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C9892" w14:textId="0421E402" w:rsidR="00F3754A" w:rsidRPr="003076A3" w:rsidRDefault="003076A3" w:rsidP="003076A3">
      <w:pPr>
        <w:pStyle w:val="NoSpacing"/>
        <w:spacing w:before="120" w:after="120"/>
        <w:jc w:val="center"/>
        <w:rPr>
          <w:rFonts w:ascii="Arial" w:hAnsi="Arial" w:cs="Arial"/>
          <w:b/>
          <w:bCs/>
          <w:sz w:val="20"/>
          <w:szCs w:val="20"/>
        </w:rPr>
      </w:pPr>
      <w:r w:rsidRPr="003076A3">
        <w:rPr>
          <w:rFonts w:ascii="Arial" w:hAnsi="Arial" w:cs="Arial"/>
          <w:b/>
          <w:bCs/>
          <w:sz w:val="20"/>
          <w:szCs w:val="20"/>
        </w:rPr>
        <w:t xml:space="preserve">Stage 2 </w:t>
      </w:r>
      <w:r w:rsidR="001460F1">
        <w:rPr>
          <w:rFonts w:ascii="Arial" w:hAnsi="Arial" w:cs="Arial"/>
          <w:b/>
          <w:bCs/>
          <w:sz w:val="20"/>
          <w:szCs w:val="20"/>
        </w:rPr>
        <w:t>Specialist Mathematics</w:t>
      </w:r>
    </w:p>
    <w:p w14:paraId="6DB5F2E0" w14:textId="77777777" w:rsidR="003076A3" w:rsidRPr="003076A3" w:rsidRDefault="003076A3" w:rsidP="003076A3">
      <w:pPr>
        <w:pStyle w:val="NoSpacing"/>
        <w:spacing w:before="120" w:after="120"/>
        <w:jc w:val="center"/>
        <w:rPr>
          <w:rFonts w:ascii="Arial" w:hAnsi="Arial" w:cs="Arial"/>
          <w:b/>
          <w:bCs/>
          <w:sz w:val="20"/>
          <w:szCs w:val="20"/>
        </w:rPr>
      </w:pPr>
      <w:r w:rsidRPr="003076A3">
        <w:rPr>
          <w:rFonts w:ascii="Arial" w:hAnsi="Arial" w:cs="Arial"/>
          <w:b/>
          <w:bCs/>
          <w:sz w:val="20"/>
          <w:szCs w:val="20"/>
        </w:rPr>
        <w:t>Functions and Sketching Graphs Test</w:t>
      </w:r>
    </w:p>
    <w:p w14:paraId="78337368" w14:textId="77777777" w:rsidR="003076A3" w:rsidRPr="003076A3" w:rsidRDefault="003076A3" w:rsidP="003076A3">
      <w:pPr>
        <w:pStyle w:val="NoSpacing"/>
        <w:spacing w:before="120" w:after="120"/>
        <w:jc w:val="center"/>
        <w:rPr>
          <w:rFonts w:ascii="Arial" w:hAnsi="Arial" w:cs="Arial"/>
          <w:b/>
          <w:bCs/>
          <w:sz w:val="20"/>
          <w:szCs w:val="20"/>
        </w:rPr>
      </w:pPr>
      <w:r w:rsidRPr="003076A3">
        <w:rPr>
          <w:rFonts w:ascii="Arial" w:hAnsi="Arial" w:cs="Arial"/>
          <w:b/>
          <w:bCs/>
          <w:sz w:val="20"/>
          <w:szCs w:val="20"/>
        </w:rPr>
        <w:t>Topic 3: Subtopics 3.1, 3.2, 3.3</w:t>
      </w:r>
    </w:p>
    <w:p w14:paraId="68DF5CAF" w14:textId="64D99367" w:rsidR="003076A3" w:rsidRPr="003076A3" w:rsidRDefault="003076A3" w:rsidP="003076A3">
      <w:pPr>
        <w:pStyle w:val="NoSpacing"/>
        <w:spacing w:before="120" w:after="120"/>
        <w:jc w:val="center"/>
        <w:rPr>
          <w:rFonts w:ascii="Arial" w:hAnsi="Arial" w:cs="Arial"/>
          <w:b/>
          <w:bCs/>
          <w:sz w:val="20"/>
          <w:szCs w:val="20"/>
        </w:rPr>
      </w:pPr>
      <w:r w:rsidRPr="003076A3">
        <w:rPr>
          <w:rFonts w:ascii="Arial" w:hAnsi="Arial" w:cs="Arial"/>
          <w:b/>
          <w:bCs/>
          <w:sz w:val="20"/>
          <w:szCs w:val="20"/>
        </w:rPr>
        <w:t xml:space="preserve">Total Marks - </w:t>
      </w:r>
      <w:r w:rsidR="00B0358C">
        <w:rPr>
          <w:rFonts w:ascii="Arial" w:hAnsi="Arial" w:cs="Arial"/>
          <w:b/>
          <w:bCs/>
          <w:sz w:val="20"/>
          <w:szCs w:val="20"/>
        </w:rPr>
        <w:t>45</w:t>
      </w:r>
    </w:p>
    <w:p w14:paraId="5BF381CF" w14:textId="77777777" w:rsidR="003076A3" w:rsidRPr="003076A3" w:rsidRDefault="003076A3" w:rsidP="003076A3">
      <w:pPr>
        <w:pStyle w:val="NoSpacing"/>
        <w:jc w:val="center"/>
        <w:rPr>
          <w:rFonts w:ascii="Arial" w:hAnsi="Arial" w:cs="Arial"/>
          <w:b/>
          <w:bCs/>
          <w:sz w:val="20"/>
          <w:szCs w:val="20"/>
        </w:rPr>
      </w:pPr>
    </w:p>
    <w:p w14:paraId="27C7D30B" w14:textId="77777777" w:rsidR="003076A3" w:rsidRPr="003076A3" w:rsidRDefault="003076A3" w:rsidP="003076A3">
      <w:pPr>
        <w:pStyle w:val="NoSpacing"/>
        <w:jc w:val="center"/>
        <w:rPr>
          <w:rFonts w:ascii="Arial" w:hAnsi="Arial" w:cs="Arial"/>
          <w:b/>
          <w:bCs/>
          <w:sz w:val="20"/>
          <w:szCs w:val="20"/>
          <w:u w:val="single"/>
        </w:rPr>
      </w:pPr>
      <w:r w:rsidRPr="003076A3">
        <w:rPr>
          <w:rFonts w:ascii="Arial" w:hAnsi="Arial" w:cs="Arial"/>
          <w:b/>
          <w:bCs/>
          <w:sz w:val="20"/>
          <w:szCs w:val="20"/>
          <w:u w:val="single"/>
        </w:rPr>
        <w:t xml:space="preserve">(Calculator </w:t>
      </w:r>
      <w:r>
        <w:rPr>
          <w:rFonts w:ascii="Arial" w:hAnsi="Arial" w:cs="Arial"/>
          <w:b/>
          <w:bCs/>
          <w:sz w:val="20"/>
          <w:szCs w:val="20"/>
          <w:u w:val="single"/>
        </w:rPr>
        <w:t xml:space="preserve">not permitted. </w:t>
      </w:r>
      <w:r w:rsidRPr="003076A3">
        <w:rPr>
          <w:rFonts w:ascii="Arial" w:hAnsi="Arial" w:cs="Arial"/>
          <w:b/>
          <w:bCs/>
          <w:sz w:val="20"/>
          <w:szCs w:val="20"/>
          <w:u w:val="single"/>
        </w:rPr>
        <w:t xml:space="preserve"> </w:t>
      </w:r>
      <w:r>
        <w:rPr>
          <w:rFonts w:ascii="Arial" w:hAnsi="Arial" w:cs="Arial"/>
          <w:b/>
          <w:bCs/>
          <w:sz w:val="20"/>
          <w:szCs w:val="20"/>
          <w:u w:val="single"/>
        </w:rPr>
        <w:t>O</w:t>
      </w:r>
      <w:r w:rsidRPr="003076A3">
        <w:rPr>
          <w:rFonts w:ascii="Arial" w:hAnsi="Arial" w:cs="Arial"/>
          <w:b/>
          <w:bCs/>
          <w:sz w:val="20"/>
          <w:szCs w:val="20"/>
          <w:u w:val="single"/>
        </w:rPr>
        <w:t xml:space="preserve">ne A4 page of handwritten notes </w:t>
      </w:r>
      <w:r w:rsidR="00361BC2">
        <w:rPr>
          <w:rFonts w:ascii="Arial" w:hAnsi="Arial" w:cs="Arial"/>
          <w:b/>
          <w:bCs/>
          <w:sz w:val="20"/>
          <w:szCs w:val="20"/>
          <w:u w:val="single"/>
        </w:rPr>
        <w:t>permitted.</w:t>
      </w:r>
      <w:r w:rsidRPr="003076A3">
        <w:rPr>
          <w:rFonts w:ascii="Arial" w:hAnsi="Arial" w:cs="Arial"/>
          <w:b/>
          <w:bCs/>
          <w:sz w:val="20"/>
          <w:szCs w:val="20"/>
          <w:u w:val="single"/>
        </w:rPr>
        <w:t>)</w:t>
      </w:r>
    </w:p>
    <w:p w14:paraId="37F8159A" w14:textId="77777777" w:rsidR="003076A3" w:rsidRDefault="003076A3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43618F29" w14:textId="77777777" w:rsidR="003076A3" w:rsidRDefault="003076A3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10BDE60C" w14:textId="77777777" w:rsidR="003076A3" w:rsidRDefault="003076A3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4B66549A" w14:textId="65CBBDD1" w:rsidR="00DF47DB" w:rsidRDefault="00DF47DB" w:rsidP="00DF47DB">
      <w:pPr>
        <w:pStyle w:val="NoSpacing"/>
        <w:numPr>
          <w:ilvl w:val="0"/>
          <w:numId w:val="11"/>
        </w:numPr>
        <w:rPr>
          <w:rFonts w:ascii="Arial" w:hAnsi="Arial" w:cs="Arial"/>
          <w:sz w:val="20"/>
          <w:szCs w:val="20"/>
        </w:rPr>
      </w:pPr>
      <w:bookmarkStart w:id="0" w:name="_Ref127305855"/>
      <w:r>
        <w:rPr>
          <w:rFonts w:ascii="Arial" w:hAnsi="Arial" w:cs="Arial"/>
          <w:sz w:val="20"/>
          <w:szCs w:val="20"/>
        </w:rPr>
        <w:t>(9 marks)</w:t>
      </w:r>
      <w:bookmarkEnd w:id="0"/>
    </w:p>
    <w:p w14:paraId="0ACA9E8B" w14:textId="77777777" w:rsidR="003076A3" w:rsidRDefault="003076A3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1A30F4A5" w14:textId="736AE397" w:rsidR="003076A3" w:rsidRDefault="00A249FC" w:rsidP="003076A3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et </w:t>
      </w:r>
      <m:oMath>
        <m:r>
          <w:rPr>
            <w:rFonts w:ascii="Cambria Math" w:hAnsi="Cambria Math" w:cs="Arial"/>
            <w:sz w:val="20"/>
            <w:szCs w:val="20"/>
          </w:rPr>
          <m:t>f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  <m:r>
          <w:rPr>
            <w:rFonts w:ascii="Cambria Math" w:hAnsi="Cambria Math" w:cs="Arial"/>
            <w:sz w:val="20"/>
            <w:szCs w:val="20"/>
          </w:rPr>
          <m:t>=</m:t>
        </m:r>
        <m:rad>
          <m:radPr>
            <m:degHide m:val="1"/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radPr>
          <m:deg/>
          <m:e>
            <m:r>
              <w:rPr>
                <w:rFonts w:ascii="Cambria Math" w:hAnsi="Cambria Math" w:cs="Arial"/>
                <w:sz w:val="20"/>
                <w:szCs w:val="20"/>
              </w:rPr>
              <m:t>x+3</m:t>
            </m:r>
          </m:e>
        </m:rad>
      </m:oMath>
      <w:r>
        <w:rPr>
          <w:rFonts w:ascii="Arial" w:eastAsiaTheme="minorEastAsia" w:hAnsi="Arial" w:cs="Arial"/>
          <w:sz w:val="20"/>
          <w:szCs w:val="20"/>
        </w:rPr>
        <w:t xml:space="preserve"> and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g</m:t>
        </m:r>
        <m:d>
          <m:d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x</m:t>
            </m:r>
          </m:e>
        </m:d>
        <m:r>
          <w:rPr>
            <w:rFonts w:ascii="Cambria Math" w:eastAsiaTheme="minorEastAsia" w:hAnsi="Cambria Math" w:cs="Arial"/>
            <w:sz w:val="20"/>
            <w:szCs w:val="20"/>
          </w:rPr>
          <m:t>=</m:t>
        </m:r>
        <m:sSup>
          <m:sSup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x</m:t>
            </m:r>
          </m:e>
          <m:sup>
            <m:r>
              <w:rPr>
                <w:rFonts w:ascii="Cambria Math" w:eastAsiaTheme="minorEastAsia" w:hAnsi="Cambria Math" w:cs="Arial"/>
                <w:sz w:val="20"/>
                <w:szCs w:val="20"/>
              </w:rPr>
              <m:t>2</m:t>
            </m:r>
          </m:sup>
        </m:sSup>
        <m:r>
          <w:rPr>
            <w:rFonts w:ascii="Cambria Math" w:eastAsiaTheme="minorEastAsia" w:hAnsi="Cambria Math" w:cs="Arial"/>
            <w:sz w:val="20"/>
            <w:szCs w:val="20"/>
          </w:rPr>
          <m:t>-4x</m:t>
        </m:r>
      </m:oMath>
      <w:r>
        <w:rPr>
          <w:rFonts w:ascii="Arial" w:eastAsiaTheme="minorEastAsia" w:hAnsi="Arial" w:cs="Arial"/>
          <w:sz w:val="20"/>
          <w:szCs w:val="20"/>
        </w:rPr>
        <w:t>.</w:t>
      </w:r>
    </w:p>
    <w:p w14:paraId="63260F9E" w14:textId="77777777" w:rsidR="003076A3" w:rsidRDefault="003076A3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46320AA6" w14:textId="77777777" w:rsidR="00A249FC" w:rsidRDefault="00A249FC" w:rsidP="00A249FC">
      <w:pPr>
        <w:pStyle w:val="NoSpacing"/>
        <w:numPr>
          <w:ilvl w:val="0"/>
          <w:numId w:val="2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tate the domain of </w:t>
      </w:r>
      <m:oMath>
        <m:r>
          <w:rPr>
            <w:rFonts w:ascii="Cambria Math" w:hAnsi="Cambria Math" w:cs="Arial"/>
            <w:sz w:val="20"/>
            <w:szCs w:val="20"/>
          </w:rPr>
          <m:t>f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</m:oMath>
      <w:r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4A3E65" w14:paraId="66B340C5" w14:textId="77777777" w:rsidTr="00476449">
        <w:trPr>
          <w:trHeight w:hRule="exact" w:val="284"/>
        </w:trPr>
        <w:tc>
          <w:tcPr>
            <w:tcW w:w="284" w:type="dxa"/>
          </w:tcPr>
          <w:p w14:paraId="6723C00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8B19E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6E47D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C75D3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50242F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88D5B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7AF77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7455F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13A8DF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42444F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43679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EAAE8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3554B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00DAC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D5273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4EEBB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B5608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45432F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2F2CA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CFEC1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9FF7E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F64DCF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13BF7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A4F3B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26E29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CF814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9FC3D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2894F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E70EB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2C2D3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CE78C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FD6608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4009A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BF808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3E65" w14:paraId="66E99C7E" w14:textId="77777777" w:rsidTr="00476449">
        <w:trPr>
          <w:trHeight w:hRule="exact" w:val="284"/>
        </w:trPr>
        <w:tc>
          <w:tcPr>
            <w:tcW w:w="284" w:type="dxa"/>
          </w:tcPr>
          <w:p w14:paraId="05C8A21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FFA5C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88619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14E00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E273D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829AA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74D90F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B7D1B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F62FD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95AEA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5955C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3D179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BF341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3EBC6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CDEDD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2B379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FF67F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43D0E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B2493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B0BE1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7A62A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26C3A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2DDA8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25519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B82B6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66F46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BBCEC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F9096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E99A9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DC7038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C9EB4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5337C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90210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5062C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3E65" w14:paraId="66B7C3F4" w14:textId="77777777" w:rsidTr="00476449">
        <w:trPr>
          <w:trHeight w:hRule="exact" w:val="284"/>
        </w:trPr>
        <w:tc>
          <w:tcPr>
            <w:tcW w:w="284" w:type="dxa"/>
          </w:tcPr>
          <w:p w14:paraId="2B257CD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323F1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ABDF3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9E930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7C264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D623E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2B224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CF498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446EF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612EE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5035F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3348D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7DCFC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98A1F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8B568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8451C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4281C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7AAA5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E63BD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91F48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5EC7F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294DC8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99B45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A860C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95466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B99E6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FF955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11DB7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1E27E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EE569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7C87C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714AC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4EE01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F8328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3E65" w14:paraId="09358A8B" w14:textId="77777777" w:rsidTr="00476449">
        <w:trPr>
          <w:trHeight w:hRule="exact" w:val="284"/>
        </w:trPr>
        <w:tc>
          <w:tcPr>
            <w:tcW w:w="284" w:type="dxa"/>
          </w:tcPr>
          <w:p w14:paraId="32E5501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3E642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946E2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51B28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3B4E1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2EDEA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1FBB7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67195F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452F4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3266A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988AD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13AEE8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29A85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2CC67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C66C1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2CA1C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47A58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A5786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0974F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D813BF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7A6A3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48B18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CFEFD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3217B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C4183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E1452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25CC5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1D1F2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40738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9CFEDF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EAA26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64364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8265B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84A18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3E65" w14:paraId="4FB91704" w14:textId="77777777" w:rsidTr="00476449">
        <w:trPr>
          <w:trHeight w:hRule="exact" w:val="284"/>
        </w:trPr>
        <w:tc>
          <w:tcPr>
            <w:tcW w:w="284" w:type="dxa"/>
          </w:tcPr>
          <w:p w14:paraId="6610A97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41680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40F12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6FE40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8C5E7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11380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A01A5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208B9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9750F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09969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E281D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9CA38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3A13E8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1AAF6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C6FF1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341F6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A6297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91425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AA354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CBD24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4F62B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8B97D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4C1EB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44357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C4EDC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E2BE5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ABE6C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C1CA8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8322D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DB5EE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D3A4FF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6D9A8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CD5F3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C9BF3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3E65" w14:paraId="3F632876" w14:textId="77777777" w:rsidTr="00476449">
        <w:trPr>
          <w:trHeight w:hRule="exact" w:val="284"/>
        </w:trPr>
        <w:tc>
          <w:tcPr>
            <w:tcW w:w="284" w:type="dxa"/>
          </w:tcPr>
          <w:p w14:paraId="0AB4C83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720F6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C5639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8B7AA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ECC20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DCD90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7E512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FB67A8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C47DD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1D351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89A658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BF374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B8E9FF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F5CCD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C0B2A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92298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50D64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38086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A819C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F1117F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39362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DFBB0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15F5B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80845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60BD3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46C94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A3B54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6D550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62F1C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E19CF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502C8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C97E6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0402B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E8647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E534837" w14:textId="5DB5119A" w:rsidR="00A249FC" w:rsidRDefault="00A249FC" w:rsidP="00A249FC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1 mark)</w:t>
      </w:r>
    </w:p>
    <w:p w14:paraId="1C062B5E" w14:textId="77777777" w:rsidR="00A249FC" w:rsidRDefault="00A249FC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33BA7045" w14:textId="77777777" w:rsidR="00A249FC" w:rsidRDefault="00656A7F" w:rsidP="00656A7F">
      <w:pPr>
        <w:pStyle w:val="NoSpacing"/>
        <w:numPr>
          <w:ilvl w:val="0"/>
          <w:numId w:val="2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/>
      </w:r>
      <w:r>
        <w:rPr>
          <w:rFonts w:ascii="Arial" w:hAnsi="Arial" w:cs="Arial"/>
          <w:sz w:val="20"/>
          <w:szCs w:val="20"/>
        </w:rPr>
        <w:instrText xml:space="preserve"> LISTNUM  \l 2 </w:instrText>
      </w:r>
      <w:r>
        <w:rPr>
          <w:rFonts w:ascii="Arial" w:hAnsi="Arial" w:cs="Arial"/>
          <w:sz w:val="20"/>
          <w:szCs w:val="20"/>
        </w:rPr>
        <w:fldChar w:fldCharType="end"/>
      </w:r>
      <w:r>
        <w:rPr>
          <w:rFonts w:ascii="Arial" w:hAnsi="Arial" w:cs="Arial"/>
          <w:sz w:val="20"/>
          <w:szCs w:val="20"/>
        </w:rPr>
        <w:tab/>
      </w:r>
      <w:r w:rsidR="00361BC2">
        <w:rPr>
          <w:rFonts w:ascii="Arial" w:hAnsi="Arial" w:cs="Arial"/>
          <w:sz w:val="20"/>
          <w:szCs w:val="20"/>
        </w:rPr>
        <w:t>Accurately d</w:t>
      </w:r>
      <w:r>
        <w:rPr>
          <w:rFonts w:ascii="Arial" w:hAnsi="Arial" w:cs="Arial"/>
          <w:sz w:val="20"/>
          <w:szCs w:val="20"/>
        </w:rPr>
        <w:t xml:space="preserve">raw the graph of </w:t>
      </w:r>
      <m:oMath>
        <m:r>
          <w:rPr>
            <w:rFonts w:ascii="Cambria Math" w:hAnsi="Cambria Math" w:cs="Arial"/>
            <w:sz w:val="20"/>
            <w:szCs w:val="20"/>
          </w:rPr>
          <m:t>y=g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</m:oMath>
      <w:r>
        <w:rPr>
          <w:rFonts w:ascii="Arial" w:eastAsiaTheme="minorEastAsia" w:hAnsi="Arial" w:cs="Arial"/>
          <w:sz w:val="20"/>
          <w:szCs w:val="20"/>
        </w:rPr>
        <w:t xml:space="preserve"> on the axes below:</w:t>
      </w:r>
    </w:p>
    <w:p w14:paraId="1271C69C" w14:textId="77777777" w:rsidR="00A249FC" w:rsidRDefault="00A249FC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31DD0359" w14:textId="7661D58A" w:rsidR="00A249FC" w:rsidRDefault="00EA79C7" w:rsidP="003076A3">
      <w:pPr>
        <w:pStyle w:val="NoSpacing"/>
        <w:rPr>
          <w:rFonts w:ascii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777BBA2C" wp14:editId="264AB0BD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2703600" cy="2700000"/>
                <wp:effectExtent l="38100" t="0" r="20955" b="62865"/>
                <wp:wrapNone/>
                <wp:docPr id="3488" name="Group 34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03600" cy="2700000"/>
                          <a:chOff x="0" y="0"/>
                          <a:chExt cx="2703111" cy="2700916"/>
                        </a:xfrm>
                      </wpg:grpSpPr>
                      <wpg:grpSp>
                        <wpg:cNvPr id="3445" name="Group 3445"/>
                        <wpg:cNvGrpSpPr/>
                        <wpg:grpSpPr>
                          <a:xfrm>
                            <a:off x="405" y="0"/>
                            <a:ext cx="2700916" cy="2700916"/>
                            <a:chOff x="0" y="0"/>
                            <a:chExt cx="2700916" cy="2700916"/>
                          </a:xfrm>
                        </wpg:grpSpPr>
                        <wps:wsp>
                          <wps:cNvPr id="3397" name="Straight Connector 3397"/>
                          <wps:cNvCnPr/>
                          <wps:spPr>
                            <a:xfrm flipV="1">
                              <a:off x="0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98" name="Straight Connector 3398"/>
                          <wps:cNvCnPr/>
                          <wps:spPr>
                            <a:xfrm flipV="1">
                              <a:off x="179709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99" name="Straight Connector 3399"/>
                          <wps:cNvCnPr/>
                          <wps:spPr>
                            <a:xfrm flipV="1">
                              <a:off x="359418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00" name="Straight Connector 3400"/>
                          <wps:cNvCnPr/>
                          <wps:spPr>
                            <a:xfrm flipV="1">
                              <a:off x="539126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01" name="Straight Connector 3401"/>
                          <wps:cNvCnPr/>
                          <wps:spPr>
                            <a:xfrm flipV="1">
                              <a:off x="718835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12" name="Straight Connector 3412"/>
                          <wps:cNvCnPr/>
                          <wps:spPr>
                            <a:xfrm flipV="1">
                              <a:off x="898544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17" name="Straight Connector 3417"/>
                          <wps:cNvCnPr/>
                          <wps:spPr>
                            <a:xfrm flipV="1">
                              <a:off x="1083538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20" name="Straight Connector 3420"/>
                          <wps:cNvCnPr/>
                          <wps:spPr>
                            <a:xfrm flipV="1">
                              <a:off x="1263246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21" name="Straight Connector 3421"/>
                          <wps:cNvCnPr/>
                          <wps:spPr>
                            <a:xfrm flipV="1">
                              <a:off x="1442955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22" name="Straight Connector 3422"/>
                          <wps:cNvCnPr/>
                          <wps:spPr>
                            <a:xfrm flipV="1">
                              <a:off x="1622664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23" name="Straight Connector 3423"/>
                          <wps:cNvCnPr/>
                          <wps:spPr>
                            <a:xfrm flipV="1">
                              <a:off x="1802372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24" name="Straight Connector 3424"/>
                          <wps:cNvCnPr/>
                          <wps:spPr>
                            <a:xfrm flipV="1">
                              <a:off x="1982081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25" name="Straight Connector 3425"/>
                          <wps:cNvCnPr/>
                          <wps:spPr>
                            <a:xfrm flipV="1">
                              <a:off x="2161790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26" name="Straight Connector 3426"/>
                          <wps:cNvCnPr/>
                          <wps:spPr>
                            <a:xfrm flipV="1">
                              <a:off x="2341498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27" name="Straight Connector 3427"/>
                          <wps:cNvCnPr/>
                          <wps:spPr>
                            <a:xfrm flipV="1">
                              <a:off x="2521207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28" name="Straight Connector 3428"/>
                          <wps:cNvCnPr/>
                          <wps:spPr>
                            <a:xfrm flipV="1">
                              <a:off x="2700916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29" name="Straight Connector 3429"/>
                          <wps:cNvCnPr/>
                          <wps:spPr>
                            <a:xfrm>
                              <a:off x="0" y="2700916"/>
                              <a:ext cx="27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30" name="Straight Connector 3430"/>
                          <wps:cNvCnPr/>
                          <wps:spPr>
                            <a:xfrm>
                              <a:off x="0" y="2515922"/>
                              <a:ext cx="27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31" name="Straight Connector 3431"/>
                          <wps:cNvCnPr/>
                          <wps:spPr>
                            <a:xfrm>
                              <a:off x="0" y="2336213"/>
                              <a:ext cx="27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32" name="Straight Connector 3432"/>
                          <wps:cNvCnPr/>
                          <wps:spPr>
                            <a:xfrm>
                              <a:off x="0" y="2156504"/>
                              <a:ext cx="27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33" name="Straight Connector 3433"/>
                          <wps:cNvCnPr/>
                          <wps:spPr>
                            <a:xfrm>
                              <a:off x="0" y="1976796"/>
                              <a:ext cx="27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34" name="Straight Connector 3434"/>
                          <wps:cNvCnPr/>
                          <wps:spPr>
                            <a:xfrm>
                              <a:off x="0" y="1797087"/>
                              <a:ext cx="27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35" name="Straight Connector 3435"/>
                          <wps:cNvCnPr/>
                          <wps:spPr>
                            <a:xfrm>
                              <a:off x="0" y="1617378"/>
                              <a:ext cx="27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36" name="Straight Connector 3436"/>
                          <wps:cNvCnPr/>
                          <wps:spPr>
                            <a:xfrm>
                              <a:off x="0" y="1437670"/>
                              <a:ext cx="27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37" name="Straight Connector 3437"/>
                          <wps:cNvCnPr/>
                          <wps:spPr>
                            <a:xfrm>
                              <a:off x="0" y="1257961"/>
                              <a:ext cx="27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38" name="Straight Connector 3438"/>
                          <wps:cNvCnPr/>
                          <wps:spPr>
                            <a:xfrm>
                              <a:off x="0" y="1078252"/>
                              <a:ext cx="27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39" name="Straight Connector 3439"/>
                          <wps:cNvCnPr/>
                          <wps:spPr>
                            <a:xfrm>
                              <a:off x="0" y="898544"/>
                              <a:ext cx="27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40" name="Straight Connector 3440"/>
                          <wps:cNvCnPr/>
                          <wps:spPr>
                            <a:xfrm>
                              <a:off x="0" y="718835"/>
                              <a:ext cx="27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41" name="Straight Connector 3441"/>
                          <wps:cNvCnPr/>
                          <wps:spPr>
                            <a:xfrm>
                              <a:off x="0" y="539126"/>
                              <a:ext cx="27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42" name="Straight Connector 3442"/>
                          <wps:cNvCnPr/>
                          <wps:spPr>
                            <a:xfrm>
                              <a:off x="0" y="359418"/>
                              <a:ext cx="27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43" name="Straight Connector 3443"/>
                          <wps:cNvCnPr/>
                          <wps:spPr>
                            <a:xfrm>
                              <a:off x="0" y="179709"/>
                              <a:ext cx="27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44" name="Straight Connector 3444"/>
                          <wps:cNvCnPr/>
                          <wps:spPr>
                            <a:xfrm>
                              <a:off x="0" y="0"/>
                              <a:ext cx="27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446" name="Straight Connector 3446"/>
                        <wps:cNvCnPr/>
                        <wps:spPr>
                          <a:xfrm>
                            <a:off x="0" y="1438478"/>
                            <a:ext cx="2520000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  <a:headEnd type="triangle" w="sm" len="sm"/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47" name="Straight Connector 3447"/>
                        <wps:cNvCnPr/>
                        <wps:spPr>
                          <a:xfrm flipV="1">
                            <a:off x="537858" y="180773"/>
                            <a:ext cx="0" cy="252000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  <a:headEnd type="triangle" w="sm" len="sm"/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48" name="Straight Connector 3448"/>
                        <wps:cNvCnPr/>
                        <wps:spPr>
                          <a:xfrm flipV="1">
                            <a:off x="181988" y="1400783"/>
                            <a:ext cx="0" cy="7200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50" name="Straight Connector 3450"/>
                        <wps:cNvCnPr/>
                        <wps:spPr>
                          <a:xfrm flipV="1">
                            <a:off x="901835" y="1400783"/>
                            <a:ext cx="0" cy="7200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51" name="Straight Connector 3451"/>
                        <wps:cNvCnPr/>
                        <wps:spPr>
                          <a:xfrm flipV="1">
                            <a:off x="1258515" y="1400783"/>
                            <a:ext cx="0" cy="7200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52" name="Straight Connector 3452"/>
                        <wps:cNvCnPr/>
                        <wps:spPr>
                          <a:xfrm flipV="1">
                            <a:off x="1621681" y="1400783"/>
                            <a:ext cx="0" cy="7200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53" name="Straight Connector 3453"/>
                        <wps:cNvCnPr/>
                        <wps:spPr>
                          <a:xfrm flipV="1">
                            <a:off x="1978362" y="1400783"/>
                            <a:ext cx="0" cy="7200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54" name="Straight Connector 3454"/>
                        <wps:cNvCnPr/>
                        <wps:spPr>
                          <a:xfrm flipV="1">
                            <a:off x="2341528" y="1400783"/>
                            <a:ext cx="0" cy="7200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55" name="Straight Connector 3455"/>
                        <wps:cNvCnPr/>
                        <wps:spPr>
                          <a:xfrm>
                            <a:off x="506243" y="2516222"/>
                            <a:ext cx="72000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56" name="Straight Connector 3456"/>
                        <wps:cNvCnPr/>
                        <wps:spPr>
                          <a:xfrm>
                            <a:off x="506243" y="2159541"/>
                            <a:ext cx="72000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57" name="Straight Connector 3457"/>
                        <wps:cNvCnPr/>
                        <wps:spPr>
                          <a:xfrm>
                            <a:off x="506243" y="1796375"/>
                            <a:ext cx="72000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59" name="Straight Connector 3459"/>
                        <wps:cNvCnPr/>
                        <wps:spPr>
                          <a:xfrm>
                            <a:off x="506243" y="1076528"/>
                            <a:ext cx="72000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60" name="Straight Connector 3460"/>
                        <wps:cNvCnPr/>
                        <wps:spPr>
                          <a:xfrm>
                            <a:off x="506243" y="719847"/>
                            <a:ext cx="72000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61" name="Straight Connector 3461"/>
                        <wps:cNvCnPr/>
                        <wps:spPr>
                          <a:xfrm>
                            <a:off x="506243" y="356681"/>
                            <a:ext cx="72000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62" name="Oval 3462"/>
                        <wps:cNvSpPr/>
                        <wps:spPr>
                          <a:xfrm>
                            <a:off x="506243" y="1400783"/>
                            <a:ext cx="72000" cy="72000"/>
                          </a:xfrm>
                          <a:prstGeom prst="ellips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63" name="Text Box 3463"/>
                        <wps:cNvSpPr txBox="1"/>
                        <wps:spPr>
                          <a:xfrm>
                            <a:off x="2523111" y="1348903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A89EF5B" w14:textId="77777777" w:rsidR="00EA79C7" w:rsidRPr="00527352" w:rsidRDefault="00EA79C7" w:rsidP="00EA79C7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x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64" name="Text Box 3464"/>
                        <wps:cNvSpPr txBox="1"/>
                        <wps:spPr>
                          <a:xfrm>
                            <a:off x="447877" y="0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FE4917F" w14:textId="77777777" w:rsidR="00EA79C7" w:rsidRPr="00527352" w:rsidRDefault="00EA79C7" w:rsidP="00EA79C7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y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72" name="Text Box 3472"/>
                        <wps:cNvSpPr txBox="1"/>
                        <wps:spPr>
                          <a:xfrm>
                            <a:off x="91196" y="1472120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45D5BCB" w14:textId="77777777" w:rsidR="00EA79C7" w:rsidRPr="00527352" w:rsidRDefault="00EA79C7" w:rsidP="00EA79C7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-1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74" name="Text Box 3474"/>
                        <wps:cNvSpPr txBox="1"/>
                        <wps:spPr>
                          <a:xfrm>
                            <a:off x="811043" y="1472120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40AD65F" w14:textId="77777777" w:rsidR="00EA79C7" w:rsidRPr="00527352" w:rsidRDefault="00EA79C7" w:rsidP="00EA79C7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75" name="Text Box 3475"/>
                        <wps:cNvSpPr txBox="1"/>
                        <wps:spPr>
                          <a:xfrm>
                            <a:off x="1167724" y="1472120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08A08CD" w14:textId="77777777" w:rsidR="00EA79C7" w:rsidRPr="00527352" w:rsidRDefault="00EA79C7" w:rsidP="00EA79C7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2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76" name="Text Box 3476"/>
                        <wps:cNvSpPr txBox="1"/>
                        <wps:spPr>
                          <a:xfrm>
                            <a:off x="1530890" y="1472120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85AE05D" w14:textId="77777777" w:rsidR="00EA79C7" w:rsidRPr="00527352" w:rsidRDefault="00EA79C7" w:rsidP="00EA79C7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3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77" name="Text Box 3477"/>
                        <wps:cNvSpPr txBox="1"/>
                        <wps:spPr>
                          <a:xfrm>
                            <a:off x="1887571" y="1472120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383FB66" w14:textId="77777777" w:rsidR="00EA79C7" w:rsidRPr="00527352" w:rsidRDefault="00EA79C7" w:rsidP="00EA79C7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4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78" name="Text Box 3478"/>
                        <wps:cNvSpPr txBox="1"/>
                        <wps:spPr>
                          <a:xfrm>
                            <a:off x="2250737" y="1472120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DF75B2D" w14:textId="77777777" w:rsidR="00EA79C7" w:rsidRPr="00527352" w:rsidRDefault="00EA79C7" w:rsidP="00EA79C7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5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79" name="Text Box 3479"/>
                        <wps:cNvSpPr txBox="1"/>
                        <wps:spPr>
                          <a:xfrm>
                            <a:off x="324660" y="2431915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05EF9B1" w14:textId="77777777" w:rsidR="00EA79C7" w:rsidRPr="00527352" w:rsidRDefault="00EA79C7" w:rsidP="00EA79C7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right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-6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80" name="Text Box 3480"/>
                        <wps:cNvSpPr txBox="1"/>
                        <wps:spPr>
                          <a:xfrm>
                            <a:off x="324660" y="2068749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11D6B34" w14:textId="77777777" w:rsidR="00EA79C7" w:rsidRPr="00527352" w:rsidRDefault="00EA79C7" w:rsidP="00EA79C7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right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-4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81" name="Text Box 3481"/>
                        <wps:cNvSpPr txBox="1"/>
                        <wps:spPr>
                          <a:xfrm>
                            <a:off x="324660" y="1712068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25CE8F9" w14:textId="77777777" w:rsidR="00EA79C7" w:rsidRPr="00527352" w:rsidRDefault="00EA79C7" w:rsidP="00EA79C7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right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-2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83" name="Text Box 3483"/>
                        <wps:cNvSpPr txBox="1"/>
                        <wps:spPr>
                          <a:xfrm>
                            <a:off x="324660" y="985737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73AF121" w14:textId="77777777" w:rsidR="00EA79C7" w:rsidRPr="00527352" w:rsidRDefault="00EA79C7" w:rsidP="00EA79C7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right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2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84" name="Text Box 3484"/>
                        <wps:cNvSpPr txBox="1"/>
                        <wps:spPr>
                          <a:xfrm>
                            <a:off x="324660" y="629056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3E5A691" w14:textId="77777777" w:rsidR="00EA79C7" w:rsidRPr="00527352" w:rsidRDefault="00EA79C7" w:rsidP="00EA79C7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right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4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85" name="Text Box 3485"/>
                        <wps:cNvSpPr txBox="1"/>
                        <wps:spPr>
                          <a:xfrm>
                            <a:off x="324660" y="265890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E0FAD6B" w14:textId="77777777" w:rsidR="00EA79C7" w:rsidRPr="00527352" w:rsidRDefault="00EA79C7" w:rsidP="00EA79C7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right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6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87" name="Freeform: Shape 3487" hidden="1"/>
                        <wps:cNvSpPr/>
                        <wps:spPr>
                          <a:xfrm>
                            <a:off x="19859" y="12971"/>
                            <a:ext cx="2484001" cy="2142450"/>
                          </a:xfrm>
                          <a:custGeom>
                            <a:avLst/>
                            <a:gdLst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000"/>
                              <a:gd name="connsiteX1" fmla="*/ 36000 w 2484001"/>
                              <a:gd name="connsiteY1" fmla="*/ 122400 h 2142000"/>
                              <a:gd name="connsiteX2" fmla="*/ 72000 w 2484001"/>
                              <a:gd name="connsiteY2" fmla="*/ 241200 h 2142000"/>
                              <a:gd name="connsiteX3" fmla="*/ 108000 w 2484001"/>
                              <a:gd name="connsiteY3" fmla="*/ 356400 h 2142000"/>
                              <a:gd name="connsiteX4" fmla="*/ 144000 w 2484001"/>
                              <a:gd name="connsiteY4" fmla="*/ 468000 h 2142000"/>
                              <a:gd name="connsiteX5" fmla="*/ 180000 w 2484001"/>
                              <a:gd name="connsiteY5" fmla="*/ 576000 h 2142000"/>
                              <a:gd name="connsiteX6" fmla="*/ 216000 w 2484001"/>
                              <a:gd name="connsiteY6" fmla="*/ 680400 h 2142000"/>
                              <a:gd name="connsiteX7" fmla="*/ 252000 w 2484001"/>
                              <a:gd name="connsiteY7" fmla="*/ 781200 h 2142000"/>
                              <a:gd name="connsiteX8" fmla="*/ 288000 w 2484001"/>
                              <a:gd name="connsiteY8" fmla="*/ 878400 h 2142000"/>
                              <a:gd name="connsiteX9" fmla="*/ 324000 w 2484001"/>
                              <a:gd name="connsiteY9" fmla="*/ 972000 h 2142000"/>
                              <a:gd name="connsiteX10" fmla="*/ 360000 w 2484001"/>
                              <a:gd name="connsiteY10" fmla="*/ 1062000 h 2142000"/>
                              <a:gd name="connsiteX11" fmla="*/ 396000 w 2484001"/>
                              <a:gd name="connsiteY11" fmla="*/ 1148400 h 2142000"/>
                              <a:gd name="connsiteX12" fmla="*/ 432000 w 2484001"/>
                              <a:gd name="connsiteY12" fmla="*/ 1231200 h 2142000"/>
                              <a:gd name="connsiteX13" fmla="*/ 468000 w 2484001"/>
                              <a:gd name="connsiteY13" fmla="*/ 1310400 h 2142000"/>
                              <a:gd name="connsiteX14" fmla="*/ 504000 w 2484001"/>
                              <a:gd name="connsiteY14" fmla="*/ 1386000 h 2142000"/>
                              <a:gd name="connsiteX15" fmla="*/ 540000 w 2484001"/>
                              <a:gd name="connsiteY15" fmla="*/ 1458000 h 2142000"/>
                              <a:gd name="connsiteX16" fmla="*/ 576000 w 2484001"/>
                              <a:gd name="connsiteY16" fmla="*/ 1526400 h 2142000"/>
                              <a:gd name="connsiteX17" fmla="*/ 612000 w 2484001"/>
                              <a:gd name="connsiteY17" fmla="*/ 1591200 h 2142000"/>
                              <a:gd name="connsiteX18" fmla="*/ 648000 w 2484001"/>
                              <a:gd name="connsiteY18" fmla="*/ 1652400 h 2142000"/>
                              <a:gd name="connsiteX19" fmla="*/ 684000 w 2484001"/>
                              <a:gd name="connsiteY19" fmla="*/ 1710000 h 2142000"/>
                              <a:gd name="connsiteX20" fmla="*/ 720000 w 2484001"/>
                              <a:gd name="connsiteY20" fmla="*/ 1764000 h 2142000"/>
                              <a:gd name="connsiteX21" fmla="*/ 756000 w 2484001"/>
                              <a:gd name="connsiteY21" fmla="*/ 1814400 h 2142000"/>
                              <a:gd name="connsiteX22" fmla="*/ 792000 w 2484001"/>
                              <a:gd name="connsiteY22" fmla="*/ 1861200 h 2142000"/>
                              <a:gd name="connsiteX23" fmla="*/ 828000 w 2484001"/>
                              <a:gd name="connsiteY23" fmla="*/ 1904400 h 2142000"/>
                              <a:gd name="connsiteX24" fmla="*/ 864000 w 2484001"/>
                              <a:gd name="connsiteY24" fmla="*/ 1944000 h 2142000"/>
                              <a:gd name="connsiteX25" fmla="*/ 900000 w 2484001"/>
                              <a:gd name="connsiteY25" fmla="*/ 1980000 h 2142000"/>
                              <a:gd name="connsiteX26" fmla="*/ 936000 w 2484001"/>
                              <a:gd name="connsiteY26" fmla="*/ 2012400 h 2142000"/>
                              <a:gd name="connsiteX27" fmla="*/ 972000 w 2484001"/>
                              <a:gd name="connsiteY27" fmla="*/ 2041200 h 2142000"/>
                              <a:gd name="connsiteX28" fmla="*/ 1008000 w 2484001"/>
                              <a:gd name="connsiteY28" fmla="*/ 2066400 h 2142000"/>
                              <a:gd name="connsiteX29" fmla="*/ 1044000 w 2484001"/>
                              <a:gd name="connsiteY29" fmla="*/ 2088000 h 2142000"/>
                              <a:gd name="connsiteX30" fmla="*/ 1080000 w 2484001"/>
                              <a:gd name="connsiteY30" fmla="*/ 2106000 h 2142000"/>
                              <a:gd name="connsiteX31" fmla="*/ 1116000 w 2484001"/>
                              <a:gd name="connsiteY31" fmla="*/ 2120400 h 2142000"/>
                              <a:gd name="connsiteX32" fmla="*/ 1152000 w 2484001"/>
                              <a:gd name="connsiteY32" fmla="*/ 2131200 h 2142000"/>
                              <a:gd name="connsiteX33" fmla="*/ 1188000 w 2484001"/>
                              <a:gd name="connsiteY33" fmla="*/ 2138400 h 2142000"/>
                              <a:gd name="connsiteX34" fmla="*/ 1224000 w 2484001"/>
                              <a:gd name="connsiteY34" fmla="*/ 2142000 h 2142000"/>
                              <a:gd name="connsiteX35" fmla="*/ 1260000 w 2484001"/>
                              <a:gd name="connsiteY35" fmla="*/ 2142000 h 2142000"/>
                              <a:gd name="connsiteX36" fmla="*/ 1296000 w 2484001"/>
                              <a:gd name="connsiteY36" fmla="*/ 2138400 h 2142000"/>
                              <a:gd name="connsiteX37" fmla="*/ 1332000 w 2484001"/>
                              <a:gd name="connsiteY37" fmla="*/ 2131200 h 2142000"/>
                              <a:gd name="connsiteX38" fmla="*/ 1368000 w 2484001"/>
                              <a:gd name="connsiteY38" fmla="*/ 2120400 h 2142000"/>
                              <a:gd name="connsiteX39" fmla="*/ 1404000 w 2484001"/>
                              <a:gd name="connsiteY39" fmla="*/ 2106000 h 2142000"/>
                              <a:gd name="connsiteX40" fmla="*/ 1440000 w 2484001"/>
                              <a:gd name="connsiteY40" fmla="*/ 2088000 h 2142000"/>
                              <a:gd name="connsiteX41" fmla="*/ 1476000 w 2484001"/>
                              <a:gd name="connsiteY41" fmla="*/ 2066400 h 2142000"/>
                              <a:gd name="connsiteX42" fmla="*/ 1512000 w 2484001"/>
                              <a:gd name="connsiteY42" fmla="*/ 2041200 h 2142000"/>
                              <a:gd name="connsiteX43" fmla="*/ 1548000 w 2484001"/>
                              <a:gd name="connsiteY43" fmla="*/ 2012400 h 2142000"/>
                              <a:gd name="connsiteX44" fmla="*/ 1584000 w 2484001"/>
                              <a:gd name="connsiteY44" fmla="*/ 1980000 h 2142000"/>
                              <a:gd name="connsiteX45" fmla="*/ 1620000 w 2484001"/>
                              <a:gd name="connsiteY45" fmla="*/ 1944000 h 2142000"/>
                              <a:gd name="connsiteX46" fmla="*/ 1656000 w 2484001"/>
                              <a:gd name="connsiteY46" fmla="*/ 1904400 h 2142000"/>
                              <a:gd name="connsiteX47" fmla="*/ 1692000 w 2484001"/>
                              <a:gd name="connsiteY47" fmla="*/ 1861200 h 2142000"/>
                              <a:gd name="connsiteX48" fmla="*/ 1728000 w 2484001"/>
                              <a:gd name="connsiteY48" fmla="*/ 1814400 h 2142000"/>
                              <a:gd name="connsiteX49" fmla="*/ 1764000 w 2484001"/>
                              <a:gd name="connsiteY49" fmla="*/ 1764000 h 2142000"/>
                              <a:gd name="connsiteX50" fmla="*/ 1800000 w 2484001"/>
                              <a:gd name="connsiteY50" fmla="*/ 1710000 h 2142000"/>
                              <a:gd name="connsiteX51" fmla="*/ 1836000 w 2484001"/>
                              <a:gd name="connsiteY51" fmla="*/ 1652400 h 2142000"/>
                              <a:gd name="connsiteX52" fmla="*/ 1872000 w 2484001"/>
                              <a:gd name="connsiteY52" fmla="*/ 1591200 h 2142000"/>
                              <a:gd name="connsiteX53" fmla="*/ 1908000 w 2484001"/>
                              <a:gd name="connsiteY53" fmla="*/ 1526400 h 2142000"/>
                              <a:gd name="connsiteX54" fmla="*/ 1944000 w 2484001"/>
                              <a:gd name="connsiteY54" fmla="*/ 1458000 h 2142000"/>
                              <a:gd name="connsiteX55" fmla="*/ 1980000 w 2484001"/>
                              <a:gd name="connsiteY55" fmla="*/ 1386000 h 2142000"/>
                              <a:gd name="connsiteX56" fmla="*/ 2016000 w 2484001"/>
                              <a:gd name="connsiteY56" fmla="*/ 1310400 h 2142000"/>
                              <a:gd name="connsiteX57" fmla="*/ 2052001 w 2484001"/>
                              <a:gd name="connsiteY57" fmla="*/ 1231200 h 2142000"/>
                              <a:gd name="connsiteX58" fmla="*/ 2088000 w 2484001"/>
                              <a:gd name="connsiteY58" fmla="*/ 1148400 h 2142000"/>
                              <a:gd name="connsiteX59" fmla="*/ 2124000 w 2484001"/>
                              <a:gd name="connsiteY59" fmla="*/ 1062000 h 2142000"/>
                              <a:gd name="connsiteX60" fmla="*/ 2160000 w 2484001"/>
                              <a:gd name="connsiteY60" fmla="*/ 972000 h 2142000"/>
                              <a:gd name="connsiteX61" fmla="*/ 2196000 w 2484001"/>
                              <a:gd name="connsiteY61" fmla="*/ 878400 h 2142000"/>
                              <a:gd name="connsiteX62" fmla="*/ 2232000 w 2484001"/>
                              <a:gd name="connsiteY62" fmla="*/ 781200 h 2142000"/>
                              <a:gd name="connsiteX63" fmla="*/ 2268000 w 2484001"/>
                              <a:gd name="connsiteY63" fmla="*/ 680400 h 2142000"/>
                              <a:gd name="connsiteX64" fmla="*/ 2304000 w 2484001"/>
                              <a:gd name="connsiteY64" fmla="*/ 576000 h 2142000"/>
                              <a:gd name="connsiteX65" fmla="*/ 2340000 w 2484001"/>
                              <a:gd name="connsiteY65" fmla="*/ 468000 h 2142000"/>
                              <a:gd name="connsiteX66" fmla="*/ 2376000 w 2484001"/>
                              <a:gd name="connsiteY66" fmla="*/ 356400 h 2142000"/>
                              <a:gd name="connsiteX67" fmla="*/ 2412000 w 2484001"/>
                              <a:gd name="connsiteY67" fmla="*/ 241200 h 2142000"/>
                              <a:gd name="connsiteX68" fmla="*/ 2448000 w 2484001"/>
                              <a:gd name="connsiteY68" fmla="*/ 122400 h 2142000"/>
                              <a:gd name="connsiteX69" fmla="*/ 2484001 w 2484001"/>
                              <a:gd name="connsiteY69" fmla="*/ 0 h 214200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  <a:gd name="connsiteX0" fmla="*/ 0 w 2484001"/>
                              <a:gd name="connsiteY0" fmla="*/ 0 h 2142450"/>
                              <a:gd name="connsiteX1" fmla="*/ 36000 w 2484001"/>
                              <a:gd name="connsiteY1" fmla="*/ 122400 h 2142450"/>
                              <a:gd name="connsiteX2" fmla="*/ 72000 w 2484001"/>
                              <a:gd name="connsiteY2" fmla="*/ 241200 h 2142450"/>
                              <a:gd name="connsiteX3" fmla="*/ 108000 w 2484001"/>
                              <a:gd name="connsiteY3" fmla="*/ 356400 h 2142450"/>
                              <a:gd name="connsiteX4" fmla="*/ 144000 w 2484001"/>
                              <a:gd name="connsiteY4" fmla="*/ 468000 h 2142450"/>
                              <a:gd name="connsiteX5" fmla="*/ 180000 w 2484001"/>
                              <a:gd name="connsiteY5" fmla="*/ 576000 h 2142450"/>
                              <a:gd name="connsiteX6" fmla="*/ 216000 w 2484001"/>
                              <a:gd name="connsiteY6" fmla="*/ 680400 h 2142450"/>
                              <a:gd name="connsiteX7" fmla="*/ 252000 w 2484001"/>
                              <a:gd name="connsiteY7" fmla="*/ 781200 h 2142450"/>
                              <a:gd name="connsiteX8" fmla="*/ 288000 w 2484001"/>
                              <a:gd name="connsiteY8" fmla="*/ 878400 h 2142450"/>
                              <a:gd name="connsiteX9" fmla="*/ 324000 w 2484001"/>
                              <a:gd name="connsiteY9" fmla="*/ 972000 h 2142450"/>
                              <a:gd name="connsiteX10" fmla="*/ 360000 w 2484001"/>
                              <a:gd name="connsiteY10" fmla="*/ 1062000 h 2142450"/>
                              <a:gd name="connsiteX11" fmla="*/ 396000 w 2484001"/>
                              <a:gd name="connsiteY11" fmla="*/ 1148400 h 2142450"/>
                              <a:gd name="connsiteX12" fmla="*/ 432000 w 2484001"/>
                              <a:gd name="connsiteY12" fmla="*/ 1231200 h 2142450"/>
                              <a:gd name="connsiteX13" fmla="*/ 468000 w 2484001"/>
                              <a:gd name="connsiteY13" fmla="*/ 1310400 h 2142450"/>
                              <a:gd name="connsiteX14" fmla="*/ 504000 w 2484001"/>
                              <a:gd name="connsiteY14" fmla="*/ 1386000 h 2142450"/>
                              <a:gd name="connsiteX15" fmla="*/ 540000 w 2484001"/>
                              <a:gd name="connsiteY15" fmla="*/ 1458000 h 2142450"/>
                              <a:gd name="connsiteX16" fmla="*/ 576000 w 2484001"/>
                              <a:gd name="connsiteY16" fmla="*/ 1526400 h 2142450"/>
                              <a:gd name="connsiteX17" fmla="*/ 612000 w 2484001"/>
                              <a:gd name="connsiteY17" fmla="*/ 1591200 h 2142450"/>
                              <a:gd name="connsiteX18" fmla="*/ 648000 w 2484001"/>
                              <a:gd name="connsiteY18" fmla="*/ 1652400 h 2142450"/>
                              <a:gd name="connsiteX19" fmla="*/ 684000 w 2484001"/>
                              <a:gd name="connsiteY19" fmla="*/ 1710000 h 2142450"/>
                              <a:gd name="connsiteX20" fmla="*/ 720000 w 2484001"/>
                              <a:gd name="connsiteY20" fmla="*/ 1764000 h 2142450"/>
                              <a:gd name="connsiteX21" fmla="*/ 756000 w 2484001"/>
                              <a:gd name="connsiteY21" fmla="*/ 1814400 h 2142450"/>
                              <a:gd name="connsiteX22" fmla="*/ 792000 w 2484001"/>
                              <a:gd name="connsiteY22" fmla="*/ 1861200 h 2142450"/>
                              <a:gd name="connsiteX23" fmla="*/ 828000 w 2484001"/>
                              <a:gd name="connsiteY23" fmla="*/ 1904400 h 2142450"/>
                              <a:gd name="connsiteX24" fmla="*/ 864000 w 2484001"/>
                              <a:gd name="connsiteY24" fmla="*/ 1944000 h 2142450"/>
                              <a:gd name="connsiteX25" fmla="*/ 900000 w 2484001"/>
                              <a:gd name="connsiteY25" fmla="*/ 1980000 h 2142450"/>
                              <a:gd name="connsiteX26" fmla="*/ 936000 w 2484001"/>
                              <a:gd name="connsiteY26" fmla="*/ 2012400 h 2142450"/>
                              <a:gd name="connsiteX27" fmla="*/ 972000 w 2484001"/>
                              <a:gd name="connsiteY27" fmla="*/ 2041200 h 2142450"/>
                              <a:gd name="connsiteX28" fmla="*/ 1008000 w 2484001"/>
                              <a:gd name="connsiteY28" fmla="*/ 2066400 h 2142450"/>
                              <a:gd name="connsiteX29" fmla="*/ 1044000 w 2484001"/>
                              <a:gd name="connsiteY29" fmla="*/ 2088000 h 2142450"/>
                              <a:gd name="connsiteX30" fmla="*/ 1080000 w 2484001"/>
                              <a:gd name="connsiteY30" fmla="*/ 2106000 h 2142450"/>
                              <a:gd name="connsiteX31" fmla="*/ 1116000 w 2484001"/>
                              <a:gd name="connsiteY31" fmla="*/ 2120400 h 2142450"/>
                              <a:gd name="connsiteX32" fmla="*/ 1152000 w 2484001"/>
                              <a:gd name="connsiteY32" fmla="*/ 2131200 h 2142450"/>
                              <a:gd name="connsiteX33" fmla="*/ 1188000 w 2484001"/>
                              <a:gd name="connsiteY33" fmla="*/ 2138400 h 2142450"/>
                              <a:gd name="connsiteX34" fmla="*/ 1224000 w 2484001"/>
                              <a:gd name="connsiteY34" fmla="*/ 2142000 h 2142450"/>
                              <a:gd name="connsiteX35" fmla="*/ 1260000 w 2484001"/>
                              <a:gd name="connsiteY35" fmla="*/ 2142000 h 2142450"/>
                              <a:gd name="connsiteX36" fmla="*/ 1296000 w 2484001"/>
                              <a:gd name="connsiteY36" fmla="*/ 2138400 h 2142450"/>
                              <a:gd name="connsiteX37" fmla="*/ 1332000 w 2484001"/>
                              <a:gd name="connsiteY37" fmla="*/ 2131200 h 2142450"/>
                              <a:gd name="connsiteX38" fmla="*/ 1368000 w 2484001"/>
                              <a:gd name="connsiteY38" fmla="*/ 2120400 h 2142450"/>
                              <a:gd name="connsiteX39" fmla="*/ 1404000 w 2484001"/>
                              <a:gd name="connsiteY39" fmla="*/ 2106000 h 2142450"/>
                              <a:gd name="connsiteX40" fmla="*/ 1440000 w 2484001"/>
                              <a:gd name="connsiteY40" fmla="*/ 2088000 h 2142450"/>
                              <a:gd name="connsiteX41" fmla="*/ 1476000 w 2484001"/>
                              <a:gd name="connsiteY41" fmla="*/ 2066400 h 2142450"/>
                              <a:gd name="connsiteX42" fmla="*/ 1512000 w 2484001"/>
                              <a:gd name="connsiteY42" fmla="*/ 2041200 h 2142450"/>
                              <a:gd name="connsiteX43" fmla="*/ 1548000 w 2484001"/>
                              <a:gd name="connsiteY43" fmla="*/ 2012400 h 2142450"/>
                              <a:gd name="connsiteX44" fmla="*/ 1584000 w 2484001"/>
                              <a:gd name="connsiteY44" fmla="*/ 1980000 h 2142450"/>
                              <a:gd name="connsiteX45" fmla="*/ 1620000 w 2484001"/>
                              <a:gd name="connsiteY45" fmla="*/ 1944000 h 2142450"/>
                              <a:gd name="connsiteX46" fmla="*/ 1656000 w 2484001"/>
                              <a:gd name="connsiteY46" fmla="*/ 1904400 h 2142450"/>
                              <a:gd name="connsiteX47" fmla="*/ 1692000 w 2484001"/>
                              <a:gd name="connsiteY47" fmla="*/ 1861200 h 2142450"/>
                              <a:gd name="connsiteX48" fmla="*/ 1728000 w 2484001"/>
                              <a:gd name="connsiteY48" fmla="*/ 1814400 h 2142450"/>
                              <a:gd name="connsiteX49" fmla="*/ 1764000 w 2484001"/>
                              <a:gd name="connsiteY49" fmla="*/ 1764000 h 2142450"/>
                              <a:gd name="connsiteX50" fmla="*/ 1800000 w 2484001"/>
                              <a:gd name="connsiteY50" fmla="*/ 1710000 h 2142450"/>
                              <a:gd name="connsiteX51" fmla="*/ 1836000 w 2484001"/>
                              <a:gd name="connsiteY51" fmla="*/ 1652400 h 2142450"/>
                              <a:gd name="connsiteX52" fmla="*/ 1872000 w 2484001"/>
                              <a:gd name="connsiteY52" fmla="*/ 1591200 h 2142450"/>
                              <a:gd name="connsiteX53" fmla="*/ 1908000 w 2484001"/>
                              <a:gd name="connsiteY53" fmla="*/ 1526400 h 2142450"/>
                              <a:gd name="connsiteX54" fmla="*/ 1944000 w 2484001"/>
                              <a:gd name="connsiteY54" fmla="*/ 1458000 h 2142450"/>
                              <a:gd name="connsiteX55" fmla="*/ 1980000 w 2484001"/>
                              <a:gd name="connsiteY55" fmla="*/ 1386000 h 2142450"/>
                              <a:gd name="connsiteX56" fmla="*/ 2016000 w 2484001"/>
                              <a:gd name="connsiteY56" fmla="*/ 1310400 h 2142450"/>
                              <a:gd name="connsiteX57" fmla="*/ 2052001 w 2484001"/>
                              <a:gd name="connsiteY57" fmla="*/ 1231200 h 2142450"/>
                              <a:gd name="connsiteX58" fmla="*/ 2088000 w 2484001"/>
                              <a:gd name="connsiteY58" fmla="*/ 1148400 h 2142450"/>
                              <a:gd name="connsiteX59" fmla="*/ 2124000 w 2484001"/>
                              <a:gd name="connsiteY59" fmla="*/ 1062000 h 2142450"/>
                              <a:gd name="connsiteX60" fmla="*/ 2160000 w 2484001"/>
                              <a:gd name="connsiteY60" fmla="*/ 972000 h 2142450"/>
                              <a:gd name="connsiteX61" fmla="*/ 2196000 w 2484001"/>
                              <a:gd name="connsiteY61" fmla="*/ 878400 h 2142450"/>
                              <a:gd name="connsiteX62" fmla="*/ 2232000 w 2484001"/>
                              <a:gd name="connsiteY62" fmla="*/ 781200 h 2142450"/>
                              <a:gd name="connsiteX63" fmla="*/ 2268000 w 2484001"/>
                              <a:gd name="connsiteY63" fmla="*/ 680400 h 2142450"/>
                              <a:gd name="connsiteX64" fmla="*/ 2304000 w 2484001"/>
                              <a:gd name="connsiteY64" fmla="*/ 576000 h 2142450"/>
                              <a:gd name="connsiteX65" fmla="*/ 2340000 w 2484001"/>
                              <a:gd name="connsiteY65" fmla="*/ 468000 h 2142450"/>
                              <a:gd name="connsiteX66" fmla="*/ 2376000 w 2484001"/>
                              <a:gd name="connsiteY66" fmla="*/ 356400 h 2142450"/>
                              <a:gd name="connsiteX67" fmla="*/ 2412000 w 2484001"/>
                              <a:gd name="connsiteY67" fmla="*/ 241200 h 2142450"/>
                              <a:gd name="connsiteX68" fmla="*/ 2448000 w 2484001"/>
                              <a:gd name="connsiteY68" fmla="*/ 122400 h 2142450"/>
                              <a:gd name="connsiteX69" fmla="*/ 2484001 w 2484001"/>
                              <a:gd name="connsiteY69" fmla="*/ 0 h 2142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</a:cxnLst>
                            <a:rect l="l" t="t" r="r" b="b"/>
                            <a:pathLst>
                              <a:path w="2484001" h="2142450">
                                <a:moveTo>
                                  <a:pt x="0" y="0"/>
                                </a:moveTo>
                                <a:cubicBezTo>
                                  <a:pt x="6000" y="20400"/>
                                  <a:pt x="24000" y="82200"/>
                                  <a:pt x="36000" y="122400"/>
                                </a:cubicBezTo>
                                <a:cubicBezTo>
                                  <a:pt x="48000" y="162600"/>
                                  <a:pt x="60000" y="202200"/>
                                  <a:pt x="72000" y="241200"/>
                                </a:cubicBezTo>
                                <a:cubicBezTo>
                                  <a:pt x="84000" y="280200"/>
                                  <a:pt x="96000" y="318600"/>
                                  <a:pt x="108000" y="356400"/>
                                </a:cubicBezTo>
                                <a:cubicBezTo>
                                  <a:pt x="120000" y="394200"/>
                                  <a:pt x="132000" y="431400"/>
                                  <a:pt x="144000" y="468000"/>
                                </a:cubicBezTo>
                                <a:cubicBezTo>
                                  <a:pt x="156000" y="504600"/>
                                  <a:pt x="168000" y="540600"/>
                                  <a:pt x="180000" y="576000"/>
                                </a:cubicBezTo>
                                <a:cubicBezTo>
                                  <a:pt x="192000" y="611400"/>
                                  <a:pt x="204000" y="646200"/>
                                  <a:pt x="216000" y="680400"/>
                                </a:cubicBezTo>
                                <a:cubicBezTo>
                                  <a:pt x="228000" y="714600"/>
                                  <a:pt x="240000" y="748200"/>
                                  <a:pt x="252000" y="781200"/>
                                </a:cubicBezTo>
                                <a:cubicBezTo>
                                  <a:pt x="264000" y="814200"/>
                                  <a:pt x="276000" y="846600"/>
                                  <a:pt x="288000" y="878400"/>
                                </a:cubicBezTo>
                                <a:cubicBezTo>
                                  <a:pt x="300000" y="910200"/>
                                  <a:pt x="312000" y="941400"/>
                                  <a:pt x="324000" y="972000"/>
                                </a:cubicBezTo>
                                <a:cubicBezTo>
                                  <a:pt x="336000" y="1002600"/>
                                  <a:pt x="348000" y="1032600"/>
                                  <a:pt x="360000" y="1062000"/>
                                </a:cubicBezTo>
                                <a:cubicBezTo>
                                  <a:pt x="372000" y="1091400"/>
                                  <a:pt x="384000" y="1120200"/>
                                  <a:pt x="396000" y="1148400"/>
                                </a:cubicBezTo>
                                <a:cubicBezTo>
                                  <a:pt x="408000" y="1176600"/>
                                  <a:pt x="420000" y="1204200"/>
                                  <a:pt x="432000" y="1231200"/>
                                </a:cubicBezTo>
                                <a:cubicBezTo>
                                  <a:pt x="444000" y="1258200"/>
                                  <a:pt x="456000" y="1284600"/>
                                  <a:pt x="468000" y="1310400"/>
                                </a:cubicBezTo>
                                <a:cubicBezTo>
                                  <a:pt x="480000" y="1336200"/>
                                  <a:pt x="492000" y="1361400"/>
                                  <a:pt x="504000" y="1386000"/>
                                </a:cubicBezTo>
                                <a:cubicBezTo>
                                  <a:pt x="516000" y="1410600"/>
                                  <a:pt x="528000" y="1434600"/>
                                  <a:pt x="540000" y="1458000"/>
                                </a:cubicBezTo>
                                <a:cubicBezTo>
                                  <a:pt x="552000" y="1481400"/>
                                  <a:pt x="564000" y="1504200"/>
                                  <a:pt x="576000" y="1526400"/>
                                </a:cubicBezTo>
                                <a:cubicBezTo>
                                  <a:pt x="588000" y="1548600"/>
                                  <a:pt x="600000" y="1570200"/>
                                  <a:pt x="612000" y="1591200"/>
                                </a:cubicBezTo>
                                <a:cubicBezTo>
                                  <a:pt x="624000" y="1612200"/>
                                  <a:pt x="636000" y="1632600"/>
                                  <a:pt x="648000" y="1652400"/>
                                </a:cubicBezTo>
                                <a:cubicBezTo>
                                  <a:pt x="660000" y="1672200"/>
                                  <a:pt x="672000" y="1691400"/>
                                  <a:pt x="684000" y="1710000"/>
                                </a:cubicBezTo>
                                <a:cubicBezTo>
                                  <a:pt x="696000" y="1728600"/>
                                  <a:pt x="708000" y="1746600"/>
                                  <a:pt x="720000" y="1764000"/>
                                </a:cubicBezTo>
                                <a:cubicBezTo>
                                  <a:pt x="732000" y="1781400"/>
                                  <a:pt x="744000" y="1798200"/>
                                  <a:pt x="756000" y="1814400"/>
                                </a:cubicBezTo>
                                <a:cubicBezTo>
                                  <a:pt x="768000" y="1830600"/>
                                  <a:pt x="780000" y="1846200"/>
                                  <a:pt x="792000" y="1861200"/>
                                </a:cubicBezTo>
                                <a:cubicBezTo>
                                  <a:pt x="804000" y="1876200"/>
                                  <a:pt x="816000" y="1890600"/>
                                  <a:pt x="828000" y="1904400"/>
                                </a:cubicBezTo>
                                <a:cubicBezTo>
                                  <a:pt x="840000" y="1918200"/>
                                  <a:pt x="852000" y="1931400"/>
                                  <a:pt x="864000" y="1944000"/>
                                </a:cubicBezTo>
                                <a:cubicBezTo>
                                  <a:pt x="876000" y="1956600"/>
                                  <a:pt x="888000" y="1968600"/>
                                  <a:pt x="900000" y="1980000"/>
                                </a:cubicBezTo>
                                <a:cubicBezTo>
                                  <a:pt x="912000" y="1991400"/>
                                  <a:pt x="924000" y="2002200"/>
                                  <a:pt x="936000" y="2012400"/>
                                </a:cubicBezTo>
                                <a:cubicBezTo>
                                  <a:pt x="948000" y="2022600"/>
                                  <a:pt x="960000" y="2032200"/>
                                  <a:pt x="972000" y="2041200"/>
                                </a:cubicBezTo>
                                <a:cubicBezTo>
                                  <a:pt x="984000" y="2050200"/>
                                  <a:pt x="996000" y="2058600"/>
                                  <a:pt x="1008000" y="2066400"/>
                                </a:cubicBezTo>
                                <a:cubicBezTo>
                                  <a:pt x="1020000" y="2074200"/>
                                  <a:pt x="1032000" y="2081400"/>
                                  <a:pt x="1044000" y="2088000"/>
                                </a:cubicBezTo>
                                <a:cubicBezTo>
                                  <a:pt x="1056000" y="2094600"/>
                                  <a:pt x="1068000" y="2100600"/>
                                  <a:pt x="1080000" y="2106000"/>
                                </a:cubicBezTo>
                                <a:cubicBezTo>
                                  <a:pt x="1092000" y="2111400"/>
                                  <a:pt x="1104000" y="2116200"/>
                                  <a:pt x="1116000" y="2120400"/>
                                </a:cubicBezTo>
                                <a:cubicBezTo>
                                  <a:pt x="1128000" y="2124600"/>
                                  <a:pt x="1140000" y="2128200"/>
                                  <a:pt x="1152000" y="2131200"/>
                                </a:cubicBezTo>
                                <a:cubicBezTo>
                                  <a:pt x="1164000" y="2134200"/>
                                  <a:pt x="1176000" y="2136600"/>
                                  <a:pt x="1188000" y="2138400"/>
                                </a:cubicBezTo>
                                <a:cubicBezTo>
                                  <a:pt x="1200000" y="2140200"/>
                                  <a:pt x="1212000" y="2141400"/>
                                  <a:pt x="1224000" y="2142000"/>
                                </a:cubicBezTo>
                                <a:cubicBezTo>
                                  <a:pt x="1236000" y="2142600"/>
                                  <a:pt x="1248000" y="2142600"/>
                                  <a:pt x="1260000" y="2142000"/>
                                </a:cubicBezTo>
                                <a:cubicBezTo>
                                  <a:pt x="1272000" y="2141400"/>
                                  <a:pt x="1284000" y="2140200"/>
                                  <a:pt x="1296000" y="2138400"/>
                                </a:cubicBezTo>
                                <a:cubicBezTo>
                                  <a:pt x="1308000" y="2136600"/>
                                  <a:pt x="1320000" y="2134200"/>
                                  <a:pt x="1332000" y="2131200"/>
                                </a:cubicBezTo>
                                <a:cubicBezTo>
                                  <a:pt x="1344000" y="2128200"/>
                                  <a:pt x="1356000" y="2124600"/>
                                  <a:pt x="1368000" y="2120400"/>
                                </a:cubicBezTo>
                                <a:cubicBezTo>
                                  <a:pt x="1380000" y="2116200"/>
                                  <a:pt x="1392000" y="2111400"/>
                                  <a:pt x="1404000" y="2106000"/>
                                </a:cubicBezTo>
                                <a:cubicBezTo>
                                  <a:pt x="1416000" y="2100600"/>
                                  <a:pt x="1428000" y="2094600"/>
                                  <a:pt x="1440000" y="2088000"/>
                                </a:cubicBezTo>
                                <a:cubicBezTo>
                                  <a:pt x="1452000" y="2081400"/>
                                  <a:pt x="1464000" y="2074200"/>
                                  <a:pt x="1476000" y="2066400"/>
                                </a:cubicBezTo>
                                <a:cubicBezTo>
                                  <a:pt x="1488000" y="2058600"/>
                                  <a:pt x="1500000" y="2050200"/>
                                  <a:pt x="1512000" y="2041200"/>
                                </a:cubicBezTo>
                                <a:cubicBezTo>
                                  <a:pt x="1524000" y="2032200"/>
                                  <a:pt x="1536000" y="2022600"/>
                                  <a:pt x="1548000" y="2012400"/>
                                </a:cubicBezTo>
                                <a:cubicBezTo>
                                  <a:pt x="1560000" y="2002200"/>
                                  <a:pt x="1572000" y="1991400"/>
                                  <a:pt x="1584000" y="1980000"/>
                                </a:cubicBezTo>
                                <a:cubicBezTo>
                                  <a:pt x="1596000" y="1968600"/>
                                  <a:pt x="1608000" y="1956600"/>
                                  <a:pt x="1620000" y="1944000"/>
                                </a:cubicBezTo>
                                <a:cubicBezTo>
                                  <a:pt x="1632000" y="1931400"/>
                                  <a:pt x="1644000" y="1918200"/>
                                  <a:pt x="1656000" y="1904400"/>
                                </a:cubicBezTo>
                                <a:cubicBezTo>
                                  <a:pt x="1668000" y="1890600"/>
                                  <a:pt x="1680000" y="1876200"/>
                                  <a:pt x="1692000" y="1861200"/>
                                </a:cubicBezTo>
                                <a:cubicBezTo>
                                  <a:pt x="1704000" y="1846200"/>
                                  <a:pt x="1716000" y="1830600"/>
                                  <a:pt x="1728000" y="1814400"/>
                                </a:cubicBezTo>
                                <a:cubicBezTo>
                                  <a:pt x="1740000" y="1798200"/>
                                  <a:pt x="1752000" y="1781400"/>
                                  <a:pt x="1764000" y="1764000"/>
                                </a:cubicBezTo>
                                <a:cubicBezTo>
                                  <a:pt x="1776000" y="1746600"/>
                                  <a:pt x="1788000" y="1728600"/>
                                  <a:pt x="1800000" y="1710000"/>
                                </a:cubicBezTo>
                                <a:cubicBezTo>
                                  <a:pt x="1812000" y="1691400"/>
                                  <a:pt x="1824000" y="1672200"/>
                                  <a:pt x="1836000" y="1652400"/>
                                </a:cubicBezTo>
                                <a:cubicBezTo>
                                  <a:pt x="1848000" y="1632600"/>
                                  <a:pt x="1860000" y="1612200"/>
                                  <a:pt x="1872000" y="1591200"/>
                                </a:cubicBezTo>
                                <a:cubicBezTo>
                                  <a:pt x="1884000" y="1570200"/>
                                  <a:pt x="1896000" y="1548600"/>
                                  <a:pt x="1908000" y="1526400"/>
                                </a:cubicBezTo>
                                <a:cubicBezTo>
                                  <a:pt x="1920000" y="1504200"/>
                                  <a:pt x="1932000" y="1481400"/>
                                  <a:pt x="1944000" y="1458000"/>
                                </a:cubicBezTo>
                                <a:cubicBezTo>
                                  <a:pt x="1956000" y="1434600"/>
                                  <a:pt x="1968000" y="1410600"/>
                                  <a:pt x="1980000" y="1386000"/>
                                </a:cubicBezTo>
                                <a:cubicBezTo>
                                  <a:pt x="1992000" y="1361400"/>
                                  <a:pt x="2004000" y="1336200"/>
                                  <a:pt x="2016000" y="1310400"/>
                                </a:cubicBezTo>
                                <a:cubicBezTo>
                                  <a:pt x="2028000" y="1284600"/>
                                  <a:pt x="2040001" y="1258200"/>
                                  <a:pt x="2052001" y="1231200"/>
                                </a:cubicBezTo>
                                <a:cubicBezTo>
                                  <a:pt x="2064001" y="1204200"/>
                                  <a:pt x="2076000" y="1176600"/>
                                  <a:pt x="2088000" y="1148400"/>
                                </a:cubicBezTo>
                                <a:cubicBezTo>
                                  <a:pt x="2100000" y="1120200"/>
                                  <a:pt x="2112000" y="1091400"/>
                                  <a:pt x="2124000" y="1062000"/>
                                </a:cubicBezTo>
                                <a:cubicBezTo>
                                  <a:pt x="2136000" y="1032600"/>
                                  <a:pt x="2148000" y="1002600"/>
                                  <a:pt x="2160000" y="972000"/>
                                </a:cubicBezTo>
                                <a:cubicBezTo>
                                  <a:pt x="2172000" y="941400"/>
                                  <a:pt x="2184000" y="910200"/>
                                  <a:pt x="2196000" y="878400"/>
                                </a:cubicBezTo>
                                <a:cubicBezTo>
                                  <a:pt x="2208000" y="846600"/>
                                  <a:pt x="2220000" y="814200"/>
                                  <a:pt x="2232000" y="781200"/>
                                </a:cubicBezTo>
                                <a:cubicBezTo>
                                  <a:pt x="2244000" y="748200"/>
                                  <a:pt x="2256000" y="714600"/>
                                  <a:pt x="2268000" y="680400"/>
                                </a:cubicBezTo>
                                <a:cubicBezTo>
                                  <a:pt x="2280000" y="646200"/>
                                  <a:pt x="2292000" y="611400"/>
                                  <a:pt x="2304000" y="576000"/>
                                </a:cubicBezTo>
                                <a:cubicBezTo>
                                  <a:pt x="2316000" y="540600"/>
                                  <a:pt x="2328000" y="504600"/>
                                  <a:pt x="2340000" y="468000"/>
                                </a:cubicBezTo>
                                <a:cubicBezTo>
                                  <a:pt x="2352000" y="431400"/>
                                  <a:pt x="2364000" y="394200"/>
                                  <a:pt x="2376000" y="356400"/>
                                </a:cubicBezTo>
                                <a:cubicBezTo>
                                  <a:pt x="2388000" y="318600"/>
                                  <a:pt x="2400000" y="280200"/>
                                  <a:pt x="2412000" y="241200"/>
                                </a:cubicBezTo>
                                <a:cubicBezTo>
                                  <a:pt x="2424000" y="202200"/>
                                  <a:pt x="2436000" y="162600"/>
                                  <a:pt x="2448000" y="122400"/>
                                </a:cubicBezTo>
                                <a:cubicBezTo>
                                  <a:pt x="2460000" y="82200"/>
                                  <a:pt x="2476501" y="25500"/>
                                  <a:pt x="2484001" y="0"/>
                                </a:cubicBezTo>
                              </a:path>
                            </a:pathLst>
                          </a:custGeom>
                          <a:ln w="6350">
                            <a:solidFill>
                              <a:srgbClr val="0070C0"/>
                            </a:solidFill>
                            <a:headEnd type="triangle" w="sm" len="sm"/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77BBA2C" id="Group 3488" o:spid="_x0000_s1026" style="position:absolute;margin-left:0;margin-top:0;width:212.9pt;height:212.6pt;z-index:251683840;mso-position-horizontal:center;mso-width-relative:margin;mso-height-relative:margin" coordsize="27031,270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">
                <v:group id="Group 3445" o:spid="_x0000_s1027" style="position:absolute;left:4;width:27009;height:27009" coordsize="27009,27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">
                  <v:line id="Straight Connector 3397" o:spid="_x0000_s1028" style="position:absolute;flip:y;visibility:visible;mso-wrap-style:square" from="0,0" to="0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" strokecolor="#bfbfbf [2412]" strokeweight=".5pt">
                    <v:stroke joinstyle="miter"/>
                  </v:line>
                  <v:line id="Straight Connector 3398" o:spid="_x0000_s1029" style="position:absolute;flip:y;visibility:visible;mso-wrap-style:square" from="1797,0" to="1797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" strokecolor="#bfbfbf [2412]" strokeweight=".5pt">
                    <v:stroke joinstyle="miter"/>
                  </v:line>
                  <v:line id="Straight Connector 3399" o:spid="_x0000_s1030" style="position:absolute;flip:y;visibility:visible;mso-wrap-style:square" from="3594,0" to="3594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" strokecolor="#bfbfbf [2412]" strokeweight=".5pt">
                    <v:stroke joinstyle="miter"/>
                  </v:line>
                  <v:line id="Straight Connector 3400" o:spid="_x0000_s1031" style="position:absolute;flip:y;visibility:visible;mso-wrap-style:square" from="5391,0" to="5391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" strokecolor="#bfbfbf [2412]" strokeweight=".5pt">
                    <v:stroke joinstyle="miter"/>
                  </v:line>
                  <v:line id="Straight Connector 3401" o:spid="_x0000_s1032" style="position:absolute;flip:y;visibility:visible;mso-wrap-style:square" from="7188,0" to="7188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" strokecolor="#bfbfbf [2412]" strokeweight=".5pt">
                    <v:stroke joinstyle="miter"/>
                  </v:line>
                  <v:line id="Straight Connector 3412" o:spid="_x0000_s1033" style="position:absolute;flip:y;visibility:visible;mso-wrap-style:square" from="8985,0" to="8985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" strokecolor="#bfbfbf [2412]" strokeweight=".5pt">
                    <v:stroke joinstyle="miter"/>
                  </v:line>
                  <v:line id="Straight Connector 3417" o:spid="_x0000_s1034" style="position:absolute;flip:y;visibility:visible;mso-wrap-style:square" from="10835,0" to="10835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" strokecolor="#bfbfbf [2412]" strokeweight=".5pt">
                    <v:stroke joinstyle="miter"/>
                  </v:line>
                  <v:line id="Straight Connector 3420" o:spid="_x0000_s1035" style="position:absolute;flip:y;visibility:visible;mso-wrap-style:square" from="12632,0" to="12632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" strokecolor="#bfbfbf [2412]" strokeweight=".5pt">
                    <v:stroke joinstyle="miter"/>
                  </v:line>
                  <v:line id="Straight Connector 3421" o:spid="_x0000_s1036" style="position:absolute;flip:y;visibility:visible;mso-wrap-style:square" from="14429,0" to="14429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" strokecolor="#bfbfbf [2412]" strokeweight=".5pt">
                    <v:stroke joinstyle="miter"/>
                  </v:line>
                  <v:line id="Straight Connector 3422" o:spid="_x0000_s1037" style="position:absolute;flip:y;visibility:visible;mso-wrap-style:square" from="16226,0" to="16226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" strokecolor="#bfbfbf [2412]" strokeweight=".5pt">
                    <v:stroke joinstyle="miter"/>
                  </v:line>
                  <v:line id="Straight Connector 3423" o:spid="_x0000_s1038" style="position:absolute;flip:y;visibility:visible;mso-wrap-style:square" from="18023,0" to="18023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" strokecolor="#bfbfbf [2412]" strokeweight=".5pt">
                    <v:stroke joinstyle="miter"/>
                  </v:line>
                  <v:line id="Straight Connector 3424" o:spid="_x0000_s1039" style="position:absolute;flip:y;visibility:visible;mso-wrap-style:square" from="19820,0" to="19820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" strokecolor="#bfbfbf [2412]" strokeweight=".5pt">
                    <v:stroke joinstyle="miter"/>
                  </v:line>
                  <v:line id="Straight Connector 3425" o:spid="_x0000_s1040" style="position:absolute;flip:y;visibility:visible;mso-wrap-style:square" from="21617,0" to="21617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" strokecolor="#bfbfbf [2412]" strokeweight=".5pt">
                    <v:stroke joinstyle="miter"/>
                  </v:line>
                  <v:line id="Straight Connector 3426" o:spid="_x0000_s1041" style="position:absolute;flip:y;visibility:visible;mso-wrap-style:square" from="23414,0" to="23414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" strokecolor="#bfbfbf [2412]" strokeweight=".5pt">
                    <v:stroke joinstyle="miter"/>
                  </v:line>
                  <v:line id="Straight Connector 3427" o:spid="_x0000_s1042" style="position:absolute;flip:y;visibility:visible;mso-wrap-style:square" from="25212,0" to="25212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" strokecolor="#bfbfbf [2412]" strokeweight=".5pt">
                    <v:stroke joinstyle="miter"/>
                  </v:line>
                  <v:line id="Straight Connector 3428" o:spid="_x0000_s1043" style="position:absolute;flip:y;visibility:visible;mso-wrap-style:square" from="27009,0" to="27009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" strokecolor="#bfbfbf [2412]" strokeweight=".5pt">
                    <v:stroke joinstyle="miter"/>
                  </v:line>
                  <v:line id="Straight Connector 3429" o:spid="_x0000_s1044" style="position:absolute;visibility:visible;mso-wrap-style:square" from="0,27009" to="27000,270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" strokecolor="#bfbfbf [2412]" strokeweight=".5pt">
                    <v:stroke joinstyle="miter"/>
                  </v:line>
                  <v:line id="Straight Connector 3430" o:spid="_x0000_s1045" style="position:absolute;visibility:visible;mso-wrap-style:square" from="0,25159" to="27000,251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" strokecolor="#bfbfbf [2412]" strokeweight=".5pt">
                    <v:stroke joinstyle="miter"/>
                  </v:line>
                  <v:line id="Straight Connector 3431" o:spid="_x0000_s1046" style="position:absolute;visibility:visible;mso-wrap-style:square" from="0,23362" to="27000,233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" strokecolor="#bfbfbf [2412]" strokeweight=".5pt">
                    <v:stroke joinstyle="miter"/>
                  </v:line>
                  <v:line id="Straight Connector 3432" o:spid="_x0000_s1047" style="position:absolute;visibility:visible;mso-wrap-style:square" from="0,21565" to="27000,215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" strokecolor="#bfbfbf [2412]" strokeweight=".5pt">
                    <v:stroke joinstyle="miter"/>
                  </v:line>
                  <v:line id="Straight Connector 3433" o:spid="_x0000_s1048" style="position:absolute;visibility:visible;mso-wrap-style:square" from="0,19767" to="27000,197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" strokecolor="#bfbfbf [2412]" strokeweight=".5pt">
                    <v:stroke joinstyle="miter"/>
                  </v:line>
                  <v:line id="Straight Connector 3434" o:spid="_x0000_s1049" style="position:absolute;visibility:visible;mso-wrap-style:square" from="0,17970" to="27000,179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" strokecolor="#bfbfbf [2412]" strokeweight=".5pt">
                    <v:stroke joinstyle="miter"/>
                  </v:line>
                  <v:line id="Straight Connector 3435" o:spid="_x0000_s1050" style="position:absolute;visibility:visible;mso-wrap-style:square" from="0,16173" to="27000,161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" strokecolor="#bfbfbf [2412]" strokeweight=".5pt">
                    <v:stroke joinstyle="miter"/>
                  </v:line>
                  <v:line id="Straight Connector 3436" o:spid="_x0000_s1051" style="position:absolute;visibility:visible;mso-wrap-style:square" from="0,14376" to="27000,143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" strokecolor="#bfbfbf [2412]" strokeweight=".5pt">
                    <v:stroke joinstyle="miter"/>
                  </v:line>
                  <v:line id="Straight Connector 3437" o:spid="_x0000_s1052" style="position:absolute;visibility:visible;mso-wrap-style:square" from="0,12579" to="27000,125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" strokecolor="#bfbfbf [2412]" strokeweight=".5pt">
                    <v:stroke joinstyle="miter"/>
                  </v:line>
                  <v:line id="Straight Connector 3438" o:spid="_x0000_s1053" style="position:absolute;visibility:visible;mso-wrap-style:square" from="0,10782" to="27000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" strokecolor="#bfbfbf [2412]" strokeweight=".5pt">
                    <v:stroke joinstyle="miter"/>
                  </v:line>
                  <v:line id="Straight Connector 3439" o:spid="_x0000_s1054" style="position:absolute;visibility:visible;mso-wrap-style:square" from="0,8985" to="27000,89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" strokecolor="#bfbfbf [2412]" strokeweight=".5pt">
                    <v:stroke joinstyle="miter"/>
                  </v:line>
                  <v:line id="Straight Connector 3440" o:spid="_x0000_s1055" style="position:absolute;visibility:visible;mso-wrap-style:square" from="0,7188" to="27000,71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" strokecolor="#bfbfbf [2412]" strokeweight=".5pt">
                    <v:stroke joinstyle="miter"/>
                  </v:line>
                  <v:line id="Straight Connector 3441" o:spid="_x0000_s1056" style="position:absolute;visibility:visible;mso-wrap-style:square" from="0,5391" to="27000,53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" strokecolor="#bfbfbf [2412]" strokeweight=".5pt">
                    <v:stroke joinstyle="miter"/>
                  </v:line>
                  <v:line id="Straight Connector 3442" o:spid="_x0000_s1057" style="position:absolute;visibility:visible;mso-wrap-style:square" from="0,3594" to="27000,35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" strokecolor="#bfbfbf [2412]" strokeweight=".5pt">
                    <v:stroke joinstyle="miter"/>
                  </v:line>
                  <v:line id="Straight Connector 3443" o:spid="_x0000_s1058" style="position:absolute;visibility:visible;mso-wrap-style:square" from="0,1797" to="27000,17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" strokecolor="#bfbfbf [2412]" strokeweight=".5pt">
                    <v:stroke joinstyle="miter"/>
                  </v:line>
                  <v:line id="Straight Connector 3444" o:spid="_x0000_s1059" style="position:absolute;visibility:visible;mso-wrap-style:square" from="0,0" to="270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" strokecolor="#bfbfbf [2412]" strokeweight=".5pt">
                    <v:stroke joinstyle="miter"/>
                  </v:line>
                </v:group>
                <v:line id="Straight Connector 3446" o:spid="_x0000_s1060" style="position:absolute;visibility:visible;mso-wrap-style:square" from="0,14384" to="25200,14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" strokeweight=".5pt">
                  <v:stroke startarrow="block" startarrowwidth="narrow" startarrowlength="short" endarrow="block" endarrowwidth="narrow" endarrowlength="short" joinstyle="miter"/>
                </v:line>
                <v:line id="Straight Connector 3447" o:spid="_x0000_s1061" style="position:absolute;flip:y;visibility:visible;mso-wrap-style:square" from="5378,1807" to="5378,270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" strokeweight=".5pt">
                  <v:stroke startarrow="block" startarrowwidth="narrow" startarrowlength="short" endarrow="block" endarrowwidth="narrow" endarrowlength="short" joinstyle="miter"/>
                </v:line>
                <v:line id="Straight Connector 3448" o:spid="_x0000_s1062" style="position:absolute;flip:y;visibility:visible;mso-wrap-style:square" from="1819,14007" to="1819,147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" strokeweight=".5pt">
                  <v:stroke joinstyle="miter"/>
                </v:line>
                <v:line id="Straight Connector 3450" o:spid="_x0000_s1063" style="position:absolute;flip:y;visibility:visible;mso-wrap-style:square" from="9018,14007" to="9018,147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" strokeweight=".5pt">
                  <v:stroke joinstyle="miter"/>
                </v:line>
                <v:line id="Straight Connector 3451" o:spid="_x0000_s1064" style="position:absolute;flip:y;visibility:visible;mso-wrap-style:square" from="12585,14007" to="12585,147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" strokeweight=".5pt">
                  <v:stroke joinstyle="miter"/>
                </v:line>
                <v:line id="Straight Connector 3452" o:spid="_x0000_s1065" style="position:absolute;flip:y;visibility:visible;mso-wrap-style:square" from="16216,14007" to="16216,147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" strokeweight=".5pt">
                  <v:stroke joinstyle="miter"/>
                </v:line>
                <v:line id="Straight Connector 3453" o:spid="_x0000_s1066" style="position:absolute;flip:y;visibility:visible;mso-wrap-style:square" from="19783,14007" to="19783,147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" strokeweight=".5pt">
                  <v:stroke joinstyle="miter"/>
                </v:line>
                <v:line id="Straight Connector 3454" o:spid="_x0000_s1067" style="position:absolute;flip:y;visibility:visible;mso-wrap-style:square" from="23415,14007" to="23415,147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" strokeweight=".5pt">
                  <v:stroke joinstyle="miter"/>
                </v:line>
                <v:line id="Straight Connector 3455" o:spid="_x0000_s1068" style="position:absolute;visibility:visible;mso-wrap-style:square" from="5062,25162" to="5782,251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" strokeweight=".5pt">
                  <v:stroke joinstyle="miter"/>
                </v:line>
                <v:line id="Straight Connector 3456" o:spid="_x0000_s1069" style="position:absolute;visibility:visible;mso-wrap-style:square" from="5062,21595" to="5782,215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" strokeweight=".5pt">
                  <v:stroke joinstyle="miter"/>
                </v:line>
                <v:line id="Straight Connector 3457" o:spid="_x0000_s1070" style="position:absolute;visibility:visible;mso-wrap-style:square" from="5062,17963" to="5782,179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" strokeweight=".5pt">
                  <v:stroke joinstyle="miter"/>
                </v:line>
                <v:line id="Straight Connector 3459" o:spid="_x0000_s1071" style="position:absolute;visibility:visible;mso-wrap-style:square" from="5062,10765" to="5782,107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" strokeweight=".5pt">
                  <v:stroke joinstyle="miter"/>
                </v:line>
                <v:line id="Straight Connector 3460" o:spid="_x0000_s1072" style="position:absolute;visibility:visible;mso-wrap-style:square" from="5062,7198" to="5782,71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" strokeweight=".5pt">
                  <v:stroke joinstyle="miter"/>
                </v:line>
                <v:line id="Straight Connector 3461" o:spid="_x0000_s1073" style="position:absolute;visibility:visible;mso-wrap-style:square" from="5062,3566" to="5782,35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" strokeweight=".5pt">
                  <v:stroke joinstyle="miter"/>
                </v:line>
                <v:oval id="Oval 3462" o:spid="_x0000_s1074" style="position:absolute;left:5062;top:14007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" filled="f" strokeweight=".5pt">
                  <v:stroke joinstyle="miter"/>
                </v:oval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463" o:spid="_x0000_s1075" type="#_x0000_t202" style="position:absolute;left:25231;top:1348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" filled="f" stroked="f" strokeweight=".5pt">
                  <v:textbox inset="0,0,0,0">
                    <w:txbxContent>
                      <w:p w14:paraId="5A89EF5B" w14:textId="77777777" w:rsidR="00EA79C7" w:rsidRPr="00527352" w:rsidRDefault="00EA79C7" w:rsidP="00EA79C7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x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464" o:spid="_x0000_s1076" type="#_x0000_t202" style="position:absolute;left:4478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" filled="f" stroked="f" strokeweight=".5pt">
                  <v:textbox inset="0,0,0,0">
                    <w:txbxContent>
                      <w:p w14:paraId="1FE4917F" w14:textId="77777777" w:rsidR="00EA79C7" w:rsidRPr="00527352" w:rsidRDefault="00EA79C7" w:rsidP="00EA79C7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y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472" o:spid="_x0000_s1077" type="#_x0000_t202" style="position:absolute;left:911;top:14721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" filled="f" stroked="f" strokeweight=".5pt">
                  <v:textbox inset="0,0,0,0">
                    <w:txbxContent>
                      <w:p w14:paraId="245D5BCB" w14:textId="77777777" w:rsidR="00EA79C7" w:rsidRPr="00527352" w:rsidRDefault="00EA79C7" w:rsidP="00EA79C7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-1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474" o:spid="_x0000_s1078" type="#_x0000_t202" style="position:absolute;left:8110;top:14721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" filled="f" stroked="f" strokeweight=".5pt">
                  <v:textbox inset="0,0,0,0">
                    <w:txbxContent>
                      <w:p w14:paraId="440AD65F" w14:textId="77777777" w:rsidR="00EA79C7" w:rsidRPr="00527352" w:rsidRDefault="00EA79C7" w:rsidP="00EA79C7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1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475" o:spid="_x0000_s1079" type="#_x0000_t202" style="position:absolute;left:11677;top:14721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" filled="f" stroked="f" strokeweight=".5pt">
                  <v:textbox inset="0,0,0,0">
                    <w:txbxContent>
                      <w:p w14:paraId="108A08CD" w14:textId="77777777" w:rsidR="00EA79C7" w:rsidRPr="00527352" w:rsidRDefault="00EA79C7" w:rsidP="00EA79C7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2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476" o:spid="_x0000_s1080" type="#_x0000_t202" style="position:absolute;left:15308;top:14721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" filled="f" stroked="f" strokeweight=".5pt">
                  <v:textbox inset="0,0,0,0">
                    <w:txbxContent>
                      <w:p w14:paraId="485AE05D" w14:textId="77777777" w:rsidR="00EA79C7" w:rsidRPr="00527352" w:rsidRDefault="00EA79C7" w:rsidP="00EA79C7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3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477" o:spid="_x0000_s1081" type="#_x0000_t202" style="position:absolute;left:18875;top:14721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" filled="f" stroked="f" strokeweight=".5pt">
                  <v:textbox inset="0,0,0,0">
                    <w:txbxContent>
                      <w:p w14:paraId="7383FB66" w14:textId="77777777" w:rsidR="00EA79C7" w:rsidRPr="00527352" w:rsidRDefault="00EA79C7" w:rsidP="00EA79C7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4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478" o:spid="_x0000_s1082" type="#_x0000_t202" style="position:absolute;left:22507;top:14721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" filled="f" stroked="f" strokeweight=".5pt">
                  <v:textbox inset="0,0,0,0">
                    <w:txbxContent>
                      <w:p w14:paraId="0DF75B2D" w14:textId="77777777" w:rsidR="00EA79C7" w:rsidRPr="00527352" w:rsidRDefault="00EA79C7" w:rsidP="00EA79C7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5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479" o:spid="_x0000_s1083" type="#_x0000_t202" style="position:absolute;left:3246;top:2431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" filled="f" stroked="f" strokeweight=".5pt">
                  <v:textbox inset="0,0,0,0">
                    <w:txbxContent>
                      <w:p w14:paraId="505EF9B1" w14:textId="77777777" w:rsidR="00EA79C7" w:rsidRPr="00527352" w:rsidRDefault="00EA79C7" w:rsidP="00EA79C7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right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-6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480" o:spid="_x0000_s1084" type="#_x0000_t202" style="position:absolute;left:3246;top:20687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" filled="f" stroked="f" strokeweight=".5pt">
                  <v:textbox inset="0,0,0,0">
                    <w:txbxContent>
                      <w:p w14:paraId="511D6B34" w14:textId="77777777" w:rsidR="00EA79C7" w:rsidRPr="00527352" w:rsidRDefault="00EA79C7" w:rsidP="00EA79C7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right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-4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481" o:spid="_x0000_s1085" type="#_x0000_t202" style="position:absolute;left:3246;top:17120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" filled="f" stroked="f" strokeweight=".5pt">
                  <v:textbox inset="0,0,0,0">
                    <w:txbxContent>
                      <w:p w14:paraId="425CE8F9" w14:textId="77777777" w:rsidR="00EA79C7" w:rsidRPr="00527352" w:rsidRDefault="00EA79C7" w:rsidP="00EA79C7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right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-2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483" o:spid="_x0000_s1086" type="#_x0000_t202" style="position:absolute;left:3246;top:9857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" filled="f" stroked="f" strokeweight=".5pt">
                  <v:textbox inset="0,0,0,0">
                    <w:txbxContent>
                      <w:p w14:paraId="373AF121" w14:textId="77777777" w:rsidR="00EA79C7" w:rsidRPr="00527352" w:rsidRDefault="00EA79C7" w:rsidP="00EA79C7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right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2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484" o:spid="_x0000_s1087" type="#_x0000_t202" style="position:absolute;left:3246;top:6290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" filled="f" stroked="f" strokeweight=".5pt">
                  <v:textbox inset="0,0,0,0">
                    <w:txbxContent>
                      <w:p w14:paraId="43E5A691" w14:textId="77777777" w:rsidR="00EA79C7" w:rsidRPr="00527352" w:rsidRDefault="00EA79C7" w:rsidP="00EA79C7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right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4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485" o:spid="_x0000_s1088" type="#_x0000_t202" style="position:absolute;left:3246;top:2658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" filled="f" stroked="f" strokeweight=".5pt">
                  <v:textbox inset="0,0,0,0">
                    <w:txbxContent>
                      <w:p w14:paraId="4E0FAD6B" w14:textId="77777777" w:rsidR="00EA79C7" w:rsidRPr="00527352" w:rsidRDefault="00EA79C7" w:rsidP="00EA79C7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right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6</m:t>
                            </m:r>
                          </m:oMath>
                        </m:oMathPara>
                      </w:p>
                    </w:txbxContent>
                  </v:textbox>
                </v:shape>
                <v:shape id="Freeform: Shape 3487" o:spid="_x0000_s1089" style="position:absolute;left:198;top:129;width:24840;height:21425;visibility:hidden;mso-wrap-style:square;v-text-anchor:top" coordsize="2484001,2142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" path="m,c6000,20400,24000,82200,36000,122400v12000,40200,24000,79800,36000,118800c84000,280200,96000,318600,108000,356400v12000,37800,24000,75000,36000,111600c156000,504600,168000,540600,180000,576000v12000,35400,24000,70200,36000,104400c228000,714600,240000,748200,252000,781200v12000,33000,24000,65400,36000,97200c300000,910200,312000,941400,324000,972000v12000,30600,24000,60600,36000,90000c372000,1091400,384000,1120200,396000,1148400v12000,28200,24000,55800,36000,82800c444000,1258200,456000,1284600,468000,1310400v12000,25800,24000,51000,36000,75600c516000,1410600,528000,1434600,540000,1458000v12000,23400,24000,46200,36000,68400c588000,1548600,600000,1570200,612000,1591200v12000,21000,24000,41400,36000,61200c660000,1672200,672000,1691400,684000,1710000v12000,18600,24000,36600,36000,54000c732000,1781400,744000,1798200,756000,1814400v12000,16200,24000,31800,36000,46800c804000,1876200,816000,1890600,828000,1904400v12000,13800,24000,27000,36000,39600c876000,1956600,888000,1968600,900000,1980000v12000,11400,24000,22200,36000,32400c948000,2022600,960000,2032200,972000,2041200v12000,9000,24000,17400,36000,25200c1020000,2074200,1032000,2081400,1044000,2088000v12000,6600,24000,12600,36000,18000c1092000,2111400,1104000,2116200,1116000,2120400v12000,4200,24000,7800,36000,10800c1164000,2134200,1176000,2136600,1188000,2138400v12000,1800,24000,3000,36000,3600c1236000,2142600,1248000,2142600,1260000,2142000v12000,-600,24000,-1800,36000,-3600c1308000,2136600,1320000,2134200,1332000,2131200v12000,-3000,24000,-6600,36000,-10800c1380000,2116200,1392000,2111400,1404000,2106000v12000,-5400,24000,-11400,36000,-18000c1452000,2081400,1464000,2074200,1476000,2066400v12000,-7800,24000,-16200,36000,-25200c1524000,2032200,1536000,2022600,1548000,2012400v12000,-10200,24000,-21000,36000,-32400c1596000,1968600,1608000,1956600,1620000,1944000v12000,-12600,24000,-25800,36000,-39600c1668000,1890600,1680000,1876200,1692000,1861200v12000,-15000,24000,-30600,36000,-46800c1740000,1798200,1752000,1781400,1764000,1764000v12000,-17400,24000,-35400,36000,-54000c1812000,1691400,1824000,1672200,1836000,1652400v12000,-19800,24000,-40200,36000,-61200c1884000,1570200,1896000,1548600,1908000,1526400v12000,-22200,24000,-45000,36000,-68400c1956000,1434600,1968000,1410600,1980000,1386000v12000,-24600,24000,-49800,36000,-75600c2028000,1284600,2040001,1258200,2052001,1231200v12000,-27000,23999,-54600,35999,-82800c2100000,1120200,2112000,1091400,2124000,1062000v12000,-29400,24000,-59400,36000,-90000c2172000,941400,2184000,910200,2196000,878400v12000,-31800,24000,-64200,36000,-97200c2244000,748200,2256000,714600,2268000,680400v12000,-34200,24000,-69000,36000,-104400c2316000,540600,2328000,504600,2340000,468000v12000,-36600,24000,-73800,36000,-111600c2388000,318600,2400000,280200,2412000,241200v12000,-39000,24000,-78600,36000,-118800c2460000,82200,2476501,25500,2484001,e" filled="f" strokecolor="#0070c0" strokeweight=".5pt">
                  <v:stroke startarrow="block" startarrowwidth="narrow" startarrowlength="short" endarrow="block" endarrowwidth="narrow" endarrowlength="short" joinstyle="miter"/>
                  <v:path arrowok="t" o:connecttype="custom" o:connectlocs="0,0;36000,122400;72000,241200;108000,356400;144000,468000;180000,576000;216000,680400;252000,781200;288000,878400;324000,972000;360000,1062000;396000,1148400;432000,1231200;468000,1310400;504000,1386000;540000,1458000;576000,1526400;612000,1591200;648000,1652400;684000,1710000;720000,1764000;756000,1814400;792000,1861200;828000,1904400;864000,1944000;900000,1980000;936000,2012400;972000,2041200;1008000,2066400;1044000,2088000;1080000,2106000;1116000,2120400;1152000,2131200;1188000,2138400;1224000,2142000;1260000,2142000;1296000,2138400;1332000,2131200;1368000,2120400;1404000,2106000;1440000,2088000;1476000,2066400;1512000,2041200;1548000,2012400;1584000,1980000;1620000,1944000;1656000,1904400;1692000,1861200;1728000,1814400;1764000,1764000;1800000,1710000;1836000,1652400;1872000,1591200;1908000,1526400;1944000,1458000;1980000,1386000;2016000,1310400;2052001,1231200;2088000,1148400;2124000,1062000;2160000,972000;2196000,878400;2232000,781200;2268000,680400;2304000,576000;2340000,468000;2376000,356400;2412000,241200;2448000,122400;2484001,0" o:connectangles="0,0,0,0,0,0,0,0,0,0,0,0,0,0,0,0,0,0,0,0,0,0,0,0,0,0,0,0,0,0,0,0,0,0,0,0,0,0,0,0,0,0,0,0,0,0,0,0,0,0,0,0,0,0,0,0,0,0,0,0,0,0,0,0,0,0,0,0,0,0"/>
                </v:shape>
              </v:group>
            </w:pict>
          </mc:Fallback>
        </mc:AlternateContent>
      </w:r>
    </w:p>
    <w:p w14:paraId="06D63B69" w14:textId="77777777" w:rsidR="00A249FC" w:rsidRDefault="00A249FC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63B1E8F5" w14:textId="77777777" w:rsidR="00A249FC" w:rsidRDefault="00A249FC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3B42F996" w14:textId="77777777" w:rsidR="006830BA" w:rsidRDefault="006830BA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136DCFA1" w14:textId="77777777" w:rsidR="006830BA" w:rsidRDefault="006830BA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76C308AF" w14:textId="77777777" w:rsidR="006830BA" w:rsidRDefault="006830BA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3331206E" w14:textId="77777777" w:rsidR="006830BA" w:rsidRDefault="006830BA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7EB5E35D" w14:textId="77777777" w:rsidR="006830BA" w:rsidRDefault="006830BA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22E06AF6" w14:textId="77777777" w:rsidR="006830BA" w:rsidRDefault="006830BA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167422BB" w14:textId="77777777" w:rsidR="006830BA" w:rsidRDefault="006830BA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00651EBA" w14:textId="77777777" w:rsidR="006830BA" w:rsidRDefault="006830BA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4258814A" w14:textId="77777777" w:rsidR="006830BA" w:rsidRDefault="006830BA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5864C4CE" w14:textId="77777777" w:rsidR="006830BA" w:rsidRDefault="006830BA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2CDF01A8" w14:textId="77777777" w:rsidR="006830BA" w:rsidRDefault="006830BA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024F5650" w14:textId="77777777" w:rsidR="006830BA" w:rsidRDefault="006830BA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38AEEB18" w14:textId="77777777" w:rsidR="006830BA" w:rsidRDefault="006830BA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297DBBC2" w14:textId="77777777" w:rsidR="006830BA" w:rsidRDefault="006830BA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5798C942" w14:textId="77777777" w:rsidR="006830BA" w:rsidRDefault="006830BA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1B6DC345" w14:textId="77777777" w:rsidR="006830BA" w:rsidRDefault="006830BA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5CE8DCD2" w14:textId="4B19B6D4" w:rsidR="006830BA" w:rsidRDefault="006830BA" w:rsidP="006830BA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0E3324">
        <w:rPr>
          <w:rFonts w:ascii="Arial" w:hAnsi="Arial" w:cs="Arial"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 xml:space="preserve"> mark</w:t>
      </w:r>
      <w:r w:rsidR="00361BC2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)</w:t>
      </w:r>
    </w:p>
    <w:p w14:paraId="6C6C4B50" w14:textId="77777777" w:rsidR="00A249FC" w:rsidRDefault="00A249FC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119232E7" w14:textId="77777777" w:rsidR="00A249FC" w:rsidRDefault="00361BC2" w:rsidP="00656A7F">
      <w:pPr>
        <w:pStyle w:val="NoSpacing"/>
        <w:numPr>
          <w:ilvl w:val="1"/>
          <w:numId w:val="2"/>
        </w:numPr>
        <w:spacing w:after="120"/>
        <w:ind w:left="714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ence s</w:t>
      </w:r>
      <w:r w:rsidR="00656A7F">
        <w:rPr>
          <w:rFonts w:ascii="Arial" w:hAnsi="Arial" w:cs="Arial"/>
          <w:sz w:val="20"/>
          <w:szCs w:val="20"/>
        </w:rPr>
        <w:t xml:space="preserve">tate the range of </w:t>
      </w:r>
      <m:oMath>
        <m:r>
          <w:rPr>
            <w:rFonts w:ascii="Cambria Math" w:hAnsi="Cambria Math" w:cs="Arial"/>
            <w:sz w:val="20"/>
            <w:szCs w:val="20"/>
          </w:rPr>
          <m:t>g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</m:oMath>
      <w:r w:rsidR="00656A7F"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4A3E65" w14:paraId="4E7FC449" w14:textId="77777777" w:rsidTr="00476449">
        <w:trPr>
          <w:trHeight w:hRule="exact" w:val="284"/>
        </w:trPr>
        <w:tc>
          <w:tcPr>
            <w:tcW w:w="284" w:type="dxa"/>
          </w:tcPr>
          <w:p w14:paraId="4199DE3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EF24E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68410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92CA4F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6817B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6260E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2B87A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01064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5B03D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AE7F4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56C26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6BE46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26CD4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9D6ED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B2E0D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694A5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55AD18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DE421F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9B4EE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2F54E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D9F3D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6C86F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81FE2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0105C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4664D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96D6D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BC7D9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2B36B8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DEE60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2C237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5A570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C9F26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641B4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763FF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3E65" w14:paraId="02CFAD4A" w14:textId="77777777" w:rsidTr="00476449">
        <w:trPr>
          <w:trHeight w:hRule="exact" w:val="284"/>
        </w:trPr>
        <w:tc>
          <w:tcPr>
            <w:tcW w:w="284" w:type="dxa"/>
          </w:tcPr>
          <w:p w14:paraId="169A062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EAD3A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C633B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BBA87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3B7A2F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CB2E7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C1AF4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6EAEF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3AB74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95390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BA1B3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B2B3A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A2904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864E7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7BD33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62A51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655C5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93895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08700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BE707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ED80B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6FAD2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5234F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C7B1F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0230D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1843C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EC1E0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47CC8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7D36E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B0DAD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C7710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47B8A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832DA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7BB4B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3E65" w14:paraId="6D98FAAD" w14:textId="77777777" w:rsidTr="00476449">
        <w:trPr>
          <w:trHeight w:hRule="exact" w:val="284"/>
        </w:trPr>
        <w:tc>
          <w:tcPr>
            <w:tcW w:w="284" w:type="dxa"/>
          </w:tcPr>
          <w:p w14:paraId="7437B25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C1B83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C58D5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CB4D1F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5A58E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1284E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81F8E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374F8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F1AC3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68246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49514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BF935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84513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2B7D8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7B446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FC5BF8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6106C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4E817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C8DB3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8F916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CAA30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DDA96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B9789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530E7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5EE97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30166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D978B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F9D16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E29DE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D17A9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57F4F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5DEEA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99D36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50535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3E65" w14:paraId="28D4DBB6" w14:textId="77777777" w:rsidTr="00476449">
        <w:trPr>
          <w:trHeight w:hRule="exact" w:val="284"/>
        </w:trPr>
        <w:tc>
          <w:tcPr>
            <w:tcW w:w="284" w:type="dxa"/>
          </w:tcPr>
          <w:p w14:paraId="20D5BE2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ECA90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1D104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05C65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95BB1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37148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1B819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46818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E4CAF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4AA61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D39E9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77209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29A9E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68D2F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72672F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ED4FE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1F95A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BE0D9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1C9B2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79B2B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CAC8A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7FF61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10F19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11769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FF4A0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C70FC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B4680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06E918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292BC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81B7C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742D7F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026A08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AA895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64105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3E65" w14:paraId="6A94FFE9" w14:textId="77777777" w:rsidTr="00476449">
        <w:trPr>
          <w:trHeight w:hRule="exact" w:val="284"/>
        </w:trPr>
        <w:tc>
          <w:tcPr>
            <w:tcW w:w="284" w:type="dxa"/>
          </w:tcPr>
          <w:p w14:paraId="08FDAEB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251F1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258E9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DB1DC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12319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06111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CAEDB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0E1BB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4AD31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91D4E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A0914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F347C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16AE4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29EBEF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4D049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B5193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9584C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13EE2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A3636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28F9BF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020F5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137FA8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151DF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2B163F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014B5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B474B8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EE731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C1EE5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E0F67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5C06E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8287E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A40EE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DD261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0AF63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3E65" w14:paraId="4B5AF503" w14:textId="77777777" w:rsidTr="00476449">
        <w:trPr>
          <w:trHeight w:hRule="exact" w:val="284"/>
        </w:trPr>
        <w:tc>
          <w:tcPr>
            <w:tcW w:w="284" w:type="dxa"/>
          </w:tcPr>
          <w:p w14:paraId="712A7C9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FB6D4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9AFE6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1E7A3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42ECF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8A866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538EE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9E6AE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779C6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B7BA4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7287E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D41BF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414F9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96EF3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63834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AFBEB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3350D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B1E97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56DA3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FD60B8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74414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F9BAE8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8415E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48D43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01727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91BD3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159DD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55CC8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94151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F9AFC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D852E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F084C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23075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DC37F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3A706ED" w14:textId="0ED5F304" w:rsidR="00656A7F" w:rsidRDefault="00656A7F" w:rsidP="00656A7F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1 mark)</w:t>
      </w:r>
    </w:p>
    <w:p w14:paraId="29C17B3B" w14:textId="77777777" w:rsidR="00656A7F" w:rsidRDefault="00656A7F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7EA144B2" w14:textId="77777777" w:rsidR="00656A7F" w:rsidRDefault="00656A7F" w:rsidP="00656A7F">
      <w:pPr>
        <w:pStyle w:val="NoSpacing"/>
        <w:numPr>
          <w:ilvl w:val="0"/>
          <w:numId w:val="2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fldChar w:fldCharType="begin"/>
      </w:r>
      <w:r>
        <w:rPr>
          <w:rFonts w:ascii="Arial" w:hAnsi="Arial" w:cs="Arial"/>
          <w:sz w:val="20"/>
          <w:szCs w:val="20"/>
        </w:rPr>
        <w:instrText xml:space="preserve"> LISTNUM  \l 2 </w:instrText>
      </w:r>
      <w:r>
        <w:rPr>
          <w:rFonts w:ascii="Arial" w:hAnsi="Arial" w:cs="Arial"/>
          <w:sz w:val="20"/>
          <w:szCs w:val="20"/>
        </w:rPr>
        <w:fldChar w:fldCharType="end"/>
      </w:r>
      <w:r>
        <w:rPr>
          <w:rFonts w:ascii="Arial" w:hAnsi="Arial" w:cs="Arial"/>
          <w:sz w:val="20"/>
          <w:szCs w:val="20"/>
        </w:rPr>
        <w:tab/>
        <w:t xml:space="preserve">Find the composite function </w:t>
      </w:r>
      <m:oMath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f∘g</m:t>
            </m:r>
          </m:e>
        </m:d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</m:oMath>
      <w:r>
        <w:rPr>
          <w:rFonts w:ascii="Arial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4A3E65" w14:paraId="58636428" w14:textId="77777777" w:rsidTr="00476449">
        <w:trPr>
          <w:trHeight w:hRule="exact" w:val="284"/>
        </w:trPr>
        <w:tc>
          <w:tcPr>
            <w:tcW w:w="284" w:type="dxa"/>
          </w:tcPr>
          <w:p w14:paraId="718A8D8F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65917F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8BA5C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62B74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1CFFC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8DFE0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56AF2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8B356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8B908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3426B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BD2F3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C82AF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24259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C3A53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A61D2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B82EE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EC9C2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2E5EA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F1FD2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892B1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45EE9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DFC2C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40C3B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A0C80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2777B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28448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DAC158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382AE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D3BDC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23986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99F0C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B78BF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82468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D74AF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3E65" w14:paraId="384C7A11" w14:textId="77777777" w:rsidTr="00476449">
        <w:trPr>
          <w:trHeight w:hRule="exact" w:val="284"/>
        </w:trPr>
        <w:tc>
          <w:tcPr>
            <w:tcW w:w="284" w:type="dxa"/>
          </w:tcPr>
          <w:p w14:paraId="7806337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F21DE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71D228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97F49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8F173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79F14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29B39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DA90C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F1DB1F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6FF52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1C982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0713B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8B7E9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84220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1B133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BD955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176C2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9CA81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E9AD1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A0FA7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B5247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44812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1ACD0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38003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6D688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4F79A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FBC70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0E2D1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E44F8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CCB4A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3B621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2F6DF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9A737F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4DB60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3E65" w14:paraId="3F40E9C4" w14:textId="77777777" w:rsidTr="00476449">
        <w:trPr>
          <w:trHeight w:hRule="exact" w:val="284"/>
        </w:trPr>
        <w:tc>
          <w:tcPr>
            <w:tcW w:w="284" w:type="dxa"/>
          </w:tcPr>
          <w:p w14:paraId="68F3A40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E7C5A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968B3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674D8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16867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3078B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92D76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5E274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1532E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4F4BB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17BBD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8DE838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12805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D254D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0D574F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DB22B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CF30C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8F8C0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FAB4F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FC4C5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0916F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C3FE5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022BC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570E2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C7786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6255F8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88C31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B030F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52D47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AD0CE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D3EA2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C9DE6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65531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3221A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3E65" w14:paraId="1139284E" w14:textId="77777777" w:rsidTr="00476449">
        <w:trPr>
          <w:trHeight w:hRule="exact" w:val="284"/>
        </w:trPr>
        <w:tc>
          <w:tcPr>
            <w:tcW w:w="284" w:type="dxa"/>
          </w:tcPr>
          <w:p w14:paraId="3854DA9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52E39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F2FB8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A8C07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ED4FB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17937F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822038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1AB6D8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E566A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9F8A4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87AFF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75593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ED44D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76B11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758A9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53843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045AB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1920C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0B6DA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796C3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3952B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2652E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47326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653BA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AE9CB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BDBAB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B0165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5548D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D74B8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79262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BA65A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DAF20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83535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20891F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3E65" w14:paraId="18F15495" w14:textId="77777777" w:rsidTr="00476449">
        <w:trPr>
          <w:trHeight w:hRule="exact" w:val="284"/>
        </w:trPr>
        <w:tc>
          <w:tcPr>
            <w:tcW w:w="284" w:type="dxa"/>
          </w:tcPr>
          <w:p w14:paraId="58CBFB1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6CC1D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55A4E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A3400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DC22C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2F557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EF2F1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ED81C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98B0F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CAEA38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88606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E72537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8B61A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2D559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39AEF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F91DA8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F38228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D5275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5373F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94EDD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75883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F8169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86E8C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9C2EC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BB22A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2DD19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CD5A2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095A8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E288E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AB68B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DD7AB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BA965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25DD0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9DE89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3E65" w14:paraId="472BCBE7" w14:textId="77777777" w:rsidTr="00476449">
        <w:trPr>
          <w:trHeight w:hRule="exact" w:val="284"/>
        </w:trPr>
        <w:tc>
          <w:tcPr>
            <w:tcW w:w="284" w:type="dxa"/>
          </w:tcPr>
          <w:p w14:paraId="7D469C89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F02DC1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1813D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BEDB7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F5C6A2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D2185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FD3D4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251EB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19375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6DCA8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00159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48BBD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5BD2BF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B0AB7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AF22BC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D4881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750B7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45571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2A705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2547F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45F68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0FEDFE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29E54A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4E34AF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47C728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B04278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F2AF83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441E16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43289B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798A78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C1CE00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089684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83087D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E988A5" w14:textId="77777777" w:rsidR="004A3E65" w:rsidRDefault="004A3E65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3B36AEE" w14:textId="74BD28C8" w:rsidR="00656A7F" w:rsidRDefault="00656A7F" w:rsidP="00656A7F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1 mark)</w:t>
      </w:r>
    </w:p>
    <w:p w14:paraId="551A0E64" w14:textId="77777777" w:rsidR="00656A7F" w:rsidRDefault="00656A7F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63A6FBAD" w14:textId="77777777" w:rsidR="00656A7F" w:rsidRDefault="00656A7F" w:rsidP="00656A7F">
      <w:pPr>
        <w:pStyle w:val="NoSpacing"/>
        <w:numPr>
          <w:ilvl w:val="1"/>
          <w:numId w:val="2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olve the equation </w:t>
      </w:r>
      <m:oMath>
        <m:r>
          <w:rPr>
            <w:rFonts w:ascii="Cambria Math" w:hAnsi="Cambria Math" w:cs="Arial"/>
            <w:sz w:val="20"/>
            <w:szCs w:val="20"/>
          </w:rPr>
          <m:t>g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  <m:r>
          <w:rPr>
            <w:rFonts w:ascii="Cambria Math" w:hAnsi="Cambria Math" w:cs="Arial"/>
            <w:sz w:val="20"/>
            <w:szCs w:val="20"/>
          </w:rPr>
          <m:t>=-3</m:t>
        </m:r>
      </m:oMath>
      <w:r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0B3C49" w14:paraId="08358BBD" w14:textId="77777777" w:rsidTr="00476449">
        <w:trPr>
          <w:trHeight w:hRule="exact" w:val="284"/>
        </w:trPr>
        <w:tc>
          <w:tcPr>
            <w:tcW w:w="284" w:type="dxa"/>
          </w:tcPr>
          <w:p w14:paraId="283941A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990F6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F05A1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BD6B1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C139E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D80F5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D1591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52C08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B2108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31F2E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4131C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1EBA2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D7C8A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3A675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9B744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C8DBC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A4313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01EA1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7E7B0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41988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8436B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35375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98964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CA69A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4309A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D6F09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D79F6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0BEDA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A88CA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281DF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122A8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F7487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A34CD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C72DD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06E690B1" w14:textId="77777777" w:rsidTr="00476449">
        <w:trPr>
          <w:trHeight w:hRule="exact" w:val="284"/>
        </w:trPr>
        <w:tc>
          <w:tcPr>
            <w:tcW w:w="284" w:type="dxa"/>
          </w:tcPr>
          <w:p w14:paraId="093E78D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AEF69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37164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5ECC0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C61CC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4A0DC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FE5F5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9C1EE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59D09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A420E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8DFA0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BECC4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AF3D2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CA8D1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9459F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4D31A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75A47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340F7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427A6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5EE5B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A0441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61550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073D7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CCDA5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E1F22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14CB1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C01F4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7CAC2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E61BD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C679E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40076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69153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5FE98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8E8DE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1CAD7938" w14:textId="77777777" w:rsidTr="00476449">
        <w:trPr>
          <w:trHeight w:hRule="exact" w:val="284"/>
        </w:trPr>
        <w:tc>
          <w:tcPr>
            <w:tcW w:w="284" w:type="dxa"/>
          </w:tcPr>
          <w:p w14:paraId="56498B8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7985F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16289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20992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A034B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1388F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79DA1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B1BD3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B5AF3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10AE7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012BD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FBF4F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F2102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62B99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77387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BD055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81CC1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7F7C2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C9B56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424D0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92AA9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A7258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58124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C2CE6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75AC6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64850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4F1BB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E6A5E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775CC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2EC0D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A8D8D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9376B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3D1BD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6137F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54775417" w14:textId="77777777" w:rsidTr="00476449">
        <w:trPr>
          <w:trHeight w:hRule="exact" w:val="284"/>
        </w:trPr>
        <w:tc>
          <w:tcPr>
            <w:tcW w:w="284" w:type="dxa"/>
          </w:tcPr>
          <w:p w14:paraId="4610157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13371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35392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DF930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18039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4E19A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3B3A9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4396A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F7A92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20721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C5B60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E5AE2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57903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44A41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56CCF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02AAD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6135B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56F3D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D46B3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2147F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D195C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6CF4F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FDE47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31BEE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75ADC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98F13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6BC46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5B419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EF4BD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3C593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38112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F64A5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8F21F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17788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02EBE3BF" w14:textId="77777777" w:rsidTr="00476449">
        <w:trPr>
          <w:trHeight w:hRule="exact" w:val="284"/>
        </w:trPr>
        <w:tc>
          <w:tcPr>
            <w:tcW w:w="284" w:type="dxa"/>
          </w:tcPr>
          <w:p w14:paraId="2930B14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0EF77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38934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76FF1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249ED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EFAD7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DEDA7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70DDF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FFACB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9292F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1E0D4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F0A2C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A09BE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89EC4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3AF15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4A106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64A2F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CD1D0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DF3EA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74685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D394E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03CD2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E2920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092BB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DF4AD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473D6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0A5DD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BF1CB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BE160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604AE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25A45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1F123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0BD6E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40117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0F0DF8A1" w14:textId="77777777" w:rsidTr="00476449">
        <w:trPr>
          <w:trHeight w:hRule="exact" w:val="284"/>
        </w:trPr>
        <w:tc>
          <w:tcPr>
            <w:tcW w:w="284" w:type="dxa"/>
          </w:tcPr>
          <w:p w14:paraId="2E8CC91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0C364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8A287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402B2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C599F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AF93A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C07D7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99BAC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9F7D3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93C32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B1B78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D9CCF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9A132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DD81C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C89B7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01EF5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47A9C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493AF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670ED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B1E99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5A096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27E1A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089BB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4A590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45449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645A4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E802F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C6F89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3C063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C800E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D8039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0DEDD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69A62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18BCC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67C3BA8F" w14:textId="77777777" w:rsidTr="00476449">
        <w:trPr>
          <w:trHeight w:hRule="exact" w:val="284"/>
        </w:trPr>
        <w:tc>
          <w:tcPr>
            <w:tcW w:w="284" w:type="dxa"/>
          </w:tcPr>
          <w:p w14:paraId="2607FB0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35FA6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D450D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2DC82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656D8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27606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AA4E7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923A6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D63F5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494EA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5BA9F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94839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89BC8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12847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70F25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0DF26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18805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FFF18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E2A2A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87119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BA089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E99BE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0E7BC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AE739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95C8B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41F24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F8EA9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4D217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098DF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97744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5488D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12205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6F254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F540C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1AB9E634" w14:textId="77777777" w:rsidTr="00476449">
        <w:trPr>
          <w:trHeight w:hRule="exact" w:val="284"/>
        </w:trPr>
        <w:tc>
          <w:tcPr>
            <w:tcW w:w="284" w:type="dxa"/>
          </w:tcPr>
          <w:p w14:paraId="5AD8F8C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CDF68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76ED3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77007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5AAD6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BA204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752CE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49072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A3CCC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F3492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494D3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24ACF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0C8C7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74CFE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58864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23C52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4E687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098EC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B7D01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B80EF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226A6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57C68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6736B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AA6A3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B8824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6A217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9316B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DA682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DB8B6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80787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9B2D7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2C61A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AC518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C0E26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51BAFF38" w14:textId="77777777" w:rsidTr="00476449">
        <w:trPr>
          <w:trHeight w:hRule="exact" w:val="284"/>
        </w:trPr>
        <w:tc>
          <w:tcPr>
            <w:tcW w:w="284" w:type="dxa"/>
          </w:tcPr>
          <w:p w14:paraId="00E1E50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1BFBE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9AEBB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52808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1AD20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F9305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C0377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1DDE5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E6F22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E5113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D1802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2D717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65D4D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A31F5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F5066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04263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3AE2A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16C06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DFA95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70A03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BE17C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A3B61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8D670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B7174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0478B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98360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5ECA2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7EC2F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0A546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55932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FAB91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9BD90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E1154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F9AEF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79ADCF9B" w14:textId="77777777" w:rsidTr="00476449">
        <w:trPr>
          <w:trHeight w:hRule="exact" w:val="284"/>
        </w:trPr>
        <w:tc>
          <w:tcPr>
            <w:tcW w:w="284" w:type="dxa"/>
          </w:tcPr>
          <w:p w14:paraId="0DDDE2F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5996A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F4FB2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53DE6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873FE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AC374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D139B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9F1D3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3149C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E8665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AA9B4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13C8D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0B9B1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4AB9A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C0D06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08A53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B6EA9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53C61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E2D1E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9B15D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A2607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5C141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7AB1A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FE5FE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B32ED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19A25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7687B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42B2E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D6465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54A20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D939D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8CCFA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0674A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B6462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36CB7C0" w14:textId="2EEC9ED8" w:rsidR="00656A7F" w:rsidRDefault="00656A7F" w:rsidP="00656A7F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2 marks)</w:t>
      </w:r>
    </w:p>
    <w:p w14:paraId="3CD20CE1" w14:textId="77777777" w:rsidR="00656A7F" w:rsidRDefault="00656A7F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6144DC31" w14:textId="560F52F0" w:rsidR="00656A7F" w:rsidRDefault="00361BC2" w:rsidP="00656A7F">
      <w:pPr>
        <w:pStyle w:val="NoSpacing"/>
        <w:numPr>
          <w:ilvl w:val="1"/>
          <w:numId w:val="2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ence</w:t>
      </w:r>
      <w:r w:rsidR="001B06EC">
        <w:rPr>
          <w:rFonts w:ascii="Arial" w:hAnsi="Arial" w:cs="Arial"/>
          <w:sz w:val="20"/>
          <w:szCs w:val="20"/>
        </w:rPr>
        <w:t>, using</w:t>
      </w:r>
      <w:r w:rsidR="00367142">
        <w:rPr>
          <w:rFonts w:ascii="Arial" w:hAnsi="Arial" w:cs="Arial"/>
          <w:sz w:val="20"/>
          <w:szCs w:val="20"/>
        </w:rPr>
        <w:t xml:space="preserve"> your answer to</w:t>
      </w:r>
      <w:r w:rsidR="001B06EC">
        <w:rPr>
          <w:rFonts w:ascii="Arial" w:hAnsi="Arial" w:cs="Arial"/>
          <w:sz w:val="20"/>
          <w:szCs w:val="20"/>
        </w:rPr>
        <w:t xml:space="preserve"> (c) (ii) </w:t>
      </w:r>
      <w:r w:rsidR="00363031">
        <w:rPr>
          <w:rFonts w:ascii="Arial" w:hAnsi="Arial" w:cs="Arial"/>
          <w:sz w:val="20"/>
          <w:szCs w:val="20"/>
        </w:rPr>
        <w:t xml:space="preserve">above </w:t>
      </w:r>
      <w:r w:rsidR="001B06EC">
        <w:rPr>
          <w:rFonts w:ascii="Arial" w:hAnsi="Arial" w:cs="Arial"/>
          <w:sz w:val="20"/>
          <w:szCs w:val="20"/>
        </w:rPr>
        <w:t>a</w:t>
      </w:r>
      <w:r w:rsidR="00A041AF">
        <w:rPr>
          <w:rFonts w:ascii="Arial" w:hAnsi="Arial" w:cs="Arial"/>
          <w:sz w:val="20"/>
          <w:szCs w:val="20"/>
        </w:rPr>
        <w:t xml:space="preserve">nd </w:t>
      </w:r>
      <w:r w:rsidR="003B2087">
        <w:rPr>
          <w:rFonts w:ascii="Arial" w:hAnsi="Arial" w:cs="Arial"/>
          <w:sz w:val="20"/>
          <w:szCs w:val="20"/>
        </w:rPr>
        <w:t xml:space="preserve">your graph </w:t>
      </w:r>
      <w:r w:rsidR="00EC79A7">
        <w:rPr>
          <w:rFonts w:ascii="Arial" w:hAnsi="Arial" w:cs="Arial"/>
          <w:sz w:val="20"/>
          <w:szCs w:val="20"/>
        </w:rPr>
        <w:t xml:space="preserve">from </w:t>
      </w:r>
      <w:r w:rsidR="00A041AF">
        <w:rPr>
          <w:rFonts w:ascii="Arial" w:hAnsi="Arial" w:cs="Arial"/>
          <w:sz w:val="20"/>
          <w:szCs w:val="20"/>
        </w:rPr>
        <w:t>(b) (</w:t>
      </w:r>
      <w:proofErr w:type="spellStart"/>
      <w:r w:rsidR="00A041AF">
        <w:rPr>
          <w:rFonts w:ascii="Arial" w:hAnsi="Arial" w:cs="Arial"/>
          <w:sz w:val="20"/>
          <w:szCs w:val="20"/>
        </w:rPr>
        <w:t>i</w:t>
      </w:r>
      <w:proofErr w:type="spellEnd"/>
      <w:r w:rsidR="00A041AF">
        <w:rPr>
          <w:rFonts w:ascii="Arial" w:hAnsi="Arial" w:cs="Arial"/>
          <w:sz w:val="20"/>
          <w:szCs w:val="20"/>
        </w:rPr>
        <w:t>),</w:t>
      </w:r>
      <w:r>
        <w:rPr>
          <w:rFonts w:ascii="Arial" w:hAnsi="Arial" w:cs="Arial"/>
          <w:sz w:val="20"/>
          <w:szCs w:val="20"/>
        </w:rPr>
        <w:t xml:space="preserve"> state the</w:t>
      </w:r>
      <w:r w:rsidR="00656A7F">
        <w:rPr>
          <w:rFonts w:ascii="Arial" w:hAnsi="Arial" w:cs="Arial"/>
          <w:sz w:val="20"/>
          <w:szCs w:val="20"/>
        </w:rPr>
        <w:t xml:space="preserve"> values of </w:t>
      </w:r>
      <m:oMath>
        <m:r>
          <w:rPr>
            <w:rFonts w:ascii="Cambria Math" w:hAnsi="Cambria Math" w:cs="Arial"/>
            <w:sz w:val="20"/>
            <w:szCs w:val="20"/>
          </w:rPr>
          <m:t>x</m:t>
        </m:r>
      </m:oMath>
      <w:r w:rsidR="00656A7F">
        <w:rPr>
          <w:rFonts w:ascii="Arial" w:eastAsiaTheme="minorEastAsia" w:hAnsi="Arial" w:cs="Arial"/>
          <w:sz w:val="20"/>
          <w:szCs w:val="20"/>
        </w:rPr>
        <w:t xml:space="preserve"> </w:t>
      </w:r>
      <w:r>
        <w:rPr>
          <w:rFonts w:ascii="Arial" w:eastAsiaTheme="minorEastAsia" w:hAnsi="Arial" w:cs="Arial"/>
          <w:sz w:val="20"/>
          <w:szCs w:val="20"/>
        </w:rPr>
        <w:t>for which</w:t>
      </w:r>
      <w:r w:rsidR="00E0726B">
        <w:rPr>
          <w:rFonts w:ascii="Arial" w:eastAsiaTheme="minorEastAsia" w:hAnsi="Arial" w:cs="Arial"/>
          <w:sz w:val="20"/>
          <w:szCs w:val="20"/>
        </w:rPr>
        <w:t xml:space="preserve"> </w:t>
      </w:r>
      <m:oMath>
        <m:d>
          <m:d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f∘g</m:t>
            </m:r>
          </m:e>
        </m:d>
        <m:d>
          <m:d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x</m:t>
            </m:r>
          </m:e>
        </m:d>
      </m:oMath>
      <w:r w:rsidR="00E0726B">
        <w:rPr>
          <w:rFonts w:ascii="Arial" w:eastAsiaTheme="minorEastAsia" w:hAnsi="Arial" w:cs="Arial"/>
          <w:sz w:val="20"/>
          <w:szCs w:val="20"/>
        </w:rPr>
        <w:t xml:space="preserve"> exist</w:t>
      </w:r>
      <w:r>
        <w:rPr>
          <w:rFonts w:ascii="Arial" w:eastAsiaTheme="minorEastAsia" w:hAnsi="Arial" w:cs="Arial"/>
          <w:sz w:val="20"/>
          <w:szCs w:val="20"/>
        </w:rPr>
        <w:t>s</w:t>
      </w:r>
      <w:r w:rsidR="00C10669"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0B3C49" w14:paraId="73EE0796" w14:textId="77777777" w:rsidTr="00476449">
        <w:trPr>
          <w:trHeight w:hRule="exact" w:val="284"/>
        </w:trPr>
        <w:tc>
          <w:tcPr>
            <w:tcW w:w="284" w:type="dxa"/>
          </w:tcPr>
          <w:p w14:paraId="6C9573F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8EC77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87CA8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712E6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0EEAD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53C20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4829F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7DC56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0A41B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876EF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B87B4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5F320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10314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405E9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79BE3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832B6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241B8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41DF0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16754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9DD4D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FA66A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42451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60F3B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71CF0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1F1CF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A66A1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420AE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A9A32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E5CBF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CE9BA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36E04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464EF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5057D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467B1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549FD21A" w14:textId="77777777" w:rsidTr="00476449">
        <w:trPr>
          <w:trHeight w:hRule="exact" w:val="284"/>
        </w:trPr>
        <w:tc>
          <w:tcPr>
            <w:tcW w:w="284" w:type="dxa"/>
          </w:tcPr>
          <w:p w14:paraId="0DA5EF9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E5557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0D69E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A3FC4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11652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62D96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3AC91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404EB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17BB0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6E2C5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A8060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FC477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4F2D1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810CB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D1A80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276BA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58F8F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53469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C8C1B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BB4FC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F18DF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E1225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F0228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6864B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ED712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1A3AD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4FE58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25585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B9E0F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F8066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1B3AE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AF3EF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0FEA3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99214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51DA16B2" w14:textId="77777777" w:rsidTr="00476449">
        <w:trPr>
          <w:trHeight w:hRule="exact" w:val="284"/>
        </w:trPr>
        <w:tc>
          <w:tcPr>
            <w:tcW w:w="284" w:type="dxa"/>
          </w:tcPr>
          <w:p w14:paraId="124C19C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856AB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5CBC2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AA5EA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FD577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11A90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8D6DE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BDBE9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44620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7138A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96AD2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7D157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AC887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FBECB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B5C86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D6FF8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15902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48AF6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7D6D2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D0C17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99CAD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077C3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340E5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17BFD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2805A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6CDFD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D4C3C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668BD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10ABC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9B9D6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F17E2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80CDC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62DC3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A7790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00A4D88E" w14:textId="77777777" w:rsidTr="00476449">
        <w:trPr>
          <w:trHeight w:hRule="exact" w:val="284"/>
        </w:trPr>
        <w:tc>
          <w:tcPr>
            <w:tcW w:w="284" w:type="dxa"/>
          </w:tcPr>
          <w:p w14:paraId="36A583C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BC5BD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1BB04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45781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1CF95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95D65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4DBFA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BEF62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F56F9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C6A34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73008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E8598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BEFD4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08B02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5B2DB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F6E73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10BF8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90B81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F35BF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1B039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66A0C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33176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16E40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37A1A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42A40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9C224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DC917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C4F2D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A625C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0462A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49FB0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2F611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AD198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B85BC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595A5F18" w14:textId="77777777" w:rsidTr="00476449">
        <w:trPr>
          <w:trHeight w:hRule="exact" w:val="284"/>
        </w:trPr>
        <w:tc>
          <w:tcPr>
            <w:tcW w:w="284" w:type="dxa"/>
          </w:tcPr>
          <w:p w14:paraId="4F14601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B7BF3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2F199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F483D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721FA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360A8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3E152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BFA4D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245E4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41487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850CE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4D3C2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08B70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613BE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4358D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B4271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4C884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14ED5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E25C5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FDCDA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C6404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9DA74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266E5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64A20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A8CD5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DA8AE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0F82E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1DC09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72578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953E8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8D4C8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BE0F2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57BD1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FDA2C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63A4DD48" w14:textId="77777777" w:rsidTr="00476449">
        <w:trPr>
          <w:trHeight w:hRule="exact" w:val="284"/>
        </w:trPr>
        <w:tc>
          <w:tcPr>
            <w:tcW w:w="284" w:type="dxa"/>
          </w:tcPr>
          <w:p w14:paraId="7AFEFB8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05364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00048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BB8F5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7772B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79D75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45EE4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D402C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7C2B7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9D636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FA5B9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98006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55304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294BF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53089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7E1B0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DF5A3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93FFA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C3EBE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3D0FB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91F9B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25A77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964CB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0A8D4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DBCE5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87B3C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07A5E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74E1B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031B6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3FA2B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527EA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D1B8A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A53B9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EC5C7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804E2FA" w14:textId="420AD9F9" w:rsidR="00656A7F" w:rsidRDefault="00656A7F" w:rsidP="00656A7F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2 marks)</w:t>
      </w:r>
    </w:p>
    <w:p w14:paraId="1A43C432" w14:textId="77777777" w:rsidR="00B94DA2" w:rsidRDefault="00B94DA2" w:rsidP="00AE75E7">
      <w:pPr>
        <w:pStyle w:val="NoSpacing"/>
        <w:rPr>
          <w:rFonts w:ascii="Arial" w:hAnsi="Arial" w:cs="Arial"/>
          <w:sz w:val="20"/>
          <w:szCs w:val="20"/>
        </w:rPr>
      </w:pPr>
    </w:p>
    <w:p w14:paraId="137C2670" w14:textId="55A79D20" w:rsidR="00EF7A0E" w:rsidRDefault="00EF7A0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0C1F159C" w14:textId="068887F2" w:rsidR="00EF7A0E" w:rsidRDefault="00EF7A0E" w:rsidP="00DF47DB">
      <w:pPr>
        <w:pStyle w:val="NoSpacing"/>
        <w:numPr>
          <w:ilvl w:val="0"/>
          <w:numId w:val="1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(</w:t>
      </w:r>
      <w:r w:rsidR="00E91BD8">
        <w:rPr>
          <w:rFonts w:ascii="Arial" w:hAnsi="Arial" w:cs="Arial"/>
          <w:sz w:val="20"/>
          <w:szCs w:val="20"/>
        </w:rPr>
        <w:t>9</w:t>
      </w:r>
      <w:r>
        <w:rPr>
          <w:rFonts w:ascii="Arial" w:hAnsi="Arial" w:cs="Arial"/>
          <w:sz w:val="20"/>
          <w:szCs w:val="20"/>
        </w:rPr>
        <w:t xml:space="preserve"> marks)</w:t>
      </w:r>
    </w:p>
    <w:p w14:paraId="4681B988" w14:textId="1AA5F425" w:rsidR="00656A7F" w:rsidRDefault="00656A7F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6B93F007" w14:textId="482C4757" w:rsidR="0068606E" w:rsidRDefault="00D87D6D" w:rsidP="003076A3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figure below show</w:t>
      </w:r>
      <w:r w:rsidR="000E4BD7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 the graph of </w:t>
      </w:r>
      <m:oMath>
        <m:r>
          <w:rPr>
            <w:rFonts w:ascii="Cambria Math" w:hAnsi="Cambria Math" w:cs="Arial"/>
            <w:sz w:val="20"/>
            <w:szCs w:val="20"/>
          </w:rPr>
          <m:t>g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  <m:r>
          <w:rPr>
            <w:rFonts w:ascii="Cambria Math" w:hAnsi="Cambria Math" w:cs="Arial"/>
            <w:sz w:val="20"/>
            <w:szCs w:val="20"/>
          </w:rPr>
          <m:t>=2</m:t>
        </m:r>
        <m:func>
          <m:func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</w:rPr>
              <m:t>tan</m:t>
            </m:r>
          </m:fName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func>
      </m:oMath>
      <w:r w:rsidR="00F93D62">
        <w:rPr>
          <w:rFonts w:ascii="Arial" w:eastAsiaTheme="minorEastAsia" w:hAnsi="Arial" w:cs="Arial"/>
          <w:sz w:val="20"/>
          <w:szCs w:val="20"/>
        </w:rPr>
        <w:t xml:space="preserve">, where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-π≤x≤π</m:t>
        </m:r>
      </m:oMath>
      <w:r w:rsidR="00930718">
        <w:rPr>
          <w:rFonts w:ascii="Arial" w:eastAsiaTheme="minorEastAsia" w:hAnsi="Arial" w:cs="Arial"/>
          <w:sz w:val="20"/>
          <w:szCs w:val="20"/>
        </w:rPr>
        <w:t xml:space="preserve">,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x≠±</m:t>
        </m:r>
        <m:f>
          <m:f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="Arial"/>
                <w:sz w:val="20"/>
                <w:szCs w:val="20"/>
              </w:rPr>
              <m:t>π</m:t>
            </m:r>
          </m:num>
          <m:den>
            <m:r>
              <w:rPr>
                <w:rFonts w:ascii="Cambria Math" w:eastAsiaTheme="minorEastAsia" w:hAnsi="Cambria Math" w:cs="Arial"/>
                <w:sz w:val="20"/>
                <w:szCs w:val="20"/>
              </w:rPr>
              <m:t>2</m:t>
            </m:r>
          </m:den>
        </m:f>
      </m:oMath>
      <w:r w:rsidR="00930718">
        <w:rPr>
          <w:rFonts w:ascii="Arial" w:eastAsiaTheme="minorEastAsia" w:hAnsi="Arial" w:cs="Arial"/>
          <w:sz w:val="20"/>
          <w:szCs w:val="20"/>
        </w:rPr>
        <w:t>.</w:t>
      </w:r>
    </w:p>
    <w:p w14:paraId="41F09954" w14:textId="7F93F445" w:rsidR="0068606E" w:rsidRDefault="0068606E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6A0F0635" w14:textId="4FDA5113" w:rsidR="00CF7349" w:rsidRDefault="00C64654" w:rsidP="003076A3">
      <w:pPr>
        <w:pStyle w:val="NoSpacing"/>
        <w:rPr>
          <w:rFonts w:ascii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05651CD3" wp14:editId="435A0915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3423600" cy="2700000"/>
                <wp:effectExtent l="38100" t="0" r="5715" b="62865"/>
                <wp:wrapNone/>
                <wp:docPr id="179" name="Group 1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23600" cy="2700000"/>
                          <a:chOff x="0" y="0"/>
                          <a:chExt cx="3423695" cy="2700873"/>
                        </a:xfrm>
                      </wpg:grpSpPr>
                      <wps:wsp>
                        <wps:cNvPr id="7" name="Straight Connector 7"/>
                        <wps:cNvCnPr/>
                        <wps:spPr>
                          <a:xfrm>
                            <a:off x="0" y="1435677"/>
                            <a:ext cx="3240000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  <a:headEnd type="triangle" w="sm" len="sm"/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Straight Connector 8"/>
                        <wps:cNvCnPr/>
                        <wps:spPr>
                          <a:xfrm flipV="1">
                            <a:off x="1619250" y="176646"/>
                            <a:ext cx="0" cy="252000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  <a:headEnd type="triangle" w="sm" len="sm"/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Straight Connector 12"/>
                        <wps:cNvCnPr/>
                        <wps:spPr>
                          <a:xfrm flipV="1">
                            <a:off x="898814" y="176646"/>
                            <a:ext cx="0" cy="252000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  <a:prstDash val="dash"/>
                            <a:headEnd type="triangle" w="sm" len="sm"/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Straight Connector 13"/>
                        <wps:cNvCnPr/>
                        <wps:spPr>
                          <a:xfrm flipV="1">
                            <a:off x="2339686" y="176646"/>
                            <a:ext cx="0" cy="252000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  <a:prstDash val="dash"/>
                            <a:headEnd type="triangle" w="sm" len="sm"/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Connector 16"/>
                        <wps:cNvCnPr/>
                        <wps:spPr>
                          <a:xfrm flipV="1">
                            <a:off x="181841" y="1399309"/>
                            <a:ext cx="0" cy="7200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Connector 17"/>
                        <wps:cNvCnPr/>
                        <wps:spPr>
                          <a:xfrm flipV="1">
                            <a:off x="3063586" y="1399309"/>
                            <a:ext cx="0" cy="7200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Straight Connector 18"/>
                        <wps:cNvCnPr/>
                        <wps:spPr>
                          <a:xfrm>
                            <a:off x="1588077" y="2521527"/>
                            <a:ext cx="72000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Straight Connector 19"/>
                        <wps:cNvCnPr/>
                        <wps:spPr>
                          <a:xfrm>
                            <a:off x="1588077" y="2161309"/>
                            <a:ext cx="72000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Straight Connector 20"/>
                        <wps:cNvCnPr/>
                        <wps:spPr>
                          <a:xfrm>
                            <a:off x="1588077" y="1801091"/>
                            <a:ext cx="72000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Straight Connector 21"/>
                        <wps:cNvCnPr/>
                        <wps:spPr>
                          <a:xfrm>
                            <a:off x="1588077" y="1080655"/>
                            <a:ext cx="72000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Straight Connector 22"/>
                        <wps:cNvCnPr/>
                        <wps:spPr>
                          <a:xfrm>
                            <a:off x="1588077" y="720437"/>
                            <a:ext cx="72000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Straight Connector 23"/>
                        <wps:cNvCnPr/>
                        <wps:spPr>
                          <a:xfrm>
                            <a:off x="1588077" y="360218"/>
                            <a:ext cx="72000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Oval 9"/>
                        <wps:cNvSpPr/>
                        <wps:spPr>
                          <a:xfrm>
                            <a:off x="1588077" y="1399309"/>
                            <a:ext cx="72000" cy="72000"/>
                          </a:xfrm>
                          <a:prstGeom prst="ellips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3243695" y="1350818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EEC285D" w14:textId="77777777" w:rsidR="00C64654" w:rsidRPr="0082059A" w:rsidRDefault="00C64654" w:rsidP="00C64654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x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1352550" y="0"/>
                            <a:ext cx="54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3E058DE" w14:textId="77777777" w:rsidR="00C64654" w:rsidRPr="0082059A" w:rsidRDefault="00C64654" w:rsidP="00C64654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g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0"/>
                                          <w:szCs w:val="20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x</m:t>
                                      </m:r>
                                    </m:e>
                                  </m:d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2" name="Freeform: Shape 152"/>
                        <wps:cNvSpPr/>
                        <wps:spPr>
                          <a:xfrm>
                            <a:off x="181841" y="176646"/>
                            <a:ext cx="592437" cy="1260000"/>
                          </a:xfrm>
                          <a:custGeom>
                            <a:avLst/>
                            <a:gdLst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236703 h 1260000"/>
                              <a:gd name="connsiteX2" fmla="*/ 59244 w 592437"/>
                              <a:gd name="connsiteY2" fmla="*/ 1213209 h 1260000"/>
                              <a:gd name="connsiteX3" fmla="*/ 88866 w 592437"/>
                              <a:gd name="connsiteY3" fmla="*/ 1189317 h 1260000"/>
                              <a:gd name="connsiteX4" fmla="*/ 118487 w 592437"/>
                              <a:gd name="connsiteY4" fmla="*/ 1164810 h 1260000"/>
                              <a:gd name="connsiteX5" fmla="*/ 148109 w 592437"/>
                              <a:gd name="connsiteY5" fmla="*/ 1139450 h 1260000"/>
                              <a:gd name="connsiteX6" fmla="*/ 177731 w 592437"/>
                              <a:gd name="connsiteY6" fmla="*/ 1112967 h 1260000"/>
                              <a:gd name="connsiteX7" fmla="*/ 207353 w 592437"/>
                              <a:gd name="connsiteY7" fmla="*/ 1085045 h 1260000"/>
                              <a:gd name="connsiteX8" fmla="*/ 236975 w 592437"/>
                              <a:gd name="connsiteY8" fmla="*/ 1055310 h 1260000"/>
                              <a:gd name="connsiteX9" fmla="*/ 266597 w 592437"/>
                              <a:gd name="connsiteY9" fmla="*/ 1023303 h 1260000"/>
                              <a:gd name="connsiteX10" fmla="*/ 296219 w 592437"/>
                              <a:gd name="connsiteY10" fmla="*/ 988451 h 1260000"/>
                              <a:gd name="connsiteX11" fmla="*/ 325840 w 592437"/>
                              <a:gd name="connsiteY11" fmla="*/ 950023 h 1260000"/>
                              <a:gd name="connsiteX12" fmla="*/ 355462 w 592437"/>
                              <a:gd name="connsiteY12" fmla="*/ 907058 h 1260000"/>
                              <a:gd name="connsiteX13" fmla="*/ 385084 w 592437"/>
                              <a:gd name="connsiteY13" fmla="*/ 858273 h 1260000"/>
                              <a:gd name="connsiteX14" fmla="*/ 414706 w 592437"/>
                              <a:gd name="connsiteY14" fmla="*/ 801893 h 1260000"/>
                              <a:gd name="connsiteX15" fmla="*/ 444328 w 592437"/>
                              <a:gd name="connsiteY15" fmla="*/ 735394 h 1260000"/>
                              <a:gd name="connsiteX16" fmla="*/ 473950 w 592437"/>
                              <a:gd name="connsiteY16" fmla="*/ 655046 h 1260000"/>
                              <a:gd name="connsiteX17" fmla="*/ 503571 w 592437"/>
                              <a:gd name="connsiteY17" fmla="*/ 555091 h 1260000"/>
                              <a:gd name="connsiteX18" fmla="*/ 533193 w 592437"/>
                              <a:gd name="connsiteY18" fmla="*/ 426127 h 1260000"/>
                              <a:gd name="connsiteX19" fmla="*/ 562815 w 592437"/>
                              <a:gd name="connsiteY19" fmla="*/ 251683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236703 h 1260000"/>
                              <a:gd name="connsiteX2" fmla="*/ 59244 w 592437"/>
                              <a:gd name="connsiteY2" fmla="*/ 1213209 h 1260000"/>
                              <a:gd name="connsiteX3" fmla="*/ 88866 w 592437"/>
                              <a:gd name="connsiteY3" fmla="*/ 1189317 h 1260000"/>
                              <a:gd name="connsiteX4" fmla="*/ 118487 w 592437"/>
                              <a:gd name="connsiteY4" fmla="*/ 1164810 h 1260000"/>
                              <a:gd name="connsiteX5" fmla="*/ 148109 w 592437"/>
                              <a:gd name="connsiteY5" fmla="*/ 1139450 h 1260000"/>
                              <a:gd name="connsiteX6" fmla="*/ 177731 w 592437"/>
                              <a:gd name="connsiteY6" fmla="*/ 1112967 h 1260000"/>
                              <a:gd name="connsiteX7" fmla="*/ 207353 w 592437"/>
                              <a:gd name="connsiteY7" fmla="*/ 1085045 h 1260000"/>
                              <a:gd name="connsiteX8" fmla="*/ 236975 w 592437"/>
                              <a:gd name="connsiteY8" fmla="*/ 1055310 h 1260000"/>
                              <a:gd name="connsiteX9" fmla="*/ 266597 w 592437"/>
                              <a:gd name="connsiteY9" fmla="*/ 1023303 h 1260000"/>
                              <a:gd name="connsiteX10" fmla="*/ 296219 w 592437"/>
                              <a:gd name="connsiteY10" fmla="*/ 988451 h 1260000"/>
                              <a:gd name="connsiteX11" fmla="*/ 325840 w 592437"/>
                              <a:gd name="connsiteY11" fmla="*/ 950023 h 1260000"/>
                              <a:gd name="connsiteX12" fmla="*/ 355462 w 592437"/>
                              <a:gd name="connsiteY12" fmla="*/ 907058 h 1260000"/>
                              <a:gd name="connsiteX13" fmla="*/ 385084 w 592437"/>
                              <a:gd name="connsiteY13" fmla="*/ 858273 h 1260000"/>
                              <a:gd name="connsiteX14" fmla="*/ 414706 w 592437"/>
                              <a:gd name="connsiteY14" fmla="*/ 801893 h 1260000"/>
                              <a:gd name="connsiteX15" fmla="*/ 444328 w 592437"/>
                              <a:gd name="connsiteY15" fmla="*/ 735394 h 1260000"/>
                              <a:gd name="connsiteX16" fmla="*/ 473950 w 592437"/>
                              <a:gd name="connsiteY16" fmla="*/ 655046 h 1260000"/>
                              <a:gd name="connsiteX17" fmla="*/ 503571 w 592437"/>
                              <a:gd name="connsiteY17" fmla="*/ 555091 h 1260000"/>
                              <a:gd name="connsiteX18" fmla="*/ 533193 w 592437"/>
                              <a:gd name="connsiteY18" fmla="*/ 426127 h 1260000"/>
                              <a:gd name="connsiteX19" fmla="*/ 562815 w 592437"/>
                              <a:gd name="connsiteY19" fmla="*/ 251683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236703 h 1260000"/>
                              <a:gd name="connsiteX2" fmla="*/ 59244 w 592437"/>
                              <a:gd name="connsiteY2" fmla="*/ 1213209 h 1260000"/>
                              <a:gd name="connsiteX3" fmla="*/ 88866 w 592437"/>
                              <a:gd name="connsiteY3" fmla="*/ 1189317 h 1260000"/>
                              <a:gd name="connsiteX4" fmla="*/ 118487 w 592437"/>
                              <a:gd name="connsiteY4" fmla="*/ 1164810 h 1260000"/>
                              <a:gd name="connsiteX5" fmla="*/ 148109 w 592437"/>
                              <a:gd name="connsiteY5" fmla="*/ 1139450 h 1260000"/>
                              <a:gd name="connsiteX6" fmla="*/ 177731 w 592437"/>
                              <a:gd name="connsiteY6" fmla="*/ 1112967 h 1260000"/>
                              <a:gd name="connsiteX7" fmla="*/ 207353 w 592437"/>
                              <a:gd name="connsiteY7" fmla="*/ 1085045 h 1260000"/>
                              <a:gd name="connsiteX8" fmla="*/ 236975 w 592437"/>
                              <a:gd name="connsiteY8" fmla="*/ 1055310 h 1260000"/>
                              <a:gd name="connsiteX9" fmla="*/ 266597 w 592437"/>
                              <a:gd name="connsiteY9" fmla="*/ 1023303 h 1260000"/>
                              <a:gd name="connsiteX10" fmla="*/ 296219 w 592437"/>
                              <a:gd name="connsiteY10" fmla="*/ 988451 h 1260000"/>
                              <a:gd name="connsiteX11" fmla="*/ 325840 w 592437"/>
                              <a:gd name="connsiteY11" fmla="*/ 950023 h 1260000"/>
                              <a:gd name="connsiteX12" fmla="*/ 355462 w 592437"/>
                              <a:gd name="connsiteY12" fmla="*/ 907058 h 1260000"/>
                              <a:gd name="connsiteX13" fmla="*/ 385084 w 592437"/>
                              <a:gd name="connsiteY13" fmla="*/ 858273 h 1260000"/>
                              <a:gd name="connsiteX14" fmla="*/ 414706 w 592437"/>
                              <a:gd name="connsiteY14" fmla="*/ 801893 h 1260000"/>
                              <a:gd name="connsiteX15" fmla="*/ 444328 w 592437"/>
                              <a:gd name="connsiteY15" fmla="*/ 735394 h 1260000"/>
                              <a:gd name="connsiteX16" fmla="*/ 473950 w 592437"/>
                              <a:gd name="connsiteY16" fmla="*/ 655046 h 1260000"/>
                              <a:gd name="connsiteX17" fmla="*/ 503571 w 592437"/>
                              <a:gd name="connsiteY17" fmla="*/ 555091 h 1260000"/>
                              <a:gd name="connsiteX18" fmla="*/ 533193 w 592437"/>
                              <a:gd name="connsiteY18" fmla="*/ 426127 h 1260000"/>
                              <a:gd name="connsiteX19" fmla="*/ 562815 w 592437"/>
                              <a:gd name="connsiteY19" fmla="*/ 251683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236703 h 1260000"/>
                              <a:gd name="connsiteX2" fmla="*/ 59244 w 592437"/>
                              <a:gd name="connsiteY2" fmla="*/ 1213209 h 1260000"/>
                              <a:gd name="connsiteX3" fmla="*/ 88866 w 592437"/>
                              <a:gd name="connsiteY3" fmla="*/ 1189317 h 1260000"/>
                              <a:gd name="connsiteX4" fmla="*/ 118487 w 592437"/>
                              <a:gd name="connsiteY4" fmla="*/ 1164810 h 1260000"/>
                              <a:gd name="connsiteX5" fmla="*/ 148109 w 592437"/>
                              <a:gd name="connsiteY5" fmla="*/ 1139450 h 1260000"/>
                              <a:gd name="connsiteX6" fmla="*/ 177731 w 592437"/>
                              <a:gd name="connsiteY6" fmla="*/ 1112967 h 1260000"/>
                              <a:gd name="connsiteX7" fmla="*/ 207353 w 592437"/>
                              <a:gd name="connsiteY7" fmla="*/ 1085045 h 1260000"/>
                              <a:gd name="connsiteX8" fmla="*/ 236975 w 592437"/>
                              <a:gd name="connsiteY8" fmla="*/ 1055310 h 1260000"/>
                              <a:gd name="connsiteX9" fmla="*/ 266597 w 592437"/>
                              <a:gd name="connsiteY9" fmla="*/ 1023303 h 1260000"/>
                              <a:gd name="connsiteX10" fmla="*/ 296219 w 592437"/>
                              <a:gd name="connsiteY10" fmla="*/ 988451 h 1260000"/>
                              <a:gd name="connsiteX11" fmla="*/ 325840 w 592437"/>
                              <a:gd name="connsiteY11" fmla="*/ 950023 h 1260000"/>
                              <a:gd name="connsiteX12" fmla="*/ 355462 w 592437"/>
                              <a:gd name="connsiteY12" fmla="*/ 907058 h 1260000"/>
                              <a:gd name="connsiteX13" fmla="*/ 385084 w 592437"/>
                              <a:gd name="connsiteY13" fmla="*/ 858273 h 1260000"/>
                              <a:gd name="connsiteX14" fmla="*/ 414706 w 592437"/>
                              <a:gd name="connsiteY14" fmla="*/ 801893 h 1260000"/>
                              <a:gd name="connsiteX15" fmla="*/ 444328 w 592437"/>
                              <a:gd name="connsiteY15" fmla="*/ 735394 h 1260000"/>
                              <a:gd name="connsiteX16" fmla="*/ 473950 w 592437"/>
                              <a:gd name="connsiteY16" fmla="*/ 655046 h 1260000"/>
                              <a:gd name="connsiteX17" fmla="*/ 503571 w 592437"/>
                              <a:gd name="connsiteY17" fmla="*/ 555091 h 1260000"/>
                              <a:gd name="connsiteX18" fmla="*/ 533193 w 592437"/>
                              <a:gd name="connsiteY18" fmla="*/ 426127 h 1260000"/>
                              <a:gd name="connsiteX19" fmla="*/ 562815 w 592437"/>
                              <a:gd name="connsiteY19" fmla="*/ 251683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236703 h 1260000"/>
                              <a:gd name="connsiteX2" fmla="*/ 59244 w 592437"/>
                              <a:gd name="connsiteY2" fmla="*/ 1213209 h 1260000"/>
                              <a:gd name="connsiteX3" fmla="*/ 88866 w 592437"/>
                              <a:gd name="connsiteY3" fmla="*/ 1189317 h 1260000"/>
                              <a:gd name="connsiteX4" fmla="*/ 118487 w 592437"/>
                              <a:gd name="connsiteY4" fmla="*/ 1164810 h 1260000"/>
                              <a:gd name="connsiteX5" fmla="*/ 148109 w 592437"/>
                              <a:gd name="connsiteY5" fmla="*/ 1139450 h 1260000"/>
                              <a:gd name="connsiteX6" fmla="*/ 177731 w 592437"/>
                              <a:gd name="connsiteY6" fmla="*/ 1112967 h 1260000"/>
                              <a:gd name="connsiteX7" fmla="*/ 207353 w 592437"/>
                              <a:gd name="connsiteY7" fmla="*/ 1085045 h 1260000"/>
                              <a:gd name="connsiteX8" fmla="*/ 236975 w 592437"/>
                              <a:gd name="connsiteY8" fmla="*/ 1055310 h 1260000"/>
                              <a:gd name="connsiteX9" fmla="*/ 266597 w 592437"/>
                              <a:gd name="connsiteY9" fmla="*/ 1023303 h 1260000"/>
                              <a:gd name="connsiteX10" fmla="*/ 296219 w 592437"/>
                              <a:gd name="connsiteY10" fmla="*/ 988451 h 1260000"/>
                              <a:gd name="connsiteX11" fmla="*/ 325840 w 592437"/>
                              <a:gd name="connsiteY11" fmla="*/ 950023 h 1260000"/>
                              <a:gd name="connsiteX12" fmla="*/ 355462 w 592437"/>
                              <a:gd name="connsiteY12" fmla="*/ 907058 h 1260000"/>
                              <a:gd name="connsiteX13" fmla="*/ 385084 w 592437"/>
                              <a:gd name="connsiteY13" fmla="*/ 858273 h 1260000"/>
                              <a:gd name="connsiteX14" fmla="*/ 414706 w 592437"/>
                              <a:gd name="connsiteY14" fmla="*/ 801893 h 1260000"/>
                              <a:gd name="connsiteX15" fmla="*/ 444328 w 592437"/>
                              <a:gd name="connsiteY15" fmla="*/ 735394 h 1260000"/>
                              <a:gd name="connsiteX16" fmla="*/ 473950 w 592437"/>
                              <a:gd name="connsiteY16" fmla="*/ 655046 h 1260000"/>
                              <a:gd name="connsiteX17" fmla="*/ 503571 w 592437"/>
                              <a:gd name="connsiteY17" fmla="*/ 555091 h 1260000"/>
                              <a:gd name="connsiteX18" fmla="*/ 533193 w 592437"/>
                              <a:gd name="connsiteY18" fmla="*/ 426127 h 1260000"/>
                              <a:gd name="connsiteX19" fmla="*/ 562815 w 592437"/>
                              <a:gd name="connsiteY19" fmla="*/ 251683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236703 h 1260000"/>
                              <a:gd name="connsiteX2" fmla="*/ 59244 w 592437"/>
                              <a:gd name="connsiteY2" fmla="*/ 1213209 h 1260000"/>
                              <a:gd name="connsiteX3" fmla="*/ 88866 w 592437"/>
                              <a:gd name="connsiteY3" fmla="*/ 1189317 h 1260000"/>
                              <a:gd name="connsiteX4" fmla="*/ 118487 w 592437"/>
                              <a:gd name="connsiteY4" fmla="*/ 1164810 h 1260000"/>
                              <a:gd name="connsiteX5" fmla="*/ 148109 w 592437"/>
                              <a:gd name="connsiteY5" fmla="*/ 1139450 h 1260000"/>
                              <a:gd name="connsiteX6" fmla="*/ 177731 w 592437"/>
                              <a:gd name="connsiteY6" fmla="*/ 1112967 h 1260000"/>
                              <a:gd name="connsiteX7" fmla="*/ 207353 w 592437"/>
                              <a:gd name="connsiteY7" fmla="*/ 1085045 h 1260000"/>
                              <a:gd name="connsiteX8" fmla="*/ 236975 w 592437"/>
                              <a:gd name="connsiteY8" fmla="*/ 1055310 h 1260000"/>
                              <a:gd name="connsiteX9" fmla="*/ 266597 w 592437"/>
                              <a:gd name="connsiteY9" fmla="*/ 1023303 h 1260000"/>
                              <a:gd name="connsiteX10" fmla="*/ 296219 w 592437"/>
                              <a:gd name="connsiteY10" fmla="*/ 988451 h 1260000"/>
                              <a:gd name="connsiteX11" fmla="*/ 325840 w 592437"/>
                              <a:gd name="connsiteY11" fmla="*/ 950023 h 1260000"/>
                              <a:gd name="connsiteX12" fmla="*/ 355462 w 592437"/>
                              <a:gd name="connsiteY12" fmla="*/ 907058 h 1260000"/>
                              <a:gd name="connsiteX13" fmla="*/ 385084 w 592437"/>
                              <a:gd name="connsiteY13" fmla="*/ 858273 h 1260000"/>
                              <a:gd name="connsiteX14" fmla="*/ 414706 w 592437"/>
                              <a:gd name="connsiteY14" fmla="*/ 801893 h 1260000"/>
                              <a:gd name="connsiteX15" fmla="*/ 444328 w 592437"/>
                              <a:gd name="connsiteY15" fmla="*/ 735394 h 1260000"/>
                              <a:gd name="connsiteX16" fmla="*/ 473950 w 592437"/>
                              <a:gd name="connsiteY16" fmla="*/ 655046 h 1260000"/>
                              <a:gd name="connsiteX17" fmla="*/ 503571 w 592437"/>
                              <a:gd name="connsiteY17" fmla="*/ 555091 h 1260000"/>
                              <a:gd name="connsiteX18" fmla="*/ 533193 w 592437"/>
                              <a:gd name="connsiteY18" fmla="*/ 426127 h 1260000"/>
                              <a:gd name="connsiteX19" fmla="*/ 562815 w 592437"/>
                              <a:gd name="connsiteY19" fmla="*/ 251683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236703 h 1260000"/>
                              <a:gd name="connsiteX2" fmla="*/ 59244 w 592437"/>
                              <a:gd name="connsiteY2" fmla="*/ 1213209 h 1260000"/>
                              <a:gd name="connsiteX3" fmla="*/ 88866 w 592437"/>
                              <a:gd name="connsiteY3" fmla="*/ 1189317 h 1260000"/>
                              <a:gd name="connsiteX4" fmla="*/ 118487 w 592437"/>
                              <a:gd name="connsiteY4" fmla="*/ 1164810 h 1260000"/>
                              <a:gd name="connsiteX5" fmla="*/ 148109 w 592437"/>
                              <a:gd name="connsiteY5" fmla="*/ 1139450 h 1260000"/>
                              <a:gd name="connsiteX6" fmla="*/ 177731 w 592437"/>
                              <a:gd name="connsiteY6" fmla="*/ 1112967 h 1260000"/>
                              <a:gd name="connsiteX7" fmla="*/ 207353 w 592437"/>
                              <a:gd name="connsiteY7" fmla="*/ 1085045 h 1260000"/>
                              <a:gd name="connsiteX8" fmla="*/ 236975 w 592437"/>
                              <a:gd name="connsiteY8" fmla="*/ 1055310 h 1260000"/>
                              <a:gd name="connsiteX9" fmla="*/ 266597 w 592437"/>
                              <a:gd name="connsiteY9" fmla="*/ 1023303 h 1260000"/>
                              <a:gd name="connsiteX10" fmla="*/ 296219 w 592437"/>
                              <a:gd name="connsiteY10" fmla="*/ 988451 h 1260000"/>
                              <a:gd name="connsiteX11" fmla="*/ 325840 w 592437"/>
                              <a:gd name="connsiteY11" fmla="*/ 950023 h 1260000"/>
                              <a:gd name="connsiteX12" fmla="*/ 355462 w 592437"/>
                              <a:gd name="connsiteY12" fmla="*/ 907058 h 1260000"/>
                              <a:gd name="connsiteX13" fmla="*/ 385084 w 592437"/>
                              <a:gd name="connsiteY13" fmla="*/ 858273 h 1260000"/>
                              <a:gd name="connsiteX14" fmla="*/ 414706 w 592437"/>
                              <a:gd name="connsiteY14" fmla="*/ 801893 h 1260000"/>
                              <a:gd name="connsiteX15" fmla="*/ 444328 w 592437"/>
                              <a:gd name="connsiteY15" fmla="*/ 735394 h 1260000"/>
                              <a:gd name="connsiteX16" fmla="*/ 473950 w 592437"/>
                              <a:gd name="connsiteY16" fmla="*/ 655046 h 1260000"/>
                              <a:gd name="connsiteX17" fmla="*/ 503571 w 592437"/>
                              <a:gd name="connsiteY17" fmla="*/ 555091 h 1260000"/>
                              <a:gd name="connsiteX18" fmla="*/ 533193 w 592437"/>
                              <a:gd name="connsiteY18" fmla="*/ 426127 h 1260000"/>
                              <a:gd name="connsiteX19" fmla="*/ 562815 w 592437"/>
                              <a:gd name="connsiteY19" fmla="*/ 251683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236703 h 1260000"/>
                              <a:gd name="connsiteX2" fmla="*/ 59244 w 592437"/>
                              <a:gd name="connsiteY2" fmla="*/ 1213209 h 1260000"/>
                              <a:gd name="connsiteX3" fmla="*/ 88866 w 592437"/>
                              <a:gd name="connsiteY3" fmla="*/ 1189317 h 1260000"/>
                              <a:gd name="connsiteX4" fmla="*/ 118487 w 592437"/>
                              <a:gd name="connsiteY4" fmla="*/ 1164810 h 1260000"/>
                              <a:gd name="connsiteX5" fmla="*/ 148109 w 592437"/>
                              <a:gd name="connsiteY5" fmla="*/ 1139450 h 1260000"/>
                              <a:gd name="connsiteX6" fmla="*/ 177731 w 592437"/>
                              <a:gd name="connsiteY6" fmla="*/ 1112967 h 1260000"/>
                              <a:gd name="connsiteX7" fmla="*/ 207353 w 592437"/>
                              <a:gd name="connsiteY7" fmla="*/ 1085045 h 1260000"/>
                              <a:gd name="connsiteX8" fmla="*/ 236975 w 592437"/>
                              <a:gd name="connsiteY8" fmla="*/ 1055310 h 1260000"/>
                              <a:gd name="connsiteX9" fmla="*/ 266597 w 592437"/>
                              <a:gd name="connsiteY9" fmla="*/ 1023303 h 1260000"/>
                              <a:gd name="connsiteX10" fmla="*/ 296219 w 592437"/>
                              <a:gd name="connsiteY10" fmla="*/ 988451 h 1260000"/>
                              <a:gd name="connsiteX11" fmla="*/ 325840 w 592437"/>
                              <a:gd name="connsiteY11" fmla="*/ 950023 h 1260000"/>
                              <a:gd name="connsiteX12" fmla="*/ 355462 w 592437"/>
                              <a:gd name="connsiteY12" fmla="*/ 907058 h 1260000"/>
                              <a:gd name="connsiteX13" fmla="*/ 385084 w 592437"/>
                              <a:gd name="connsiteY13" fmla="*/ 858273 h 1260000"/>
                              <a:gd name="connsiteX14" fmla="*/ 414706 w 592437"/>
                              <a:gd name="connsiteY14" fmla="*/ 801893 h 1260000"/>
                              <a:gd name="connsiteX15" fmla="*/ 444328 w 592437"/>
                              <a:gd name="connsiteY15" fmla="*/ 735394 h 1260000"/>
                              <a:gd name="connsiteX16" fmla="*/ 473950 w 592437"/>
                              <a:gd name="connsiteY16" fmla="*/ 655046 h 1260000"/>
                              <a:gd name="connsiteX17" fmla="*/ 503571 w 592437"/>
                              <a:gd name="connsiteY17" fmla="*/ 555091 h 1260000"/>
                              <a:gd name="connsiteX18" fmla="*/ 533193 w 592437"/>
                              <a:gd name="connsiteY18" fmla="*/ 426127 h 1260000"/>
                              <a:gd name="connsiteX19" fmla="*/ 562815 w 592437"/>
                              <a:gd name="connsiteY19" fmla="*/ 251683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236703 h 1260000"/>
                              <a:gd name="connsiteX2" fmla="*/ 59244 w 592437"/>
                              <a:gd name="connsiteY2" fmla="*/ 1213209 h 1260000"/>
                              <a:gd name="connsiteX3" fmla="*/ 88866 w 592437"/>
                              <a:gd name="connsiteY3" fmla="*/ 1189317 h 1260000"/>
                              <a:gd name="connsiteX4" fmla="*/ 118487 w 592437"/>
                              <a:gd name="connsiteY4" fmla="*/ 1164810 h 1260000"/>
                              <a:gd name="connsiteX5" fmla="*/ 148109 w 592437"/>
                              <a:gd name="connsiteY5" fmla="*/ 1139450 h 1260000"/>
                              <a:gd name="connsiteX6" fmla="*/ 177731 w 592437"/>
                              <a:gd name="connsiteY6" fmla="*/ 1112967 h 1260000"/>
                              <a:gd name="connsiteX7" fmla="*/ 207353 w 592437"/>
                              <a:gd name="connsiteY7" fmla="*/ 1085045 h 1260000"/>
                              <a:gd name="connsiteX8" fmla="*/ 236975 w 592437"/>
                              <a:gd name="connsiteY8" fmla="*/ 1055310 h 1260000"/>
                              <a:gd name="connsiteX9" fmla="*/ 266597 w 592437"/>
                              <a:gd name="connsiteY9" fmla="*/ 1023303 h 1260000"/>
                              <a:gd name="connsiteX10" fmla="*/ 296219 w 592437"/>
                              <a:gd name="connsiteY10" fmla="*/ 988451 h 1260000"/>
                              <a:gd name="connsiteX11" fmla="*/ 325840 w 592437"/>
                              <a:gd name="connsiteY11" fmla="*/ 950023 h 1260000"/>
                              <a:gd name="connsiteX12" fmla="*/ 355462 w 592437"/>
                              <a:gd name="connsiteY12" fmla="*/ 907058 h 1260000"/>
                              <a:gd name="connsiteX13" fmla="*/ 385084 w 592437"/>
                              <a:gd name="connsiteY13" fmla="*/ 858273 h 1260000"/>
                              <a:gd name="connsiteX14" fmla="*/ 414706 w 592437"/>
                              <a:gd name="connsiteY14" fmla="*/ 801893 h 1260000"/>
                              <a:gd name="connsiteX15" fmla="*/ 444328 w 592437"/>
                              <a:gd name="connsiteY15" fmla="*/ 735394 h 1260000"/>
                              <a:gd name="connsiteX16" fmla="*/ 473950 w 592437"/>
                              <a:gd name="connsiteY16" fmla="*/ 655046 h 1260000"/>
                              <a:gd name="connsiteX17" fmla="*/ 503571 w 592437"/>
                              <a:gd name="connsiteY17" fmla="*/ 555091 h 1260000"/>
                              <a:gd name="connsiteX18" fmla="*/ 533193 w 592437"/>
                              <a:gd name="connsiteY18" fmla="*/ 426127 h 1260000"/>
                              <a:gd name="connsiteX19" fmla="*/ 562815 w 592437"/>
                              <a:gd name="connsiteY19" fmla="*/ 251683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236703 h 1260000"/>
                              <a:gd name="connsiteX2" fmla="*/ 59244 w 592437"/>
                              <a:gd name="connsiteY2" fmla="*/ 1213209 h 1260000"/>
                              <a:gd name="connsiteX3" fmla="*/ 88866 w 592437"/>
                              <a:gd name="connsiteY3" fmla="*/ 1189317 h 1260000"/>
                              <a:gd name="connsiteX4" fmla="*/ 118487 w 592437"/>
                              <a:gd name="connsiteY4" fmla="*/ 1164810 h 1260000"/>
                              <a:gd name="connsiteX5" fmla="*/ 148109 w 592437"/>
                              <a:gd name="connsiteY5" fmla="*/ 1139450 h 1260000"/>
                              <a:gd name="connsiteX6" fmla="*/ 177731 w 592437"/>
                              <a:gd name="connsiteY6" fmla="*/ 1112967 h 1260000"/>
                              <a:gd name="connsiteX7" fmla="*/ 207353 w 592437"/>
                              <a:gd name="connsiteY7" fmla="*/ 1085045 h 1260000"/>
                              <a:gd name="connsiteX8" fmla="*/ 236975 w 592437"/>
                              <a:gd name="connsiteY8" fmla="*/ 1055310 h 1260000"/>
                              <a:gd name="connsiteX9" fmla="*/ 266597 w 592437"/>
                              <a:gd name="connsiteY9" fmla="*/ 1023303 h 1260000"/>
                              <a:gd name="connsiteX10" fmla="*/ 296219 w 592437"/>
                              <a:gd name="connsiteY10" fmla="*/ 988451 h 1260000"/>
                              <a:gd name="connsiteX11" fmla="*/ 325840 w 592437"/>
                              <a:gd name="connsiteY11" fmla="*/ 950023 h 1260000"/>
                              <a:gd name="connsiteX12" fmla="*/ 355462 w 592437"/>
                              <a:gd name="connsiteY12" fmla="*/ 907058 h 1260000"/>
                              <a:gd name="connsiteX13" fmla="*/ 385084 w 592437"/>
                              <a:gd name="connsiteY13" fmla="*/ 858273 h 1260000"/>
                              <a:gd name="connsiteX14" fmla="*/ 414706 w 592437"/>
                              <a:gd name="connsiteY14" fmla="*/ 801893 h 1260000"/>
                              <a:gd name="connsiteX15" fmla="*/ 444328 w 592437"/>
                              <a:gd name="connsiteY15" fmla="*/ 735394 h 1260000"/>
                              <a:gd name="connsiteX16" fmla="*/ 473950 w 592437"/>
                              <a:gd name="connsiteY16" fmla="*/ 655046 h 1260000"/>
                              <a:gd name="connsiteX17" fmla="*/ 503571 w 592437"/>
                              <a:gd name="connsiteY17" fmla="*/ 555091 h 1260000"/>
                              <a:gd name="connsiteX18" fmla="*/ 533193 w 592437"/>
                              <a:gd name="connsiteY18" fmla="*/ 426127 h 1260000"/>
                              <a:gd name="connsiteX19" fmla="*/ 562815 w 592437"/>
                              <a:gd name="connsiteY19" fmla="*/ 251683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236703 h 1260000"/>
                              <a:gd name="connsiteX2" fmla="*/ 59244 w 592437"/>
                              <a:gd name="connsiteY2" fmla="*/ 1213209 h 1260000"/>
                              <a:gd name="connsiteX3" fmla="*/ 88866 w 592437"/>
                              <a:gd name="connsiteY3" fmla="*/ 1189317 h 1260000"/>
                              <a:gd name="connsiteX4" fmla="*/ 118487 w 592437"/>
                              <a:gd name="connsiteY4" fmla="*/ 1164810 h 1260000"/>
                              <a:gd name="connsiteX5" fmla="*/ 148109 w 592437"/>
                              <a:gd name="connsiteY5" fmla="*/ 1139450 h 1260000"/>
                              <a:gd name="connsiteX6" fmla="*/ 177731 w 592437"/>
                              <a:gd name="connsiteY6" fmla="*/ 1112967 h 1260000"/>
                              <a:gd name="connsiteX7" fmla="*/ 207353 w 592437"/>
                              <a:gd name="connsiteY7" fmla="*/ 1085045 h 1260000"/>
                              <a:gd name="connsiteX8" fmla="*/ 236975 w 592437"/>
                              <a:gd name="connsiteY8" fmla="*/ 1055310 h 1260000"/>
                              <a:gd name="connsiteX9" fmla="*/ 266597 w 592437"/>
                              <a:gd name="connsiteY9" fmla="*/ 1023303 h 1260000"/>
                              <a:gd name="connsiteX10" fmla="*/ 296219 w 592437"/>
                              <a:gd name="connsiteY10" fmla="*/ 988451 h 1260000"/>
                              <a:gd name="connsiteX11" fmla="*/ 325840 w 592437"/>
                              <a:gd name="connsiteY11" fmla="*/ 950023 h 1260000"/>
                              <a:gd name="connsiteX12" fmla="*/ 355462 w 592437"/>
                              <a:gd name="connsiteY12" fmla="*/ 907058 h 1260000"/>
                              <a:gd name="connsiteX13" fmla="*/ 385084 w 592437"/>
                              <a:gd name="connsiteY13" fmla="*/ 858273 h 1260000"/>
                              <a:gd name="connsiteX14" fmla="*/ 414706 w 592437"/>
                              <a:gd name="connsiteY14" fmla="*/ 801893 h 1260000"/>
                              <a:gd name="connsiteX15" fmla="*/ 444328 w 592437"/>
                              <a:gd name="connsiteY15" fmla="*/ 735394 h 1260000"/>
                              <a:gd name="connsiteX16" fmla="*/ 473950 w 592437"/>
                              <a:gd name="connsiteY16" fmla="*/ 655046 h 1260000"/>
                              <a:gd name="connsiteX17" fmla="*/ 503571 w 592437"/>
                              <a:gd name="connsiteY17" fmla="*/ 555091 h 1260000"/>
                              <a:gd name="connsiteX18" fmla="*/ 533193 w 592437"/>
                              <a:gd name="connsiteY18" fmla="*/ 426127 h 1260000"/>
                              <a:gd name="connsiteX19" fmla="*/ 562815 w 592437"/>
                              <a:gd name="connsiteY19" fmla="*/ 251683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236703 h 1260000"/>
                              <a:gd name="connsiteX2" fmla="*/ 59244 w 592437"/>
                              <a:gd name="connsiteY2" fmla="*/ 1213209 h 1260000"/>
                              <a:gd name="connsiteX3" fmla="*/ 88866 w 592437"/>
                              <a:gd name="connsiteY3" fmla="*/ 1189317 h 1260000"/>
                              <a:gd name="connsiteX4" fmla="*/ 118487 w 592437"/>
                              <a:gd name="connsiteY4" fmla="*/ 1164810 h 1260000"/>
                              <a:gd name="connsiteX5" fmla="*/ 148109 w 592437"/>
                              <a:gd name="connsiteY5" fmla="*/ 1139450 h 1260000"/>
                              <a:gd name="connsiteX6" fmla="*/ 177731 w 592437"/>
                              <a:gd name="connsiteY6" fmla="*/ 1112967 h 1260000"/>
                              <a:gd name="connsiteX7" fmla="*/ 207353 w 592437"/>
                              <a:gd name="connsiteY7" fmla="*/ 1085045 h 1260000"/>
                              <a:gd name="connsiteX8" fmla="*/ 236975 w 592437"/>
                              <a:gd name="connsiteY8" fmla="*/ 1055310 h 1260000"/>
                              <a:gd name="connsiteX9" fmla="*/ 266597 w 592437"/>
                              <a:gd name="connsiteY9" fmla="*/ 1023303 h 1260000"/>
                              <a:gd name="connsiteX10" fmla="*/ 296219 w 592437"/>
                              <a:gd name="connsiteY10" fmla="*/ 988451 h 1260000"/>
                              <a:gd name="connsiteX11" fmla="*/ 325840 w 592437"/>
                              <a:gd name="connsiteY11" fmla="*/ 950023 h 1260000"/>
                              <a:gd name="connsiteX12" fmla="*/ 355462 w 592437"/>
                              <a:gd name="connsiteY12" fmla="*/ 907058 h 1260000"/>
                              <a:gd name="connsiteX13" fmla="*/ 385084 w 592437"/>
                              <a:gd name="connsiteY13" fmla="*/ 858273 h 1260000"/>
                              <a:gd name="connsiteX14" fmla="*/ 414706 w 592437"/>
                              <a:gd name="connsiteY14" fmla="*/ 801893 h 1260000"/>
                              <a:gd name="connsiteX15" fmla="*/ 444328 w 592437"/>
                              <a:gd name="connsiteY15" fmla="*/ 735394 h 1260000"/>
                              <a:gd name="connsiteX16" fmla="*/ 473950 w 592437"/>
                              <a:gd name="connsiteY16" fmla="*/ 655046 h 1260000"/>
                              <a:gd name="connsiteX17" fmla="*/ 503571 w 592437"/>
                              <a:gd name="connsiteY17" fmla="*/ 555091 h 1260000"/>
                              <a:gd name="connsiteX18" fmla="*/ 533193 w 592437"/>
                              <a:gd name="connsiteY18" fmla="*/ 426127 h 1260000"/>
                              <a:gd name="connsiteX19" fmla="*/ 562815 w 592437"/>
                              <a:gd name="connsiteY19" fmla="*/ 251683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236703 h 1260000"/>
                              <a:gd name="connsiteX2" fmla="*/ 59244 w 592437"/>
                              <a:gd name="connsiteY2" fmla="*/ 1213209 h 1260000"/>
                              <a:gd name="connsiteX3" fmla="*/ 88866 w 592437"/>
                              <a:gd name="connsiteY3" fmla="*/ 1189317 h 1260000"/>
                              <a:gd name="connsiteX4" fmla="*/ 118487 w 592437"/>
                              <a:gd name="connsiteY4" fmla="*/ 1164810 h 1260000"/>
                              <a:gd name="connsiteX5" fmla="*/ 148109 w 592437"/>
                              <a:gd name="connsiteY5" fmla="*/ 1139450 h 1260000"/>
                              <a:gd name="connsiteX6" fmla="*/ 177731 w 592437"/>
                              <a:gd name="connsiteY6" fmla="*/ 1112967 h 1260000"/>
                              <a:gd name="connsiteX7" fmla="*/ 207353 w 592437"/>
                              <a:gd name="connsiteY7" fmla="*/ 1085045 h 1260000"/>
                              <a:gd name="connsiteX8" fmla="*/ 236975 w 592437"/>
                              <a:gd name="connsiteY8" fmla="*/ 1055310 h 1260000"/>
                              <a:gd name="connsiteX9" fmla="*/ 266597 w 592437"/>
                              <a:gd name="connsiteY9" fmla="*/ 1023303 h 1260000"/>
                              <a:gd name="connsiteX10" fmla="*/ 296219 w 592437"/>
                              <a:gd name="connsiteY10" fmla="*/ 988451 h 1260000"/>
                              <a:gd name="connsiteX11" fmla="*/ 325840 w 592437"/>
                              <a:gd name="connsiteY11" fmla="*/ 950023 h 1260000"/>
                              <a:gd name="connsiteX12" fmla="*/ 355462 w 592437"/>
                              <a:gd name="connsiteY12" fmla="*/ 907058 h 1260000"/>
                              <a:gd name="connsiteX13" fmla="*/ 385084 w 592437"/>
                              <a:gd name="connsiteY13" fmla="*/ 858273 h 1260000"/>
                              <a:gd name="connsiteX14" fmla="*/ 414706 w 592437"/>
                              <a:gd name="connsiteY14" fmla="*/ 801893 h 1260000"/>
                              <a:gd name="connsiteX15" fmla="*/ 444328 w 592437"/>
                              <a:gd name="connsiteY15" fmla="*/ 735394 h 1260000"/>
                              <a:gd name="connsiteX16" fmla="*/ 473950 w 592437"/>
                              <a:gd name="connsiteY16" fmla="*/ 655046 h 1260000"/>
                              <a:gd name="connsiteX17" fmla="*/ 503571 w 592437"/>
                              <a:gd name="connsiteY17" fmla="*/ 555091 h 1260000"/>
                              <a:gd name="connsiteX18" fmla="*/ 533193 w 592437"/>
                              <a:gd name="connsiteY18" fmla="*/ 426127 h 1260000"/>
                              <a:gd name="connsiteX19" fmla="*/ 562815 w 592437"/>
                              <a:gd name="connsiteY19" fmla="*/ 251683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236703 h 1260000"/>
                              <a:gd name="connsiteX2" fmla="*/ 59244 w 592437"/>
                              <a:gd name="connsiteY2" fmla="*/ 1213209 h 1260000"/>
                              <a:gd name="connsiteX3" fmla="*/ 88866 w 592437"/>
                              <a:gd name="connsiteY3" fmla="*/ 1189317 h 1260000"/>
                              <a:gd name="connsiteX4" fmla="*/ 118487 w 592437"/>
                              <a:gd name="connsiteY4" fmla="*/ 1164810 h 1260000"/>
                              <a:gd name="connsiteX5" fmla="*/ 148109 w 592437"/>
                              <a:gd name="connsiteY5" fmla="*/ 1139450 h 1260000"/>
                              <a:gd name="connsiteX6" fmla="*/ 177731 w 592437"/>
                              <a:gd name="connsiteY6" fmla="*/ 1112967 h 1260000"/>
                              <a:gd name="connsiteX7" fmla="*/ 207353 w 592437"/>
                              <a:gd name="connsiteY7" fmla="*/ 1085045 h 1260000"/>
                              <a:gd name="connsiteX8" fmla="*/ 236975 w 592437"/>
                              <a:gd name="connsiteY8" fmla="*/ 1055310 h 1260000"/>
                              <a:gd name="connsiteX9" fmla="*/ 266597 w 592437"/>
                              <a:gd name="connsiteY9" fmla="*/ 1023303 h 1260000"/>
                              <a:gd name="connsiteX10" fmla="*/ 296219 w 592437"/>
                              <a:gd name="connsiteY10" fmla="*/ 988451 h 1260000"/>
                              <a:gd name="connsiteX11" fmla="*/ 325840 w 592437"/>
                              <a:gd name="connsiteY11" fmla="*/ 950023 h 1260000"/>
                              <a:gd name="connsiteX12" fmla="*/ 355462 w 592437"/>
                              <a:gd name="connsiteY12" fmla="*/ 907058 h 1260000"/>
                              <a:gd name="connsiteX13" fmla="*/ 385084 w 592437"/>
                              <a:gd name="connsiteY13" fmla="*/ 858273 h 1260000"/>
                              <a:gd name="connsiteX14" fmla="*/ 414706 w 592437"/>
                              <a:gd name="connsiteY14" fmla="*/ 801893 h 1260000"/>
                              <a:gd name="connsiteX15" fmla="*/ 444328 w 592437"/>
                              <a:gd name="connsiteY15" fmla="*/ 735394 h 1260000"/>
                              <a:gd name="connsiteX16" fmla="*/ 473950 w 592437"/>
                              <a:gd name="connsiteY16" fmla="*/ 655046 h 1260000"/>
                              <a:gd name="connsiteX17" fmla="*/ 503571 w 592437"/>
                              <a:gd name="connsiteY17" fmla="*/ 555091 h 1260000"/>
                              <a:gd name="connsiteX18" fmla="*/ 533193 w 592437"/>
                              <a:gd name="connsiteY18" fmla="*/ 426127 h 1260000"/>
                              <a:gd name="connsiteX19" fmla="*/ 562815 w 592437"/>
                              <a:gd name="connsiteY19" fmla="*/ 251683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236703 h 1260000"/>
                              <a:gd name="connsiteX2" fmla="*/ 59244 w 592437"/>
                              <a:gd name="connsiteY2" fmla="*/ 1213209 h 1260000"/>
                              <a:gd name="connsiteX3" fmla="*/ 88866 w 592437"/>
                              <a:gd name="connsiteY3" fmla="*/ 1189317 h 1260000"/>
                              <a:gd name="connsiteX4" fmla="*/ 118487 w 592437"/>
                              <a:gd name="connsiteY4" fmla="*/ 1164810 h 1260000"/>
                              <a:gd name="connsiteX5" fmla="*/ 148109 w 592437"/>
                              <a:gd name="connsiteY5" fmla="*/ 1139450 h 1260000"/>
                              <a:gd name="connsiteX6" fmla="*/ 177731 w 592437"/>
                              <a:gd name="connsiteY6" fmla="*/ 1112967 h 1260000"/>
                              <a:gd name="connsiteX7" fmla="*/ 207353 w 592437"/>
                              <a:gd name="connsiteY7" fmla="*/ 1085045 h 1260000"/>
                              <a:gd name="connsiteX8" fmla="*/ 236975 w 592437"/>
                              <a:gd name="connsiteY8" fmla="*/ 1055310 h 1260000"/>
                              <a:gd name="connsiteX9" fmla="*/ 266597 w 592437"/>
                              <a:gd name="connsiteY9" fmla="*/ 1023303 h 1260000"/>
                              <a:gd name="connsiteX10" fmla="*/ 296219 w 592437"/>
                              <a:gd name="connsiteY10" fmla="*/ 988451 h 1260000"/>
                              <a:gd name="connsiteX11" fmla="*/ 325840 w 592437"/>
                              <a:gd name="connsiteY11" fmla="*/ 950023 h 1260000"/>
                              <a:gd name="connsiteX12" fmla="*/ 355462 w 592437"/>
                              <a:gd name="connsiteY12" fmla="*/ 907058 h 1260000"/>
                              <a:gd name="connsiteX13" fmla="*/ 385084 w 592437"/>
                              <a:gd name="connsiteY13" fmla="*/ 858273 h 1260000"/>
                              <a:gd name="connsiteX14" fmla="*/ 414706 w 592437"/>
                              <a:gd name="connsiteY14" fmla="*/ 801893 h 1260000"/>
                              <a:gd name="connsiteX15" fmla="*/ 444328 w 592437"/>
                              <a:gd name="connsiteY15" fmla="*/ 735394 h 1260000"/>
                              <a:gd name="connsiteX16" fmla="*/ 473950 w 592437"/>
                              <a:gd name="connsiteY16" fmla="*/ 655046 h 1260000"/>
                              <a:gd name="connsiteX17" fmla="*/ 503571 w 592437"/>
                              <a:gd name="connsiteY17" fmla="*/ 555091 h 1260000"/>
                              <a:gd name="connsiteX18" fmla="*/ 533193 w 592437"/>
                              <a:gd name="connsiteY18" fmla="*/ 426127 h 1260000"/>
                              <a:gd name="connsiteX19" fmla="*/ 562815 w 592437"/>
                              <a:gd name="connsiteY19" fmla="*/ 251683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236703 h 1260000"/>
                              <a:gd name="connsiteX2" fmla="*/ 59244 w 592437"/>
                              <a:gd name="connsiteY2" fmla="*/ 1213209 h 1260000"/>
                              <a:gd name="connsiteX3" fmla="*/ 88866 w 592437"/>
                              <a:gd name="connsiteY3" fmla="*/ 1189317 h 1260000"/>
                              <a:gd name="connsiteX4" fmla="*/ 118487 w 592437"/>
                              <a:gd name="connsiteY4" fmla="*/ 1164810 h 1260000"/>
                              <a:gd name="connsiteX5" fmla="*/ 148109 w 592437"/>
                              <a:gd name="connsiteY5" fmla="*/ 1139450 h 1260000"/>
                              <a:gd name="connsiteX6" fmla="*/ 177731 w 592437"/>
                              <a:gd name="connsiteY6" fmla="*/ 1112967 h 1260000"/>
                              <a:gd name="connsiteX7" fmla="*/ 207353 w 592437"/>
                              <a:gd name="connsiteY7" fmla="*/ 1085045 h 1260000"/>
                              <a:gd name="connsiteX8" fmla="*/ 236975 w 592437"/>
                              <a:gd name="connsiteY8" fmla="*/ 1055310 h 1260000"/>
                              <a:gd name="connsiteX9" fmla="*/ 266597 w 592437"/>
                              <a:gd name="connsiteY9" fmla="*/ 1023303 h 1260000"/>
                              <a:gd name="connsiteX10" fmla="*/ 296219 w 592437"/>
                              <a:gd name="connsiteY10" fmla="*/ 988451 h 1260000"/>
                              <a:gd name="connsiteX11" fmla="*/ 325840 w 592437"/>
                              <a:gd name="connsiteY11" fmla="*/ 950023 h 1260000"/>
                              <a:gd name="connsiteX12" fmla="*/ 355462 w 592437"/>
                              <a:gd name="connsiteY12" fmla="*/ 907058 h 1260000"/>
                              <a:gd name="connsiteX13" fmla="*/ 385084 w 592437"/>
                              <a:gd name="connsiteY13" fmla="*/ 858273 h 1260000"/>
                              <a:gd name="connsiteX14" fmla="*/ 414706 w 592437"/>
                              <a:gd name="connsiteY14" fmla="*/ 801893 h 1260000"/>
                              <a:gd name="connsiteX15" fmla="*/ 444328 w 592437"/>
                              <a:gd name="connsiteY15" fmla="*/ 735394 h 1260000"/>
                              <a:gd name="connsiteX16" fmla="*/ 473950 w 592437"/>
                              <a:gd name="connsiteY16" fmla="*/ 655046 h 1260000"/>
                              <a:gd name="connsiteX17" fmla="*/ 503571 w 592437"/>
                              <a:gd name="connsiteY17" fmla="*/ 555091 h 1260000"/>
                              <a:gd name="connsiteX18" fmla="*/ 533193 w 592437"/>
                              <a:gd name="connsiteY18" fmla="*/ 426127 h 1260000"/>
                              <a:gd name="connsiteX19" fmla="*/ 562815 w 592437"/>
                              <a:gd name="connsiteY19" fmla="*/ 251683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236703 h 1260000"/>
                              <a:gd name="connsiteX2" fmla="*/ 59244 w 592437"/>
                              <a:gd name="connsiteY2" fmla="*/ 1213209 h 1260000"/>
                              <a:gd name="connsiteX3" fmla="*/ 88866 w 592437"/>
                              <a:gd name="connsiteY3" fmla="*/ 1189317 h 1260000"/>
                              <a:gd name="connsiteX4" fmla="*/ 118487 w 592437"/>
                              <a:gd name="connsiteY4" fmla="*/ 1164810 h 1260000"/>
                              <a:gd name="connsiteX5" fmla="*/ 148109 w 592437"/>
                              <a:gd name="connsiteY5" fmla="*/ 1139450 h 1260000"/>
                              <a:gd name="connsiteX6" fmla="*/ 177731 w 592437"/>
                              <a:gd name="connsiteY6" fmla="*/ 1112967 h 1260000"/>
                              <a:gd name="connsiteX7" fmla="*/ 207353 w 592437"/>
                              <a:gd name="connsiteY7" fmla="*/ 1085045 h 1260000"/>
                              <a:gd name="connsiteX8" fmla="*/ 236975 w 592437"/>
                              <a:gd name="connsiteY8" fmla="*/ 1055310 h 1260000"/>
                              <a:gd name="connsiteX9" fmla="*/ 266597 w 592437"/>
                              <a:gd name="connsiteY9" fmla="*/ 1023303 h 1260000"/>
                              <a:gd name="connsiteX10" fmla="*/ 296219 w 592437"/>
                              <a:gd name="connsiteY10" fmla="*/ 988451 h 1260000"/>
                              <a:gd name="connsiteX11" fmla="*/ 325840 w 592437"/>
                              <a:gd name="connsiteY11" fmla="*/ 950023 h 1260000"/>
                              <a:gd name="connsiteX12" fmla="*/ 355462 w 592437"/>
                              <a:gd name="connsiteY12" fmla="*/ 907058 h 1260000"/>
                              <a:gd name="connsiteX13" fmla="*/ 385084 w 592437"/>
                              <a:gd name="connsiteY13" fmla="*/ 858273 h 1260000"/>
                              <a:gd name="connsiteX14" fmla="*/ 414706 w 592437"/>
                              <a:gd name="connsiteY14" fmla="*/ 801893 h 1260000"/>
                              <a:gd name="connsiteX15" fmla="*/ 444328 w 592437"/>
                              <a:gd name="connsiteY15" fmla="*/ 735394 h 1260000"/>
                              <a:gd name="connsiteX16" fmla="*/ 473950 w 592437"/>
                              <a:gd name="connsiteY16" fmla="*/ 655046 h 1260000"/>
                              <a:gd name="connsiteX17" fmla="*/ 503571 w 592437"/>
                              <a:gd name="connsiteY17" fmla="*/ 555091 h 1260000"/>
                              <a:gd name="connsiteX18" fmla="*/ 533193 w 592437"/>
                              <a:gd name="connsiteY18" fmla="*/ 426127 h 1260000"/>
                              <a:gd name="connsiteX19" fmla="*/ 562815 w 592437"/>
                              <a:gd name="connsiteY19" fmla="*/ 251683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236703 h 1260000"/>
                              <a:gd name="connsiteX2" fmla="*/ 59244 w 592437"/>
                              <a:gd name="connsiteY2" fmla="*/ 1213209 h 1260000"/>
                              <a:gd name="connsiteX3" fmla="*/ 88866 w 592437"/>
                              <a:gd name="connsiteY3" fmla="*/ 1189317 h 1260000"/>
                              <a:gd name="connsiteX4" fmla="*/ 118487 w 592437"/>
                              <a:gd name="connsiteY4" fmla="*/ 1164810 h 1260000"/>
                              <a:gd name="connsiteX5" fmla="*/ 148109 w 592437"/>
                              <a:gd name="connsiteY5" fmla="*/ 1139450 h 1260000"/>
                              <a:gd name="connsiteX6" fmla="*/ 177731 w 592437"/>
                              <a:gd name="connsiteY6" fmla="*/ 1112967 h 1260000"/>
                              <a:gd name="connsiteX7" fmla="*/ 207353 w 592437"/>
                              <a:gd name="connsiteY7" fmla="*/ 1085045 h 1260000"/>
                              <a:gd name="connsiteX8" fmla="*/ 236975 w 592437"/>
                              <a:gd name="connsiteY8" fmla="*/ 1055310 h 1260000"/>
                              <a:gd name="connsiteX9" fmla="*/ 266597 w 592437"/>
                              <a:gd name="connsiteY9" fmla="*/ 1023303 h 1260000"/>
                              <a:gd name="connsiteX10" fmla="*/ 296219 w 592437"/>
                              <a:gd name="connsiteY10" fmla="*/ 988451 h 1260000"/>
                              <a:gd name="connsiteX11" fmla="*/ 325840 w 592437"/>
                              <a:gd name="connsiteY11" fmla="*/ 950023 h 1260000"/>
                              <a:gd name="connsiteX12" fmla="*/ 355462 w 592437"/>
                              <a:gd name="connsiteY12" fmla="*/ 907058 h 1260000"/>
                              <a:gd name="connsiteX13" fmla="*/ 385084 w 592437"/>
                              <a:gd name="connsiteY13" fmla="*/ 858273 h 1260000"/>
                              <a:gd name="connsiteX14" fmla="*/ 414706 w 592437"/>
                              <a:gd name="connsiteY14" fmla="*/ 801893 h 1260000"/>
                              <a:gd name="connsiteX15" fmla="*/ 444328 w 592437"/>
                              <a:gd name="connsiteY15" fmla="*/ 735394 h 1260000"/>
                              <a:gd name="connsiteX16" fmla="*/ 473950 w 592437"/>
                              <a:gd name="connsiteY16" fmla="*/ 655046 h 1260000"/>
                              <a:gd name="connsiteX17" fmla="*/ 503571 w 592437"/>
                              <a:gd name="connsiteY17" fmla="*/ 555091 h 1260000"/>
                              <a:gd name="connsiteX18" fmla="*/ 533193 w 592437"/>
                              <a:gd name="connsiteY18" fmla="*/ 426127 h 1260000"/>
                              <a:gd name="connsiteX19" fmla="*/ 562815 w 592437"/>
                              <a:gd name="connsiteY19" fmla="*/ 251683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236703 h 1260000"/>
                              <a:gd name="connsiteX2" fmla="*/ 59244 w 592437"/>
                              <a:gd name="connsiteY2" fmla="*/ 1213209 h 1260000"/>
                              <a:gd name="connsiteX3" fmla="*/ 88866 w 592437"/>
                              <a:gd name="connsiteY3" fmla="*/ 1189317 h 1260000"/>
                              <a:gd name="connsiteX4" fmla="*/ 118487 w 592437"/>
                              <a:gd name="connsiteY4" fmla="*/ 1164810 h 1260000"/>
                              <a:gd name="connsiteX5" fmla="*/ 148109 w 592437"/>
                              <a:gd name="connsiteY5" fmla="*/ 1139450 h 1260000"/>
                              <a:gd name="connsiteX6" fmla="*/ 177731 w 592437"/>
                              <a:gd name="connsiteY6" fmla="*/ 1112967 h 1260000"/>
                              <a:gd name="connsiteX7" fmla="*/ 207353 w 592437"/>
                              <a:gd name="connsiteY7" fmla="*/ 1085045 h 1260000"/>
                              <a:gd name="connsiteX8" fmla="*/ 236975 w 592437"/>
                              <a:gd name="connsiteY8" fmla="*/ 1055310 h 1260000"/>
                              <a:gd name="connsiteX9" fmla="*/ 266597 w 592437"/>
                              <a:gd name="connsiteY9" fmla="*/ 1023303 h 1260000"/>
                              <a:gd name="connsiteX10" fmla="*/ 296219 w 592437"/>
                              <a:gd name="connsiteY10" fmla="*/ 988451 h 1260000"/>
                              <a:gd name="connsiteX11" fmla="*/ 325840 w 592437"/>
                              <a:gd name="connsiteY11" fmla="*/ 950023 h 1260000"/>
                              <a:gd name="connsiteX12" fmla="*/ 355462 w 592437"/>
                              <a:gd name="connsiteY12" fmla="*/ 907058 h 1260000"/>
                              <a:gd name="connsiteX13" fmla="*/ 385084 w 592437"/>
                              <a:gd name="connsiteY13" fmla="*/ 858273 h 1260000"/>
                              <a:gd name="connsiteX14" fmla="*/ 414706 w 592437"/>
                              <a:gd name="connsiteY14" fmla="*/ 801893 h 1260000"/>
                              <a:gd name="connsiteX15" fmla="*/ 444328 w 592437"/>
                              <a:gd name="connsiteY15" fmla="*/ 735394 h 1260000"/>
                              <a:gd name="connsiteX16" fmla="*/ 473950 w 592437"/>
                              <a:gd name="connsiteY16" fmla="*/ 655046 h 1260000"/>
                              <a:gd name="connsiteX17" fmla="*/ 503571 w 592437"/>
                              <a:gd name="connsiteY17" fmla="*/ 555091 h 1260000"/>
                              <a:gd name="connsiteX18" fmla="*/ 533193 w 592437"/>
                              <a:gd name="connsiteY18" fmla="*/ 426127 h 1260000"/>
                              <a:gd name="connsiteX19" fmla="*/ 562815 w 592437"/>
                              <a:gd name="connsiteY19" fmla="*/ 251683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236703 h 1260000"/>
                              <a:gd name="connsiteX2" fmla="*/ 59244 w 592437"/>
                              <a:gd name="connsiteY2" fmla="*/ 1213209 h 1260000"/>
                              <a:gd name="connsiteX3" fmla="*/ 88866 w 592437"/>
                              <a:gd name="connsiteY3" fmla="*/ 1189317 h 1260000"/>
                              <a:gd name="connsiteX4" fmla="*/ 118487 w 592437"/>
                              <a:gd name="connsiteY4" fmla="*/ 1164810 h 1260000"/>
                              <a:gd name="connsiteX5" fmla="*/ 148109 w 592437"/>
                              <a:gd name="connsiteY5" fmla="*/ 1139450 h 1260000"/>
                              <a:gd name="connsiteX6" fmla="*/ 177731 w 592437"/>
                              <a:gd name="connsiteY6" fmla="*/ 1112967 h 1260000"/>
                              <a:gd name="connsiteX7" fmla="*/ 207353 w 592437"/>
                              <a:gd name="connsiteY7" fmla="*/ 1085045 h 1260000"/>
                              <a:gd name="connsiteX8" fmla="*/ 236975 w 592437"/>
                              <a:gd name="connsiteY8" fmla="*/ 1055310 h 1260000"/>
                              <a:gd name="connsiteX9" fmla="*/ 266597 w 592437"/>
                              <a:gd name="connsiteY9" fmla="*/ 1023303 h 1260000"/>
                              <a:gd name="connsiteX10" fmla="*/ 296219 w 592437"/>
                              <a:gd name="connsiteY10" fmla="*/ 988451 h 1260000"/>
                              <a:gd name="connsiteX11" fmla="*/ 325840 w 592437"/>
                              <a:gd name="connsiteY11" fmla="*/ 950023 h 1260000"/>
                              <a:gd name="connsiteX12" fmla="*/ 355462 w 592437"/>
                              <a:gd name="connsiteY12" fmla="*/ 907058 h 1260000"/>
                              <a:gd name="connsiteX13" fmla="*/ 385084 w 592437"/>
                              <a:gd name="connsiteY13" fmla="*/ 858273 h 1260000"/>
                              <a:gd name="connsiteX14" fmla="*/ 414706 w 592437"/>
                              <a:gd name="connsiteY14" fmla="*/ 801893 h 1260000"/>
                              <a:gd name="connsiteX15" fmla="*/ 444328 w 592437"/>
                              <a:gd name="connsiteY15" fmla="*/ 735394 h 1260000"/>
                              <a:gd name="connsiteX16" fmla="*/ 473950 w 592437"/>
                              <a:gd name="connsiteY16" fmla="*/ 655046 h 1260000"/>
                              <a:gd name="connsiteX17" fmla="*/ 503571 w 592437"/>
                              <a:gd name="connsiteY17" fmla="*/ 555091 h 1260000"/>
                              <a:gd name="connsiteX18" fmla="*/ 533193 w 592437"/>
                              <a:gd name="connsiteY18" fmla="*/ 426127 h 1260000"/>
                              <a:gd name="connsiteX19" fmla="*/ 562815 w 592437"/>
                              <a:gd name="connsiteY19" fmla="*/ 251683 h 1260000"/>
                              <a:gd name="connsiteX20" fmla="*/ 592437 w 592437"/>
                              <a:gd name="connsiteY20" fmla="*/ 0 h 12600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592437" h="1260000">
                                <a:moveTo>
                                  <a:pt x="0" y="1260000"/>
                                </a:moveTo>
                                <a:lnTo>
                                  <a:pt x="29622" y="1236703"/>
                                </a:lnTo>
                                <a:lnTo>
                                  <a:pt x="59244" y="1213209"/>
                                </a:lnTo>
                                <a:lnTo>
                                  <a:pt x="88866" y="1189317"/>
                                </a:lnTo>
                                <a:cubicBezTo>
                                  <a:pt x="98740" y="1181251"/>
                                  <a:pt x="108613" y="1173121"/>
                                  <a:pt x="118487" y="1164810"/>
                                </a:cubicBezTo>
                                <a:cubicBezTo>
                                  <a:pt x="128361" y="1156499"/>
                                  <a:pt x="138235" y="1148090"/>
                                  <a:pt x="148109" y="1139450"/>
                                </a:cubicBezTo>
                                <a:cubicBezTo>
                                  <a:pt x="157983" y="1130810"/>
                                  <a:pt x="167857" y="1122034"/>
                                  <a:pt x="177731" y="1112967"/>
                                </a:cubicBezTo>
                                <a:cubicBezTo>
                                  <a:pt x="187605" y="1103900"/>
                                  <a:pt x="197479" y="1094654"/>
                                  <a:pt x="207353" y="1085045"/>
                                </a:cubicBezTo>
                                <a:cubicBezTo>
                                  <a:pt x="217227" y="1075436"/>
                                  <a:pt x="227101" y="1065600"/>
                                  <a:pt x="236975" y="1055310"/>
                                </a:cubicBezTo>
                                <a:cubicBezTo>
                                  <a:pt x="246849" y="1045020"/>
                                  <a:pt x="256723" y="1034446"/>
                                  <a:pt x="266597" y="1023303"/>
                                </a:cubicBezTo>
                                <a:cubicBezTo>
                                  <a:pt x="276471" y="1012160"/>
                                  <a:pt x="286345" y="1000664"/>
                                  <a:pt x="296219" y="988451"/>
                                </a:cubicBezTo>
                                <a:cubicBezTo>
                                  <a:pt x="306093" y="976238"/>
                                  <a:pt x="315966" y="963589"/>
                                  <a:pt x="325840" y="950023"/>
                                </a:cubicBezTo>
                                <a:cubicBezTo>
                                  <a:pt x="335714" y="936458"/>
                                  <a:pt x="345588" y="922350"/>
                                  <a:pt x="355462" y="907058"/>
                                </a:cubicBezTo>
                                <a:cubicBezTo>
                                  <a:pt x="365336" y="891766"/>
                                  <a:pt x="375210" y="875800"/>
                                  <a:pt x="385084" y="858273"/>
                                </a:cubicBezTo>
                                <a:cubicBezTo>
                                  <a:pt x="394958" y="840746"/>
                                  <a:pt x="404832" y="822373"/>
                                  <a:pt x="414706" y="801893"/>
                                </a:cubicBezTo>
                                <a:cubicBezTo>
                                  <a:pt x="424580" y="781413"/>
                                  <a:pt x="434454" y="759868"/>
                                  <a:pt x="444328" y="735394"/>
                                </a:cubicBezTo>
                                <a:cubicBezTo>
                                  <a:pt x="454202" y="710920"/>
                                  <a:pt x="464076" y="685096"/>
                                  <a:pt x="473950" y="655046"/>
                                </a:cubicBezTo>
                                <a:cubicBezTo>
                                  <a:pt x="483824" y="624996"/>
                                  <a:pt x="493697" y="593244"/>
                                  <a:pt x="503571" y="555091"/>
                                </a:cubicBezTo>
                                <a:cubicBezTo>
                                  <a:pt x="513445" y="516938"/>
                                  <a:pt x="523319" y="476695"/>
                                  <a:pt x="533193" y="426127"/>
                                </a:cubicBezTo>
                                <a:cubicBezTo>
                                  <a:pt x="543067" y="375559"/>
                                  <a:pt x="552941" y="322704"/>
                                  <a:pt x="562815" y="251683"/>
                                </a:cubicBezTo>
                                <a:cubicBezTo>
                                  <a:pt x="572689" y="180662"/>
                                  <a:pt x="586266" y="52434"/>
                                  <a:pt x="592437" y="0"/>
                                </a:cubicBezTo>
                              </a:path>
                            </a:pathLst>
                          </a:custGeom>
                          <a:ln w="6350">
                            <a:solidFill>
                              <a:srgbClr val="000000"/>
                            </a:solidFill>
                            <a:headEnd type="none" w="med" len="med"/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1" name="Freeform: Shape 161"/>
                        <wps:cNvSpPr/>
                        <wps:spPr>
                          <a:xfrm>
                            <a:off x="1030432" y="176646"/>
                            <a:ext cx="1184874" cy="2520000"/>
                          </a:xfrm>
                          <a:custGeom>
                            <a:avLst/>
                            <a:gdLst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  <a:gd name="connsiteX0" fmla="*/ 0 w 1184874"/>
                              <a:gd name="connsiteY0" fmla="*/ 2520000 h 2520000"/>
                              <a:gd name="connsiteX1" fmla="*/ 29622 w 1184874"/>
                              <a:gd name="connsiteY1" fmla="*/ 2268317 h 2520000"/>
                              <a:gd name="connsiteX2" fmla="*/ 59244 w 1184874"/>
                              <a:gd name="connsiteY2" fmla="*/ 2093873 h 2520000"/>
                              <a:gd name="connsiteX3" fmla="*/ 88866 w 1184874"/>
                              <a:gd name="connsiteY3" fmla="*/ 1964909 h 2520000"/>
                              <a:gd name="connsiteX4" fmla="*/ 118488 w 1184874"/>
                              <a:gd name="connsiteY4" fmla="*/ 1864954 h 2520000"/>
                              <a:gd name="connsiteX5" fmla="*/ 148110 w 1184874"/>
                              <a:gd name="connsiteY5" fmla="*/ 1784606 h 2520000"/>
                              <a:gd name="connsiteX6" fmla="*/ 177731 w 1184874"/>
                              <a:gd name="connsiteY6" fmla="*/ 1718107 h 2520000"/>
                              <a:gd name="connsiteX7" fmla="*/ 207353 w 1184874"/>
                              <a:gd name="connsiteY7" fmla="*/ 1661727 h 2520000"/>
                              <a:gd name="connsiteX8" fmla="*/ 236975 w 1184874"/>
                              <a:gd name="connsiteY8" fmla="*/ 1612942 h 2520000"/>
                              <a:gd name="connsiteX9" fmla="*/ 266597 w 1184874"/>
                              <a:gd name="connsiteY9" fmla="*/ 1569977 h 2520000"/>
                              <a:gd name="connsiteX10" fmla="*/ 296219 w 1184874"/>
                              <a:gd name="connsiteY10" fmla="*/ 1531548 h 2520000"/>
                              <a:gd name="connsiteX11" fmla="*/ 325841 w 1184874"/>
                              <a:gd name="connsiteY11" fmla="*/ 1496697 h 2520000"/>
                              <a:gd name="connsiteX12" fmla="*/ 355462 w 1184874"/>
                              <a:gd name="connsiteY12" fmla="*/ 1464690 h 2520000"/>
                              <a:gd name="connsiteX13" fmla="*/ 385084 w 1184874"/>
                              <a:gd name="connsiteY13" fmla="*/ 1434955 h 2520000"/>
                              <a:gd name="connsiteX14" fmla="*/ 414706 w 1184874"/>
                              <a:gd name="connsiteY14" fmla="*/ 1407033 h 2520000"/>
                              <a:gd name="connsiteX15" fmla="*/ 444328 w 1184874"/>
                              <a:gd name="connsiteY15" fmla="*/ 1380550 h 2520000"/>
                              <a:gd name="connsiteX16" fmla="*/ 473950 w 1184874"/>
                              <a:gd name="connsiteY16" fmla="*/ 1355189 h 2520000"/>
                              <a:gd name="connsiteX17" fmla="*/ 503572 w 1184874"/>
                              <a:gd name="connsiteY17" fmla="*/ 1330682 h 2520000"/>
                              <a:gd name="connsiteX18" fmla="*/ 533193 w 1184874"/>
                              <a:gd name="connsiteY18" fmla="*/ 1306790 h 2520000"/>
                              <a:gd name="connsiteX19" fmla="*/ 562815 w 1184874"/>
                              <a:gd name="connsiteY19" fmla="*/ 1283297 h 2520000"/>
                              <a:gd name="connsiteX20" fmla="*/ 592437 w 1184874"/>
                              <a:gd name="connsiteY20" fmla="*/ 1260000 h 2520000"/>
                              <a:gd name="connsiteX21" fmla="*/ 622059 w 1184874"/>
                              <a:gd name="connsiteY21" fmla="*/ 1236703 h 2520000"/>
                              <a:gd name="connsiteX22" fmla="*/ 651681 w 1184874"/>
                              <a:gd name="connsiteY22" fmla="*/ 1213209 h 2520000"/>
                              <a:gd name="connsiteX23" fmla="*/ 681303 w 1184874"/>
                              <a:gd name="connsiteY23" fmla="*/ 1189317 h 2520000"/>
                              <a:gd name="connsiteX24" fmla="*/ 710924 w 1184874"/>
                              <a:gd name="connsiteY24" fmla="*/ 1164810 h 2520000"/>
                              <a:gd name="connsiteX25" fmla="*/ 740546 w 1184874"/>
                              <a:gd name="connsiteY25" fmla="*/ 1139450 h 2520000"/>
                              <a:gd name="connsiteX26" fmla="*/ 770168 w 1184874"/>
                              <a:gd name="connsiteY26" fmla="*/ 1112967 h 2520000"/>
                              <a:gd name="connsiteX27" fmla="*/ 799790 w 1184874"/>
                              <a:gd name="connsiteY27" fmla="*/ 1085045 h 2520000"/>
                              <a:gd name="connsiteX28" fmla="*/ 829412 w 1184874"/>
                              <a:gd name="connsiteY28" fmla="*/ 1055310 h 2520000"/>
                              <a:gd name="connsiteX29" fmla="*/ 859034 w 1184874"/>
                              <a:gd name="connsiteY29" fmla="*/ 1023303 h 2520000"/>
                              <a:gd name="connsiteX30" fmla="*/ 888656 w 1184874"/>
                              <a:gd name="connsiteY30" fmla="*/ 988451 h 2520000"/>
                              <a:gd name="connsiteX31" fmla="*/ 918277 w 1184874"/>
                              <a:gd name="connsiteY31" fmla="*/ 950023 h 2520000"/>
                              <a:gd name="connsiteX32" fmla="*/ 947899 w 1184874"/>
                              <a:gd name="connsiteY32" fmla="*/ 907058 h 2520000"/>
                              <a:gd name="connsiteX33" fmla="*/ 977521 w 1184874"/>
                              <a:gd name="connsiteY33" fmla="*/ 858273 h 2520000"/>
                              <a:gd name="connsiteX34" fmla="*/ 1007143 w 1184874"/>
                              <a:gd name="connsiteY34" fmla="*/ 801893 h 2520000"/>
                              <a:gd name="connsiteX35" fmla="*/ 1036765 w 1184874"/>
                              <a:gd name="connsiteY35" fmla="*/ 735394 h 2520000"/>
                              <a:gd name="connsiteX36" fmla="*/ 1066387 w 1184874"/>
                              <a:gd name="connsiteY36" fmla="*/ 655046 h 2520000"/>
                              <a:gd name="connsiteX37" fmla="*/ 1096008 w 1184874"/>
                              <a:gd name="connsiteY37" fmla="*/ 555091 h 2520000"/>
                              <a:gd name="connsiteX38" fmla="*/ 1125630 w 1184874"/>
                              <a:gd name="connsiteY38" fmla="*/ 426127 h 2520000"/>
                              <a:gd name="connsiteX39" fmla="*/ 1155252 w 1184874"/>
                              <a:gd name="connsiteY39" fmla="*/ 251683 h 2520000"/>
                              <a:gd name="connsiteX40" fmla="*/ 1184874 w 1184874"/>
                              <a:gd name="connsiteY40" fmla="*/ 0 h 25200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</a:cxnLst>
                            <a:rect l="l" t="t" r="r" b="b"/>
                            <a:pathLst>
                              <a:path w="1184874" h="2520000">
                                <a:moveTo>
                                  <a:pt x="0" y="2520000"/>
                                </a:moveTo>
                                <a:cubicBezTo>
                                  <a:pt x="4937" y="2478053"/>
                                  <a:pt x="19748" y="2339338"/>
                                  <a:pt x="29622" y="2268317"/>
                                </a:cubicBezTo>
                                <a:cubicBezTo>
                                  <a:pt x="39496" y="2197296"/>
                                  <a:pt x="49370" y="2144441"/>
                                  <a:pt x="59244" y="2093873"/>
                                </a:cubicBezTo>
                                <a:cubicBezTo>
                                  <a:pt x="69118" y="2043305"/>
                                  <a:pt x="78992" y="2003062"/>
                                  <a:pt x="88866" y="1964909"/>
                                </a:cubicBezTo>
                                <a:cubicBezTo>
                                  <a:pt x="98740" y="1926756"/>
                                  <a:pt x="108614" y="1895004"/>
                                  <a:pt x="118488" y="1864954"/>
                                </a:cubicBezTo>
                                <a:cubicBezTo>
                                  <a:pt x="128362" y="1834904"/>
                                  <a:pt x="138236" y="1809080"/>
                                  <a:pt x="148110" y="1784606"/>
                                </a:cubicBezTo>
                                <a:cubicBezTo>
                                  <a:pt x="157984" y="1760132"/>
                                  <a:pt x="167857" y="1738587"/>
                                  <a:pt x="177731" y="1718107"/>
                                </a:cubicBezTo>
                                <a:cubicBezTo>
                                  <a:pt x="187605" y="1697627"/>
                                  <a:pt x="197479" y="1679254"/>
                                  <a:pt x="207353" y="1661727"/>
                                </a:cubicBezTo>
                                <a:cubicBezTo>
                                  <a:pt x="217227" y="1644200"/>
                                  <a:pt x="227101" y="1628234"/>
                                  <a:pt x="236975" y="1612942"/>
                                </a:cubicBezTo>
                                <a:cubicBezTo>
                                  <a:pt x="246849" y="1597650"/>
                                  <a:pt x="256723" y="1583543"/>
                                  <a:pt x="266597" y="1569977"/>
                                </a:cubicBezTo>
                                <a:cubicBezTo>
                                  <a:pt x="276471" y="1556411"/>
                                  <a:pt x="286345" y="1543761"/>
                                  <a:pt x="296219" y="1531548"/>
                                </a:cubicBezTo>
                                <a:cubicBezTo>
                                  <a:pt x="306093" y="1519335"/>
                                  <a:pt x="315967" y="1507840"/>
                                  <a:pt x="325841" y="1496697"/>
                                </a:cubicBezTo>
                                <a:cubicBezTo>
                                  <a:pt x="335715" y="1485554"/>
                                  <a:pt x="345588" y="1474980"/>
                                  <a:pt x="355462" y="1464690"/>
                                </a:cubicBezTo>
                                <a:cubicBezTo>
                                  <a:pt x="365336" y="1454400"/>
                                  <a:pt x="375210" y="1444564"/>
                                  <a:pt x="385084" y="1434955"/>
                                </a:cubicBezTo>
                                <a:cubicBezTo>
                                  <a:pt x="394958" y="1425346"/>
                                  <a:pt x="404832" y="1416100"/>
                                  <a:pt x="414706" y="1407033"/>
                                </a:cubicBezTo>
                                <a:cubicBezTo>
                                  <a:pt x="424580" y="1397966"/>
                                  <a:pt x="434454" y="1389191"/>
                                  <a:pt x="444328" y="1380550"/>
                                </a:cubicBezTo>
                                <a:cubicBezTo>
                                  <a:pt x="454202" y="1371909"/>
                                  <a:pt x="464076" y="1363500"/>
                                  <a:pt x="473950" y="1355189"/>
                                </a:cubicBezTo>
                                <a:cubicBezTo>
                                  <a:pt x="483824" y="1346878"/>
                                  <a:pt x="493698" y="1338749"/>
                                  <a:pt x="503572" y="1330682"/>
                                </a:cubicBezTo>
                                <a:cubicBezTo>
                                  <a:pt x="513446" y="1322616"/>
                                  <a:pt x="523319" y="1314688"/>
                                  <a:pt x="533193" y="1306790"/>
                                </a:cubicBezTo>
                                <a:lnTo>
                                  <a:pt x="562815" y="1283297"/>
                                </a:lnTo>
                                <a:lnTo>
                                  <a:pt x="592437" y="1260000"/>
                                </a:lnTo>
                                <a:lnTo>
                                  <a:pt x="622059" y="1236703"/>
                                </a:lnTo>
                                <a:lnTo>
                                  <a:pt x="651681" y="1213209"/>
                                </a:lnTo>
                                <a:lnTo>
                                  <a:pt x="681303" y="1189317"/>
                                </a:lnTo>
                                <a:cubicBezTo>
                                  <a:pt x="691177" y="1181251"/>
                                  <a:pt x="701050" y="1173121"/>
                                  <a:pt x="710924" y="1164810"/>
                                </a:cubicBezTo>
                                <a:cubicBezTo>
                                  <a:pt x="720798" y="1156499"/>
                                  <a:pt x="730672" y="1148090"/>
                                  <a:pt x="740546" y="1139450"/>
                                </a:cubicBezTo>
                                <a:cubicBezTo>
                                  <a:pt x="750420" y="1130810"/>
                                  <a:pt x="760294" y="1122034"/>
                                  <a:pt x="770168" y="1112967"/>
                                </a:cubicBezTo>
                                <a:cubicBezTo>
                                  <a:pt x="780042" y="1103900"/>
                                  <a:pt x="789916" y="1094654"/>
                                  <a:pt x="799790" y="1085045"/>
                                </a:cubicBezTo>
                                <a:cubicBezTo>
                                  <a:pt x="809664" y="1075436"/>
                                  <a:pt x="819538" y="1065600"/>
                                  <a:pt x="829412" y="1055310"/>
                                </a:cubicBezTo>
                                <a:cubicBezTo>
                                  <a:pt x="839286" y="1045020"/>
                                  <a:pt x="849160" y="1034446"/>
                                  <a:pt x="859034" y="1023303"/>
                                </a:cubicBezTo>
                                <a:cubicBezTo>
                                  <a:pt x="868908" y="1012160"/>
                                  <a:pt x="878782" y="1000664"/>
                                  <a:pt x="888656" y="988451"/>
                                </a:cubicBezTo>
                                <a:cubicBezTo>
                                  <a:pt x="898530" y="976238"/>
                                  <a:pt x="908403" y="963589"/>
                                  <a:pt x="918277" y="950023"/>
                                </a:cubicBezTo>
                                <a:cubicBezTo>
                                  <a:pt x="928151" y="936458"/>
                                  <a:pt x="938025" y="922350"/>
                                  <a:pt x="947899" y="907058"/>
                                </a:cubicBezTo>
                                <a:cubicBezTo>
                                  <a:pt x="957773" y="891766"/>
                                  <a:pt x="967647" y="875800"/>
                                  <a:pt x="977521" y="858273"/>
                                </a:cubicBezTo>
                                <a:cubicBezTo>
                                  <a:pt x="987395" y="840746"/>
                                  <a:pt x="997269" y="822373"/>
                                  <a:pt x="1007143" y="801893"/>
                                </a:cubicBezTo>
                                <a:cubicBezTo>
                                  <a:pt x="1017017" y="781413"/>
                                  <a:pt x="1026891" y="759868"/>
                                  <a:pt x="1036765" y="735394"/>
                                </a:cubicBezTo>
                                <a:cubicBezTo>
                                  <a:pt x="1046639" y="710920"/>
                                  <a:pt x="1056513" y="685096"/>
                                  <a:pt x="1066387" y="655046"/>
                                </a:cubicBezTo>
                                <a:cubicBezTo>
                                  <a:pt x="1076261" y="624996"/>
                                  <a:pt x="1086134" y="593244"/>
                                  <a:pt x="1096008" y="555091"/>
                                </a:cubicBezTo>
                                <a:cubicBezTo>
                                  <a:pt x="1105882" y="516938"/>
                                  <a:pt x="1115756" y="476695"/>
                                  <a:pt x="1125630" y="426127"/>
                                </a:cubicBezTo>
                                <a:cubicBezTo>
                                  <a:pt x="1135504" y="375559"/>
                                  <a:pt x="1145378" y="322704"/>
                                  <a:pt x="1155252" y="251683"/>
                                </a:cubicBezTo>
                                <a:cubicBezTo>
                                  <a:pt x="1165126" y="180662"/>
                                  <a:pt x="1178703" y="52434"/>
                                  <a:pt x="1184874" y="0"/>
                                </a:cubicBezTo>
                              </a:path>
                            </a:pathLst>
                          </a:custGeom>
                          <a:ln w="6350">
                            <a:solidFill>
                              <a:srgbClr val="000000"/>
                            </a:solidFill>
                            <a:headEnd type="triangle" w="sm" len="sm"/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6" name="Freeform: Shape 166"/>
                        <wps:cNvSpPr/>
                        <wps:spPr>
                          <a:xfrm>
                            <a:off x="2471304" y="1440873"/>
                            <a:ext cx="592437" cy="1260000"/>
                          </a:xfrm>
                          <a:custGeom>
                            <a:avLst/>
                            <a:gdLst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008317 h 1260000"/>
                              <a:gd name="connsiteX2" fmla="*/ 59244 w 592437"/>
                              <a:gd name="connsiteY2" fmla="*/ 833873 h 1260000"/>
                              <a:gd name="connsiteX3" fmla="*/ 88866 w 592437"/>
                              <a:gd name="connsiteY3" fmla="*/ 704909 h 1260000"/>
                              <a:gd name="connsiteX4" fmla="*/ 118487 w 592437"/>
                              <a:gd name="connsiteY4" fmla="*/ 604954 h 1260000"/>
                              <a:gd name="connsiteX5" fmla="*/ 148110 w 592437"/>
                              <a:gd name="connsiteY5" fmla="*/ 524606 h 1260000"/>
                              <a:gd name="connsiteX6" fmla="*/ 177731 w 592437"/>
                              <a:gd name="connsiteY6" fmla="*/ 458107 h 1260000"/>
                              <a:gd name="connsiteX7" fmla="*/ 207353 w 592437"/>
                              <a:gd name="connsiteY7" fmla="*/ 401727 h 1260000"/>
                              <a:gd name="connsiteX8" fmla="*/ 236975 w 592437"/>
                              <a:gd name="connsiteY8" fmla="*/ 352942 h 1260000"/>
                              <a:gd name="connsiteX9" fmla="*/ 266597 w 592437"/>
                              <a:gd name="connsiteY9" fmla="*/ 309977 h 1260000"/>
                              <a:gd name="connsiteX10" fmla="*/ 296219 w 592437"/>
                              <a:gd name="connsiteY10" fmla="*/ 271548 h 1260000"/>
                              <a:gd name="connsiteX11" fmla="*/ 325841 w 592437"/>
                              <a:gd name="connsiteY11" fmla="*/ 236697 h 1260000"/>
                              <a:gd name="connsiteX12" fmla="*/ 355462 w 592437"/>
                              <a:gd name="connsiteY12" fmla="*/ 204690 h 1260000"/>
                              <a:gd name="connsiteX13" fmla="*/ 385084 w 592437"/>
                              <a:gd name="connsiteY13" fmla="*/ 174955 h 1260000"/>
                              <a:gd name="connsiteX14" fmla="*/ 414706 w 592437"/>
                              <a:gd name="connsiteY14" fmla="*/ 147033 h 1260000"/>
                              <a:gd name="connsiteX15" fmla="*/ 444328 w 592437"/>
                              <a:gd name="connsiteY15" fmla="*/ 120550 h 1260000"/>
                              <a:gd name="connsiteX16" fmla="*/ 473950 w 592437"/>
                              <a:gd name="connsiteY16" fmla="*/ 95189 h 1260000"/>
                              <a:gd name="connsiteX17" fmla="*/ 503572 w 592437"/>
                              <a:gd name="connsiteY17" fmla="*/ 70682 h 1260000"/>
                              <a:gd name="connsiteX18" fmla="*/ 533193 w 592437"/>
                              <a:gd name="connsiteY18" fmla="*/ 46790 h 1260000"/>
                              <a:gd name="connsiteX19" fmla="*/ 562815 w 592437"/>
                              <a:gd name="connsiteY19" fmla="*/ 23297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008317 h 1260000"/>
                              <a:gd name="connsiteX2" fmla="*/ 59244 w 592437"/>
                              <a:gd name="connsiteY2" fmla="*/ 833873 h 1260000"/>
                              <a:gd name="connsiteX3" fmla="*/ 88866 w 592437"/>
                              <a:gd name="connsiteY3" fmla="*/ 704909 h 1260000"/>
                              <a:gd name="connsiteX4" fmla="*/ 118487 w 592437"/>
                              <a:gd name="connsiteY4" fmla="*/ 604954 h 1260000"/>
                              <a:gd name="connsiteX5" fmla="*/ 148110 w 592437"/>
                              <a:gd name="connsiteY5" fmla="*/ 524606 h 1260000"/>
                              <a:gd name="connsiteX6" fmla="*/ 177731 w 592437"/>
                              <a:gd name="connsiteY6" fmla="*/ 458107 h 1260000"/>
                              <a:gd name="connsiteX7" fmla="*/ 207353 w 592437"/>
                              <a:gd name="connsiteY7" fmla="*/ 401727 h 1260000"/>
                              <a:gd name="connsiteX8" fmla="*/ 236975 w 592437"/>
                              <a:gd name="connsiteY8" fmla="*/ 352942 h 1260000"/>
                              <a:gd name="connsiteX9" fmla="*/ 266597 w 592437"/>
                              <a:gd name="connsiteY9" fmla="*/ 309977 h 1260000"/>
                              <a:gd name="connsiteX10" fmla="*/ 296219 w 592437"/>
                              <a:gd name="connsiteY10" fmla="*/ 271548 h 1260000"/>
                              <a:gd name="connsiteX11" fmla="*/ 325841 w 592437"/>
                              <a:gd name="connsiteY11" fmla="*/ 236697 h 1260000"/>
                              <a:gd name="connsiteX12" fmla="*/ 355462 w 592437"/>
                              <a:gd name="connsiteY12" fmla="*/ 204690 h 1260000"/>
                              <a:gd name="connsiteX13" fmla="*/ 385084 w 592437"/>
                              <a:gd name="connsiteY13" fmla="*/ 174955 h 1260000"/>
                              <a:gd name="connsiteX14" fmla="*/ 414706 w 592437"/>
                              <a:gd name="connsiteY14" fmla="*/ 147033 h 1260000"/>
                              <a:gd name="connsiteX15" fmla="*/ 444328 w 592437"/>
                              <a:gd name="connsiteY15" fmla="*/ 120550 h 1260000"/>
                              <a:gd name="connsiteX16" fmla="*/ 473950 w 592437"/>
                              <a:gd name="connsiteY16" fmla="*/ 95189 h 1260000"/>
                              <a:gd name="connsiteX17" fmla="*/ 503572 w 592437"/>
                              <a:gd name="connsiteY17" fmla="*/ 70682 h 1260000"/>
                              <a:gd name="connsiteX18" fmla="*/ 533193 w 592437"/>
                              <a:gd name="connsiteY18" fmla="*/ 46790 h 1260000"/>
                              <a:gd name="connsiteX19" fmla="*/ 562815 w 592437"/>
                              <a:gd name="connsiteY19" fmla="*/ 23297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008317 h 1260000"/>
                              <a:gd name="connsiteX2" fmla="*/ 59244 w 592437"/>
                              <a:gd name="connsiteY2" fmla="*/ 833873 h 1260000"/>
                              <a:gd name="connsiteX3" fmla="*/ 88866 w 592437"/>
                              <a:gd name="connsiteY3" fmla="*/ 704909 h 1260000"/>
                              <a:gd name="connsiteX4" fmla="*/ 118487 w 592437"/>
                              <a:gd name="connsiteY4" fmla="*/ 604954 h 1260000"/>
                              <a:gd name="connsiteX5" fmla="*/ 148110 w 592437"/>
                              <a:gd name="connsiteY5" fmla="*/ 524606 h 1260000"/>
                              <a:gd name="connsiteX6" fmla="*/ 177731 w 592437"/>
                              <a:gd name="connsiteY6" fmla="*/ 458107 h 1260000"/>
                              <a:gd name="connsiteX7" fmla="*/ 207353 w 592437"/>
                              <a:gd name="connsiteY7" fmla="*/ 401727 h 1260000"/>
                              <a:gd name="connsiteX8" fmla="*/ 236975 w 592437"/>
                              <a:gd name="connsiteY8" fmla="*/ 352942 h 1260000"/>
                              <a:gd name="connsiteX9" fmla="*/ 266597 w 592437"/>
                              <a:gd name="connsiteY9" fmla="*/ 309977 h 1260000"/>
                              <a:gd name="connsiteX10" fmla="*/ 296219 w 592437"/>
                              <a:gd name="connsiteY10" fmla="*/ 271548 h 1260000"/>
                              <a:gd name="connsiteX11" fmla="*/ 325841 w 592437"/>
                              <a:gd name="connsiteY11" fmla="*/ 236697 h 1260000"/>
                              <a:gd name="connsiteX12" fmla="*/ 355462 w 592437"/>
                              <a:gd name="connsiteY12" fmla="*/ 204690 h 1260000"/>
                              <a:gd name="connsiteX13" fmla="*/ 385084 w 592437"/>
                              <a:gd name="connsiteY13" fmla="*/ 174955 h 1260000"/>
                              <a:gd name="connsiteX14" fmla="*/ 414706 w 592437"/>
                              <a:gd name="connsiteY14" fmla="*/ 147033 h 1260000"/>
                              <a:gd name="connsiteX15" fmla="*/ 444328 w 592437"/>
                              <a:gd name="connsiteY15" fmla="*/ 120550 h 1260000"/>
                              <a:gd name="connsiteX16" fmla="*/ 473950 w 592437"/>
                              <a:gd name="connsiteY16" fmla="*/ 95189 h 1260000"/>
                              <a:gd name="connsiteX17" fmla="*/ 503572 w 592437"/>
                              <a:gd name="connsiteY17" fmla="*/ 70682 h 1260000"/>
                              <a:gd name="connsiteX18" fmla="*/ 533193 w 592437"/>
                              <a:gd name="connsiteY18" fmla="*/ 46790 h 1260000"/>
                              <a:gd name="connsiteX19" fmla="*/ 562815 w 592437"/>
                              <a:gd name="connsiteY19" fmla="*/ 23297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008317 h 1260000"/>
                              <a:gd name="connsiteX2" fmla="*/ 59244 w 592437"/>
                              <a:gd name="connsiteY2" fmla="*/ 833873 h 1260000"/>
                              <a:gd name="connsiteX3" fmla="*/ 88866 w 592437"/>
                              <a:gd name="connsiteY3" fmla="*/ 704909 h 1260000"/>
                              <a:gd name="connsiteX4" fmla="*/ 118487 w 592437"/>
                              <a:gd name="connsiteY4" fmla="*/ 604954 h 1260000"/>
                              <a:gd name="connsiteX5" fmla="*/ 148110 w 592437"/>
                              <a:gd name="connsiteY5" fmla="*/ 524606 h 1260000"/>
                              <a:gd name="connsiteX6" fmla="*/ 177731 w 592437"/>
                              <a:gd name="connsiteY6" fmla="*/ 458107 h 1260000"/>
                              <a:gd name="connsiteX7" fmla="*/ 207353 w 592437"/>
                              <a:gd name="connsiteY7" fmla="*/ 401727 h 1260000"/>
                              <a:gd name="connsiteX8" fmla="*/ 236975 w 592437"/>
                              <a:gd name="connsiteY8" fmla="*/ 352942 h 1260000"/>
                              <a:gd name="connsiteX9" fmla="*/ 266597 w 592437"/>
                              <a:gd name="connsiteY9" fmla="*/ 309977 h 1260000"/>
                              <a:gd name="connsiteX10" fmla="*/ 296219 w 592437"/>
                              <a:gd name="connsiteY10" fmla="*/ 271548 h 1260000"/>
                              <a:gd name="connsiteX11" fmla="*/ 325841 w 592437"/>
                              <a:gd name="connsiteY11" fmla="*/ 236697 h 1260000"/>
                              <a:gd name="connsiteX12" fmla="*/ 355462 w 592437"/>
                              <a:gd name="connsiteY12" fmla="*/ 204690 h 1260000"/>
                              <a:gd name="connsiteX13" fmla="*/ 385084 w 592437"/>
                              <a:gd name="connsiteY13" fmla="*/ 174955 h 1260000"/>
                              <a:gd name="connsiteX14" fmla="*/ 414706 w 592437"/>
                              <a:gd name="connsiteY14" fmla="*/ 147033 h 1260000"/>
                              <a:gd name="connsiteX15" fmla="*/ 444328 w 592437"/>
                              <a:gd name="connsiteY15" fmla="*/ 120550 h 1260000"/>
                              <a:gd name="connsiteX16" fmla="*/ 473950 w 592437"/>
                              <a:gd name="connsiteY16" fmla="*/ 95189 h 1260000"/>
                              <a:gd name="connsiteX17" fmla="*/ 503572 w 592437"/>
                              <a:gd name="connsiteY17" fmla="*/ 70682 h 1260000"/>
                              <a:gd name="connsiteX18" fmla="*/ 533193 w 592437"/>
                              <a:gd name="connsiteY18" fmla="*/ 46790 h 1260000"/>
                              <a:gd name="connsiteX19" fmla="*/ 562815 w 592437"/>
                              <a:gd name="connsiteY19" fmla="*/ 23297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008317 h 1260000"/>
                              <a:gd name="connsiteX2" fmla="*/ 59244 w 592437"/>
                              <a:gd name="connsiteY2" fmla="*/ 833873 h 1260000"/>
                              <a:gd name="connsiteX3" fmla="*/ 88866 w 592437"/>
                              <a:gd name="connsiteY3" fmla="*/ 704909 h 1260000"/>
                              <a:gd name="connsiteX4" fmla="*/ 118487 w 592437"/>
                              <a:gd name="connsiteY4" fmla="*/ 604954 h 1260000"/>
                              <a:gd name="connsiteX5" fmla="*/ 148110 w 592437"/>
                              <a:gd name="connsiteY5" fmla="*/ 524606 h 1260000"/>
                              <a:gd name="connsiteX6" fmla="*/ 177731 w 592437"/>
                              <a:gd name="connsiteY6" fmla="*/ 458107 h 1260000"/>
                              <a:gd name="connsiteX7" fmla="*/ 207353 w 592437"/>
                              <a:gd name="connsiteY7" fmla="*/ 401727 h 1260000"/>
                              <a:gd name="connsiteX8" fmla="*/ 236975 w 592437"/>
                              <a:gd name="connsiteY8" fmla="*/ 352942 h 1260000"/>
                              <a:gd name="connsiteX9" fmla="*/ 266597 w 592437"/>
                              <a:gd name="connsiteY9" fmla="*/ 309977 h 1260000"/>
                              <a:gd name="connsiteX10" fmla="*/ 296219 w 592437"/>
                              <a:gd name="connsiteY10" fmla="*/ 271548 h 1260000"/>
                              <a:gd name="connsiteX11" fmla="*/ 325841 w 592437"/>
                              <a:gd name="connsiteY11" fmla="*/ 236697 h 1260000"/>
                              <a:gd name="connsiteX12" fmla="*/ 355462 w 592437"/>
                              <a:gd name="connsiteY12" fmla="*/ 204690 h 1260000"/>
                              <a:gd name="connsiteX13" fmla="*/ 385084 w 592437"/>
                              <a:gd name="connsiteY13" fmla="*/ 174955 h 1260000"/>
                              <a:gd name="connsiteX14" fmla="*/ 414706 w 592437"/>
                              <a:gd name="connsiteY14" fmla="*/ 147033 h 1260000"/>
                              <a:gd name="connsiteX15" fmla="*/ 444328 w 592437"/>
                              <a:gd name="connsiteY15" fmla="*/ 120550 h 1260000"/>
                              <a:gd name="connsiteX16" fmla="*/ 473950 w 592437"/>
                              <a:gd name="connsiteY16" fmla="*/ 95189 h 1260000"/>
                              <a:gd name="connsiteX17" fmla="*/ 503572 w 592437"/>
                              <a:gd name="connsiteY17" fmla="*/ 70682 h 1260000"/>
                              <a:gd name="connsiteX18" fmla="*/ 533193 w 592437"/>
                              <a:gd name="connsiteY18" fmla="*/ 46790 h 1260000"/>
                              <a:gd name="connsiteX19" fmla="*/ 562815 w 592437"/>
                              <a:gd name="connsiteY19" fmla="*/ 23297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008317 h 1260000"/>
                              <a:gd name="connsiteX2" fmla="*/ 59244 w 592437"/>
                              <a:gd name="connsiteY2" fmla="*/ 833873 h 1260000"/>
                              <a:gd name="connsiteX3" fmla="*/ 88866 w 592437"/>
                              <a:gd name="connsiteY3" fmla="*/ 704909 h 1260000"/>
                              <a:gd name="connsiteX4" fmla="*/ 118487 w 592437"/>
                              <a:gd name="connsiteY4" fmla="*/ 604954 h 1260000"/>
                              <a:gd name="connsiteX5" fmla="*/ 148110 w 592437"/>
                              <a:gd name="connsiteY5" fmla="*/ 524606 h 1260000"/>
                              <a:gd name="connsiteX6" fmla="*/ 177731 w 592437"/>
                              <a:gd name="connsiteY6" fmla="*/ 458107 h 1260000"/>
                              <a:gd name="connsiteX7" fmla="*/ 207353 w 592437"/>
                              <a:gd name="connsiteY7" fmla="*/ 401727 h 1260000"/>
                              <a:gd name="connsiteX8" fmla="*/ 236975 w 592437"/>
                              <a:gd name="connsiteY8" fmla="*/ 352942 h 1260000"/>
                              <a:gd name="connsiteX9" fmla="*/ 266597 w 592437"/>
                              <a:gd name="connsiteY9" fmla="*/ 309977 h 1260000"/>
                              <a:gd name="connsiteX10" fmla="*/ 296219 w 592437"/>
                              <a:gd name="connsiteY10" fmla="*/ 271548 h 1260000"/>
                              <a:gd name="connsiteX11" fmla="*/ 325841 w 592437"/>
                              <a:gd name="connsiteY11" fmla="*/ 236697 h 1260000"/>
                              <a:gd name="connsiteX12" fmla="*/ 355462 w 592437"/>
                              <a:gd name="connsiteY12" fmla="*/ 204690 h 1260000"/>
                              <a:gd name="connsiteX13" fmla="*/ 385084 w 592437"/>
                              <a:gd name="connsiteY13" fmla="*/ 174955 h 1260000"/>
                              <a:gd name="connsiteX14" fmla="*/ 414706 w 592437"/>
                              <a:gd name="connsiteY14" fmla="*/ 147033 h 1260000"/>
                              <a:gd name="connsiteX15" fmla="*/ 444328 w 592437"/>
                              <a:gd name="connsiteY15" fmla="*/ 120550 h 1260000"/>
                              <a:gd name="connsiteX16" fmla="*/ 473950 w 592437"/>
                              <a:gd name="connsiteY16" fmla="*/ 95189 h 1260000"/>
                              <a:gd name="connsiteX17" fmla="*/ 503572 w 592437"/>
                              <a:gd name="connsiteY17" fmla="*/ 70682 h 1260000"/>
                              <a:gd name="connsiteX18" fmla="*/ 533193 w 592437"/>
                              <a:gd name="connsiteY18" fmla="*/ 46790 h 1260000"/>
                              <a:gd name="connsiteX19" fmla="*/ 562815 w 592437"/>
                              <a:gd name="connsiteY19" fmla="*/ 23297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008317 h 1260000"/>
                              <a:gd name="connsiteX2" fmla="*/ 59244 w 592437"/>
                              <a:gd name="connsiteY2" fmla="*/ 833873 h 1260000"/>
                              <a:gd name="connsiteX3" fmla="*/ 88866 w 592437"/>
                              <a:gd name="connsiteY3" fmla="*/ 704909 h 1260000"/>
                              <a:gd name="connsiteX4" fmla="*/ 118487 w 592437"/>
                              <a:gd name="connsiteY4" fmla="*/ 604954 h 1260000"/>
                              <a:gd name="connsiteX5" fmla="*/ 148110 w 592437"/>
                              <a:gd name="connsiteY5" fmla="*/ 524606 h 1260000"/>
                              <a:gd name="connsiteX6" fmla="*/ 177731 w 592437"/>
                              <a:gd name="connsiteY6" fmla="*/ 458107 h 1260000"/>
                              <a:gd name="connsiteX7" fmla="*/ 207353 w 592437"/>
                              <a:gd name="connsiteY7" fmla="*/ 401727 h 1260000"/>
                              <a:gd name="connsiteX8" fmla="*/ 236975 w 592437"/>
                              <a:gd name="connsiteY8" fmla="*/ 352942 h 1260000"/>
                              <a:gd name="connsiteX9" fmla="*/ 266597 w 592437"/>
                              <a:gd name="connsiteY9" fmla="*/ 309977 h 1260000"/>
                              <a:gd name="connsiteX10" fmla="*/ 296219 w 592437"/>
                              <a:gd name="connsiteY10" fmla="*/ 271548 h 1260000"/>
                              <a:gd name="connsiteX11" fmla="*/ 325841 w 592437"/>
                              <a:gd name="connsiteY11" fmla="*/ 236697 h 1260000"/>
                              <a:gd name="connsiteX12" fmla="*/ 355462 w 592437"/>
                              <a:gd name="connsiteY12" fmla="*/ 204690 h 1260000"/>
                              <a:gd name="connsiteX13" fmla="*/ 385084 w 592437"/>
                              <a:gd name="connsiteY13" fmla="*/ 174955 h 1260000"/>
                              <a:gd name="connsiteX14" fmla="*/ 414706 w 592437"/>
                              <a:gd name="connsiteY14" fmla="*/ 147033 h 1260000"/>
                              <a:gd name="connsiteX15" fmla="*/ 444328 w 592437"/>
                              <a:gd name="connsiteY15" fmla="*/ 120550 h 1260000"/>
                              <a:gd name="connsiteX16" fmla="*/ 473950 w 592437"/>
                              <a:gd name="connsiteY16" fmla="*/ 95189 h 1260000"/>
                              <a:gd name="connsiteX17" fmla="*/ 503572 w 592437"/>
                              <a:gd name="connsiteY17" fmla="*/ 70682 h 1260000"/>
                              <a:gd name="connsiteX18" fmla="*/ 533193 w 592437"/>
                              <a:gd name="connsiteY18" fmla="*/ 46790 h 1260000"/>
                              <a:gd name="connsiteX19" fmla="*/ 562815 w 592437"/>
                              <a:gd name="connsiteY19" fmla="*/ 23297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008317 h 1260000"/>
                              <a:gd name="connsiteX2" fmla="*/ 59244 w 592437"/>
                              <a:gd name="connsiteY2" fmla="*/ 833873 h 1260000"/>
                              <a:gd name="connsiteX3" fmla="*/ 88866 w 592437"/>
                              <a:gd name="connsiteY3" fmla="*/ 704909 h 1260000"/>
                              <a:gd name="connsiteX4" fmla="*/ 118487 w 592437"/>
                              <a:gd name="connsiteY4" fmla="*/ 604954 h 1260000"/>
                              <a:gd name="connsiteX5" fmla="*/ 148110 w 592437"/>
                              <a:gd name="connsiteY5" fmla="*/ 524606 h 1260000"/>
                              <a:gd name="connsiteX6" fmla="*/ 177731 w 592437"/>
                              <a:gd name="connsiteY6" fmla="*/ 458107 h 1260000"/>
                              <a:gd name="connsiteX7" fmla="*/ 207353 w 592437"/>
                              <a:gd name="connsiteY7" fmla="*/ 401727 h 1260000"/>
                              <a:gd name="connsiteX8" fmla="*/ 236975 w 592437"/>
                              <a:gd name="connsiteY8" fmla="*/ 352942 h 1260000"/>
                              <a:gd name="connsiteX9" fmla="*/ 266597 w 592437"/>
                              <a:gd name="connsiteY9" fmla="*/ 309977 h 1260000"/>
                              <a:gd name="connsiteX10" fmla="*/ 296219 w 592437"/>
                              <a:gd name="connsiteY10" fmla="*/ 271548 h 1260000"/>
                              <a:gd name="connsiteX11" fmla="*/ 325841 w 592437"/>
                              <a:gd name="connsiteY11" fmla="*/ 236697 h 1260000"/>
                              <a:gd name="connsiteX12" fmla="*/ 355462 w 592437"/>
                              <a:gd name="connsiteY12" fmla="*/ 204690 h 1260000"/>
                              <a:gd name="connsiteX13" fmla="*/ 385084 w 592437"/>
                              <a:gd name="connsiteY13" fmla="*/ 174955 h 1260000"/>
                              <a:gd name="connsiteX14" fmla="*/ 414706 w 592437"/>
                              <a:gd name="connsiteY14" fmla="*/ 147033 h 1260000"/>
                              <a:gd name="connsiteX15" fmla="*/ 444328 w 592437"/>
                              <a:gd name="connsiteY15" fmla="*/ 120550 h 1260000"/>
                              <a:gd name="connsiteX16" fmla="*/ 473950 w 592437"/>
                              <a:gd name="connsiteY16" fmla="*/ 95189 h 1260000"/>
                              <a:gd name="connsiteX17" fmla="*/ 503572 w 592437"/>
                              <a:gd name="connsiteY17" fmla="*/ 70682 h 1260000"/>
                              <a:gd name="connsiteX18" fmla="*/ 533193 w 592437"/>
                              <a:gd name="connsiteY18" fmla="*/ 46790 h 1260000"/>
                              <a:gd name="connsiteX19" fmla="*/ 562815 w 592437"/>
                              <a:gd name="connsiteY19" fmla="*/ 23297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008317 h 1260000"/>
                              <a:gd name="connsiteX2" fmla="*/ 59244 w 592437"/>
                              <a:gd name="connsiteY2" fmla="*/ 833873 h 1260000"/>
                              <a:gd name="connsiteX3" fmla="*/ 88866 w 592437"/>
                              <a:gd name="connsiteY3" fmla="*/ 704909 h 1260000"/>
                              <a:gd name="connsiteX4" fmla="*/ 118487 w 592437"/>
                              <a:gd name="connsiteY4" fmla="*/ 604954 h 1260000"/>
                              <a:gd name="connsiteX5" fmla="*/ 148110 w 592437"/>
                              <a:gd name="connsiteY5" fmla="*/ 524606 h 1260000"/>
                              <a:gd name="connsiteX6" fmla="*/ 177731 w 592437"/>
                              <a:gd name="connsiteY6" fmla="*/ 458107 h 1260000"/>
                              <a:gd name="connsiteX7" fmla="*/ 207353 w 592437"/>
                              <a:gd name="connsiteY7" fmla="*/ 401727 h 1260000"/>
                              <a:gd name="connsiteX8" fmla="*/ 236975 w 592437"/>
                              <a:gd name="connsiteY8" fmla="*/ 352942 h 1260000"/>
                              <a:gd name="connsiteX9" fmla="*/ 266597 w 592437"/>
                              <a:gd name="connsiteY9" fmla="*/ 309977 h 1260000"/>
                              <a:gd name="connsiteX10" fmla="*/ 296219 w 592437"/>
                              <a:gd name="connsiteY10" fmla="*/ 271548 h 1260000"/>
                              <a:gd name="connsiteX11" fmla="*/ 325841 w 592437"/>
                              <a:gd name="connsiteY11" fmla="*/ 236697 h 1260000"/>
                              <a:gd name="connsiteX12" fmla="*/ 355462 w 592437"/>
                              <a:gd name="connsiteY12" fmla="*/ 204690 h 1260000"/>
                              <a:gd name="connsiteX13" fmla="*/ 385084 w 592437"/>
                              <a:gd name="connsiteY13" fmla="*/ 174955 h 1260000"/>
                              <a:gd name="connsiteX14" fmla="*/ 414706 w 592437"/>
                              <a:gd name="connsiteY14" fmla="*/ 147033 h 1260000"/>
                              <a:gd name="connsiteX15" fmla="*/ 444328 w 592437"/>
                              <a:gd name="connsiteY15" fmla="*/ 120550 h 1260000"/>
                              <a:gd name="connsiteX16" fmla="*/ 473950 w 592437"/>
                              <a:gd name="connsiteY16" fmla="*/ 95189 h 1260000"/>
                              <a:gd name="connsiteX17" fmla="*/ 503572 w 592437"/>
                              <a:gd name="connsiteY17" fmla="*/ 70682 h 1260000"/>
                              <a:gd name="connsiteX18" fmla="*/ 533193 w 592437"/>
                              <a:gd name="connsiteY18" fmla="*/ 46790 h 1260000"/>
                              <a:gd name="connsiteX19" fmla="*/ 562815 w 592437"/>
                              <a:gd name="connsiteY19" fmla="*/ 23297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008317 h 1260000"/>
                              <a:gd name="connsiteX2" fmla="*/ 59244 w 592437"/>
                              <a:gd name="connsiteY2" fmla="*/ 833873 h 1260000"/>
                              <a:gd name="connsiteX3" fmla="*/ 88866 w 592437"/>
                              <a:gd name="connsiteY3" fmla="*/ 704909 h 1260000"/>
                              <a:gd name="connsiteX4" fmla="*/ 118487 w 592437"/>
                              <a:gd name="connsiteY4" fmla="*/ 604954 h 1260000"/>
                              <a:gd name="connsiteX5" fmla="*/ 148110 w 592437"/>
                              <a:gd name="connsiteY5" fmla="*/ 524606 h 1260000"/>
                              <a:gd name="connsiteX6" fmla="*/ 177731 w 592437"/>
                              <a:gd name="connsiteY6" fmla="*/ 458107 h 1260000"/>
                              <a:gd name="connsiteX7" fmla="*/ 207353 w 592437"/>
                              <a:gd name="connsiteY7" fmla="*/ 401727 h 1260000"/>
                              <a:gd name="connsiteX8" fmla="*/ 236975 w 592437"/>
                              <a:gd name="connsiteY8" fmla="*/ 352942 h 1260000"/>
                              <a:gd name="connsiteX9" fmla="*/ 266597 w 592437"/>
                              <a:gd name="connsiteY9" fmla="*/ 309977 h 1260000"/>
                              <a:gd name="connsiteX10" fmla="*/ 296219 w 592437"/>
                              <a:gd name="connsiteY10" fmla="*/ 271548 h 1260000"/>
                              <a:gd name="connsiteX11" fmla="*/ 325841 w 592437"/>
                              <a:gd name="connsiteY11" fmla="*/ 236697 h 1260000"/>
                              <a:gd name="connsiteX12" fmla="*/ 355462 w 592437"/>
                              <a:gd name="connsiteY12" fmla="*/ 204690 h 1260000"/>
                              <a:gd name="connsiteX13" fmla="*/ 385084 w 592437"/>
                              <a:gd name="connsiteY13" fmla="*/ 174955 h 1260000"/>
                              <a:gd name="connsiteX14" fmla="*/ 414706 w 592437"/>
                              <a:gd name="connsiteY14" fmla="*/ 147033 h 1260000"/>
                              <a:gd name="connsiteX15" fmla="*/ 444328 w 592437"/>
                              <a:gd name="connsiteY15" fmla="*/ 120550 h 1260000"/>
                              <a:gd name="connsiteX16" fmla="*/ 473950 w 592437"/>
                              <a:gd name="connsiteY16" fmla="*/ 95189 h 1260000"/>
                              <a:gd name="connsiteX17" fmla="*/ 503572 w 592437"/>
                              <a:gd name="connsiteY17" fmla="*/ 70682 h 1260000"/>
                              <a:gd name="connsiteX18" fmla="*/ 533193 w 592437"/>
                              <a:gd name="connsiteY18" fmla="*/ 46790 h 1260000"/>
                              <a:gd name="connsiteX19" fmla="*/ 562815 w 592437"/>
                              <a:gd name="connsiteY19" fmla="*/ 23297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008317 h 1260000"/>
                              <a:gd name="connsiteX2" fmla="*/ 59244 w 592437"/>
                              <a:gd name="connsiteY2" fmla="*/ 833873 h 1260000"/>
                              <a:gd name="connsiteX3" fmla="*/ 88866 w 592437"/>
                              <a:gd name="connsiteY3" fmla="*/ 704909 h 1260000"/>
                              <a:gd name="connsiteX4" fmla="*/ 118487 w 592437"/>
                              <a:gd name="connsiteY4" fmla="*/ 604954 h 1260000"/>
                              <a:gd name="connsiteX5" fmla="*/ 148110 w 592437"/>
                              <a:gd name="connsiteY5" fmla="*/ 524606 h 1260000"/>
                              <a:gd name="connsiteX6" fmla="*/ 177731 w 592437"/>
                              <a:gd name="connsiteY6" fmla="*/ 458107 h 1260000"/>
                              <a:gd name="connsiteX7" fmla="*/ 207353 w 592437"/>
                              <a:gd name="connsiteY7" fmla="*/ 401727 h 1260000"/>
                              <a:gd name="connsiteX8" fmla="*/ 236975 w 592437"/>
                              <a:gd name="connsiteY8" fmla="*/ 352942 h 1260000"/>
                              <a:gd name="connsiteX9" fmla="*/ 266597 w 592437"/>
                              <a:gd name="connsiteY9" fmla="*/ 309977 h 1260000"/>
                              <a:gd name="connsiteX10" fmla="*/ 296219 w 592437"/>
                              <a:gd name="connsiteY10" fmla="*/ 271548 h 1260000"/>
                              <a:gd name="connsiteX11" fmla="*/ 325841 w 592437"/>
                              <a:gd name="connsiteY11" fmla="*/ 236697 h 1260000"/>
                              <a:gd name="connsiteX12" fmla="*/ 355462 w 592437"/>
                              <a:gd name="connsiteY12" fmla="*/ 204690 h 1260000"/>
                              <a:gd name="connsiteX13" fmla="*/ 385084 w 592437"/>
                              <a:gd name="connsiteY13" fmla="*/ 174955 h 1260000"/>
                              <a:gd name="connsiteX14" fmla="*/ 414706 w 592437"/>
                              <a:gd name="connsiteY14" fmla="*/ 147033 h 1260000"/>
                              <a:gd name="connsiteX15" fmla="*/ 444328 w 592437"/>
                              <a:gd name="connsiteY15" fmla="*/ 120550 h 1260000"/>
                              <a:gd name="connsiteX16" fmla="*/ 473950 w 592437"/>
                              <a:gd name="connsiteY16" fmla="*/ 95189 h 1260000"/>
                              <a:gd name="connsiteX17" fmla="*/ 503572 w 592437"/>
                              <a:gd name="connsiteY17" fmla="*/ 70682 h 1260000"/>
                              <a:gd name="connsiteX18" fmla="*/ 533193 w 592437"/>
                              <a:gd name="connsiteY18" fmla="*/ 46790 h 1260000"/>
                              <a:gd name="connsiteX19" fmla="*/ 562815 w 592437"/>
                              <a:gd name="connsiteY19" fmla="*/ 23297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008317 h 1260000"/>
                              <a:gd name="connsiteX2" fmla="*/ 59244 w 592437"/>
                              <a:gd name="connsiteY2" fmla="*/ 833873 h 1260000"/>
                              <a:gd name="connsiteX3" fmla="*/ 88866 w 592437"/>
                              <a:gd name="connsiteY3" fmla="*/ 704909 h 1260000"/>
                              <a:gd name="connsiteX4" fmla="*/ 118487 w 592437"/>
                              <a:gd name="connsiteY4" fmla="*/ 604954 h 1260000"/>
                              <a:gd name="connsiteX5" fmla="*/ 148110 w 592437"/>
                              <a:gd name="connsiteY5" fmla="*/ 524606 h 1260000"/>
                              <a:gd name="connsiteX6" fmla="*/ 177731 w 592437"/>
                              <a:gd name="connsiteY6" fmla="*/ 458107 h 1260000"/>
                              <a:gd name="connsiteX7" fmla="*/ 207353 w 592437"/>
                              <a:gd name="connsiteY7" fmla="*/ 401727 h 1260000"/>
                              <a:gd name="connsiteX8" fmla="*/ 236975 w 592437"/>
                              <a:gd name="connsiteY8" fmla="*/ 352942 h 1260000"/>
                              <a:gd name="connsiteX9" fmla="*/ 266597 w 592437"/>
                              <a:gd name="connsiteY9" fmla="*/ 309977 h 1260000"/>
                              <a:gd name="connsiteX10" fmla="*/ 296219 w 592437"/>
                              <a:gd name="connsiteY10" fmla="*/ 271548 h 1260000"/>
                              <a:gd name="connsiteX11" fmla="*/ 325841 w 592437"/>
                              <a:gd name="connsiteY11" fmla="*/ 236697 h 1260000"/>
                              <a:gd name="connsiteX12" fmla="*/ 355462 w 592437"/>
                              <a:gd name="connsiteY12" fmla="*/ 204690 h 1260000"/>
                              <a:gd name="connsiteX13" fmla="*/ 385084 w 592437"/>
                              <a:gd name="connsiteY13" fmla="*/ 174955 h 1260000"/>
                              <a:gd name="connsiteX14" fmla="*/ 414706 w 592437"/>
                              <a:gd name="connsiteY14" fmla="*/ 147033 h 1260000"/>
                              <a:gd name="connsiteX15" fmla="*/ 444328 w 592437"/>
                              <a:gd name="connsiteY15" fmla="*/ 120550 h 1260000"/>
                              <a:gd name="connsiteX16" fmla="*/ 473950 w 592437"/>
                              <a:gd name="connsiteY16" fmla="*/ 95189 h 1260000"/>
                              <a:gd name="connsiteX17" fmla="*/ 503572 w 592437"/>
                              <a:gd name="connsiteY17" fmla="*/ 70682 h 1260000"/>
                              <a:gd name="connsiteX18" fmla="*/ 533193 w 592437"/>
                              <a:gd name="connsiteY18" fmla="*/ 46790 h 1260000"/>
                              <a:gd name="connsiteX19" fmla="*/ 562815 w 592437"/>
                              <a:gd name="connsiteY19" fmla="*/ 23297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008317 h 1260000"/>
                              <a:gd name="connsiteX2" fmla="*/ 59244 w 592437"/>
                              <a:gd name="connsiteY2" fmla="*/ 833873 h 1260000"/>
                              <a:gd name="connsiteX3" fmla="*/ 88866 w 592437"/>
                              <a:gd name="connsiteY3" fmla="*/ 704909 h 1260000"/>
                              <a:gd name="connsiteX4" fmla="*/ 118487 w 592437"/>
                              <a:gd name="connsiteY4" fmla="*/ 604954 h 1260000"/>
                              <a:gd name="connsiteX5" fmla="*/ 148110 w 592437"/>
                              <a:gd name="connsiteY5" fmla="*/ 524606 h 1260000"/>
                              <a:gd name="connsiteX6" fmla="*/ 177731 w 592437"/>
                              <a:gd name="connsiteY6" fmla="*/ 458107 h 1260000"/>
                              <a:gd name="connsiteX7" fmla="*/ 207353 w 592437"/>
                              <a:gd name="connsiteY7" fmla="*/ 401727 h 1260000"/>
                              <a:gd name="connsiteX8" fmla="*/ 236975 w 592437"/>
                              <a:gd name="connsiteY8" fmla="*/ 352942 h 1260000"/>
                              <a:gd name="connsiteX9" fmla="*/ 266597 w 592437"/>
                              <a:gd name="connsiteY9" fmla="*/ 309977 h 1260000"/>
                              <a:gd name="connsiteX10" fmla="*/ 296219 w 592437"/>
                              <a:gd name="connsiteY10" fmla="*/ 271548 h 1260000"/>
                              <a:gd name="connsiteX11" fmla="*/ 325841 w 592437"/>
                              <a:gd name="connsiteY11" fmla="*/ 236697 h 1260000"/>
                              <a:gd name="connsiteX12" fmla="*/ 355462 w 592437"/>
                              <a:gd name="connsiteY12" fmla="*/ 204690 h 1260000"/>
                              <a:gd name="connsiteX13" fmla="*/ 385084 w 592437"/>
                              <a:gd name="connsiteY13" fmla="*/ 174955 h 1260000"/>
                              <a:gd name="connsiteX14" fmla="*/ 414706 w 592437"/>
                              <a:gd name="connsiteY14" fmla="*/ 147033 h 1260000"/>
                              <a:gd name="connsiteX15" fmla="*/ 444328 w 592437"/>
                              <a:gd name="connsiteY15" fmla="*/ 120550 h 1260000"/>
                              <a:gd name="connsiteX16" fmla="*/ 473950 w 592437"/>
                              <a:gd name="connsiteY16" fmla="*/ 95189 h 1260000"/>
                              <a:gd name="connsiteX17" fmla="*/ 503572 w 592437"/>
                              <a:gd name="connsiteY17" fmla="*/ 70682 h 1260000"/>
                              <a:gd name="connsiteX18" fmla="*/ 533193 w 592437"/>
                              <a:gd name="connsiteY18" fmla="*/ 46790 h 1260000"/>
                              <a:gd name="connsiteX19" fmla="*/ 562815 w 592437"/>
                              <a:gd name="connsiteY19" fmla="*/ 23297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008317 h 1260000"/>
                              <a:gd name="connsiteX2" fmla="*/ 59244 w 592437"/>
                              <a:gd name="connsiteY2" fmla="*/ 833873 h 1260000"/>
                              <a:gd name="connsiteX3" fmla="*/ 88866 w 592437"/>
                              <a:gd name="connsiteY3" fmla="*/ 704909 h 1260000"/>
                              <a:gd name="connsiteX4" fmla="*/ 118487 w 592437"/>
                              <a:gd name="connsiteY4" fmla="*/ 604954 h 1260000"/>
                              <a:gd name="connsiteX5" fmla="*/ 148110 w 592437"/>
                              <a:gd name="connsiteY5" fmla="*/ 524606 h 1260000"/>
                              <a:gd name="connsiteX6" fmla="*/ 177731 w 592437"/>
                              <a:gd name="connsiteY6" fmla="*/ 458107 h 1260000"/>
                              <a:gd name="connsiteX7" fmla="*/ 207353 w 592437"/>
                              <a:gd name="connsiteY7" fmla="*/ 401727 h 1260000"/>
                              <a:gd name="connsiteX8" fmla="*/ 236975 w 592437"/>
                              <a:gd name="connsiteY8" fmla="*/ 352942 h 1260000"/>
                              <a:gd name="connsiteX9" fmla="*/ 266597 w 592437"/>
                              <a:gd name="connsiteY9" fmla="*/ 309977 h 1260000"/>
                              <a:gd name="connsiteX10" fmla="*/ 296219 w 592437"/>
                              <a:gd name="connsiteY10" fmla="*/ 271548 h 1260000"/>
                              <a:gd name="connsiteX11" fmla="*/ 325841 w 592437"/>
                              <a:gd name="connsiteY11" fmla="*/ 236697 h 1260000"/>
                              <a:gd name="connsiteX12" fmla="*/ 355462 w 592437"/>
                              <a:gd name="connsiteY12" fmla="*/ 204690 h 1260000"/>
                              <a:gd name="connsiteX13" fmla="*/ 385084 w 592437"/>
                              <a:gd name="connsiteY13" fmla="*/ 174955 h 1260000"/>
                              <a:gd name="connsiteX14" fmla="*/ 414706 w 592437"/>
                              <a:gd name="connsiteY14" fmla="*/ 147033 h 1260000"/>
                              <a:gd name="connsiteX15" fmla="*/ 444328 w 592437"/>
                              <a:gd name="connsiteY15" fmla="*/ 120550 h 1260000"/>
                              <a:gd name="connsiteX16" fmla="*/ 473950 w 592437"/>
                              <a:gd name="connsiteY16" fmla="*/ 95189 h 1260000"/>
                              <a:gd name="connsiteX17" fmla="*/ 503572 w 592437"/>
                              <a:gd name="connsiteY17" fmla="*/ 70682 h 1260000"/>
                              <a:gd name="connsiteX18" fmla="*/ 533193 w 592437"/>
                              <a:gd name="connsiteY18" fmla="*/ 46790 h 1260000"/>
                              <a:gd name="connsiteX19" fmla="*/ 562815 w 592437"/>
                              <a:gd name="connsiteY19" fmla="*/ 23297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008317 h 1260000"/>
                              <a:gd name="connsiteX2" fmla="*/ 59244 w 592437"/>
                              <a:gd name="connsiteY2" fmla="*/ 833873 h 1260000"/>
                              <a:gd name="connsiteX3" fmla="*/ 88866 w 592437"/>
                              <a:gd name="connsiteY3" fmla="*/ 704909 h 1260000"/>
                              <a:gd name="connsiteX4" fmla="*/ 118487 w 592437"/>
                              <a:gd name="connsiteY4" fmla="*/ 604954 h 1260000"/>
                              <a:gd name="connsiteX5" fmla="*/ 148110 w 592437"/>
                              <a:gd name="connsiteY5" fmla="*/ 524606 h 1260000"/>
                              <a:gd name="connsiteX6" fmla="*/ 177731 w 592437"/>
                              <a:gd name="connsiteY6" fmla="*/ 458107 h 1260000"/>
                              <a:gd name="connsiteX7" fmla="*/ 207353 w 592437"/>
                              <a:gd name="connsiteY7" fmla="*/ 401727 h 1260000"/>
                              <a:gd name="connsiteX8" fmla="*/ 236975 w 592437"/>
                              <a:gd name="connsiteY8" fmla="*/ 352942 h 1260000"/>
                              <a:gd name="connsiteX9" fmla="*/ 266597 w 592437"/>
                              <a:gd name="connsiteY9" fmla="*/ 309977 h 1260000"/>
                              <a:gd name="connsiteX10" fmla="*/ 296219 w 592437"/>
                              <a:gd name="connsiteY10" fmla="*/ 271548 h 1260000"/>
                              <a:gd name="connsiteX11" fmla="*/ 325841 w 592437"/>
                              <a:gd name="connsiteY11" fmla="*/ 236697 h 1260000"/>
                              <a:gd name="connsiteX12" fmla="*/ 355462 w 592437"/>
                              <a:gd name="connsiteY12" fmla="*/ 204690 h 1260000"/>
                              <a:gd name="connsiteX13" fmla="*/ 385084 w 592437"/>
                              <a:gd name="connsiteY13" fmla="*/ 174955 h 1260000"/>
                              <a:gd name="connsiteX14" fmla="*/ 414706 w 592437"/>
                              <a:gd name="connsiteY14" fmla="*/ 147033 h 1260000"/>
                              <a:gd name="connsiteX15" fmla="*/ 444328 w 592437"/>
                              <a:gd name="connsiteY15" fmla="*/ 120550 h 1260000"/>
                              <a:gd name="connsiteX16" fmla="*/ 473950 w 592437"/>
                              <a:gd name="connsiteY16" fmla="*/ 95189 h 1260000"/>
                              <a:gd name="connsiteX17" fmla="*/ 503572 w 592437"/>
                              <a:gd name="connsiteY17" fmla="*/ 70682 h 1260000"/>
                              <a:gd name="connsiteX18" fmla="*/ 533193 w 592437"/>
                              <a:gd name="connsiteY18" fmla="*/ 46790 h 1260000"/>
                              <a:gd name="connsiteX19" fmla="*/ 562815 w 592437"/>
                              <a:gd name="connsiteY19" fmla="*/ 23297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008317 h 1260000"/>
                              <a:gd name="connsiteX2" fmla="*/ 59244 w 592437"/>
                              <a:gd name="connsiteY2" fmla="*/ 833873 h 1260000"/>
                              <a:gd name="connsiteX3" fmla="*/ 88866 w 592437"/>
                              <a:gd name="connsiteY3" fmla="*/ 704909 h 1260000"/>
                              <a:gd name="connsiteX4" fmla="*/ 118487 w 592437"/>
                              <a:gd name="connsiteY4" fmla="*/ 604954 h 1260000"/>
                              <a:gd name="connsiteX5" fmla="*/ 148110 w 592437"/>
                              <a:gd name="connsiteY5" fmla="*/ 524606 h 1260000"/>
                              <a:gd name="connsiteX6" fmla="*/ 177731 w 592437"/>
                              <a:gd name="connsiteY6" fmla="*/ 458107 h 1260000"/>
                              <a:gd name="connsiteX7" fmla="*/ 207353 w 592437"/>
                              <a:gd name="connsiteY7" fmla="*/ 401727 h 1260000"/>
                              <a:gd name="connsiteX8" fmla="*/ 236975 w 592437"/>
                              <a:gd name="connsiteY8" fmla="*/ 352942 h 1260000"/>
                              <a:gd name="connsiteX9" fmla="*/ 266597 w 592437"/>
                              <a:gd name="connsiteY9" fmla="*/ 309977 h 1260000"/>
                              <a:gd name="connsiteX10" fmla="*/ 296219 w 592437"/>
                              <a:gd name="connsiteY10" fmla="*/ 271548 h 1260000"/>
                              <a:gd name="connsiteX11" fmla="*/ 325841 w 592437"/>
                              <a:gd name="connsiteY11" fmla="*/ 236697 h 1260000"/>
                              <a:gd name="connsiteX12" fmla="*/ 355462 w 592437"/>
                              <a:gd name="connsiteY12" fmla="*/ 204690 h 1260000"/>
                              <a:gd name="connsiteX13" fmla="*/ 385084 w 592437"/>
                              <a:gd name="connsiteY13" fmla="*/ 174955 h 1260000"/>
                              <a:gd name="connsiteX14" fmla="*/ 414706 w 592437"/>
                              <a:gd name="connsiteY14" fmla="*/ 147033 h 1260000"/>
                              <a:gd name="connsiteX15" fmla="*/ 444328 w 592437"/>
                              <a:gd name="connsiteY15" fmla="*/ 120550 h 1260000"/>
                              <a:gd name="connsiteX16" fmla="*/ 473950 w 592437"/>
                              <a:gd name="connsiteY16" fmla="*/ 95189 h 1260000"/>
                              <a:gd name="connsiteX17" fmla="*/ 503572 w 592437"/>
                              <a:gd name="connsiteY17" fmla="*/ 70682 h 1260000"/>
                              <a:gd name="connsiteX18" fmla="*/ 533193 w 592437"/>
                              <a:gd name="connsiteY18" fmla="*/ 46790 h 1260000"/>
                              <a:gd name="connsiteX19" fmla="*/ 562815 w 592437"/>
                              <a:gd name="connsiteY19" fmla="*/ 23297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008317 h 1260000"/>
                              <a:gd name="connsiteX2" fmla="*/ 59244 w 592437"/>
                              <a:gd name="connsiteY2" fmla="*/ 833873 h 1260000"/>
                              <a:gd name="connsiteX3" fmla="*/ 88866 w 592437"/>
                              <a:gd name="connsiteY3" fmla="*/ 704909 h 1260000"/>
                              <a:gd name="connsiteX4" fmla="*/ 118487 w 592437"/>
                              <a:gd name="connsiteY4" fmla="*/ 604954 h 1260000"/>
                              <a:gd name="connsiteX5" fmla="*/ 148110 w 592437"/>
                              <a:gd name="connsiteY5" fmla="*/ 524606 h 1260000"/>
                              <a:gd name="connsiteX6" fmla="*/ 177731 w 592437"/>
                              <a:gd name="connsiteY6" fmla="*/ 458107 h 1260000"/>
                              <a:gd name="connsiteX7" fmla="*/ 207353 w 592437"/>
                              <a:gd name="connsiteY7" fmla="*/ 401727 h 1260000"/>
                              <a:gd name="connsiteX8" fmla="*/ 236975 w 592437"/>
                              <a:gd name="connsiteY8" fmla="*/ 352942 h 1260000"/>
                              <a:gd name="connsiteX9" fmla="*/ 266597 w 592437"/>
                              <a:gd name="connsiteY9" fmla="*/ 309977 h 1260000"/>
                              <a:gd name="connsiteX10" fmla="*/ 296219 w 592437"/>
                              <a:gd name="connsiteY10" fmla="*/ 271548 h 1260000"/>
                              <a:gd name="connsiteX11" fmla="*/ 325841 w 592437"/>
                              <a:gd name="connsiteY11" fmla="*/ 236697 h 1260000"/>
                              <a:gd name="connsiteX12" fmla="*/ 355462 w 592437"/>
                              <a:gd name="connsiteY12" fmla="*/ 204690 h 1260000"/>
                              <a:gd name="connsiteX13" fmla="*/ 385084 w 592437"/>
                              <a:gd name="connsiteY13" fmla="*/ 174955 h 1260000"/>
                              <a:gd name="connsiteX14" fmla="*/ 414706 w 592437"/>
                              <a:gd name="connsiteY14" fmla="*/ 147033 h 1260000"/>
                              <a:gd name="connsiteX15" fmla="*/ 444328 w 592437"/>
                              <a:gd name="connsiteY15" fmla="*/ 120550 h 1260000"/>
                              <a:gd name="connsiteX16" fmla="*/ 473950 w 592437"/>
                              <a:gd name="connsiteY16" fmla="*/ 95189 h 1260000"/>
                              <a:gd name="connsiteX17" fmla="*/ 503572 w 592437"/>
                              <a:gd name="connsiteY17" fmla="*/ 70682 h 1260000"/>
                              <a:gd name="connsiteX18" fmla="*/ 533193 w 592437"/>
                              <a:gd name="connsiteY18" fmla="*/ 46790 h 1260000"/>
                              <a:gd name="connsiteX19" fmla="*/ 562815 w 592437"/>
                              <a:gd name="connsiteY19" fmla="*/ 23297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008317 h 1260000"/>
                              <a:gd name="connsiteX2" fmla="*/ 59244 w 592437"/>
                              <a:gd name="connsiteY2" fmla="*/ 833873 h 1260000"/>
                              <a:gd name="connsiteX3" fmla="*/ 88866 w 592437"/>
                              <a:gd name="connsiteY3" fmla="*/ 704909 h 1260000"/>
                              <a:gd name="connsiteX4" fmla="*/ 118487 w 592437"/>
                              <a:gd name="connsiteY4" fmla="*/ 604954 h 1260000"/>
                              <a:gd name="connsiteX5" fmla="*/ 148110 w 592437"/>
                              <a:gd name="connsiteY5" fmla="*/ 524606 h 1260000"/>
                              <a:gd name="connsiteX6" fmla="*/ 177731 w 592437"/>
                              <a:gd name="connsiteY6" fmla="*/ 458107 h 1260000"/>
                              <a:gd name="connsiteX7" fmla="*/ 207353 w 592437"/>
                              <a:gd name="connsiteY7" fmla="*/ 401727 h 1260000"/>
                              <a:gd name="connsiteX8" fmla="*/ 236975 w 592437"/>
                              <a:gd name="connsiteY8" fmla="*/ 352942 h 1260000"/>
                              <a:gd name="connsiteX9" fmla="*/ 266597 w 592437"/>
                              <a:gd name="connsiteY9" fmla="*/ 309977 h 1260000"/>
                              <a:gd name="connsiteX10" fmla="*/ 296219 w 592437"/>
                              <a:gd name="connsiteY10" fmla="*/ 271548 h 1260000"/>
                              <a:gd name="connsiteX11" fmla="*/ 325841 w 592437"/>
                              <a:gd name="connsiteY11" fmla="*/ 236697 h 1260000"/>
                              <a:gd name="connsiteX12" fmla="*/ 355462 w 592437"/>
                              <a:gd name="connsiteY12" fmla="*/ 204690 h 1260000"/>
                              <a:gd name="connsiteX13" fmla="*/ 385084 w 592437"/>
                              <a:gd name="connsiteY13" fmla="*/ 174955 h 1260000"/>
                              <a:gd name="connsiteX14" fmla="*/ 414706 w 592437"/>
                              <a:gd name="connsiteY14" fmla="*/ 147033 h 1260000"/>
                              <a:gd name="connsiteX15" fmla="*/ 444328 w 592437"/>
                              <a:gd name="connsiteY15" fmla="*/ 120550 h 1260000"/>
                              <a:gd name="connsiteX16" fmla="*/ 473950 w 592437"/>
                              <a:gd name="connsiteY16" fmla="*/ 95189 h 1260000"/>
                              <a:gd name="connsiteX17" fmla="*/ 503572 w 592437"/>
                              <a:gd name="connsiteY17" fmla="*/ 70682 h 1260000"/>
                              <a:gd name="connsiteX18" fmla="*/ 533193 w 592437"/>
                              <a:gd name="connsiteY18" fmla="*/ 46790 h 1260000"/>
                              <a:gd name="connsiteX19" fmla="*/ 562815 w 592437"/>
                              <a:gd name="connsiteY19" fmla="*/ 23297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008317 h 1260000"/>
                              <a:gd name="connsiteX2" fmla="*/ 59244 w 592437"/>
                              <a:gd name="connsiteY2" fmla="*/ 833873 h 1260000"/>
                              <a:gd name="connsiteX3" fmla="*/ 88866 w 592437"/>
                              <a:gd name="connsiteY3" fmla="*/ 704909 h 1260000"/>
                              <a:gd name="connsiteX4" fmla="*/ 118487 w 592437"/>
                              <a:gd name="connsiteY4" fmla="*/ 604954 h 1260000"/>
                              <a:gd name="connsiteX5" fmla="*/ 148110 w 592437"/>
                              <a:gd name="connsiteY5" fmla="*/ 524606 h 1260000"/>
                              <a:gd name="connsiteX6" fmla="*/ 177731 w 592437"/>
                              <a:gd name="connsiteY6" fmla="*/ 458107 h 1260000"/>
                              <a:gd name="connsiteX7" fmla="*/ 207353 w 592437"/>
                              <a:gd name="connsiteY7" fmla="*/ 401727 h 1260000"/>
                              <a:gd name="connsiteX8" fmla="*/ 236975 w 592437"/>
                              <a:gd name="connsiteY8" fmla="*/ 352942 h 1260000"/>
                              <a:gd name="connsiteX9" fmla="*/ 266597 w 592437"/>
                              <a:gd name="connsiteY9" fmla="*/ 309977 h 1260000"/>
                              <a:gd name="connsiteX10" fmla="*/ 296219 w 592437"/>
                              <a:gd name="connsiteY10" fmla="*/ 271548 h 1260000"/>
                              <a:gd name="connsiteX11" fmla="*/ 325841 w 592437"/>
                              <a:gd name="connsiteY11" fmla="*/ 236697 h 1260000"/>
                              <a:gd name="connsiteX12" fmla="*/ 355462 w 592437"/>
                              <a:gd name="connsiteY12" fmla="*/ 204690 h 1260000"/>
                              <a:gd name="connsiteX13" fmla="*/ 385084 w 592437"/>
                              <a:gd name="connsiteY13" fmla="*/ 174955 h 1260000"/>
                              <a:gd name="connsiteX14" fmla="*/ 414706 w 592437"/>
                              <a:gd name="connsiteY14" fmla="*/ 147033 h 1260000"/>
                              <a:gd name="connsiteX15" fmla="*/ 444328 w 592437"/>
                              <a:gd name="connsiteY15" fmla="*/ 120550 h 1260000"/>
                              <a:gd name="connsiteX16" fmla="*/ 473950 w 592437"/>
                              <a:gd name="connsiteY16" fmla="*/ 95189 h 1260000"/>
                              <a:gd name="connsiteX17" fmla="*/ 503572 w 592437"/>
                              <a:gd name="connsiteY17" fmla="*/ 70682 h 1260000"/>
                              <a:gd name="connsiteX18" fmla="*/ 533193 w 592437"/>
                              <a:gd name="connsiteY18" fmla="*/ 46790 h 1260000"/>
                              <a:gd name="connsiteX19" fmla="*/ 562815 w 592437"/>
                              <a:gd name="connsiteY19" fmla="*/ 23297 h 1260000"/>
                              <a:gd name="connsiteX20" fmla="*/ 592437 w 592437"/>
                              <a:gd name="connsiteY20" fmla="*/ 0 h 1260000"/>
                              <a:gd name="connsiteX0" fmla="*/ 0 w 592437"/>
                              <a:gd name="connsiteY0" fmla="*/ 1260000 h 1260000"/>
                              <a:gd name="connsiteX1" fmla="*/ 29622 w 592437"/>
                              <a:gd name="connsiteY1" fmla="*/ 1008317 h 1260000"/>
                              <a:gd name="connsiteX2" fmla="*/ 59244 w 592437"/>
                              <a:gd name="connsiteY2" fmla="*/ 833873 h 1260000"/>
                              <a:gd name="connsiteX3" fmla="*/ 88866 w 592437"/>
                              <a:gd name="connsiteY3" fmla="*/ 704909 h 1260000"/>
                              <a:gd name="connsiteX4" fmla="*/ 118487 w 592437"/>
                              <a:gd name="connsiteY4" fmla="*/ 604954 h 1260000"/>
                              <a:gd name="connsiteX5" fmla="*/ 148110 w 592437"/>
                              <a:gd name="connsiteY5" fmla="*/ 524606 h 1260000"/>
                              <a:gd name="connsiteX6" fmla="*/ 177731 w 592437"/>
                              <a:gd name="connsiteY6" fmla="*/ 458107 h 1260000"/>
                              <a:gd name="connsiteX7" fmla="*/ 207353 w 592437"/>
                              <a:gd name="connsiteY7" fmla="*/ 401727 h 1260000"/>
                              <a:gd name="connsiteX8" fmla="*/ 236975 w 592437"/>
                              <a:gd name="connsiteY8" fmla="*/ 352942 h 1260000"/>
                              <a:gd name="connsiteX9" fmla="*/ 266597 w 592437"/>
                              <a:gd name="connsiteY9" fmla="*/ 309977 h 1260000"/>
                              <a:gd name="connsiteX10" fmla="*/ 296219 w 592437"/>
                              <a:gd name="connsiteY10" fmla="*/ 271548 h 1260000"/>
                              <a:gd name="connsiteX11" fmla="*/ 325841 w 592437"/>
                              <a:gd name="connsiteY11" fmla="*/ 236697 h 1260000"/>
                              <a:gd name="connsiteX12" fmla="*/ 355462 w 592437"/>
                              <a:gd name="connsiteY12" fmla="*/ 204690 h 1260000"/>
                              <a:gd name="connsiteX13" fmla="*/ 385084 w 592437"/>
                              <a:gd name="connsiteY13" fmla="*/ 174955 h 1260000"/>
                              <a:gd name="connsiteX14" fmla="*/ 414706 w 592437"/>
                              <a:gd name="connsiteY14" fmla="*/ 147033 h 1260000"/>
                              <a:gd name="connsiteX15" fmla="*/ 444328 w 592437"/>
                              <a:gd name="connsiteY15" fmla="*/ 120550 h 1260000"/>
                              <a:gd name="connsiteX16" fmla="*/ 473950 w 592437"/>
                              <a:gd name="connsiteY16" fmla="*/ 95189 h 1260000"/>
                              <a:gd name="connsiteX17" fmla="*/ 503572 w 592437"/>
                              <a:gd name="connsiteY17" fmla="*/ 70682 h 1260000"/>
                              <a:gd name="connsiteX18" fmla="*/ 533193 w 592437"/>
                              <a:gd name="connsiteY18" fmla="*/ 46790 h 1260000"/>
                              <a:gd name="connsiteX19" fmla="*/ 562815 w 592437"/>
                              <a:gd name="connsiteY19" fmla="*/ 23297 h 1260000"/>
                              <a:gd name="connsiteX20" fmla="*/ 592437 w 592437"/>
                              <a:gd name="connsiteY20" fmla="*/ 0 h 12600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592437" h="1260000">
                                <a:moveTo>
                                  <a:pt x="0" y="1260000"/>
                                </a:moveTo>
                                <a:cubicBezTo>
                                  <a:pt x="4937" y="1218053"/>
                                  <a:pt x="19748" y="1079338"/>
                                  <a:pt x="29622" y="1008317"/>
                                </a:cubicBezTo>
                                <a:cubicBezTo>
                                  <a:pt x="39496" y="937296"/>
                                  <a:pt x="49370" y="884441"/>
                                  <a:pt x="59244" y="833873"/>
                                </a:cubicBezTo>
                                <a:cubicBezTo>
                                  <a:pt x="69118" y="783305"/>
                                  <a:pt x="78992" y="743062"/>
                                  <a:pt x="88866" y="704909"/>
                                </a:cubicBezTo>
                                <a:cubicBezTo>
                                  <a:pt x="98740" y="666756"/>
                                  <a:pt x="108613" y="635004"/>
                                  <a:pt x="118487" y="604954"/>
                                </a:cubicBezTo>
                                <a:cubicBezTo>
                                  <a:pt x="128361" y="574904"/>
                                  <a:pt x="138236" y="549080"/>
                                  <a:pt x="148110" y="524606"/>
                                </a:cubicBezTo>
                                <a:cubicBezTo>
                                  <a:pt x="157984" y="500132"/>
                                  <a:pt x="167857" y="478587"/>
                                  <a:pt x="177731" y="458107"/>
                                </a:cubicBezTo>
                                <a:cubicBezTo>
                                  <a:pt x="187605" y="437627"/>
                                  <a:pt x="197479" y="419254"/>
                                  <a:pt x="207353" y="401727"/>
                                </a:cubicBezTo>
                                <a:cubicBezTo>
                                  <a:pt x="217227" y="384200"/>
                                  <a:pt x="227101" y="368234"/>
                                  <a:pt x="236975" y="352942"/>
                                </a:cubicBezTo>
                                <a:cubicBezTo>
                                  <a:pt x="246849" y="337650"/>
                                  <a:pt x="256723" y="323543"/>
                                  <a:pt x="266597" y="309977"/>
                                </a:cubicBezTo>
                                <a:cubicBezTo>
                                  <a:pt x="276471" y="296411"/>
                                  <a:pt x="286345" y="283761"/>
                                  <a:pt x="296219" y="271548"/>
                                </a:cubicBezTo>
                                <a:cubicBezTo>
                                  <a:pt x="306093" y="259335"/>
                                  <a:pt x="315967" y="247840"/>
                                  <a:pt x="325841" y="236697"/>
                                </a:cubicBezTo>
                                <a:cubicBezTo>
                                  <a:pt x="335715" y="225554"/>
                                  <a:pt x="345588" y="214980"/>
                                  <a:pt x="355462" y="204690"/>
                                </a:cubicBezTo>
                                <a:cubicBezTo>
                                  <a:pt x="365336" y="194400"/>
                                  <a:pt x="375210" y="184564"/>
                                  <a:pt x="385084" y="174955"/>
                                </a:cubicBezTo>
                                <a:cubicBezTo>
                                  <a:pt x="394958" y="165346"/>
                                  <a:pt x="404832" y="156100"/>
                                  <a:pt x="414706" y="147033"/>
                                </a:cubicBezTo>
                                <a:cubicBezTo>
                                  <a:pt x="424580" y="137966"/>
                                  <a:pt x="434454" y="129191"/>
                                  <a:pt x="444328" y="120550"/>
                                </a:cubicBezTo>
                                <a:cubicBezTo>
                                  <a:pt x="454202" y="111909"/>
                                  <a:pt x="464076" y="103500"/>
                                  <a:pt x="473950" y="95189"/>
                                </a:cubicBezTo>
                                <a:cubicBezTo>
                                  <a:pt x="483824" y="86878"/>
                                  <a:pt x="493698" y="78749"/>
                                  <a:pt x="503572" y="70682"/>
                                </a:cubicBezTo>
                                <a:cubicBezTo>
                                  <a:pt x="513446" y="62616"/>
                                  <a:pt x="523319" y="54688"/>
                                  <a:pt x="533193" y="46790"/>
                                </a:cubicBezTo>
                                <a:lnTo>
                                  <a:pt x="562815" y="23297"/>
                                </a:lnTo>
                                <a:lnTo>
                                  <a:pt x="592437" y="0"/>
                                </a:lnTo>
                              </a:path>
                            </a:pathLst>
                          </a:custGeom>
                          <a:ln w="6350">
                            <a:solidFill>
                              <a:srgbClr val="000000"/>
                            </a:solidFill>
                            <a:headEnd type="triangle" w="sm" len="sm"/>
                            <a:tailEnd type="non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7" name="Text Box 167"/>
                        <wps:cNvSpPr txBox="1"/>
                        <wps:spPr>
                          <a:xfrm>
                            <a:off x="1732" y="1475509"/>
                            <a:ext cx="36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B0F2171" w14:textId="77777777" w:rsidR="00C64654" w:rsidRPr="00EB42FB" w:rsidRDefault="00C64654" w:rsidP="00C64654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-π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9" name="Text Box 169"/>
                        <wps:cNvSpPr txBox="1"/>
                        <wps:spPr>
                          <a:xfrm>
                            <a:off x="812223" y="1475509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6793555" w14:textId="77777777" w:rsidR="00C64654" w:rsidRPr="00EB42FB" w:rsidRDefault="00C64654" w:rsidP="00C64654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-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0"/>
                                          <w:szCs w:val="20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π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2</m:t>
                                      </m:r>
                                    </m:den>
                                  </m:f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Text Box 170"/>
                        <wps:cNvSpPr txBox="1"/>
                        <wps:spPr>
                          <a:xfrm>
                            <a:off x="2253095" y="1475509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C70BA9A" w14:textId="77777777" w:rsidR="00C64654" w:rsidRPr="00EB42FB" w:rsidRDefault="004B5E5E" w:rsidP="00C64654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0"/>
                                          <w:szCs w:val="20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π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2</m:t>
                                      </m:r>
                                    </m:den>
                                  </m:f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Text Box 171"/>
                        <wps:cNvSpPr txBox="1"/>
                        <wps:spPr>
                          <a:xfrm>
                            <a:off x="2883477" y="1475509"/>
                            <a:ext cx="36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FB030E7" w14:textId="77777777" w:rsidR="00C64654" w:rsidRPr="00EB42FB" w:rsidRDefault="00C64654" w:rsidP="00C64654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π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2" name="Text Box 172"/>
                        <wps:cNvSpPr txBox="1"/>
                        <wps:spPr>
                          <a:xfrm>
                            <a:off x="1227859" y="2431473"/>
                            <a:ext cx="36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B539519" w14:textId="4576CECA" w:rsidR="00C64654" w:rsidRPr="00EB42FB" w:rsidRDefault="00C64654" w:rsidP="00C64654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right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-3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3" name="Text Box 173"/>
                        <wps:cNvSpPr txBox="1"/>
                        <wps:spPr>
                          <a:xfrm>
                            <a:off x="1227859" y="2071255"/>
                            <a:ext cx="36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B00E90F" w14:textId="390E5297" w:rsidR="00C64654" w:rsidRPr="00EB42FB" w:rsidRDefault="00C64654" w:rsidP="00C64654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right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-2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4" name="Text Box 174"/>
                        <wps:cNvSpPr txBox="1"/>
                        <wps:spPr>
                          <a:xfrm>
                            <a:off x="1227859" y="1711037"/>
                            <a:ext cx="36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8F0F5FC" w14:textId="347EAF03" w:rsidR="00C64654" w:rsidRPr="00EB42FB" w:rsidRDefault="00C64654" w:rsidP="00C64654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right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-1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5" name="Text Box 175"/>
                        <wps:cNvSpPr txBox="1"/>
                        <wps:spPr>
                          <a:xfrm>
                            <a:off x="1227859" y="990600"/>
                            <a:ext cx="36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590459E" w14:textId="446FA6EE" w:rsidR="00C64654" w:rsidRPr="00EB42FB" w:rsidRDefault="00971CC0" w:rsidP="00C64654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right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6" name="Text Box 176"/>
                        <wps:cNvSpPr txBox="1"/>
                        <wps:spPr>
                          <a:xfrm>
                            <a:off x="1227859" y="630382"/>
                            <a:ext cx="36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17F182E" w14:textId="3B149308" w:rsidR="00C64654" w:rsidRPr="00EB42FB" w:rsidRDefault="00971CC0" w:rsidP="00C64654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right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2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7" name="Text Box 177"/>
                        <wps:cNvSpPr txBox="1"/>
                        <wps:spPr>
                          <a:xfrm>
                            <a:off x="1227859" y="270164"/>
                            <a:ext cx="36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9B8E8BE" w14:textId="688DE361" w:rsidR="00C64654" w:rsidRPr="00EB42FB" w:rsidRDefault="00971CC0" w:rsidP="00C64654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right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3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651CD3" id="Group 179" o:spid="_x0000_s1090" style="position:absolute;margin-left:0;margin-top:0;width:269.55pt;height:212.6pt;z-index:251663360;mso-position-horizontal:center;mso-width-relative:margin;mso-height-relative:margin" coordsize="34236,270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">
                <v:line id="Straight Connector 7" o:spid="_x0000_s1091" style="position:absolute;visibility:visible;mso-wrap-style:square" from="0,14356" to="32400,143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" strokeweight=".5pt">
                  <v:stroke startarrow="block" startarrowwidth="narrow" startarrowlength="short" endarrow="block" endarrowwidth="narrow" endarrowlength="short" joinstyle="miter"/>
                </v:line>
                <v:line id="Straight Connector 8" o:spid="_x0000_s1092" style="position:absolute;flip:y;visibility:visible;mso-wrap-style:square" from="16192,1766" to="16192,269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" strokeweight=".5pt">
                  <v:stroke startarrow="block" startarrowwidth="narrow" startarrowlength="short" endarrow="block" endarrowwidth="narrow" endarrowlength="short" joinstyle="miter"/>
                </v:line>
                <v:line id="Straight Connector 12" o:spid="_x0000_s1093" style="position:absolute;flip:y;visibility:visible;mso-wrap-style:square" from="8988,1766" to="8988,269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" strokeweight=".5pt">
                  <v:stroke dashstyle="dash" startarrow="block" startarrowwidth="narrow" startarrowlength="short" endarrow="block" endarrowwidth="narrow" endarrowlength="short" joinstyle="miter"/>
                </v:line>
                <v:line id="Straight Connector 13" o:spid="_x0000_s1094" style="position:absolute;flip:y;visibility:visible;mso-wrap-style:square" from="23396,1766" to="23396,269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" strokeweight=".5pt">
                  <v:stroke dashstyle="dash" startarrow="block" startarrowwidth="narrow" startarrowlength="short" endarrow="block" endarrowwidth="narrow" endarrowlength="short" joinstyle="miter"/>
                </v:line>
                <v:line id="Straight Connector 16" o:spid="_x0000_s1095" style="position:absolute;flip:y;visibility:visible;mso-wrap-style:square" from="1818,13993" to="1818,147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" strokeweight=".5pt">
                  <v:stroke joinstyle="miter"/>
                </v:line>
                <v:line id="Straight Connector 17" o:spid="_x0000_s1096" style="position:absolute;flip:y;visibility:visible;mso-wrap-style:square" from="30635,13993" to="30635,147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" strokeweight=".5pt">
                  <v:stroke joinstyle="miter"/>
                </v:line>
                <v:line id="Straight Connector 18" o:spid="_x0000_s1097" style="position:absolute;visibility:visible;mso-wrap-style:square" from="15880,25215" to="16600,252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" strokeweight=".5pt">
                  <v:stroke joinstyle="miter"/>
                </v:line>
                <v:line id="Straight Connector 19" o:spid="_x0000_s1098" style="position:absolute;visibility:visible;mso-wrap-style:square" from="15880,21613" to="16600,216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" strokeweight=".5pt">
                  <v:stroke joinstyle="miter"/>
                </v:line>
                <v:line id="Straight Connector 20" o:spid="_x0000_s1099" style="position:absolute;visibility:visible;mso-wrap-style:square" from="15880,18010" to="16600,180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" strokeweight=".5pt">
                  <v:stroke joinstyle="miter"/>
                </v:line>
                <v:line id="Straight Connector 21" o:spid="_x0000_s1100" style="position:absolute;visibility:visible;mso-wrap-style:square" from="15880,10806" to="16600,108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" strokeweight=".5pt">
                  <v:stroke joinstyle="miter"/>
                </v:line>
                <v:line id="Straight Connector 22" o:spid="_x0000_s1101" style="position:absolute;visibility:visible;mso-wrap-style:square" from="15880,7204" to="16600,72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" strokeweight=".5pt">
                  <v:stroke joinstyle="miter"/>
                </v:line>
                <v:line id="Straight Connector 23" o:spid="_x0000_s1102" style="position:absolute;visibility:visible;mso-wrap-style:square" from="15880,3602" to="16600,36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" strokeweight=".5pt">
                  <v:stroke joinstyle="miter"/>
                </v:line>
                <v:oval id="Oval 9" o:spid="_x0000_s1103" style="position:absolute;left:15880;top:13993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" filled="f" strokeweight=".5pt">
                  <v:stroke joinstyle="miter"/>
                </v:oval>
                <v:shape id="Text Box 14" o:spid="_x0000_s1104" type="#_x0000_t202" style="position:absolute;left:32436;top:13508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" filled="f" stroked="f" strokeweight=".5pt">
                  <v:textbox inset="0,0,0,0">
                    <w:txbxContent>
                      <w:p w14:paraId="1EEC285D" w14:textId="77777777" w:rsidR="00C64654" w:rsidRPr="0082059A" w:rsidRDefault="00C64654" w:rsidP="00C64654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x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15" o:spid="_x0000_s1105" type="#_x0000_t202" style="position:absolute;left:13525;width:54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" filled="f" stroked="f" strokeweight=".5pt">
                  <v:textbox inset="0,0,0,0">
                    <w:txbxContent>
                      <w:p w14:paraId="63E058DE" w14:textId="77777777" w:rsidR="00C64654" w:rsidRPr="0082059A" w:rsidRDefault="00C64654" w:rsidP="00C64654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g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x</m:t>
                                </m:r>
                              </m:e>
                            </m:d>
                          </m:oMath>
                        </m:oMathPara>
                      </w:p>
                    </w:txbxContent>
                  </v:textbox>
                </v:shape>
                <v:shape id="Freeform: Shape 152" o:spid="_x0000_s1106" style="position:absolute;left:1818;top:1766;width:5924;height:12600;visibility:visible;mso-wrap-style:square;v-text-anchor:top" coordsize="592437,126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" path="m,1260000r29622,-23297l59244,1213209r29622,-23892c98740,1181251,108613,1173121,118487,1164810v9874,-8311,19748,-16720,29622,-25360c157983,1130810,167857,1122034,177731,1112967v9874,-9067,19748,-18313,29622,-27922c217227,1075436,227101,1065600,236975,1055310v9874,-10290,19748,-20864,29622,-32007c276471,1012160,286345,1000664,296219,988451v9874,-12213,19747,-24862,29621,-38428c335714,936458,345588,922350,355462,907058v9874,-15292,19748,-31258,29622,-48785c394958,840746,404832,822373,414706,801893v9874,-20480,19748,-42025,29622,-66499c454202,710920,464076,685096,473950,655046v9874,-30050,19747,-61802,29621,-99955c513445,516938,523319,476695,533193,426127v9874,-50568,19748,-103423,29622,-174444c572689,180662,586266,52434,592437,e" filled="f" strokeweight=".5pt">
                  <v:stroke endarrow="block" endarrowwidth="narrow" endarrowlength="short" joinstyle="miter"/>
                  <v:path arrowok="t" o:connecttype="custom" o:connectlocs="0,1260000;29622,1236703;59244,1213209;88866,1189317;118487,1164810;148109,1139450;177731,1112967;207353,1085045;236975,1055310;266597,1023303;296219,988451;325840,950023;355462,907058;385084,858273;414706,801893;444328,735394;473950,655046;503571,555091;533193,426127;562815,251683;592437,0" o:connectangles="0,0,0,0,0,0,0,0,0,0,0,0,0,0,0,0,0,0,0,0,0"/>
                </v:shape>
                <v:shape id="Freeform: Shape 161" o:spid="_x0000_s1107" style="position:absolute;left:10304;top:1766;width:11849;height:25200;visibility:visible;mso-wrap-style:square;v-text-anchor:top" coordsize="1184874,25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" path="m,2520000v4937,-41947,19748,-180662,29622,-251683c39496,2197296,49370,2144441,59244,2093873v9874,-50568,19748,-90811,29622,-128964c98740,1926756,108614,1895004,118488,1864954v9874,-30050,19748,-55874,29622,-80348c157984,1760132,167857,1738587,177731,1718107v9874,-20480,19748,-38853,29622,-56380c217227,1644200,227101,1628234,236975,1612942v9874,-15292,19748,-29399,29622,-42965c276471,1556411,286345,1543761,296219,1531548v9874,-12213,19748,-23708,29622,-34851c335715,1485554,345588,1474980,355462,1464690v9874,-10290,19748,-20126,29622,-29735c394958,1425346,404832,1416100,414706,1407033v9874,-9067,19748,-17842,29622,-26483c454202,1371909,464076,1363500,473950,1355189v9874,-8311,19748,-16440,29622,-24507c513446,1322616,523319,1314688,533193,1306790r29622,-23493l592437,1260000r29622,-23297l651681,1213209r29622,-23892c691177,1181251,701050,1173121,710924,1164810v9874,-8311,19748,-16720,29622,-25360c750420,1130810,760294,1122034,770168,1112967v9874,-9067,19748,-18313,29622,-27922c809664,1075436,819538,1065600,829412,1055310v9874,-10290,19748,-20864,29622,-32007c868908,1012160,878782,1000664,888656,988451v9874,-12213,19747,-24862,29621,-38428c928151,936458,938025,922350,947899,907058v9874,-15292,19748,-31258,29622,-48785c987395,840746,997269,822373,1007143,801893v9874,-20480,19748,-42025,29622,-66499c1046639,710920,1056513,685096,1066387,655046v9874,-30050,19747,-61802,29621,-99955c1105882,516938,1115756,476695,1125630,426127v9874,-50568,19748,-103423,29622,-174444c1165126,180662,1178703,52434,1184874,e" filled="f" strokeweight=".5pt">
                  <v:stroke startarrow="block" startarrowwidth="narrow" startarrowlength="short" endarrow="block" endarrowwidth="narrow" endarrowlength="short" joinstyle="miter"/>
                  <v:path arrowok="t" o:connecttype="custom" o:connectlocs="0,2520000;29622,2268317;59244,2093873;88866,1964909;118488,1864954;148110,1784606;177731,1718107;207353,1661727;236975,1612942;266597,1569977;296219,1531548;325841,1496697;355462,1464690;385084,1434955;414706,1407033;444328,1380550;473950,1355189;503572,1330682;533193,1306790;562815,1283297;592437,1260000;622059,1236703;651681,1213209;681303,1189317;710924,1164810;740546,1139450;770168,1112967;799790,1085045;829412,1055310;859034,1023303;888656,988451;918277,950023;947899,907058;977521,858273;1007143,801893;1036765,735394;1066387,655046;1096008,555091;1125630,426127;1155252,251683;1184874,0" o:connectangles="0,0,0,0,0,0,0,0,0,0,0,0,0,0,0,0,0,0,0,0,0,0,0,0,0,0,0,0,0,0,0,0,0,0,0,0,0,0,0,0,0"/>
                </v:shape>
                <v:shape id="Freeform: Shape 166" o:spid="_x0000_s1108" style="position:absolute;left:24713;top:14408;width:5924;height:12600;visibility:visible;mso-wrap-style:square;v-text-anchor:top" coordsize="592437,126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" path="m,1260000v4937,-41947,19748,-180662,29622,-251683c39496,937296,49370,884441,59244,833873,69118,783305,78992,743062,88866,704909v9874,-38153,19747,-69905,29621,-99955c128361,574904,138236,549080,148110,524606v9874,-24474,19747,-46019,29621,-66499c187605,437627,197479,419254,207353,401727v9874,-17527,19748,-33493,29622,-48785c246849,337650,256723,323543,266597,309977v9874,-13566,19748,-26216,29622,-38429c306093,259335,315967,247840,325841,236697v9874,-11143,19747,-21717,29621,-32007c365336,194400,375210,184564,385084,174955v9874,-9609,19748,-18855,29622,-27922c424580,137966,434454,129191,444328,120550v9874,-8641,19748,-17050,29622,-25361c483824,86878,493698,78749,503572,70682v9874,-8066,19747,-15994,29621,-23892l562815,23297,592437,e" filled="f" strokeweight=".5pt">
                  <v:stroke startarrow="block" startarrowwidth="narrow" startarrowlength="short" joinstyle="miter"/>
                  <v:path arrowok="t" o:connecttype="custom" o:connectlocs="0,1260000;29622,1008317;59244,833873;88866,704909;118487,604954;148110,524606;177731,458107;207353,401727;236975,352942;266597,309977;296219,271548;325841,236697;355462,204690;385084,174955;414706,147033;444328,120550;473950,95189;503572,70682;533193,46790;562815,23297;592437,0" o:connectangles="0,0,0,0,0,0,0,0,0,0,0,0,0,0,0,0,0,0,0,0,0"/>
                </v:shape>
                <v:shape id="Text Box 167" o:spid="_x0000_s1109" type="#_x0000_t202" style="position:absolute;left:17;top:14755;width:36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" filled="f" stroked="f" strokeweight=".5pt">
                  <v:textbox inset="0,0,0,0">
                    <w:txbxContent>
                      <w:p w14:paraId="0B0F2171" w14:textId="77777777" w:rsidR="00C64654" w:rsidRPr="00EB42FB" w:rsidRDefault="00C64654" w:rsidP="00C64654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-π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169" o:spid="_x0000_s1110" type="#_x0000_t202" style="position:absolute;left:8122;top:14755;width:3600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" filled="f" stroked="f" strokeweight=".5pt">
                  <v:textbox inset="0,0,0,0">
                    <w:txbxContent>
                      <w:p w14:paraId="56793555" w14:textId="77777777" w:rsidR="00C64654" w:rsidRPr="00EB42FB" w:rsidRDefault="00C64654" w:rsidP="00C64654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π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2</m:t>
                                </m:r>
                              </m:den>
                            </m:f>
                          </m:oMath>
                        </m:oMathPara>
                      </w:p>
                    </w:txbxContent>
                  </v:textbox>
                </v:shape>
                <v:shape id="Text Box 170" o:spid="_x0000_s1111" type="#_x0000_t202" style="position:absolute;left:22530;top:14755;width:3600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" filled="f" stroked="f" strokeweight=".5pt">
                  <v:textbox inset="0,0,0,0">
                    <w:txbxContent>
                      <w:p w14:paraId="2C70BA9A" w14:textId="77777777" w:rsidR="00C64654" w:rsidRPr="00EB42FB" w:rsidRDefault="004B5E5E" w:rsidP="00C64654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π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2</m:t>
                                </m:r>
                              </m:den>
                            </m:f>
                          </m:oMath>
                        </m:oMathPara>
                      </w:p>
                    </w:txbxContent>
                  </v:textbox>
                </v:shape>
                <v:shape id="Text Box 171" o:spid="_x0000_s1112" type="#_x0000_t202" style="position:absolute;left:28834;top:14755;width:36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" filled="f" stroked="f" strokeweight=".5pt">
                  <v:textbox inset="0,0,0,0">
                    <w:txbxContent>
                      <w:p w14:paraId="2FB030E7" w14:textId="77777777" w:rsidR="00C64654" w:rsidRPr="00EB42FB" w:rsidRDefault="00C64654" w:rsidP="00C64654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π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172" o:spid="_x0000_s1113" type="#_x0000_t202" style="position:absolute;left:12278;top:24314;width:36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" filled="f" stroked="f" strokeweight=".5pt">
                  <v:textbox inset="0,0,0,0">
                    <w:txbxContent>
                      <w:p w14:paraId="5B539519" w14:textId="4576CECA" w:rsidR="00C64654" w:rsidRPr="00EB42FB" w:rsidRDefault="00C64654" w:rsidP="00C64654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right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-3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173" o:spid="_x0000_s1114" type="#_x0000_t202" style="position:absolute;left:12278;top:20712;width:36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" filled="f" stroked="f" strokeweight=".5pt">
                  <v:textbox inset="0,0,0,0">
                    <w:txbxContent>
                      <w:p w14:paraId="7B00E90F" w14:textId="390E5297" w:rsidR="00C64654" w:rsidRPr="00EB42FB" w:rsidRDefault="00C64654" w:rsidP="00C64654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right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-2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174" o:spid="_x0000_s1115" type="#_x0000_t202" style="position:absolute;left:12278;top:17110;width:36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" filled="f" stroked="f" strokeweight=".5pt">
                  <v:textbox inset="0,0,0,0">
                    <w:txbxContent>
                      <w:p w14:paraId="48F0F5FC" w14:textId="347EAF03" w:rsidR="00C64654" w:rsidRPr="00EB42FB" w:rsidRDefault="00C64654" w:rsidP="00C64654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right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-1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175" o:spid="_x0000_s1116" type="#_x0000_t202" style="position:absolute;left:12278;top:9906;width:36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" filled="f" stroked="f" strokeweight=".5pt">
                  <v:textbox inset="0,0,0,0">
                    <w:txbxContent>
                      <w:p w14:paraId="7590459E" w14:textId="446FA6EE" w:rsidR="00C64654" w:rsidRPr="00EB42FB" w:rsidRDefault="00971CC0" w:rsidP="00C64654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right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1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176" o:spid="_x0000_s1117" type="#_x0000_t202" style="position:absolute;left:12278;top:6303;width:36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" filled="f" stroked="f" strokeweight=".5pt">
                  <v:textbox inset="0,0,0,0">
                    <w:txbxContent>
                      <w:p w14:paraId="317F182E" w14:textId="3B149308" w:rsidR="00C64654" w:rsidRPr="00EB42FB" w:rsidRDefault="00971CC0" w:rsidP="00C64654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right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2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177" o:spid="_x0000_s1118" type="#_x0000_t202" style="position:absolute;left:12278;top:2701;width:36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" filled="f" stroked="f" strokeweight=".5pt">
                  <v:textbox inset="0,0,0,0">
                    <w:txbxContent>
                      <w:p w14:paraId="79B8E8BE" w14:textId="688DE361" w:rsidR="00C64654" w:rsidRPr="00EB42FB" w:rsidRDefault="00971CC0" w:rsidP="00C64654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right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3</m:t>
                            </m:r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</w:p>
    <w:p w14:paraId="60C00AF5" w14:textId="42713371" w:rsidR="00CF7349" w:rsidRDefault="00CF734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0BCF591C" w14:textId="2C9A3F98" w:rsidR="00CF7349" w:rsidRDefault="00CF734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34867B71" w14:textId="263A73FF" w:rsidR="00CF7349" w:rsidRDefault="00CF734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2B80BE3A" w14:textId="050E8094" w:rsidR="00CF7349" w:rsidRDefault="00CF734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18676883" w14:textId="52212CA6" w:rsidR="00CF7349" w:rsidRDefault="00CF734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5DBACBF2" w14:textId="622EF57A" w:rsidR="00CF7349" w:rsidRDefault="00CF734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3E8C3F1C" w14:textId="255DDD54" w:rsidR="00CF7349" w:rsidRDefault="00CF734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1D00B649" w14:textId="3F5DCF08" w:rsidR="00CF7349" w:rsidRDefault="00CF734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0CDC4ECF" w14:textId="7AC81A10" w:rsidR="00CF7349" w:rsidRDefault="00CF734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699CC0DC" w14:textId="3D9FAB3D" w:rsidR="00CF7349" w:rsidRDefault="00CF734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31790B8B" w14:textId="0BBC98CF" w:rsidR="00CF7349" w:rsidRDefault="00CF734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5D3EF159" w14:textId="52BDCD5B" w:rsidR="00CF7349" w:rsidRDefault="00CF734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567BF6B9" w14:textId="6CB4E8CD" w:rsidR="00CF7349" w:rsidRDefault="00CF734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7353F941" w14:textId="1EE70719" w:rsidR="00CF7349" w:rsidRDefault="00CF734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20081191" w14:textId="7096A617" w:rsidR="00320799" w:rsidRDefault="0032079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5E6EA5F5" w14:textId="55E18D88" w:rsidR="00320799" w:rsidRDefault="0032079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48FF78F7" w14:textId="0BD07E6A" w:rsidR="00320799" w:rsidRDefault="0032079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588E6473" w14:textId="76D23229" w:rsidR="00320799" w:rsidRDefault="0032079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78DB3E3C" w14:textId="77777777" w:rsidR="008E4C0E" w:rsidRDefault="008E4C0E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591025F4" w14:textId="77777777" w:rsidR="00CF7349" w:rsidRDefault="00CF734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03DC17BD" w14:textId="2B82FADB" w:rsidR="00FA2FC5" w:rsidRDefault="00FA2FC5" w:rsidP="00FA2FC5">
      <w:pPr>
        <w:pStyle w:val="NoSpacing"/>
        <w:numPr>
          <w:ilvl w:val="0"/>
          <w:numId w:val="5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Explain why </w:t>
      </w:r>
      <m:oMath>
        <m:r>
          <w:rPr>
            <w:rFonts w:ascii="Cambria Math" w:hAnsi="Cambria Math" w:cs="Arial"/>
            <w:sz w:val="20"/>
            <w:szCs w:val="20"/>
          </w:rPr>
          <m:t>g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</m:oMath>
      <w:r w:rsidR="00353D6F">
        <w:rPr>
          <w:rFonts w:ascii="Arial" w:eastAsiaTheme="minorEastAsia" w:hAnsi="Arial" w:cs="Arial"/>
          <w:sz w:val="20"/>
          <w:szCs w:val="20"/>
        </w:rPr>
        <w:t xml:space="preserve"> is a function but does not have an inverse function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0B3C49" w14:paraId="0B363D4E" w14:textId="77777777" w:rsidTr="00476449">
        <w:trPr>
          <w:trHeight w:hRule="exact" w:val="284"/>
        </w:trPr>
        <w:tc>
          <w:tcPr>
            <w:tcW w:w="284" w:type="dxa"/>
          </w:tcPr>
          <w:p w14:paraId="36A4771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7ABB7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7606C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EF4F5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C2D1C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F5D89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820B6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FBD79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89A02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D1E72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9D040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AF6F8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57889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1F887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C3B40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DEF06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BA44B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E9EB8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FD80D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44C06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95F26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81423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D722D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611FB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09DE5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A3479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FE094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B619A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03962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A4389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1D1F8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4F49F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D4A2D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7777A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438520DF" w14:textId="77777777" w:rsidTr="00476449">
        <w:trPr>
          <w:trHeight w:hRule="exact" w:val="284"/>
        </w:trPr>
        <w:tc>
          <w:tcPr>
            <w:tcW w:w="284" w:type="dxa"/>
          </w:tcPr>
          <w:p w14:paraId="3ADA819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A9ACA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50A09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2D7D5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2DA30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D4477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C7819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C36F5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94707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AB871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6A023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E43D7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17DD1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8AB9A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00981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D7066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1CFCF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21C3B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5DDC2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D2D4F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413F6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294DC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9A519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39F15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EB7EE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6F380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C570E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88702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448C1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BE75F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BF6B8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8BFC3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58C23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1ED2A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7DCB4B22" w14:textId="77777777" w:rsidTr="00476449">
        <w:trPr>
          <w:trHeight w:hRule="exact" w:val="284"/>
        </w:trPr>
        <w:tc>
          <w:tcPr>
            <w:tcW w:w="284" w:type="dxa"/>
          </w:tcPr>
          <w:p w14:paraId="654AE5A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59EF7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43BAD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63761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B61BB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52CAC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3AC33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60A77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04814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E14C5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3AE95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15B35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8E3EE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0F777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67B4E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93C82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71550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D7F2D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8C0CC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D2978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0CE46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A1FCC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6B708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C9C0A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F0315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A0ACD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12B73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0B013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3B2F3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902C3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FC6FB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570C4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7E2A2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23DC6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0C47C3CA" w14:textId="77777777" w:rsidTr="00476449">
        <w:trPr>
          <w:trHeight w:hRule="exact" w:val="284"/>
        </w:trPr>
        <w:tc>
          <w:tcPr>
            <w:tcW w:w="284" w:type="dxa"/>
          </w:tcPr>
          <w:p w14:paraId="7B0E50E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41DFE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3810E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EDB30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FAF5F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BA71C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AB947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6C7E4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34BE0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6B361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07BE1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14641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511AE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82DC0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3EC70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6698B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FD3BF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F12B0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0D426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BA2BF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363B0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83B5F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E89B9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A51DE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784BE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03DC5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28DB2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6B85E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FD1E5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81387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5FC65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487F0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3DE25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2129A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0E8C07E7" w14:textId="77777777" w:rsidTr="00476449">
        <w:trPr>
          <w:trHeight w:hRule="exact" w:val="284"/>
        </w:trPr>
        <w:tc>
          <w:tcPr>
            <w:tcW w:w="284" w:type="dxa"/>
          </w:tcPr>
          <w:p w14:paraId="4219419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F6D73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AB0EC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62D22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25885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EC982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96A1A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C4836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F2947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363E9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0D25B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6DA48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4E3D0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87981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E2C22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3F78E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0D55B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9E03C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0353D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B3B11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9DF80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42011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3168B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8AEA4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4A8FD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7C1F9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D4B57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41F5A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79478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B9F3A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C590B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4D425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F64A7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926DD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619E919F" w14:textId="77777777" w:rsidTr="00476449">
        <w:trPr>
          <w:trHeight w:hRule="exact" w:val="284"/>
        </w:trPr>
        <w:tc>
          <w:tcPr>
            <w:tcW w:w="284" w:type="dxa"/>
          </w:tcPr>
          <w:p w14:paraId="2D17F10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855CC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45E91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0C995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633AA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CD09C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FD089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3F2E8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E9725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D490E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C6EBC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4FAAD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5A2F3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D1DF1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676EB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0F064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7164B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31381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41970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4AFA9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7C956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7B5CE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A77F9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D6283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D1521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48331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DC222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16886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7CDD8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4A1C7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31E39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F4A9D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24675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9E0E7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3D832AA8" w14:textId="77777777" w:rsidTr="00476449">
        <w:trPr>
          <w:trHeight w:hRule="exact" w:val="284"/>
        </w:trPr>
        <w:tc>
          <w:tcPr>
            <w:tcW w:w="284" w:type="dxa"/>
          </w:tcPr>
          <w:p w14:paraId="1B45742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85CB8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DD6E8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E525C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E61D5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FFEC8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225FD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C3C90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039FB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12A2F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02D11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1D619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36854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A4967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2D359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6E8E7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5C618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16E42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3B206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56FBC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055AB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7596C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259BD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D8819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F13D3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C5AD3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92C8B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2B9F2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85604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CA633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4D51B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454C7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939A1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8C5AC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796B9146" w14:textId="77777777" w:rsidTr="00476449">
        <w:trPr>
          <w:trHeight w:hRule="exact" w:val="284"/>
        </w:trPr>
        <w:tc>
          <w:tcPr>
            <w:tcW w:w="284" w:type="dxa"/>
          </w:tcPr>
          <w:p w14:paraId="6C0848D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E064B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83671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179FB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5659A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BB8FA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83B87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4968A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41A9F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22189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16F52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C6F8E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46E6A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0B1B0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19130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FC609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135C2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C2F3F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166CF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5E89C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D89FE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7AA65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4B965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D37FC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DA4FB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30BF2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22F4D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16DD1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2D0CD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53024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8C2E8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E1898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66828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AB01A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54FCDE56" w14:textId="77777777" w:rsidTr="00476449">
        <w:trPr>
          <w:trHeight w:hRule="exact" w:val="284"/>
        </w:trPr>
        <w:tc>
          <w:tcPr>
            <w:tcW w:w="284" w:type="dxa"/>
          </w:tcPr>
          <w:p w14:paraId="382EC0E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AA167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2C727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30826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08236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42184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AA460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4DDD3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2BD91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35742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B683C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E9D07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F046E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DC7FD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21C51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9380C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BF9E8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311A7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D0883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06890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C3FD0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CFD34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EA53A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97A18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1CA7E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6276C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728D2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9EC0A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50ACB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FDD1B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6394B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4D7A5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5B1C1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5293C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33A4BF77" w14:textId="77777777" w:rsidTr="00476449">
        <w:trPr>
          <w:trHeight w:hRule="exact" w:val="284"/>
        </w:trPr>
        <w:tc>
          <w:tcPr>
            <w:tcW w:w="284" w:type="dxa"/>
          </w:tcPr>
          <w:p w14:paraId="03EA724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2F740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83D12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FC2C2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376DC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7A297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9524A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ABE88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04059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57529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08318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60538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70E27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ADD90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6CF3C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D0351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9278F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3891D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40090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A7FBA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6F38B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E0DED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D2984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28CD6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5C108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F2E26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E4A80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0F75E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2BF8D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F57B3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84A83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376CB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52EE5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8F5B0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1EA9700" w14:textId="020A5EA4" w:rsidR="00FA2FC5" w:rsidRDefault="00FA2FC5" w:rsidP="00FA2FC5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353D6F">
        <w:rPr>
          <w:rFonts w:ascii="Arial" w:hAnsi="Arial" w:cs="Arial"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 xml:space="preserve"> mark</w:t>
      </w:r>
      <w:r w:rsidR="00353D6F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)</w:t>
      </w:r>
    </w:p>
    <w:p w14:paraId="4576C105" w14:textId="77D7A964" w:rsidR="0068606E" w:rsidRDefault="0068606E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049A56E2" w14:textId="71AC9D88" w:rsidR="00B37C54" w:rsidRDefault="00B37C54" w:rsidP="00B37C54">
      <w:pPr>
        <w:pStyle w:val="NoSpacing"/>
        <w:numPr>
          <w:ilvl w:val="0"/>
          <w:numId w:val="5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/>
      </w:r>
      <w:r>
        <w:rPr>
          <w:rFonts w:ascii="Arial" w:hAnsi="Arial" w:cs="Arial"/>
          <w:sz w:val="20"/>
          <w:szCs w:val="20"/>
        </w:rPr>
        <w:instrText xml:space="preserve"> LISTNUM  \l 2 </w:instrText>
      </w:r>
      <w:r>
        <w:rPr>
          <w:rFonts w:ascii="Arial" w:hAnsi="Arial" w:cs="Arial"/>
          <w:sz w:val="20"/>
          <w:szCs w:val="20"/>
        </w:rPr>
        <w:fldChar w:fldCharType="end"/>
      </w:r>
      <w:r>
        <w:rPr>
          <w:rFonts w:ascii="Arial" w:hAnsi="Arial" w:cs="Arial"/>
          <w:sz w:val="20"/>
          <w:szCs w:val="20"/>
        </w:rPr>
        <w:tab/>
        <w:t xml:space="preserve">Explain why the following function </w:t>
      </w:r>
      <w:r w:rsidRPr="00B37C54">
        <w:rPr>
          <w:rFonts w:ascii="Arial" w:hAnsi="Arial" w:cs="Arial"/>
          <w:i/>
          <w:iCs/>
          <w:sz w:val="20"/>
          <w:szCs w:val="20"/>
        </w:rPr>
        <w:t>does</w:t>
      </w:r>
      <w:r>
        <w:rPr>
          <w:rFonts w:ascii="Arial" w:hAnsi="Arial" w:cs="Arial"/>
          <w:sz w:val="20"/>
          <w:szCs w:val="20"/>
        </w:rPr>
        <w:t xml:space="preserve"> have an inverse function</w:t>
      </w:r>
      <w:r>
        <w:rPr>
          <w:rFonts w:ascii="Arial" w:eastAsiaTheme="minorEastAsia" w:hAnsi="Arial" w:cs="Arial"/>
          <w:sz w:val="20"/>
          <w:szCs w:val="20"/>
        </w:rPr>
        <w:t>:</w:t>
      </w:r>
    </w:p>
    <w:p w14:paraId="58CE78DC" w14:textId="7666AD80" w:rsidR="0068606E" w:rsidRDefault="00B37C54" w:rsidP="0050371A">
      <w:pPr>
        <w:pStyle w:val="NoSpacing"/>
        <w:spacing w:after="120"/>
        <w:jc w:val="center"/>
        <w:rPr>
          <w:rFonts w:ascii="Arial" w:hAnsi="Arial" w:cs="Arial"/>
          <w:sz w:val="20"/>
          <w:szCs w:val="20"/>
        </w:rPr>
      </w:pPr>
      <m:oMath>
        <m:r>
          <w:rPr>
            <w:rFonts w:ascii="Cambria Math" w:hAnsi="Cambria Math" w:cs="Arial"/>
            <w:sz w:val="20"/>
            <w:szCs w:val="20"/>
          </w:rPr>
          <m:t>f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  <m:r>
          <w:rPr>
            <w:rFonts w:ascii="Cambria Math" w:hAnsi="Cambria Math" w:cs="Arial"/>
            <w:sz w:val="20"/>
            <w:szCs w:val="20"/>
          </w:rPr>
          <m:t>=2</m:t>
        </m:r>
        <m:func>
          <m:func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</w:rPr>
              <m:t>tan</m:t>
            </m:r>
          </m:fName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func>
      </m:oMath>
      <w:r w:rsidR="00641E48">
        <w:rPr>
          <w:rFonts w:ascii="Arial" w:eastAsiaTheme="minorEastAsia" w:hAnsi="Arial" w:cs="Arial"/>
          <w:sz w:val="20"/>
          <w:szCs w:val="20"/>
        </w:rPr>
        <w:t xml:space="preserve">, where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-</m:t>
        </m:r>
        <m:f>
          <m:f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="Arial"/>
                <w:sz w:val="20"/>
                <w:szCs w:val="20"/>
              </w:rPr>
              <m:t>π</m:t>
            </m:r>
          </m:num>
          <m:den>
            <m:r>
              <w:rPr>
                <w:rFonts w:ascii="Cambria Math" w:eastAsiaTheme="minorEastAsia" w:hAnsi="Cambria Math" w:cs="Arial"/>
                <w:sz w:val="20"/>
                <w:szCs w:val="20"/>
              </w:rPr>
              <m:t>2</m:t>
            </m:r>
          </m:den>
        </m:f>
        <m:r>
          <w:rPr>
            <w:rFonts w:ascii="Cambria Math" w:eastAsiaTheme="minorEastAsia" w:hAnsi="Cambria Math" w:cs="Arial"/>
            <w:sz w:val="20"/>
            <w:szCs w:val="20"/>
          </w:rPr>
          <m:t>&lt;x&lt;</m:t>
        </m:r>
        <m:f>
          <m:f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="Arial"/>
                <w:sz w:val="20"/>
                <w:szCs w:val="20"/>
              </w:rPr>
              <m:t>π</m:t>
            </m:r>
          </m:num>
          <m:den>
            <m:r>
              <w:rPr>
                <w:rFonts w:ascii="Cambria Math" w:eastAsiaTheme="minorEastAsia" w:hAnsi="Cambria Math" w:cs="Arial"/>
                <w:sz w:val="20"/>
                <w:szCs w:val="20"/>
              </w:rPr>
              <m:t>2</m:t>
            </m:r>
          </m:den>
        </m:f>
      </m:oMath>
      <w:r w:rsidR="00641E48"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0B3C49" w14:paraId="4C9AE8C0" w14:textId="77777777" w:rsidTr="00476449">
        <w:trPr>
          <w:trHeight w:hRule="exact" w:val="284"/>
        </w:trPr>
        <w:tc>
          <w:tcPr>
            <w:tcW w:w="284" w:type="dxa"/>
          </w:tcPr>
          <w:p w14:paraId="0A22E08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0D663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17933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777E3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3210F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C2DAA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4A441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229B3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A87E3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FFE96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A9652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99D85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0C64C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831FD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68D35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7FB95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F5520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58F59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D379D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F676A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3322C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C965D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558CA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01B37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4DC88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137C2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8F919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D1B72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6D51A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E33E4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D8065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7964A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16EAA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33F06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47EB561D" w14:textId="77777777" w:rsidTr="00476449">
        <w:trPr>
          <w:trHeight w:hRule="exact" w:val="284"/>
        </w:trPr>
        <w:tc>
          <w:tcPr>
            <w:tcW w:w="284" w:type="dxa"/>
          </w:tcPr>
          <w:p w14:paraId="6DDFEA4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2BD8D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2BC1A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B0C09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D93F0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5448D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7B0A4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469CE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FE834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FF964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343CC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0CF0E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83318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10C15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D52B3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E7172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6FDB8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46ACD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611D7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B4B0B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EBCC0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FDD0F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46CA6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CFCB7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BDDD0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D59AA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9BDB2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334E1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48C4C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B1744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C7E41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8768E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D0587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DF5C7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36CAA5F4" w14:textId="77777777" w:rsidTr="00476449">
        <w:trPr>
          <w:trHeight w:hRule="exact" w:val="284"/>
        </w:trPr>
        <w:tc>
          <w:tcPr>
            <w:tcW w:w="284" w:type="dxa"/>
          </w:tcPr>
          <w:p w14:paraId="2A536D4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9509D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A7B2B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80952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E72EF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00C6D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D9FB1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83072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B68D4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55DD0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0DAE1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DC599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658FE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4F7F6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D708C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779D6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DDF80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819B5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31D87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4AF28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45F03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1E48E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DF793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3B299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B89A6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07E22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7C5E6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3EFDB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9772C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1BF3E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69693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F6641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6A523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E0167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7CE99CBD" w14:textId="77777777" w:rsidTr="00476449">
        <w:trPr>
          <w:trHeight w:hRule="exact" w:val="284"/>
        </w:trPr>
        <w:tc>
          <w:tcPr>
            <w:tcW w:w="284" w:type="dxa"/>
          </w:tcPr>
          <w:p w14:paraId="174D498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096E6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DCE9B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FDEC5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60928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E3405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27C22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5185F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8CA54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AE55A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181FD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8940F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8ED5E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B07D9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CE198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B6924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15C09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8B7B0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FB077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5A574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D3A3C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3EC05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669D1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A5EF2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D5471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14607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C4C64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F6D1C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DBA12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C3374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2C894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9AD3C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BCB1C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FDB3D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1759B78B" w14:textId="77777777" w:rsidTr="00476449">
        <w:trPr>
          <w:trHeight w:hRule="exact" w:val="284"/>
        </w:trPr>
        <w:tc>
          <w:tcPr>
            <w:tcW w:w="284" w:type="dxa"/>
          </w:tcPr>
          <w:p w14:paraId="292F0A1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A3799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7B554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83D8C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1FABC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0E8DC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62990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95CFF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587E4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F0C56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D0E97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98476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F717F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5F8D1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B478D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8C562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D2CB2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C9341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E15AA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5EDCB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46D0A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BF143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769C3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5443A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B4045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17003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7098B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9EC68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32BEB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CA9F7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5441D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6DC18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A5059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D3831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4BEA605A" w14:textId="77777777" w:rsidTr="00476449">
        <w:trPr>
          <w:trHeight w:hRule="exact" w:val="284"/>
        </w:trPr>
        <w:tc>
          <w:tcPr>
            <w:tcW w:w="284" w:type="dxa"/>
          </w:tcPr>
          <w:p w14:paraId="67E3185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29174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6E9A3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1F1C4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8BAF2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CB0DD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DFA59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E03E3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BF8BD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6471F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763AF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C2300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B9BC9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848EE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69ECA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A9D01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A0C60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D9621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95EA7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51DC8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872C4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BB2AF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6CFB6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F5BA4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F7BBB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E91C5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F2278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E336B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B7E29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7DF88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B43C2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75116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29060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D8957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54FF907" w14:textId="02114509" w:rsidR="00A46D40" w:rsidRDefault="00A46D40" w:rsidP="00A46D40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1 mark)</w:t>
      </w:r>
    </w:p>
    <w:p w14:paraId="3E34932E" w14:textId="1612D220" w:rsidR="00B37C54" w:rsidRDefault="00B37C54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6B13C294" w14:textId="701CA75E" w:rsidR="00B94DA2" w:rsidRDefault="00B94DA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34700279" w14:textId="443260C9" w:rsidR="00B37C54" w:rsidRDefault="006420B5" w:rsidP="00DE1489">
      <w:pPr>
        <w:pStyle w:val="NoSpacing"/>
        <w:numPr>
          <w:ilvl w:val="1"/>
          <w:numId w:val="5"/>
        </w:numPr>
        <w:spacing w:after="120"/>
        <w:ind w:left="714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 xml:space="preserve">Show that </w:t>
      </w:r>
      <m:oMath>
        <m:sSup>
          <m:sSup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Arial"/>
                <w:sz w:val="20"/>
                <w:szCs w:val="20"/>
              </w:rPr>
              <m:t>f</m:t>
            </m:r>
          </m:e>
          <m:sup>
            <m:r>
              <w:rPr>
                <w:rFonts w:ascii="Cambria Math" w:hAnsi="Cambria Math" w:cs="Arial"/>
                <w:sz w:val="20"/>
                <w:szCs w:val="20"/>
              </w:rPr>
              <m:t>-1</m:t>
            </m:r>
          </m:sup>
        </m:sSup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  <m:r>
          <w:rPr>
            <w:rFonts w:ascii="Cambria Math" w:hAnsi="Cambria Math" w:cs="Arial"/>
            <w:sz w:val="20"/>
            <w:szCs w:val="20"/>
          </w:rPr>
          <m:t>=</m:t>
        </m:r>
        <m:func>
          <m:func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</w:rPr>
              <m:t>arctan</m:t>
            </m:r>
          </m:fName>
          <m:e>
            <m:f>
              <m:f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Arial"/>
                    <w:sz w:val="20"/>
                    <w:szCs w:val="20"/>
                  </w:rPr>
                  <m:t>x</m:t>
                </m:r>
              </m:num>
              <m:den>
                <m:r>
                  <w:rPr>
                    <w:rFonts w:ascii="Cambria Math" w:hAnsi="Cambria Math" w:cs="Arial"/>
                    <w:sz w:val="20"/>
                    <w:szCs w:val="20"/>
                  </w:rPr>
                  <m:t>2</m:t>
                </m:r>
              </m:den>
            </m:f>
          </m:e>
        </m:func>
      </m:oMath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0B3C49" w14:paraId="05296643" w14:textId="77777777" w:rsidTr="00476449">
        <w:trPr>
          <w:trHeight w:hRule="exact" w:val="284"/>
        </w:trPr>
        <w:tc>
          <w:tcPr>
            <w:tcW w:w="284" w:type="dxa"/>
          </w:tcPr>
          <w:p w14:paraId="0092E1C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EB8E6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C3688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8DD73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86959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25098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EAA9A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7B34F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AB1A7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23B01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27EA5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556F4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9B040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F68FC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F7B71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36C9D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EAFB9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C2991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76C00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B25FE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160F1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4CB31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7FC19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31985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AE121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F87D5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ECE73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6F11C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0AEA1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C387E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41024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005BF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D40EB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450DA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06762E35" w14:textId="77777777" w:rsidTr="00476449">
        <w:trPr>
          <w:trHeight w:hRule="exact" w:val="284"/>
        </w:trPr>
        <w:tc>
          <w:tcPr>
            <w:tcW w:w="284" w:type="dxa"/>
          </w:tcPr>
          <w:p w14:paraId="2044BA5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AE20B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2A807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8E7F6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BBC65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B53C7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DC9B6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42D56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01841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36597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136A5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E3A7A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A4A5C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7804E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5FF9D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FF84B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94413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97C7A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D3539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3AC6B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E5FB7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EC419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9E383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E0874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B37A9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723EE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E50F1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80F57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54D53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840DF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18DA7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817B8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6D507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B4142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029F0FAD" w14:textId="77777777" w:rsidTr="00476449">
        <w:trPr>
          <w:trHeight w:hRule="exact" w:val="284"/>
        </w:trPr>
        <w:tc>
          <w:tcPr>
            <w:tcW w:w="284" w:type="dxa"/>
          </w:tcPr>
          <w:p w14:paraId="7ED75B6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DA687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E591C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16CAF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749A9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5AF27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156D4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0DAAF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64705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37874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4CE95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A0537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AF0A8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3367A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1D767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56C7E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3F37B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484E2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EBFC2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34211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E5073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52C49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4BD4B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2C429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03EAC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52D68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FC7A5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ED52A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880F8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C99A5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33010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BC3CD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7609B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60CCD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1FAB698B" w14:textId="77777777" w:rsidTr="00476449">
        <w:trPr>
          <w:trHeight w:hRule="exact" w:val="284"/>
        </w:trPr>
        <w:tc>
          <w:tcPr>
            <w:tcW w:w="284" w:type="dxa"/>
          </w:tcPr>
          <w:p w14:paraId="2B2922D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2A2E0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35B66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A3C67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029C4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3214B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52019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146F9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09333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FDC20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088D1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194E0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D4000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119B9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8B505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95FAE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C8A12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DB43F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CC0D3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22C0D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4C866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CD84F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721C1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AC990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76EF3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C3023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39DD6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EF092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3E6C5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CE28C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FF53D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3FB75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688D5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02560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58809761" w14:textId="77777777" w:rsidTr="00476449">
        <w:trPr>
          <w:trHeight w:hRule="exact" w:val="284"/>
        </w:trPr>
        <w:tc>
          <w:tcPr>
            <w:tcW w:w="284" w:type="dxa"/>
          </w:tcPr>
          <w:p w14:paraId="0A0338D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A934A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54BCC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DA482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0DD1D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36D86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18B7F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5662A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14B96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19789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33057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65F90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0E738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73E06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74DD1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53413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FA47E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A5501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FE873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95B19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CB476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7DECF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F8975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D20B9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1381C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66E55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7A2FD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8981F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4C22D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E290B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D59B5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B40AB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0B6F8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C2B40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651C330E" w14:textId="77777777" w:rsidTr="00476449">
        <w:trPr>
          <w:trHeight w:hRule="exact" w:val="284"/>
        </w:trPr>
        <w:tc>
          <w:tcPr>
            <w:tcW w:w="284" w:type="dxa"/>
          </w:tcPr>
          <w:p w14:paraId="583C383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46210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6DCB1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15A22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FB6A3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27BAD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36CC2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42C10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F4B64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02E37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DC51B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3800B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807CD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432B5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E16DA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38BED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FD2A4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4B8AD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18F6B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BD002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BBAAD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94D4D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B514F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F1322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1EACE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DC21E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0DDB7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A9F6F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754B1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CF4D0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CB206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A7940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E66AE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A034F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606EF84F" w14:textId="77777777" w:rsidTr="00476449">
        <w:trPr>
          <w:trHeight w:hRule="exact" w:val="284"/>
        </w:trPr>
        <w:tc>
          <w:tcPr>
            <w:tcW w:w="284" w:type="dxa"/>
          </w:tcPr>
          <w:p w14:paraId="05DF85B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18967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5131C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EFF53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9F08D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23BD8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29F90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440C8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A0DE8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867C5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5D33D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9B240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C15D8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2F01F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6AC0A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6DF71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AE576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5BC21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31C4A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50E08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C3646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F0965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C3A7C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08248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6F3C5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69DC5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38066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5A416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8B2DA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62824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2DDE1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AE575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59CB3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D7088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26CC1098" w14:textId="77777777" w:rsidTr="00476449">
        <w:trPr>
          <w:trHeight w:hRule="exact" w:val="284"/>
        </w:trPr>
        <w:tc>
          <w:tcPr>
            <w:tcW w:w="284" w:type="dxa"/>
          </w:tcPr>
          <w:p w14:paraId="1C38E3D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8878B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8C736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35001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51C7A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6616B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81F5F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C516C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08F17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2556F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8767E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A8E42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45759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BD48B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9BA86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97CD3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A9469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06203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0EC68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E22B9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AFFD5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964A7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B2C37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01941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9ABA0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DF749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877FD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41536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292B5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6FDCA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6FDF4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D5C25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8D871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84E82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6E453EC5" w14:textId="77777777" w:rsidTr="00476449">
        <w:trPr>
          <w:trHeight w:hRule="exact" w:val="284"/>
        </w:trPr>
        <w:tc>
          <w:tcPr>
            <w:tcW w:w="284" w:type="dxa"/>
          </w:tcPr>
          <w:p w14:paraId="0DFCBDE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0E40E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DCACA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D8F24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D3D66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D4046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B8DF7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61F47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EBFBA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21222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27599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A54E5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BA96C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3714D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27D0C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8042C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8E646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AF497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A1557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58487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DFCFD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3585A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5659D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C1BA6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19539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A8B4F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32BA1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1A398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1DF83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C724D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DD89C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FA5A5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67F83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AB576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2AC5B2F4" w14:textId="77777777" w:rsidTr="00476449">
        <w:trPr>
          <w:trHeight w:hRule="exact" w:val="284"/>
        </w:trPr>
        <w:tc>
          <w:tcPr>
            <w:tcW w:w="284" w:type="dxa"/>
          </w:tcPr>
          <w:p w14:paraId="7185ED6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F22AC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5F75A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312FF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0A7F6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C5AC3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6C9D1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D420F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02D11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1B71E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ECDCD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E119F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AE0E3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644CF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EA6D2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6AA34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06852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2E0E8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EFBB6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F4B23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65950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12744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046A2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68BB7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EBF27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C2525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DEB96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7AF19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940E6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F903F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1B162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2E42D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C8110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40D20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47B606F" w14:textId="0EEA745E" w:rsidR="00DE1489" w:rsidRDefault="00DE1489" w:rsidP="00DE1489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2 marks)</w:t>
      </w:r>
    </w:p>
    <w:p w14:paraId="68FDA896" w14:textId="6471CE4F" w:rsidR="00B37C54" w:rsidRDefault="00B37C54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1D7D458B" w14:textId="434376AA" w:rsidR="004A13BE" w:rsidRDefault="00EA75CA" w:rsidP="004A13BE">
      <w:pPr>
        <w:pStyle w:val="NoSpacing"/>
        <w:numPr>
          <w:ilvl w:val="1"/>
          <w:numId w:val="5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n the axes below, sketch </w:t>
      </w:r>
      <m:oMath>
        <m:sSup>
          <m:sSup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Arial"/>
                <w:sz w:val="20"/>
                <w:szCs w:val="20"/>
              </w:rPr>
              <m:t>f</m:t>
            </m:r>
          </m:e>
          <m:sup>
            <m:r>
              <w:rPr>
                <w:rFonts w:ascii="Cambria Math" w:hAnsi="Cambria Math" w:cs="Arial"/>
                <w:sz w:val="20"/>
                <w:szCs w:val="20"/>
              </w:rPr>
              <m:t>-1</m:t>
            </m:r>
          </m:sup>
        </m:sSup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  <m:r>
          <w:rPr>
            <w:rFonts w:ascii="Cambria Math" w:hAnsi="Cambria Math" w:cs="Arial"/>
            <w:sz w:val="20"/>
            <w:szCs w:val="20"/>
          </w:rPr>
          <m:t>=</m:t>
        </m:r>
        <m:func>
          <m:func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</w:rPr>
              <m:t>arctan</m:t>
            </m:r>
          </m:fName>
          <m:e>
            <m:f>
              <m:f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Arial"/>
                    <w:sz w:val="20"/>
                    <w:szCs w:val="20"/>
                  </w:rPr>
                  <m:t>x</m:t>
                </m:r>
              </m:num>
              <m:den>
                <m:r>
                  <w:rPr>
                    <w:rFonts w:ascii="Cambria Math" w:hAnsi="Cambria Math" w:cs="Arial"/>
                    <w:sz w:val="20"/>
                    <w:szCs w:val="20"/>
                  </w:rPr>
                  <m:t>2</m:t>
                </m:r>
              </m:den>
            </m:f>
          </m:e>
        </m:func>
      </m:oMath>
      <w:r>
        <w:rPr>
          <w:rFonts w:ascii="Arial" w:eastAsiaTheme="minorEastAsia" w:hAnsi="Arial" w:cs="Arial"/>
          <w:sz w:val="20"/>
          <w:szCs w:val="20"/>
        </w:rPr>
        <w:t>.</w:t>
      </w:r>
    </w:p>
    <w:p w14:paraId="7D049E49" w14:textId="353964CF" w:rsidR="004A13BE" w:rsidRDefault="004A13BE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75DD30A3" w14:textId="61F408D8" w:rsidR="004A13BE" w:rsidRDefault="002013C4" w:rsidP="003076A3">
      <w:pPr>
        <w:pStyle w:val="NoSpacing"/>
        <w:rPr>
          <w:rFonts w:ascii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6A043C54" wp14:editId="303D8F55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2700000" cy="2700000"/>
                <wp:effectExtent l="38100" t="0" r="5715" b="43815"/>
                <wp:wrapNone/>
                <wp:docPr id="3520" name="Group 35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00000" cy="2700000"/>
                          <a:chOff x="0" y="0"/>
                          <a:chExt cx="2701514" cy="2699320"/>
                        </a:xfrm>
                      </wpg:grpSpPr>
                      <wps:wsp>
                        <wps:cNvPr id="3489" name="Straight Connector 3489"/>
                        <wps:cNvCnPr/>
                        <wps:spPr>
                          <a:xfrm>
                            <a:off x="2133" y="1441107"/>
                            <a:ext cx="2520000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  <a:headEnd type="triangle" w="sm" len="sm"/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90" name="Straight Connector 3490"/>
                        <wps:cNvCnPr/>
                        <wps:spPr>
                          <a:xfrm flipV="1">
                            <a:off x="1260389" y="179320"/>
                            <a:ext cx="0" cy="252000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  <a:headEnd type="triangle" w="sm" len="sm"/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91" name="Oval 3491"/>
                        <wps:cNvSpPr/>
                        <wps:spPr>
                          <a:xfrm>
                            <a:off x="1225820" y="1401609"/>
                            <a:ext cx="72000" cy="72000"/>
                          </a:xfrm>
                          <a:prstGeom prst="ellips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92" name="Text Box 3492"/>
                        <wps:cNvSpPr txBox="1"/>
                        <wps:spPr>
                          <a:xfrm>
                            <a:off x="2521514" y="1348652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C398F86" w14:textId="77777777" w:rsidR="002013C4" w:rsidRPr="003D6F8A" w:rsidRDefault="002013C4" w:rsidP="002013C4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x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93" name="Text Box 3493"/>
                        <wps:cNvSpPr txBox="1"/>
                        <wps:spPr>
                          <a:xfrm>
                            <a:off x="992807" y="0"/>
                            <a:ext cx="54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743D4A3" w14:textId="77777777" w:rsidR="002013C4" w:rsidRPr="003D6F8A" w:rsidRDefault="004B5E5E" w:rsidP="002013C4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0"/>
                                          <w:szCs w:val="20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f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-1</m:t>
                                      </m:r>
                                    </m:sup>
                                  </m:sSup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0"/>
                                          <w:szCs w:val="20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0"/>
                                          <w:szCs w:val="20"/>
                                        </w:rPr>
                                        <m:t>x</m:t>
                                      </m:r>
                                    </m:e>
                                  </m:d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94" name="Straight Connector 3494" hidden="1"/>
                        <wps:cNvCnPr/>
                        <wps:spPr>
                          <a:xfrm>
                            <a:off x="2133" y="872696"/>
                            <a:ext cx="2520000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70C0"/>
                            </a:solidFill>
                            <a:prstDash val="dash"/>
                            <a:headEnd type="triangle" w="sm" len="sm"/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95" name="Straight Connector 3495" hidden="1"/>
                        <wps:cNvCnPr/>
                        <wps:spPr>
                          <a:xfrm>
                            <a:off x="2133" y="2005987"/>
                            <a:ext cx="2520000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70C0"/>
                            </a:solidFill>
                            <a:prstDash val="dash"/>
                            <a:headEnd type="triangle" w="sm" len="sm"/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99" name="Straight Connector 3499" hidden="1"/>
                        <wps:cNvCnPr/>
                        <wps:spPr>
                          <a:xfrm flipV="1">
                            <a:off x="180791" y="1401609"/>
                            <a:ext cx="0" cy="7200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00" name="Straight Connector 3500" hidden="1"/>
                        <wps:cNvCnPr/>
                        <wps:spPr>
                          <a:xfrm flipV="1">
                            <a:off x="540903" y="1401609"/>
                            <a:ext cx="0" cy="7200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01" name="Straight Connector 3501" hidden="1"/>
                        <wps:cNvCnPr/>
                        <wps:spPr>
                          <a:xfrm flipV="1">
                            <a:off x="901014" y="1401609"/>
                            <a:ext cx="0" cy="7200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03" name="Straight Connector 3503" hidden="1"/>
                        <wps:cNvCnPr/>
                        <wps:spPr>
                          <a:xfrm flipV="1">
                            <a:off x="1621236" y="1401609"/>
                            <a:ext cx="0" cy="7200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04" name="Straight Connector 3504" hidden="1"/>
                        <wps:cNvCnPr/>
                        <wps:spPr>
                          <a:xfrm flipV="1">
                            <a:off x="1981347" y="1401609"/>
                            <a:ext cx="0" cy="7200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05" name="Straight Connector 3505" hidden="1"/>
                        <wps:cNvCnPr/>
                        <wps:spPr>
                          <a:xfrm flipV="1">
                            <a:off x="2341459" y="1401609"/>
                            <a:ext cx="0" cy="7200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08" name="Freeform: Shape 3508" hidden="1"/>
                        <wps:cNvSpPr/>
                        <wps:spPr>
                          <a:xfrm>
                            <a:off x="0" y="975080"/>
                            <a:ext cx="2520000" cy="930598"/>
                          </a:xfrm>
                          <a:custGeom>
                            <a:avLst/>
                            <a:gdLst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  <a:gd name="connsiteX0" fmla="*/ 0 w 2520000"/>
                              <a:gd name="connsiteY0" fmla="*/ 930598 h 930598"/>
                              <a:gd name="connsiteX1" fmla="*/ 36000 w 2520000"/>
                              <a:gd name="connsiteY1" fmla="*/ 927807 h 930598"/>
                              <a:gd name="connsiteX2" fmla="*/ 72000 w 2520000"/>
                              <a:gd name="connsiteY2" fmla="*/ 924861 h 930598"/>
                              <a:gd name="connsiteX3" fmla="*/ 108000 w 2520000"/>
                              <a:gd name="connsiteY3" fmla="*/ 921747 h 930598"/>
                              <a:gd name="connsiteX4" fmla="*/ 144000 w 2520000"/>
                              <a:gd name="connsiteY4" fmla="*/ 918450 h 930598"/>
                              <a:gd name="connsiteX5" fmla="*/ 180000 w 2520000"/>
                              <a:gd name="connsiteY5" fmla="*/ 914956 h 930598"/>
                              <a:gd name="connsiteX6" fmla="*/ 216000 w 2520000"/>
                              <a:gd name="connsiteY6" fmla="*/ 911244 h 930598"/>
                              <a:gd name="connsiteX7" fmla="*/ 252000 w 2520000"/>
                              <a:gd name="connsiteY7" fmla="*/ 907297 h 930598"/>
                              <a:gd name="connsiteX8" fmla="*/ 288000 w 2520000"/>
                              <a:gd name="connsiteY8" fmla="*/ 903092 h 930598"/>
                              <a:gd name="connsiteX9" fmla="*/ 324000 w 2520000"/>
                              <a:gd name="connsiteY9" fmla="*/ 898603 h 930598"/>
                              <a:gd name="connsiteX10" fmla="*/ 360000 w 2520000"/>
                              <a:gd name="connsiteY10" fmla="*/ 893803 h 930598"/>
                              <a:gd name="connsiteX11" fmla="*/ 396000 w 2520000"/>
                              <a:gd name="connsiteY11" fmla="*/ 888661 h 930598"/>
                              <a:gd name="connsiteX12" fmla="*/ 432000 w 2520000"/>
                              <a:gd name="connsiteY12" fmla="*/ 883140 h 930598"/>
                              <a:gd name="connsiteX13" fmla="*/ 468000 w 2520000"/>
                              <a:gd name="connsiteY13" fmla="*/ 877200 h 930598"/>
                              <a:gd name="connsiteX14" fmla="*/ 504000 w 2520000"/>
                              <a:gd name="connsiteY14" fmla="*/ 870795 h 930598"/>
                              <a:gd name="connsiteX15" fmla="*/ 540000 w 2520000"/>
                              <a:gd name="connsiteY15" fmla="*/ 863873 h 930598"/>
                              <a:gd name="connsiteX16" fmla="*/ 576000 w 2520000"/>
                              <a:gd name="connsiteY16" fmla="*/ 856374 h 930598"/>
                              <a:gd name="connsiteX17" fmla="*/ 612000 w 2520000"/>
                              <a:gd name="connsiteY17" fmla="*/ 848230 h 930598"/>
                              <a:gd name="connsiteX18" fmla="*/ 648000 w 2520000"/>
                              <a:gd name="connsiteY18" fmla="*/ 839365 h 930598"/>
                              <a:gd name="connsiteX19" fmla="*/ 684000 w 2520000"/>
                              <a:gd name="connsiteY19" fmla="*/ 829690 h 930598"/>
                              <a:gd name="connsiteX20" fmla="*/ 720000 w 2520000"/>
                              <a:gd name="connsiteY20" fmla="*/ 819105 h 930598"/>
                              <a:gd name="connsiteX21" fmla="*/ 756000 w 2520000"/>
                              <a:gd name="connsiteY21" fmla="*/ 807496 h 930598"/>
                              <a:gd name="connsiteX22" fmla="*/ 792000 w 2520000"/>
                              <a:gd name="connsiteY22" fmla="*/ 794735 h 930598"/>
                              <a:gd name="connsiteX23" fmla="*/ 828000 w 2520000"/>
                              <a:gd name="connsiteY23" fmla="*/ 780680 h 930598"/>
                              <a:gd name="connsiteX24" fmla="*/ 864000 w 2520000"/>
                              <a:gd name="connsiteY24" fmla="*/ 765172 h 930598"/>
                              <a:gd name="connsiteX25" fmla="*/ 900000 w 2520000"/>
                              <a:gd name="connsiteY25" fmla="*/ 748042 h 930598"/>
                              <a:gd name="connsiteX26" fmla="*/ 936000 w 2520000"/>
                              <a:gd name="connsiteY26" fmla="*/ 729112 h 930598"/>
                              <a:gd name="connsiteX27" fmla="*/ 972000 w 2520000"/>
                              <a:gd name="connsiteY27" fmla="*/ 708206 h 930598"/>
                              <a:gd name="connsiteX28" fmla="*/ 1008000 w 2520000"/>
                              <a:gd name="connsiteY28" fmla="*/ 685160 h 930598"/>
                              <a:gd name="connsiteX29" fmla="*/ 1044000 w 2520000"/>
                              <a:gd name="connsiteY29" fmla="*/ 659850 h 930598"/>
                              <a:gd name="connsiteX30" fmla="*/ 1080000 w 2520000"/>
                              <a:gd name="connsiteY30" fmla="*/ 632212 h 930598"/>
                              <a:gd name="connsiteX31" fmla="*/ 1116000 w 2520000"/>
                              <a:gd name="connsiteY31" fmla="*/ 602281 h 930598"/>
                              <a:gd name="connsiteX32" fmla="*/ 1152000 w 2520000"/>
                              <a:gd name="connsiteY32" fmla="*/ 570224 h 930598"/>
                              <a:gd name="connsiteX33" fmla="*/ 1188000 w 2520000"/>
                              <a:gd name="connsiteY33" fmla="*/ 536361 h 930598"/>
                              <a:gd name="connsiteX34" fmla="*/ 1224000 w 2520000"/>
                              <a:gd name="connsiteY34" fmla="*/ 501180 h 930598"/>
                              <a:gd name="connsiteX35" fmla="*/ 1260000 w 2520000"/>
                              <a:gd name="connsiteY35" fmla="*/ 465299 h 930598"/>
                              <a:gd name="connsiteX36" fmla="*/ 1296000 w 2520000"/>
                              <a:gd name="connsiteY36" fmla="*/ 429418 h 930598"/>
                              <a:gd name="connsiteX37" fmla="*/ 1332000 w 2520000"/>
                              <a:gd name="connsiteY37" fmla="*/ 394237 h 930598"/>
                              <a:gd name="connsiteX38" fmla="*/ 1368000 w 2520000"/>
                              <a:gd name="connsiteY38" fmla="*/ 360374 h 930598"/>
                              <a:gd name="connsiteX39" fmla="*/ 1404000 w 2520000"/>
                              <a:gd name="connsiteY39" fmla="*/ 328317 h 930598"/>
                              <a:gd name="connsiteX40" fmla="*/ 1440000 w 2520000"/>
                              <a:gd name="connsiteY40" fmla="*/ 298386 h 930598"/>
                              <a:gd name="connsiteX41" fmla="*/ 1476000 w 2520000"/>
                              <a:gd name="connsiteY41" fmla="*/ 270748 h 930598"/>
                              <a:gd name="connsiteX42" fmla="*/ 1512000 w 2520000"/>
                              <a:gd name="connsiteY42" fmla="*/ 245438 h 930598"/>
                              <a:gd name="connsiteX43" fmla="*/ 1548000 w 2520000"/>
                              <a:gd name="connsiteY43" fmla="*/ 222392 h 930598"/>
                              <a:gd name="connsiteX44" fmla="*/ 1584000 w 2520000"/>
                              <a:gd name="connsiteY44" fmla="*/ 201486 h 930598"/>
                              <a:gd name="connsiteX45" fmla="*/ 1620000 w 2520000"/>
                              <a:gd name="connsiteY45" fmla="*/ 182556 h 930598"/>
                              <a:gd name="connsiteX46" fmla="*/ 1656000 w 2520000"/>
                              <a:gd name="connsiteY46" fmla="*/ 165426 h 930598"/>
                              <a:gd name="connsiteX47" fmla="*/ 1692000 w 2520000"/>
                              <a:gd name="connsiteY47" fmla="*/ 149918 h 930598"/>
                              <a:gd name="connsiteX48" fmla="*/ 1728000 w 2520000"/>
                              <a:gd name="connsiteY48" fmla="*/ 135863 h 930598"/>
                              <a:gd name="connsiteX49" fmla="*/ 1764000 w 2520000"/>
                              <a:gd name="connsiteY49" fmla="*/ 123102 h 930598"/>
                              <a:gd name="connsiteX50" fmla="*/ 1800000 w 2520000"/>
                              <a:gd name="connsiteY50" fmla="*/ 111493 h 930598"/>
                              <a:gd name="connsiteX51" fmla="*/ 1836000 w 2520000"/>
                              <a:gd name="connsiteY51" fmla="*/ 100908 h 930598"/>
                              <a:gd name="connsiteX52" fmla="*/ 1872000 w 2520000"/>
                              <a:gd name="connsiteY52" fmla="*/ 91233 h 930598"/>
                              <a:gd name="connsiteX53" fmla="*/ 1908000 w 2520000"/>
                              <a:gd name="connsiteY53" fmla="*/ 82368 h 930598"/>
                              <a:gd name="connsiteX54" fmla="*/ 1944000 w 2520000"/>
                              <a:gd name="connsiteY54" fmla="*/ 74224 h 930598"/>
                              <a:gd name="connsiteX55" fmla="*/ 1980000 w 2520000"/>
                              <a:gd name="connsiteY55" fmla="*/ 66725 h 930598"/>
                              <a:gd name="connsiteX56" fmla="*/ 2016000 w 2520000"/>
                              <a:gd name="connsiteY56" fmla="*/ 59803 h 930598"/>
                              <a:gd name="connsiteX57" fmla="*/ 2052000 w 2520000"/>
                              <a:gd name="connsiteY57" fmla="*/ 53398 h 930598"/>
                              <a:gd name="connsiteX58" fmla="*/ 2088000 w 2520000"/>
                              <a:gd name="connsiteY58" fmla="*/ 47458 h 930598"/>
                              <a:gd name="connsiteX59" fmla="*/ 2124000 w 2520000"/>
                              <a:gd name="connsiteY59" fmla="*/ 41937 h 930598"/>
                              <a:gd name="connsiteX60" fmla="*/ 2160000 w 2520000"/>
                              <a:gd name="connsiteY60" fmla="*/ 36794 h 930598"/>
                              <a:gd name="connsiteX61" fmla="*/ 2196000 w 2520000"/>
                              <a:gd name="connsiteY61" fmla="*/ 31995 h 930598"/>
                              <a:gd name="connsiteX62" fmla="*/ 2232000 w 2520000"/>
                              <a:gd name="connsiteY62" fmla="*/ 27506 h 930598"/>
                              <a:gd name="connsiteX63" fmla="*/ 2268000 w 2520000"/>
                              <a:gd name="connsiteY63" fmla="*/ 23301 h 930598"/>
                              <a:gd name="connsiteX64" fmla="*/ 2304000 w 2520000"/>
                              <a:gd name="connsiteY64" fmla="*/ 19354 h 930598"/>
                              <a:gd name="connsiteX65" fmla="*/ 2340000 w 2520000"/>
                              <a:gd name="connsiteY65" fmla="*/ 15642 h 930598"/>
                              <a:gd name="connsiteX66" fmla="*/ 2376000 w 2520000"/>
                              <a:gd name="connsiteY66" fmla="*/ 12148 h 930598"/>
                              <a:gd name="connsiteX67" fmla="*/ 2412000 w 2520000"/>
                              <a:gd name="connsiteY67" fmla="*/ 8851 h 930598"/>
                              <a:gd name="connsiteX68" fmla="*/ 2448000 w 2520000"/>
                              <a:gd name="connsiteY68" fmla="*/ 5737 h 930598"/>
                              <a:gd name="connsiteX69" fmla="*/ 2484000 w 2520000"/>
                              <a:gd name="connsiteY69" fmla="*/ 2791 h 930598"/>
                              <a:gd name="connsiteX70" fmla="*/ 2520000 w 2520000"/>
                              <a:gd name="connsiteY70" fmla="*/ 0 h 93059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</a:cxnLst>
                            <a:rect l="l" t="t" r="r" b="b"/>
                            <a:pathLst>
                              <a:path w="2520000" h="930598">
                                <a:moveTo>
                                  <a:pt x="0" y="930598"/>
                                </a:moveTo>
                                <a:lnTo>
                                  <a:pt x="36000" y="927807"/>
                                </a:lnTo>
                                <a:lnTo>
                                  <a:pt x="72000" y="924861"/>
                                </a:lnTo>
                                <a:lnTo>
                                  <a:pt x="108000" y="921747"/>
                                </a:lnTo>
                                <a:lnTo>
                                  <a:pt x="144000" y="918450"/>
                                </a:lnTo>
                                <a:lnTo>
                                  <a:pt x="180000" y="914956"/>
                                </a:lnTo>
                                <a:lnTo>
                                  <a:pt x="216000" y="911244"/>
                                </a:lnTo>
                                <a:lnTo>
                                  <a:pt x="252000" y="907297"/>
                                </a:lnTo>
                                <a:lnTo>
                                  <a:pt x="288000" y="903092"/>
                                </a:lnTo>
                                <a:lnTo>
                                  <a:pt x="324000" y="898603"/>
                                </a:lnTo>
                                <a:lnTo>
                                  <a:pt x="360000" y="893803"/>
                                </a:lnTo>
                                <a:lnTo>
                                  <a:pt x="396000" y="888661"/>
                                </a:lnTo>
                                <a:lnTo>
                                  <a:pt x="432000" y="883140"/>
                                </a:lnTo>
                                <a:lnTo>
                                  <a:pt x="468000" y="877200"/>
                                </a:lnTo>
                                <a:lnTo>
                                  <a:pt x="504000" y="870795"/>
                                </a:lnTo>
                                <a:lnTo>
                                  <a:pt x="540000" y="863873"/>
                                </a:lnTo>
                                <a:lnTo>
                                  <a:pt x="576000" y="856374"/>
                                </a:lnTo>
                                <a:lnTo>
                                  <a:pt x="612000" y="848230"/>
                                </a:lnTo>
                                <a:cubicBezTo>
                                  <a:pt x="624000" y="845395"/>
                                  <a:pt x="636000" y="842455"/>
                                  <a:pt x="648000" y="839365"/>
                                </a:cubicBezTo>
                                <a:cubicBezTo>
                                  <a:pt x="660000" y="836275"/>
                                  <a:pt x="672000" y="833067"/>
                                  <a:pt x="684000" y="829690"/>
                                </a:cubicBezTo>
                                <a:cubicBezTo>
                                  <a:pt x="696000" y="826313"/>
                                  <a:pt x="708000" y="822804"/>
                                  <a:pt x="720000" y="819105"/>
                                </a:cubicBezTo>
                                <a:cubicBezTo>
                                  <a:pt x="732000" y="815406"/>
                                  <a:pt x="744000" y="811558"/>
                                  <a:pt x="756000" y="807496"/>
                                </a:cubicBezTo>
                                <a:cubicBezTo>
                                  <a:pt x="768000" y="803434"/>
                                  <a:pt x="780000" y="799204"/>
                                  <a:pt x="792000" y="794735"/>
                                </a:cubicBezTo>
                                <a:cubicBezTo>
                                  <a:pt x="804000" y="790266"/>
                                  <a:pt x="816000" y="785607"/>
                                  <a:pt x="828000" y="780680"/>
                                </a:cubicBezTo>
                                <a:cubicBezTo>
                                  <a:pt x="840000" y="775753"/>
                                  <a:pt x="852000" y="770612"/>
                                  <a:pt x="864000" y="765172"/>
                                </a:cubicBezTo>
                                <a:cubicBezTo>
                                  <a:pt x="876000" y="759732"/>
                                  <a:pt x="888000" y="754052"/>
                                  <a:pt x="900000" y="748042"/>
                                </a:cubicBezTo>
                                <a:cubicBezTo>
                                  <a:pt x="912000" y="742032"/>
                                  <a:pt x="924000" y="735751"/>
                                  <a:pt x="936000" y="729112"/>
                                </a:cubicBezTo>
                                <a:cubicBezTo>
                                  <a:pt x="948000" y="722473"/>
                                  <a:pt x="960000" y="715531"/>
                                  <a:pt x="972000" y="708206"/>
                                </a:cubicBezTo>
                                <a:cubicBezTo>
                                  <a:pt x="984000" y="700881"/>
                                  <a:pt x="996000" y="693219"/>
                                  <a:pt x="1008000" y="685160"/>
                                </a:cubicBezTo>
                                <a:cubicBezTo>
                                  <a:pt x="1020000" y="677101"/>
                                  <a:pt x="1032000" y="668675"/>
                                  <a:pt x="1044000" y="659850"/>
                                </a:cubicBezTo>
                                <a:cubicBezTo>
                                  <a:pt x="1056000" y="651025"/>
                                  <a:pt x="1068000" y="641807"/>
                                  <a:pt x="1080000" y="632212"/>
                                </a:cubicBezTo>
                                <a:cubicBezTo>
                                  <a:pt x="1092000" y="622617"/>
                                  <a:pt x="1104000" y="612612"/>
                                  <a:pt x="1116000" y="602281"/>
                                </a:cubicBezTo>
                                <a:cubicBezTo>
                                  <a:pt x="1128000" y="591950"/>
                                  <a:pt x="1140000" y="581211"/>
                                  <a:pt x="1152000" y="570224"/>
                                </a:cubicBezTo>
                                <a:cubicBezTo>
                                  <a:pt x="1164000" y="559237"/>
                                  <a:pt x="1176000" y="547868"/>
                                  <a:pt x="1188000" y="536361"/>
                                </a:cubicBezTo>
                                <a:cubicBezTo>
                                  <a:pt x="1200000" y="524854"/>
                                  <a:pt x="1212000" y="513024"/>
                                  <a:pt x="1224000" y="501180"/>
                                </a:cubicBezTo>
                                <a:lnTo>
                                  <a:pt x="1260000" y="465299"/>
                                </a:lnTo>
                                <a:lnTo>
                                  <a:pt x="1296000" y="429418"/>
                                </a:lnTo>
                                <a:lnTo>
                                  <a:pt x="1332000" y="394237"/>
                                </a:lnTo>
                                <a:cubicBezTo>
                                  <a:pt x="1344000" y="382730"/>
                                  <a:pt x="1356000" y="371361"/>
                                  <a:pt x="1368000" y="360374"/>
                                </a:cubicBezTo>
                                <a:cubicBezTo>
                                  <a:pt x="1380000" y="349387"/>
                                  <a:pt x="1392000" y="338648"/>
                                  <a:pt x="1404000" y="328317"/>
                                </a:cubicBezTo>
                                <a:cubicBezTo>
                                  <a:pt x="1416000" y="317986"/>
                                  <a:pt x="1428000" y="307981"/>
                                  <a:pt x="1440000" y="298386"/>
                                </a:cubicBezTo>
                                <a:cubicBezTo>
                                  <a:pt x="1452000" y="288791"/>
                                  <a:pt x="1464000" y="279573"/>
                                  <a:pt x="1476000" y="270748"/>
                                </a:cubicBezTo>
                                <a:cubicBezTo>
                                  <a:pt x="1488000" y="261923"/>
                                  <a:pt x="1500000" y="253497"/>
                                  <a:pt x="1512000" y="245438"/>
                                </a:cubicBezTo>
                                <a:cubicBezTo>
                                  <a:pt x="1524000" y="237379"/>
                                  <a:pt x="1536000" y="229717"/>
                                  <a:pt x="1548000" y="222392"/>
                                </a:cubicBezTo>
                                <a:cubicBezTo>
                                  <a:pt x="1560000" y="215067"/>
                                  <a:pt x="1572000" y="208125"/>
                                  <a:pt x="1584000" y="201486"/>
                                </a:cubicBezTo>
                                <a:cubicBezTo>
                                  <a:pt x="1596000" y="194847"/>
                                  <a:pt x="1608000" y="188566"/>
                                  <a:pt x="1620000" y="182556"/>
                                </a:cubicBezTo>
                                <a:cubicBezTo>
                                  <a:pt x="1632000" y="176546"/>
                                  <a:pt x="1644000" y="170866"/>
                                  <a:pt x="1656000" y="165426"/>
                                </a:cubicBezTo>
                                <a:cubicBezTo>
                                  <a:pt x="1668000" y="159986"/>
                                  <a:pt x="1680000" y="154845"/>
                                  <a:pt x="1692000" y="149918"/>
                                </a:cubicBezTo>
                                <a:cubicBezTo>
                                  <a:pt x="1704000" y="144991"/>
                                  <a:pt x="1716000" y="140332"/>
                                  <a:pt x="1728000" y="135863"/>
                                </a:cubicBezTo>
                                <a:cubicBezTo>
                                  <a:pt x="1740000" y="131394"/>
                                  <a:pt x="1752000" y="127164"/>
                                  <a:pt x="1764000" y="123102"/>
                                </a:cubicBezTo>
                                <a:cubicBezTo>
                                  <a:pt x="1776000" y="119040"/>
                                  <a:pt x="1788000" y="115192"/>
                                  <a:pt x="1800000" y="111493"/>
                                </a:cubicBezTo>
                                <a:cubicBezTo>
                                  <a:pt x="1812000" y="107794"/>
                                  <a:pt x="1824000" y="104285"/>
                                  <a:pt x="1836000" y="100908"/>
                                </a:cubicBezTo>
                                <a:cubicBezTo>
                                  <a:pt x="1848000" y="97531"/>
                                  <a:pt x="1860000" y="94323"/>
                                  <a:pt x="1872000" y="91233"/>
                                </a:cubicBezTo>
                                <a:cubicBezTo>
                                  <a:pt x="1884000" y="88143"/>
                                  <a:pt x="1896000" y="85203"/>
                                  <a:pt x="1908000" y="82368"/>
                                </a:cubicBezTo>
                                <a:cubicBezTo>
                                  <a:pt x="1920000" y="79533"/>
                                  <a:pt x="1932000" y="76831"/>
                                  <a:pt x="1944000" y="74224"/>
                                </a:cubicBezTo>
                                <a:lnTo>
                                  <a:pt x="1980000" y="66725"/>
                                </a:lnTo>
                                <a:lnTo>
                                  <a:pt x="2016000" y="59803"/>
                                </a:lnTo>
                                <a:lnTo>
                                  <a:pt x="2052000" y="53398"/>
                                </a:lnTo>
                                <a:lnTo>
                                  <a:pt x="2088000" y="47458"/>
                                </a:lnTo>
                                <a:lnTo>
                                  <a:pt x="2124000" y="41937"/>
                                </a:lnTo>
                                <a:lnTo>
                                  <a:pt x="2160000" y="36794"/>
                                </a:lnTo>
                                <a:lnTo>
                                  <a:pt x="2196000" y="31995"/>
                                </a:lnTo>
                                <a:lnTo>
                                  <a:pt x="2232000" y="27506"/>
                                </a:lnTo>
                                <a:lnTo>
                                  <a:pt x="2268000" y="23301"/>
                                </a:lnTo>
                                <a:lnTo>
                                  <a:pt x="2304000" y="19354"/>
                                </a:lnTo>
                                <a:lnTo>
                                  <a:pt x="2340000" y="15642"/>
                                </a:lnTo>
                                <a:lnTo>
                                  <a:pt x="2376000" y="12148"/>
                                </a:lnTo>
                                <a:lnTo>
                                  <a:pt x="2412000" y="8851"/>
                                </a:lnTo>
                                <a:lnTo>
                                  <a:pt x="2448000" y="5737"/>
                                </a:lnTo>
                                <a:lnTo>
                                  <a:pt x="2484000" y="2791"/>
                                </a:lnTo>
                                <a:lnTo>
                                  <a:pt x="2520000" y="0"/>
                                </a:lnTo>
                              </a:path>
                            </a:pathLst>
                          </a:custGeom>
                          <a:ln w="6350">
                            <a:solidFill>
                              <a:srgbClr val="0070C0"/>
                            </a:solidFill>
                            <a:headEnd type="triangle" w="sm" len="sm"/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09" name="Text Box 3509" hidden="1"/>
                        <wps:cNvSpPr txBox="1"/>
                        <wps:spPr>
                          <a:xfrm>
                            <a:off x="92529" y="1475750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041133B" w14:textId="77777777" w:rsidR="002013C4" w:rsidRPr="00AE5A3C" w:rsidRDefault="002013C4" w:rsidP="002013C4">
                              <w:pPr>
                                <w:pStyle w:val="NoSpacing"/>
                                <w:jc w:val="center"/>
                                <w:rPr>
                                  <w:color w:val="0070C0"/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eastAsiaTheme="minorEastAsia" w:hAnsi="Cambria Math"/>
                                      <w:color w:val="0070C0"/>
                                      <w:sz w:val="20"/>
                                      <w:szCs w:val="20"/>
                                    </w:rPr>
                                    <m:t>-3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10" name="Text Box 3510" hidden="1"/>
                        <wps:cNvSpPr txBox="1"/>
                        <wps:spPr>
                          <a:xfrm>
                            <a:off x="452640" y="1475750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B8BAA1A" w14:textId="77777777" w:rsidR="002013C4" w:rsidRPr="00AE5A3C" w:rsidRDefault="002013C4" w:rsidP="002013C4">
                              <w:pPr>
                                <w:pStyle w:val="NoSpacing"/>
                                <w:jc w:val="center"/>
                                <w:rPr>
                                  <w:color w:val="0070C0"/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color w:val="0070C0"/>
                                      <w:sz w:val="20"/>
                                      <w:szCs w:val="20"/>
                                    </w:rPr>
                                    <m:t>-2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11" name="Text Box 3511" hidden="1"/>
                        <wps:cNvSpPr txBox="1"/>
                        <wps:spPr>
                          <a:xfrm>
                            <a:off x="812751" y="1475750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809A852" w14:textId="77777777" w:rsidR="002013C4" w:rsidRPr="00AE5A3C" w:rsidRDefault="002013C4" w:rsidP="002013C4">
                              <w:pPr>
                                <w:pStyle w:val="NoSpacing"/>
                                <w:jc w:val="center"/>
                                <w:rPr>
                                  <w:color w:val="0070C0"/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color w:val="0070C0"/>
                                      <w:sz w:val="20"/>
                                      <w:szCs w:val="20"/>
                                    </w:rPr>
                                    <m:t>-1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13" name="Text Box 3513" hidden="1"/>
                        <wps:cNvSpPr txBox="1"/>
                        <wps:spPr>
                          <a:xfrm>
                            <a:off x="1532974" y="1475750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58B3BD0" w14:textId="77777777" w:rsidR="002013C4" w:rsidRPr="00AE5A3C" w:rsidRDefault="002013C4" w:rsidP="002013C4">
                              <w:pPr>
                                <w:pStyle w:val="NoSpacing"/>
                                <w:jc w:val="center"/>
                                <w:rPr>
                                  <w:color w:val="0070C0"/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color w:val="0070C0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14" name="Text Box 3514" hidden="1"/>
                        <wps:cNvSpPr txBox="1"/>
                        <wps:spPr>
                          <a:xfrm>
                            <a:off x="1893085" y="1475750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9827539" w14:textId="77777777" w:rsidR="002013C4" w:rsidRPr="00AE5A3C" w:rsidRDefault="002013C4" w:rsidP="002013C4">
                              <w:pPr>
                                <w:pStyle w:val="NoSpacing"/>
                                <w:jc w:val="center"/>
                                <w:rPr>
                                  <w:color w:val="0070C0"/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color w:val="0070C0"/>
                                      <w:sz w:val="20"/>
                                      <w:szCs w:val="20"/>
                                    </w:rPr>
                                    <m:t>2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15" name="Text Box 3515" hidden="1"/>
                        <wps:cNvSpPr txBox="1"/>
                        <wps:spPr>
                          <a:xfrm>
                            <a:off x="2253196" y="1475750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CD803AA" w14:textId="77777777" w:rsidR="002013C4" w:rsidRPr="00AE5A3C" w:rsidRDefault="002013C4" w:rsidP="002013C4">
                              <w:pPr>
                                <w:pStyle w:val="NoSpacing"/>
                                <w:jc w:val="center"/>
                                <w:rPr>
                                  <w:color w:val="0070C0"/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color w:val="0070C0"/>
                                      <w:sz w:val="20"/>
                                      <w:szCs w:val="20"/>
                                    </w:rPr>
                                    <m:t>3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18" name="Text Box 3518" hidden="1"/>
                        <wps:cNvSpPr txBox="1"/>
                        <wps:spPr>
                          <a:xfrm>
                            <a:off x="1045764" y="695509"/>
                            <a:ext cx="180000" cy="3600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611898C" w14:textId="77777777" w:rsidR="002013C4" w:rsidRPr="00AE5A3C" w:rsidRDefault="004B5E5E" w:rsidP="002013C4">
                              <w:pPr>
                                <w:pStyle w:val="NoSpacing"/>
                                <w:rPr>
                                  <w:color w:val="0070C0"/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right"/>
                                </m:oMathParaPr>
                                <m:oMath>
                                  <m:box>
                                    <m:box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color w:val="0070C0"/>
                                          <w:sz w:val="20"/>
                                          <w:szCs w:val="20"/>
                                        </w:rPr>
                                      </m:ctrlPr>
                                    </m:boxPr>
                                    <m:e>
                                      <m:argPr>
                                        <m:argSz m:val="-1"/>
                                      </m:argP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color w:val="0070C0"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color w:val="0070C0"/>
                                              <w:sz w:val="20"/>
                                              <w:szCs w:val="20"/>
                                            </w:rPr>
                                            <m:t>π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color w:val="0070C0"/>
                                              <w:sz w:val="20"/>
                                              <w:szCs w:val="20"/>
                                            </w:rPr>
                                            <m:t>2</m:t>
                                          </m:r>
                                        </m:den>
                                      </m:f>
                                    </m:e>
                                  </m:box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19" name="Text Box 3519" hidden="1"/>
                        <wps:cNvSpPr txBox="1"/>
                        <wps:spPr>
                          <a:xfrm>
                            <a:off x="1045764" y="1825269"/>
                            <a:ext cx="180000" cy="36000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9D66BD7" w14:textId="77777777" w:rsidR="002013C4" w:rsidRPr="00AE5A3C" w:rsidRDefault="004B5E5E" w:rsidP="002013C4">
                              <w:pPr>
                                <w:pStyle w:val="NoSpacing"/>
                                <w:rPr>
                                  <w:color w:val="0070C0"/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right"/>
                                </m:oMathParaPr>
                                <m:oMath>
                                  <m:box>
                                    <m:box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color w:val="0070C0"/>
                                          <w:sz w:val="20"/>
                                          <w:szCs w:val="20"/>
                                        </w:rPr>
                                      </m:ctrlPr>
                                    </m:boxPr>
                                    <m:e>
                                      <m:argPr>
                                        <m:argSz m:val="-1"/>
                                      </m:argPr>
                                      <m:r>
                                        <w:rPr>
                                          <w:rFonts w:ascii="Cambria Math" w:hAnsi="Cambria Math"/>
                                          <w:color w:val="0070C0"/>
                                          <w:sz w:val="20"/>
                                          <w:szCs w:val="20"/>
                                        </w:rPr>
                                        <m:t>-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color w:val="0070C0"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color w:val="0070C0"/>
                                              <w:sz w:val="20"/>
                                              <w:szCs w:val="20"/>
                                            </w:rPr>
                                            <m:t>π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color w:val="0070C0"/>
                                              <w:sz w:val="20"/>
                                              <w:szCs w:val="20"/>
                                            </w:rPr>
                                            <m:t>2</m:t>
                                          </m:r>
                                        </m:den>
                                      </m:f>
                                    </m:e>
                                  </m:box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A043C54" id="Group 3520" o:spid="_x0000_s1119" style="position:absolute;margin-left:0;margin-top:0;width:212.6pt;height:212.6pt;z-index:251685888;mso-position-horizontal:center;mso-width-relative:margin;mso-height-relative:margin" coordsize="27015,269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">
                <v:line id="Straight Connector 3489" o:spid="_x0000_s1120" style="position:absolute;visibility:visible;mso-wrap-style:square" from="21,14411" to="25221,144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" strokeweight=".5pt">
                  <v:stroke startarrow="block" startarrowwidth="narrow" startarrowlength="short" endarrow="block" endarrowwidth="narrow" endarrowlength="short" joinstyle="miter"/>
                </v:line>
                <v:line id="Straight Connector 3490" o:spid="_x0000_s1121" style="position:absolute;flip:y;visibility:visible;mso-wrap-style:square" from="12603,1793" to="12603,269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" strokeweight=".5pt">
                  <v:stroke startarrow="block" startarrowwidth="narrow" startarrowlength="short" endarrow="block" endarrowwidth="narrow" endarrowlength="short" joinstyle="miter"/>
                </v:line>
                <v:oval id="Oval 3491" o:spid="_x0000_s1122" style="position:absolute;left:12258;top:14016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" filled="f" strokeweight=".5pt">
                  <v:stroke joinstyle="miter"/>
                </v:oval>
                <v:shape id="Text Box 3492" o:spid="_x0000_s1123" type="#_x0000_t202" style="position:absolute;left:25215;top:13486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" filled="f" stroked="f" strokeweight=".5pt">
                  <v:textbox inset="0,0,0,0">
                    <w:txbxContent>
                      <w:p w14:paraId="3C398F86" w14:textId="77777777" w:rsidR="002013C4" w:rsidRPr="003D6F8A" w:rsidRDefault="002013C4" w:rsidP="002013C4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x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493" o:spid="_x0000_s1124" type="#_x0000_t202" style="position:absolute;left:9928;width:54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" filled="f" stroked="f" strokeweight=".5pt">
                  <v:textbox inset="0,0,0,0">
                    <w:txbxContent>
                      <w:p w14:paraId="0743D4A3" w14:textId="77777777" w:rsidR="002013C4" w:rsidRPr="003D6F8A" w:rsidRDefault="004B5E5E" w:rsidP="002013C4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f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-1</m:t>
                                </m:r>
                              </m:sup>
                            </m:sSup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0"/>
                                    <w:szCs w:val="20"/>
                                  </w:rPr>
                                  <m:t>x</m:t>
                                </m:r>
                              </m:e>
                            </m:d>
                          </m:oMath>
                        </m:oMathPara>
                      </w:p>
                    </w:txbxContent>
                  </v:textbox>
                </v:shape>
                <v:line id="Straight Connector 3494" o:spid="_x0000_s1125" style="position:absolute;visibility:hidden;mso-wrap-style:square" from="21,8726" to="25221,87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" strokecolor="#0070c0" strokeweight=".5pt">
                  <v:stroke dashstyle="dash" startarrow="block" startarrowwidth="narrow" startarrowlength="short" endarrow="block" endarrowwidth="narrow" endarrowlength="short" joinstyle="miter"/>
                </v:line>
                <v:line id="Straight Connector 3495" o:spid="_x0000_s1126" style="position:absolute;visibility:hidden;mso-wrap-style:square" from="21,20059" to="25221,200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" strokecolor="#0070c0" strokeweight=".5pt">
                  <v:stroke dashstyle="dash" startarrow="block" startarrowwidth="narrow" startarrowlength="short" endarrow="block" endarrowwidth="narrow" endarrowlength="short" joinstyle="miter"/>
                </v:line>
                <v:line id="Straight Connector 3499" o:spid="_x0000_s1127" style="position:absolute;flip:y;visibility:hidden;mso-wrap-style:square" from="1807,14016" to="1807,14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" strokecolor="#0070c0" strokeweight=".5pt">
                  <v:stroke joinstyle="miter"/>
                </v:line>
                <v:line id="Straight Connector 3500" o:spid="_x0000_s1128" style="position:absolute;flip:y;visibility:hidden;mso-wrap-style:square" from="5409,14016" to="5409,14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" strokecolor="#0070c0" strokeweight=".5pt">
                  <v:stroke joinstyle="miter"/>
                </v:line>
                <v:line id="Straight Connector 3501" o:spid="_x0000_s1129" style="position:absolute;flip:y;visibility:hidden;mso-wrap-style:square" from="9010,14016" to="9010,14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" strokecolor="#0070c0" strokeweight=".5pt">
                  <v:stroke joinstyle="miter"/>
                </v:line>
                <v:line id="Straight Connector 3503" o:spid="_x0000_s1130" style="position:absolute;flip:y;visibility:hidden;mso-wrap-style:square" from="16212,14016" to="16212,14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" strokecolor="#0070c0" strokeweight=".5pt">
                  <v:stroke joinstyle="miter"/>
                </v:line>
                <v:line id="Straight Connector 3504" o:spid="_x0000_s1131" style="position:absolute;flip:y;visibility:hidden;mso-wrap-style:square" from="19813,14016" to="19813,14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" strokecolor="#0070c0" strokeweight=".5pt">
                  <v:stroke joinstyle="miter"/>
                </v:line>
                <v:line id="Straight Connector 3505" o:spid="_x0000_s1132" style="position:absolute;flip:y;visibility:hidden;mso-wrap-style:square" from="23414,14016" to="23414,14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" strokecolor="#0070c0" strokeweight=".5pt">
                  <v:stroke joinstyle="miter"/>
                </v:line>
                <v:shape id="Freeform: Shape 3508" o:spid="_x0000_s1133" style="position:absolute;top:9750;width:25200;height:9306;visibility:hidden;mso-wrap-style:square;v-text-anchor:top" coordsize="2520000,9305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" path="m,930598r36000,-2791l72000,924861r36000,-3114l144000,918450r36000,-3494l216000,911244r36000,-3947l288000,903092r36000,-4489l360000,893803r36000,-5142l432000,883140r36000,-5940l504000,870795r36000,-6922l576000,856374r36000,-8144c624000,845395,636000,842455,648000,839365v12000,-3090,24000,-6298,36000,-9675c696000,826313,708000,822804,720000,819105v12000,-3699,24000,-7547,36000,-11609c768000,803434,780000,799204,792000,794735v12000,-4469,24000,-9128,36000,-14055c840000,775753,852000,770612,864000,765172v12000,-5440,24000,-11120,36000,-17130c912000,742032,924000,735751,936000,729112v12000,-6639,24000,-13581,36000,-20906c984000,700881,996000,693219,1008000,685160v12000,-8059,24000,-16485,36000,-25310c1056000,651025,1068000,641807,1080000,632212v12000,-9595,24000,-19600,36000,-29931c1128000,591950,1140000,581211,1152000,570224v12000,-10987,24000,-22356,36000,-33863c1200000,524854,1212000,513024,1224000,501180r36000,-35881l1296000,429418r36000,-35181c1344000,382730,1356000,371361,1368000,360374v12000,-10987,24000,-21726,36000,-32057c1416000,317986,1428000,307981,1440000,298386v12000,-9595,24000,-18813,36000,-27638c1488000,261923,1500000,253497,1512000,245438v12000,-8059,24000,-15721,36000,-23046c1560000,215067,1572000,208125,1584000,201486v12000,-6639,24000,-12920,36000,-18930c1632000,176546,1644000,170866,1656000,165426v12000,-5440,24000,-10581,36000,-15508c1704000,144991,1716000,140332,1728000,135863v12000,-4469,24000,-8699,36000,-12761c1776000,119040,1788000,115192,1800000,111493v12000,-3699,24000,-7208,36000,-10585c1848000,97531,1860000,94323,1872000,91233v12000,-3090,24000,-6030,36000,-8865c1920000,79533,1932000,76831,1944000,74224r36000,-7499l2016000,59803r36000,-6405l2088000,47458r36000,-5521l2160000,36794r36000,-4799l2232000,27506r36000,-4205l2304000,19354r36000,-3712l2376000,12148r36000,-3297l2448000,5737r36000,-2946l2520000,e" filled="f" strokecolor="#0070c0" strokeweight=".5pt">
                  <v:stroke startarrow="block" startarrowwidth="narrow" startarrowlength="short" endarrow="block" endarrowwidth="narrow" endarrowlength="short" joinstyle="miter"/>
                  <v:path arrowok="t" o:connecttype="custom" o:connectlocs="0,930598;36000,927807;72000,924861;108000,921747;144000,918450;180000,914956;216000,911244;252000,907297;288000,903092;324000,898603;360000,893803;396000,888661;432000,883140;468000,877200;504000,870795;540000,863873;576000,856374;612000,848230;648000,839365;684000,829690;720000,819105;756000,807496;792000,794735;828000,780680;864000,765172;900000,748042;936000,729112;972000,708206;1008000,685160;1044000,659850;1080000,632212;1116000,602281;1152000,570224;1188000,536361;1224000,501180;1260000,465299;1296000,429418;1332000,394237;1368000,360374;1404000,328317;1440000,298386;1476000,270748;1512000,245438;1548000,222392;1584000,201486;1620000,182556;1656000,165426;1692000,149918;1728000,135863;1764000,123102;1800000,111493;1836000,100908;1872000,91233;1908000,82368;1944000,74224;1980000,66725;2016000,59803;2052000,53398;2088000,47458;2124000,41937;2160000,36794;2196000,31995;2232000,27506;2268000,23301;2304000,19354;2340000,15642;2376000,12148;2412000,8851;2448000,5737;2484000,2791;2520000,0" o:connectangles="0,0,0,0,0,0,0,0,0,0,0,0,0,0,0,0,0,0,0,0,0,0,0,0,0,0,0,0,0,0,0,0,0,0,0,0,0,0,0,0,0,0,0,0,0,0,0,0,0,0,0,0,0,0,0,0,0,0,0,0,0,0,0,0,0,0,0,0,0,0,0"/>
                </v:shape>
                <v:shape id="Text Box 3509" o:spid="_x0000_s1134" type="#_x0000_t202" style="position:absolute;left:925;top:14757;width:1800;height:1800;visibility:hidden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" filled="f" stroked="f" strokeweight=".5pt">
                  <v:textbox inset="0,0,0,0">
                    <w:txbxContent>
                      <w:p w14:paraId="5041133B" w14:textId="77777777" w:rsidR="002013C4" w:rsidRPr="00AE5A3C" w:rsidRDefault="002013C4" w:rsidP="002013C4">
                        <w:pPr>
                          <w:pStyle w:val="NoSpacing"/>
                          <w:jc w:val="center"/>
                          <w:rPr>
                            <w:color w:val="0070C0"/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eastAsiaTheme="minorEastAsia" w:hAnsi="Cambria Math"/>
                                <w:color w:val="0070C0"/>
                                <w:sz w:val="20"/>
                                <w:szCs w:val="20"/>
                              </w:rPr>
                              <m:t>-3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510" o:spid="_x0000_s1135" type="#_x0000_t202" style="position:absolute;left:4526;top:14757;width:1800;height:1800;visibility:hidden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" filled="f" stroked="f" strokeweight=".5pt">
                  <v:textbox inset="0,0,0,0">
                    <w:txbxContent>
                      <w:p w14:paraId="6B8BAA1A" w14:textId="77777777" w:rsidR="002013C4" w:rsidRPr="00AE5A3C" w:rsidRDefault="002013C4" w:rsidP="002013C4">
                        <w:pPr>
                          <w:pStyle w:val="NoSpacing"/>
                          <w:jc w:val="center"/>
                          <w:rPr>
                            <w:color w:val="0070C0"/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color w:val="0070C0"/>
                                <w:sz w:val="20"/>
                                <w:szCs w:val="20"/>
                              </w:rPr>
                              <m:t>-2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511" o:spid="_x0000_s1136" type="#_x0000_t202" style="position:absolute;left:8127;top:14757;width:1800;height:1800;visibility:hidden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" filled="f" stroked="f" strokeweight=".5pt">
                  <v:textbox inset="0,0,0,0">
                    <w:txbxContent>
                      <w:p w14:paraId="6809A852" w14:textId="77777777" w:rsidR="002013C4" w:rsidRPr="00AE5A3C" w:rsidRDefault="002013C4" w:rsidP="002013C4">
                        <w:pPr>
                          <w:pStyle w:val="NoSpacing"/>
                          <w:jc w:val="center"/>
                          <w:rPr>
                            <w:color w:val="0070C0"/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color w:val="0070C0"/>
                                <w:sz w:val="20"/>
                                <w:szCs w:val="20"/>
                              </w:rPr>
                              <m:t>-1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513" o:spid="_x0000_s1137" type="#_x0000_t202" style="position:absolute;left:15329;top:14757;width:1800;height:1800;visibility:hidden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" filled="f" stroked="f" strokeweight=".5pt">
                  <v:textbox inset="0,0,0,0">
                    <w:txbxContent>
                      <w:p w14:paraId="558B3BD0" w14:textId="77777777" w:rsidR="002013C4" w:rsidRPr="00AE5A3C" w:rsidRDefault="002013C4" w:rsidP="002013C4">
                        <w:pPr>
                          <w:pStyle w:val="NoSpacing"/>
                          <w:jc w:val="center"/>
                          <w:rPr>
                            <w:color w:val="0070C0"/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color w:val="0070C0"/>
                                <w:sz w:val="20"/>
                                <w:szCs w:val="20"/>
                              </w:rPr>
                              <m:t>1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514" o:spid="_x0000_s1138" type="#_x0000_t202" style="position:absolute;left:18930;top:14757;width:1800;height:1800;visibility:hidden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" filled="f" stroked="f" strokeweight=".5pt">
                  <v:textbox inset="0,0,0,0">
                    <w:txbxContent>
                      <w:p w14:paraId="59827539" w14:textId="77777777" w:rsidR="002013C4" w:rsidRPr="00AE5A3C" w:rsidRDefault="002013C4" w:rsidP="002013C4">
                        <w:pPr>
                          <w:pStyle w:val="NoSpacing"/>
                          <w:jc w:val="center"/>
                          <w:rPr>
                            <w:color w:val="0070C0"/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color w:val="0070C0"/>
                                <w:sz w:val="20"/>
                                <w:szCs w:val="20"/>
                              </w:rPr>
                              <m:t>2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515" o:spid="_x0000_s1139" type="#_x0000_t202" style="position:absolute;left:22531;top:14757;width:1800;height:1800;visibility:hidden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" filled="f" stroked="f" strokeweight=".5pt">
                  <v:textbox inset="0,0,0,0">
                    <w:txbxContent>
                      <w:p w14:paraId="7CD803AA" w14:textId="77777777" w:rsidR="002013C4" w:rsidRPr="00AE5A3C" w:rsidRDefault="002013C4" w:rsidP="002013C4">
                        <w:pPr>
                          <w:pStyle w:val="NoSpacing"/>
                          <w:jc w:val="center"/>
                          <w:rPr>
                            <w:color w:val="0070C0"/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color w:val="0070C0"/>
                                <w:sz w:val="20"/>
                                <w:szCs w:val="20"/>
                              </w:rPr>
                              <m:t>3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518" o:spid="_x0000_s1140" type="#_x0000_t202" style="position:absolute;left:10457;top:6955;width:1800;height:3600;visibility:hidden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" fillcolor="white [3212]" stroked="f" strokeweight=".5pt">
                  <v:textbox inset="0,0,0,0">
                    <w:txbxContent>
                      <w:p w14:paraId="0611898C" w14:textId="77777777" w:rsidR="002013C4" w:rsidRPr="00AE5A3C" w:rsidRDefault="004B5E5E" w:rsidP="002013C4">
                        <w:pPr>
                          <w:pStyle w:val="NoSpacing"/>
                          <w:rPr>
                            <w:color w:val="0070C0"/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right"/>
                          </m:oMathParaPr>
                          <m:oMath>
                            <m:box>
                              <m:box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70C0"/>
                                    <w:sz w:val="20"/>
                                    <w:szCs w:val="20"/>
                                  </w:rPr>
                                </m:ctrlPr>
                              </m:boxPr>
                              <m:e>
                                <m:argPr>
                                  <m:argSz m:val="-1"/>
                                </m:argP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70C0"/>
                                        <w:sz w:val="20"/>
                                        <w:szCs w:val="20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color w:val="0070C0"/>
                                        <w:sz w:val="20"/>
                                        <w:szCs w:val="20"/>
                                      </w:rPr>
                                      <m:t>π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color w:val="0070C0"/>
                                        <w:sz w:val="20"/>
                                        <w:szCs w:val="20"/>
                                      </w:rPr>
                                      <m:t>2</m:t>
                                    </m:r>
                                  </m:den>
                                </m:f>
                              </m:e>
                            </m:box>
                          </m:oMath>
                        </m:oMathPara>
                      </w:p>
                    </w:txbxContent>
                  </v:textbox>
                </v:shape>
                <v:shape id="Text Box 3519" o:spid="_x0000_s1141" type="#_x0000_t202" style="position:absolute;left:10457;top:18252;width:1800;height:3600;visibility:hidden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" fillcolor="white [3212]" stroked="f" strokeweight=".5pt">
                  <v:textbox inset="0,0,0,0">
                    <w:txbxContent>
                      <w:p w14:paraId="69D66BD7" w14:textId="77777777" w:rsidR="002013C4" w:rsidRPr="00AE5A3C" w:rsidRDefault="004B5E5E" w:rsidP="002013C4">
                        <w:pPr>
                          <w:pStyle w:val="NoSpacing"/>
                          <w:rPr>
                            <w:color w:val="0070C0"/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right"/>
                          </m:oMathParaPr>
                          <m:oMath>
                            <m:box>
                              <m:box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70C0"/>
                                    <w:sz w:val="20"/>
                                    <w:szCs w:val="20"/>
                                  </w:rPr>
                                </m:ctrlPr>
                              </m:boxPr>
                              <m:e>
                                <m:argPr>
                                  <m:argSz m:val="-1"/>
                                </m:argPr>
                                <m:r>
                                  <w:rPr>
                                    <w:rFonts w:ascii="Cambria Math" w:hAnsi="Cambria Math"/>
                                    <w:color w:val="0070C0"/>
                                    <w:sz w:val="20"/>
                                    <w:szCs w:val="20"/>
                                  </w:rPr>
                                  <m:t>-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70C0"/>
                                        <w:sz w:val="20"/>
                                        <w:szCs w:val="20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color w:val="0070C0"/>
                                        <w:sz w:val="20"/>
                                        <w:szCs w:val="20"/>
                                      </w:rPr>
                                      <m:t>π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color w:val="0070C0"/>
                                        <w:sz w:val="20"/>
                                        <w:szCs w:val="20"/>
                                      </w:rPr>
                                      <m:t>2</m:t>
                                    </m:r>
                                  </m:den>
                                </m:f>
                              </m:e>
                            </m:box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</w:p>
    <w:p w14:paraId="2CD8C560" w14:textId="1318C40D" w:rsidR="004A13BE" w:rsidRDefault="004A13BE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3825E7D6" w14:textId="213BD0AA" w:rsidR="004A13BE" w:rsidRDefault="004A13BE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0EC0CE05" w14:textId="5E354E6F" w:rsidR="004A13BE" w:rsidRDefault="004A13BE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3E0EDC21" w14:textId="5B1FB5BA" w:rsidR="00320799" w:rsidRDefault="0032079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6A8B954E" w14:textId="07EBD164" w:rsidR="00320799" w:rsidRDefault="0032079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7CCCAD0F" w14:textId="53182071" w:rsidR="00320799" w:rsidRDefault="0032079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5FA182F7" w14:textId="522A177E" w:rsidR="00320799" w:rsidRDefault="0032079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33D42DD7" w14:textId="6DEF6E9D" w:rsidR="00320799" w:rsidRDefault="0032079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15737140" w14:textId="08CC739A" w:rsidR="00320799" w:rsidRDefault="0032079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267B9C23" w14:textId="260BA266" w:rsidR="00320799" w:rsidRDefault="0032079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2761D8A1" w14:textId="6FC06D74" w:rsidR="00320799" w:rsidRDefault="0032079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4433FA98" w14:textId="19217203" w:rsidR="00320799" w:rsidRDefault="0032079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331F99EF" w14:textId="5E612C2E" w:rsidR="00320799" w:rsidRDefault="0032079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50E8D00E" w14:textId="0E827FC8" w:rsidR="00320799" w:rsidRDefault="0032079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3F6CD534" w14:textId="4D3BF28C" w:rsidR="00320799" w:rsidRDefault="0032079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0FD4C9B7" w14:textId="714B37B0" w:rsidR="00320799" w:rsidRDefault="0032079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6DA43C58" w14:textId="50ABDAE7" w:rsidR="00320799" w:rsidRDefault="0032079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3D7E5A6E" w14:textId="77777777" w:rsidR="00320799" w:rsidRDefault="0032079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13BB2557" w14:textId="77777777" w:rsidR="00320799" w:rsidRDefault="00320799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3885FB01" w14:textId="77777777" w:rsidR="005173A8" w:rsidRDefault="005173A8" w:rsidP="005173A8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2 marks)</w:t>
      </w:r>
    </w:p>
    <w:p w14:paraId="6A0E6356" w14:textId="4505C098" w:rsidR="004A13BE" w:rsidRDefault="004A13BE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43D3546B" w14:textId="0CBB1377" w:rsidR="004A13BE" w:rsidRDefault="00B34333" w:rsidP="004A13BE">
      <w:pPr>
        <w:pStyle w:val="NoSpacing"/>
        <w:numPr>
          <w:ilvl w:val="1"/>
          <w:numId w:val="5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tate the domain and range of </w:t>
      </w:r>
      <m:oMath>
        <m:sSup>
          <m:sSup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Arial"/>
                <w:sz w:val="20"/>
                <w:szCs w:val="20"/>
              </w:rPr>
              <m:t>f</m:t>
            </m:r>
          </m:e>
          <m:sup>
            <m:r>
              <w:rPr>
                <w:rFonts w:ascii="Cambria Math" w:hAnsi="Cambria Math" w:cs="Arial"/>
                <w:sz w:val="20"/>
                <w:szCs w:val="20"/>
              </w:rPr>
              <m:t>-1</m:t>
            </m:r>
          </m:sup>
        </m:sSup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</m:oMath>
      <w:r>
        <w:rPr>
          <w:rFonts w:ascii="Arial" w:hAnsi="Arial" w:cs="Arial"/>
          <w:sz w:val="20"/>
          <w:szCs w:val="20"/>
        </w:rPr>
        <w:t xml:space="preserve"> in exact form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0B3C49" w14:paraId="157440FC" w14:textId="77777777" w:rsidTr="00476449">
        <w:trPr>
          <w:trHeight w:hRule="exact" w:val="284"/>
        </w:trPr>
        <w:tc>
          <w:tcPr>
            <w:tcW w:w="284" w:type="dxa"/>
          </w:tcPr>
          <w:p w14:paraId="75B8DCE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FFC57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47329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6C5B7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FEB0A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CD277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6F6CF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B4728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99D9A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4032F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EEF57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4C56C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AA347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AB6BB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50CF1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26277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C5905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405B9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056EF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7FCB4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A66E2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DCEF0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CB2BD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5EF0A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437DC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3C205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B1918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28E5C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03AED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56C2F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81A62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CF7FF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6C9B6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93216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1E2842CB" w14:textId="77777777" w:rsidTr="00476449">
        <w:trPr>
          <w:trHeight w:hRule="exact" w:val="284"/>
        </w:trPr>
        <w:tc>
          <w:tcPr>
            <w:tcW w:w="284" w:type="dxa"/>
          </w:tcPr>
          <w:p w14:paraId="27EDC69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E917F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48B7D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C1A8E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79215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012A1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B8E7F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A78AE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88A52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34659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293F7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73D54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C8D41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7E2A8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32A70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3FA36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6C355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46B6F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E6580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CC021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7A499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65CFA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DC943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2F95B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8F781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FF697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7EDDC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0E7D9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F6194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355EF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88E1D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4D43E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3301B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D5624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6C7F516C" w14:textId="77777777" w:rsidTr="00476449">
        <w:trPr>
          <w:trHeight w:hRule="exact" w:val="284"/>
        </w:trPr>
        <w:tc>
          <w:tcPr>
            <w:tcW w:w="284" w:type="dxa"/>
          </w:tcPr>
          <w:p w14:paraId="0997290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0DF61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A6B68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B65C7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07581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CB500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CA2F6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895CD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BC209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3C05D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B81A8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DDE98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54ED5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22AC1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3043F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AB7C4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CA54D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26127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9F9FA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BC682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F4EA5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CE4E8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A7DC8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C4CD9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0FCE8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73057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A623D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BAA98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059A0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F1B2B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614D2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DA150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65A66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AD96C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09814117" w14:textId="77777777" w:rsidTr="00476449">
        <w:trPr>
          <w:trHeight w:hRule="exact" w:val="284"/>
        </w:trPr>
        <w:tc>
          <w:tcPr>
            <w:tcW w:w="284" w:type="dxa"/>
          </w:tcPr>
          <w:p w14:paraId="6B638E5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58DEB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662D5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E52D6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0CA6D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6A0DE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A52C4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A1020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D6A22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17781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665CC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02ED8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5F31B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02A22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1485D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5E8B3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1003E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730BB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96226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B3CED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1227A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890C7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AEF07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4AEB0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274C6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ABC63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DF226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38037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E9C69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74914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F7403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685B5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8624F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45600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70D59CEB" w14:textId="77777777" w:rsidTr="00476449">
        <w:trPr>
          <w:trHeight w:hRule="exact" w:val="284"/>
        </w:trPr>
        <w:tc>
          <w:tcPr>
            <w:tcW w:w="284" w:type="dxa"/>
          </w:tcPr>
          <w:p w14:paraId="3EAAB55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FBCE5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2752C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A00D4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29A32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65B50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DF033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8C4DB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8E70C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89292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FDADF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07B7E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278E6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8E218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A9801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A43E8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FFE67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39FF4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035E0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39EEC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894A4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F2D89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6CC4A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C0BE0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47662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264B1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1CA82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6B832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938F2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E72A6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5362F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08E05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9278E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357BA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0628BBE1" w14:textId="77777777" w:rsidTr="00476449">
        <w:trPr>
          <w:trHeight w:hRule="exact" w:val="284"/>
        </w:trPr>
        <w:tc>
          <w:tcPr>
            <w:tcW w:w="284" w:type="dxa"/>
          </w:tcPr>
          <w:p w14:paraId="4DF1C8E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B4FE3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88611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01672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E00F9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C444A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8A276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16CD3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CAF72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78033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1FEE0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FA8FD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6C8E6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A0162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7FB9D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09C38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9FCC8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75CB0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FBAF8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89A6E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D4FC7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E5D6B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6C006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575C6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80F37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084B4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3DE8F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1E5E3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101BD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09277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3B5BE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410FF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0F7F2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8CF89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71CA59C" w14:textId="20E6FE35" w:rsidR="00B34333" w:rsidRDefault="00B34333" w:rsidP="00B34333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2 marks)</w:t>
      </w:r>
    </w:p>
    <w:p w14:paraId="55521709" w14:textId="77777777" w:rsidR="00B94DA2" w:rsidRDefault="00B94DA2" w:rsidP="00B94DA2">
      <w:pPr>
        <w:pStyle w:val="NoSpacing"/>
        <w:rPr>
          <w:rFonts w:ascii="Arial" w:hAnsi="Arial" w:cs="Arial"/>
          <w:sz w:val="20"/>
          <w:szCs w:val="20"/>
        </w:rPr>
      </w:pPr>
    </w:p>
    <w:p w14:paraId="7CFB87C2" w14:textId="3B7A13B0" w:rsidR="0068606E" w:rsidRDefault="0068606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568967CD" w14:textId="1A6DA3B7" w:rsidR="0068606E" w:rsidRDefault="0068606E" w:rsidP="00DF47DB">
      <w:pPr>
        <w:pStyle w:val="NoSpacing"/>
        <w:numPr>
          <w:ilvl w:val="0"/>
          <w:numId w:val="1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(</w:t>
      </w:r>
      <w:r w:rsidR="00AF5E4E">
        <w:rPr>
          <w:rFonts w:ascii="Arial" w:hAnsi="Arial" w:cs="Arial"/>
          <w:sz w:val="20"/>
          <w:szCs w:val="20"/>
        </w:rPr>
        <w:t>9</w:t>
      </w:r>
      <w:r>
        <w:rPr>
          <w:rFonts w:ascii="Arial" w:hAnsi="Arial" w:cs="Arial"/>
          <w:sz w:val="20"/>
          <w:szCs w:val="20"/>
        </w:rPr>
        <w:t xml:space="preserve"> marks)</w:t>
      </w:r>
    </w:p>
    <w:p w14:paraId="721FD10E" w14:textId="77777777" w:rsidR="0068606E" w:rsidRDefault="0068606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49A3F9C6" w14:textId="0AE286CB" w:rsidR="0068606E" w:rsidRDefault="000C3F90" w:rsidP="00E435B5">
      <w:pPr>
        <w:pStyle w:val="NoSpacing"/>
        <w:numPr>
          <w:ilvl w:val="0"/>
          <w:numId w:val="7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ccurately d</w:t>
      </w:r>
      <w:r w:rsidR="002D42F7">
        <w:rPr>
          <w:rFonts w:ascii="Arial" w:hAnsi="Arial" w:cs="Arial"/>
          <w:sz w:val="20"/>
          <w:szCs w:val="20"/>
        </w:rPr>
        <w:t xml:space="preserve">raw the graph of </w:t>
      </w:r>
      <m:oMath>
        <m:r>
          <w:rPr>
            <w:rFonts w:ascii="Cambria Math" w:hAnsi="Cambria Math" w:cs="Arial"/>
            <w:sz w:val="20"/>
            <w:szCs w:val="20"/>
          </w:rPr>
          <m:t>y=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+1</m:t>
            </m:r>
          </m:e>
        </m:d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-5</m:t>
            </m:r>
          </m:e>
        </m:d>
      </m:oMath>
      <w:r w:rsidR="002D42F7">
        <w:rPr>
          <w:rFonts w:ascii="Arial" w:eastAsiaTheme="minorEastAsia" w:hAnsi="Arial" w:cs="Arial"/>
          <w:sz w:val="20"/>
          <w:szCs w:val="20"/>
        </w:rPr>
        <w:t xml:space="preserve"> on the axes below:</w:t>
      </w:r>
    </w:p>
    <w:p w14:paraId="32B20C27" w14:textId="4F76664E" w:rsidR="0068606E" w:rsidRDefault="0068606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73890B3B" w14:textId="3AE2DAF0" w:rsidR="0068606E" w:rsidRDefault="00A0229D" w:rsidP="0068606E">
      <w:pPr>
        <w:pStyle w:val="NoSpacing"/>
        <w:rPr>
          <w:rFonts w:ascii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3296" behindDoc="0" locked="0" layoutInCell="1" allowOverlap="1" wp14:anchorId="578BBBE2" wp14:editId="1A275622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3420000" cy="3427200"/>
                <wp:effectExtent l="38100" t="0" r="28575" b="59055"/>
                <wp:wrapNone/>
                <wp:docPr id="3682" name="Group 36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20000" cy="3427200"/>
                          <a:chOff x="0" y="0"/>
                          <a:chExt cx="3420405" cy="3426486"/>
                        </a:xfrm>
                      </wpg:grpSpPr>
                      <wpg:grpSp>
                        <wpg:cNvPr id="3683" name="Group 3683"/>
                        <wpg:cNvGrpSpPr/>
                        <wpg:grpSpPr>
                          <a:xfrm>
                            <a:off x="0" y="0"/>
                            <a:ext cx="3420405" cy="3426486"/>
                            <a:chOff x="0" y="0"/>
                            <a:chExt cx="3420405" cy="3426486"/>
                          </a:xfrm>
                        </wpg:grpSpPr>
                        <wpg:grpSp>
                          <wpg:cNvPr id="3684" name="Group 3684"/>
                          <wpg:cNvGrpSpPr/>
                          <wpg:grpSpPr>
                            <a:xfrm>
                              <a:off x="405" y="6486"/>
                              <a:ext cx="3420000" cy="3420000"/>
                              <a:chOff x="0" y="0"/>
                              <a:chExt cx="3420000" cy="3420000"/>
                            </a:xfrm>
                          </wpg:grpSpPr>
                          <wps:wsp>
                            <wps:cNvPr id="3685" name="Straight Connector 3685"/>
                            <wps:cNvCnPr/>
                            <wps:spPr>
                              <a:xfrm flipV="1">
                                <a:off x="0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686" name="Straight Connector 3686"/>
                            <wps:cNvCnPr/>
                            <wps:spPr>
                              <a:xfrm flipV="1">
                                <a:off x="179709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687" name="Straight Connector 3687"/>
                            <wps:cNvCnPr/>
                            <wps:spPr>
                              <a:xfrm flipV="1">
                                <a:off x="359417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688" name="Straight Connector 3688"/>
                            <wps:cNvCnPr/>
                            <wps:spPr>
                              <a:xfrm flipV="1">
                                <a:off x="539126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689" name="Straight Connector 3689"/>
                            <wps:cNvCnPr/>
                            <wps:spPr>
                              <a:xfrm flipV="1">
                                <a:off x="718835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690" name="Straight Connector 3690"/>
                            <wps:cNvCnPr/>
                            <wps:spPr>
                              <a:xfrm flipV="1">
                                <a:off x="898543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691" name="Straight Connector 3691"/>
                            <wps:cNvCnPr/>
                            <wps:spPr>
                              <a:xfrm flipV="1">
                                <a:off x="1078252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692" name="Straight Connector 3692"/>
                            <wps:cNvCnPr/>
                            <wps:spPr>
                              <a:xfrm flipV="1">
                                <a:off x="1257961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693" name="Straight Connector 3693"/>
                            <wps:cNvCnPr/>
                            <wps:spPr>
                              <a:xfrm flipV="1">
                                <a:off x="1437670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694" name="Straight Connector 3694"/>
                            <wps:cNvCnPr/>
                            <wps:spPr>
                              <a:xfrm flipV="1">
                                <a:off x="1617378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695" name="Straight Connector 3695"/>
                            <wps:cNvCnPr/>
                            <wps:spPr>
                              <a:xfrm flipV="1">
                                <a:off x="1797087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696" name="Straight Connector 3696"/>
                            <wps:cNvCnPr/>
                            <wps:spPr>
                              <a:xfrm flipV="1">
                                <a:off x="1976796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697" name="Straight Connector 3697"/>
                            <wps:cNvCnPr/>
                            <wps:spPr>
                              <a:xfrm flipV="1">
                                <a:off x="2161790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698" name="Straight Connector 3698"/>
                            <wps:cNvCnPr/>
                            <wps:spPr>
                              <a:xfrm flipV="1">
                                <a:off x="2341498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699" name="Straight Connector 3699"/>
                            <wps:cNvCnPr/>
                            <wps:spPr>
                              <a:xfrm flipV="1">
                                <a:off x="2521207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00" name="Straight Connector 3700"/>
                            <wps:cNvCnPr/>
                            <wps:spPr>
                              <a:xfrm flipV="1">
                                <a:off x="2700916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01" name="Straight Connector 3701"/>
                            <wps:cNvCnPr/>
                            <wps:spPr>
                              <a:xfrm flipV="1">
                                <a:off x="2880624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02" name="Straight Connector 3702"/>
                            <wps:cNvCnPr/>
                            <wps:spPr>
                              <a:xfrm flipV="1">
                                <a:off x="3060333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03" name="Straight Connector 3703"/>
                            <wps:cNvCnPr/>
                            <wps:spPr>
                              <a:xfrm flipV="1">
                                <a:off x="3240042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04" name="Straight Connector 3704"/>
                            <wps:cNvCnPr/>
                            <wps:spPr>
                              <a:xfrm flipV="1">
                                <a:off x="3419750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05" name="Straight Connector 3705"/>
                            <wps:cNvCnPr/>
                            <wps:spPr>
                              <a:xfrm>
                                <a:off x="0" y="3419750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06" name="Straight Connector 3706"/>
                            <wps:cNvCnPr/>
                            <wps:spPr>
                              <a:xfrm>
                                <a:off x="0" y="3240042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07" name="Straight Connector 3707"/>
                            <wps:cNvCnPr/>
                            <wps:spPr>
                              <a:xfrm>
                                <a:off x="0" y="3060333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08" name="Straight Connector 3708"/>
                            <wps:cNvCnPr/>
                            <wps:spPr>
                              <a:xfrm>
                                <a:off x="0" y="2875339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09" name="Straight Connector 3709"/>
                            <wps:cNvCnPr/>
                            <wps:spPr>
                              <a:xfrm>
                                <a:off x="0" y="2695630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10" name="Straight Connector 3710"/>
                            <wps:cNvCnPr/>
                            <wps:spPr>
                              <a:xfrm>
                                <a:off x="0" y="2515921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11" name="Straight Connector 3711"/>
                            <wps:cNvCnPr/>
                            <wps:spPr>
                              <a:xfrm>
                                <a:off x="0" y="2336213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12" name="Straight Connector 3712"/>
                            <wps:cNvCnPr/>
                            <wps:spPr>
                              <a:xfrm>
                                <a:off x="0" y="2156504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13" name="Straight Connector 3713"/>
                            <wps:cNvCnPr/>
                            <wps:spPr>
                              <a:xfrm>
                                <a:off x="0" y="1976795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14" name="Straight Connector 3714"/>
                            <wps:cNvCnPr/>
                            <wps:spPr>
                              <a:xfrm>
                                <a:off x="0" y="1797087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15" name="Straight Connector 3715"/>
                            <wps:cNvCnPr/>
                            <wps:spPr>
                              <a:xfrm>
                                <a:off x="0" y="1617378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16" name="Straight Connector 3716"/>
                            <wps:cNvCnPr/>
                            <wps:spPr>
                              <a:xfrm>
                                <a:off x="0" y="1437669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17" name="Straight Connector 3717"/>
                            <wps:cNvCnPr/>
                            <wps:spPr>
                              <a:xfrm>
                                <a:off x="0" y="1257961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18" name="Straight Connector 3718"/>
                            <wps:cNvCnPr/>
                            <wps:spPr>
                              <a:xfrm>
                                <a:off x="0" y="1078252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19" name="Straight Connector 3719"/>
                            <wps:cNvCnPr/>
                            <wps:spPr>
                              <a:xfrm>
                                <a:off x="0" y="898543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20" name="Straight Connector 3720"/>
                            <wps:cNvCnPr/>
                            <wps:spPr>
                              <a:xfrm>
                                <a:off x="0" y="718835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21" name="Straight Connector 3721"/>
                            <wps:cNvCnPr/>
                            <wps:spPr>
                              <a:xfrm>
                                <a:off x="0" y="539126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22" name="Straight Connector 3722"/>
                            <wps:cNvCnPr/>
                            <wps:spPr>
                              <a:xfrm>
                                <a:off x="0" y="359417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23" name="Straight Connector 3723"/>
                            <wps:cNvCnPr/>
                            <wps:spPr>
                              <a:xfrm>
                                <a:off x="0" y="179709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24" name="Straight Connector 3724"/>
                            <wps:cNvCnPr/>
                            <wps:spPr>
                              <a:xfrm>
                                <a:off x="0" y="0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3725" name="Straight Connector 3725"/>
                          <wps:cNvCnPr/>
                          <wps:spPr>
                            <a:xfrm>
                              <a:off x="0" y="1801644"/>
                              <a:ext cx="324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  <a:headEnd type="triangle" w="sm" len="sm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26" name="Straight Connector 3726"/>
                          <wps:cNvCnPr/>
                          <wps:spPr>
                            <a:xfrm flipV="1">
                              <a:off x="1614386" y="180773"/>
                              <a:ext cx="0" cy="324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  <a:headEnd type="triangle" w="sm" len="sm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27" name="Text Box 3727"/>
                          <wps:cNvSpPr txBox="1"/>
                          <wps:spPr>
                            <a:xfrm>
                              <a:off x="3236473" y="171206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7ACAF27" w14:textId="77777777" w:rsidR="00A0229D" w:rsidRPr="00E904C6" w:rsidRDefault="00A0229D" w:rsidP="00A0229D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x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28" name="Text Box 3728"/>
                          <wps:cNvSpPr txBox="1"/>
                          <wps:spPr>
                            <a:xfrm>
                              <a:off x="1524405" y="0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6C82277" w14:textId="77777777" w:rsidR="00A0229D" w:rsidRPr="00E904C6" w:rsidRDefault="00A0229D" w:rsidP="00A0229D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y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29" name="Text Box 3729"/>
                          <wps:cNvSpPr txBox="1"/>
                          <wps:spPr>
                            <a:xfrm>
                              <a:off x="84712" y="1835286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6DF0B04" w14:textId="77777777" w:rsidR="00A0229D" w:rsidRPr="009F6FF4" w:rsidRDefault="00A0229D" w:rsidP="00A0229D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8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30" name="Text Box 3730"/>
                          <wps:cNvSpPr txBox="1"/>
                          <wps:spPr>
                            <a:xfrm>
                              <a:off x="447878" y="1835286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5B685D9" w14:textId="77777777" w:rsidR="00A0229D" w:rsidRPr="009F6FF4" w:rsidRDefault="00A0229D" w:rsidP="00A0229D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6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31" name="Text Box 3731"/>
                          <wps:cNvSpPr txBox="1"/>
                          <wps:spPr>
                            <a:xfrm>
                              <a:off x="804558" y="1835286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639B72B" w14:textId="77777777" w:rsidR="00A0229D" w:rsidRPr="009F6FF4" w:rsidRDefault="00A0229D" w:rsidP="00A0229D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4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32" name="Text Box 3732"/>
                          <wps:cNvSpPr txBox="1"/>
                          <wps:spPr>
                            <a:xfrm>
                              <a:off x="1167724" y="1835286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F349E39" w14:textId="77777777" w:rsidR="00A0229D" w:rsidRPr="009F6FF4" w:rsidRDefault="00A0229D" w:rsidP="00A0229D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2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33" name="Text Box 3733"/>
                          <wps:cNvSpPr txBox="1"/>
                          <wps:spPr>
                            <a:xfrm>
                              <a:off x="1887571" y="1835286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0A6D3FD" w14:textId="77777777" w:rsidR="00A0229D" w:rsidRPr="009F6FF4" w:rsidRDefault="00A0229D" w:rsidP="00A0229D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2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34" name="Text Box 3734"/>
                          <wps:cNvSpPr txBox="1"/>
                          <wps:spPr>
                            <a:xfrm>
                              <a:off x="2244252" y="1835286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B1F5E50" w14:textId="77777777" w:rsidR="00A0229D" w:rsidRPr="009F6FF4" w:rsidRDefault="00A0229D" w:rsidP="00A0229D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4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35" name="Text Box 3735"/>
                          <wps:cNvSpPr txBox="1"/>
                          <wps:spPr>
                            <a:xfrm>
                              <a:off x="2607418" y="1835286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D71EEE3" w14:textId="77777777" w:rsidR="00A0229D" w:rsidRPr="009F6FF4" w:rsidRDefault="00A0229D" w:rsidP="00A0229D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6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36" name="Text Box 3736"/>
                          <wps:cNvSpPr txBox="1"/>
                          <wps:spPr>
                            <a:xfrm>
                              <a:off x="2964099" y="1835286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6E673C6" w14:textId="77777777" w:rsidR="00A0229D" w:rsidRPr="009F6FF4" w:rsidRDefault="00A0229D" w:rsidP="00A0229D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8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37" name="Text Box 3737"/>
                          <wps:cNvSpPr txBox="1"/>
                          <wps:spPr>
                            <a:xfrm>
                              <a:off x="1401188" y="3151762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1F44FC5" w14:textId="77777777" w:rsidR="00A0229D" w:rsidRPr="009F6FF4" w:rsidRDefault="00A0229D" w:rsidP="00A0229D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8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38" name="Text Box 3738"/>
                          <wps:cNvSpPr txBox="1"/>
                          <wps:spPr>
                            <a:xfrm>
                              <a:off x="1401188" y="2795081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4A4EE10" w14:textId="77777777" w:rsidR="00A0229D" w:rsidRPr="009F6FF4" w:rsidRDefault="00A0229D" w:rsidP="00A0229D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6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39" name="Text Box 3739"/>
                          <wps:cNvSpPr txBox="1"/>
                          <wps:spPr>
                            <a:xfrm>
                              <a:off x="1401188" y="2431915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64DD02E" w14:textId="77777777" w:rsidR="00A0229D" w:rsidRPr="009F6FF4" w:rsidRDefault="00A0229D" w:rsidP="00A0229D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4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40" name="Text Box 3740"/>
                          <wps:cNvSpPr txBox="1"/>
                          <wps:spPr>
                            <a:xfrm>
                              <a:off x="1401188" y="2075234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2382B90" w14:textId="77777777" w:rsidR="00A0229D" w:rsidRPr="009F6FF4" w:rsidRDefault="00A0229D" w:rsidP="00A0229D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2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41" name="Text Box 3741"/>
                          <wps:cNvSpPr txBox="1"/>
                          <wps:spPr>
                            <a:xfrm>
                              <a:off x="1401188" y="1348903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FEBE54B" w14:textId="77777777" w:rsidR="00A0229D" w:rsidRPr="009F6FF4" w:rsidRDefault="00A0229D" w:rsidP="00A0229D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2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42" name="Text Box 3742"/>
                          <wps:cNvSpPr txBox="1"/>
                          <wps:spPr>
                            <a:xfrm>
                              <a:off x="1401188" y="992222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7C827A4" w14:textId="77777777" w:rsidR="00A0229D" w:rsidRPr="009F6FF4" w:rsidRDefault="00A0229D" w:rsidP="00A0229D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4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43" name="Text Box 3743"/>
                          <wps:cNvSpPr txBox="1"/>
                          <wps:spPr>
                            <a:xfrm>
                              <a:off x="1401188" y="629056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4A59DAB" w14:textId="77777777" w:rsidR="00A0229D" w:rsidRPr="009F6FF4" w:rsidRDefault="00A0229D" w:rsidP="00A0229D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6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44" name="Text Box 3744"/>
                          <wps:cNvSpPr txBox="1"/>
                          <wps:spPr>
                            <a:xfrm>
                              <a:off x="1401188" y="272375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09E497D" w14:textId="77777777" w:rsidR="00A0229D" w:rsidRPr="009F6FF4" w:rsidRDefault="00A0229D" w:rsidP="00A0229D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8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45" name="Straight Connector 3745"/>
                          <wps:cNvCnPr/>
                          <wps:spPr>
                            <a:xfrm flipV="1">
                              <a:off x="175503" y="1763949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46" name="Straight Connector 3746"/>
                          <wps:cNvCnPr/>
                          <wps:spPr>
                            <a:xfrm flipV="1">
                              <a:off x="538669" y="1763949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47" name="Straight Connector 3747"/>
                          <wps:cNvCnPr/>
                          <wps:spPr>
                            <a:xfrm flipV="1">
                              <a:off x="895350" y="1763949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48" name="Straight Connector 3748"/>
                          <wps:cNvCnPr/>
                          <wps:spPr>
                            <a:xfrm flipV="1">
                              <a:off x="1258516" y="1763949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49" name="Straight Connector 3749"/>
                          <wps:cNvCnPr/>
                          <wps:spPr>
                            <a:xfrm flipV="1">
                              <a:off x="1978363" y="1763949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50" name="Straight Connector 3750"/>
                          <wps:cNvCnPr/>
                          <wps:spPr>
                            <a:xfrm flipV="1">
                              <a:off x="2335043" y="1763949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51" name="Straight Connector 3751"/>
                          <wps:cNvCnPr/>
                          <wps:spPr>
                            <a:xfrm flipV="1">
                              <a:off x="2698209" y="1763949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52" name="Straight Connector 3752"/>
                          <wps:cNvCnPr/>
                          <wps:spPr>
                            <a:xfrm flipV="1">
                              <a:off x="3054890" y="1763949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53" name="Straight Connector 3753"/>
                          <wps:cNvCnPr/>
                          <wps:spPr>
                            <a:xfrm>
                              <a:off x="1582771" y="3242554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54" name="Straight Connector 3754"/>
                          <wps:cNvCnPr/>
                          <wps:spPr>
                            <a:xfrm>
                              <a:off x="1582771" y="2879388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55" name="Straight Connector 3755"/>
                          <wps:cNvCnPr/>
                          <wps:spPr>
                            <a:xfrm>
                              <a:off x="1582771" y="2522707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56" name="Straight Connector 3756"/>
                          <wps:cNvCnPr/>
                          <wps:spPr>
                            <a:xfrm>
                              <a:off x="1582771" y="2159541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57" name="Straight Connector 3757"/>
                          <wps:cNvCnPr/>
                          <wps:spPr>
                            <a:xfrm>
                              <a:off x="1582771" y="1439694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58" name="Straight Connector 3758"/>
                          <wps:cNvCnPr/>
                          <wps:spPr>
                            <a:xfrm>
                              <a:off x="1582771" y="1083013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59" name="Straight Connector 3759"/>
                          <wps:cNvCnPr/>
                          <wps:spPr>
                            <a:xfrm>
                              <a:off x="1582771" y="719847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60" name="Straight Connector 3760"/>
                          <wps:cNvCnPr/>
                          <wps:spPr>
                            <a:xfrm>
                              <a:off x="1582771" y="363166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61" name="Oval 3761"/>
                          <wps:cNvSpPr/>
                          <wps:spPr>
                            <a:xfrm>
                              <a:off x="1582771" y="1763949"/>
                              <a:ext cx="72000" cy="72000"/>
                            </a:xfrm>
                            <a:prstGeom prst="ellips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3762" name="Freeform: Shape 3762" hidden="1"/>
                        <wps:cNvSpPr/>
                        <wps:spPr>
                          <a:xfrm>
                            <a:off x="1194070" y="12971"/>
                            <a:ext cx="1566001" cy="34060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6001" h="3406051">
                                <a:moveTo>
                                  <a:pt x="0" y="0"/>
                                </a:moveTo>
                                <a:lnTo>
                                  <a:pt x="1800" y="15642"/>
                                </a:lnTo>
                                <a:lnTo>
                                  <a:pt x="3600" y="31248"/>
                                </a:lnTo>
                                <a:lnTo>
                                  <a:pt x="5400" y="46818"/>
                                </a:lnTo>
                                <a:lnTo>
                                  <a:pt x="7200" y="62352"/>
                                </a:lnTo>
                                <a:lnTo>
                                  <a:pt x="9000" y="77850"/>
                                </a:lnTo>
                                <a:lnTo>
                                  <a:pt x="10800" y="93312"/>
                                </a:lnTo>
                                <a:lnTo>
                                  <a:pt x="12600" y="108738"/>
                                </a:lnTo>
                                <a:lnTo>
                                  <a:pt x="14400" y="124128"/>
                                </a:lnTo>
                                <a:lnTo>
                                  <a:pt x="16200" y="139482"/>
                                </a:lnTo>
                                <a:lnTo>
                                  <a:pt x="18000" y="154800"/>
                                </a:lnTo>
                                <a:lnTo>
                                  <a:pt x="19800" y="170082"/>
                                </a:lnTo>
                                <a:lnTo>
                                  <a:pt x="21600" y="185328"/>
                                </a:lnTo>
                                <a:lnTo>
                                  <a:pt x="23400" y="200538"/>
                                </a:lnTo>
                                <a:lnTo>
                                  <a:pt x="25200" y="215712"/>
                                </a:lnTo>
                                <a:lnTo>
                                  <a:pt x="27000" y="230850"/>
                                </a:lnTo>
                                <a:lnTo>
                                  <a:pt x="28800" y="245952"/>
                                </a:lnTo>
                                <a:lnTo>
                                  <a:pt x="30600" y="261018"/>
                                </a:lnTo>
                                <a:lnTo>
                                  <a:pt x="32400" y="276048"/>
                                </a:lnTo>
                                <a:lnTo>
                                  <a:pt x="34200" y="291042"/>
                                </a:lnTo>
                                <a:lnTo>
                                  <a:pt x="36000" y="306000"/>
                                </a:lnTo>
                                <a:lnTo>
                                  <a:pt x="37800" y="320922"/>
                                </a:lnTo>
                                <a:lnTo>
                                  <a:pt x="39600" y="335808"/>
                                </a:lnTo>
                                <a:lnTo>
                                  <a:pt x="41400" y="350658"/>
                                </a:lnTo>
                                <a:lnTo>
                                  <a:pt x="43200" y="365472"/>
                                </a:lnTo>
                                <a:lnTo>
                                  <a:pt x="45000" y="380250"/>
                                </a:lnTo>
                                <a:lnTo>
                                  <a:pt x="46800" y="394992"/>
                                </a:lnTo>
                                <a:lnTo>
                                  <a:pt x="48600" y="409698"/>
                                </a:lnTo>
                                <a:lnTo>
                                  <a:pt x="50400" y="424368"/>
                                </a:lnTo>
                                <a:lnTo>
                                  <a:pt x="52200" y="439002"/>
                                </a:lnTo>
                                <a:lnTo>
                                  <a:pt x="54000" y="453600"/>
                                </a:lnTo>
                                <a:lnTo>
                                  <a:pt x="55800" y="468162"/>
                                </a:lnTo>
                                <a:lnTo>
                                  <a:pt x="57600" y="482688"/>
                                </a:lnTo>
                                <a:lnTo>
                                  <a:pt x="59400" y="497178"/>
                                </a:lnTo>
                                <a:lnTo>
                                  <a:pt x="61200" y="511632"/>
                                </a:lnTo>
                                <a:lnTo>
                                  <a:pt x="63000" y="526050"/>
                                </a:lnTo>
                                <a:lnTo>
                                  <a:pt x="64800" y="540432"/>
                                </a:lnTo>
                                <a:lnTo>
                                  <a:pt x="66600" y="554778"/>
                                </a:lnTo>
                                <a:lnTo>
                                  <a:pt x="68400" y="569088"/>
                                </a:lnTo>
                                <a:lnTo>
                                  <a:pt x="70200" y="583362"/>
                                </a:lnTo>
                                <a:lnTo>
                                  <a:pt x="72000" y="597600"/>
                                </a:lnTo>
                                <a:lnTo>
                                  <a:pt x="73800" y="611802"/>
                                </a:lnTo>
                                <a:lnTo>
                                  <a:pt x="75600" y="625968"/>
                                </a:lnTo>
                                <a:lnTo>
                                  <a:pt x="77400" y="640098"/>
                                </a:lnTo>
                                <a:lnTo>
                                  <a:pt x="79200" y="654192"/>
                                </a:lnTo>
                                <a:lnTo>
                                  <a:pt x="81000" y="668250"/>
                                </a:lnTo>
                                <a:lnTo>
                                  <a:pt x="82800" y="682272"/>
                                </a:lnTo>
                                <a:lnTo>
                                  <a:pt x="84600" y="696258"/>
                                </a:lnTo>
                                <a:lnTo>
                                  <a:pt x="86400" y="710208"/>
                                </a:lnTo>
                                <a:lnTo>
                                  <a:pt x="88200" y="724122"/>
                                </a:lnTo>
                                <a:lnTo>
                                  <a:pt x="90000" y="738000"/>
                                </a:lnTo>
                                <a:lnTo>
                                  <a:pt x="91800" y="751842"/>
                                </a:lnTo>
                                <a:lnTo>
                                  <a:pt x="93600" y="765648"/>
                                </a:lnTo>
                                <a:lnTo>
                                  <a:pt x="95400" y="779418"/>
                                </a:lnTo>
                                <a:lnTo>
                                  <a:pt x="97200" y="793152"/>
                                </a:lnTo>
                                <a:lnTo>
                                  <a:pt x="99000" y="806850"/>
                                </a:lnTo>
                                <a:lnTo>
                                  <a:pt x="100800" y="820512"/>
                                </a:lnTo>
                                <a:lnTo>
                                  <a:pt x="102600" y="834138"/>
                                </a:lnTo>
                                <a:lnTo>
                                  <a:pt x="104400" y="847728"/>
                                </a:lnTo>
                                <a:lnTo>
                                  <a:pt x="106200" y="861282"/>
                                </a:lnTo>
                                <a:lnTo>
                                  <a:pt x="108000" y="874800"/>
                                </a:lnTo>
                                <a:lnTo>
                                  <a:pt x="109800" y="888282"/>
                                </a:lnTo>
                                <a:lnTo>
                                  <a:pt x="111600" y="901728"/>
                                </a:lnTo>
                                <a:lnTo>
                                  <a:pt x="113400" y="915138"/>
                                </a:lnTo>
                                <a:lnTo>
                                  <a:pt x="115200" y="928512"/>
                                </a:lnTo>
                                <a:lnTo>
                                  <a:pt x="117000" y="941850"/>
                                </a:lnTo>
                                <a:lnTo>
                                  <a:pt x="118800" y="955152"/>
                                </a:lnTo>
                                <a:lnTo>
                                  <a:pt x="120600" y="968418"/>
                                </a:lnTo>
                                <a:lnTo>
                                  <a:pt x="122400" y="981648"/>
                                </a:lnTo>
                                <a:lnTo>
                                  <a:pt x="124200" y="994842"/>
                                </a:lnTo>
                                <a:lnTo>
                                  <a:pt x="126000" y="1008000"/>
                                </a:lnTo>
                                <a:lnTo>
                                  <a:pt x="127800" y="1021122"/>
                                </a:lnTo>
                                <a:lnTo>
                                  <a:pt x="129600" y="1034208"/>
                                </a:lnTo>
                                <a:lnTo>
                                  <a:pt x="131400" y="1047258"/>
                                </a:lnTo>
                                <a:lnTo>
                                  <a:pt x="133200" y="1060272"/>
                                </a:lnTo>
                                <a:lnTo>
                                  <a:pt x="135000" y="1073250"/>
                                </a:lnTo>
                                <a:lnTo>
                                  <a:pt x="136800" y="1086192"/>
                                </a:lnTo>
                                <a:lnTo>
                                  <a:pt x="138600" y="1099098"/>
                                </a:lnTo>
                                <a:lnTo>
                                  <a:pt x="140400" y="1111968"/>
                                </a:lnTo>
                                <a:lnTo>
                                  <a:pt x="142200" y="1124802"/>
                                </a:lnTo>
                                <a:lnTo>
                                  <a:pt x="144000" y="1137600"/>
                                </a:lnTo>
                                <a:lnTo>
                                  <a:pt x="145800" y="1150362"/>
                                </a:lnTo>
                                <a:lnTo>
                                  <a:pt x="147600" y="1163088"/>
                                </a:lnTo>
                                <a:lnTo>
                                  <a:pt x="149400" y="1175778"/>
                                </a:lnTo>
                                <a:lnTo>
                                  <a:pt x="151200" y="1188432"/>
                                </a:lnTo>
                                <a:lnTo>
                                  <a:pt x="153000" y="1201050"/>
                                </a:lnTo>
                                <a:lnTo>
                                  <a:pt x="154800" y="1213632"/>
                                </a:lnTo>
                                <a:lnTo>
                                  <a:pt x="156600" y="1226178"/>
                                </a:lnTo>
                                <a:lnTo>
                                  <a:pt x="158400" y="1238688"/>
                                </a:lnTo>
                                <a:lnTo>
                                  <a:pt x="160200" y="1251162"/>
                                </a:lnTo>
                                <a:lnTo>
                                  <a:pt x="162000" y="1263600"/>
                                </a:lnTo>
                                <a:lnTo>
                                  <a:pt x="163800" y="1276002"/>
                                </a:lnTo>
                                <a:lnTo>
                                  <a:pt x="165600" y="1288368"/>
                                </a:lnTo>
                                <a:lnTo>
                                  <a:pt x="167400" y="1300698"/>
                                </a:lnTo>
                                <a:lnTo>
                                  <a:pt x="169200" y="1312992"/>
                                </a:lnTo>
                                <a:lnTo>
                                  <a:pt x="171000" y="1325250"/>
                                </a:lnTo>
                                <a:lnTo>
                                  <a:pt x="172800" y="1337472"/>
                                </a:lnTo>
                                <a:lnTo>
                                  <a:pt x="174600" y="1349658"/>
                                </a:lnTo>
                                <a:lnTo>
                                  <a:pt x="176400" y="1361808"/>
                                </a:lnTo>
                                <a:lnTo>
                                  <a:pt x="178200" y="1373922"/>
                                </a:lnTo>
                                <a:lnTo>
                                  <a:pt x="180000" y="1386000"/>
                                </a:lnTo>
                                <a:lnTo>
                                  <a:pt x="181800" y="1398042"/>
                                </a:lnTo>
                                <a:lnTo>
                                  <a:pt x="183600" y="1410048"/>
                                </a:lnTo>
                                <a:lnTo>
                                  <a:pt x="185400" y="1422018"/>
                                </a:lnTo>
                                <a:lnTo>
                                  <a:pt x="187200" y="1433952"/>
                                </a:lnTo>
                                <a:lnTo>
                                  <a:pt x="189000" y="1445850"/>
                                </a:lnTo>
                                <a:lnTo>
                                  <a:pt x="190800" y="1457712"/>
                                </a:lnTo>
                                <a:lnTo>
                                  <a:pt x="192600" y="1469538"/>
                                </a:lnTo>
                                <a:lnTo>
                                  <a:pt x="194400" y="1481328"/>
                                </a:lnTo>
                                <a:lnTo>
                                  <a:pt x="196200" y="1493082"/>
                                </a:lnTo>
                                <a:lnTo>
                                  <a:pt x="198000" y="1504800"/>
                                </a:lnTo>
                                <a:lnTo>
                                  <a:pt x="199800" y="1516482"/>
                                </a:lnTo>
                                <a:lnTo>
                                  <a:pt x="201600" y="1528128"/>
                                </a:lnTo>
                                <a:lnTo>
                                  <a:pt x="203400" y="1539738"/>
                                </a:lnTo>
                                <a:lnTo>
                                  <a:pt x="205200" y="1551312"/>
                                </a:lnTo>
                                <a:lnTo>
                                  <a:pt x="207000" y="1562850"/>
                                </a:lnTo>
                                <a:lnTo>
                                  <a:pt x="208800" y="1574352"/>
                                </a:lnTo>
                                <a:lnTo>
                                  <a:pt x="210600" y="1585818"/>
                                </a:lnTo>
                                <a:lnTo>
                                  <a:pt x="212400" y="1597248"/>
                                </a:lnTo>
                                <a:lnTo>
                                  <a:pt x="214200" y="1608642"/>
                                </a:lnTo>
                                <a:lnTo>
                                  <a:pt x="216000" y="1620000"/>
                                </a:lnTo>
                                <a:lnTo>
                                  <a:pt x="217800" y="1631322"/>
                                </a:lnTo>
                                <a:lnTo>
                                  <a:pt x="219600" y="1642608"/>
                                </a:lnTo>
                                <a:lnTo>
                                  <a:pt x="221400" y="1653858"/>
                                </a:lnTo>
                                <a:lnTo>
                                  <a:pt x="223200" y="1665072"/>
                                </a:lnTo>
                                <a:lnTo>
                                  <a:pt x="225000" y="1676250"/>
                                </a:lnTo>
                                <a:lnTo>
                                  <a:pt x="226800" y="1687392"/>
                                </a:lnTo>
                                <a:lnTo>
                                  <a:pt x="228600" y="1698498"/>
                                </a:lnTo>
                                <a:lnTo>
                                  <a:pt x="230400" y="1709568"/>
                                </a:lnTo>
                                <a:lnTo>
                                  <a:pt x="232200" y="1720602"/>
                                </a:lnTo>
                                <a:lnTo>
                                  <a:pt x="234000" y="1731600"/>
                                </a:lnTo>
                                <a:lnTo>
                                  <a:pt x="235800" y="1742562"/>
                                </a:lnTo>
                                <a:lnTo>
                                  <a:pt x="237600" y="1753488"/>
                                </a:lnTo>
                                <a:lnTo>
                                  <a:pt x="239400" y="1764378"/>
                                </a:lnTo>
                                <a:lnTo>
                                  <a:pt x="241200" y="1775232"/>
                                </a:lnTo>
                                <a:lnTo>
                                  <a:pt x="243000" y="1786050"/>
                                </a:lnTo>
                                <a:lnTo>
                                  <a:pt x="244800" y="1796832"/>
                                </a:lnTo>
                                <a:lnTo>
                                  <a:pt x="246600" y="1807578"/>
                                </a:lnTo>
                                <a:lnTo>
                                  <a:pt x="248400" y="1818288"/>
                                </a:lnTo>
                                <a:lnTo>
                                  <a:pt x="250200" y="1828962"/>
                                </a:lnTo>
                                <a:lnTo>
                                  <a:pt x="252000" y="1839600"/>
                                </a:lnTo>
                                <a:lnTo>
                                  <a:pt x="253800" y="1850202"/>
                                </a:lnTo>
                                <a:lnTo>
                                  <a:pt x="255600" y="1860768"/>
                                </a:lnTo>
                                <a:lnTo>
                                  <a:pt x="257400" y="1871298"/>
                                </a:lnTo>
                                <a:lnTo>
                                  <a:pt x="259200" y="1881792"/>
                                </a:lnTo>
                                <a:lnTo>
                                  <a:pt x="261000" y="1892250"/>
                                </a:lnTo>
                                <a:lnTo>
                                  <a:pt x="262800" y="1902672"/>
                                </a:lnTo>
                                <a:lnTo>
                                  <a:pt x="264600" y="1913058"/>
                                </a:lnTo>
                                <a:lnTo>
                                  <a:pt x="266400" y="1923408"/>
                                </a:lnTo>
                                <a:lnTo>
                                  <a:pt x="268200" y="1933722"/>
                                </a:lnTo>
                                <a:lnTo>
                                  <a:pt x="270000" y="1944000"/>
                                </a:lnTo>
                                <a:lnTo>
                                  <a:pt x="271800" y="1954242"/>
                                </a:lnTo>
                                <a:lnTo>
                                  <a:pt x="273600" y="1964448"/>
                                </a:lnTo>
                                <a:lnTo>
                                  <a:pt x="275400" y="1974618"/>
                                </a:lnTo>
                                <a:lnTo>
                                  <a:pt x="277200" y="1984752"/>
                                </a:lnTo>
                                <a:lnTo>
                                  <a:pt x="279000" y="1994850"/>
                                </a:lnTo>
                                <a:lnTo>
                                  <a:pt x="280800" y="2004912"/>
                                </a:lnTo>
                                <a:lnTo>
                                  <a:pt x="282600" y="2014938"/>
                                </a:lnTo>
                                <a:lnTo>
                                  <a:pt x="284400" y="2024928"/>
                                </a:lnTo>
                                <a:lnTo>
                                  <a:pt x="286200" y="2034882"/>
                                </a:lnTo>
                                <a:lnTo>
                                  <a:pt x="288000" y="2044800"/>
                                </a:lnTo>
                                <a:lnTo>
                                  <a:pt x="289800" y="2054682"/>
                                </a:lnTo>
                                <a:lnTo>
                                  <a:pt x="291600" y="2064528"/>
                                </a:lnTo>
                                <a:lnTo>
                                  <a:pt x="293400" y="2074338"/>
                                </a:lnTo>
                                <a:lnTo>
                                  <a:pt x="295200" y="2084112"/>
                                </a:lnTo>
                                <a:lnTo>
                                  <a:pt x="297000" y="2093850"/>
                                </a:lnTo>
                                <a:lnTo>
                                  <a:pt x="298800" y="2103552"/>
                                </a:lnTo>
                                <a:lnTo>
                                  <a:pt x="300600" y="2113218"/>
                                </a:lnTo>
                                <a:lnTo>
                                  <a:pt x="302400" y="2122848"/>
                                </a:lnTo>
                                <a:lnTo>
                                  <a:pt x="304200" y="2132442"/>
                                </a:lnTo>
                                <a:lnTo>
                                  <a:pt x="306000" y="2142000"/>
                                </a:lnTo>
                                <a:lnTo>
                                  <a:pt x="307800" y="2151522"/>
                                </a:lnTo>
                                <a:lnTo>
                                  <a:pt x="309600" y="2161008"/>
                                </a:lnTo>
                                <a:lnTo>
                                  <a:pt x="311400" y="2170458"/>
                                </a:lnTo>
                                <a:lnTo>
                                  <a:pt x="313200" y="2179872"/>
                                </a:lnTo>
                                <a:lnTo>
                                  <a:pt x="315000" y="2189250"/>
                                </a:lnTo>
                                <a:lnTo>
                                  <a:pt x="316800" y="2198592"/>
                                </a:lnTo>
                                <a:lnTo>
                                  <a:pt x="318600" y="2207898"/>
                                </a:lnTo>
                                <a:lnTo>
                                  <a:pt x="320400" y="2217168"/>
                                </a:lnTo>
                                <a:lnTo>
                                  <a:pt x="322200" y="2226402"/>
                                </a:lnTo>
                                <a:lnTo>
                                  <a:pt x="324000" y="2235600"/>
                                </a:lnTo>
                                <a:lnTo>
                                  <a:pt x="325800" y="2244762"/>
                                </a:lnTo>
                                <a:lnTo>
                                  <a:pt x="327600" y="2253888"/>
                                </a:lnTo>
                                <a:lnTo>
                                  <a:pt x="329400" y="2262978"/>
                                </a:lnTo>
                                <a:lnTo>
                                  <a:pt x="331200" y="2272032"/>
                                </a:lnTo>
                                <a:lnTo>
                                  <a:pt x="333000" y="2281050"/>
                                </a:lnTo>
                                <a:lnTo>
                                  <a:pt x="334800" y="2290032"/>
                                </a:lnTo>
                                <a:lnTo>
                                  <a:pt x="336600" y="2298978"/>
                                </a:lnTo>
                                <a:lnTo>
                                  <a:pt x="338400" y="2307888"/>
                                </a:lnTo>
                                <a:lnTo>
                                  <a:pt x="340200" y="2316762"/>
                                </a:lnTo>
                                <a:lnTo>
                                  <a:pt x="342000" y="2325600"/>
                                </a:lnTo>
                                <a:lnTo>
                                  <a:pt x="343800" y="2334402"/>
                                </a:lnTo>
                                <a:lnTo>
                                  <a:pt x="345600" y="2343168"/>
                                </a:lnTo>
                                <a:lnTo>
                                  <a:pt x="347400" y="2351898"/>
                                </a:lnTo>
                                <a:lnTo>
                                  <a:pt x="349200" y="2360592"/>
                                </a:lnTo>
                                <a:lnTo>
                                  <a:pt x="351000" y="2369250"/>
                                </a:lnTo>
                                <a:lnTo>
                                  <a:pt x="352800" y="2377872"/>
                                </a:lnTo>
                                <a:lnTo>
                                  <a:pt x="354600" y="2386458"/>
                                </a:lnTo>
                                <a:lnTo>
                                  <a:pt x="356400" y="2395008"/>
                                </a:lnTo>
                                <a:lnTo>
                                  <a:pt x="358200" y="2403522"/>
                                </a:lnTo>
                                <a:lnTo>
                                  <a:pt x="360000" y="2412000"/>
                                </a:lnTo>
                                <a:lnTo>
                                  <a:pt x="361800" y="2420442"/>
                                </a:lnTo>
                                <a:lnTo>
                                  <a:pt x="363600" y="2428848"/>
                                </a:lnTo>
                                <a:lnTo>
                                  <a:pt x="365400" y="2437218"/>
                                </a:lnTo>
                                <a:lnTo>
                                  <a:pt x="367200" y="2445552"/>
                                </a:lnTo>
                                <a:lnTo>
                                  <a:pt x="369000" y="2453850"/>
                                </a:lnTo>
                                <a:lnTo>
                                  <a:pt x="370800" y="2462112"/>
                                </a:lnTo>
                                <a:lnTo>
                                  <a:pt x="372600" y="2470338"/>
                                </a:lnTo>
                                <a:lnTo>
                                  <a:pt x="374400" y="2478528"/>
                                </a:lnTo>
                                <a:lnTo>
                                  <a:pt x="376200" y="2486682"/>
                                </a:lnTo>
                                <a:lnTo>
                                  <a:pt x="378000" y="2494800"/>
                                </a:lnTo>
                                <a:lnTo>
                                  <a:pt x="379800" y="2502882"/>
                                </a:lnTo>
                                <a:lnTo>
                                  <a:pt x="381600" y="2510928"/>
                                </a:lnTo>
                                <a:lnTo>
                                  <a:pt x="383400" y="2518938"/>
                                </a:lnTo>
                                <a:lnTo>
                                  <a:pt x="385200" y="2526912"/>
                                </a:lnTo>
                                <a:lnTo>
                                  <a:pt x="387000" y="2534850"/>
                                </a:lnTo>
                                <a:lnTo>
                                  <a:pt x="388800" y="2542752"/>
                                </a:lnTo>
                                <a:lnTo>
                                  <a:pt x="390600" y="2550618"/>
                                </a:lnTo>
                                <a:lnTo>
                                  <a:pt x="392400" y="2558448"/>
                                </a:lnTo>
                                <a:lnTo>
                                  <a:pt x="394200" y="2566242"/>
                                </a:lnTo>
                                <a:lnTo>
                                  <a:pt x="396000" y="2574000"/>
                                </a:lnTo>
                                <a:lnTo>
                                  <a:pt x="397800" y="2581722"/>
                                </a:lnTo>
                                <a:lnTo>
                                  <a:pt x="399600" y="2589408"/>
                                </a:lnTo>
                                <a:lnTo>
                                  <a:pt x="401400" y="2597058"/>
                                </a:lnTo>
                                <a:lnTo>
                                  <a:pt x="403200" y="2604672"/>
                                </a:lnTo>
                                <a:lnTo>
                                  <a:pt x="405000" y="2612250"/>
                                </a:lnTo>
                                <a:lnTo>
                                  <a:pt x="406800" y="2619792"/>
                                </a:lnTo>
                                <a:lnTo>
                                  <a:pt x="408600" y="2627298"/>
                                </a:lnTo>
                                <a:lnTo>
                                  <a:pt x="410400" y="2634768"/>
                                </a:lnTo>
                                <a:lnTo>
                                  <a:pt x="412200" y="2642202"/>
                                </a:lnTo>
                                <a:lnTo>
                                  <a:pt x="414000" y="2649600"/>
                                </a:lnTo>
                                <a:lnTo>
                                  <a:pt x="415800" y="2656962"/>
                                </a:lnTo>
                                <a:lnTo>
                                  <a:pt x="417600" y="2664288"/>
                                </a:lnTo>
                                <a:lnTo>
                                  <a:pt x="419400" y="2671578"/>
                                </a:lnTo>
                                <a:lnTo>
                                  <a:pt x="421200" y="2678832"/>
                                </a:lnTo>
                                <a:lnTo>
                                  <a:pt x="423000" y="2686050"/>
                                </a:lnTo>
                                <a:lnTo>
                                  <a:pt x="424800" y="2693232"/>
                                </a:lnTo>
                                <a:lnTo>
                                  <a:pt x="426600" y="2700378"/>
                                </a:lnTo>
                                <a:lnTo>
                                  <a:pt x="428400" y="2707488"/>
                                </a:lnTo>
                                <a:lnTo>
                                  <a:pt x="430200" y="2714562"/>
                                </a:lnTo>
                                <a:lnTo>
                                  <a:pt x="432000" y="2721600"/>
                                </a:lnTo>
                                <a:lnTo>
                                  <a:pt x="433800" y="2728602"/>
                                </a:lnTo>
                                <a:lnTo>
                                  <a:pt x="435600" y="2735568"/>
                                </a:lnTo>
                                <a:lnTo>
                                  <a:pt x="437400" y="2742498"/>
                                </a:lnTo>
                                <a:lnTo>
                                  <a:pt x="439200" y="2749392"/>
                                </a:lnTo>
                                <a:lnTo>
                                  <a:pt x="441000" y="2756250"/>
                                </a:lnTo>
                                <a:lnTo>
                                  <a:pt x="442800" y="2763072"/>
                                </a:lnTo>
                                <a:lnTo>
                                  <a:pt x="444600" y="2769858"/>
                                </a:lnTo>
                                <a:lnTo>
                                  <a:pt x="446400" y="2776608"/>
                                </a:lnTo>
                                <a:lnTo>
                                  <a:pt x="448200" y="2783322"/>
                                </a:lnTo>
                                <a:lnTo>
                                  <a:pt x="450000" y="2790000"/>
                                </a:lnTo>
                                <a:lnTo>
                                  <a:pt x="451800" y="2796642"/>
                                </a:lnTo>
                                <a:lnTo>
                                  <a:pt x="453600" y="2803248"/>
                                </a:lnTo>
                                <a:lnTo>
                                  <a:pt x="455400" y="2809818"/>
                                </a:lnTo>
                                <a:lnTo>
                                  <a:pt x="457200" y="2816352"/>
                                </a:lnTo>
                                <a:lnTo>
                                  <a:pt x="459000" y="2822850"/>
                                </a:lnTo>
                                <a:lnTo>
                                  <a:pt x="460800" y="2829312"/>
                                </a:lnTo>
                                <a:lnTo>
                                  <a:pt x="462600" y="2835738"/>
                                </a:lnTo>
                                <a:lnTo>
                                  <a:pt x="464400" y="2842128"/>
                                </a:lnTo>
                                <a:lnTo>
                                  <a:pt x="466200" y="2848482"/>
                                </a:lnTo>
                                <a:lnTo>
                                  <a:pt x="468000" y="2854800"/>
                                </a:lnTo>
                                <a:lnTo>
                                  <a:pt x="469800" y="2861082"/>
                                </a:lnTo>
                                <a:lnTo>
                                  <a:pt x="471600" y="2867328"/>
                                </a:lnTo>
                                <a:lnTo>
                                  <a:pt x="473400" y="2873538"/>
                                </a:lnTo>
                                <a:lnTo>
                                  <a:pt x="475200" y="2879712"/>
                                </a:lnTo>
                                <a:lnTo>
                                  <a:pt x="477000" y="2885850"/>
                                </a:lnTo>
                                <a:lnTo>
                                  <a:pt x="478800" y="2891952"/>
                                </a:lnTo>
                                <a:lnTo>
                                  <a:pt x="480600" y="2898018"/>
                                </a:lnTo>
                                <a:lnTo>
                                  <a:pt x="482400" y="2904048"/>
                                </a:lnTo>
                                <a:lnTo>
                                  <a:pt x="484200" y="2910042"/>
                                </a:lnTo>
                                <a:lnTo>
                                  <a:pt x="486000" y="2916000"/>
                                </a:lnTo>
                                <a:lnTo>
                                  <a:pt x="487800" y="2921922"/>
                                </a:lnTo>
                                <a:lnTo>
                                  <a:pt x="489600" y="2927808"/>
                                </a:lnTo>
                                <a:lnTo>
                                  <a:pt x="491400" y="2933658"/>
                                </a:lnTo>
                                <a:lnTo>
                                  <a:pt x="493200" y="2939472"/>
                                </a:lnTo>
                                <a:lnTo>
                                  <a:pt x="495000" y="2945250"/>
                                </a:lnTo>
                                <a:lnTo>
                                  <a:pt x="496800" y="2950992"/>
                                </a:lnTo>
                                <a:lnTo>
                                  <a:pt x="498600" y="2956698"/>
                                </a:lnTo>
                                <a:lnTo>
                                  <a:pt x="500400" y="2962368"/>
                                </a:lnTo>
                                <a:lnTo>
                                  <a:pt x="502200" y="2968002"/>
                                </a:lnTo>
                                <a:lnTo>
                                  <a:pt x="504000" y="2973600"/>
                                </a:lnTo>
                                <a:lnTo>
                                  <a:pt x="505800" y="2979162"/>
                                </a:lnTo>
                                <a:lnTo>
                                  <a:pt x="507600" y="2984688"/>
                                </a:lnTo>
                                <a:lnTo>
                                  <a:pt x="509400" y="2990178"/>
                                </a:lnTo>
                                <a:lnTo>
                                  <a:pt x="511200" y="2995632"/>
                                </a:lnTo>
                                <a:lnTo>
                                  <a:pt x="513000" y="3001050"/>
                                </a:lnTo>
                                <a:lnTo>
                                  <a:pt x="514800" y="3006432"/>
                                </a:lnTo>
                                <a:lnTo>
                                  <a:pt x="516600" y="3011778"/>
                                </a:lnTo>
                                <a:lnTo>
                                  <a:pt x="518400" y="3017088"/>
                                </a:lnTo>
                                <a:lnTo>
                                  <a:pt x="520200" y="3022362"/>
                                </a:lnTo>
                                <a:lnTo>
                                  <a:pt x="522000" y="3027600"/>
                                </a:lnTo>
                                <a:lnTo>
                                  <a:pt x="523800" y="3032802"/>
                                </a:lnTo>
                                <a:lnTo>
                                  <a:pt x="525600" y="3037968"/>
                                </a:lnTo>
                                <a:lnTo>
                                  <a:pt x="527400" y="3043098"/>
                                </a:lnTo>
                                <a:lnTo>
                                  <a:pt x="529200" y="3048192"/>
                                </a:lnTo>
                                <a:lnTo>
                                  <a:pt x="531000" y="3053250"/>
                                </a:lnTo>
                                <a:lnTo>
                                  <a:pt x="532800" y="3058272"/>
                                </a:lnTo>
                                <a:lnTo>
                                  <a:pt x="534600" y="3063258"/>
                                </a:lnTo>
                                <a:lnTo>
                                  <a:pt x="536400" y="3068208"/>
                                </a:lnTo>
                                <a:lnTo>
                                  <a:pt x="538200" y="3073122"/>
                                </a:lnTo>
                                <a:lnTo>
                                  <a:pt x="540000" y="3078000"/>
                                </a:lnTo>
                                <a:lnTo>
                                  <a:pt x="541800" y="3082842"/>
                                </a:lnTo>
                                <a:lnTo>
                                  <a:pt x="543600" y="3087648"/>
                                </a:lnTo>
                                <a:lnTo>
                                  <a:pt x="545400" y="3092418"/>
                                </a:lnTo>
                                <a:lnTo>
                                  <a:pt x="547200" y="3097152"/>
                                </a:lnTo>
                                <a:lnTo>
                                  <a:pt x="549000" y="3101850"/>
                                </a:lnTo>
                                <a:lnTo>
                                  <a:pt x="550800" y="3106512"/>
                                </a:lnTo>
                                <a:lnTo>
                                  <a:pt x="552600" y="3111138"/>
                                </a:lnTo>
                                <a:lnTo>
                                  <a:pt x="554400" y="3115728"/>
                                </a:lnTo>
                                <a:lnTo>
                                  <a:pt x="556200" y="3120282"/>
                                </a:lnTo>
                                <a:lnTo>
                                  <a:pt x="558000" y="3124800"/>
                                </a:lnTo>
                                <a:lnTo>
                                  <a:pt x="559800" y="3129282"/>
                                </a:lnTo>
                                <a:lnTo>
                                  <a:pt x="561600" y="3133728"/>
                                </a:lnTo>
                                <a:lnTo>
                                  <a:pt x="563400" y="3138138"/>
                                </a:lnTo>
                                <a:lnTo>
                                  <a:pt x="565200" y="3142512"/>
                                </a:lnTo>
                                <a:lnTo>
                                  <a:pt x="567000" y="3146850"/>
                                </a:lnTo>
                                <a:lnTo>
                                  <a:pt x="568800" y="3151152"/>
                                </a:lnTo>
                                <a:lnTo>
                                  <a:pt x="570600" y="3155418"/>
                                </a:lnTo>
                                <a:lnTo>
                                  <a:pt x="572400" y="3159648"/>
                                </a:lnTo>
                                <a:lnTo>
                                  <a:pt x="574200" y="3163842"/>
                                </a:lnTo>
                                <a:lnTo>
                                  <a:pt x="576000" y="3168000"/>
                                </a:lnTo>
                                <a:lnTo>
                                  <a:pt x="577800" y="3172122"/>
                                </a:lnTo>
                                <a:lnTo>
                                  <a:pt x="579600" y="3176208"/>
                                </a:lnTo>
                                <a:lnTo>
                                  <a:pt x="581400" y="3180258"/>
                                </a:lnTo>
                                <a:lnTo>
                                  <a:pt x="583200" y="3184272"/>
                                </a:lnTo>
                                <a:lnTo>
                                  <a:pt x="585000" y="3188250"/>
                                </a:lnTo>
                                <a:lnTo>
                                  <a:pt x="586800" y="3192192"/>
                                </a:lnTo>
                                <a:lnTo>
                                  <a:pt x="588600" y="3196098"/>
                                </a:lnTo>
                                <a:lnTo>
                                  <a:pt x="590400" y="3199968"/>
                                </a:lnTo>
                                <a:lnTo>
                                  <a:pt x="592200" y="3203802"/>
                                </a:lnTo>
                                <a:lnTo>
                                  <a:pt x="594000" y="3207600"/>
                                </a:lnTo>
                                <a:lnTo>
                                  <a:pt x="595800" y="3211362"/>
                                </a:lnTo>
                                <a:lnTo>
                                  <a:pt x="597600" y="3215088"/>
                                </a:lnTo>
                                <a:lnTo>
                                  <a:pt x="599400" y="3218778"/>
                                </a:lnTo>
                                <a:lnTo>
                                  <a:pt x="601200" y="3222432"/>
                                </a:lnTo>
                                <a:lnTo>
                                  <a:pt x="603000" y="3226050"/>
                                </a:lnTo>
                                <a:lnTo>
                                  <a:pt x="604800" y="3229632"/>
                                </a:lnTo>
                                <a:lnTo>
                                  <a:pt x="606600" y="3233178"/>
                                </a:lnTo>
                                <a:lnTo>
                                  <a:pt x="608400" y="3236688"/>
                                </a:lnTo>
                                <a:lnTo>
                                  <a:pt x="610200" y="3240162"/>
                                </a:lnTo>
                                <a:lnTo>
                                  <a:pt x="612000" y="3243600"/>
                                </a:lnTo>
                                <a:lnTo>
                                  <a:pt x="613800" y="3247002"/>
                                </a:lnTo>
                                <a:lnTo>
                                  <a:pt x="615600" y="3250368"/>
                                </a:lnTo>
                                <a:lnTo>
                                  <a:pt x="617400" y="3253698"/>
                                </a:lnTo>
                                <a:lnTo>
                                  <a:pt x="619200" y="3256992"/>
                                </a:lnTo>
                                <a:lnTo>
                                  <a:pt x="621000" y="3260250"/>
                                </a:lnTo>
                                <a:lnTo>
                                  <a:pt x="622800" y="3263472"/>
                                </a:lnTo>
                                <a:lnTo>
                                  <a:pt x="624600" y="3266658"/>
                                </a:lnTo>
                                <a:lnTo>
                                  <a:pt x="626400" y="3269808"/>
                                </a:lnTo>
                                <a:lnTo>
                                  <a:pt x="628200" y="3272922"/>
                                </a:lnTo>
                                <a:lnTo>
                                  <a:pt x="630000" y="3276000"/>
                                </a:lnTo>
                                <a:lnTo>
                                  <a:pt x="631800" y="3279042"/>
                                </a:lnTo>
                                <a:lnTo>
                                  <a:pt x="633600" y="3282048"/>
                                </a:lnTo>
                                <a:lnTo>
                                  <a:pt x="635400" y="3285018"/>
                                </a:lnTo>
                                <a:lnTo>
                                  <a:pt x="637200" y="3287952"/>
                                </a:lnTo>
                                <a:lnTo>
                                  <a:pt x="639000" y="3290850"/>
                                </a:lnTo>
                                <a:lnTo>
                                  <a:pt x="640800" y="3293712"/>
                                </a:lnTo>
                                <a:lnTo>
                                  <a:pt x="642600" y="3296538"/>
                                </a:lnTo>
                                <a:lnTo>
                                  <a:pt x="644400" y="3299328"/>
                                </a:lnTo>
                                <a:lnTo>
                                  <a:pt x="646200" y="3302082"/>
                                </a:lnTo>
                                <a:lnTo>
                                  <a:pt x="648000" y="3304800"/>
                                </a:lnTo>
                                <a:lnTo>
                                  <a:pt x="649800" y="3307482"/>
                                </a:lnTo>
                                <a:lnTo>
                                  <a:pt x="651600" y="3310128"/>
                                </a:lnTo>
                                <a:lnTo>
                                  <a:pt x="653400" y="3312738"/>
                                </a:lnTo>
                                <a:lnTo>
                                  <a:pt x="655200" y="3315312"/>
                                </a:lnTo>
                                <a:lnTo>
                                  <a:pt x="657000" y="3317850"/>
                                </a:lnTo>
                                <a:lnTo>
                                  <a:pt x="658800" y="3320352"/>
                                </a:lnTo>
                                <a:lnTo>
                                  <a:pt x="660600" y="3322818"/>
                                </a:lnTo>
                                <a:lnTo>
                                  <a:pt x="662400" y="3325248"/>
                                </a:lnTo>
                                <a:lnTo>
                                  <a:pt x="664200" y="3327642"/>
                                </a:lnTo>
                                <a:lnTo>
                                  <a:pt x="666000" y="3330000"/>
                                </a:lnTo>
                                <a:lnTo>
                                  <a:pt x="667800" y="3332322"/>
                                </a:lnTo>
                                <a:lnTo>
                                  <a:pt x="669600" y="3334608"/>
                                </a:lnTo>
                                <a:lnTo>
                                  <a:pt x="671400" y="3336858"/>
                                </a:lnTo>
                                <a:lnTo>
                                  <a:pt x="673200" y="3339072"/>
                                </a:lnTo>
                                <a:lnTo>
                                  <a:pt x="675000" y="3341250"/>
                                </a:lnTo>
                                <a:lnTo>
                                  <a:pt x="676800" y="3343392"/>
                                </a:lnTo>
                                <a:lnTo>
                                  <a:pt x="678600" y="3345498"/>
                                </a:lnTo>
                                <a:lnTo>
                                  <a:pt x="680400" y="3347568"/>
                                </a:lnTo>
                                <a:lnTo>
                                  <a:pt x="682200" y="3349602"/>
                                </a:lnTo>
                                <a:lnTo>
                                  <a:pt x="684000" y="3351600"/>
                                </a:lnTo>
                                <a:lnTo>
                                  <a:pt x="685800" y="3353562"/>
                                </a:lnTo>
                                <a:lnTo>
                                  <a:pt x="687600" y="3355488"/>
                                </a:lnTo>
                                <a:lnTo>
                                  <a:pt x="689400" y="3357378"/>
                                </a:lnTo>
                                <a:lnTo>
                                  <a:pt x="691200" y="3359232"/>
                                </a:lnTo>
                                <a:lnTo>
                                  <a:pt x="693000" y="3361050"/>
                                </a:lnTo>
                                <a:lnTo>
                                  <a:pt x="694800" y="3362832"/>
                                </a:lnTo>
                                <a:lnTo>
                                  <a:pt x="696600" y="3364578"/>
                                </a:lnTo>
                                <a:lnTo>
                                  <a:pt x="698400" y="3366288"/>
                                </a:lnTo>
                                <a:lnTo>
                                  <a:pt x="700200" y="3367962"/>
                                </a:lnTo>
                                <a:lnTo>
                                  <a:pt x="702000" y="3369600"/>
                                </a:lnTo>
                                <a:lnTo>
                                  <a:pt x="703800" y="3371202"/>
                                </a:lnTo>
                                <a:lnTo>
                                  <a:pt x="705600" y="3372768"/>
                                </a:lnTo>
                                <a:lnTo>
                                  <a:pt x="707400" y="3374298"/>
                                </a:lnTo>
                                <a:lnTo>
                                  <a:pt x="709200" y="3375792"/>
                                </a:lnTo>
                                <a:lnTo>
                                  <a:pt x="711000" y="3377250"/>
                                </a:lnTo>
                                <a:lnTo>
                                  <a:pt x="712800" y="3378672"/>
                                </a:lnTo>
                                <a:lnTo>
                                  <a:pt x="714600" y="3380058"/>
                                </a:lnTo>
                                <a:lnTo>
                                  <a:pt x="716400" y="3381408"/>
                                </a:lnTo>
                                <a:lnTo>
                                  <a:pt x="718200" y="3382722"/>
                                </a:lnTo>
                                <a:lnTo>
                                  <a:pt x="720000" y="3384000"/>
                                </a:lnTo>
                                <a:lnTo>
                                  <a:pt x="721800" y="3385242"/>
                                </a:lnTo>
                                <a:lnTo>
                                  <a:pt x="723600" y="3386448"/>
                                </a:lnTo>
                                <a:lnTo>
                                  <a:pt x="725400" y="3387618"/>
                                </a:lnTo>
                                <a:lnTo>
                                  <a:pt x="727200" y="3388752"/>
                                </a:lnTo>
                                <a:lnTo>
                                  <a:pt x="729000" y="3389850"/>
                                </a:lnTo>
                                <a:lnTo>
                                  <a:pt x="730800" y="3390912"/>
                                </a:lnTo>
                                <a:lnTo>
                                  <a:pt x="732600" y="3391938"/>
                                </a:lnTo>
                                <a:lnTo>
                                  <a:pt x="734400" y="3392928"/>
                                </a:lnTo>
                                <a:lnTo>
                                  <a:pt x="736200" y="3393882"/>
                                </a:lnTo>
                                <a:lnTo>
                                  <a:pt x="738000" y="3394800"/>
                                </a:lnTo>
                                <a:lnTo>
                                  <a:pt x="739800" y="3395682"/>
                                </a:lnTo>
                                <a:lnTo>
                                  <a:pt x="741600" y="3396528"/>
                                </a:lnTo>
                                <a:lnTo>
                                  <a:pt x="743400" y="3397338"/>
                                </a:lnTo>
                                <a:lnTo>
                                  <a:pt x="745200" y="3398112"/>
                                </a:lnTo>
                                <a:lnTo>
                                  <a:pt x="747000" y="3398850"/>
                                </a:lnTo>
                                <a:lnTo>
                                  <a:pt x="748800" y="3399552"/>
                                </a:lnTo>
                                <a:lnTo>
                                  <a:pt x="750600" y="3400218"/>
                                </a:lnTo>
                                <a:lnTo>
                                  <a:pt x="752400" y="3400848"/>
                                </a:lnTo>
                                <a:lnTo>
                                  <a:pt x="754200" y="3401442"/>
                                </a:lnTo>
                                <a:lnTo>
                                  <a:pt x="756000" y="3402000"/>
                                </a:lnTo>
                                <a:lnTo>
                                  <a:pt x="757800" y="3402522"/>
                                </a:lnTo>
                                <a:lnTo>
                                  <a:pt x="759600" y="3403008"/>
                                </a:lnTo>
                                <a:lnTo>
                                  <a:pt x="761400" y="3403458"/>
                                </a:lnTo>
                                <a:lnTo>
                                  <a:pt x="763200" y="3403872"/>
                                </a:lnTo>
                                <a:lnTo>
                                  <a:pt x="765000" y="3404250"/>
                                </a:lnTo>
                                <a:lnTo>
                                  <a:pt x="766800" y="3404592"/>
                                </a:lnTo>
                                <a:lnTo>
                                  <a:pt x="768600" y="3404898"/>
                                </a:lnTo>
                                <a:lnTo>
                                  <a:pt x="770400" y="3405168"/>
                                </a:lnTo>
                                <a:lnTo>
                                  <a:pt x="772200" y="3405402"/>
                                </a:lnTo>
                                <a:lnTo>
                                  <a:pt x="774000" y="3405600"/>
                                </a:lnTo>
                                <a:lnTo>
                                  <a:pt x="775800" y="3405762"/>
                                </a:lnTo>
                                <a:lnTo>
                                  <a:pt x="777600" y="3405888"/>
                                </a:lnTo>
                                <a:lnTo>
                                  <a:pt x="779400" y="3405978"/>
                                </a:lnTo>
                                <a:lnTo>
                                  <a:pt x="781200" y="3406032"/>
                                </a:lnTo>
                                <a:lnTo>
                                  <a:pt x="783000" y="3406050"/>
                                </a:lnTo>
                                <a:lnTo>
                                  <a:pt x="784800" y="3406032"/>
                                </a:lnTo>
                                <a:lnTo>
                                  <a:pt x="786600" y="3405978"/>
                                </a:lnTo>
                                <a:lnTo>
                                  <a:pt x="788400" y="3405888"/>
                                </a:lnTo>
                                <a:lnTo>
                                  <a:pt x="790200" y="3405762"/>
                                </a:lnTo>
                                <a:lnTo>
                                  <a:pt x="792000" y="3405600"/>
                                </a:lnTo>
                                <a:lnTo>
                                  <a:pt x="793800" y="3405402"/>
                                </a:lnTo>
                                <a:lnTo>
                                  <a:pt x="795600" y="3405168"/>
                                </a:lnTo>
                                <a:lnTo>
                                  <a:pt x="797400" y="3404898"/>
                                </a:lnTo>
                                <a:lnTo>
                                  <a:pt x="799200" y="3404592"/>
                                </a:lnTo>
                                <a:lnTo>
                                  <a:pt x="801000" y="3404250"/>
                                </a:lnTo>
                                <a:lnTo>
                                  <a:pt x="802800" y="3403872"/>
                                </a:lnTo>
                                <a:lnTo>
                                  <a:pt x="804600" y="3403458"/>
                                </a:lnTo>
                                <a:lnTo>
                                  <a:pt x="806400" y="3403008"/>
                                </a:lnTo>
                                <a:lnTo>
                                  <a:pt x="808200" y="3402522"/>
                                </a:lnTo>
                                <a:lnTo>
                                  <a:pt x="810000" y="3402000"/>
                                </a:lnTo>
                                <a:lnTo>
                                  <a:pt x="811800" y="3401442"/>
                                </a:lnTo>
                                <a:lnTo>
                                  <a:pt x="813600" y="3400848"/>
                                </a:lnTo>
                                <a:lnTo>
                                  <a:pt x="815400" y="3400218"/>
                                </a:lnTo>
                                <a:lnTo>
                                  <a:pt x="817200" y="3399552"/>
                                </a:lnTo>
                                <a:lnTo>
                                  <a:pt x="819000" y="3398850"/>
                                </a:lnTo>
                                <a:lnTo>
                                  <a:pt x="820800" y="3398112"/>
                                </a:lnTo>
                                <a:lnTo>
                                  <a:pt x="822600" y="3397338"/>
                                </a:lnTo>
                                <a:lnTo>
                                  <a:pt x="824400" y="3396528"/>
                                </a:lnTo>
                                <a:lnTo>
                                  <a:pt x="826200" y="3395682"/>
                                </a:lnTo>
                                <a:lnTo>
                                  <a:pt x="828000" y="3394800"/>
                                </a:lnTo>
                                <a:lnTo>
                                  <a:pt x="829800" y="3393882"/>
                                </a:lnTo>
                                <a:lnTo>
                                  <a:pt x="831600" y="3392928"/>
                                </a:lnTo>
                                <a:lnTo>
                                  <a:pt x="833400" y="3391938"/>
                                </a:lnTo>
                                <a:lnTo>
                                  <a:pt x="835200" y="3390912"/>
                                </a:lnTo>
                                <a:lnTo>
                                  <a:pt x="837000" y="3389850"/>
                                </a:lnTo>
                                <a:lnTo>
                                  <a:pt x="838800" y="3388752"/>
                                </a:lnTo>
                                <a:lnTo>
                                  <a:pt x="840600" y="3387618"/>
                                </a:lnTo>
                                <a:lnTo>
                                  <a:pt x="842400" y="3386448"/>
                                </a:lnTo>
                                <a:lnTo>
                                  <a:pt x="844200" y="3385242"/>
                                </a:lnTo>
                                <a:lnTo>
                                  <a:pt x="846000" y="3384000"/>
                                </a:lnTo>
                                <a:lnTo>
                                  <a:pt x="847800" y="3382722"/>
                                </a:lnTo>
                                <a:lnTo>
                                  <a:pt x="849600" y="3381408"/>
                                </a:lnTo>
                                <a:lnTo>
                                  <a:pt x="851400" y="3380058"/>
                                </a:lnTo>
                                <a:lnTo>
                                  <a:pt x="853200" y="3378672"/>
                                </a:lnTo>
                                <a:lnTo>
                                  <a:pt x="855000" y="3377250"/>
                                </a:lnTo>
                                <a:lnTo>
                                  <a:pt x="856800" y="3375792"/>
                                </a:lnTo>
                                <a:lnTo>
                                  <a:pt x="858600" y="3374298"/>
                                </a:lnTo>
                                <a:lnTo>
                                  <a:pt x="860400" y="3372768"/>
                                </a:lnTo>
                                <a:lnTo>
                                  <a:pt x="862200" y="3371202"/>
                                </a:lnTo>
                                <a:lnTo>
                                  <a:pt x="864000" y="3369600"/>
                                </a:lnTo>
                                <a:lnTo>
                                  <a:pt x="865800" y="3367962"/>
                                </a:lnTo>
                                <a:lnTo>
                                  <a:pt x="867600" y="3366288"/>
                                </a:lnTo>
                                <a:lnTo>
                                  <a:pt x="869400" y="3364578"/>
                                </a:lnTo>
                                <a:lnTo>
                                  <a:pt x="871200" y="3362832"/>
                                </a:lnTo>
                                <a:lnTo>
                                  <a:pt x="873000" y="3361050"/>
                                </a:lnTo>
                                <a:lnTo>
                                  <a:pt x="874800" y="3359232"/>
                                </a:lnTo>
                                <a:lnTo>
                                  <a:pt x="876600" y="3357378"/>
                                </a:lnTo>
                                <a:lnTo>
                                  <a:pt x="878400" y="3355488"/>
                                </a:lnTo>
                                <a:lnTo>
                                  <a:pt x="880200" y="3353562"/>
                                </a:lnTo>
                                <a:lnTo>
                                  <a:pt x="882000" y="3351600"/>
                                </a:lnTo>
                                <a:lnTo>
                                  <a:pt x="883800" y="3349602"/>
                                </a:lnTo>
                                <a:lnTo>
                                  <a:pt x="885600" y="3347568"/>
                                </a:lnTo>
                                <a:lnTo>
                                  <a:pt x="887400" y="3345498"/>
                                </a:lnTo>
                                <a:lnTo>
                                  <a:pt x="889200" y="3343392"/>
                                </a:lnTo>
                                <a:lnTo>
                                  <a:pt x="891000" y="3341250"/>
                                </a:lnTo>
                                <a:lnTo>
                                  <a:pt x="892800" y="3339072"/>
                                </a:lnTo>
                                <a:lnTo>
                                  <a:pt x="894600" y="3336858"/>
                                </a:lnTo>
                                <a:lnTo>
                                  <a:pt x="896400" y="3334608"/>
                                </a:lnTo>
                                <a:lnTo>
                                  <a:pt x="898200" y="3332322"/>
                                </a:lnTo>
                                <a:lnTo>
                                  <a:pt x="900000" y="3330000"/>
                                </a:lnTo>
                                <a:lnTo>
                                  <a:pt x="901800" y="3327642"/>
                                </a:lnTo>
                                <a:lnTo>
                                  <a:pt x="903600" y="3325248"/>
                                </a:lnTo>
                                <a:lnTo>
                                  <a:pt x="905400" y="3322818"/>
                                </a:lnTo>
                                <a:lnTo>
                                  <a:pt x="907200" y="3320352"/>
                                </a:lnTo>
                                <a:lnTo>
                                  <a:pt x="909000" y="3317850"/>
                                </a:lnTo>
                                <a:lnTo>
                                  <a:pt x="910800" y="3315312"/>
                                </a:lnTo>
                                <a:lnTo>
                                  <a:pt x="912600" y="3312738"/>
                                </a:lnTo>
                                <a:lnTo>
                                  <a:pt x="914400" y="3310128"/>
                                </a:lnTo>
                                <a:lnTo>
                                  <a:pt x="916200" y="3307482"/>
                                </a:lnTo>
                                <a:lnTo>
                                  <a:pt x="918000" y="3304800"/>
                                </a:lnTo>
                                <a:lnTo>
                                  <a:pt x="919800" y="3302082"/>
                                </a:lnTo>
                                <a:lnTo>
                                  <a:pt x="921600" y="3299328"/>
                                </a:lnTo>
                                <a:lnTo>
                                  <a:pt x="923400" y="3296538"/>
                                </a:lnTo>
                                <a:lnTo>
                                  <a:pt x="925200" y="3293712"/>
                                </a:lnTo>
                                <a:lnTo>
                                  <a:pt x="927000" y="3290850"/>
                                </a:lnTo>
                                <a:lnTo>
                                  <a:pt x="928800" y="3287952"/>
                                </a:lnTo>
                                <a:lnTo>
                                  <a:pt x="930600" y="3285018"/>
                                </a:lnTo>
                                <a:lnTo>
                                  <a:pt x="932400" y="3282048"/>
                                </a:lnTo>
                                <a:lnTo>
                                  <a:pt x="934200" y="3279042"/>
                                </a:lnTo>
                                <a:lnTo>
                                  <a:pt x="936000" y="3276000"/>
                                </a:lnTo>
                                <a:lnTo>
                                  <a:pt x="937800" y="3272922"/>
                                </a:lnTo>
                                <a:lnTo>
                                  <a:pt x="939600" y="3269808"/>
                                </a:lnTo>
                                <a:lnTo>
                                  <a:pt x="941400" y="3266658"/>
                                </a:lnTo>
                                <a:lnTo>
                                  <a:pt x="943200" y="3263472"/>
                                </a:lnTo>
                                <a:lnTo>
                                  <a:pt x="945000" y="3260250"/>
                                </a:lnTo>
                                <a:lnTo>
                                  <a:pt x="946800" y="3256992"/>
                                </a:lnTo>
                                <a:lnTo>
                                  <a:pt x="948600" y="3253698"/>
                                </a:lnTo>
                                <a:lnTo>
                                  <a:pt x="950400" y="3250368"/>
                                </a:lnTo>
                                <a:lnTo>
                                  <a:pt x="952200" y="3247002"/>
                                </a:lnTo>
                                <a:lnTo>
                                  <a:pt x="954000" y="3243600"/>
                                </a:lnTo>
                                <a:lnTo>
                                  <a:pt x="955800" y="3240162"/>
                                </a:lnTo>
                                <a:lnTo>
                                  <a:pt x="957600" y="3236688"/>
                                </a:lnTo>
                                <a:lnTo>
                                  <a:pt x="959400" y="3233178"/>
                                </a:lnTo>
                                <a:lnTo>
                                  <a:pt x="961200" y="3229632"/>
                                </a:lnTo>
                                <a:lnTo>
                                  <a:pt x="963000" y="3226050"/>
                                </a:lnTo>
                                <a:lnTo>
                                  <a:pt x="964800" y="3222432"/>
                                </a:lnTo>
                                <a:lnTo>
                                  <a:pt x="966600" y="3218778"/>
                                </a:lnTo>
                                <a:lnTo>
                                  <a:pt x="968400" y="3215088"/>
                                </a:lnTo>
                                <a:lnTo>
                                  <a:pt x="970200" y="3211362"/>
                                </a:lnTo>
                                <a:lnTo>
                                  <a:pt x="972000" y="3207600"/>
                                </a:lnTo>
                                <a:lnTo>
                                  <a:pt x="973800" y="3203802"/>
                                </a:lnTo>
                                <a:lnTo>
                                  <a:pt x="975600" y="3199968"/>
                                </a:lnTo>
                                <a:lnTo>
                                  <a:pt x="977400" y="3196098"/>
                                </a:lnTo>
                                <a:lnTo>
                                  <a:pt x="979200" y="3192192"/>
                                </a:lnTo>
                                <a:lnTo>
                                  <a:pt x="981000" y="3188250"/>
                                </a:lnTo>
                                <a:lnTo>
                                  <a:pt x="982800" y="3184272"/>
                                </a:lnTo>
                                <a:lnTo>
                                  <a:pt x="984600" y="3180258"/>
                                </a:lnTo>
                                <a:lnTo>
                                  <a:pt x="986400" y="3176208"/>
                                </a:lnTo>
                                <a:lnTo>
                                  <a:pt x="988200" y="3172122"/>
                                </a:lnTo>
                                <a:lnTo>
                                  <a:pt x="990000" y="3168000"/>
                                </a:lnTo>
                                <a:lnTo>
                                  <a:pt x="991800" y="3163842"/>
                                </a:lnTo>
                                <a:lnTo>
                                  <a:pt x="993600" y="3159648"/>
                                </a:lnTo>
                                <a:lnTo>
                                  <a:pt x="995400" y="3155418"/>
                                </a:lnTo>
                                <a:lnTo>
                                  <a:pt x="997200" y="3151152"/>
                                </a:lnTo>
                                <a:lnTo>
                                  <a:pt x="999000" y="3146850"/>
                                </a:lnTo>
                                <a:lnTo>
                                  <a:pt x="1000800" y="3142512"/>
                                </a:lnTo>
                                <a:lnTo>
                                  <a:pt x="1002600" y="3138138"/>
                                </a:lnTo>
                                <a:lnTo>
                                  <a:pt x="1004400" y="3133728"/>
                                </a:lnTo>
                                <a:lnTo>
                                  <a:pt x="1006200" y="3129282"/>
                                </a:lnTo>
                                <a:lnTo>
                                  <a:pt x="1008000" y="3124800"/>
                                </a:lnTo>
                                <a:lnTo>
                                  <a:pt x="1009800" y="3120282"/>
                                </a:lnTo>
                                <a:lnTo>
                                  <a:pt x="1011600" y="3115728"/>
                                </a:lnTo>
                                <a:lnTo>
                                  <a:pt x="1013400" y="3111138"/>
                                </a:lnTo>
                                <a:lnTo>
                                  <a:pt x="1015200" y="3106512"/>
                                </a:lnTo>
                                <a:lnTo>
                                  <a:pt x="1017000" y="3101850"/>
                                </a:lnTo>
                                <a:lnTo>
                                  <a:pt x="1018800" y="3097152"/>
                                </a:lnTo>
                                <a:lnTo>
                                  <a:pt x="1020600" y="3092418"/>
                                </a:lnTo>
                                <a:lnTo>
                                  <a:pt x="1022400" y="3087648"/>
                                </a:lnTo>
                                <a:lnTo>
                                  <a:pt x="1024200" y="3082842"/>
                                </a:lnTo>
                                <a:lnTo>
                                  <a:pt x="1026000" y="3078000"/>
                                </a:lnTo>
                                <a:lnTo>
                                  <a:pt x="1027800" y="3073122"/>
                                </a:lnTo>
                                <a:lnTo>
                                  <a:pt x="1029600" y="3068208"/>
                                </a:lnTo>
                                <a:lnTo>
                                  <a:pt x="1031400" y="3063258"/>
                                </a:lnTo>
                                <a:lnTo>
                                  <a:pt x="1033200" y="3058272"/>
                                </a:lnTo>
                                <a:lnTo>
                                  <a:pt x="1035000" y="3053250"/>
                                </a:lnTo>
                                <a:lnTo>
                                  <a:pt x="1036800" y="3048192"/>
                                </a:lnTo>
                                <a:lnTo>
                                  <a:pt x="1038600" y="3043098"/>
                                </a:lnTo>
                                <a:lnTo>
                                  <a:pt x="1040400" y="3037968"/>
                                </a:lnTo>
                                <a:lnTo>
                                  <a:pt x="1042200" y="3032802"/>
                                </a:lnTo>
                                <a:lnTo>
                                  <a:pt x="1044000" y="3027600"/>
                                </a:lnTo>
                                <a:lnTo>
                                  <a:pt x="1045800" y="3022362"/>
                                </a:lnTo>
                                <a:lnTo>
                                  <a:pt x="1047600" y="3017088"/>
                                </a:lnTo>
                                <a:lnTo>
                                  <a:pt x="1049400" y="3011778"/>
                                </a:lnTo>
                                <a:lnTo>
                                  <a:pt x="1051200" y="3006432"/>
                                </a:lnTo>
                                <a:lnTo>
                                  <a:pt x="1053000" y="3001050"/>
                                </a:lnTo>
                                <a:lnTo>
                                  <a:pt x="1054800" y="2995632"/>
                                </a:lnTo>
                                <a:lnTo>
                                  <a:pt x="1056600" y="2990178"/>
                                </a:lnTo>
                                <a:lnTo>
                                  <a:pt x="1058400" y="2984688"/>
                                </a:lnTo>
                                <a:lnTo>
                                  <a:pt x="1060200" y="2979162"/>
                                </a:lnTo>
                                <a:lnTo>
                                  <a:pt x="1062000" y="2973600"/>
                                </a:lnTo>
                                <a:lnTo>
                                  <a:pt x="1063800" y="2968002"/>
                                </a:lnTo>
                                <a:lnTo>
                                  <a:pt x="1065600" y="2962368"/>
                                </a:lnTo>
                                <a:lnTo>
                                  <a:pt x="1067400" y="2956698"/>
                                </a:lnTo>
                                <a:lnTo>
                                  <a:pt x="1069200" y="2950992"/>
                                </a:lnTo>
                                <a:lnTo>
                                  <a:pt x="1071000" y="2945250"/>
                                </a:lnTo>
                                <a:lnTo>
                                  <a:pt x="1072800" y="2939472"/>
                                </a:lnTo>
                                <a:lnTo>
                                  <a:pt x="1074600" y="2933658"/>
                                </a:lnTo>
                                <a:lnTo>
                                  <a:pt x="1076400" y="2927808"/>
                                </a:lnTo>
                                <a:lnTo>
                                  <a:pt x="1078200" y="2921922"/>
                                </a:lnTo>
                                <a:lnTo>
                                  <a:pt x="1080000" y="2916000"/>
                                </a:lnTo>
                                <a:lnTo>
                                  <a:pt x="1081800" y="2910042"/>
                                </a:lnTo>
                                <a:lnTo>
                                  <a:pt x="1083600" y="2904048"/>
                                </a:lnTo>
                                <a:lnTo>
                                  <a:pt x="1085400" y="2898018"/>
                                </a:lnTo>
                                <a:lnTo>
                                  <a:pt x="1087200" y="2891952"/>
                                </a:lnTo>
                                <a:lnTo>
                                  <a:pt x="1089000" y="2885850"/>
                                </a:lnTo>
                                <a:lnTo>
                                  <a:pt x="1090800" y="2879712"/>
                                </a:lnTo>
                                <a:lnTo>
                                  <a:pt x="1092600" y="2873538"/>
                                </a:lnTo>
                                <a:lnTo>
                                  <a:pt x="1094400" y="2867328"/>
                                </a:lnTo>
                                <a:lnTo>
                                  <a:pt x="1096200" y="2861082"/>
                                </a:lnTo>
                                <a:lnTo>
                                  <a:pt x="1098000" y="2854800"/>
                                </a:lnTo>
                                <a:lnTo>
                                  <a:pt x="1099800" y="2848482"/>
                                </a:lnTo>
                                <a:lnTo>
                                  <a:pt x="1101600" y="2842128"/>
                                </a:lnTo>
                                <a:lnTo>
                                  <a:pt x="1103400" y="2835738"/>
                                </a:lnTo>
                                <a:lnTo>
                                  <a:pt x="1105200" y="2829312"/>
                                </a:lnTo>
                                <a:lnTo>
                                  <a:pt x="1107000" y="2822850"/>
                                </a:lnTo>
                                <a:lnTo>
                                  <a:pt x="1108800" y="2816352"/>
                                </a:lnTo>
                                <a:lnTo>
                                  <a:pt x="1110600" y="2809818"/>
                                </a:lnTo>
                                <a:lnTo>
                                  <a:pt x="1112400" y="2803248"/>
                                </a:lnTo>
                                <a:lnTo>
                                  <a:pt x="1114200" y="2796642"/>
                                </a:lnTo>
                                <a:lnTo>
                                  <a:pt x="1116000" y="2790000"/>
                                </a:lnTo>
                                <a:lnTo>
                                  <a:pt x="1117800" y="2783322"/>
                                </a:lnTo>
                                <a:lnTo>
                                  <a:pt x="1119600" y="2776608"/>
                                </a:lnTo>
                                <a:lnTo>
                                  <a:pt x="1121400" y="2769858"/>
                                </a:lnTo>
                                <a:lnTo>
                                  <a:pt x="1123200" y="2763072"/>
                                </a:lnTo>
                                <a:lnTo>
                                  <a:pt x="1125000" y="2756250"/>
                                </a:lnTo>
                                <a:lnTo>
                                  <a:pt x="1126800" y="2749392"/>
                                </a:lnTo>
                                <a:lnTo>
                                  <a:pt x="1128600" y="2742498"/>
                                </a:lnTo>
                                <a:lnTo>
                                  <a:pt x="1130400" y="2735568"/>
                                </a:lnTo>
                                <a:lnTo>
                                  <a:pt x="1132200" y="2728602"/>
                                </a:lnTo>
                                <a:lnTo>
                                  <a:pt x="1134000" y="2721600"/>
                                </a:lnTo>
                                <a:lnTo>
                                  <a:pt x="1135800" y="2714562"/>
                                </a:lnTo>
                                <a:lnTo>
                                  <a:pt x="1137600" y="2707488"/>
                                </a:lnTo>
                                <a:lnTo>
                                  <a:pt x="1139400" y="2700378"/>
                                </a:lnTo>
                                <a:lnTo>
                                  <a:pt x="1141200" y="2693232"/>
                                </a:lnTo>
                                <a:lnTo>
                                  <a:pt x="1143000" y="2686050"/>
                                </a:lnTo>
                                <a:lnTo>
                                  <a:pt x="1144800" y="2678832"/>
                                </a:lnTo>
                                <a:lnTo>
                                  <a:pt x="1146600" y="2671578"/>
                                </a:lnTo>
                                <a:lnTo>
                                  <a:pt x="1148400" y="2664288"/>
                                </a:lnTo>
                                <a:lnTo>
                                  <a:pt x="1150200" y="2656962"/>
                                </a:lnTo>
                                <a:lnTo>
                                  <a:pt x="1152000" y="2649600"/>
                                </a:lnTo>
                                <a:lnTo>
                                  <a:pt x="1153800" y="2642202"/>
                                </a:lnTo>
                                <a:lnTo>
                                  <a:pt x="1155600" y="2634768"/>
                                </a:lnTo>
                                <a:lnTo>
                                  <a:pt x="1157400" y="2627298"/>
                                </a:lnTo>
                                <a:lnTo>
                                  <a:pt x="1159200" y="2619792"/>
                                </a:lnTo>
                                <a:lnTo>
                                  <a:pt x="1161000" y="2612250"/>
                                </a:lnTo>
                                <a:lnTo>
                                  <a:pt x="1162800" y="2604672"/>
                                </a:lnTo>
                                <a:lnTo>
                                  <a:pt x="1164600" y="2597058"/>
                                </a:lnTo>
                                <a:lnTo>
                                  <a:pt x="1166400" y="2589408"/>
                                </a:lnTo>
                                <a:lnTo>
                                  <a:pt x="1168200" y="2581722"/>
                                </a:lnTo>
                                <a:lnTo>
                                  <a:pt x="1170000" y="2574000"/>
                                </a:lnTo>
                                <a:lnTo>
                                  <a:pt x="1171800" y="2566242"/>
                                </a:lnTo>
                                <a:lnTo>
                                  <a:pt x="1173600" y="2558448"/>
                                </a:lnTo>
                                <a:lnTo>
                                  <a:pt x="1175400" y="2550618"/>
                                </a:lnTo>
                                <a:lnTo>
                                  <a:pt x="1177200" y="2542752"/>
                                </a:lnTo>
                                <a:lnTo>
                                  <a:pt x="1179000" y="2534850"/>
                                </a:lnTo>
                                <a:lnTo>
                                  <a:pt x="1180800" y="2526912"/>
                                </a:lnTo>
                                <a:lnTo>
                                  <a:pt x="1182600" y="2518938"/>
                                </a:lnTo>
                                <a:lnTo>
                                  <a:pt x="1184400" y="2510928"/>
                                </a:lnTo>
                                <a:lnTo>
                                  <a:pt x="1186200" y="2502882"/>
                                </a:lnTo>
                                <a:lnTo>
                                  <a:pt x="1188000" y="2494800"/>
                                </a:lnTo>
                                <a:lnTo>
                                  <a:pt x="1189800" y="2486682"/>
                                </a:lnTo>
                                <a:lnTo>
                                  <a:pt x="1191600" y="2478528"/>
                                </a:lnTo>
                                <a:lnTo>
                                  <a:pt x="1193400" y="2470338"/>
                                </a:lnTo>
                                <a:lnTo>
                                  <a:pt x="1195200" y="2462112"/>
                                </a:lnTo>
                                <a:lnTo>
                                  <a:pt x="1197000" y="2453850"/>
                                </a:lnTo>
                                <a:lnTo>
                                  <a:pt x="1198800" y="2445552"/>
                                </a:lnTo>
                                <a:lnTo>
                                  <a:pt x="1200600" y="2437218"/>
                                </a:lnTo>
                                <a:lnTo>
                                  <a:pt x="1202400" y="2428848"/>
                                </a:lnTo>
                                <a:lnTo>
                                  <a:pt x="1204200" y="2420442"/>
                                </a:lnTo>
                                <a:lnTo>
                                  <a:pt x="1206000" y="2412000"/>
                                </a:lnTo>
                                <a:lnTo>
                                  <a:pt x="1207800" y="2403522"/>
                                </a:lnTo>
                                <a:lnTo>
                                  <a:pt x="1209600" y="2395008"/>
                                </a:lnTo>
                                <a:lnTo>
                                  <a:pt x="1211400" y="2386458"/>
                                </a:lnTo>
                                <a:lnTo>
                                  <a:pt x="1213200" y="2377872"/>
                                </a:lnTo>
                                <a:lnTo>
                                  <a:pt x="1215000" y="2369250"/>
                                </a:lnTo>
                                <a:lnTo>
                                  <a:pt x="1216800" y="2360592"/>
                                </a:lnTo>
                                <a:lnTo>
                                  <a:pt x="1218600" y="2351898"/>
                                </a:lnTo>
                                <a:lnTo>
                                  <a:pt x="1220400" y="2343168"/>
                                </a:lnTo>
                                <a:lnTo>
                                  <a:pt x="1222200" y="2334402"/>
                                </a:lnTo>
                                <a:lnTo>
                                  <a:pt x="1224000" y="2325600"/>
                                </a:lnTo>
                                <a:lnTo>
                                  <a:pt x="1225800" y="2316762"/>
                                </a:lnTo>
                                <a:lnTo>
                                  <a:pt x="1227600" y="2307888"/>
                                </a:lnTo>
                                <a:lnTo>
                                  <a:pt x="1229400" y="2298978"/>
                                </a:lnTo>
                                <a:lnTo>
                                  <a:pt x="1231200" y="2290032"/>
                                </a:lnTo>
                                <a:lnTo>
                                  <a:pt x="1233000" y="2281050"/>
                                </a:lnTo>
                                <a:lnTo>
                                  <a:pt x="1234800" y="2272032"/>
                                </a:lnTo>
                                <a:lnTo>
                                  <a:pt x="1236600" y="2262978"/>
                                </a:lnTo>
                                <a:lnTo>
                                  <a:pt x="1238400" y="2253888"/>
                                </a:lnTo>
                                <a:lnTo>
                                  <a:pt x="1240200" y="2244762"/>
                                </a:lnTo>
                                <a:lnTo>
                                  <a:pt x="1242000" y="2235600"/>
                                </a:lnTo>
                                <a:lnTo>
                                  <a:pt x="1243800" y="2226402"/>
                                </a:lnTo>
                                <a:lnTo>
                                  <a:pt x="1245600" y="2217168"/>
                                </a:lnTo>
                                <a:lnTo>
                                  <a:pt x="1247400" y="2207898"/>
                                </a:lnTo>
                                <a:lnTo>
                                  <a:pt x="1249200" y="2198592"/>
                                </a:lnTo>
                                <a:lnTo>
                                  <a:pt x="1251000" y="2189250"/>
                                </a:lnTo>
                                <a:lnTo>
                                  <a:pt x="1252800" y="2179872"/>
                                </a:lnTo>
                                <a:lnTo>
                                  <a:pt x="1254600" y="2170458"/>
                                </a:lnTo>
                                <a:lnTo>
                                  <a:pt x="1256400" y="2161008"/>
                                </a:lnTo>
                                <a:lnTo>
                                  <a:pt x="1258200" y="2151522"/>
                                </a:lnTo>
                                <a:lnTo>
                                  <a:pt x="1260000" y="2142000"/>
                                </a:lnTo>
                                <a:lnTo>
                                  <a:pt x="1261800" y="2132442"/>
                                </a:lnTo>
                                <a:lnTo>
                                  <a:pt x="1263600" y="2122848"/>
                                </a:lnTo>
                                <a:lnTo>
                                  <a:pt x="1265400" y="2113218"/>
                                </a:lnTo>
                                <a:lnTo>
                                  <a:pt x="1267200" y="2103552"/>
                                </a:lnTo>
                                <a:lnTo>
                                  <a:pt x="1269000" y="2093850"/>
                                </a:lnTo>
                                <a:lnTo>
                                  <a:pt x="1270800" y="2084112"/>
                                </a:lnTo>
                                <a:lnTo>
                                  <a:pt x="1272600" y="2074338"/>
                                </a:lnTo>
                                <a:lnTo>
                                  <a:pt x="1274400" y="2064528"/>
                                </a:lnTo>
                                <a:lnTo>
                                  <a:pt x="1276200" y="2054682"/>
                                </a:lnTo>
                                <a:lnTo>
                                  <a:pt x="1278000" y="2044800"/>
                                </a:lnTo>
                                <a:lnTo>
                                  <a:pt x="1279800" y="2034882"/>
                                </a:lnTo>
                                <a:lnTo>
                                  <a:pt x="1281600" y="2024928"/>
                                </a:lnTo>
                                <a:lnTo>
                                  <a:pt x="1283400" y="2014938"/>
                                </a:lnTo>
                                <a:lnTo>
                                  <a:pt x="1285200" y="2004912"/>
                                </a:lnTo>
                                <a:lnTo>
                                  <a:pt x="1287000" y="1994850"/>
                                </a:lnTo>
                                <a:lnTo>
                                  <a:pt x="1288800" y="1984752"/>
                                </a:lnTo>
                                <a:lnTo>
                                  <a:pt x="1290600" y="1974618"/>
                                </a:lnTo>
                                <a:lnTo>
                                  <a:pt x="1292400" y="1964448"/>
                                </a:lnTo>
                                <a:lnTo>
                                  <a:pt x="1294200" y="1954242"/>
                                </a:lnTo>
                                <a:lnTo>
                                  <a:pt x="1296000" y="1944000"/>
                                </a:lnTo>
                                <a:lnTo>
                                  <a:pt x="1297800" y="1933722"/>
                                </a:lnTo>
                                <a:lnTo>
                                  <a:pt x="1299600" y="1923408"/>
                                </a:lnTo>
                                <a:lnTo>
                                  <a:pt x="1301400" y="1913058"/>
                                </a:lnTo>
                                <a:lnTo>
                                  <a:pt x="1303200" y="1902672"/>
                                </a:lnTo>
                                <a:lnTo>
                                  <a:pt x="1305000" y="1892250"/>
                                </a:lnTo>
                                <a:lnTo>
                                  <a:pt x="1306800" y="1881792"/>
                                </a:lnTo>
                                <a:lnTo>
                                  <a:pt x="1308600" y="1871298"/>
                                </a:lnTo>
                                <a:lnTo>
                                  <a:pt x="1310400" y="1860768"/>
                                </a:lnTo>
                                <a:lnTo>
                                  <a:pt x="1312200" y="1850202"/>
                                </a:lnTo>
                                <a:lnTo>
                                  <a:pt x="1314000" y="1839600"/>
                                </a:lnTo>
                                <a:lnTo>
                                  <a:pt x="1315800" y="1828962"/>
                                </a:lnTo>
                                <a:lnTo>
                                  <a:pt x="1317600" y="1818288"/>
                                </a:lnTo>
                                <a:lnTo>
                                  <a:pt x="1319400" y="1807578"/>
                                </a:lnTo>
                                <a:lnTo>
                                  <a:pt x="1321200" y="1796832"/>
                                </a:lnTo>
                                <a:lnTo>
                                  <a:pt x="1323000" y="1786050"/>
                                </a:lnTo>
                                <a:lnTo>
                                  <a:pt x="1324800" y="1775232"/>
                                </a:lnTo>
                                <a:lnTo>
                                  <a:pt x="1326600" y="1764378"/>
                                </a:lnTo>
                                <a:lnTo>
                                  <a:pt x="1328400" y="1753488"/>
                                </a:lnTo>
                                <a:lnTo>
                                  <a:pt x="1330200" y="1742562"/>
                                </a:lnTo>
                                <a:lnTo>
                                  <a:pt x="1332000" y="1731600"/>
                                </a:lnTo>
                                <a:lnTo>
                                  <a:pt x="1333800" y="1720602"/>
                                </a:lnTo>
                                <a:lnTo>
                                  <a:pt x="1335600" y="1709568"/>
                                </a:lnTo>
                                <a:lnTo>
                                  <a:pt x="1337400" y="1698498"/>
                                </a:lnTo>
                                <a:lnTo>
                                  <a:pt x="1339200" y="1687392"/>
                                </a:lnTo>
                                <a:lnTo>
                                  <a:pt x="1341000" y="1676250"/>
                                </a:lnTo>
                                <a:lnTo>
                                  <a:pt x="1342800" y="1665072"/>
                                </a:lnTo>
                                <a:lnTo>
                                  <a:pt x="1344600" y="1653858"/>
                                </a:lnTo>
                                <a:lnTo>
                                  <a:pt x="1346400" y="1642608"/>
                                </a:lnTo>
                                <a:lnTo>
                                  <a:pt x="1348200" y="1631322"/>
                                </a:lnTo>
                                <a:lnTo>
                                  <a:pt x="1350000" y="1620000"/>
                                </a:lnTo>
                                <a:lnTo>
                                  <a:pt x="1351800" y="1608642"/>
                                </a:lnTo>
                                <a:lnTo>
                                  <a:pt x="1353600" y="1597248"/>
                                </a:lnTo>
                                <a:lnTo>
                                  <a:pt x="1355400" y="1585818"/>
                                </a:lnTo>
                                <a:lnTo>
                                  <a:pt x="1357200" y="1574352"/>
                                </a:lnTo>
                                <a:lnTo>
                                  <a:pt x="1359000" y="1562850"/>
                                </a:lnTo>
                                <a:lnTo>
                                  <a:pt x="1360800" y="1551312"/>
                                </a:lnTo>
                                <a:lnTo>
                                  <a:pt x="1362600" y="1539738"/>
                                </a:lnTo>
                                <a:lnTo>
                                  <a:pt x="1364400" y="1528128"/>
                                </a:lnTo>
                                <a:lnTo>
                                  <a:pt x="1366200" y="1516482"/>
                                </a:lnTo>
                                <a:lnTo>
                                  <a:pt x="1368000" y="1504800"/>
                                </a:lnTo>
                                <a:lnTo>
                                  <a:pt x="1369800" y="1493082"/>
                                </a:lnTo>
                                <a:lnTo>
                                  <a:pt x="1371600" y="1481328"/>
                                </a:lnTo>
                                <a:lnTo>
                                  <a:pt x="1373400" y="1469538"/>
                                </a:lnTo>
                                <a:lnTo>
                                  <a:pt x="1375200" y="1457712"/>
                                </a:lnTo>
                                <a:lnTo>
                                  <a:pt x="1377000" y="1445850"/>
                                </a:lnTo>
                                <a:lnTo>
                                  <a:pt x="1378800" y="1433952"/>
                                </a:lnTo>
                                <a:lnTo>
                                  <a:pt x="1380600" y="1422018"/>
                                </a:lnTo>
                                <a:lnTo>
                                  <a:pt x="1382400" y="1410048"/>
                                </a:lnTo>
                                <a:lnTo>
                                  <a:pt x="1384200" y="1398042"/>
                                </a:lnTo>
                                <a:lnTo>
                                  <a:pt x="1386000" y="1386000"/>
                                </a:lnTo>
                                <a:lnTo>
                                  <a:pt x="1387800" y="1373922"/>
                                </a:lnTo>
                                <a:lnTo>
                                  <a:pt x="1389600" y="1361808"/>
                                </a:lnTo>
                                <a:lnTo>
                                  <a:pt x="1391400" y="1349658"/>
                                </a:lnTo>
                                <a:lnTo>
                                  <a:pt x="1393200" y="1337472"/>
                                </a:lnTo>
                                <a:lnTo>
                                  <a:pt x="1395000" y="1325250"/>
                                </a:lnTo>
                                <a:lnTo>
                                  <a:pt x="1396800" y="1312992"/>
                                </a:lnTo>
                                <a:lnTo>
                                  <a:pt x="1398600" y="1300698"/>
                                </a:lnTo>
                                <a:lnTo>
                                  <a:pt x="1400400" y="1288368"/>
                                </a:lnTo>
                                <a:lnTo>
                                  <a:pt x="1402200" y="1276002"/>
                                </a:lnTo>
                                <a:lnTo>
                                  <a:pt x="1404000" y="1263600"/>
                                </a:lnTo>
                                <a:lnTo>
                                  <a:pt x="1405800" y="1251162"/>
                                </a:lnTo>
                                <a:lnTo>
                                  <a:pt x="1407600" y="1238688"/>
                                </a:lnTo>
                                <a:lnTo>
                                  <a:pt x="1409400" y="1226178"/>
                                </a:lnTo>
                                <a:lnTo>
                                  <a:pt x="1411200" y="1213632"/>
                                </a:lnTo>
                                <a:lnTo>
                                  <a:pt x="1413000" y="1201050"/>
                                </a:lnTo>
                                <a:lnTo>
                                  <a:pt x="1414800" y="1188432"/>
                                </a:lnTo>
                                <a:lnTo>
                                  <a:pt x="1416600" y="1175778"/>
                                </a:lnTo>
                                <a:lnTo>
                                  <a:pt x="1418400" y="1163088"/>
                                </a:lnTo>
                                <a:lnTo>
                                  <a:pt x="1420200" y="1150362"/>
                                </a:lnTo>
                                <a:lnTo>
                                  <a:pt x="1422000" y="1137600"/>
                                </a:lnTo>
                                <a:lnTo>
                                  <a:pt x="1423800" y="1124802"/>
                                </a:lnTo>
                                <a:lnTo>
                                  <a:pt x="1425600" y="1111968"/>
                                </a:lnTo>
                                <a:lnTo>
                                  <a:pt x="1427400" y="1099098"/>
                                </a:lnTo>
                                <a:lnTo>
                                  <a:pt x="1429200" y="1086192"/>
                                </a:lnTo>
                                <a:lnTo>
                                  <a:pt x="1431000" y="1073250"/>
                                </a:lnTo>
                                <a:lnTo>
                                  <a:pt x="1432800" y="1060272"/>
                                </a:lnTo>
                                <a:lnTo>
                                  <a:pt x="1434600" y="1047258"/>
                                </a:lnTo>
                                <a:lnTo>
                                  <a:pt x="1436400" y="1034208"/>
                                </a:lnTo>
                                <a:lnTo>
                                  <a:pt x="1438200" y="1021122"/>
                                </a:lnTo>
                                <a:lnTo>
                                  <a:pt x="1440000" y="1008000"/>
                                </a:lnTo>
                                <a:lnTo>
                                  <a:pt x="1441800" y="994842"/>
                                </a:lnTo>
                                <a:lnTo>
                                  <a:pt x="1443600" y="981648"/>
                                </a:lnTo>
                                <a:lnTo>
                                  <a:pt x="1445400" y="968418"/>
                                </a:lnTo>
                                <a:lnTo>
                                  <a:pt x="1447200" y="955152"/>
                                </a:lnTo>
                                <a:lnTo>
                                  <a:pt x="1449000" y="941850"/>
                                </a:lnTo>
                                <a:lnTo>
                                  <a:pt x="1450800" y="928512"/>
                                </a:lnTo>
                                <a:lnTo>
                                  <a:pt x="1452600" y="915138"/>
                                </a:lnTo>
                                <a:lnTo>
                                  <a:pt x="1454400" y="901728"/>
                                </a:lnTo>
                                <a:lnTo>
                                  <a:pt x="1456200" y="888282"/>
                                </a:lnTo>
                                <a:lnTo>
                                  <a:pt x="1458000" y="874800"/>
                                </a:lnTo>
                                <a:lnTo>
                                  <a:pt x="1459800" y="861282"/>
                                </a:lnTo>
                                <a:lnTo>
                                  <a:pt x="1461600" y="847728"/>
                                </a:lnTo>
                                <a:lnTo>
                                  <a:pt x="1463400" y="834138"/>
                                </a:lnTo>
                                <a:lnTo>
                                  <a:pt x="1465200" y="820512"/>
                                </a:lnTo>
                                <a:lnTo>
                                  <a:pt x="1467000" y="806850"/>
                                </a:lnTo>
                                <a:lnTo>
                                  <a:pt x="1468800" y="793152"/>
                                </a:lnTo>
                                <a:lnTo>
                                  <a:pt x="1470600" y="779418"/>
                                </a:lnTo>
                                <a:lnTo>
                                  <a:pt x="1472400" y="765648"/>
                                </a:lnTo>
                                <a:lnTo>
                                  <a:pt x="1474200" y="751842"/>
                                </a:lnTo>
                                <a:lnTo>
                                  <a:pt x="1476000" y="738000"/>
                                </a:lnTo>
                                <a:lnTo>
                                  <a:pt x="1477800" y="724122"/>
                                </a:lnTo>
                                <a:lnTo>
                                  <a:pt x="1479600" y="710208"/>
                                </a:lnTo>
                                <a:lnTo>
                                  <a:pt x="1481400" y="696258"/>
                                </a:lnTo>
                                <a:lnTo>
                                  <a:pt x="1483200" y="682272"/>
                                </a:lnTo>
                                <a:lnTo>
                                  <a:pt x="1485000" y="668250"/>
                                </a:lnTo>
                                <a:lnTo>
                                  <a:pt x="1486800" y="654192"/>
                                </a:lnTo>
                                <a:lnTo>
                                  <a:pt x="1488600" y="640098"/>
                                </a:lnTo>
                                <a:lnTo>
                                  <a:pt x="1490400" y="625968"/>
                                </a:lnTo>
                                <a:lnTo>
                                  <a:pt x="1492200" y="611802"/>
                                </a:lnTo>
                                <a:lnTo>
                                  <a:pt x="1494000" y="597600"/>
                                </a:lnTo>
                                <a:lnTo>
                                  <a:pt x="1495800" y="583362"/>
                                </a:lnTo>
                                <a:lnTo>
                                  <a:pt x="1497600" y="569088"/>
                                </a:lnTo>
                                <a:lnTo>
                                  <a:pt x="1499400" y="554778"/>
                                </a:lnTo>
                                <a:lnTo>
                                  <a:pt x="1501200" y="540432"/>
                                </a:lnTo>
                                <a:lnTo>
                                  <a:pt x="1503000" y="526050"/>
                                </a:lnTo>
                                <a:lnTo>
                                  <a:pt x="1504800" y="511632"/>
                                </a:lnTo>
                                <a:lnTo>
                                  <a:pt x="1506600" y="497178"/>
                                </a:lnTo>
                                <a:lnTo>
                                  <a:pt x="1508400" y="482688"/>
                                </a:lnTo>
                                <a:lnTo>
                                  <a:pt x="1510200" y="468162"/>
                                </a:lnTo>
                                <a:lnTo>
                                  <a:pt x="1512000" y="453600"/>
                                </a:lnTo>
                                <a:lnTo>
                                  <a:pt x="1513800" y="439002"/>
                                </a:lnTo>
                                <a:lnTo>
                                  <a:pt x="1515600" y="424368"/>
                                </a:lnTo>
                                <a:lnTo>
                                  <a:pt x="1517400" y="409698"/>
                                </a:lnTo>
                                <a:lnTo>
                                  <a:pt x="1519200" y="394992"/>
                                </a:lnTo>
                                <a:lnTo>
                                  <a:pt x="1521000" y="380250"/>
                                </a:lnTo>
                                <a:lnTo>
                                  <a:pt x="1522800" y="365472"/>
                                </a:lnTo>
                                <a:lnTo>
                                  <a:pt x="1524600" y="350658"/>
                                </a:lnTo>
                                <a:lnTo>
                                  <a:pt x="1526400" y="335808"/>
                                </a:lnTo>
                                <a:lnTo>
                                  <a:pt x="1528200" y="320922"/>
                                </a:lnTo>
                                <a:lnTo>
                                  <a:pt x="1530000" y="306000"/>
                                </a:lnTo>
                                <a:lnTo>
                                  <a:pt x="1531800" y="291042"/>
                                </a:lnTo>
                                <a:lnTo>
                                  <a:pt x="1533600" y="276048"/>
                                </a:lnTo>
                                <a:lnTo>
                                  <a:pt x="1535400" y="261018"/>
                                </a:lnTo>
                                <a:lnTo>
                                  <a:pt x="1537200" y="245952"/>
                                </a:lnTo>
                                <a:lnTo>
                                  <a:pt x="1539000" y="230850"/>
                                </a:lnTo>
                                <a:lnTo>
                                  <a:pt x="1540800" y="215712"/>
                                </a:lnTo>
                                <a:lnTo>
                                  <a:pt x="1542600" y="200538"/>
                                </a:lnTo>
                                <a:lnTo>
                                  <a:pt x="1544400" y="185328"/>
                                </a:lnTo>
                                <a:lnTo>
                                  <a:pt x="1546200" y="170082"/>
                                </a:lnTo>
                                <a:lnTo>
                                  <a:pt x="1548000" y="154800"/>
                                </a:lnTo>
                                <a:lnTo>
                                  <a:pt x="1549800" y="139482"/>
                                </a:lnTo>
                                <a:lnTo>
                                  <a:pt x="1551600" y="124128"/>
                                </a:lnTo>
                                <a:lnTo>
                                  <a:pt x="1553400" y="108738"/>
                                </a:lnTo>
                                <a:lnTo>
                                  <a:pt x="1555200" y="93312"/>
                                </a:lnTo>
                                <a:lnTo>
                                  <a:pt x="1557000" y="77850"/>
                                </a:lnTo>
                                <a:lnTo>
                                  <a:pt x="1558800" y="62352"/>
                                </a:lnTo>
                                <a:lnTo>
                                  <a:pt x="1560600" y="46818"/>
                                </a:lnTo>
                                <a:lnTo>
                                  <a:pt x="1562400" y="31248"/>
                                </a:lnTo>
                                <a:lnTo>
                                  <a:pt x="1564200" y="15642"/>
                                </a:lnTo>
                                <a:lnTo>
                                  <a:pt x="1566000" y="0"/>
                                </a:lnTo>
                              </a:path>
                            </a:pathLst>
                          </a:custGeom>
                          <a:ln w="6350">
                            <a:solidFill>
                              <a:srgbClr val="0070C0"/>
                            </a:solidFill>
                            <a:headEnd type="triangle" w="sm" len="sm"/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8BBBE2" id="Group 3682" o:spid="_x0000_s1142" style="position:absolute;margin-left:0;margin-top:0;width:269.3pt;height:269.85pt;z-index:251703296;mso-position-horizontal:center;mso-width-relative:margin;mso-height-relative:margin" coordsize="34204,342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">
                <v:group id="Group 3683" o:spid="_x0000_s1143" style="position:absolute;width:34204;height:34264" coordsize="34204,342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">
                  <v:group id="Group 3684" o:spid="_x0000_s1144" style="position:absolute;left:4;top:64;width:34200;height:34200" coordsize="34200,34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">
                    <v:line id="Straight Connector 3685" o:spid="_x0000_s1145" style="position:absolute;flip:y;visibility:visible;mso-wrap-style:square" from="0,0" to="0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" strokecolor="#bfbfbf [2412]" strokeweight=".5pt">
                      <v:stroke joinstyle="miter"/>
                    </v:line>
                    <v:line id="Straight Connector 3686" o:spid="_x0000_s1146" style="position:absolute;flip:y;visibility:visible;mso-wrap-style:square" from="1797,0" to="1797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687" o:spid="_x0000_s1147" style="position:absolute;flip:y;visibility:visible;mso-wrap-style:square" from="3594,0" to="3594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" strokecolor="#bfbfbf [2412]" strokeweight=".5pt">
                      <v:stroke joinstyle="miter"/>
                    </v:line>
                    <v:line id="Straight Connector 3688" o:spid="_x0000_s1148" style="position:absolute;flip:y;visibility:visible;mso-wrap-style:square" from="5391,0" to="5391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" strokecolor="#bfbfbf [2412]" strokeweight=".5pt">
                      <v:stroke joinstyle="miter"/>
                    </v:line>
                    <v:line id="Straight Connector 3689" o:spid="_x0000_s1149" style="position:absolute;flip:y;visibility:visible;mso-wrap-style:square" from="7188,0" to="7188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" strokecolor="#bfbfbf [2412]" strokeweight=".5pt">
                      <v:stroke joinstyle="miter"/>
                    </v:line>
                    <v:line id="Straight Connector 3690" o:spid="_x0000_s1150" style="position:absolute;flip:y;visibility:visible;mso-wrap-style:square" from="8985,0" to="8985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" strokecolor="#bfbfbf [2412]" strokeweight=".5pt">
                      <v:stroke joinstyle="miter"/>
                    </v:line>
                    <v:line id="Straight Connector 3691" o:spid="_x0000_s1151" style="position:absolute;flip:y;visibility:visible;mso-wrap-style:square" from="10782,0" to="10782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692" o:spid="_x0000_s1152" style="position:absolute;flip:y;visibility:visible;mso-wrap-style:square" from="12579,0" to="12579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693" o:spid="_x0000_s1153" style="position:absolute;flip:y;visibility:visible;mso-wrap-style:square" from="14376,0" to="14376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" strokecolor="#bfbfbf [2412]" strokeweight=".5pt">
                      <v:stroke joinstyle="miter"/>
                    </v:line>
                    <v:line id="Straight Connector 3694" o:spid="_x0000_s1154" style="position:absolute;flip:y;visibility:visible;mso-wrap-style:square" from="16173,0" to="16173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" strokecolor="#bfbfbf [2412]" strokeweight=".5pt">
                      <v:stroke joinstyle="miter"/>
                    </v:line>
                    <v:line id="Straight Connector 3695" o:spid="_x0000_s1155" style="position:absolute;flip:y;visibility:visible;mso-wrap-style:square" from="17970,0" to="17970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696" o:spid="_x0000_s1156" style="position:absolute;flip:y;visibility:visible;mso-wrap-style:square" from="19767,0" to="19767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697" o:spid="_x0000_s1157" style="position:absolute;flip:y;visibility:visible;mso-wrap-style:square" from="21617,0" to="21617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698" o:spid="_x0000_s1158" style="position:absolute;flip:y;visibility:visible;mso-wrap-style:square" from="23414,0" to="23414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" strokecolor="#bfbfbf [2412]" strokeweight=".5pt">
                      <v:stroke joinstyle="miter"/>
                    </v:line>
                    <v:line id="Straight Connector 3699" o:spid="_x0000_s1159" style="position:absolute;flip:y;visibility:visible;mso-wrap-style:square" from="25212,0" to="25212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700" o:spid="_x0000_s1160" style="position:absolute;flip:y;visibility:visible;mso-wrap-style:square" from="27009,0" to="27009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" strokecolor="#bfbfbf [2412]" strokeweight=".5pt">
                      <v:stroke joinstyle="miter"/>
                    </v:line>
                    <v:line id="Straight Connector 3701" o:spid="_x0000_s1161" style="position:absolute;flip:y;visibility:visible;mso-wrap-style:square" from="28806,0" to="28806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702" o:spid="_x0000_s1162" style="position:absolute;flip:y;visibility:visible;mso-wrap-style:square" from="30603,0" to="30603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703" o:spid="_x0000_s1163" style="position:absolute;flip:y;visibility:visible;mso-wrap-style:square" from="32400,0" to="32400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" strokecolor="#bfbfbf [2412]" strokeweight=".5pt">
                      <v:stroke joinstyle="miter"/>
                    </v:line>
                    <v:line id="Straight Connector 3704" o:spid="_x0000_s1164" style="position:absolute;flip:y;visibility:visible;mso-wrap-style:square" from="34197,0" to="34197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" strokecolor="#bfbfbf [2412]" strokeweight=".5pt">
                      <v:stroke joinstyle="miter"/>
                    </v:line>
                    <v:line id="Straight Connector 3705" o:spid="_x0000_s1165" style="position:absolute;visibility:visible;mso-wrap-style:square" from="0,34197" to="34200,341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706" o:spid="_x0000_s1166" style="position:absolute;visibility:visible;mso-wrap-style:square" from="0,32400" to="34200,324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707" o:spid="_x0000_s1167" style="position:absolute;visibility:visible;mso-wrap-style:square" from="0,30603" to="34200,306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708" o:spid="_x0000_s1168" style="position:absolute;visibility:visible;mso-wrap-style:square" from="0,28753" to="34200,287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" strokecolor="#bfbfbf [2412]" strokeweight=".5pt">
                      <v:stroke joinstyle="miter"/>
                    </v:line>
                    <v:line id="Straight Connector 3709" o:spid="_x0000_s1169" style="position:absolute;visibility:visible;mso-wrap-style:square" from="0,26956" to="34200,26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710" o:spid="_x0000_s1170" style="position:absolute;visibility:visible;mso-wrap-style:square" from="0,25159" to="34200,251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" strokecolor="#bfbfbf [2412]" strokeweight=".5pt">
                      <v:stroke joinstyle="miter"/>
                    </v:line>
                    <v:line id="Straight Connector 3711" o:spid="_x0000_s1171" style="position:absolute;visibility:visible;mso-wrap-style:square" from="0,23362" to="34200,233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712" o:spid="_x0000_s1172" style="position:absolute;visibility:visible;mso-wrap-style:square" from="0,21565" to="34200,215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713" o:spid="_x0000_s1173" style="position:absolute;visibility:visible;mso-wrap-style:square" from="0,19767" to="34200,197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714" o:spid="_x0000_s1174" style="position:absolute;visibility:visible;mso-wrap-style:square" from="0,17970" to="34200,179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715" o:spid="_x0000_s1175" style="position:absolute;visibility:visible;mso-wrap-style:square" from="0,16173" to="34200,161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716" o:spid="_x0000_s1176" style="position:absolute;visibility:visible;mso-wrap-style:square" from="0,14376" to="34200,143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717" o:spid="_x0000_s1177" style="position:absolute;visibility:visible;mso-wrap-style:square" from="0,12579" to="34200,125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718" o:spid="_x0000_s1178" style="position:absolute;visibility:visible;mso-wrap-style:square" from="0,10782" to="34200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" strokecolor="#bfbfbf [2412]" strokeweight=".5pt">
                      <v:stroke joinstyle="miter"/>
                    </v:line>
                    <v:line id="Straight Connector 3719" o:spid="_x0000_s1179" style="position:absolute;visibility:visible;mso-wrap-style:square" from="0,8985" to="34200,89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720" o:spid="_x0000_s1180" style="position:absolute;visibility:visible;mso-wrap-style:square" from="0,7188" to="34200,71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" strokecolor="#bfbfbf [2412]" strokeweight=".5pt">
                      <v:stroke joinstyle="miter"/>
                    </v:line>
                    <v:line id="Straight Connector 3721" o:spid="_x0000_s1181" style="position:absolute;visibility:visible;mso-wrap-style:square" from="0,5391" to="34200,53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722" o:spid="_x0000_s1182" style="position:absolute;visibility:visible;mso-wrap-style:square" from="0,3594" to="34200,35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723" o:spid="_x0000_s1183" style="position:absolute;visibility:visible;mso-wrap-style:square" from="0,1797" to="34200,17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724" o:spid="_x0000_s1184" style="position:absolute;visibility:visible;mso-wrap-style:square" from="0,0" to="342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" strokecolor="#bfbfbf [2412]" strokeweight=".5pt">
                      <v:stroke joinstyle="miter"/>
                    </v:line>
                  </v:group>
                  <v:line id="Straight Connector 3725" o:spid="_x0000_s1185" style="position:absolute;visibility:visible;mso-wrap-style:square" from="0,18016" to="32400,180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" strokeweight=".5pt">
                    <v:stroke startarrow="block" startarrowwidth="narrow" startarrowlength="short" endarrow="block" endarrowwidth="narrow" endarrowlength="short" joinstyle="miter"/>
                  </v:line>
                  <v:line id="Straight Connector 3726" o:spid="_x0000_s1186" style="position:absolute;flip:y;visibility:visible;mso-wrap-style:square" from="16143,1807" to="16143,342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" strokeweight=".5pt">
                    <v:stroke startarrow="block" startarrowwidth="narrow" startarrowlength="short" endarrow="block" endarrowwidth="narrow" endarrowlength="short" joinstyle="miter"/>
                  </v:line>
                  <v:shape id="Text Box 3727" o:spid="_x0000_s1187" type="#_x0000_t202" style="position:absolute;left:32364;top:17120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" filled="f" stroked="f" strokeweight=".5pt">
                    <v:textbox inset="0,0,0,0">
                      <w:txbxContent>
                        <w:p w14:paraId="17ACAF27" w14:textId="77777777" w:rsidR="00A0229D" w:rsidRPr="00E904C6" w:rsidRDefault="00A0229D" w:rsidP="00A0229D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728" o:spid="_x0000_s1188" type="#_x0000_t202" style="position:absolute;left:15244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" filled="f" stroked="f" strokeweight=".5pt">
                    <v:textbox inset="0,0,0,0">
                      <w:txbxContent>
                        <w:p w14:paraId="56C82277" w14:textId="77777777" w:rsidR="00A0229D" w:rsidRPr="00E904C6" w:rsidRDefault="00A0229D" w:rsidP="00A0229D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y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729" o:spid="_x0000_s1189" type="#_x0000_t202" style="position:absolute;left:847;top:18352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" filled="f" stroked="f" strokeweight=".5pt">
                    <v:textbox inset="0,0,0,0">
                      <w:txbxContent>
                        <w:p w14:paraId="56DF0B04" w14:textId="77777777" w:rsidR="00A0229D" w:rsidRPr="009F6FF4" w:rsidRDefault="00A0229D" w:rsidP="00A0229D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8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730" o:spid="_x0000_s1190" type="#_x0000_t202" style="position:absolute;left:4478;top:18352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" filled="f" stroked="f" strokeweight=".5pt">
                    <v:textbox inset="0,0,0,0">
                      <w:txbxContent>
                        <w:p w14:paraId="45B685D9" w14:textId="77777777" w:rsidR="00A0229D" w:rsidRPr="009F6FF4" w:rsidRDefault="00A0229D" w:rsidP="00A0229D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6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731" o:spid="_x0000_s1191" type="#_x0000_t202" style="position:absolute;left:8045;top:18352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" filled="f" stroked="f" strokeweight=".5pt">
                    <v:textbox inset="0,0,0,0">
                      <w:txbxContent>
                        <w:p w14:paraId="0639B72B" w14:textId="77777777" w:rsidR="00A0229D" w:rsidRPr="009F6FF4" w:rsidRDefault="00A0229D" w:rsidP="00A0229D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4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732" o:spid="_x0000_s1192" type="#_x0000_t202" style="position:absolute;left:11677;top:18352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" filled="f" stroked="f" strokeweight=".5pt">
                    <v:textbox inset="0,0,0,0">
                      <w:txbxContent>
                        <w:p w14:paraId="6F349E39" w14:textId="77777777" w:rsidR="00A0229D" w:rsidRPr="009F6FF4" w:rsidRDefault="00A0229D" w:rsidP="00A0229D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2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733" o:spid="_x0000_s1193" type="#_x0000_t202" style="position:absolute;left:18875;top:18352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" filled="f" stroked="f" strokeweight=".5pt">
                    <v:textbox inset="0,0,0,0">
                      <w:txbxContent>
                        <w:p w14:paraId="50A6D3FD" w14:textId="77777777" w:rsidR="00A0229D" w:rsidRPr="009F6FF4" w:rsidRDefault="00A0229D" w:rsidP="00A0229D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734" o:spid="_x0000_s1194" type="#_x0000_t202" style="position:absolute;left:22442;top:18352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" filled="f" stroked="f" strokeweight=".5pt">
                    <v:textbox inset="0,0,0,0">
                      <w:txbxContent>
                        <w:p w14:paraId="2B1F5E50" w14:textId="77777777" w:rsidR="00A0229D" w:rsidRPr="009F6FF4" w:rsidRDefault="00A0229D" w:rsidP="00A0229D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4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735" o:spid="_x0000_s1195" type="#_x0000_t202" style="position:absolute;left:26074;top:18352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" filled="f" stroked="f" strokeweight=".5pt">
                    <v:textbox inset="0,0,0,0">
                      <w:txbxContent>
                        <w:p w14:paraId="6D71EEE3" w14:textId="77777777" w:rsidR="00A0229D" w:rsidRPr="009F6FF4" w:rsidRDefault="00A0229D" w:rsidP="00A0229D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6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736" o:spid="_x0000_s1196" type="#_x0000_t202" style="position:absolute;left:29640;top:18352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" filled="f" stroked="f" strokeweight=".5pt">
                    <v:textbox inset="0,0,0,0">
                      <w:txbxContent>
                        <w:p w14:paraId="46E673C6" w14:textId="77777777" w:rsidR="00A0229D" w:rsidRPr="009F6FF4" w:rsidRDefault="00A0229D" w:rsidP="00A0229D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8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737" o:spid="_x0000_s1197" type="#_x0000_t202" style="position:absolute;left:14011;top:31517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" filled="f" stroked="f" strokeweight=".5pt">
                    <v:textbox inset="0,0,0,0">
                      <w:txbxContent>
                        <w:p w14:paraId="11F44FC5" w14:textId="77777777" w:rsidR="00A0229D" w:rsidRPr="009F6FF4" w:rsidRDefault="00A0229D" w:rsidP="00A0229D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8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738" o:spid="_x0000_s1198" type="#_x0000_t202" style="position:absolute;left:14011;top:27950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" filled="f" stroked="f" strokeweight=".5pt">
                    <v:textbox inset="0,0,0,0">
                      <w:txbxContent>
                        <w:p w14:paraId="64A4EE10" w14:textId="77777777" w:rsidR="00A0229D" w:rsidRPr="009F6FF4" w:rsidRDefault="00A0229D" w:rsidP="00A0229D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6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739" o:spid="_x0000_s1199" type="#_x0000_t202" style="position:absolute;left:14011;top:24319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" filled="f" stroked="f" strokeweight=".5pt">
                    <v:textbox inset="0,0,0,0">
                      <w:txbxContent>
                        <w:p w14:paraId="264DD02E" w14:textId="77777777" w:rsidR="00A0229D" w:rsidRPr="009F6FF4" w:rsidRDefault="00A0229D" w:rsidP="00A0229D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4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740" o:spid="_x0000_s1200" type="#_x0000_t202" style="position:absolute;left:14011;top:20752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" filled="f" stroked="f" strokeweight=".5pt">
                    <v:textbox inset="0,0,0,0">
                      <w:txbxContent>
                        <w:p w14:paraId="12382B90" w14:textId="77777777" w:rsidR="00A0229D" w:rsidRPr="009F6FF4" w:rsidRDefault="00A0229D" w:rsidP="00A0229D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2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741" o:spid="_x0000_s1201" type="#_x0000_t202" style="position:absolute;left:14011;top:13489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" filled="f" stroked="f" strokeweight=".5pt">
                    <v:textbox inset="0,0,0,0">
                      <w:txbxContent>
                        <w:p w14:paraId="0FEBE54B" w14:textId="77777777" w:rsidR="00A0229D" w:rsidRPr="009F6FF4" w:rsidRDefault="00A0229D" w:rsidP="00A0229D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742" o:spid="_x0000_s1202" type="#_x0000_t202" style="position:absolute;left:14011;top:9922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" filled="f" stroked="f" strokeweight=".5pt">
                    <v:textbox inset="0,0,0,0">
                      <w:txbxContent>
                        <w:p w14:paraId="67C827A4" w14:textId="77777777" w:rsidR="00A0229D" w:rsidRPr="009F6FF4" w:rsidRDefault="00A0229D" w:rsidP="00A0229D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4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743" o:spid="_x0000_s1203" type="#_x0000_t202" style="position:absolute;left:14011;top:6290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" filled="f" stroked="f" strokeweight=".5pt">
                    <v:textbox inset="0,0,0,0">
                      <w:txbxContent>
                        <w:p w14:paraId="04A59DAB" w14:textId="77777777" w:rsidR="00A0229D" w:rsidRPr="009F6FF4" w:rsidRDefault="00A0229D" w:rsidP="00A0229D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6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744" o:spid="_x0000_s1204" type="#_x0000_t202" style="position:absolute;left:14011;top:2723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" filled="f" stroked="f" strokeweight=".5pt">
                    <v:textbox inset="0,0,0,0">
                      <w:txbxContent>
                        <w:p w14:paraId="609E497D" w14:textId="77777777" w:rsidR="00A0229D" w:rsidRPr="009F6FF4" w:rsidRDefault="00A0229D" w:rsidP="00A0229D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8</m:t>
                              </m:r>
                            </m:oMath>
                          </m:oMathPara>
                        </w:p>
                      </w:txbxContent>
                    </v:textbox>
                  </v:shape>
                  <v:line id="Straight Connector 3745" o:spid="_x0000_s1205" style="position:absolute;flip:y;visibility:visible;mso-wrap-style:square" from="1755,17639" to="1755,183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" strokeweight=".5pt">
                    <v:stroke joinstyle="miter"/>
                  </v:line>
                  <v:line id="Straight Connector 3746" o:spid="_x0000_s1206" style="position:absolute;flip:y;visibility:visible;mso-wrap-style:square" from="5386,17639" to="5386,183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" strokeweight=".5pt">
                    <v:stroke joinstyle="miter"/>
                  </v:line>
                  <v:line id="Straight Connector 3747" o:spid="_x0000_s1207" style="position:absolute;flip:y;visibility:visible;mso-wrap-style:square" from="8953,17639" to="8953,183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" strokeweight=".5pt">
                    <v:stroke joinstyle="miter"/>
                  </v:line>
                  <v:line id="Straight Connector 3748" o:spid="_x0000_s1208" style="position:absolute;flip:y;visibility:visible;mso-wrap-style:square" from="12585,17639" to="12585,183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" strokeweight=".5pt">
                    <v:stroke joinstyle="miter"/>
                  </v:line>
                  <v:line id="Straight Connector 3749" o:spid="_x0000_s1209" style="position:absolute;flip:y;visibility:visible;mso-wrap-style:square" from="19783,17639" to="19783,183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" strokeweight=".5pt">
                    <v:stroke joinstyle="miter"/>
                  </v:line>
                  <v:line id="Straight Connector 3750" o:spid="_x0000_s1210" style="position:absolute;flip:y;visibility:visible;mso-wrap-style:square" from="23350,17639" to="23350,183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" strokeweight=".5pt">
                    <v:stroke joinstyle="miter"/>
                  </v:line>
                  <v:line id="Straight Connector 3751" o:spid="_x0000_s1211" style="position:absolute;flip:y;visibility:visible;mso-wrap-style:square" from="26982,17639" to="26982,183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" strokeweight=".5pt">
                    <v:stroke joinstyle="miter"/>
                  </v:line>
                  <v:line id="Straight Connector 3752" o:spid="_x0000_s1212" style="position:absolute;flip:y;visibility:visible;mso-wrap-style:square" from="30548,17639" to="30548,183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" strokeweight=".5pt">
                    <v:stroke joinstyle="miter"/>
                  </v:line>
                  <v:line id="Straight Connector 3753" o:spid="_x0000_s1213" style="position:absolute;visibility:visible;mso-wrap-style:square" from="15827,32425" to="16547,324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" strokeweight=".5pt">
                    <v:stroke joinstyle="miter"/>
                  </v:line>
                  <v:line id="Straight Connector 3754" o:spid="_x0000_s1214" style="position:absolute;visibility:visible;mso-wrap-style:square" from="15827,28793" to="16547,287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" strokeweight=".5pt">
                    <v:stroke joinstyle="miter"/>
                  </v:line>
                  <v:line id="Straight Connector 3755" o:spid="_x0000_s1215" style="position:absolute;visibility:visible;mso-wrap-style:square" from="15827,25227" to="16547,252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" strokeweight=".5pt">
                    <v:stroke joinstyle="miter"/>
                  </v:line>
                  <v:line id="Straight Connector 3756" o:spid="_x0000_s1216" style="position:absolute;visibility:visible;mso-wrap-style:square" from="15827,21595" to="16547,215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" strokeweight=".5pt">
                    <v:stroke joinstyle="miter"/>
                  </v:line>
                  <v:line id="Straight Connector 3757" o:spid="_x0000_s1217" style="position:absolute;visibility:visible;mso-wrap-style:square" from="15827,14396" to="16547,14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" strokeweight=".5pt">
                    <v:stroke joinstyle="miter"/>
                  </v:line>
                  <v:line id="Straight Connector 3758" o:spid="_x0000_s1218" style="position:absolute;visibility:visible;mso-wrap-style:square" from="15827,10830" to="16547,108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" strokeweight=".5pt">
                    <v:stroke joinstyle="miter"/>
                  </v:line>
                  <v:line id="Straight Connector 3759" o:spid="_x0000_s1219" style="position:absolute;visibility:visible;mso-wrap-style:square" from="15827,7198" to="16547,71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" strokeweight=".5pt">
                    <v:stroke joinstyle="miter"/>
                  </v:line>
                  <v:line id="Straight Connector 3760" o:spid="_x0000_s1220" style="position:absolute;visibility:visible;mso-wrap-style:square" from="15827,3631" to="16547,36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" strokeweight=".5pt">
                    <v:stroke joinstyle="miter"/>
                  </v:line>
                  <v:oval id="Oval 3761" o:spid="_x0000_s1221" style="position:absolute;left:15827;top:17639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" filled="f" strokeweight=".5pt">
                    <v:stroke joinstyle="miter"/>
                  </v:oval>
                </v:group>
                <v:shape id="Freeform: Shape 3762" o:spid="_x0000_s1222" style="position:absolute;left:11940;top:129;width:15660;height:34061;visibility:hidden;mso-wrap-style:square;v-text-anchor:top" coordsize="1566001,34060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" path="m,l1800,15642,3600,31248,5400,46818,7200,62352,9000,77850r1800,15462l12600,108738r1800,15390l16200,139482r1800,15318l19800,170082r1800,15246l23400,200538r1800,15174l27000,230850r1800,15102l30600,261018r1800,15030l34200,291042r1800,14958l37800,320922r1800,14886l41400,350658r1800,14814l45000,380250r1800,14742l48600,409698r1800,14670l52200,439002r1800,14598l55800,468162r1800,14526l59400,497178r1800,14454l63000,526050r1800,14382l66600,554778r1800,14310l70200,583362r1800,14238l73800,611802r1800,14166l77400,640098r1800,14094l81000,668250r1800,14022l84600,696258r1800,13950l88200,724122r1800,13878l91800,751842r1800,13806l95400,779418r1800,13734l99000,806850r1800,13662l102600,834138r1800,13590l106200,861282r1800,13518l109800,888282r1800,13446l113400,915138r1800,13374l117000,941850r1800,13302l120600,968418r1800,13230l124200,994842r1800,13158l127800,1021122r1800,13086l131400,1047258r1800,13014l135000,1073250r1800,12942l138600,1099098r1800,12870l142200,1124802r1800,12798l145800,1150362r1800,12726l149400,1175778r1800,12654l153000,1201050r1800,12582l156600,1226178r1800,12510l160200,1251162r1800,12438l163800,1276002r1800,12366l167400,1300698r1800,12294l171000,1325250r1800,12222l174600,1349658r1800,12150l178200,1373922r1800,12078l181800,1398042r1800,12006l185400,1422018r1800,11934l189000,1445850r1800,11862l192600,1469538r1800,11790l196200,1493082r1800,11718l199800,1516482r1800,11646l203400,1539738r1800,11574l207000,1562850r1800,11502l210600,1585818r1800,11430l214200,1608642r1800,11358l217800,1631322r1800,11286l221400,1653858r1800,11214l225000,1676250r1800,11142l228600,1698498r1800,11070l232200,1720602r1800,10998l235800,1742562r1800,10926l239400,1764378r1800,10854l243000,1786050r1800,10782l246600,1807578r1800,10710l250200,1828962r1800,10638l253800,1850202r1800,10566l257400,1871298r1800,10494l261000,1892250r1800,10422l264600,1913058r1800,10350l268200,1933722r1800,10278l271800,1954242r1800,10206l275400,1974618r1800,10134l279000,1994850r1800,10062l282600,2014938r1800,9990l286200,2034882r1800,9918l289800,2054682r1800,9846l293400,2074338r1800,9774l297000,2093850r1800,9702l300600,2113218r1800,9630l304200,2132442r1800,9558l307800,2151522r1800,9486l311400,2170458r1800,9414l315000,2189250r1800,9342l318600,2207898r1800,9270l322200,2226402r1800,9198l325800,2244762r1800,9126l329400,2262978r1800,9054l333000,2281050r1800,8982l336600,2298978r1800,8910l340200,2316762r1800,8838l343800,2334402r1800,8766l347400,2351898r1800,8694l351000,2369250r1800,8622l354600,2386458r1800,8550l358200,2403522r1800,8478l361800,2420442r1800,8406l365400,2437218r1800,8334l369000,2453850r1800,8262l372600,2470338r1800,8190l376200,2486682r1800,8118l379800,2502882r1800,8046l383400,2518938r1800,7974l387000,2534850r1800,7902l390600,2550618r1800,7830l394200,2566242r1800,7758l397800,2581722r1800,7686l401400,2597058r1800,7614l405000,2612250r1800,7542l408600,2627298r1800,7470l412200,2642202r1800,7398l415800,2656962r1800,7326l419400,2671578r1800,7254l423000,2686050r1800,7182l426600,2700378r1800,7110l430200,2714562r1800,7038l433800,2728602r1800,6966l437400,2742498r1800,6894l441000,2756250r1800,6822l444600,2769858r1800,6750l448200,2783322r1800,6678l451800,2796642r1800,6606l455400,2809818r1800,6534l459000,2822850r1800,6462l462600,2835738r1800,6390l466200,2848482r1800,6318l469800,2861082r1800,6246l473400,2873538r1800,6174l477000,2885850r1800,6102l480600,2898018r1800,6030l484200,2910042r1800,5958l487800,2921922r1800,5886l491400,2933658r1800,5814l495000,2945250r1800,5742l498600,2956698r1800,5670l502200,2968002r1800,5598l505800,2979162r1800,5526l509400,2990178r1800,5454l513000,3001050r1800,5382l516600,3011778r1800,5310l520200,3022362r1800,5238l523800,3032802r1800,5166l527400,3043098r1800,5094l531000,3053250r1800,5022l534600,3063258r1800,4950l538200,3073122r1800,4878l541800,3082842r1800,4806l545400,3092418r1800,4734l549000,3101850r1800,4662l552600,3111138r1800,4590l556200,3120282r1800,4518l559800,3129282r1800,4446l563400,3138138r1800,4374l567000,3146850r1800,4302l570600,3155418r1800,4230l574200,3163842r1800,4158l577800,3172122r1800,4086l581400,3180258r1800,4014l585000,3188250r1800,3942l588600,3196098r1800,3870l592200,3203802r1800,3798l595800,3211362r1800,3726l599400,3218778r1800,3654l603000,3226050r1800,3582l606600,3233178r1800,3510l610200,3240162r1800,3438l613800,3247002r1800,3366l617400,3253698r1800,3294l621000,3260250r1800,3222l624600,3266658r1800,3150l628200,3272922r1800,3078l631800,3279042r1800,3006l635400,3285018r1800,2934l639000,3290850r1800,2862l642600,3296538r1800,2790l646200,3302082r1800,2718l649800,3307482r1800,2646l653400,3312738r1800,2574l657000,3317850r1800,2502l660600,3322818r1800,2430l664200,3327642r1800,2358l667800,3332322r1800,2286l671400,3336858r1800,2214l675000,3341250r1800,2142l678600,3345498r1800,2070l682200,3349602r1800,1998l685800,3353562r1800,1926l689400,3357378r1800,1854l693000,3361050r1800,1782l696600,3364578r1800,1710l700200,3367962r1800,1638l703800,3371202r1800,1566l707400,3374298r1800,1494l711000,3377250r1800,1422l714600,3380058r1800,1350l718200,3382722r1800,1278l721800,3385242r1800,1206l725400,3387618r1800,1134l729000,3389850r1800,1062l732600,3391938r1800,990l736200,3393882r1800,918l739800,3395682r1800,846l743400,3397338r1800,774l747000,3398850r1800,702l750600,3400218r1800,630l754200,3401442r1800,558l757800,3402522r1800,486l761400,3403458r1800,414l765000,3404250r1800,342l768600,3404898r1800,270l772200,3405402r1800,198l775800,3405762r1800,126l779400,3405978r1800,54l783000,3406050r1800,-18l786600,3405978r1800,-90l790200,3405762r1800,-162l793800,3405402r1800,-234l797400,3404898r1800,-306l801000,3404250r1800,-378l804600,3403458r1800,-450l808200,3402522r1800,-522l811800,3401442r1800,-594l815400,3400218r1800,-666l819000,3398850r1800,-738l822600,3397338r1800,-810l826200,3395682r1800,-882l829800,3393882r1800,-954l833400,3391938r1800,-1026l837000,3389850r1800,-1098l840600,3387618r1800,-1170l844200,3385242r1800,-1242l847800,3382722r1800,-1314l851400,3380058r1800,-1386l855000,3377250r1800,-1458l858600,3374298r1800,-1530l862200,3371202r1800,-1602l865800,3367962r1800,-1674l869400,3364578r1800,-1746l873000,3361050r1800,-1818l876600,3357378r1800,-1890l880200,3353562r1800,-1962l883800,3349602r1800,-2034l887400,3345498r1800,-2106l891000,3341250r1800,-2178l894600,3336858r1800,-2250l898200,3332322r1800,-2322l901800,3327642r1800,-2394l905400,3322818r1800,-2466l909000,3317850r1800,-2538l912600,3312738r1800,-2610l916200,3307482r1800,-2682l919800,3302082r1800,-2754l923400,3296538r1800,-2826l927000,3290850r1800,-2898l930600,3285018r1800,-2970l934200,3279042r1800,-3042l937800,3272922r1800,-3114l941400,3266658r1800,-3186l945000,3260250r1800,-3258l948600,3253698r1800,-3330l952200,3247002r1800,-3402l955800,3240162r1800,-3474l959400,3233178r1800,-3546l963000,3226050r1800,-3618l966600,3218778r1800,-3690l970200,3211362r1800,-3762l973800,3203802r1800,-3834l977400,3196098r1800,-3906l981000,3188250r1800,-3978l984600,3180258r1800,-4050l988200,3172122r1800,-4122l991800,3163842r1800,-4194l995400,3155418r1800,-4266l999000,3146850r1800,-4338l1002600,3138138r1800,-4410l1006200,3129282r1800,-4482l1009800,3120282r1800,-4554l1013400,3111138r1800,-4626l1017000,3101850r1800,-4698l1020600,3092418r1800,-4770l1024200,3082842r1800,-4842l1027800,3073122r1800,-4914l1031400,3063258r1800,-4986l1035000,3053250r1800,-5058l1038600,3043098r1800,-5130l1042200,3032802r1800,-5202l1045800,3022362r1800,-5274l1049400,3011778r1800,-5346l1053000,3001050r1800,-5418l1056600,2990178r1800,-5490l1060200,2979162r1800,-5562l1063800,2968002r1800,-5634l1067400,2956698r1800,-5706l1071000,2945250r1800,-5778l1074600,2933658r1800,-5850l1078200,2921922r1800,-5922l1081800,2910042r1800,-5994l1085400,2898018r1800,-6066l1089000,2885850r1800,-6138l1092600,2873538r1800,-6210l1096200,2861082r1800,-6282l1099800,2848482r1800,-6354l1103400,2835738r1800,-6426l1107000,2822850r1800,-6498l1110600,2809818r1800,-6570l1114200,2796642r1800,-6642l1117800,2783322r1800,-6714l1121400,2769858r1800,-6786l1125000,2756250r1800,-6858l1128600,2742498r1800,-6930l1132200,2728602r1800,-7002l1135800,2714562r1800,-7074l1139400,2700378r1800,-7146l1143000,2686050r1800,-7218l1146600,2671578r1800,-7290l1150200,2656962r1800,-7362l1153800,2642202r1800,-7434l1157400,2627298r1800,-7506l1161000,2612250r1800,-7578l1164600,2597058r1800,-7650l1168200,2581722r1800,-7722l1171800,2566242r1800,-7794l1175400,2550618r1800,-7866l1179000,2534850r1800,-7938l1182600,2518938r1800,-8010l1186200,2502882r1800,-8082l1189800,2486682r1800,-8154l1193400,2470338r1800,-8226l1197000,2453850r1800,-8298l1200600,2437218r1800,-8370l1204200,2420442r1800,-8442l1207800,2403522r1800,-8514l1211400,2386458r1800,-8586l1215000,2369250r1800,-8658l1218600,2351898r1800,-8730l1222200,2334402r1800,-8802l1225800,2316762r1800,-8874l1229400,2298978r1800,-8946l1233000,2281050r1800,-9018l1236600,2262978r1800,-9090l1240200,2244762r1800,-9162l1243800,2226402r1800,-9234l1247400,2207898r1800,-9306l1251000,2189250r1800,-9378l1254600,2170458r1800,-9450l1258200,2151522r1800,-9522l1261800,2132442r1800,-9594l1265400,2113218r1800,-9666l1269000,2093850r1800,-9738l1272600,2074338r1800,-9810l1276200,2054682r1800,-9882l1279800,2034882r1800,-9954l1283400,2014938r1800,-10026l1287000,1994850r1800,-10098l1290600,1974618r1800,-10170l1294200,1954242r1800,-10242l1297800,1933722r1800,-10314l1301400,1913058r1800,-10386l1305000,1892250r1800,-10458l1308600,1871298r1800,-10530l1312200,1850202r1800,-10602l1315800,1828962r1800,-10674l1319400,1807578r1800,-10746l1323000,1786050r1800,-10818l1326600,1764378r1800,-10890l1330200,1742562r1800,-10962l1333800,1720602r1800,-11034l1337400,1698498r1800,-11106l1341000,1676250r1800,-11178l1344600,1653858r1800,-11250l1348200,1631322r1800,-11322l1351800,1608642r1800,-11394l1355400,1585818r1800,-11466l1359000,1562850r1800,-11538l1362600,1539738r1800,-11610l1366200,1516482r1800,-11682l1369800,1493082r1800,-11754l1373400,1469538r1800,-11826l1377000,1445850r1800,-11898l1380600,1422018r1800,-11970l1384200,1398042r1800,-12042l1387800,1373922r1800,-12114l1391400,1349658r1800,-12186l1395000,1325250r1800,-12258l1398600,1300698r1800,-12330l1402200,1276002r1800,-12402l1405800,1251162r1800,-12474l1409400,1226178r1800,-12546l1413000,1201050r1800,-12618l1416600,1175778r1800,-12690l1420200,1150362r1800,-12762l1423800,1124802r1800,-12834l1427400,1099098r1800,-12906l1431000,1073250r1800,-12978l1434600,1047258r1800,-13050l1438200,1021122r1800,-13122l1441800,994842r1800,-13194l1445400,968418r1800,-13266l1449000,941850r1800,-13338l1452600,915138r1800,-13410l1456200,888282r1800,-13482l1459800,861282r1800,-13554l1463400,834138r1800,-13626l1467000,806850r1800,-13698l1470600,779418r1800,-13770l1474200,751842r1800,-13842l1477800,724122r1800,-13914l1481400,696258r1800,-13986l1485000,668250r1800,-14058l1488600,640098r1800,-14130l1492200,611802r1800,-14202l1495800,583362r1800,-14274l1499400,554778r1800,-14346l1503000,526050r1800,-14418l1506600,497178r1800,-14490l1510200,468162r1800,-14562l1513800,439002r1800,-14634l1517400,409698r1800,-14706l1521000,380250r1800,-14778l1524600,350658r1800,-14850l1528200,320922r1800,-14922l1531800,291042r1800,-14994l1535400,261018r1800,-15066l1539000,230850r1800,-15138l1542600,200538r1800,-15210l1546200,170082r1800,-15282l1549800,139482r1800,-15354l1553400,108738r1800,-15426l1557000,77850r1800,-15498l1560600,46818r1800,-15570l1564200,15642,1566000,e" filled="f" strokecolor="#0070c0" strokeweight=".5pt">
                  <v:stroke startarrow="block" startarrowwidth="narrow" startarrowlength="short" endarrow="block" endarrowwidth="narrow" endarrowlength="short" joinstyle="miter"/>
                  <v:path arrowok="t" textboxrect="0,0,1566001,3406051"/>
                </v:shape>
              </v:group>
            </w:pict>
          </mc:Fallback>
        </mc:AlternateContent>
      </w:r>
    </w:p>
    <w:p w14:paraId="771C5E5B" w14:textId="165CC12C" w:rsidR="00A53D9A" w:rsidRDefault="00A53D9A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7F6B6F0D" w14:textId="57903D28" w:rsidR="00A53D9A" w:rsidRDefault="00A53D9A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5387160D" w14:textId="0065C77E" w:rsidR="00A53D9A" w:rsidRDefault="00A53D9A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5BA2ED49" w14:textId="1475F26C" w:rsidR="00A53D9A" w:rsidRDefault="00A53D9A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0BE1E67D" w14:textId="7454074C" w:rsidR="00A53D9A" w:rsidRDefault="00A53D9A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56A8F029" w14:textId="2A1230FC" w:rsidR="00A53D9A" w:rsidRDefault="00A53D9A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16EDF017" w14:textId="41207334" w:rsidR="00A53D9A" w:rsidRDefault="00A53D9A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14F06B5C" w14:textId="66535740" w:rsidR="00A53D9A" w:rsidRDefault="00A53D9A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2647203F" w14:textId="11ACDD3E" w:rsidR="00A53D9A" w:rsidRDefault="00A53D9A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2FB04A86" w14:textId="1927B699" w:rsidR="00A53D9A" w:rsidRDefault="00A53D9A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2394BCBD" w14:textId="1C195822" w:rsidR="00A53D9A" w:rsidRDefault="00A53D9A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1356D00B" w14:textId="0477F89C" w:rsidR="00A53D9A" w:rsidRDefault="00A53D9A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09893E82" w14:textId="712FBFCA" w:rsidR="00A53D9A" w:rsidRDefault="00A53D9A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4FDD9BEC" w14:textId="03B38A2D" w:rsidR="00A53D9A" w:rsidRDefault="00A53D9A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19C880DF" w14:textId="3C04980B" w:rsidR="00A53D9A" w:rsidRDefault="00A53D9A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1749BE35" w14:textId="0312B36D" w:rsidR="00A53D9A" w:rsidRDefault="00A53D9A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7F7A0A9A" w14:textId="07F5A405" w:rsidR="00A53D9A" w:rsidRDefault="00A53D9A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75A217C6" w14:textId="77777777" w:rsidR="00A53D9A" w:rsidRDefault="00A53D9A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0AE05A8A" w14:textId="5BFE1A80" w:rsidR="00A53D9A" w:rsidRDefault="00A53D9A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3E4B8D72" w14:textId="737E2C4C" w:rsidR="00A53D9A" w:rsidRDefault="00A53D9A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4A76504D" w14:textId="37F37B01" w:rsidR="00A53D9A" w:rsidRDefault="00A53D9A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12C2B7D2" w14:textId="5312C0B0" w:rsidR="00A53D9A" w:rsidRDefault="00A53D9A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11771222" w14:textId="1FFF4EF0" w:rsidR="00A53D9A" w:rsidRDefault="00A53D9A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3D49ACB1" w14:textId="3AE4D106" w:rsidR="00F444F5" w:rsidRDefault="00F444F5" w:rsidP="00F444F5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AF5E4E">
        <w:rPr>
          <w:rFonts w:ascii="Arial" w:hAnsi="Arial" w:cs="Arial"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 xml:space="preserve"> marks)</w:t>
      </w:r>
    </w:p>
    <w:p w14:paraId="7F24DCC7" w14:textId="77777777" w:rsidR="009F742D" w:rsidRDefault="009F742D" w:rsidP="009F742D">
      <w:pPr>
        <w:pStyle w:val="NoSpacing"/>
        <w:rPr>
          <w:rFonts w:ascii="Arial" w:hAnsi="Arial" w:cs="Arial"/>
          <w:sz w:val="20"/>
          <w:szCs w:val="20"/>
        </w:rPr>
      </w:pPr>
    </w:p>
    <w:p w14:paraId="4436CC82" w14:textId="77777777" w:rsidR="009F742D" w:rsidRDefault="009F742D" w:rsidP="009F742D">
      <w:pPr>
        <w:pStyle w:val="NoSpacing"/>
        <w:numPr>
          <w:ilvl w:val="0"/>
          <w:numId w:val="7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et </w:t>
      </w:r>
      <m:oMath>
        <m:r>
          <w:rPr>
            <w:rFonts w:ascii="Cambria Math" w:hAnsi="Cambria Math" w:cs="Arial"/>
            <w:sz w:val="20"/>
            <w:szCs w:val="20"/>
          </w:rPr>
          <m:t>f</m:t>
        </m:r>
        <m:d>
          <m:dPr>
            <m:ctrlPr>
              <w:rPr>
                <w:rFonts w:ascii="Cambria Math" w:hAnsi="Cambria Math" w:cs="Arial"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  <m:r>
          <m:rPr>
            <m:sty m:val="p"/>
          </m:rPr>
          <w:rPr>
            <w:rFonts w:ascii="Cambria Math" w:hAnsi="Cambria Math" w:cs="Arial"/>
            <w:sz w:val="20"/>
            <w:szCs w:val="20"/>
          </w:rPr>
          <m:t>=</m:t>
        </m:r>
        <m:f>
          <m:fPr>
            <m:ctrlPr>
              <w:rPr>
                <w:rFonts w:ascii="Cambria Math" w:hAnsi="Cambria Math" w:cs="Arial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</w:rPr>
              <m:t>5</m:t>
            </m:r>
          </m:num>
          <m:den>
            <m:d>
              <m:dPr>
                <m:ctrlPr>
                  <w:rPr>
                    <w:rFonts w:ascii="Cambria Math" w:hAnsi="Cambria Math" w:cs="Arial"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0"/>
                    <w:szCs w:val="20"/>
                  </w:rPr>
                  <m:t>+1</m:t>
                </m:r>
              </m:e>
            </m:d>
            <m:d>
              <m:dPr>
                <m:ctrlPr>
                  <w:rPr>
                    <w:rFonts w:ascii="Cambria Math" w:hAnsi="Cambria Math" w:cs="Arial"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0"/>
                    <w:szCs w:val="20"/>
                  </w:rPr>
                  <m:t>-5</m:t>
                </m:r>
              </m:e>
            </m:d>
          </m:den>
        </m:f>
      </m:oMath>
      <w:r w:rsidRPr="007F440D">
        <w:rPr>
          <w:rFonts w:ascii="Arial" w:hAnsi="Arial" w:cs="Arial"/>
          <w:sz w:val="20"/>
          <w:szCs w:val="20"/>
        </w:rPr>
        <w:t>.</w:t>
      </w:r>
    </w:p>
    <w:p w14:paraId="515A3ED7" w14:textId="77777777" w:rsidR="00370674" w:rsidRDefault="00370674" w:rsidP="00370674">
      <w:pPr>
        <w:pStyle w:val="NoSpacing"/>
        <w:rPr>
          <w:rFonts w:ascii="Arial" w:hAnsi="Arial" w:cs="Arial"/>
          <w:sz w:val="20"/>
          <w:szCs w:val="20"/>
        </w:rPr>
      </w:pPr>
    </w:p>
    <w:p w14:paraId="0E29AB81" w14:textId="77777777" w:rsidR="00370674" w:rsidRDefault="00370674" w:rsidP="00C15792">
      <w:pPr>
        <w:pStyle w:val="NoSpacing"/>
        <w:numPr>
          <w:ilvl w:val="1"/>
          <w:numId w:val="7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raw the graph of </w:t>
      </w:r>
      <m:oMath>
        <m:r>
          <w:rPr>
            <w:rFonts w:ascii="Cambria Math" w:hAnsi="Cambria Math" w:cs="Arial"/>
            <w:sz w:val="20"/>
            <w:szCs w:val="20"/>
          </w:rPr>
          <m:t>y=f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</m:oMath>
      <w:r>
        <w:rPr>
          <w:rFonts w:ascii="Arial" w:eastAsiaTheme="minorEastAsia" w:hAnsi="Arial" w:cs="Arial"/>
          <w:sz w:val="20"/>
          <w:szCs w:val="20"/>
        </w:rPr>
        <w:t xml:space="preserve"> on the axes below:</w:t>
      </w:r>
    </w:p>
    <w:p w14:paraId="6FA52ED4" w14:textId="77777777" w:rsidR="00370674" w:rsidRDefault="00370674" w:rsidP="00C15792">
      <w:pPr>
        <w:pStyle w:val="NoSpacing"/>
        <w:ind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learly show the behaviour of the function near the asymptote(s).</w:t>
      </w:r>
    </w:p>
    <w:p w14:paraId="2F027959" w14:textId="77777777" w:rsidR="00370674" w:rsidRDefault="00370674" w:rsidP="00370674">
      <w:pPr>
        <w:pStyle w:val="NoSpacing"/>
        <w:rPr>
          <w:rFonts w:ascii="Arial" w:hAnsi="Arial" w:cs="Arial"/>
          <w:sz w:val="20"/>
          <w:szCs w:val="20"/>
        </w:rPr>
      </w:pPr>
    </w:p>
    <w:p w14:paraId="0CF60867" w14:textId="034A1D40" w:rsidR="00370674" w:rsidRDefault="003A41C0" w:rsidP="00370674">
      <w:pPr>
        <w:pStyle w:val="NoSpacing"/>
        <w:rPr>
          <w:rFonts w:ascii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2272" behindDoc="0" locked="0" layoutInCell="1" allowOverlap="1" wp14:anchorId="4D50DAFE" wp14:editId="2D2B73FB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3420000" cy="3420000"/>
                <wp:effectExtent l="38100" t="38100" r="28575" b="66675"/>
                <wp:wrapNone/>
                <wp:docPr id="1492855859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20000" cy="3420000"/>
                          <a:chOff x="0" y="0"/>
                          <a:chExt cx="3421384" cy="3421134"/>
                        </a:xfrm>
                      </wpg:grpSpPr>
                      <wpg:grpSp>
                        <wpg:cNvPr id="39256664" name="Group 69"/>
                        <wpg:cNvGrpSpPr/>
                        <wpg:grpSpPr>
                          <a:xfrm>
                            <a:off x="0" y="0"/>
                            <a:ext cx="3421384" cy="3421134"/>
                            <a:chOff x="0" y="0"/>
                            <a:chExt cx="3421384" cy="3421134"/>
                          </a:xfrm>
                        </wpg:grpSpPr>
                        <wpg:grpSp>
                          <wpg:cNvPr id="1788636404" name="Group 67"/>
                          <wpg:cNvGrpSpPr/>
                          <wpg:grpSpPr>
                            <a:xfrm>
                              <a:off x="1384" y="0"/>
                              <a:ext cx="3420000" cy="3420000"/>
                              <a:chOff x="0" y="0"/>
                              <a:chExt cx="3420000" cy="3420000"/>
                            </a:xfrm>
                          </wpg:grpSpPr>
                          <wps:wsp>
                            <wps:cNvPr id="1168553970" name="Straight Connector 27"/>
                            <wps:cNvCnPr/>
                            <wps:spPr>
                              <a:xfrm flipV="1">
                                <a:off x="0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9195024" name="Straight Connector 28"/>
                            <wps:cNvCnPr/>
                            <wps:spPr>
                              <a:xfrm flipV="1">
                                <a:off x="178627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862456210" name="Straight Connector 29"/>
                            <wps:cNvCnPr/>
                            <wps:spPr>
                              <a:xfrm flipV="1">
                                <a:off x="357254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860795484" name="Straight Connector 30"/>
                            <wps:cNvCnPr/>
                            <wps:spPr>
                              <a:xfrm flipV="1">
                                <a:off x="540134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058382878" name="Straight Connector 31"/>
                            <wps:cNvCnPr/>
                            <wps:spPr>
                              <a:xfrm flipV="1">
                                <a:off x="718761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526872097" name="Straight Connector 32"/>
                            <wps:cNvCnPr/>
                            <wps:spPr>
                              <a:xfrm flipV="1">
                                <a:off x="901641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140253668" name="Straight Connector 33"/>
                            <wps:cNvCnPr/>
                            <wps:spPr>
                              <a:xfrm flipV="1">
                                <a:off x="1080268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69532626" name="Straight Connector 34"/>
                            <wps:cNvCnPr/>
                            <wps:spPr>
                              <a:xfrm flipV="1">
                                <a:off x="1258895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43749536" name="Straight Connector 35"/>
                            <wps:cNvCnPr/>
                            <wps:spPr>
                              <a:xfrm flipV="1">
                                <a:off x="1437522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58971958" name="Straight Connector 36"/>
                            <wps:cNvCnPr/>
                            <wps:spPr>
                              <a:xfrm flipV="1">
                                <a:off x="1620402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9864856" name="Straight Connector 37"/>
                            <wps:cNvCnPr/>
                            <wps:spPr>
                              <a:xfrm flipV="1">
                                <a:off x="1799029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403253846" name="Straight Connector 38"/>
                            <wps:cNvCnPr/>
                            <wps:spPr>
                              <a:xfrm flipV="1">
                                <a:off x="1977656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019314306" name="Straight Connector 39"/>
                            <wps:cNvCnPr/>
                            <wps:spPr>
                              <a:xfrm flipV="1">
                                <a:off x="2160536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69747580" name="Straight Connector 40"/>
                            <wps:cNvCnPr/>
                            <wps:spPr>
                              <a:xfrm flipV="1">
                                <a:off x="2339163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188607803" name="Straight Connector 41"/>
                            <wps:cNvCnPr/>
                            <wps:spPr>
                              <a:xfrm flipV="1">
                                <a:off x="2517790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947957463" name="Straight Connector 42"/>
                            <wps:cNvCnPr/>
                            <wps:spPr>
                              <a:xfrm flipV="1">
                                <a:off x="2700670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28264625" name="Straight Connector 43"/>
                            <wps:cNvCnPr/>
                            <wps:spPr>
                              <a:xfrm flipV="1">
                                <a:off x="2879297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499218747" name="Straight Connector 44"/>
                            <wps:cNvCnPr/>
                            <wps:spPr>
                              <a:xfrm flipV="1">
                                <a:off x="3057924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070994335" name="Straight Connector 45"/>
                            <wps:cNvCnPr/>
                            <wps:spPr>
                              <a:xfrm flipV="1">
                                <a:off x="3240804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992209332" name="Straight Connector 46"/>
                            <wps:cNvCnPr/>
                            <wps:spPr>
                              <a:xfrm flipV="1">
                                <a:off x="3419431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30780685" name="Straight Connector 47"/>
                            <wps:cNvCnPr/>
                            <wps:spPr>
                              <a:xfrm>
                                <a:off x="0" y="3419431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05387664" name="Straight Connector 48"/>
                            <wps:cNvCnPr/>
                            <wps:spPr>
                              <a:xfrm>
                                <a:off x="0" y="3236551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75563707" name="Straight Connector 49"/>
                            <wps:cNvCnPr/>
                            <wps:spPr>
                              <a:xfrm>
                                <a:off x="0" y="3057924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374303088" name="Straight Connector 50"/>
                            <wps:cNvCnPr/>
                            <wps:spPr>
                              <a:xfrm>
                                <a:off x="0" y="2879297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02464347" name="Straight Connector 51"/>
                            <wps:cNvCnPr/>
                            <wps:spPr>
                              <a:xfrm>
                                <a:off x="0" y="2700670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671982385" name="Straight Connector 52"/>
                            <wps:cNvCnPr/>
                            <wps:spPr>
                              <a:xfrm>
                                <a:off x="0" y="2517790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028230257" name="Straight Connector 53"/>
                            <wps:cNvCnPr/>
                            <wps:spPr>
                              <a:xfrm>
                                <a:off x="0" y="2339163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5335845" name="Straight Connector 54"/>
                            <wps:cNvCnPr/>
                            <wps:spPr>
                              <a:xfrm>
                                <a:off x="0" y="2160536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346003244" name="Straight Connector 55"/>
                            <wps:cNvCnPr/>
                            <wps:spPr>
                              <a:xfrm>
                                <a:off x="0" y="1977656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8398397" name="Straight Connector 56"/>
                            <wps:cNvCnPr/>
                            <wps:spPr>
                              <a:xfrm>
                                <a:off x="0" y="1799029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476412057" name="Straight Connector 57"/>
                            <wps:cNvCnPr/>
                            <wps:spPr>
                              <a:xfrm>
                                <a:off x="0" y="1620402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901900764" name="Straight Connector 58"/>
                            <wps:cNvCnPr/>
                            <wps:spPr>
                              <a:xfrm>
                                <a:off x="0" y="1437522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05975658" name="Straight Connector 59"/>
                            <wps:cNvCnPr/>
                            <wps:spPr>
                              <a:xfrm>
                                <a:off x="0" y="1258895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97040749" name="Straight Connector 60"/>
                            <wps:cNvCnPr/>
                            <wps:spPr>
                              <a:xfrm>
                                <a:off x="0" y="1080268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98695522" name="Straight Connector 61"/>
                            <wps:cNvCnPr/>
                            <wps:spPr>
                              <a:xfrm>
                                <a:off x="0" y="897388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85601751" name="Straight Connector 62"/>
                            <wps:cNvCnPr/>
                            <wps:spPr>
                              <a:xfrm>
                                <a:off x="0" y="718761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003833107" name="Straight Connector 63"/>
                            <wps:cNvCnPr/>
                            <wps:spPr>
                              <a:xfrm>
                                <a:off x="0" y="540134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98756375" name="Straight Connector 64"/>
                            <wps:cNvCnPr/>
                            <wps:spPr>
                              <a:xfrm>
                                <a:off x="0" y="357254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21105578" name="Straight Connector 65"/>
                            <wps:cNvCnPr/>
                            <wps:spPr>
                              <a:xfrm>
                                <a:off x="0" y="178627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565676250" name="Straight Connector 66"/>
                            <wps:cNvCnPr/>
                            <wps:spPr>
                              <a:xfrm>
                                <a:off x="0" y="0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606630124" name="Straight Connector 1"/>
                          <wps:cNvCnPr/>
                          <wps:spPr>
                            <a:xfrm>
                              <a:off x="0" y="1799107"/>
                              <a:ext cx="324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  <a:headEnd type="triangle" w="sm" len="sm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565935" name="Straight Connector 2"/>
                          <wps:cNvCnPr/>
                          <wps:spPr>
                            <a:xfrm flipV="1">
                              <a:off x="1623081" y="181134"/>
                              <a:ext cx="0" cy="324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  <a:headEnd type="triangle" w="sm" len="sm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6759436" name="Oval 4"/>
                          <wps:cNvSpPr/>
                          <wps:spPr>
                            <a:xfrm>
                              <a:off x="1584981" y="1762391"/>
                              <a:ext cx="72000" cy="72000"/>
                            </a:xfrm>
                            <a:prstGeom prst="ellips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26547187" name="Straight Connector 5"/>
                          <wps:cNvCnPr/>
                          <wps:spPr>
                            <a:xfrm flipV="1">
                              <a:off x="180177" y="1762391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81032634" name="Straight Connector 6"/>
                          <wps:cNvCnPr/>
                          <wps:spPr>
                            <a:xfrm flipV="1">
                              <a:off x="542872" y="1762391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26329415" name="Straight Connector 7"/>
                          <wps:cNvCnPr/>
                          <wps:spPr>
                            <a:xfrm flipV="1">
                              <a:off x="900459" y="1762391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29820519" name="Straight Connector 8"/>
                          <wps:cNvCnPr/>
                          <wps:spPr>
                            <a:xfrm flipV="1">
                              <a:off x="1263154" y="1762391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20861028" name="Straight Connector 9"/>
                          <wps:cNvCnPr/>
                          <wps:spPr>
                            <a:xfrm flipV="1">
                              <a:off x="1978327" y="1762391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60949041" name="Straight Connector 10"/>
                          <wps:cNvCnPr/>
                          <wps:spPr>
                            <a:xfrm flipV="1">
                              <a:off x="2341022" y="1762391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11074555" name="Straight Connector 11"/>
                          <wps:cNvCnPr/>
                          <wps:spPr>
                            <a:xfrm flipV="1">
                              <a:off x="2698608" y="1762391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17257046" name="Straight Connector 12"/>
                          <wps:cNvCnPr/>
                          <wps:spPr>
                            <a:xfrm flipV="1">
                              <a:off x="3061303" y="1762391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68238653" name="Straight Connector 13"/>
                          <wps:cNvCnPr/>
                          <wps:spPr>
                            <a:xfrm>
                              <a:off x="1584981" y="3238712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91383371" name="Straight Connector 14"/>
                          <wps:cNvCnPr/>
                          <wps:spPr>
                            <a:xfrm>
                              <a:off x="1584981" y="2881126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94750412" name="Straight Connector 15"/>
                          <wps:cNvCnPr/>
                          <wps:spPr>
                            <a:xfrm>
                              <a:off x="1584981" y="2518431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65562843" name="Straight Connector 16"/>
                          <wps:cNvCnPr/>
                          <wps:spPr>
                            <a:xfrm>
                              <a:off x="1584981" y="2160844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049927" name="Straight Connector 17"/>
                          <wps:cNvCnPr/>
                          <wps:spPr>
                            <a:xfrm>
                              <a:off x="1584981" y="1440563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71061547" name="Straight Connector 18"/>
                          <wps:cNvCnPr/>
                          <wps:spPr>
                            <a:xfrm>
                              <a:off x="1584981" y="1082976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77426003" name="Straight Connector 19"/>
                          <wps:cNvCnPr/>
                          <wps:spPr>
                            <a:xfrm>
                              <a:off x="1584981" y="720281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023827856" name="Straight Connector 20"/>
                          <wps:cNvCnPr/>
                          <wps:spPr>
                            <a:xfrm>
                              <a:off x="1584981" y="362695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87097613" name="Text Box 21"/>
                          <wps:cNvSpPr txBox="1"/>
                          <wps:spPr>
                            <a:xfrm>
                              <a:off x="3240097" y="1711307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3E2A0A1" w14:textId="77777777" w:rsidR="003A41C0" w:rsidRPr="00A27634" w:rsidRDefault="003A41C0" w:rsidP="003A41C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x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38313017" name="Text Box 22"/>
                          <wps:cNvSpPr txBox="1"/>
                          <wps:spPr>
                            <a:xfrm>
                              <a:off x="1528789" y="0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838E7FA" w14:textId="77777777" w:rsidR="003A41C0" w:rsidRPr="00A27634" w:rsidRDefault="003A41C0" w:rsidP="003A41C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y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38984394" name="Text Box 1"/>
                          <wps:cNvSpPr txBox="1"/>
                          <wps:spPr>
                            <a:xfrm>
                              <a:off x="93335" y="183390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A283119" w14:textId="77777777" w:rsidR="003A41C0" w:rsidRPr="00A27634" w:rsidRDefault="003A41C0" w:rsidP="003A41C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8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37242729" name="Text Box 2"/>
                          <wps:cNvSpPr txBox="1"/>
                          <wps:spPr>
                            <a:xfrm>
                              <a:off x="450921" y="183390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2F0464D" w14:textId="77777777" w:rsidR="003A41C0" w:rsidRPr="00A27634" w:rsidRDefault="003A41C0" w:rsidP="003A41C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6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17290778" name="Text Box 3"/>
                          <wps:cNvSpPr txBox="1"/>
                          <wps:spPr>
                            <a:xfrm>
                              <a:off x="813616" y="183390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6C5D6FC" w14:textId="77777777" w:rsidR="003A41C0" w:rsidRPr="00A27634" w:rsidRDefault="003A41C0" w:rsidP="003A41C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4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52056602" name="Text Box 4"/>
                          <wps:cNvSpPr txBox="1"/>
                          <wps:spPr>
                            <a:xfrm>
                              <a:off x="1171203" y="183390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ED5414F" w14:textId="77777777" w:rsidR="003A41C0" w:rsidRPr="00A27634" w:rsidRDefault="003A41C0" w:rsidP="003A41C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2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23052450" name="Text Box 5"/>
                          <wps:cNvSpPr txBox="1"/>
                          <wps:spPr>
                            <a:xfrm>
                              <a:off x="1891484" y="183390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63763A5" w14:textId="77777777" w:rsidR="003A41C0" w:rsidRPr="00A27634" w:rsidRDefault="003A41C0" w:rsidP="003A41C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2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24153194" name="Text Box 6"/>
                          <wps:cNvSpPr txBox="1"/>
                          <wps:spPr>
                            <a:xfrm>
                              <a:off x="2249071" y="183390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5F672A8" w14:textId="77777777" w:rsidR="003A41C0" w:rsidRPr="00A27634" w:rsidRDefault="003A41C0" w:rsidP="003A41C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4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30402765" name="Text Box 7"/>
                          <wps:cNvSpPr txBox="1"/>
                          <wps:spPr>
                            <a:xfrm>
                              <a:off x="2611766" y="183390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A9955F8" w14:textId="77777777" w:rsidR="003A41C0" w:rsidRPr="00A27634" w:rsidRDefault="003A41C0" w:rsidP="003A41C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6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84570532" name="Text Box 8"/>
                          <wps:cNvSpPr txBox="1"/>
                          <wps:spPr>
                            <a:xfrm>
                              <a:off x="2969352" y="183390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783FB1D" w14:textId="77777777" w:rsidR="003A41C0" w:rsidRPr="00A27634" w:rsidRDefault="003A41C0" w:rsidP="003A41C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8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19133610" name="Text Box 13"/>
                          <wps:cNvSpPr txBox="1"/>
                          <wps:spPr>
                            <a:xfrm>
                              <a:off x="1406188" y="3151870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D455038" w14:textId="77777777" w:rsidR="003A41C0" w:rsidRPr="00A27634" w:rsidRDefault="003A41C0" w:rsidP="003A41C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8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9888980" name="Text Box 14"/>
                          <wps:cNvSpPr txBox="1"/>
                          <wps:spPr>
                            <a:xfrm>
                              <a:off x="1406188" y="2789175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7232F29" w14:textId="77777777" w:rsidR="003A41C0" w:rsidRPr="00A27634" w:rsidRDefault="003A41C0" w:rsidP="003A41C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6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81921289" name="Text Box 15"/>
                          <wps:cNvSpPr txBox="1"/>
                          <wps:spPr>
                            <a:xfrm>
                              <a:off x="1406188" y="243158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BD52849" w14:textId="77777777" w:rsidR="003A41C0" w:rsidRPr="00A27634" w:rsidRDefault="003A41C0" w:rsidP="003A41C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4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38318686" name="Text Box 16"/>
                          <wps:cNvSpPr txBox="1"/>
                          <wps:spPr>
                            <a:xfrm>
                              <a:off x="1406188" y="2068893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B77640B" w14:textId="77777777" w:rsidR="003A41C0" w:rsidRPr="00A27634" w:rsidRDefault="003A41C0" w:rsidP="003A41C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2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80737208" name="Text Box 17"/>
                          <wps:cNvSpPr txBox="1"/>
                          <wps:spPr>
                            <a:xfrm>
                              <a:off x="1406188" y="1348612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E45C6A5" w14:textId="77777777" w:rsidR="003A41C0" w:rsidRPr="00A27634" w:rsidRDefault="003A41C0" w:rsidP="003A41C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2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1367246" name="Text Box 18"/>
                          <wps:cNvSpPr txBox="1"/>
                          <wps:spPr>
                            <a:xfrm>
                              <a:off x="1406188" y="991025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5E2A12E" w14:textId="77777777" w:rsidR="003A41C0" w:rsidRPr="00A27634" w:rsidRDefault="003A41C0" w:rsidP="003A41C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4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76519076" name="Text Box 19"/>
                          <wps:cNvSpPr txBox="1"/>
                          <wps:spPr>
                            <a:xfrm>
                              <a:off x="1406188" y="628330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24E114A" w14:textId="77777777" w:rsidR="003A41C0" w:rsidRPr="00A27634" w:rsidRDefault="003A41C0" w:rsidP="003A41C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6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09744484" name="Text Box 20"/>
                          <wps:cNvSpPr txBox="1"/>
                          <wps:spPr>
                            <a:xfrm>
                              <a:off x="1406188" y="270744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7FA2AD5" w14:textId="77777777" w:rsidR="003A41C0" w:rsidRPr="00A27634" w:rsidRDefault="003A41C0" w:rsidP="003A41C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8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99418378" name="Group 68" hidden="1"/>
                        <wpg:cNvGrpSpPr/>
                        <wpg:grpSpPr>
                          <a:xfrm>
                            <a:off x="181560" y="0"/>
                            <a:ext cx="2882072" cy="3420000"/>
                            <a:chOff x="0" y="0"/>
                            <a:chExt cx="2882072" cy="3420000"/>
                          </a:xfrm>
                        </wpg:grpSpPr>
                        <wps:wsp>
                          <wps:cNvPr id="1544363144" name="Straight Connector 22"/>
                          <wps:cNvCnPr/>
                          <wps:spPr>
                            <a:xfrm flipV="1">
                              <a:off x="1259003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70C0"/>
                              </a:solidFill>
                              <a:prstDash val="dash"/>
                              <a:headEnd type="triangle" w="sm" len="sm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83697892" name="Straight Connector 23"/>
                          <wps:cNvCnPr/>
                          <wps:spPr>
                            <a:xfrm flipV="1">
                              <a:off x="2341979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70C0"/>
                              </a:solidFill>
                              <a:prstDash val="dash"/>
                              <a:headEnd type="triangle" w="sm" len="sm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8465513" name="Freeform: Shape 24"/>
                          <wps:cNvSpPr/>
                          <wps:spPr>
                            <a:xfrm>
                              <a:off x="0" y="324595"/>
                              <a:ext cx="1242001" cy="1465521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1242001" h="1465521">
                                  <a:moveTo>
                                    <a:pt x="0" y="1465520"/>
                                  </a:moveTo>
                                  <a:lnTo>
                                    <a:pt x="3600" y="1465476"/>
                                  </a:lnTo>
                                  <a:lnTo>
                                    <a:pt x="7200" y="1465432"/>
                                  </a:lnTo>
                                  <a:lnTo>
                                    <a:pt x="10800" y="1465388"/>
                                  </a:lnTo>
                                  <a:lnTo>
                                    <a:pt x="14400" y="1465344"/>
                                  </a:lnTo>
                                  <a:lnTo>
                                    <a:pt x="18000" y="1465299"/>
                                  </a:lnTo>
                                  <a:lnTo>
                                    <a:pt x="21600" y="1465254"/>
                                  </a:lnTo>
                                  <a:lnTo>
                                    <a:pt x="25200" y="1465208"/>
                                  </a:lnTo>
                                  <a:lnTo>
                                    <a:pt x="28800" y="1465163"/>
                                  </a:lnTo>
                                  <a:lnTo>
                                    <a:pt x="32400" y="1465117"/>
                                  </a:lnTo>
                                  <a:lnTo>
                                    <a:pt x="36000" y="1465070"/>
                                  </a:lnTo>
                                  <a:lnTo>
                                    <a:pt x="39600" y="1465023"/>
                                  </a:lnTo>
                                  <a:lnTo>
                                    <a:pt x="43200" y="1464976"/>
                                  </a:lnTo>
                                  <a:lnTo>
                                    <a:pt x="46800" y="1464929"/>
                                  </a:lnTo>
                                  <a:lnTo>
                                    <a:pt x="50400" y="1464881"/>
                                  </a:lnTo>
                                  <a:lnTo>
                                    <a:pt x="54000" y="1464833"/>
                                  </a:lnTo>
                                  <a:lnTo>
                                    <a:pt x="57600" y="1464785"/>
                                  </a:lnTo>
                                  <a:lnTo>
                                    <a:pt x="61200" y="1464736"/>
                                  </a:lnTo>
                                  <a:lnTo>
                                    <a:pt x="64800" y="1464687"/>
                                  </a:lnTo>
                                  <a:lnTo>
                                    <a:pt x="68400" y="1464638"/>
                                  </a:lnTo>
                                  <a:lnTo>
                                    <a:pt x="72000" y="1464588"/>
                                  </a:lnTo>
                                  <a:lnTo>
                                    <a:pt x="75600" y="1464538"/>
                                  </a:lnTo>
                                  <a:lnTo>
                                    <a:pt x="79200" y="1464487"/>
                                  </a:lnTo>
                                  <a:lnTo>
                                    <a:pt x="82800" y="1464436"/>
                                  </a:lnTo>
                                  <a:lnTo>
                                    <a:pt x="86400" y="1464385"/>
                                  </a:lnTo>
                                  <a:lnTo>
                                    <a:pt x="90000" y="1464333"/>
                                  </a:lnTo>
                                  <a:lnTo>
                                    <a:pt x="93600" y="1464281"/>
                                  </a:lnTo>
                                  <a:lnTo>
                                    <a:pt x="97200" y="1464229"/>
                                  </a:lnTo>
                                  <a:lnTo>
                                    <a:pt x="100800" y="1464176"/>
                                  </a:lnTo>
                                  <a:lnTo>
                                    <a:pt x="104400" y="1464123"/>
                                  </a:lnTo>
                                  <a:lnTo>
                                    <a:pt x="108000" y="1464069"/>
                                  </a:lnTo>
                                  <a:lnTo>
                                    <a:pt x="111600" y="1464016"/>
                                  </a:lnTo>
                                  <a:lnTo>
                                    <a:pt x="115200" y="1463961"/>
                                  </a:lnTo>
                                  <a:lnTo>
                                    <a:pt x="118800" y="1463907"/>
                                  </a:lnTo>
                                  <a:lnTo>
                                    <a:pt x="122400" y="1463851"/>
                                  </a:lnTo>
                                  <a:lnTo>
                                    <a:pt x="126000" y="1463796"/>
                                  </a:lnTo>
                                  <a:lnTo>
                                    <a:pt x="129600" y="1463740"/>
                                  </a:lnTo>
                                  <a:lnTo>
                                    <a:pt x="133200" y="1463683"/>
                                  </a:lnTo>
                                  <a:lnTo>
                                    <a:pt x="136800" y="1463627"/>
                                  </a:lnTo>
                                  <a:lnTo>
                                    <a:pt x="140400" y="1463569"/>
                                  </a:lnTo>
                                  <a:lnTo>
                                    <a:pt x="144000" y="1463512"/>
                                  </a:lnTo>
                                  <a:lnTo>
                                    <a:pt x="147600" y="1463454"/>
                                  </a:lnTo>
                                  <a:lnTo>
                                    <a:pt x="151200" y="1463395"/>
                                  </a:lnTo>
                                  <a:lnTo>
                                    <a:pt x="154800" y="1463336"/>
                                  </a:lnTo>
                                  <a:lnTo>
                                    <a:pt x="158400" y="1463276"/>
                                  </a:lnTo>
                                  <a:lnTo>
                                    <a:pt x="162000" y="1463217"/>
                                  </a:lnTo>
                                  <a:lnTo>
                                    <a:pt x="165600" y="1463156"/>
                                  </a:lnTo>
                                  <a:lnTo>
                                    <a:pt x="169200" y="1463095"/>
                                  </a:lnTo>
                                  <a:lnTo>
                                    <a:pt x="172800" y="1463034"/>
                                  </a:lnTo>
                                  <a:lnTo>
                                    <a:pt x="176400" y="1462973"/>
                                  </a:lnTo>
                                  <a:lnTo>
                                    <a:pt x="180000" y="1462910"/>
                                  </a:lnTo>
                                  <a:lnTo>
                                    <a:pt x="183600" y="1462847"/>
                                  </a:lnTo>
                                  <a:lnTo>
                                    <a:pt x="187200" y="1462784"/>
                                  </a:lnTo>
                                  <a:lnTo>
                                    <a:pt x="190800" y="1462721"/>
                                  </a:lnTo>
                                  <a:lnTo>
                                    <a:pt x="194400" y="1462656"/>
                                  </a:lnTo>
                                  <a:lnTo>
                                    <a:pt x="198000" y="1462592"/>
                                  </a:lnTo>
                                  <a:lnTo>
                                    <a:pt x="201600" y="1462526"/>
                                  </a:lnTo>
                                  <a:lnTo>
                                    <a:pt x="205200" y="1462461"/>
                                  </a:lnTo>
                                  <a:lnTo>
                                    <a:pt x="208800" y="1462394"/>
                                  </a:lnTo>
                                  <a:lnTo>
                                    <a:pt x="212400" y="1462327"/>
                                  </a:lnTo>
                                  <a:lnTo>
                                    <a:pt x="216000" y="1462260"/>
                                  </a:lnTo>
                                  <a:lnTo>
                                    <a:pt x="219600" y="1462192"/>
                                  </a:lnTo>
                                  <a:lnTo>
                                    <a:pt x="223200" y="1462124"/>
                                  </a:lnTo>
                                  <a:lnTo>
                                    <a:pt x="226800" y="1462055"/>
                                  </a:lnTo>
                                  <a:lnTo>
                                    <a:pt x="230400" y="1461985"/>
                                  </a:lnTo>
                                  <a:lnTo>
                                    <a:pt x="234000" y="1461915"/>
                                  </a:lnTo>
                                  <a:lnTo>
                                    <a:pt x="237600" y="1461844"/>
                                  </a:lnTo>
                                  <a:lnTo>
                                    <a:pt x="241200" y="1461773"/>
                                  </a:lnTo>
                                  <a:lnTo>
                                    <a:pt x="244800" y="1461701"/>
                                  </a:lnTo>
                                  <a:lnTo>
                                    <a:pt x="248400" y="1461628"/>
                                  </a:lnTo>
                                  <a:lnTo>
                                    <a:pt x="252000" y="1461556"/>
                                  </a:lnTo>
                                  <a:lnTo>
                                    <a:pt x="255600" y="1461482"/>
                                  </a:lnTo>
                                  <a:lnTo>
                                    <a:pt x="259200" y="1461408"/>
                                  </a:lnTo>
                                  <a:lnTo>
                                    <a:pt x="262800" y="1461333"/>
                                  </a:lnTo>
                                  <a:lnTo>
                                    <a:pt x="266400" y="1461257"/>
                                  </a:lnTo>
                                  <a:lnTo>
                                    <a:pt x="270000" y="1461181"/>
                                  </a:lnTo>
                                  <a:lnTo>
                                    <a:pt x="273600" y="1461104"/>
                                  </a:lnTo>
                                  <a:lnTo>
                                    <a:pt x="277200" y="1461027"/>
                                  </a:lnTo>
                                  <a:lnTo>
                                    <a:pt x="280800" y="1460949"/>
                                  </a:lnTo>
                                  <a:lnTo>
                                    <a:pt x="284400" y="1460870"/>
                                  </a:lnTo>
                                  <a:lnTo>
                                    <a:pt x="288000" y="1460790"/>
                                  </a:lnTo>
                                  <a:lnTo>
                                    <a:pt x="291600" y="1460710"/>
                                  </a:lnTo>
                                  <a:lnTo>
                                    <a:pt x="295200" y="1460629"/>
                                  </a:lnTo>
                                  <a:lnTo>
                                    <a:pt x="298800" y="1460548"/>
                                  </a:lnTo>
                                  <a:lnTo>
                                    <a:pt x="302400" y="1460466"/>
                                  </a:lnTo>
                                  <a:lnTo>
                                    <a:pt x="306000" y="1460383"/>
                                  </a:lnTo>
                                  <a:lnTo>
                                    <a:pt x="309600" y="1460299"/>
                                  </a:lnTo>
                                  <a:lnTo>
                                    <a:pt x="313200" y="1460215"/>
                                  </a:lnTo>
                                  <a:lnTo>
                                    <a:pt x="316800" y="1460129"/>
                                  </a:lnTo>
                                  <a:lnTo>
                                    <a:pt x="320400" y="1460044"/>
                                  </a:lnTo>
                                  <a:lnTo>
                                    <a:pt x="324000" y="1459957"/>
                                  </a:lnTo>
                                  <a:lnTo>
                                    <a:pt x="327600" y="1459870"/>
                                  </a:lnTo>
                                  <a:lnTo>
                                    <a:pt x="331200" y="1459781"/>
                                  </a:lnTo>
                                  <a:lnTo>
                                    <a:pt x="334800" y="1459692"/>
                                  </a:lnTo>
                                  <a:lnTo>
                                    <a:pt x="338400" y="1459603"/>
                                  </a:lnTo>
                                  <a:lnTo>
                                    <a:pt x="342000" y="1459512"/>
                                  </a:lnTo>
                                  <a:lnTo>
                                    <a:pt x="345600" y="1459420"/>
                                  </a:lnTo>
                                  <a:lnTo>
                                    <a:pt x="349200" y="1459328"/>
                                  </a:lnTo>
                                  <a:lnTo>
                                    <a:pt x="352800" y="1459235"/>
                                  </a:lnTo>
                                  <a:lnTo>
                                    <a:pt x="356400" y="1459141"/>
                                  </a:lnTo>
                                  <a:lnTo>
                                    <a:pt x="360000" y="1459046"/>
                                  </a:lnTo>
                                  <a:lnTo>
                                    <a:pt x="363600" y="1458951"/>
                                  </a:lnTo>
                                  <a:lnTo>
                                    <a:pt x="367200" y="1458854"/>
                                  </a:lnTo>
                                  <a:lnTo>
                                    <a:pt x="370800" y="1458757"/>
                                  </a:lnTo>
                                  <a:lnTo>
                                    <a:pt x="374400" y="1458658"/>
                                  </a:lnTo>
                                  <a:lnTo>
                                    <a:pt x="378000" y="1458559"/>
                                  </a:lnTo>
                                  <a:lnTo>
                                    <a:pt x="381600" y="1458459"/>
                                  </a:lnTo>
                                  <a:lnTo>
                                    <a:pt x="385200" y="1458358"/>
                                  </a:lnTo>
                                  <a:lnTo>
                                    <a:pt x="388800" y="1458256"/>
                                  </a:lnTo>
                                  <a:lnTo>
                                    <a:pt x="392400" y="1458153"/>
                                  </a:lnTo>
                                  <a:lnTo>
                                    <a:pt x="396000" y="1458049"/>
                                  </a:lnTo>
                                  <a:lnTo>
                                    <a:pt x="399600" y="1457944"/>
                                  </a:lnTo>
                                  <a:lnTo>
                                    <a:pt x="403200" y="1457838"/>
                                  </a:lnTo>
                                  <a:lnTo>
                                    <a:pt x="406800" y="1457731"/>
                                  </a:lnTo>
                                  <a:lnTo>
                                    <a:pt x="410400" y="1457623"/>
                                  </a:lnTo>
                                  <a:lnTo>
                                    <a:pt x="414000" y="1457514"/>
                                  </a:lnTo>
                                  <a:lnTo>
                                    <a:pt x="417600" y="1457404"/>
                                  </a:lnTo>
                                  <a:lnTo>
                                    <a:pt x="421200" y="1457293"/>
                                  </a:lnTo>
                                  <a:lnTo>
                                    <a:pt x="424800" y="1457180"/>
                                  </a:lnTo>
                                  <a:lnTo>
                                    <a:pt x="428400" y="1457067"/>
                                  </a:lnTo>
                                  <a:lnTo>
                                    <a:pt x="432000" y="1456952"/>
                                  </a:lnTo>
                                  <a:lnTo>
                                    <a:pt x="435600" y="1456837"/>
                                  </a:lnTo>
                                  <a:lnTo>
                                    <a:pt x="439200" y="1456720"/>
                                  </a:lnTo>
                                  <a:lnTo>
                                    <a:pt x="442800" y="1456602"/>
                                  </a:lnTo>
                                  <a:lnTo>
                                    <a:pt x="446400" y="1456483"/>
                                  </a:lnTo>
                                  <a:lnTo>
                                    <a:pt x="450000" y="1456362"/>
                                  </a:lnTo>
                                  <a:lnTo>
                                    <a:pt x="453600" y="1456241"/>
                                  </a:lnTo>
                                  <a:lnTo>
                                    <a:pt x="457200" y="1456118"/>
                                  </a:lnTo>
                                  <a:lnTo>
                                    <a:pt x="460800" y="1455994"/>
                                  </a:lnTo>
                                  <a:lnTo>
                                    <a:pt x="464400" y="1455869"/>
                                  </a:lnTo>
                                  <a:lnTo>
                                    <a:pt x="468000" y="1455742"/>
                                  </a:lnTo>
                                  <a:lnTo>
                                    <a:pt x="471600" y="1455614"/>
                                  </a:lnTo>
                                  <a:lnTo>
                                    <a:pt x="475200" y="1455485"/>
                                  </a:lnTo>
                                  <a:lnTo>
                                    <a:pt x="478800" y="1455355"/>
                                  </a:lnTo>
                                  <a:lnTo>
                                    <a:pt x="482400" y="1455223"/>
                                  </a:lnTo>
                                  <a:lnTo>
                                    <a:pt x="486000" y="1455090"/>
                                  </a:lnTo>
                                  <a:lnTo>
                                    <a:pt x="489600" y="1454955"/>
                                  </a:lnTo>
                                  <a:lnTo>
                                    <a:pt x="493200" y="1454819"/>
                                  </a:lnTo>
                                  <a:lnTo>
                                    <a:pt x="496800" y="1454681"/>
                                  </a:lnTo>
                                  <a:lnTo>
                                    <a:pt x="500400" y="1454542"/>
                                  </a:lnTo>
                                  <a:lnTo>
                                    <a:pt x="504000" y="1454402"/>
                                  </a:lnTo>
                                  <a:lnTo>
                                    <a:pt x="507600" y="1454260"/>
                                  </a:lnTo>
                                  <a:lnTo>
                                    <a:pt x="511200" y="1454116"/>
                                  </a:lnTo>
                                  <a:lnTo>
                                    <a:pt x="514800" y="1453971"/>
                                  </a:lnTo>
                                  <a:lnTo>
                                    <a:pt x="518400" y="1453825"/>
                                  </a:lnTo>
                                  <a:lnTo>
                                    <a:pt x="522000" y="1453676"/>
                                  </a:lnTo>
                                  <a:lnTo>
                                    <a:pt x="525600" y="1453526"/>
                                  </a:lnTo>
                                  <a:lnTo>
                                    <a:pt x="529200" y="1453375"/>
                                  </a:lnTo>
                                  <a:lnTo>
                                    <a:pt x="532800" y="1453222"/>
                                  </a:lnTo>
                                  <a:lnTo>
                                    <a:pt x="536400" y="1453067"/>
                                  </a:lnTo>
                                  <a:lnTo>
                                    <a:pt x="540000" y="1452910"/>
                                  </a:lnTo>
                                  <a:lnTo>
                                    <a:pt x="543600" y="1452752"/>
                                  </a:lnTo>
                                  <a:lnTo>
                                    <a:pt x="547200" y="1452592"/>
                                  </a:lnTo>
                                  <a:lnTo>
                                    <a:pt x="550800" y="1452430"/>
                                  </a:lnTo>
                                  <a:lnTo>
                                    <a:pt x="554400" y="1452266"/>
                                  </a:lnTo>
                                  <a:lnTo>
                                    <a:pt x="558000" y="1452100"/>
                                  </a:lnTo>
                                  <a:lnTo>
                                    <a:pt x="561600" y="1451933"/>
                                  </a:lnTo>
                                  <a:lnTo>
                                    <a:pt x="565200" y="1451763"/>
                                  </a:lnTo>
                                  <a:lnTo>
                                    <a:pt x="568800" y="1451591"/>
                                  </a:lnTo>
                                  <a:lnTo>
                                    <a:pt x="572400" y="1451418"/>
                                  </a:lnTo>
                                  <a:lnTo>
                                    <a:pt x="576000" y="1451243"/>
                                  </a:lnTo>
                                  <a:lnTo>
                                    <a:pt x="579600" y="1451065"/>
                                  </a:lnTo>
                                  <a:lnTo>
                                    <a:pt x="583200" y="1450885"/>
                                  </a:lnTo>
                                  <a:lnTo>
                                    <a:pt x="586800" y="1450704"/>
                                  </a:lnTo>
                                  <a:lnTo>
                                    <a:pt x="590400" y="1450520"/>
                                  </a:lnTo>
                                  <a:lnTo>
                                    <a:pt x="594000" y="1450333"/>
                                  </a:lnTo>
                                  <a:lnTo>
                                    <a:pt x="597600" y="1450145"/>
                                  </a:lnTo>
                                  <a:lnTo>
                                    <a:pt x="601200" y="1449954"/>
                                  </a:lnTo>
                                  <a:lnTo>
                                    <a:pt x="604800" y="1449762"/>
                                  </a:lnTo>
                                  <a:lnTo>
                                    <a:pt x="608400" y="1449566"/>
                                  </a:lnTo>
                                  <a:lnTo>
                                    <a:pt x="612000" y="1449368"/>
                                  </a:lnTo>
                                  <a:lnTo>
                                    <a:pt x="615600" y="1449168"/>
                                  </a:lnTo>
                                  <a:lnTo>
                                    <a:pt x="619200" y="1448966"/>
                                  </a:lnTo>
                                  <a:lnTo>
                                    <a:pt x="622800" y="1448761"/>
                                  </a:lnTo>
                                  <a:lnTo>
                                    <a:pt x="626400" y="1448553"/>
                                  </a:lnTo>
                                  <a:lnTo>
                                    <a:pt x="630000" y="1448342"/>
                                  </a:lnTo>
                                  <a:lnTo>
                                    <a:pt x="633600" y="1448130"/>
                                  </a:lnTo>
                                  <a:lnTo>
                                    <a:pt x="637200" y="1447914"/>
                                  </a:lnTo>
                                  <a:lnTo>
                                    <a:pt x="640800" y="1447695"/>
                                  </a:lnTo>
                                  <a:lnTo>
                                    <a:pt x="644400" y="1447474"/>
                                  </a:lnTo>
                                  <a:lnTo>
                                    <a:pt x="648000" y="1447250"/>
                                  </a:lnTo>
                                  <a:lnTo>
                                    <a:pt x="651600" y="1447023"/>
                                  </a:lnTo>
                                  <a:lnTo>
                                    <a:pt x="655200" y="1446793"/>
                                  </a:lnTo>
                                  <a:lnTo>
                                    <a:pt x="658800" y="1446560"/>
                                  </a:lnTo>
                                  <a:lnTo>
                                    <a:pt x="662400" y="1446324"/>
                                  </a:lnTo>
                                  <a:lnTo>
                                    <a:pt x="666000" y="1446085"/>
                                  </a:lnTo>
                                  <a:lnTo>
                                    <a:pt x="669600" y="1445842"/>
                                  </a:lnTo>
                                  <a:lnTo>
                                    <a:pt x="673200" y="1445596"/>
                                  </a:lnTo>
                                  <a:lnTo>
                                    <a:pt x="676800" y="1445348"/>
                                  </a:lnTo>
                                  <a:lnTo>
                                    <a:pt x="680400" y="1445095"/>
                                  </a:lnTo>
                                  <a:lnTo>
                                    <a:pt x="684000" y="1444840"/>
                                  </a:lnTo>
                                  <a:lnTo>
                                    <a:pt x="687600" y="1444580"/>
                                  </a:lnTo>
                                  <a:lnTo>
                                    <a:pt x="691200" y="1444317"/>
                                  </a:lnTo>
                                  <a:lnTo>
                                    <a:pt x="694800" y="1444051"/>
                                  </a:lnTo>
                                  <a:lnTo>
                                    <a:pt x="698400" y="1443781"/>
                                  </a:lnTo>
                                  <a:lnTo>
                                    <a:pt x="702000" y="1443507"/>
                                  </a:lnTo>
                                  <a:lnTo>
                                    <a:pt x="705600" y="1443229"/>
                                  </a:lnTo>
                                  <a:lnTo>
                                    <a:pt x="709200" y="1442947"/>
                                  </a:lnTo>
                                  <a:lnTo>
                                    <a:pt x="712800" y="1442661"/>
                                  </a:lnTo>
                                  <a:lnTo>
                                    <a:pt x="716400" y="1442371"/>
                                  </a:lnTo>
                                  <a:lnTo>
                                    <a:pt x="720000" y="1442077"/>
                                  </a:lnTo>
                                  <a:lnTo>
                                    <a:pt x="723600" y="1441778"/>
                                  </a:lnTo>
                                  <a:lnTo>
                                    <a:pt x="727200" y="1441475"/>
                                  </a:lnTo>
                                  <a:lnTo>
                                    <a:pt x="730800" y="1441168"/>
                                  </a:lnTo>
                                  <a:lnTo>
                                    <a:pt x="734400" y="1440856"/>
                                  </a:lnTo>
                                  <a:lnTo>
                                    <a:pt x="738000" y="1440540"/>
                                  </a:lnTo>
                                  <a:lnTo>
                                    <a:pt x="741600" y="1440219"/>
                                  </a:lnTo>
                                  <a:lnTo>
                                    <a:pt x="745200" y="1439893"/>
                                  </a:lnTo>
                                  <a:lnTo>
                                    <a:pt x="748800" y="1439562"/>
                                  </a:lnTo>
                                  <a:lnTo>
                                    <a:pt x="752400" y="1439226"/>
                                  </a:lnTo>
                                  <a:lnTo>
                                    <a:pt x="756000" y="1438884"/>
                                  </a:lnTo>
                                  <a:lnTo>
                                    <a:pt x="759600" y="1438538"/>
                                  </a:lnTo>
                                  <a:lnTo>
                                    <a:pt x="763200" y="1438186"/>
                                  </a:lnTo>
                                  <a:lnTo>
                                    <a:pt x="766800" y="1437828"/>
                                  </a:lnTo>
                                  <a:lnTo>
                                    <a:pt x="770400" y="1437465"/>
                                  </a:lnTo>
                                  <a:lnTo>
                                    <a:pt x="774000" y="1437096"/>
                                  </a:lnTo>
                                  <a:lnTo>
                                    <a:pt x="777600" y="1436721"/>
                                  </a:lnTo>
                                  <a:lnTo>
                                    <a:pt x="781200" y="1436340"/>
                                  </a:lnTo>
                                  <a:lnTo>
                                    <a:pt x="784800" y="1435953"/>
                                  </a:lnTo>
                                  <a:lnTo>
                                    <a:pt x="788400" y="1435559"/>
                                  </a:lnTo>
                                  <a:lnTo>
                                    <a:pt x="792000" y="1435160"/>
                                  </a:lnTo>
                                  <a:lnTo>
                                    <a:pt x="795600" y="1434753"/>
                                  </a:lnTo>
                                  <a:lnTo>
                                    <a:pt x="799200" y="1434340"/>
                                  </a:lnTo>
                                  <a:lnTo>
                                    <a:pt x="802800" y="1433919"/>
                                  </a:lnTo>
                                  <a:lnTo>
                                    <a:pt x="806400" y="1433492"/>
                                  </a:lnTo>
                                  <a:lnTo>
                                    <a:pt x="810000" y="1433057"/>
                                  </a:lnTo>
                                  <a:lnTo>
                                    <a:pt x="813600" y="1432615"/>
                                  </a:lnTo>
                                  <a:lnTo>
                                    <a:pt x="817200" y="1432165"/>
                                  </a:lnTo>
                                  <a:lnTo>
                                    <a:pt x="820800" y="1431707"/>
                                  </a:lnTo>
                                  <a:lnTo>
                                    <a:pt x="824400" y="1431242"/>
                                  </a:lnTo>
                                  <a:lnTo>
                                    <a:pt x="828000" y="1430767"/>
                                  </a:lnTo>
                                  <a:lnTo>
                                    <a:pt x="831600" y="1430285"/>
                                  </a:lnTo>
                                  <a:lnTo>
                                    <a:pt x="835200" y="1429794"/>
                                  </a:lnTo>
                                  <a:lnTo>
                                    <a:pt x="838800" y="1429293"/>
                                  </a:lnTo>
                                  <a:lnTo>
                                    <a:pt x="842400" y="1428784"/>
                                  </a:lnTo>
                                  <a:lnTo>
                                    <a:pt x="846000" y="1428265"/>
                                  </a:lnTo>
                                  <a:lnTo>
                                    <a:pt x="849600" y="1427737"/>
                                  </a:lnTo>
                                  <a:lnTo>
                                    <a:pt x="853200" y="1427198"/>
                                  </a:lnTo>
                                  <a:lnTo>
                                    <a:pt x="856800" y="1426650"/>
                                  </a:lnTo>
                                  <a:lnTo>
                                    <a:pt x="860400" y="1426091"/>
                                  </a:lnTo>
                                  <a:lnTo>
                                    <a:pt x="864000" y="1425521"/>
                                  </a:lnTo>
                                  <a:lnTo>
                                    <a:pt x="867600" y="1424940"/>
                                  </a:lnTo>
                                  <a:lnTo>
                                    <a:pt x="871200" y="1424348"/>
                                  </a:lnTo>
                                  <a:lnTo>
                                    <a:pt x="874800" y="1423744"/>
                                  </a:lnTo>
                                  <a:lnTo>
                                    <a:pt x="878400" y="1423128"/>
                                  </a:lnTo>
                                  <a:lnTo>
                                    <a:pt x="882000" y="1422500"/>
                                  </a:lnTo>
                                  <a:lnTo>
                                    <a:pt x="885600" y="1421859"/>
                                  </a:lnTo>
                                  <a:lnTo>
                                    <a:pt x="889200" y="1421205"/>
                                  </a:lnTo>
                                  <a:lnTo>
                                    <a:pt x="892800" y="1420538"/>
                                  </a:lnTo>
                                  <a:lnTo>
                                    <a:pt x="896400" y="1419856"/>
                                  </a:lnTo>
                                  <a:lnTo>
                                    <a:pt x="900000" y="1419160"/>
                                  </a:lnTo>
                                  <a:lnTo>
                                    <a:pt x="903600" y="1418450"/>
                                  </a:lnTo>
                                  <a:lnTo>
                                    <a:pt x="907200" y="1417724"/>
                                  </a:lnTo>
                                  <a:lnTo>
                                    <a:pt x="910800" y="1416982"/>
                                  </a:lnTo>
                                  <a:lnTo>
                                    <a:pt x="914400" y="1416225"/>
                                  </a:lnTo>
                                  <a:lnTo>
                                    <a:pt x="918000" y="1415450"/>
                                  </a:lnTo>
                                  <a:lnTo>
                                    <a:pt x="921600" y="1414658"/>
                                  </a:lnTo>
                                  <a:lnTo>
                                    <a:pt x="925200" y="1413849"/>
                                  </a:lnTo>
                                  <a:lnTo>
                                    <a:pt x="928800" y="1413021"/>
                                  </a:lnTo>
                                  <a:lnTo>
                                    <a:pt x="932400" y="1412174"/>
                                  </a:lnTo>
                                  <a:lnTo>
                                    <a:pt x="936000" y="1411307"/>
                                  </a:lnTo>
                                  <a:lnTo>
                                    <a:pt x="939600" y="1410421"/>
                                  </a:lnTo>
                                  <a:lnTo>
                                    <a:pt x="943200" y="1409513"/>
                                  </a:lnTo>
                                  <a:lnTo>
                                    <a:pt x="946800" y="1408583"/>
                                  </a:lnTo>
                                  <a:lnTo>
                                    <a:pt x="950400" y="1407631"/>
                                  </a:lnTo>
                                  <a:lnTo>
                                    <a:pt x="954000" y="1406655"/>
                                  </a:lnTo>
                                  <a:lnTo>
                                    <a:pt x="957600" y="1405655"/>
                                  </a:lnTo>
                                  <a:lnTo>
                                    <a:pt x="961200" y="1404631"/>
                                  </a:lnTo>
                                  <a:lnTo>
                                    <a:pt x="964800" y="1403580"/>
                                  </a:lnTo>
                                  <a:lnTo>
                                    <a:pt x="968400" y="1402503"/>
                                  </a:lnTo>
                                  <a:lnTo>
                                    <a:pt x="972000" y="1401397"/>
                                  </a:lnTo>
                                  <a:lnTo>
                                    <a:pt x="975600" y="1400262"/>
                                  </a:lnTo>
                                  <a:lnTo>
                                    <a:pt x="979200" y="1399098"/>
                                  </a:lnTo>
                                  <a:lnTo>
                                    <a:pt x="982800" y="1397901"/>
                                  </a:lnTo>
                                  <a:lnTo>
                                    <a:pt x="986400" y="1396673"/>
                                  </a:lnTo>
                                  <a:lnTo>
                                    <a:pt x="990000" y="1395410"/>
                                  </a:lnTo>
                                  <a:lnTo>
                                    <a:pt x="993600" y="1394112"/>
                                  </a:lnTo>
                                  <a:lnTo>
                                    <a:pt x="997200" y="1392778"/>
                                  </a:lnTo>
                                  <a:lnTo>
                                    <a:pt x="1000800" y="1391405"/>
                                  </a:lnTo>
                                  <a:lnTo>
                                    <a:pt x="1004400" y="1389992"/>
                                  </a:lnTo>
                                  <a:lnTo>
                                    <a:pt x="1008000" y="1388538"/>
                                  </a:lnTo>
                                  <a:lnTo>
                                    <a:pt x="1011600" y="1387040"/>
                                  </a:lnTo>
                                  <a:lnTo>
                                    <a:pt x="1015200" y="1385497"/>
                                  </a:lnTo>
                                  <a:lnTo>
                                    <a:pt x="1018800" y="1383906"/>
                                  </a:lnTo>
                                  <a:lnTo>
                                    <a:pt x="1022400" y="1382265"/>
                                  </a:lnTo>
                                  <a:lnTo>
                                    <a:pt x="1026000" y="1380573"/>
                                  </a:lnTo>
                                  <a:lnTo>
                                    <a:pt x="1029600" y="1378827"/>
                                  </a:lnTo>
                                  <a:lnTo>
                                    <a:pt x="1033200" y="1377024"/>
                                  </a:lnTo>
                                  <a:lnTo>
                                    <a:pt x="1036800" y="1375160"/>
                                  </a:lnTo>
                                  <a:lnTo>
                                    <a:pt x="1040400" y="1373235"/>
                                  </a:lnTo>
                                  <a:lnTo>
                                    <a:pt x="1044000" y="1371244"/>
                                  </a:lnTo>
                                  <a:lnTo>
                                    <a:pt x="1047600" y="1369183"/>
                                  </a:lnTo>
                                  <a:lnTo>
                                    <a:pt x="1051200" y="1367050"/>
                                  </a:lnTo>
                                  <a:lnTo>
                                    <a:pt x="1054800" y="1364840"/>
                                  </a:lnTo>
                                  <a:lnTo>
                                    <a:pt x="1058400" y="1362549"/>
                                  </a:lnTo>
                                  <a:lnTo>
                                    <a:pt x="1062000" y="1360173"/>
                                  </a:lnTo>
                                  <a:lnTo>
                                    <a:pt x="1065600" y="1357708"/>
                                  </a:lnTo>
                                  <a:lnTo>
                                    <a:pt x="1069200" y="1355147"/>
                                  </a:lnTo>
                                  <a:lnTo>
                                    <a:pt x="1072800" y="1352486"/>
                                  </a:lnTo>
                                  <a:lnTo>
                                    <a:pt x="1076400" y="1349719"/>
                                  </a:lnTo>
                                  <a:lnTo>
                                    <a:pt x="1080000" y="1346839"/>
                                  </a:lnTo>
                                  <a:lnTo>
                                    <a:pt x="1083600" y="1343839"/>
                                  </a:lnTo>
                                  <a:lnTo>
                                    <a:pt x="1087200" y="1340712"/>
                                  </a:lnTo>
                                  <a:lnTo>
                                    <a:pt x="1090800" y="1337450"/>
                                  </a:lnTo>
                                  <a:lnTo>
                                    <a:pt x="1094400" y="1334043"/>
                                  </a:lnTo>
                                  <a:lnTo>
                                    <a:pt x="1098000" y="1330483"/>
                                  </a:lnTo>
                                  <a:lnTo>
                                    <a:pt x="1101600" y="1326758"/>
                                  </a:lnTo>
                                  <a:lnTo>
                                    <a:pt x="1105200" y="1322857"/>
                                  </a:lnTo>
                                  <a:lnTo>
                                    <a:pt x="1108800" y="1318769"/>
                                  </a:lnTo>
                                  <a:lnTo>
                                    <a:pt x="1112400" y="1314477"/>
                                  </a:lnTo>
                                  <a:lnTo>
                                    <a:pt x="1116000" y="1309969"/>
                                  </a:lnTo>
                                  <a:lnTo>
                                    <a:pt x="1119600" y="1305226"/>
                                  </a:lnTo>
                                  <a:lnTo>
                                    <a:pt x="1123200" y="1300231"/>
                                  </a:lnTo>
                                  <a:lnTo>
                                    <a:pt x="1126800" y="1294963"/>
                                  </a:lnTo>
                                  <a:lnTo>
                                    <a:pt x="1130400" y="1289398"/>
                                  </a:lnTo>
                                  <a:lnTo>
                                    <a:pt x="1134000" y="1283513"/>
                                  </a:lnTo>
                                  <a:lnTo>
                                    <a:pt x="1137600" y="1277277"/>
                                  </a:lnTo>
                                  <a:lnTo>
                                    <a:pt x="1141200" y="1270660"/>
                                  </a:lnTo>
                                  <a:lnTo>
                                    <a:pt x="1144800" y="1263625"/>
                                  </a:lnTo>
                                  <a:lnTo>
                                    <a:pt x="1148400" y="1256133"/>
                                  </a:lnTo>
                                  <a:lnTo>
                                    <a:pt x="1152000" y="1248138"/>
                                  </a:lnTo>
                                  <a:lnTo>
                                    <a:pt x="1155600" y="1239586"/>
                                  </a:lnTo>
                                  <a:lnTo>
                                    <a:pt x="1159200" y="1230419"/>
                                  </a:lnTo>
                                  <a:lnTo>
                                    <a:pt x="1162800" y="1220568"/>
                                  </a:lnTo>
                                  <a:lnTo>
                                    <a:pt x="1166400" y="1209955"/>
                                  </a:lnTo>
                                  <a:lnTo>
                                    <a:pt x="1170000" y="1198487"/>
                                  </a:lnTo>
                                  <a:lnTo>
                                    <a:pt x="1173600" y="1186058"/>
                                  </a:lnTo>
                                  <a:lnTo>
                                    <a:pt x="1177200" y="1172543"/>
                                  </a:lnTo>
                                  <a:lnTo>
                                    <a:pt x="1180800" y="1157793"/>
                                  </a:lnTo>
                                  <a:lnTo>
                                    <a:pt x="1184400" y="1141632"/>
                                  </a:lnTo>
                                  <a:lnTo>
                                    <a:pt x="1188000" y="1123848"/>
                                  </a:lnTo>
                                  <a:lnTo>
                                    <a:pt x="1191600" y="1104184"/>
                                  </a:lnTo>
                                  <a:lnTo>
                                    <a:pt x="1195200" y="1082328"/>
                                  </a:lnTo>
                                  <a:lnTo>
                                    <a:pt x="1198800" y="1057893"/>
                                  </a:lnTo>
                                  <a:lnTo>
                                    <a:pt x="1202400" y="1030394"/>
                                  </a:lnTo>
                                  <a:lnTo>
                                    <a:pt x="1206000" y="999220"/>
                                  </a:lnTo>
                                  <a:lnTo>
                                    <a:pt x="1209600" y="963581"/>
                                  </a:lnTo>
                                  <a:lnTo>
                                    <a:pt x="1213200" y="922449"/>
                                  </a:lnTo>
                                  <a:lnTo>
                                    <a:pt x="1216800" y="874449"/>
                                  </a:lnTo>
                                  <a:lnTo>
                                    <a:pt x="1220400" y="817708"/>
                                  </a:lnTo>
                                  <a:lnTo>
                                    <a:pt x="1224000" y="749604"/>
                                  </a:lnTo>
                                  <a:lnTo>
                                    <a:pt x="1227600" y="666349"/>
                                  </a:lnTo>
                                  <a:lnTo>
                                    <a:pt x="1231200" y="562261"/>
                                  </a:lnTo>
                                  <a:lnTo>
                                    <a:pt x="1234800" y="428412"/>
                                  </a:lnTo>
                                  <a:lnTo>
                                    <a:pt x="1238400" y="249920"/>
                                  </a:lnTo>
                                  <a:lnTo>
                                    <a:pt x="1242000" y="0"/>
                                  </a:lnTo>
                                </a:path>
                              </a:pathLst>
                            </a:custGeom>
                            <a:ln w="6350"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8946090" name="Freeform: Shape 25"/>
                          <wps:cNvSpPr/>
                          <wps:spPr>
                            <a:xfrm>
                              <a:off x="1277095" y="1897976"/>
                              <a:ext cx="1044001" cy="1425425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1044001" h="1425425">
                                  <a:moveTo>
                                    <a:pt x="0" y="1425424"/>
                                  </a:moveTo>
                                  <a:lnTo>
                                    <a:pt x="3600" y="1175511"/>
                                  </a:lnTo>
                                  <a:lnTo>
                                    <a:pt x="7200" y="997026"/>
                                  </a:lnTo>
                                  <a:lnTo>
                                    <a:pt x="10800" y="863185"/>
                                  </a:lnTo>
                                  <a:lnTo>
                                    <a:pt x="14400" y="759107"/>
                                  </a:lnTo>
                                  <a:lnTo>
                                    <a:pt x="18000" y="675862"/>
                                  </a:lnTo>
                                  <a:lnTo>
                                    <a:pt x="21600" y="607770"/>
                                  </a:lnTo>
                                  <a:lnTo>
                                    <a:pt x="25200" y="551042"/>
                                  </a:lnTo>
                                  <a:lnTo>
                                    <a:pt x="28800" y="503056"/>
                                  </a:lnTo>
                                  <a:lnTo>
                                    <a:pt x="32400" y="461938"/>
                                  </a:lnTo>
                                  <a:lnTo>
                                    <a:pt x="36000" y="426316"/>
                                  </a:lnTo>
                                  <a:lnTo>
                                    <a:pt x="39600" y="395159"/>
                                  </a:lnTo>
                                  <a:lnTo>
                                    <a:pt x="43200" y="367679"/>
                                  </a:lnTo>
                                  <a:lnTo>
                                    <a:pt x="46800" y="343263"/>
                                  </a:lnTo>
                                  <a:lnTo>
                                    <a:pt x="50400" y="321428"/>
                                  </a:lnTo>
                                  <a:lnTo>
                                    <a:pt x="54000" y="301786"/>
                                  </a:lnTo>
                                  <a:lnTo>
                                    <a:pt x="57600" y="284025"/>
                                  </a:lnTo>
                                  <a:lnTo>
                                    <a:pt x="61200" y="267888"/>
                                  </a:lnTo>
                                  <a:lnTo>
                                    <a:pt x="64800" y="253163"/>
                                  </a:lnTo>
                                  <a:lnTo>
                                    <a:pt x="68400" y="239674"/>
                                  </a:lnTo>
                                  <a:lnTo>
                                    <a:pt x="72000" y="227273"/>
                                  </a:lnTo>
                                  <a:lnTo>
                                    <a:pt x="75600" y="215834"/>
                                  </a:lnTo>
                                  <a:lnTo>
                                    <a:pt x="79200" y="205251"/>
                                  </a:lnTo>
                                  <a:lnTo>
                                    <a:pt x="82800" y="195431"/>
                                  </a:lnTo>
                                  <a:lnTo>
                                    <a:pt x="86400" y="186296"/>
                                  </a:lnTo>
                                  <a:lnTo>
                                    <a:pt x="90000" y="177778"/>
                                  </a:lnTo>
                                  <a:lnTo>
                                    <a:pt x="93600" y="169817"/>
                                  </a:lnTo>
                                  <a:lnTo>
                                    <a:pt x="97200" y="162360"/>
                                  </a:lnTo>
                                  <a:lnTo>
                                    <a:pt x="100800" y="155363"/>
                                  </a:lnTo>
                                  <a:lnTo>
                                    <a:pt x="104400" y="148784"/>
                                  </a:lnTo>
                                  <a:lnTo>
                                    <a:pt x="108000" y="142588"/>
                                  </a:lnTo>
                                  <a:lnTo>
                                    <a:pt x="111600" y="136743"/>
                                  </a:lnTo>
                                  <a:lnTo>
                                    <a:pt x="115200" y="131220"/>
                                  </a:lnTo>
                                  <a:lnTo>
                                    <a:pt x="118800" y="125995"/>
                                  </a:lnTo>
                                  <a:lnTo>
                                    <a:pt x="122400" y="121044"/>
                                  </a:lnTo>
                                  <a:lnTo>
                                    <a:pt x="126000" y="116346"/>
                                  </a:lnTo>
                                  <a:lnTo>
                                    <a:pt x="129600" y="111885"/>
                                  </a:lnTo>
                                  <a:lnTo>
                                    <a:pt x="133200" y="107641"/>
                                  </a:lnTo>
                                  <a:lnTo>
                                    <a:pt x="136800" y="103602"/>
                                  </a:lnTo>
                                  <a:lnTo>
                                    <a:pt x="140400" y="99752"/>
                                  </a:lnTo>
                                  <a:lnTo>
                                    <a:pt x="144000" y="96078"/>
                                  </a:lnTo>
                                  <a:lnTo>
                                    <a:pt x="147600" y="92571"/>
                                  </a:lnTo>
                                  <a:lnTo>
                                    <a:pt x="151200" y="89219"/>
                                  </a:lnTo>
                                  <a:lnTo>
                                    <a:pt x="154800" y="86012"/>
                                  </a:lnTo>
                                  <a:lnTo>
                                    <a:pt x="158400" y="82942"/>
                                  </a:lnTo>
                                  <a:lnTo>
                                    <a:pt x="162000" y="80000"/>
                                  </a:lnTo>
                                  <a:lnTo>
                                    <a:pt x="165600" y="77179"/>
                                  </a:lnTo>
                                  <a:lnTo>
                                    <a:pt x="169200" y="74473"/>
                                  </a:lnTo>
                                  <a:lnTo>
                                    <a:pt x="172800" y="71874"/>
                                  </a:lnTo>
                                  <a:lnTo>
                                    <a:pt x="176400" y="69377"/>
                                  </a:lnTo>
                                  <a:lnTo>
                                    <a:pt x="180000" y="66976"/>
                                  </a:lnTo>
                                  <a:lnTo>
                                    <a:pt x="183600" y="64666"/>
                                  </a:lnTo>
                                  <a:lnTo>
                                    <a:pt x="187200" y="62443"/>
                                  </a:lnTo>
                                  <a:lnTo>
                                    <a:pt x="190800" y="60302"/>
                                  </a:lnTo>
                                  <a:lnTo>
                                    <a:pt x="194400" y="58239"/>
                                  </a:lnTo>
                                  <a:lnTo>
                                    <a:pt x="198000" y="56250"/>
                                  </a:lnTo>
                                  <a:lnTo>
                                    <a:pt x="201600" y="54332"/>
                                  </a:lnTo>
                                  <a:lnTo>
                                    <a:pt x="205200" y="52480"/>
                                  </a:lnTo>
                                  <a:lnTo>
                                    <a:pt x="208800" y="50693"/>
                                  </a:lnTo>
                                  <a:lnTo>
                                    <a:pt x="212400" y="48967"/>
                                  </a:lnTo>
                                  <a:lnTo>
                                    <a:pt x="216000" y="47300"/>
                                  </a:lnTo>
                                  <a:lnTo>
                                    <a:pt x="219600" y="45688"/>
                                  </a:lnTo>
                                  <a:lnTo>
                                    <a:pt x="223200" y="44129"/>
                                  </a:lnTo>
                                  <a:lnTo>
                                    <a:pt x="226800" y="42622"/>
                                  </a:lnTo>
                                  <a:lnTo>
                                    <a:pt x="230400" y="41163"/>
                                  </a:lnTo>
                                  <a:lnTo>
                                    <a:pt x="234000" y="39752"/>
                                  </a:lnTo>
                                  <a:lnTo>
                                    <a:pt x="237600" y="38385"/>
                                  </a:lnTo>
                                  <a:lnTo>
                                    <a:pt x="241200" y="37062"/>
                                  </a:lnTo>
                                  <a:lnTo>
                                    <a:pt x="244800" y="35779"/>
                                  </a:lnTo>
                                  <a:lnTo>
                                    <a:pt x="248400" y="34537"/>
                                  </a:lnTo>
                                  <a:lnTo>
                                    <a:pt x="252000" y="33333"/>
                                  </a:lnTo>
                                  <a:lnTo>
                                    <a:pt x="255600" y="32167"/>
                                  </a:lnTo>
                                  <a:lnTo>
                                    <a:pt x="259200" y="31035"/>
                                  </a:lnTo>
                                  <a:lnTo>
                                    <a:pt x="262800" y="29938"/>
                                  </a:lnTo>
                                  <a:lnTo>
                                    <a:pt x="266400" y="28874"/>
                                  </a:lnTo>
                                  <a:lnTo>
                                    <a:pt x="270000" y="27841"/>
                                  </a:lnTo>
                                  <a:lnTo>
                                    <a:pt x="273600" y="26839"/>
                                  </a:lnTo>
                                  <a:lnTo>
                                    <a:pt x="277200" y="25867"/>
                                  </a:lnTo>
                                  <a:lnTo>
                                    <a:pt x="280800" y="24924"/>
                                  </a:lnTo>
                                  <a:lnTo>
                                    <a:pt x="284400" y="24008"/>
                                  </a:lnTo>
                                  <a:lnTo>
                                    <a:pt x="288000" y="23119"/>
                                  </a:lnTo>
                                  <a:lnTo>
                                    <a:pt x="291600" y="22256"/>
                                  </a:lnTo>
                                  <a:lnTo>
                                    <a:pt x="295200" y="21418"/>
                                  </a:lnTo>
                                  <a:lnTo>
                                    <a:pt x="298800" y="20605"/>
                                  </a:lnTo>
                                  <a:lnTo>
                                    <a:pt x="302400" y="19815"/>
                                  </a:lnTo>
                                  <a:lnTo>
                                    <a:pt x="306000" y="19048"/>
                                  </a:lnTo>
                                  <a:lnTo>
                                    <a:pt x="309600" y="18303"/>
                                  </a:lnTo>
                                  <a:lnTo>
                                    <a:pt x="313200" y="17579"/>
                                  </a:lnTo>
                                  <a:lnTo>
                                    <a:pt x="316800" y="16877"/>
                                  </a:lnTo>
                                  <a:lnTo>
                                    <a:pt x="320400" y="16195"/>
                                  </a:lnTo>
                                  <a:lnTo>
                                    <a:pt x="324000" y="15533"/>
                                  </a:lnTo>
                                  <a:lnTo>
                                    <a:pt x="327600" y="14890"/>
                                  </a:lnTo>
                                  <a:lnTo>
                                    <a:pt x="331200" y="14266"/>
                                  </a:lnTo>
                                  <a:lnTo>
                                    <a:pt x="334800" y="13659"/>
                                  </a:lnTo>
                                  <a:lnTo>
                                    <a:pt x="338400" y="13071"/>
                                  </a:lnTo>
                                  <a:lnTo>
                                    <a:pt x="342000" y="12500"/>
                                  </a:lnTo>
                                  <a:lnTo>
                                    <a:pt x="345600" y="11946"/>
                                  </a:lnTo>
                                  <a:lnTo>
                                    <a:pt x="349200" y="11408"/>
                                  </a:lnTo>
                                  <a:lnTo>
                                    <a:pt x="352800" y="10887"/>
                                  </a:lnTo>
                                  <a:lnTo>
                                    <a:pt x="356400" y="10381"/>
                                  </a:lnTo>
                                  <a:lnTo>
                                    <a:pt x="360000" y="9890"/>
                                  </a:lnTo>
                                  <a:lnTo>
                                    <a:pt x="363600" y="9415"/>
                                  </a:lnTo>
                                  <a:lnTo>
                                    <a:pt x="367200" y="8954"/>
                                  </a:lnTo>
                                  <a:lnTo>
                                    <a:pt x="370800" y="8507"/>
                                  </a:lnTo>
                                  <a:lnTo>
                                    <a:pt x="374400" y="8075"/>
                                  </a:lnTo>
                                  <a:lnTo>
                                    <a:pt x="378000" y="7656"/>
                                  </a:lnTo>
                                  <a:lnTo>
                                    <a:pt x="381600" y="7250"/>
                                  </a:lnTo>
                                  <a:lnTo>
                                    <a:pt x="385200" y="6858"/>
                                  </a:lnTo>
                                  <a:lnTo>
                                    <a:pt x="388800" y="6479"/>
                                  </a:lnTo>
                                  <a:lnTo>
                                    <a:pt x="392400" y="6112"/>
                                  </a:lnTo>
                                  <a:lnTo>
                                    <a:pt x="396000" y="5758"/>
                                  </a:lnTo>
                                  <a:lnTo>
                                    <a:pt x="399600" y="5416"/>
                                  </a:lnTo>
                                  <a:lnTo>
                                    <a:pt x="403200" y="5086"/>
                                  </a:lnTo>
                                  <a:lnTo>
                                    <a:pt x="406800" y="4768"/>
                                  </a:lnTo>
                                  <a:lnTo>
                                    <a:pt x="410400" y="4462"/>
                                  </a:lnTo>
                                  <a:lnTo>
                                    <a:pt x="414000" y="4167"/>
                                  </a:lnTo>
                                  <a:lnTo>
                                    <a:pt x="417600" y="3883"/>
                                  </a:lnTo>
                                  <a:lnTo>
                                    <a:pt x="421200" y="3610"/>
                                  </a:lnTo>
                                  <a:lnTo>
                                    <a:pt x="424800" y="3348"/>
                                  </a:lnTo>
                                  <a:lnTo>
                                    <a:pt x="428400" y="3098"/>
                                  </a:lnTo>
                                  <a:lnTo>
                                    <a:pt x="432000" y="2857"/>
                                  </a:lnTo>
                                  <a:lnTo>
                                    <a:pt x="435600" y="2627"/>
                                  </a:lnTo>
                                  <a:lnTo>
                                    <a:pt x="439200" y="2408"/>
                                  </a:lnTo>
                                  <a:lnTo>
                                    <a:pt x="442800" y="2199"/>
                                  </a:lnTo>
                                  <a:lnTo>
                                    <a:pt x="446400" y="1999"/>
                                  </a:lnTo>
                                  <a:lnTo>
                                    <a:pt x="450000" y="1810"/>
                                  </a:lnTo>
                                  <a:lnTo>
                                    <a:pt x="453600" y="1631"/>
                                  </a:lnTo>
                                  <a:lnTo>
                                    <a:pt x="457200" y="1461"/>
                                  </a:lnTo>
                                  <a:lnTo>
                                    <a:pt x="460800" y="1301"/>
                                  </a:lnTo>
                                  <a:lnTo>
                                    <a:pt x="464400" y="1151"/>
                                  </a:lnTo>
                                  <a:lnTo>
                                    <a:pt x="468000" y="1010"/>
                                  </a:lnTo>
                                  <a:lnTo>
                                    <a:pt x="471600" y="879"/>
                                  </a:lnTo>
                                  <a:lnTo>
                                    <a:pt x="475200" y="757"/>
                                  </a:lnTo>
                                  <a:lnTo>
                                    <a:pt x="478800" y="644"/>
                                  </a:lnTo>
                                  <a:lnTo>
                                    <a:pt x="482400" y="541"/>
                                  </a:lnTo>
                                  <a:lnTo>
                                    <a:pt x="486000" y="447"/>
                                  </a:lnTo>
                                  <a:lnTo>
                                    <a:pt x="489600" y="361"/>
                                  </a:lnTo>
                                  <a:lnTo>
                                    <a:pt x="493200" y="286"/>
                                  </a:lnTo>
                                  <a:lnTo>
                                    <a:pt x="496800" y="218"/>
                                  </a:lnTo>
                                  <a:lnTo>
                                    <a:pt x="500400" y="160"/>
                                  </a:lnTo>
                                  <a:lnTo>
                                    <a:pt x="504000" y="111"/>
                                  </a:lnTo>
                                  <a:lnTo>
                                    <a:pt x="507600" y="71"/>
                                  </a:lnTo>
                                  <a:lnTo>
                                    <a:pt x="511200" y="40"/>
                                  </a:lnTo>
                                  <a:lnTo>
                                    <a:pt x="514800" y="18"/>
                                  </a:lnTo>
                                  <a:lnTo>
                                    <a:pt x="518400" y="5"/>
                                  </a:lnTo>
                                  <a:lnTo>
                                    <a:pt x="522000" y="0"/>
                                  </a:lnTo>
                                  <a:lnTo>
                                    <a:pt x="525600" y="5"/>
                                  </a:lnTo>
                                  <a:lnTo>
                                    <a:pt x="529200" y="18"/>
                                  </a:lnTo>
                                  <a:lnTo>
                                    <a:pt x="532800" y="40"/>
                                  </a:lnTo>
                                  <a:lnTo>
                                    <a:pt x="536400" y="71"/>
                                  </a:lnTo>
                                  <a:lnTo>
                                    <a:pt x="540000" y="111"/>
                                  </a:lnTo>
                                  <a:lnTo>
                                    <a:pt x="543600" y="160"/>
                                  </a:lnTo>
                                  <a:lnTo>
                                    <a:pt x="547200" y="218"/>
                                  </a:lnTo>
                                  <a:lnTo>
                                    <a:pt x="550800" y="286"/>
                                  </a:lnTo>
                                  <a:lnTo>
                                    <a:pt x="554400" y="361"/>
                                  </a:lnTo>
                                  <a:lnTo>
                                    <a:pt x="558000" y="447"/>
                                  </a:lnTo>
                                  <a:lnTo>
                                    <a:pt x="561600" y="541"/>
                                  </a:lnTo>
                                  <a:lnTo>
                                    <a:pt x="565200" y="644"/>
                                  </a:lnTo>
                                  <a:lnTo>
                                    <a:pt x="568800" y="757"/>
                                  </a:lnTo>
                                  <a:lnTo>
                                    <a:pt x="572400" y="879"/>
                                  </a:lnTo>
                                  <a:lnTo>
                                    <a:pt x="576000" y="1010"/>
                                  </a:lnTo>
                                  <a:lnTo>
                                    <a:pt x="579600" y="1151"/>
                                  </a:lnTo>
                                  <a:lnTo>
                                    <a:pt x="583200" y="1301"/>
                                  </a:lnTo>
                                  <a:lnTo>
                                    <a:pt x="586800" y="1461"/>
                                  </a:lnTo>
                                  <a:lnTo>
                                    <a:pt x="590400" y="1631"/>
                                  </a:lnTo>
                                  <a:lnTo>
                                    <a:pt x="594000" y="1810"/>
                                  </a:lnTo>
                                  <a:lnTo>
                                    <a:pt x="597600" y="1999"/>
                                  </a:lnTo>
                                  <a:lnTo>
                                    <a:pt x="601200" y="2199"/>
                                  </a:lnTo>
                                  <a:lnTo>
                                    <a:pt x="604800" y="2408"/>
                                  </a:lnTo>
                                  <a:lnTo>
                                    <a:pt x="608400" y="2627"/>
                                  </a:lnTo>
                                  <a:lnTo>
                                    <a:pt x="612000" y="2857"/>
                                  </a:lnTo>
                                  <a:lnTo>
                                    <a:pt x="615600" y="3098"/>
                                  </a:lnTo>
                                  <a:lnTo>
                                    <a:pt x="619200" y="3348"/>
                                  </a:lnTo>
                                  <a:lnTo>
                                    <a:pt x="622800" y="3610"/>
                                  </a:lnTo>
                                  <a:lnTo>
                                    <a:pt x="626400" y="3883"/>
                                  </a:lnTo>
                                  <a:lnTo>
                                    <a:pt x="630000" y="4167"/>
                                  </a:lnTo>
                                  <a:lnTo>
                                    <a:pt x="633600" y="4462"/>
                                  </a:lnTo>
                                  <a:lnTo>
                                    <a:pt x="637200" y="4768"/>
                                  </a:lnTo>
                                  <a:lnTo>
                                    <a:pt x="640800" y="5086"/>
                                  </a:lnTo>
                                  <a:lnTo>
                                    <a:pt x="644400" y="5416"/>
                                  </a:lnTo>
                                  <a:lnTo>
                                    <a:pt x="648000" y="5758"/>
                                  </a:lnTo>
                                  <a:lnTo>
                                    <a:pt x="651600" y="6112"/>
                                  </a:lnTo>
                                  <a:lnTo>
                                    <a:pt x="655200" y="6479"/>
                                  </a:lnTo>
                                  <a:lnTo>
                                    <a:pt x="658800" y="6858"/>
                                  </a:lnTo>
                                  <a:lnTo>
                                    <a:pt x="662400" y="7250"/>
                                  </a:lnTo>
                                  <a:lnTo>
                                    <a:pt x="666000" y="7656"/>
                                  </a:lnTo>
                                  <a:lnTo>
                                    <a:pt x="669600" y="8075"/>
                                  </a:lnTo>
                                  <a:lnTo>
                                    <a:pt x="673200" y="8507"/>
                                  </a:lnTo>
                                  <a:lnTo>
                                    <a:pt x="676800" y="8954"/>
                                  </a:lnTo>
                                  <a:lnTo>
                                    <a:pt x="680400" y="9415"/>
                                  </a:lnTo>
                                  <a:lnTo>
                                    <a:pt x="684000" y="9890"/>
                                  </a:lnTo>
                                  <a:lnTo>
                                    <a:pt x="687600" y="10381"/>
                                  </a:lnTo>
                                  <a:lnTo>
                                    <a:pt x="691200" y="10887"/>
                                  </a:lnTo>
                                  <a:lnTo>
                                    <a:pt x="694800" y="11408"/>
                                  </a:lnTo>
                                  <a:lnTo>
                                    <a:pt x="698400" y="11946"/>
                                  </a:lnTo>
                                  <a:lnTo>
                                    <a:pt x="702000" y="12500"/>
                                  </a:lnTo>
                                  <a:lnTo>
                                    <a:pt x="705600" y="13071"/>
                                  </a:lnTo>
                                  <a:lnTo>
                                    <a:pt x="709200" y="13659"/>
                                  </a:lnTo>
                                  <a:lnTo>
                                    <a:pt x="712800" y="14266"/>
                                  </a:lnTo>
                                  <a:lnTo>
                                    <a:pt x="716400" y="14890"/>
                                  </a:lnTo>
                                  <a:lnTo>
                                    <a:pt x="720000" y="15533"/>
                                  </a:lnTo>
                                  <a:lnTo>
                                    <a:pt x="723600" y="16195"/>
                                  </a:lnTo>
                                  <a:lnTo>
                                    <a:pt x="727200" y="16877"/>
                                  </a:lnTo>
                                  <a:lnTo>
                                    <a:pt x="730800" y="17579"/>
                                  </a:lnTo>
                                  <a:lnTo>
                                    <a:pt x="734400" y="18303"/>
                                  </a:lnTo>
                                  <a:lnTo>
                                    <a:pt x="738000" y="19048"/>
                                  </a:lnTo>
                                  <a:lnTo>
                                    <a:pt x="741600" y="19815"/>
                                  </a:lnTo>
                                  <a:lnTo>
                                    <a:pt x="745200" y="20605"/>
                                  </a:lnTo>
                                  <a:lnTo>
                                    <a:pt x="748800" y="21418"/>
                                  </a:lnTo>
                                  <a:lnTo>
                                    <a:pt x="752400" y="22256"/>
                                  </a:lnTo>
                                  <a:lnTo>
                                    <a:pt x="756000" y="23119"/>
                                  </a:lnTo>
                                  <a:lnTo>
                                    <a:pt x="759600" y="24008"/>
                                  </a:lnTo>
                                  <a:lnTo>
                                    <a:pt x="763200" y="24924"/>
                                  </a:lnTo>
                                  <a:lnTo>
                                    <a:pt x="766800" y="25867"/>
                                  </a:lnTo>
                                  <a:lnTo>
                                    <a:pt x="770400" y="26839"/>
                                  </a:lnTo>
                                  <a:lnTo>
                                    <a:pt x="774000" y="27841"/>
                                  </a:lnTo>
                                  <a:lnTo>
                                    <a:pt x="777600" y="28874"/>
                                  </a:lnTo>
                                  <a:lnTo>
                                    <a:pt x="781200" y="29938"/>
                                  </a:lnTo>
                                  <a:lnTo>
                                    <a:pt x="784800" y="31035"/>
                                  </a:lnTo>
                                  <a:lnTo>
                                    <a:pt x="788400" y="32167"/>
                                  </a:lnTo>
                                  <a:lnTo>
                                    <a:pt x="792000" y="33333"/>
                                  </a:lnTo>
                                  <a:lnTo>
                                    <a:pt x="795600" y="34537"/>
                                  </a:lnTo>
                                  <a:lnTo>
                                    <a:pt x="799200" y="35779"/>
                                  </a:lnTo>
                                  <a:lnTo>
                                    <a:pt x="802800" y="37062"/>
                                  </a:lnTo>
                                  <a:lnTo>
                                    <a:pt x="806400" y="38385"/>
                                  </a:lnTo>
                                  <a:lnTo>
                                    <a:pt x="810000" y="39752"/>
                                  </a:lnTo>
                                  <a:lnTo>
                                    <a:pt x="813600" y="41163"/>
                                  </a:lnTo>
                                  <a:lnTo>
                                    <a:pt x="817200" y="42622"/>
                                  </a:lnTo>
                                  <a:lnTo>
                                    <a:pt x="820800" y="44129"/>
                                  </a:lnTo>
                                  <a:lnTo>
                                    <a:pt x="824400" y="45688"/>
                                  </a:lnTo>
                                  <a:lnTo>
                                    <a:pt x="828000" y="47300"/>
                                  </a:lnTo>
                                  <a:lnTo>
                                    <a:pt x="831600" y="48967"/>
                                  </a:lnTo>
                                  <a:lnTo>
                                    <a:pt x="835200" y="50693"/>
                                  </a:lnTo>
                                  <a:lnTo>
                                    <a:pt x="838800" y="52480"/>
                                  </a:lnTo>
                                  <a:lnTo>
                                    <a:pt x="842400" y="54332"/>
                                  </a:lnTo>
                                  <a:lnTo>
                                    <a:pt x="846000" y="56250"/>
                                  </a:lnTo>
                                  <a:lnTo>
                                    <a:pt x="849600" y="58239"/>
                                  </a:lnTo>
                                  <a:lnTo>
                                    <a:pt x="853200" y="60302"/>
                                  </a:lnTo>
                                  <a:lnTo>
                                    <a:pt x="856800" y="62443"/>
                                  </a:lnTo>
                                  <a:lnTo>
                                    <a:pt x="860400" y="64666"/>
                                  </a:lnTo>
                                  <a:lnTo>
                                    <a:pt x="864000" y="66976"/>
                                  </a:lnTo>
                                  <a:lnTo>
                                    <a:pt x="867600" y="69377"/>
                                  </a:lnTo>
                                  <a:lnTo>
                                    <a:pt x="871200" y="71874"/>
                                  </a:lnTo>
                                  <a:lnTo>
                                    <a:pt x="874800" y="74473"/>
                                  </a:lnTo>
                                  <a:lnTo>
                                    <a:pt x="878400" y="77179"/>
                                  </a:lnTo>
                                  <a:lnTo>
                                    <a:pt x="882000" y="80000"/>
                                  </a:lnTo>
                                  <a:lnTo>
                                    <a:pt x="885600" y="82942"/>
                                  </a:lnTo>
                                  <a:lnTo>
                                    <a:pt x="889200" y="86012"/>
                                  </a:lnTo>
                                  <a:lnTo>
                                    <a:pt x="892800" y="89219"/>
                                  </a:lnTo>
                                  <a:lnTo>
                                    <a:pt x="896400" y="92571"/>
                                  </a:lnTo>
                                  <a:lnTo>
                                    <a:pt x="900000" y="96078"/>
                                  </a:lnTo>
                                  <a:lnTo>
                                    <a:pt x="903600" y="99752"/>
                                  </a:lnTo>
                                  <a:lnTo>
                                    <a:pt x="907200" y="103602"/>
                                  </a:lnTo>
                                  <a:lnTo>
                                    <a:pt x="910800" y="107641"/>
                                  </a:lnTo>
                                  <a:lnTo>
                                    <a:pt x="914400" y="111885"/>
                                  </a:lnTo>
                                  <a:lnTo>
                                    <a:pt x="918000" y="116346"/>
                                  </a:lnTo>
                                  <a:lnTo>
                                    <a:pt x="921600" y="121044"/>
                                  </a:lnTo>
                                  <a:lnTo>
                                    <a:pt x="925200" y="125995"/>
                                  </a:lnTo>
                                  <a:lnTo>
                                    <a:pt x="928800" y="131220"/>
                                  </a:lnTo>
                                  <a:lnTo>
                                    <a:pt x="932400" y="136743"/>
                                  </a:lnTo>
                                  <a:lnTo>
                                    <a:pt x="936000" y="142588"/>
                                  </a:lnTo>
                                  <a:lnTo>
                                    <a:pt x="939600" y="148784"/>
                                  </a:lnTo>
                                  <a:lnTo>
                                    <a:pt x="943200" y="155363"/>
                                  </a:lnTo>
                                  <a:lnTo>
                                    <a:pt x="946800" y="162360"/>
                                  </a:lnTo>
                                  <a:lnTo>
                                    <a:pt x="950400" y="169817"/>
                                  </a:lnTo>
                                  <a:lnTo>
                                    <a:pt x="954000" y="177778"/>
                                  </a:lnTo>
                                  <a:lnTo>
                                    <a:pt x="957600" y="186296"/>
                                  </a:lnTo>
                                  <a:lnTo>
                                    <a:pt x="961200" y="195431"/>
                                  </a:lnTo>
                                  <a:lnTo>
                                    <a:pt x="964800" y="205251"/>
                                  </a:lnTo>
                                  <a:lnTo>
                                    <a:pt x="968400" y="215834"/>
                                  </a:lnTo>
                                  <a:lnTo>
                                    <a:pt x="972000" y="227273"/>
                                  </a:lnTo>
                                  <a:lnTo>
                                    <a:pt x="975600" y="239674"/>
                                  </a:lnTo>
                                  <a:lnTo>
                                    <a:pt x="979200" y="253163"/>
                                  </a:lnTo>
                                  <a:lnTo>
                                    <a:pt x="982800" y="267888"/>
                                  </a:lnTo>
                                  <a:lnTo>
                                    <a:pt x="986400" y="284025"/>
                                  </a:lnTo>
                                  <a:lnTo>
                                    <a:pt x="990000" y="301786"/>
                                  </a:lnTo>
                                  <a:lnTo>
                                    <a:pt x="993600" y="321428"/>
                                  </a:lnTo>
                                  <a:lnTo>
                                    <a:pt x="997200" y="343263"/>
                                  </a:lnTo>
                                  <a:lnTo>
                                    <a:pt x="1000800" y="367679"/>
                                  </a:lnTo>
                                  <a:lnTo>
                                    <a:pt x="1004400" y="395159"/>
                                  </a:lnTo>
                                  <a:lnTo>
                                    <a:pt x="1008000" y="426316"/>
                                  </a:lnTo>
                                  <a:lnTo>
                                    <a:pt x="1011600" y="461938"/>
                                  </a:lnTo>
                                  <a:lnTo>
                                    <a:pt x="1015200" y="503056"/>
                                  </a:lnTo>
                                  <a:lnTo>
                                    <a:pt x="1018800" y="551042"/>
                                  </a:lnTo>
                                  <a:lnTo>
                                    <a:pt x="1022400" y="607770"/>
                                  </a:lnTo>
                                  <a:lnTo>
                                    <a:pt x="1026000" y="675862"/>
                                  </a:lnTo>
                                  <a:lnTo>
                                    <a:pt x="1029600" y="759107"/>
                                  </a:lnTo>
                                  <a:lnTo>
                                    <a:pt x="1033200" y="863185"/>
                                  </a:lnTo>
                                  <a:lnTo>
                                    <a:pt x="1036800" y="997026"/>
                                  </a:lnTo>
                                  <a:lnTo>
                                    <a:pt x="1040400" y="1175511"/>
                                  </a:lnTo>
                                  <a:lnTo>
                                    <a:pt x="1044000" y="1425424"/>
                                  </a:lnTo>
                                </a:path>
                              </a:pathLst>
                            </a:custGeom>
                            <a:ln w="6350"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58626413" name="Freeform: Shape 26"/>
                          <wps:cNvSpPr/>
                          <wps:spPr>
                            <a:xfrm>
                              <a:off x="2360071" y="324595"/>
                              <a:ext cx="522001" cy="144207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522001" h="1442078">
                                  <a:moveTo>
                                    <a:pt x="0" y="0"/>
                                  </a:moveTo>
                                  <a:lnTo>
                                    <a:pt x="3600" y="249920"/>
                                  </a:lnTo>
                                  <a:lnTo>
                                    <a:pt x="7200" y="428412"/>
                                  </a:lnTo>
                                  <a:lnTo>
                                    <a:pt x="10800" y="562261"/>
                                  </a:lnTo>
                                  <a:lnTo>
                                    <a:pt x="14400" y="666349"/>
                                  </a:lnTo>
                                  <a:lnTo>
                                    <a:pt x="18000" y="749604"/>
                                  </a:lnTo>
                                  <a:lnTo>
                                    <a:pt x="21600" y="817708"/>
                                  </a:lnTo>
                                  <a:lnTo>
                                    <a:pt x="25200" y="874449"/>
                                  </a:lnTo>
                                  <a:lnTo>
                                    <a:pt x="28800" y="922449"/>
                                  </a:lnTo>
                                  <a:lnTo>
                                    <a:pt x="32400" y="963581"/>
                                  </a:lnTo>
                                  <a:lnTo>
                                    <a:pt x="36000" y="999220"/>
                                  </a:lnTo>
                                  <a:lnTo>
                                    <a:pt x="39600" y="1030394"/>
                                  </a:lnTo>
                                  <a:lnTo>
                                    <a:pt x="43200" y="1057893"/>
                                  </a:lnTo>
                                  <a:lnTo>
                                    <a:pt x="46800" y="1082328"/>
                                  </a:lnTo>
                                  <a:lnTo>
                                    <a:pt x="50400" y="1104184"/>
                                  </a:lnTo>
                                  <a:lnTo>
                                    <a:pt x="54000" y="1123848"/>
                                  </a:lnTo>
                                  <a:lnTo>
                                    <a:pt x="57600" y="1141632"/>
                                  </a:lnTo>
                                  <a:lnTo>
                                    <a:pt x="61200" y="1157793"/>
                                  </a:lnTo>
                                  <a:lnTo>
                                    <a:pt x="64800" y="1172543"/>
                                  </a:lnTo>
                                  <a:lnTo>
                                    <a:pt x="68400" y="1186058"/>
                                  </a:lnTo>
                                  <a:lnTo>
                                    <a:pt x="72000" y="1198487"/>
                                  </a:lnTo>
                                  <a:lnTo>
                                    <a:pt x="75600" y="1209955"/>
                                  </a:lnTo>
                                  <a:lnTo>
                                    <a:pt x="79200" y="1220568"/>
                                  </a:lnTo>
                                  <a:lnTo>
                                    <a:pt x="82800" y="1230419"/>
                                  </a:lnTo>
                                  <a:lnTo>
                                    <a:pt x="86400" y="1239586"/>
                                  </a:lnTo>
                                  <a:lnTo>
                                    <a:pt x="90000" y="1248138"/>
                                  </a:lnTo>
                                  <a:lnTo>
                                    <a:pt x="93600" y="1256133"/>
                                  </a:lnTo>
                                  <a:lnTo>
                                    <a:pt x="97200" y="1263625"/>
                                  </a:lnTo>
                                  <a:lnTo>
                                    <a:pt x="100800" y="1270660"/>
                                  </a:lnTo>
                                  <a:lnTo>
                                    <a:pt x="104400" y="1277277"/>
                                  </a:lnTo>
                                  <a:lnTo>
                                    <a:pt x="108000" y="1283513"/>
                                  </a:lnTo>
                                  <a:lnTo>
                                    <a:pt x="111600" y="1289398"/>
                                  </a:lnTo>
                                  <a:lnTo>
                                    <a:pt x="115200" y="1294963"/>
                                  </a:lnTo>
                                  <a:lnTo>
                                    <a:pt x="118800" y="1300231"/>
                                  </a:lnTo>
                                  <a:lnTo>
                                    <a:pt x="122400" y="1305226"/>
                                  </a:lnTo>
                                  <a:lnTo>
                                    <a:pt x="126000" y="1309969"/>
                                  </a:lnTo>
                                  <a:lnTo>
                                    <a:pt x="129600" y="1314477"/>
                                  </a:lnTo>
                                  <a:lnTo>
                                    <a:pt x="133200" y="1318769"/>
                                  </a:lnTo>
                                  <a:lnTo>
                                    <a:pt x="136800" y="1322857"/>
                                  </a:lnTo>
                                  <a:lnTo>
                                    <a:pt x="140400" y="1326758"/>
                                  </a:lnTo>
                                  <a:lnTo>
                                    <a:pt x="144000" y="1330483"/>
                                  </a:lnTo>
                                  <a:lnTo>
                                    <a:pt x="147600" y="1334043"/>
                                  </a:lnTo>
                                  <a:lnTo>
                                    <a:pt x="151200" y="1337450"/>
                                  </a:lnTo>
                                  <a:lnTo>
                                    <a:pt x="154800" y="1340712"/>
                                  </a:lnTo>
                                  <a:lnTo>
                                    <a:pt x="158400" y="1343839"/>
                                  </a:lnTo>
                                  <a:lnTo>
                                    <a:pt x="162000" y="1346839"/>
                                  </a:lnTo>
                                  <a:lnTo>
                                    <a:pt x="165600" y="1349719"/>
                                  </a:lnTo>
                                  <a:lnTo>
                                    <a:pt x="169200" y="1352486"/>
                                  </a:lnTo>
                                  <a:lnTo>
                                    <a:pt x="172800" y="1355147"/>
                                  </a:lnTo>
                                  <a:lnTo>
                                    <a:pt x="176400" y="1357708"/>
                                  </a:lnTo>
                                  <a:lnTo>
                                    <a:pt x="180000" y="1360173"/>
                                  </a:lnTo>
                                  <a:lnTo>
                                    <a:pt x="183600" y="1362549"/>
                                  </a:lnTo>
                                  <a:lnTo>
                                    <a:pt x="187200" y="1364840"/>
                                  </a:lnTo>
                                  <a:lnTo>
                                    <a:pt x="190800" y="1367050"/>
                                  </a:lnTo>
                                  <a:lnTo>
                                    <a:pt x="194400" y="1369183"/>
                                  </a:lnTo>
                                  <a:lnTo>
                                    <a:pt x="198000" y="1371244"/>
                                  </a:lnTo>
                                  <a:lnTo>
                                    <a:pt x="201600" y="1373235"/>
                                  </a:lnTo>
                                  <a:lnTo>
                                    <a:pt x="205200" y="1375160"/>
                                  </a:lnTo>
                                  <a:lnTo>
                                    <a:pt x="208800" y="1377024"/>
                                  </a:lnTo>
                                  <a:lnTo>
                                    <a:pt x="212400" y="1378827"/>
                                  </a:lnTo>
                                  <a:lnTo>
                                    <a:pt x="216000" y="1380573"/>
                                  </a:lnTo>
                                  <a:lnTo>
                                    <a:pt x="219600" y="1382265"/>
                                  </a:lnTo>
                                  <a:lnTo>
                                    <a:pt x="223200" y="1383906"/>
                                  </a:lnTo>
                                  <a:lnTo>
                                    <a:pt x="226800" y="1385497"/>
                                  </a:lnTo>
                                  <a:lnTo>
                                    <a:pt x="230400" y="1387040"/>
                                  </a:lnTo>
                                  <a:lnTo>
                                    <a:pt x="234000" y="1388538"/>
                                  </a:lnTo>
                                  <a:lnTo>
                                    <a:pt x="237600" y="1389992"/>
                                  </a:lnTo>
                                  <a:lnTo>
                                    <a:pt x="241200" y="1391405"/>
                                  </a:lnTo>
                                  <a:lnTo>
                                    <a:pt x="244800" y="1392778"/>
                                  </a:lnTo>
                                  <a:lnTo>
                                    <a:pt x="248400" y="1394112"/>
                                  </a:lnTo>
                                  <a:lnTo>
                                    <a:pt x="252000" y="1395410"/>
                                  </a:lnTo>
                                  <a:lnTo>
                                    <a:pt x="255600" y="1396673"/>
                                  </a:lnTo>
                                  <a:lnTo>
                                    <a:pt x="259200" y="1397901"/>
                                  </a:lnTo>
                                  <a:lnTo>
                                    <a:pt x="262800" y="1399098"/>
                                  </a:lnTo>
                                  <a:lnTo>
                                    <a:pt x="266400" y="1400262"/>
                                  </a:lnTo>
                                  <a:lnTo>
                                    <a:pt x="270000" y="1401397"/>
                                  </a:lnTo>
                                  <a:lnTo>
                                    <a:pt x="273600" y="1402503"/>
                                  </a:lnTo>
                                  <a:lnTo>
                                    <a:pt x="277200" y="1403580"/>
                                  </a:lnTo>
                                  <a:lnTo>
                                    <a:pt x="280800" y="1404631"/>
                                  </a:lnTo>
                                  <a:lnTo>
                                    <a:pt x="284400" y="1405655"/>
                                  </a:lnTo>
                                  <a:lnTo>
                                    <a:pt x="288000" y="1406655"/>
                                  </a:lnTo>
                                  <a:lnTo>
                                    <a:pt x="291600" y="1407631"/>
                                  </a:lnTo>
                                  <a:lnTo>
                                    <a:pt x="295200" y="1408583"/>
                                  </a:lnTo>
                                  <a:lnTo>
                                    <a:pt x="298800" y="1409513"/>
                                  </a:lnTo>
                                  <a:lnTo>
                                    <a:pt x="302400" y="1410421"/>
                                  </a:lnTo>
                                  <a:lnTo>
                                    <a:pt x="306000" y="1411307"/>
                                  </a:lnTo>
                                  <a:lnTo>
                                    <a:pt x="309600" y="1412174"/>
                                  </a:lnTo>
                                  <a:lnTo>
                                    <a:pt x="313200" y="1413021"/>
                                  </a:lnTo>
                                  <a:lnTo>
                                    <a:pt x="316800" y="1413849"/>
                                  </a:lnTo>
                                  <a:lnTo>
                                    <a:pt x="320400" y="1414658"/>
                                  </a:lnTo>
                                  <a:lnTo>
                                    <a:pt x="324000" y="1415450"/>
                                  </a:lnTo>
                                  <a:lnTo>
                                    <a:pt x="327600" y="1416225"/>
                                  </a:lnTo>
                                  <a:lnTo>
                                    <a:pt x="331200" y="1416982"/>
                                  </a:lnTo>
                                  <a:lnTo>
                                    <a:pt x="334800" y="1417724"/>
                                  </a:lnTo>
                                  <a:lnTo>
                                    <a:pt x="338400" y="1418450"/>
                                  </a:lnTo>
                                  <a:lnTo>
                                    <a:pt x="342000" y="1419160"/>
                                  </a:lnTo>
                                  <a:lnTo>
                                    <a:pt x="345600" y="1419856"/>
                                  </a:lnTo>
                                  <a:lnTo>
                                    <a:pt x="349200" y="1420538"/>
                                  </a:lnTo>
                                  <a:lnTo>
                                    <a:pt x="352800" y="1421205"/>
                                  </a:lnTo>
                                  <a:lnTo>
                                    <a:pt x="356400" y="1421859"/>
                                  </a:lnTo>
                                  <a:lnTo>
                                    <a:pt x="360000" y="1422500"/>
                                  </a:lnTo>
                                  <a:lnTo>
                                    <a:pt x="363600" y="1423128"/>
                                  </a:lnTo>
                                  <a:lnTo>
                                    <a:pt x="367200" y="1423744"/>
                                  </a:lnTo>
                                  <a:lnTo>
                                    <a:pt x="370800" y="1424348"/>
                                  </a:lnTo>
                                  <a:lnTo>
                                    <a:pt x="374400" y="1424940"/>
                                  </a:lnTo>
                                  <a:lnTo>
                                    <a:pt x="378000" y="1425521"/>
                                  </a:lnTo>
                                  <a:lnTo>
                                    <a:pt x="381600" y="1426091"/>
                                  </a:lnTo>
                                  <a:lnTo>
                                    <a:pt x="385200" y="1426650"/>
                                  </a:lnTo>
                                  <a:lnTo>
                                    <a:pt x="388800" y="1427198"/>
                                  </a:lnTo>
                                  <a:lnTo>
                                    <a:pt x="392400" y="1427737"/>
                                  </a:lnTo>
                                  <a:lnTo>
                                    <a:pt x="396000" y="1428265"/>
                                  </a:lnTo>
                                  <a:lnTo>
                                    <a:pt x="399600" y="1428784"/>
                                  </a:lnTo>
                                  <a:lnTo>
                                    <a:pt x="403200" y="1429293"/>
                                  </a:lnTo>
                                  <a:lnTo>
                                    <a:pt x="406800" y="1429794"/>
                                  </a:lnTo>
                                  <a:lnTo>
                                    <a:pt x="410400" y="1430285"/>
                                  </a:lnTo>
                                  <a:lnTo>
                                    <a:pt x="414000" y="1430767"/>
                                  </a:lnTo>
                                  <a:lnTo>
                                    <a:pt x="417600" y="1431242"/>
                                  </a:lnTo>
                                  <a:lnTo>
                                    <a:pt x="421200" y="1431707"/>
                                  </a:lnTo>
                                  <a:lnTo>
                                    <a:pt x="424800" y="1432165"/>
                                  </a:lnTo>
                                  <a:lnTo>
                                    <a:pt x="428400" y="1432615"/>
                                  </a:lnTo>
                                  <a:lnTo>
                                    <a:pt x="432000" y="1433057"/>
                                  </a:lnTo>
                                  <a:lnTo>
                                    <a:pt x="435600" y="1433492"/>
                                  </a:lnTo>
                                  <a:lnTo>
                                    <a:pt x="439200" y="1433919"/>
                                  </a:lnTo>
                                  <a:lnTo>
                                    <a:pt x="442800" y="1434340"/>
                                  </a:lnTo>
                                  <a:lnTo>
                                    <a:pt x="446400" y="1434753"/>
                                  </a:lnTo>
                                  <a:lnTo>
                                    <a:pt x="450000" y="1435160"/>
                                  </a:lnTo>
                                  <a:lnTo>
                                    <a:pt x="453600" y="1435559"/>
                                  </a:lnTo>
                                  <a:lnTo>
                                    <a:pt x="457200" y="1435953"/>
                                  </a:lnTo>
                                  <a:lnTo>
                                    <a:pt x="460800" y="1436340"/>
                                  </a:lnTo>
                                  <a:lnTo>
                                    <a:pt x="464400" y="1436721"/>
                                  </a:lnTo>
                                  <a:lnTo>
                                    <a:pt x="468000" y="1437096"/>
                                  </a:lnTo>
                                  <a:lnTo>
                                    <a:pt x="471600" y="1437465"/>
                                  </a:lnTo>
                                  <a:lnTo>
                                    <a:pt x="475200" y="1437828"/>
                                  </a:lnTo>
                                  <a:lnTo>
                                    <a:pt x="478800" y="1438186"/>
                                  </a:lnTo>
                                  <a:lnTo>
                                    <a:pt x="482400" y="1438538"/>
                                  </a:lnTo>
                                  <a:lnTo>
                                    <a:pt x="486000" y="1438884"/>
                                  </a:lnTo>
                                  <a:lnTo>
                                    <a:pt x="489600" y="1439226"/>
                                  </a:lnTo>
                                  <a:lnTo>
                                    <a:pt x="493200" y="1439562"/>
                                  </a:lnTo>
                                  <a:lnTo>
                                    <a:pt x="496800" y="1439893"/>
                                  </a:lnTo>
                                  <a:lnTo>
                                    <a:pt x="500400" y="1440219"/>
                                  </a:lnTo>
                                  <a:lnTo>
                                    <a:pt x="504000" y="1440540"/>
                                  </a:lnTo>
                                  <a:lnTo>
                                    <a:pt x="507600" y="1440856"/>
                                  </a:lnTo>
                                  <a:lnTo>
                                    <a:pt x="511200" y="1441168"/>
                                  </a:lnTo>
                                  <a:lnTo>
                                    <a:pt x="514800" y="1441475"/>
                                  </a:lnTo>
                                  <a:lnTo>
                                    <a:pt x="518400" y="1441778"/>
                                  </a:lnTo>
                                  <a:lnTo>
                                    <a:pt x="522000" y="1442077"/>
                                  </a:lnTo>
                                </a:path>
                              </a:pathLst>
                            </a:custGeom>
                            <a:ln w="6350"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D50DAFE" id="Group 70" o:spid="_x0000_s1223" style="position:absolute;margin-left:0;margin-top:0;width:269.3pt;height:269.3pt;z-index:251702272;mso-position-horizontal:center;mso-width-relative:margin;mso-height-relative:margin" coordsize="34213,342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">
                <v:group id="Group 69" o:spid="_x0000_s1224" style="position:absolute;width:34213;height:34211" coordsize="34213,342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">
                  <v:group id="Group 67" o:spid="_x0000_s1225" style="position:absolute;left:13;width:34200;height:34200" coordsize="34200,34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">
                    <v:line id="Straight Connector 27" o:spid="_x0000_s1226" style="position:absolute;flip:y;visibility:visible;mso-wrap-style:square" from="0,0" to="0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" strokecolor="#bfbfbf" strokeweight=".5pt">
                      <v:stroke joinstyle="miter"/>
                    </v:line>
                    <v:line id="Straight Connector 28" o:spid="_x0000_s1227" style="position:absolute;flip:y;visibility:visible;mso-wrap-style:square" from="1786,0" to="1786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" strokecolor="#bfbfbf" strokeweight=".5pt">
                      <v:stroke joinstyle="miter"/>
                    </v:line>
                    <v:line id="Straight Connector 29" o:spid="_x0000_s1228" style="position:absolute;flip:y;visibility:visible;mso-wrap-style:square" from="3572,0" to="3572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" strokecolor="#bfbfbf" strokeweight=".5pt">
                      <v:stroke joinstyle="miter"/>
                    </v:line>
                    <v:line id="Straight Connector 30" o:spid="_x0000_s1229" style="position:absolute;flip:y;visibility:visible;mso-wrap-style:square" from="5401,0" to="5401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" strokecolor="#bfbfbf" strokeweight=".5pt">
                      <v:stroke joinstyle="miter"/>
                    </v:line>
                    <v:line id="Straight Connector 31" o:spid="_x0000_s1230" style="position:absolute;flip:y;visibility:visible;mso-wrap-style:square" from="7187,0" to="7187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" strokecolor="#bfbfbf" strokeweight=".5pt">
                      <v:stroke joinstyle="miter"/>
                    </v:line>
                    <v:line id="Straight Connector 32" o:spid="_x0000_s1231" style="position:absolute;flip:y;visibility:visible;mso-wrap-style:square" from="9016,0" to="9016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" strokecolor="#bfbfbf" strokeweight=".5pt">
                      <v:stroke joinstyle="miter"/>
                    </v:line>
                    <v:line id="Straight Connector 33" o:spid="_x0000_s1232" style="position:absolute;flip:y;visibility:visible;mso-wrap-style:square" from="10802,0" to="10802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" strokecolor="#bfbfbf" strokeweight=".5pt">
                      <v:stroke joinstyle="miter"/>
                    </v:line>
                    <v:line id="Straight Connector 34" o:spid="_x0000_s1233" style="position:absolute;flip:y;visibility:visible;mso-wrap-style:square" from="12588,0" to="12588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" strokecolor="#bfbfbf" strokeweight=".5pt">
                      <v:stroke joinstyle="miter"/>
                    </v:line>
                    <v:line id="Straight Connector 35" o:spid="_x0000_s1234" style="position:absolute;flip:y;visibility:visible;mso-wrap-style:square" from="14375,0" to="14375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" strokecolor="#bfbfbf" strokeweight=".5pt">
                      <v:stroke joinstyle="miter"/>
                    </v:line>
                    <v:line id="Straight Connector 36" o:spid="_x0000_s1235" style="position:absolute;flip:y;visibility:visible;mso-wrap-style:square" from="16204,0" to="16204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" strokecolor="#bfbfbf" strokeweight=".5pt">
                      <v:stroke joinstyle="miter"/>
                    </v:line>
                    <v:line id="Straight Connector 37" o:spid="_x0000_s1236" style="position:absolute;flip:y;visibility:visible;mso-wrap-style:square" from="17990,0" to="17990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" strokecolor="#bfbfbf" strokeweight=".5pt">
                      <v:stroke joinstyle="miter"/>
                    </v:line>
                    <v:line id="Straight Connector 38" o:spid="_x0000_s1237" style="position:absolute;flip:y;visibility:visible;mso-wrap-style:square" from="19776,0" to="19776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" strokecolor="#bfbfbf" strokeweight=".5pt">
                      <v:stroke joinstyle="miter"/>
                    </v:line>
                    <v:line id="Straight Connector 39" o:spid="_x0000_s1238" style="position:absolute;flip:y;visibility:visible;mso-wrap-style:square" from="21605,0" to="21605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" strokecolor="#bfbfbf" strokeweight=".5pt">
                      <v:stroke joinstyle="miter"/>
                    </v:line>
                    <v:line id="Straight Connector 40" o:spid="_x0000_s1239" style="position:absolute;flip:y;visibility:visible;mso-wrap-style:square" from="23391,0" to="23391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" strokecolor="#bfbfbf" strokeweight=".5pt">
                      <v:stroke joinstyle="miter"/>
                    </v:line>
                    <v:line id="Straight Connector 41" o:spid="_x0000_s1240" style="position:absolute;flip:y;visibility:visible;mso-wrap-style:square" from="25177,0" to="25177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" strokecolor="#bfbfbf" strokeweight=".5pt">
                      <v:stroke joinstyle="miter"/>
                    </v:line>
                    <v:line id="Straight Connector 42" o:spid="_x0000_s1241" style="position:absolute;flip:y;visibility:visible;mso-wrap-style:square" from="27006,0" to="27006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" strokecolor="#bfbfbf" strokeweight=".5pt">
                      <v:stroke joinstyle="miter"/>
                    </v:line>
                    <v:line id="Straight Connector 43" o:spid="_x0000_s1242" style="position:absolute;flip:y;visibility:visible;mso-wrap-style:square" from="28792,0" to="28792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" strokecolor="#bfbfbf" strokeweight=".5pt">
                      <v:stroke joinstyle="miter"/>
                    </v:line>
                    <v:line id="Straight Connector 44" o:spid="_x0000_s1243" style="position:absolute;flip:y;visibility:visible;mso-wrap-style:square" from="30579,0" to="30579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" strokecolor="#bfbfbf" strokeweight=".5pt">
                      <v:stroke joinstyle="miter"/>
                    </v:line>
                    <v:line id="Straight Connector 45" o:spid="_x0000_s1244" style="position:absolute;flip:y;visibility:visible;mso-wrap-style:square" from="32408,0" to="32408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" strokecolor="#bfbfbf" strokeweight=".5pt">
                      <v:stroke joinstyle="miter"/>
                    </v:line>
                    <v:line id="Straight Connector 46" o:spid="_x0000_s1245" style="position:absolute;flip:y;visibility:visible;mso-wrap-style:square" from="34194,0" to="34194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" strokecolor="#bfbfbf" strokeweight=".5pt">
                      <v:stroke joinstyle="miter"/>
                    </v:line>
                    <v:line id="Straight Connector 47" o:spid="_x0000_s1246" style="position:absolute;visibility:visible;mso-wrap-style:square" from="0,34194" to="34200,341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" strokecolor="#bfbfbf" strokeweight=".5pt">
                      <v:stroke joinstyle="miter"/>
                    </v:line>
                    <v:line id="Straight Connector 48" o:spid="_x0000_s1247" style="position:absolute;visibility:visible;mso-wrap-style:square" from="0,32365" to="34200,323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" strokecolor="#bfbfbf" strokeweight=".5pt">
                      <v:stroke joinstyle="miter"/>
                    </v:line>
                    <v:line id="Straight Connector 49" o:spid="_x0000_s1248" style="position:absolute;visibility:visible;mso-wrap-style:square" from="0,30579" to="34200,305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" strokecolor="#bfbfbf" strokeweight=".5pt">
                      <v:stroke joinstyle="miter"/>
                    </v:line>
                    <v:line id="Straight Connector 50" o:spid="_x0000_s1249" style="position:absolute;visibility:visible;mso-wrap-style:square" from="0,28792" to="34200,287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" strokecolor="#bfbfbf" strokeweight=".5pt">
                      <v:stroke joinstyle="miter"/>
                    </v:line>
                    <v:line id="Straight Connector 51" o:spid="_x0000_s1250" style="position:absolute;visibility:visible;mso-wrap-style:square" from="0,27006" to="34200,270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" strokecolor="#bfbfbf" strokeweight=".5pt">
                      <v:stroke joinstyle="miter"/>
                    </v:line>
                    <v:line id="Straight Connector 52" o:spid="_x0000_s1251" style="position:absolute;visibility:visible;mso-wrap-style:square" from="0,25177" to="34200,251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" strokecolor="#bfbfbf" strokeweight=".5pt">
                      <v:stroke joinstyle="miter"/>
                    </v:line>
                    <v:line id="Straight Connector 53" o:spid="_x0000_s1252" style="position:absolute;visibility:visible;mso-wrap-style:square" from="0,23391" to="34200,233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" strokecolor="#bfbfbf" strokeweight=".5pt">
                      <v:stroke joinstyle="miter"/>
                    </v:line>
                    <v:line id="Straight Connector 54" o:spid="_x0000_s1253" style="position:absolute;visibility:visible;mso-wrap-style:square" from="0,21605" to="34200,216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" strokecolor="#bfbfbf" strokeweight=".5pt">
                      <v:stroke joinstyle="miter"/>
                    </v:line>
                    <v:line id="Straight Connector 55" o:spid="_x0000_s1254" style="position:absolute;visibility:visible;mso-wrap-style:square" from="0,19776" to="34200,197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" strokecolor="#bfbfbf" strokeweight=".5pt">
                      <v:stroke joinstyle="miter"/>
                    </v:line>
                    <v:line id="Straight Connector 56" o:spid="_x0000_s1255" style="position:absolute;visibility:visible;mso-wrap-style:square" from="0,17990" to="34200,17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" strokecolor="#bfbfbf" strokeweight=".5pt">
                      <v:stroke joinstyle="miter"/>
                    </v:line>
                    <v:line id="Straight Connector 57" o:spid="_x0000_s1256" style="position:absolute;visibility:visible;mso-wrap-style:square" from="0,16204" to="34200,162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" strokecolor="#bfbfbf" strokeweight=".5pt">
                      <v:stroke joinstyle="miter"/>
                    </v:line>
                    <v:line id="Straight Connector 58" o:spid="_x0000_s1257" style="position:absolute;visibility:visible;mso-wrap-style:square" from="0,14375" to="34200,143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" strokecolor="#bfbfbf" strokeweight=".5pt">
                      <v:stroke joinstyle="miter"/>
                    </v:line>
                    <v:line id="Straight Connector 59" o:spid="_x0000_s1258" style="position:absolute;visibility:visible;mso-wrap-style:square" from="0,12588" to="34200,125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" strokecolor="#bfbfbf" strokeweight=".5pt">
                      <v:stroke joinstyle="miter"/>
                    </v:line>
                    <v:line id="Straight Connector 60" o:spid="_x0000_s1259" style="position:absolute;visibility:visible;mso-wrap-style:square" from="0,10802" to="34200,108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" strokecolor="#bfbfbf" strokeweight=".5pt">
                      <v:stroke joinstyle="miter"/>
                    </v:line>
                    <v:line id="Straight Connector 61" o:spid="_x0000_s1260" style="position:absolute;visibility:visible;mso-wrap-style:square" from="0,8973" to="34200,89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" strokecolor="#bfbfbf" strokeweight=".5pt">
                      <v:stroke joinstyle="miter"/>
                    </v:line>
                    <v:line id="Straight Connector 62" o:spid="_x0000_s1261" style="position:absolute;visibility:visible;mso-wrap-style:square" from="0,7187" to="34200,71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" strokecolor="#bfbfbf" strokeweight=".5pt">
                      <v:stroke joinstyle="miter"/>
                    </v:line>
                    <v:line id="Straight Connector 63" o:spid="_x0000_s1262" style="position:absolute;visibility:visible;mso-wrap-style:square" from="0,5401" to="34200,54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" strokecolor="#bfbfbf" strokeweight=".5pt">
                      <v:stroke joinstyle="miter"/>
                    </v:line>
                    <v:line id="Straight Connector 64" o:spid="_x0000_s1263" style="position:absolute;visibility:visible;mso-wrap-style:square" from="0,3572" to="34200,3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" strokecolor="#bfbfbf" strokeweight=".5pt">
                      <v:stroke joinstyle="miter"/>
                    </v:line>
                    <v:line id="Straight Connector 65" o:spid="_x0000_s1264" style="position:absolute;visibility:visible;mso-wrap-style:square" from="0,1786" to="34200,17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" strokecolor="#bfbfbf" strokeweight=".5pt">
                      <v:stroke joinstyle="miter"/>
                    </v:line>
                    <v:line id="Straight Connector 66" o:spid="_x0000_s1265" style="position:absolute;visibility:visible;mso-wrap-style:square" from="0,0" to="342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" strokecolor="#bfbfbf" strokeweight=".5pt">
                      <v:stroke joinstyle="miter"/>
                    </v:line>
                  </v:group>
                  <v:line id="Straight Connector 1" o:spid="_x0000_s1266" style="position:absolute;visibility:visible;mso-wrap-style:square" from="0,17991" to="32400,179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" strokeweight=".5pt">
                    <v:stroke startarrow="block" startarrowwidth="narrow" startarrowlength="short" endarrow="block" endarrowwidth="narrow" endarrowlength="short" joinstyle="miter"/>
                  </v:line>
                  <v:line id="Straight Connector 2" o:spid="_x0000_s1267" style="position:absolute;flip:y;visibility:visible;mso-wrap-style:square" from="16230,1811" to="16230,34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" strokeweight=".5pt">
                    <v:stroke startarrow="block" startarrowwidth="narrow" startarrowlength="short" endarrow="block" endarrowwidth="narrow" endarrowlength="short" joinstyle="miter"/>
                  </v:line>
                  <v:oval id="Oval 4" o:spid="_x0000_s1268" style="position:absolute;left:15849;top:17623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" filled="f" strokeweight=".5pt">
                    <v:stroke joinstyle="miter"/>
                  </v:oval>
                  <v:line id="Straight Connector 5" o:spid="_x0000_s1269" style="position:absolute;flip:y;visibility:visible;mso-wrap-style:square" from="1801,17623" to="1801,18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" strokeweight=".5pt">
                    <v:stroke joinstyle="miter"/>
                  </v:line>
                  <v:line id="Straight Connector 6" o:spid="_x0000_s1270" style="position:absolute;flip:y;visibility:visible;mso-wrap-style:square" from="5428,17623" to="5428,18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" strokeweight=".5pt">
                    <v:stroke joinstyle="miter"/>
                  </v:line>
                  <v:line id="Straight Connector 7" o:spid="_x0000_s1271" style="position:absolute;flip:y;visibility:visible;mso-wrap-style:square" from="9004,17623" to="9004,18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" strokeweight=".5pt">
                    <v:stroke joinstyle="miter"/>
                  </v:line>
                  <v:line id="Straight Connector 8" o:spid="_x0000_s1272" style="position:absolute;flip:y;visibility:visible;mso-wrap-style:square" from="12631,17623" to="12631,18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" strokeweight=".5pt">
                    <v:stroke joinstyle="miter"/>
                  </v:line>
                  <v:line id="Straight Connector 9" o:spid="_x0000_s1273" style="position:absolute;flip:y;visibility:visible;mso-wrap-style:square" from="19783,17623" to="19783,18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" strokeweight=".5pt">
                    <v:stroke joinstyle="miter"/>
                  </v:line>
                  <v:line id="Straight Connector 10" o:spid="_x0000_s1274" style="position:absolute;flip:y;visibility:visible;mso-wrap-style:square" from="23410,17623" to="23410,18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" strokeweight=".5pt">
                    <v:stroke joinstyle="miter"/>
                  </v:line>
                  <v:line id="Straight Connector 11" o:spid="_x0000_s1275" style="position:absolute;flip:y;visibility:visible;mso-wrap-style:square" from="26986,17623" to="26986,18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" strokeweight=".5pt">
                    <v:stroke joinstyle="miter"/>
                  </v:line>
                  <v:line id="Straight Connector 12" o:spid="_x0000_s1276" style="position:absolute;flip:y;visibility:visible;mso-wrap-style:square" from="30613,17623" to="30613,18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" strokeweight=".5pt">
                    <v:stroke joinstyle="miter"/>
                  </v:line>
                  <v:line id="Straight Connector 13" o:spid="_x0000_s1277" style="position:absolute;visibility:visible;mso-wrap-style:square" from="15849,32387" to="16569,323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" strokeweight=".5pt">
                    <v:stroke joinstyle="miter"/>
                  </v:line>
                  <v:line id="Straight Connector 14" o:spid="_x0000_s1278" style="position:absolute;visibility:visible;mso-wrap-style:square" from="15849,28811" to="16569,288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" strokeweight=".5pt">
                    <v:stroke joinstyle="miter"/>
                  </v:line>
                  <v:line id="Straight Connector 15" o:spid="_x0000_s1279" style="position:absolute;visibility:visible;mso-wrap-style:square" from="15849,25184" to="16569,251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" strokeweight=".5pt">
                    <v:stroke joinstyle="miter"/>
                  </v:line>
                  <v:line id="Straight Connector 16" o:spid="_x0000_s1280" style="position:absolute;visibility:visible;mso-wrap-style:square" from="15849,21608" to="16569,216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" strokeweight=".5pt">
                    <v:stroke joinstyle="miter"/>
                  </v:line>
                  <v:line id="Straight Connector 17" o:spid="_x0000_s1281" style="position:absolute;visibility:visible;mso-wrap-style:square" from="15849,14405" to="16569,144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" strokeweight=".5pt">
                    <v:stroke joinstyle="miter"/>
                  </v:line>
                  <v:line id="Straight Connector 18" o:spid="_x0000_s1282" style="position:absolute;visibility:visible;mso-wrap-style:square" from="15849,10829" to="16569,108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" strokeweight=".5pt">
                    <v:stroke joinstyle="miter"/>
                  </v:line>
                  <v:line id="Straight Connector 19" o:spid="_x0000_s1283" style="position:absolute;visibility:visible;mso-wrap-style:square" from="15849,7202" to="16569,72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" strokeweight=".5pt">
                    <v:stroke joinstyle="miter"/>
                  </v:line>
                  <v:line id="Straight Connector 20" o:spid="_x0000_s1284" style="position:absolute;visibility:visible;mso-wrap-style:square" from="15849,3626" to="16569,36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" strokeweight=".5pt">
                    <v:stroke joinstyle="miter"/>
                  </v:line>
                  <v:shape id="Text Box 21" o:spid="_x0000_s1285" type="#_x0000_t202" style="position:absolute;left:32400;top:17113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" filled="f" stroked="f" strokeweight=".5pt">
                    <v:textbox inset="0,0,0,0">
                      <w:txbxContent>
                        <w:p w14:paraId="03E2A0A1" w14:textId="77777777" w:rsidR="003A41C0" w:rsidRPr="00A27634" w:rsidRDefault="003A41C0" w:rsidP="003A41C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22" o:spid="_x0000_s1286" type="#_x0000_t202" style="position:absolute;left:15287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" filled="f" stroked="f" strokeweight=".5pt">
                    <v:textbox inset="0,0,0,0">
                      <w:txbxContent>
                        <w:p w14:paraId="2838E7FA" w14:textId="77777777" w:rsidR="003A41C0" w:rsidRPr="00A27634" w:rsidRDefault="003A41C0" w:rsidP="003A41C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y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1" o:spid="_x0000_s1287" type="#_x0000_t202" style="position:absolute;left:933;top:18339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" filled="f" stroked="f" strokeweight=".5pt">
                    <v:textbox inset="0,0,0,0">
                      <w:txbxContent>
                        <w:p w14:paraId="2A283119" w14:textId="77777777" w:rsidR="003A41C0" w:rsidRPr="00A27634" w:rsidRDefault="003A41C0" w:rsidP="003A41C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8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2" o:spid="_x0000_s1288" type="#_x0000_t202" style="position:absolute;left:4509;top:18339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" filled="f" stroked="f" strokeweight=".5pt">
                    <v:textbox inset="0,0,0,0">
                      <w:txbxContent>
                        <w:p w14:paraId="62F0464D" w14:textId="77777777" w:rsidR="003A41C0" w:rsidRPr="00A27634" w:rsidRDefault="003A41C0" w:rsidP="003A41C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6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" o:spid="_x0000_s1289" type="#_x0000_t202" style="position:absolute;left:8136;top:18339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" filled="f" stroked="f" strokeweight=".5pt">
                    <v:textbox inset="0,0,0,0">
                      <w:txbxContent>
                        <w:p w14:paraId="36C5D6FC" w14:textId="77777777" w:rsidR="003A41C0" w:rsidRPr="00A27634" w:rsidRDefault="003A41C0" w:rsidP="003A41C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4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4" o:spid="_x0000_s1290" type="#_x0000_t202" style="position:absolute;left:11712;top:18339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" filled="f" stroked="f" strokeweight=".5pt">
                    <v:textbox inset="0,0,0,0">
                      <w:txbxContent>
                        <w:p w14:paraId="5ED5414F" w14:textId="77777777" w:rsidR="003A41C0" w:rsidRPr="00A27634" w:rsidRDefault="003A41C0" w:rsidP="003A41C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2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5" o:spid="_x0000_s1291" type="#_x0000_t202" style="position:absolute;left:18914;top:18339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" filled="f" stroked="f" strokeweight=".5pt">
                    <v:textbox inset="0,0,0,0">
                      <w:txbxContent>
                        <w:p w14:paraId="363763A5" w14:textId="77777777" w:rsidR="003A41C0" w:rsidRPr="00A27634" w:rsidRDefault="003A41C0" w:rsidP="003A41C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6" o:spid="_x0000_s1292" type="#_x0000_t202" style="position:absolute;left:22490;top:18339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" filled="f" stroked="f" strokeweight=".5pt">
                    <v:textbox inset="0,0,0,0">
                      <w:txbxContent>
                        <w:p w14:paraId="05F672A8" w14:textId="77777777" w:rsidR="003A41C0" w:rsidRPr="00A27634" w:rsidRDefault="003A41C0" w:rsidP="003A41C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4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7" o:spid="_x0000_s1293" type="#_x0000_t202" style="position:absolute;left:26117;top:18339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" filled="f" stroked="f" strokeweight=".5pt">
                    <v:textbox inset="0,0,0,0">
                      <w:txbxContent>
                        <w:p w14:paraId="5A9955F8" w14:textId="77777777" w:rsidR="003A41C0" w:rsidRPr="00A27634" w:rsidRDefault="003A41C0" w:rsidP="003A41C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6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8" o:spid="_x0000_s1294" type="#_x0000_t202" style="position:absolute;left:29693;top:18339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" filled="f" stroked="f" strokeweight=".5pt">
                    <v:textbox inset="0,0,0,0">
                      <w:txbxContent>
                        <w:p w14:paraId="4783FB1D" w14:textId="77777777" w:rsidR="003A41C0" w:rsidRPr="00A27634" w:rsidRDefault="003A41C0" w:rsidP="003A41C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8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13" o:spid="_x0000_s1295" type="#_x0000_t202" style="position:absolute;left:14061;top:31518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" filled="f" stroked="f" strokeweight=".5pt">
                    <v:textbox inset="0,0,0,0">
                      <w:txbxContent>
                        <w:p w14:paraId="2D455038" w14:textId="77777777" w:rsidR="003A41C0" w:rsidRPr="00A27634" w:rsidRDefault="003A41C0" w:rsidP="003A41C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8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14" o:spid="_x0000_s1296" type="#_x0000_t202" style="position:absolute;left:14061;top:27891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" filled="f" stroked="f" strokeweight=".5pt">
                    <v:textbox inset="0,0,0,0">
                      <w:txbxContent>
                        <w:p w14:paraId="57232F29" w14:textId="77777777" w:rsidR="003A41C0" w:rsidRPr="00A27634" w:rsidRDefault="003A41C0" w:rsidP="003A41C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6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15" o:spid="_x0000_s1297" type="#_x0000_t202" style="position:absolute;left:14061;top:24315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" filled="f" stroked="f" strokeweight=".5pt">
                    <v:textbox inset="0,0,0,0">
                      <w:txbxContent>
                        <w:p w14:paraId="7BD52849" w14:textId="77777777" w:rsidR="003A41C0" w:rsidRPr="00A27634" w:rsidRDefault="003A41C0" w:rsidP="003A41C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4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16" o:spid="_x0000_s1298" type="#_x0000_t202" style="position:absolute;left:14061;top:20688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" filled="f" stroked="f" strokeweight=".5pt">
                    <v:textbox inset="0,0,0,0">
                      <w:txbxContent>
                        <w:p w14:paraId="3B77640B" w14:textId="77777777" w:rsidR="003A41C0" w:rsidRPr="00A27634" w:rsidRDefault="003A41C0" w:rsidP="003A41C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2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17" o:spid="_x0000_s1299" type="#_x0000_t202" style="position:absolute;left:14061;top:13486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" filled="f" stroked="f" strokeweight=".5pt">
                    <v:textbox inset="0,0,0,0">
                      <w:txbxContent>
                        <w:p w14:paraId="6E45C6A5" w14:textId="77777777" w:rsidR="003A41C0" w:rsidRPr="00A27634" w:rsidRDefault="003A41C0" w:rsidP="003A41C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18" o:spid="_x0000_s1300" type="#_x0000_t202" style="position:absolute;left:14061;top:9910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" filled="f" stroked="f" strokeweight=".5pt">
                    <v:textbox inset="0,0,0,0">
                      <w:txbxContent>
                        <w:p w14:paraId="05E2A12E" w14:textId="77777777" w:rsidR="003A41C0" w:rsidRPr="00A27634" w:rsidRDefault="003A41C0" w:rsidP="003A41C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4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19" o:spid="_x0000_s1301" type="#_x0000_t202" style="position:absolute;left:14061;top:6283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" filled="f" stroked="f" strokeweight=".5pt">
                    <v:textbox inset="0,0,0,0">
                      <w:txbxContent>
                        <w:p w14:paraId="624E114A" w14:textId="77777777" w:rsidR="003A41C0" w:rsidRPr="00A27634" w:rsidRDefault="003A41C0" w:rsidP="003A41C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6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20" o:spid="_x0000_s1302" type="#_x0000_t202" style="position:absolute;left:14061;top:2707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" filled="f" stroked="f" strokeweight=".5pt">
                    <v:textbox inset="0,0,0,0">
                      <w:txbxContent>
                        <w:p w14:paraId="67FA2AD5" w14:textId="77777777" w:rsidR="003A41C0" w:rsidRPr="00A27634" w:rsidRDefault="003A41C0" w:rsidP="003A41C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8</m:t>
                              </m:r>
                            </m:oMath>
                          </m:oMathPara>
                        </w:p>
                      </w:txbxContent>
                    </v:textbox>
                  </v:shape>
                </v:group>
                <v:group id="Group 68" o:spid="_x0000_s1303" style="position:absolute;left:1815;width:28821;height:34200;visibility:hidden" coordsize="28820,34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">
                  <v:line id="Straight Connector 22" o:spid="_x0000_s1304" style="position:absolute;flip:y;visibility:visible;mso-wrap-style:square" from="12590,0" to="12590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" strokecolor="#0070c0" strokeweight=".5pt">
                    <v:stroke dashstyle="dash" startarrow="block" startarrowwidth="narrow" startarrowlength="short" endarrow="block" endarrowwidth="narrow" endarrowlength="short" joinstyle="miter"/>
                  </v:line>
                  <v:line id="Straight Connector 23" o:spid="_x0000_s1305" style="position:absolute;flip:y;visibility:visible;mso-wrap-style:square" from="23419,0" to="23419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" strokecolor="#0070c0" strokeweight=".5pt">
                    <v:stroke dashstyle="dash" startarrow="block" startarrowwidth="narrow" startarrowlength="short" endarrow="block" endarrowwidth="narrow" endarrowlength="short" joinstyle="miter"/>
                  </v:line>
                  <v:shape id="Freeform: Shape 24" o:spid="_x0000_s1306" style="position:absolute;top:3245;width:12420;height:14656;visibility:visible;mso-wrap-style:square;v-text-anchor:top" coordsize="1242001,14655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" path="m,1465520r3600,-44l7200,1465432r3600,-44l14400,1465344r3600,-45l21600,1465254r3600,-46l28800,1465163r3600,-46l36000,1465070r3600,-47l43200,1464976r3600,-47l50400,1464881r3600,-48l57600,1464785r3600,-49l64800,1464687r3600,-49l72000,1464588r3600,-50l79200,1464487r3600,-51l86400,1464385r3600,-52l93600,1464281r3600,-52l100800,1464176r3600,-53l108000,1464069r3600,-53l115200,1463961r3600,-54l122400,1463851r3600,-55l129600,1463740r3600,-57l136800,1463627r3600,-58l144000,1463512r3600,-58l151200,1463395r3600,-59l158400,1463276r3600,-59l165600,1463156r3600,-61l172800,1463034r3600,-61l180000,1462910r3600,-63l187200,1462784r3600,-63l194400,1462656r3600,-64l201600,1462526r3600,-65l208800,1462394r3600,-67l216000,1462260r3600,-68l223200,1462124r3600,-69l230400,1461985r3600,-70l237600,1461844r3600,-71l244800,1461701r3600,-73l252000,1461556r3600,-74l259200,1461408r3600,-75l266400,1461257r3600,-76l273600,1461104r3600,-77l280800,1460949r3600,-79l288000,1460790r3600,-80l295200,1460629r3600,-81l302400,1460466r3600,-83l309600,1460299r3600,-84l316800,1460129r3600,-85l324000,1459957r3600,-87l331200,1459781r3600,-89l338400,1459603r3600,-91l345600,1459420r3600,-92l352800,1459235r3600,-94l360000,1459046r3600,-95l367200,1458854r3600,-97l374400,1458658r3600,-99l381600,1458459r3600,-101l388800,1458256r3600,-103l396000,1458049r3600,-105l403200,1457838r3600,-107l410400,1457623r3600,-109l417600,1457404r3600,-111l424800,1457180r3600,-113l432000,1456952r3600,-115l439200,1456720r3600,-118l446400,1456483r3600,-121l453600,1456241r3600,-123l460800,1455994r3600,-125l468000,1455742r3600,-128l475200,1455485r3600,-130l482400,1455223r3600,-133l489600,1454955r3600,-136l496800,1454681r3600,-139l504000,1454402r3600,-142l511200,1454116r3600,-145l518400,1453825r3600,-149l525600,1453526r3600,-151l532800,1453222r3600,-155l540000,1452910r3600,-158l547200,1452592r3600,-162l554400,1452266r3600,-166l561600,1451933r3600,-170l568800,1451591r3600,-173l576000,1451243r3600,-178l583200,1450885r3600,-181l590400,1450520r3600,-187l597600,1450145r3600,-191l604800,1449762r3600,-196l612000,1449368r3600,-200l619200,1448966r3600,-205l626400,1448553r3600,-211l633600,1448130r3600,-216l640800,1447695r3600,-221l648000,1447250r3600,-227l655200,1446793r3600,-233l662400,1446324r3600,-239l669600,1445842r3600,-246l676800,1445348r3600,-253l684000,1444840r3600,-260l691200,1444317r3600,-266l698400,1443781r3600,-274l705600,1443229r3600,-282l712800,1442661r3600,-290l720000,1442077r3600,-299l727200,1441475r3600,-307l734400,1440856r3600,-316l741600,1440219r3600,-326l748800,1439562r3600,-336l756000,1438884r3600,-346l763200,1438186r3600,-358l770400,1437465r3600,-369l777600,1436721r3600,-381l784800,1435953r3600,-394l792000,1435160r3600,-407l799200,1434340r3600,-421l806400,1433492r3600,-435l813600,1432615r3600,-450l820800,1431707r3600,-465l828000,1430767r3600,-482l835200,1429794r3600,-501l842400,1428784r3600,-519l849600,1427737r3600,-539l856800,1426650r3600,-559l864000,1425521r3600,-581l871200,1424348r3600,-604l878400,1423128r3600,-628l885600,1421859r3600,-654l892800,1420538r3600,-682l900000,1419160r3600,-710l907200,1417724r3600,-742l914400,1416225r3600,-775l921600,1414658r3600,-809l928800,1413021r3600,-847l936000,1411307r3600,-886l943200,1409513r3600,-930l950400,1407631r3600,-976l957600,1405655r3600,-1024l964800,1403580r3600,-1077l972000,1401397r3600,-1135l979200,1399098r3600,-1197l986400,1396673r3600,-1263l993600,1394112r3600,-1334l1000800,1391405r3600,-1413l1008000,1388538r3600,-1498l1015200,1385497r3600,-1591l1022400,1382265r3600,-1692l1029600,1378827r3600,-1803l1036800,1375160r3600,-1925l1044000,1371244r3600,-2061l1051200,1367050r3600,-2210l1058400,1362549r3600,-2376l1065600,1357708r3600,-2561l1072800,1352486r3600,-2767l1080000,1346839r3600,-3000l1087200,1340712r3600,-3262l1094400,1334043r3600,-3560l1101600,1326758r3600,-3901l1108800,1318769r3600,-4292l1116000,1309969r3600,-4743l1123200,1300231r3600,-5268l1130400,1289398r3600,-5885l1137600,1277277r3600,-6617l1144800,1263625r3600,-7492l1152000,1248138r3600,-8552l1159200,1230419r3600,-9851l1166400,1209955r3600,-11468l1173600,1186058r3600,-13515l1180800,1157793r3600,-16161l1188000,1123848r3600,-19664l1195200,1082328r3600,-24435l1202400,1030394r3600,-31174l1209600,963581r3600,-41132l1216800,874449r3600,-56741l1224000,749604r3600,-83255l1231200,562261r3600,-133849l1238400,249920,1242000,e" filled="f" strokecolor="#0070c0" strokeweight=".5pt">
                    <v:stroke joinstyle="miter"/>
                    <v:path arrowok="t" textboxrect="0,0,1242001,1465521"/>
                  </v:shape>
                  <v:shape id="Freeform: Shape 25" o:spid="_x0000_s1307" style="position:absolute;left:12770;top:18979;width:10440;height:14255;visibility:visible;mso-wrap-style:square;v-text-anchor:top" coordsize="1044001,1425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" path="m,1425424l3600,1175511,7200,997026,10800,863185,14400,759107r3600,-83245l21600,607770r3600,-56728l28800,503056r3600,-41118l36000,426316r3600,-31157l43200,367679r3600,-24416l50400,321428r3600,-19642l57600,284025r3600,-16137l64800,253163r3600,-13489l72000,227273r3600,-11439l79200,205251r3600,-9820l86400,186296r3600,-8518l93600,169817r3600,-7457l100800,155363r3600,-6579l108000,142588r3600,-5845l115200,131220r3600,-5225l122400,121044r3600,-4698l129600,111885r3600,-4244l136800,103602r3600,-3850l144000,96078r3600,-3507l151200,89219r3600,-3207l158400,82942r3600,-2942l165600,77179r3600,-2706l172800,71874r3600,-2497l180000,66976r3600,-2310l187200,62443r3600,-2141l194400,58239r3600,-1989l201600,54332r3600,-1852l208800,50693r3600,-1726l216000,47300r3600,-1612l223200,44129r3600,-1507l230400,41163r3600,-1411l237600,38385r3600,-1323l244800,35779r3600,-1242l252000,33333r3600,-1166l259200,31035r3600,-1097l266400,28874r3600,-1033l273600,26839r3600,-972l280800,24924r3600,-916l288000,23119r3600,-863l295200,21418r3600,-813l302400,19815r3600,-767l309600,18303r3600,-724l316800,16877r3600,-682l324000,15533r3600,-643l331200,14266r3600,-607l338400,13071r3600,-571l345600,11946r3600,-538l352800,10887r3600,-506l360000,9890r3600,-475l367200,8954r3600,-447l374400,8075r3600,-419l381600,7250r3600,-392l388800,6479r3600,-367l396000,5758r3600,-342l403200,5086r3600,-318l410400,4462r3600,-295l417600,3883r3600,-273l424800,3348r3600,-250l432000,2857r3600,-230l439200,2408r3600,-209l446400,1999r3600,-189l453600,1631r3600,-170l460800,1301r3600,-150l468000,1010r3600,-131l475200,757r3600,-113l482400,541r3600,-94l489600,361r3600,-75l496800,218r3600,-58l504000,111r3600,-40l511200,40r3600,-22l518400,5,522000,r3600,5l529200,18r3600,22l536400,71r3600,40l543600,160r3600,58l550800,286r3600,75l558000,447r3600,94l565200,644r3600,113l572400,879r3600,131l579600,1151r3600,150l586800,1461r3600,170l594000,1810r3600,189l601200,2199r3600,209l608400,2627r3600,230l615600,3098r3600,250l622800,3610r3600,273l630000,4167r3600,295l637200,4768r3600,318l644400,5416r3600,342l651600,6112r3600,367l658800,6858r3600,392l666000,7656r3600,419l673200,8507r3600,447l680400,9415r3600,475l687600,10381r3600,506l694800,11408r3600,538l702000,12500r3600,571l709200,13659r3600,607l716400,14890r3600,643l723600,16195r3600,682l730800,17579r3600,724l738000,19048r3600,767l745200,20605r3600,813l752400,22256r3600,863l759600,24008r3600,916l766800,25867r3600,972l774000,27841r3600,1033l781200,29938r3600,1097l788400,32167r3600,1166l795600,34537r3600,1242l802800,37062r3600,1323l810000,39752r3600,1411l817200,42622r3600,1507l824400,45688r3600,1612l831600,48967r3600,1726l838800,52480r3600,1852l846000,56250r3600,1989l853200,60302r3600,2141l860400,64666r3600,2310l867600,69377r3600,2497l874800,74473r3600,2706l882000,80000r3600,2942l889200,86012r3600,3207l896400,92571r3600,3507l903600,99752r3600,3850l910800,107641r3600,4244l918000,116346r3600,4698l925200,125995r3600,5225l932400,136743r3600,5845l939600,148784r3600,6579l946800,162360r3600,7457l954000,177778r3600,8518l961200,195431r3600,9820l968400,215834r3600,11439l975600,239674r3600,13489l982800,267888r3600,16137l990000,301786r3600,19642l997200,343263r3600,24416l1004400,395159r3600,31157l1011600,461938r3600,41118l1018800,551042r3600,56728l1026000,675862r3600,83245l1033200,863185r3600,133841l1040400,1175511r3600,249913e" filled="f" strokecolor="#0070c0" strokeweight=".5pt">
                    <v:stroke joinstyle="miter"/>
                    <v:path arrowok="t" textboxrect="0,0,1044001,1425425"/>
                  </v:shape>
                  <v:shape id="Freeform: Shape 26" o:spid="_x0000_s1308" style="position:absolute;left:23600;top:3245;width:5220;height:14421;visibility:visible;mso-wrap-style:square;v-text-anchor:top" coordsize="522001,14420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" path="m,l3600,249920,7200,428412r3600,133849l14400,666349r3600,83255l21600,817708r3600,56741l28800,922449r3600,41132l36000,999220r3600,31174l43200,1057893r3600,24435l50400,1104184r3600,19664l57600,1141632r3600,16161l64800,1172543r3600,13515l72000,1198487r3600,11468l79200,1220568r3600,9851l86400,1239586r3600,8552l93600,1256133r3600,7492l100800,1270660r3600,6617l108000,1283513r3600,5885l115200,1294963r3600,5268l122400,1305226r3600,4743l129600,1314477r3600,4292l136800,1322857r3600,3901l144000,1330483r3600,3560l151200,1337450r3600,3262l158400,1343839r3600,3000l165600,1349719r3600,2767l172800,1355147r3600,2561l180000,1360173r3600,2376l187200,1364840r3600,2210l194400,1369183r3600,2061l201600,1373235r3600,1925l208800,1377024r3600,1803l216000,1380573r3600,1692l223200,1383906r3600,1591l230400,1387040r3600,1498l237600,1389992r3600,1413l244800,1392778r3600,1334l252000,1395410r3600,1263l259200,1397901r3600,1197l266400,1400262r3600,1135l273600,1402503r3600,1077l280800,1404631r3600,1024l288000,1406655r3600,976l295200,1408583r3600,930l302400,1410421r3600,886l309600,1412174r3600,847l316800,1413849r3600,809l324000,1415450r3600,775l331200,1416982r3600,742l338400,1418450r3600,710l345600,1419856r3600,682l352800,1421205r3600,654l360000,1422500r3600,628l367200,1423744r3600,604l374400,1424940r3600,581l381600,1426091r3600,559l388800,1427198r3600,539l396000,1428265r3600,519l403200,1429293r3600,501l410400,1430285r3600,482l417600,1431242r3600,465l424800,1432165r3600,450l432000,1433057r3600,435l439200,1433919r3600,421l446400,1434753r3600,407l453600,1435559r3600,394l460800,1436340r3600,381l468000,1437096r3600,369l475200,1437828r3600,358l482400,1438538r3600,346l489600,1439226r3600,336l496800,1439893r3600,326l504000,1440540r3600,316l511200,1441168r3600,307l518400,1441778r3600,299e" filled="f" strokecolor="#0070c0" strokeweight=".5pt">
                    <v:stroke joinstyle="miter"/>
                    <v:path arrowok="t" textboxrect="0,0,522001,1442078"/>
                  </v:shape>
                </v:group>
              </v:group>
            </w:pict>
          </mc:Fallback>
        </mc:AlternateContent>
      </w:r>
    </w:p>
    <w:p w14:paraId="55AD0C51" w14:textId="77777777" w:rsidR="00370674" w:rsidRDefault="00370674" w:rsidP="00370674">
      <w:pPr>
        <w:pStyle w:val="NoSpacing"/>
        <w:rPr>
          <w:rFonts w:ascii="Arial" w:hAnsi="Arial" w:cs="Arial"/>
          <w:sz w:val="20"/>
          <w:szCs w:val="20"/>
        </w:rPr>
      </w:pPr>
    </w:p>
    <w:p w14:paraId="6ABE6267" w14:textId="77777777" w:rsidR="00370674" w:rsidRDefault="00370674" w:rsidP="00370674">
      <w:pPr>
        <w:pStyle w:val="NoSpacing"/>
        <w:rPr>
          <w:rFonts w:ascii="Arial" w:hAnsi="Arial" w:cs="Arial"/>
          <w:sz w:val="20"/>
          <w:szCs w:val="20"/>
        </w:rPr>
      </w:pPr>
    </w:p>
    <w:p w14:paraId="24D20799" w14:textId="77777777" w:rsidR="00370674" w:rsidRDefault="00370674" w:rsidP="00370674">
      <w:pPr>
        <w:pStyle w:val="NoSpacing"/>
        <w:rPr>
          <w:rFonts w:ascii="Arial" w:hAnsi="Arial" w:cs="Arial"/>
          <w:sz w:val="20"/>
          <w:szCs w:val="20"/>
        </w:rPr>
      </w:pPr>
    </w:p>
    <w:p w14:paraId="287A4DED" w14:textId="77777777" w:rsidR="00370674" w:rsidRDefault="00370674" w:rsidP="00370674">
      <w:pPr>
        <w:pStyle w:val="NoSpacing"/>
        <w:rPr>
          <w:rFonts w:ascii="Arial" w:hAnsi="Arial" w:cs="Arial"/>
          <w:sz w:val="20"/>
          <w:szCs w:val="20"/>
        </w:rPr>
      </w:pPr>
    </w:p>
    <w:p w14:paraId="770C52AA" w14:textId="77777777" w:rsidR="00370674" w:rsidRDefault="00370674" w:rsidP="00370674">
      <w:pPr>
        <w:pStyle w:val="NoSpacing"/>
        <w:rPr>
          <w:rFonts w:ascii="Arial" w:hAnsi="Arial" w:cs="Arial"/>
          <w:sz w:val="20"/>
          <w:szCs w:val="20"/>
        </w:rPr>
      </w:pPr>
    </w:p>
    <w:p w14:paraId="2ECC2E3B" w14:textId="77777777" w:rsidR="00370674" w:rsidRDefault="00370674" w:rsidP="00370674">
      <w:pPr>
        <w:pStyle w:val="NoSpacing"/>
        <w:rPr>
          <w:rFonts w:ascii="Arial" w:hAnsi="Arial" w:cs="Arial"/>
          <w:sz w:val="20"/>
          <w:szCs w:val="20"/>
        </w:rPr>
      </w:pPr>
    </w:p>
    <w:p w14:paraId="6A166B9E" w14:textId="77777777" w:rsidR="00370674" w:rsidRDefault="00370674" w:rsidP="00370674">
      <w:pPr>
        <w:pStyle w:val="NoSpacing"/>
        <w:rPr>
          <w:rFonts w:ascii="Arial" w:hAnsi="Arial" w:cs="Arial"/>
          <w:sz w:val="20"/>
          <w:szCs w:val="20"/>
        </w:rPr>
      </w:pPr>
    </w:p>
    <w:p w14:paraId="792B7299" w14:textId="77777777" w:rsidR="00370674" w:rsidRDefault="00370674" w:rsidP="00370674">
      <w:pPr>
        <w:pStyle w:val="NoSpacing"/>
        <w:rPr>
          <w:rFonts w:ascii="Arial" w:hAnsi="Arial" w:cs="Arial"/>
          <w:sz w:val="20"/>
          <w:szCs w:val="20"/>
        </w:rPr>
      </w:pPr>
    </w:p>
    <w:p w14:paraId="12D84E7F" w14:textId="77777777" w:rsidR="00370674" w:rsidRDefault="00370674" w:rsidP="00370674">
      <w:pPr>
        <w:pStyle w:val="NoSpacing"/>
        <w:rPr>
          <w:rFonts w:ascii="Arial" w:hAnsi="Arial" w:cs="Arial"/>
          <w:sz w:val="20"/>
          <w:szCs w:val="20"/>
        </w:rPr>
      </w:pPr>
    </w:p>
    <w:p w14:paraId="0F481BCE" w14:textId="77777777" w:rsidR="00370674" w:rsidRDefault="00370674" w:rsidP="00370674">
      <w:pPr>
        <w:pStyle w:val="NoSpacing"/>
        <w:rPr>
          <w:rFonts w:ascii="Arial" w:hAnsi="Arial" w:cs="Arial"/>
          <w:sz w:val="20"/>
          <w:szCs w:val="20"/>
        </w:rPr>
      </w:pPr>
    </w:p>
    <w:p w14:paraId="5C5F741E" w14:textId="77777777" w:rsidR="00370674" w:rsidRDefault="00370674" w:rsidP="00370674">
      <w:pPr>
        <w:pStyle w:val="NoSpacing"/>
        <w:rPr>
          <w:rFonts w:ascii="Arial" w:hAnsi="Arial" w:cs="Arial"/>
          <w:sz w:val="20"/>
          <w:szCs w:val="20"/>
        </w:rPr>
      </w:pPr>
    </w:p>
    <w:p w14:paraId="54F68B46" w14:textId="77777777" w:rsidR="00370674" w:rsidRDefault="00370674" w:rsidP="00370674">
      <w:pPr>
        <w:pStyle w:val="NoSpacing"/>
        <w:rPr>
          <w:rFonts w:ascii="Arial" w:hAnsi="Arial" w:cs="Arial"/>
          <w:sz w:val="20"/>
          <w:szCs w:val="20"/>
        </w:rPr>
      </w:pPr>
    </w:p>
    <w:p w14:paraId="1149D73F" w14:textId="77777777" w:rsidR="00370674" w:rsidRDefault="00370674" w:rsidP="00370674">
      <w:pPr>
        <w:pStyle w:val="NoSpacing"/>
        <w:rPr>
          <w:rFonts w:ascii="Arial" w:hAnsi="Arial" w:cs="Arial"/>
          <w:sz w:val="20"/>
          <w:szCs w:val="20"/>
        </w:rPr>
      </w:pPr>
    </w:p>
    <w:p w14:paraId="58D3450E" w14:textId="77777777" w:rsidR="00370674" w:rsidRDefault="00370674" w:rsidP="00370674">
      <w:pPr>
        <w:pStyle w:val="NoSpacing"/>
        <w:rPr>
          <w:rFonts w:ascii="Arial" w:hAnsi="Arial" w:cs="Arial"/>
          <w:sz w:val="20"/>
          <w:szCs w:val="20"/>
        </w:rPr>
      </w:pPr>
    </w:p>
    <w:p w14:paraId="3C0D1AA1" w14:textId="77777777" w:rsidR="00370674" w:rsidRDefault="00370674" w:rsidP="00370674">
      <w:pPr>
        <w:pStyle w:val="NoSpacing"/>
        <w:rPr>
          <w:rFonts w:ascii="Arial" w:hAnsi="Arial" w:cs="Arial"/>
          <w:sz w:val="20"/>
          <w:szCs w:val="20"/>
        </w:rPr>
      </w:pPr>
    </w:p>
    <w:p w14:paraId="5DC36595" w14:textId="77777777" w:rsidR="00370674" w:rsidRDefault="00370674" w:rsidP="00370674">
      <w:pPr>
        <w:pStyle w:val="NoSpacing"/>
        <w:rPr>
          <w:rFonts w:ascii="Arial" w:hAnsi="Arial" w:cs="Arial"/>
          <w:sz w:val="20"/>
          <w:szCs w:val="20"/>
        </w:rPr>
      </w:pPr>
    </w:p>
    <w:p w14:paraId="2C1CEFD4" w14:textId="77777777" w:rsidR="00370674" w:rsidRDefault="00370674" w:rsidP="00370674">
      <w:pPr>
        <w:pStyle w:val="NoSpacing"/>
        <w:rPr>
          <w:rFonts w:ascii="Arial" w:hAnsi="Arial" w:cs="Arial"/>
          <w:sz w:val="20"/>
          <w:szCs w:val="20"/>
        </w:rPr>
      </w:pPr>
    </w:p>
    <w:p w14:paraId="6D2964AA" w14:textId="77777777" w:rsidR="00370674" w:rsidRDefault="00370674" w:rsidP="00370674">
      <w:pPr>
        <w:pStyle w:val="NoSpacing"/>
        <w:rPr>
          <w:rFonts w:ascii="Arial" w:hAnsi="Arial" w:cs="Arial"/>
          <w:sz w:val="20"/>
          <w:szCs w:val="20"/>
        </w:rPr>
      </w:pPr>
    </w:p>
    <w:p w14:paraId="6807C6FD" w14:textId="77777777" w:rsidR="00370674" w:rsidRDefault="00370674" w:rsidP="00370674">
      <w:pPr>
        <w:pStyle w:val="NoSpacing"/>
        <w:rPr>
          <w:rFonts w:ascii="Arial" w:hAnsi="Arial" w:cs="Arial"/>
          <w:sz w:val="20"/>
          <w:szCs w:val="20"/>
        </w:rPr>
      </w:pPr>
    </w:p>
    <w:p w14:paraId="0D69D438" w14:textId="77777777" w:rsidR="00370674" w:rsidRDefault="00370674" w:rsidP="00370674">
      <w:pPr>
        <w:pStyle w:val="NoSpacing"/>
        <w:rPr>
          <w:rFonts w:ascii="Arial" w:hAnsi="Arial" w:cs="Arial"/>
          <w:sz w:val="20"/>
          <w:szCs w:val="20"/>
        </w:rPr>
      </w:pPr>
    </w:p>
    <w:p w14:paraId="2FFF28EF" w14:textId="77777777" w:rsidR="00370674" w:rsidRDefault="00370674" w:rsidP="00370674">
      <w:pPr>
        <w:pStyle w:val="NoSpacing"/>
        <w:rPr>
          <w:rFonts w:ascii="Arial" w:hAnsi="Arial" w:cs="Arial"/>
          <w:sz w:val="20"/>
          <w:szCs w:val="20"/>
        </w:rPr>
      </w:pPr>
    </w:p>
    <w:p w14:paraId="6AD22254" w14:textId="77777777" w:rsidR="00370674" w:rsidRDefault="00370674" w:rsidP="00370674">
      <w:pPr>
        <w:pStyle w:val="NoSpacing"/>
        <w:rPr>
          <w:rFonts w:ascii="Arial" w:hAnsi="Arial" w:cs="Arial"/>
          <w:sz w:val="20"/>
          <w:szCs w:val="20"/>
        </w:rPr>
      </w:pPr>
    </w:p>
    <w:p w14:paraId="1A7BD1A0" w14:textId="77777777" w:rsidR="00370674" w:rsidRDefault="00370674" w:rsidP="00370674">
      <w:pPr>
        <w:pStyle w:val="NoSpacing"/>
        <w:rPr>
          <w:rFonts w:ascii="Arial" w:hAnsi="Arial" w:cs="Arial"/>
          <w:sz w:val="20"/>
          <w:szCs w:val="20"/>
        </w:rPr>
      </w:pPr>
    </w:p>
    <w:p w14:paraId="1B25AA30" w14:textId="77777777" w:rsidR="00370674" w:rsidRDefault="00370674" w:rsidP="00370674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3 marks)</w:t>
      </w:r>
    </w:p>
    <w:p w14:paraId="291B2B4B" w14:textId="2FFD7690" w:rsidR="00E95159" w:rsidRPr="00753695" w:rsidRDefault="00E95159" w:rsidP="00C15792">
      <w:pPr>
        <w:pStyle w:val="NoSpacing"/>
        <w:numPr>
          <w:ilvl w:val="1"/>
          <w:numId w:val="7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 xml:space="preserve">Draw the graph of </w:t>
      </w:r>
      <m:oMath>
        <m:r>
          <w:rPr>
            <w:rFonts w:ascii="Cambria Math" w:hAnsi="Cambria Math" w:cs="Arial"/>
            <w:sz w:val="20"/>
            <w:szCs w:val="20"/>
          </w:rPr>
          <m:t>y=</m:t>
        </m:r>
        <m:d>
          <m:dPr>
            <m:begChr m:val="|"/>
            <m:endChr m:val="|"/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f</m:t>
            </m:r>
            <m:d>
              <m:d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x</m:t>
                </m:r>
              </m:e>
            </m:d>
          </m:e>
        </m:d>
      </m:oMath>
      <w:r>
        <w:rPr>
          <w:rFonts w:ascii="Arial" w:eastAsiaTheme="minorEastAsia" w:hAnsi="Arial" w:cs="Arial"/>
          <w:sz w:val="20"/>
          <w:szCs w:val="20"/>
        </w:rPr>
        <w:t xml:space="preserve"> on the axes below:</w:t>
      </w:r>
    </w:p>
    <w:p w14:paraId="79483C36" w14:textId="0C6D8C60" w:rsidR="00753695" w:rsidRDefault="002A155F" w:rsidP="00C15792">
      <w:pPr>
        <w:pStyle w:val="NoSpacing"/>
        <w:ind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learly show the behaviour of the function near the asymptote(s).</w:t>
      </w:r>
    </w:p>
    <w:p w14:paraId="1258A66E" w14:textId="77777777" w:rsidR="00E95159" w:rsidRDefault="00E95159" w:rsidP="00E95159">
      <w:pPr>
        <w:pStyle w:val="NoSpacing"/>
        <w:rPr>
          <w:rFonts w:ascii="Arial" w:hAnsi="Arial" w:cs="Arial"/>
          <w:sz w:val="20"/>
          <w:szCs w:val="20"/>
        </w:rPr>
      </w:pPr>
    </w:p>
    <w:p w14:paraId="6DF576B1" w14:textId="022054DC" w:rsidR="00E95159" w:rsidRDefault="00B37080" w:rsidP="00E95159">
      <w:pPr>
        <w:pStyle w:val="NoSpacing"/>
        <w:rPr>
          <w:rFonts w:ascii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8416" behindDoc="0" locked="0" layoutInCell="1" allowOverlap="1" wp14:anchorId="2D64340B" wp14:editId="5FED1F78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3420000" cy="3423600"/>
                <wp:effectExtent l="38100" t="0" r="28575" b="62865"/>
                <wp:wrapNone/>
                <wp:docPr id="1725558410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20000" cy="3423600"/>
                          <a:chOff x="0" y="0"/>
                          <a:chExt cx="3421384" cy="3422341"/>
                        </a:xfrm>
                      </wpg:grpSpPr>
                      <wpg:grpSp>
                        <wpg:cNvPr id="416844018" name="Group 69"/>
                        <wpg:cNvGrpSpPr/>
                        <wpg:grpSpPr>
                          <a:xfrm>
                            <a:off x="0" y="0"/>
                            <a:ext cx="3421384" cy="3421134"/>
                            <a:chOff x="0" y="0"/>
                            <a:chExt cx="3421384" cy="3421134"/>
                          </a:xfrm>
                        </wpg:grpSpPr>
                        <wpg:grpSp>
                          <wpg:cNvPr id="340299991" name="Group 67"/>
                          <wpg:cNvGrpSpPr/>
                          <wpg:grpSpPr>
                            <a:xfrm>
                              <a:off x="1384" y="0"/>
                              <a:ext cx="3420000" cy="3420000"/>
                              <a:chOff x="0" y="0"/>
                              <a:chExt cx="3420000" cy="3420000"/>
                            </a:xfrm>
                          </wpg:grpSpPr>
                          <wps:wsp>
                            <wps:cNvPr id="636062718" name="Straight Connector 27"/>
                            <wps:cNvCnPr/>
                            <wps:spPr>
                              <a:xfrm flipV="1">
                                <a:off x="0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447186090" name="Straight Connector 28"/>
                            <wps:cNvCnPr/>
                            <wps:spPr>
                              <a:xfrm flipV="1">
                                <a:off x="178627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12510355" name="Straight Connector 29"/>
                            <wps:cNvCnPr/>
                            <wps:spPr>
                              <a:xfrm flipV="1">
                                <a:off x="357254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815614889" name="Straight Connector 30"/>
                            <wps:cNvCnPr/>
                            <wps:spPr>
                              <a:xfrm flipV="1">
                                <a:off x="540134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694073427" name="Straight Connector 31"/>
                            <wps:cNvCnPr/>
                            <wps:spPr>
                              <a:xfrm flipV="1">
                                <a:off x="718761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460134282" name="Straight Connector 32"/>
                            <wps:cNvCnPr/>
                            <wps:spPr>
                              <a:xfrm flipV="1">
                                <a:off x="901641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19146489" name="Straight Connector 33"/>
                            <wps:cNvCnPr/>
                            <wps:spPr>
                              <a:xfrm flipV="1">
                                <a:off x="1080268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426537874" name="Straight Connector 34"/>
                            <wps:cNvCnPr/>
                            <wps:spPr>
                              <a:xfrm flipV="1">
                                <a:off x="1258895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82703565" name="Straight Connector 35"/>
                            <wps:cNvCnPr/>
                            <wps:spPr>
                              <a:xfrm flipV="1">
                                <a:off x="1437522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225500714" name="Straight Connector 36"/>
                            <wps:cNvCnPr/>
                            <wps:spPr>
                              <a:xfrm flipV="1">
                                <a:off x="1620402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15720711" name="Straight Connector 37"/>
                            <wps:cNvCnPr/>
                            <wps:spPr>
                              <a:xfrm flipV="1">
                                <a:off x="1799029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84775913" name="Straight Connector 38"/>
                            <wps:cNvCnPr/>
                            <wps:spPr>
                              <a:xfrm flipV="1">
                                <a:off x="1977656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037990112" name="Straight Connector 39"/>
                            <wps:cNvCnPr/>
                            <wps:spPr>
                              <a:xfrm flipV="1">
                                <a:off x="2160536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56067836" name="Straight Connector 40"/>
                            <wps:cNvCnPr/>
                            <wps:spPr>
                              <a:xfrm flipV="1">
                                <a:off x="2339163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496624839" name="Straight Connector 41"/>
                            <wps:cNvCnPr/>
                            <wps:spPr>
                              <a:xfrm flipV="1">
                                <a:off x="2517790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216342554" name="Straight Connector 42"/>
                            <wps:cNvCnPr/>
                            <wps:spPr>
                              <a:xfrm flipV="1">
                                <a:off x="2700670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13519173" name="Straight Connector 43"/>
                            <wps:cNvCnPr/>
                            <wps:spPr>
                              <a:xfrm flipV="1">
                                <a:off x="2879297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98655179" name="Straight Connector 44"/>
                            <wps:cNvCnPr/>
                            <wps:spPr>
                              <a:xfrm flipV="1">
                                <a:off x="3057924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3891853" name="Straight Connector 45"/>
                            <wps:cNvCnPr/>
                            <wps:spPr>
                              <a:xfrm flipV="1">
                                <a:off x="3240804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20249107" name="Straight Connector 46"/>
                            <wps:cNvCnPr/>
                            <wps:spPr>
                              <a:xfrm flipV="1">
                                <a:off x="3419431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648765163" name="Straight Connector 47"/>
                            <wps:cNvCnPr/>
                            <wps:spPr>
                              <a:xfrm>
                                <a:off x="0" y="3419431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03791921" name="Straight Connector 48"/>
                            <wps:cNvCnPr/>
                            <wps:spPr>
                              <a:xfrm>
                                <a:off x="0" y="3236551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818669891" name="Straight Connector 49"/>
                            <wps:cNvCnPr/>
                            <wps:spPr>
                              <a:xfrm>
                                <a:off x="0" y="3057924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31009276" name="Straight Connector 50"/>
                            <wps:cNvCnPr/>
                            <wps:spPr>
                              <a:xfrm>
                                <a:off x="0" y="2879297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058130158" name="Straight Connector 51"/>
                            <wps:cNvCnPr/>
                            <wps:spPr>
                              <a:xfrm>
                                <a:off x="0" y="2700670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171133946" name="Straight Connector 52"/>
                            <wps:cNvCnPr/>
                            <wps:spPr>
                              <a:xfrm>
                                <a:off x="0" y="2517790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408157538" name="Straight Connector 53"/>
                            <wps:cNvCnPr/>
                            <wps:spPr>
                              <a:xfrm>
                                <a:off x="0" y="2339163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40983581" name="Straight Connector 54"/>
                            <wps:cNvCnPr/>
                            <wps:spPr>
                              <a:xfrm>
                                <a:off x="0" y="2160536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22370876" name="Straight Connector 55"/>
                            <wps:cNvCnPr/>
                            <wps:spPr>
                              <a:xfrm>
                                <a:off x="0" y="1977656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6316585" name="Straight Connector 56"/>
                            <wps:cNvCnPr/>
                            <wps:spPr>
                              <a:xfrm>
                                <a:off x="0" y="1799029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56280308" name="Straight Connector 57"/>
                            <wps:cNvCnPr/>
                            <wps:spPr>
                              <a:xfrm>
                                <a:off x="0" y="1620402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50414085" name="Straight Connector 58"/>
                            <wps:cNvCnPr/>
                            <wps:spPr>
                              <a:xfrm>
                                <a:off x="0" y="1437522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40362986" name="Straight Connector 59"/>
                            <wps:cNvCnPr/>
                            <wps:spPr>
                              <a:xfrm>
                                <a:off x="0" y="1258895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33883362" name="Straight Connector 60"/>
                            <wps:cNvCnPr/>
                            <wps:spPr>
                              <a:xfrm>
                                <a:off x="0" y="1080268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662851873" name="Straight Connector 61"/>
                            <wps:cNvCnPr/>
                            <wps:spPr>
                              <a:xfrm>
                                <a:off x="0" y="897388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32014440" name="Straight Connector 62"/>
                            <wps:cNvCnPr/>
                            <wps:spPr>
                              <a:xfrm>
                                <a:off x="0" y="718761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55616108" name="Straight Connector 63"/>
                            <wps:cNvCnPr/>
                            <wps:spPr>
                              <a:xfrm>
                                <a:off x="0" y="540134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272976022" name="Straight Connector 64"/>
                            <wps:cNvCnPr/>
                            <wps:spPr>
                              <a:xfrm>
                                <a:off x="0" y="357254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899351179" name="Straight Connector 65"/>
                            <wps:cNvCnPr/>
                            <wps:spPr>
                              <a:xfrm>
                                <a:off x="0" y="178627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3735310" name="Straight Connector 66"/>
                            <wps:cNvCnPr/>
                            <wps:spPr>
                              <a:xfrm>
                                <a:off x="0" y="0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814148508" name="Straight Connector 1"/>
                          <wps:cNvCnPr/>
                          <wps:spPr>
                            <a:xfrm>
                              <a:off x="0" y="1799107"/>
                              <a:ext cx="324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  <a:headEnd type="triangle" w="sm" len="sm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65334456" name="Straight Connector 2"/>
                          <wps:cNvCnPr/>
                          <wps:spPr>
                            <a:xfrm flipV="1">
                              <a:off x="1623081" y="181134"/>
                              <a:ext cx="0" cy="324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  <a:headEnd type="triangle" w="sm" len="sm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23452115" name="Oval 4"/>
                          <wps:cNvSpPr/>
                          <wps:spPr>
                            <a:xfrm>
                              <a:off x="1584981" y="1762391"/>
                              <a:ext cx="72000" cy="72000"/>
                            </a:xfrm>
                            <a:prstGeom prst="ellips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33124741" name="Straight Connector 5"/>
                          <wps:cNvCnPr/>
                          <wps:spPr>
                            <a:xfrm flipV="1">
                              <a:off x="180177" y="1762391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83770323" name="Straight Connector 6"/>
                          <wps:cNvCnPr/>
                          <wps:spPr>
                            <a:xfrm flipV="1">
                              <a:off x="542872" y="1762391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99131433" name="Straight Connector 7"/>
                          <wps:cNvCnPr/>
                          <wps:spPr>
                            <a:xfrm flipV="1">
                              <a:off x="900459" y="1762391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92249348" name="Straight Connector 8"/>
                          <wps:cNvCnPr/>
                          <wps:spPr>
                            <a:xfrm flipV="1">
                              <a:off x="1263154" y="1762391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22932413" name="Straight Connector 9"/>
                          <wps:cNvCnPr/>
                          <wps:spPr>
                            <a:xfrm flipV="1">
                              <a:off x="1978327" y="1762391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81224532" name="Straight Connector 10"/>
                          <wps:cNvCnPr/>
                          <wps:spPr>
                            <a:xfrm flipV="1">
                              <a:off x="2341022" y="1762391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22714629" name="Straight Connector 11"/>
                          <wps:cNvCnPr/>
                          <wps:spPr>
                            <a:xfrm flipV="1">
                              <a:off x="2698608" y="1762391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68960310" name="Straight Connector 12"/>
                          <wps:cNvCnPr/>
                          <wps:spPr>
                            <a:xfrm flipV="1">
                              <a:off x="3061303" y="1762391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062392891" name="Straight Connector 13"/>
                          <wps:cNvCnPr/>
                          <wps:spPr>
                            <a:xfrm>
                              <a:off x="1584981" y="3238712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22978659" name="Straight Connector 14"/>
                          <wps:cNvCnPr/>
                          <wps:spPr>
                            <a:xfrm>
                              <a:off x="1584981" y="2881126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60732146" name="Straight Connector 15"/>
                          <wps:cNvCnPr/>
                          <wps:spPr>
                            <a:xfrm>
                              <a:off x="1584981" y="2518431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6764277" name="Straight Connector 16"/>
                          <wps:cNvCnPr/>
                          <wps:spPr>
                            <a:xfrm>
                              <a:off x="1584981" y="2160844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00021376" name="Straight Connector 17"/>
                          <wps:cNvCnPr/>
                          <wps:spPr>
                            <a:xfrm>
                              <a:off x="1584981" y="1440563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02330616" name="Straight Connector 18"/>
                          <wps:cNvCnPr/>
                          <wps:spPr>
                            <a:xfrm>
                              <a:off x="1584981" y="1082976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23800840" name="Straight Connector 19"/>
                          <wps:cNvCnPr/>
                          <wps:spPr>
                            <a:xfrm>
                              <a:off x="1584981" y="720281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38527075" name="Straight Connector 20"/>
                          <wps:cNvCnPr/>
                          <wps:spPr>
                            <a:xfrm>
                              <a:off x="1584981" y="362695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22708760" name="Text Box 21"/>
                          <wps:cNvSpPr txBox="1"/>
                          <wps:spPr>
                            <a:xfrm>
                              <a:off x="3240097" y="1711307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4076454" w14:textId="77777777" w:rsidR="00B37080" w:rsidRPr="00A27634" w:rsidRDefault="00B37080" w:rsidP="00B3708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x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46545340" name="Text Box 22"/>
                          <wps:cNvSpPr txBox="1"/>
                          <wps:spPr>
                            <a:xfrm>
                              <a:off x="1528789" y="0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AA0EBC4" w14:textId="77777777" w:rsidR="00B37080" w:rsidRPr="00A27634" w:rsidRDefault="00B37080" w:rsidP="00B3708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y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19308954" name="Text Box 1"/>
                          <wps:cNvSpPr txBox="1"/>
                          <wps:spPr>
                            <a:xfrm>
                              <a:off x="93335" y="183390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A81A4C7" w14:textId="77777777" w:rsidR="00B37080" w:rsidRPr="00A27634" w:rsidRDefault="00B37080" w:rsidP="00B3708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8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55900580" name="Text Box 2"/>
                          <wps:cNvSpPr txBox="1"/>
                          <wps:spPr>
                            <a:xfrm>
                              <a:off x="450921" y="183390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A9B59B0" w14:textId="77777777" w:rsidR="00B37080" w:rsidRPr="00A27634" w:rsidRDefault="00B37080" w:rsidP="00B3708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6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45484768" name="Text Box 3"/>
                          <wps:cNvSpPr txBox="1"/>
                          <wps:spPr>
                            <a:xfrm>
                              <a:off x="813616" y="183390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4CC5DED" w14:textId="77777777" w:rsidR="00B37080" w:rsidRPr="00A27634" w:rsidRDefault="00B37080" w:rsidP="00B3708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4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56163034" name="Text Box 4"/>
                          <wps:cNvSpPr txBox="1"/>
                          <wps:spPr>
                            <a:xfrm>
                              <a:off x="1171203" y="183390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F3C0E49" w14:textId="77777777" w:rsidR="00B37080" w:rsidRPr="00A27634" w:rsidRDefault="00B37080" w:rsidP="00B3708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2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02024289" name="Text Box 5"/>
                          <wps:cNvSpPr txBox="1"/>
                          <wps:spPr>
                            <a:xfrm>
                              <a:off x="1891484" y="183390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DFCE169" w14:textId="77777777" w:rsidR="00B37080" w:rsidRPr="00A27634" w:rsidRDefault="00B37080" w:rsidP="00B3708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2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74670307" name="Text Box 6"/>
                          <wps:cNvSpPr txBox="1"/>
                          <wps:spPr>
                            <a:xfrm>
                              <a:off x="2249071" y="183390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9603948" w14:textId="77777777" w:rsidR="00B37080" w:rsidRPr="00A27634" w:rsidRDefault="00B37080" w:rsidP="00B3708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4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79699758" name="Text Box 7"/>
                          <wps:cNvSpPr txBox="1"/>
                          <wps:spPr>
                            <a:xfrm>
                              <a:off x="2611766" y="183390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B826B93" w14:textId="77777777" w:rsidR="00B37080" w:rsidRPr="00A27634" w:rsidRDefault="00B37080" w:rsidP="00B3708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6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26403241" name="Text Box 8"/>
                          <wps:cNvSpPr txBox="1"/>
                          <wps:spPr>
                            <a:xfrm>
                              <a:off x="2969352" y="183390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565E03D" w14:textId="77777777" w:rsidR="00B37080" w:rsidRPr="00A27634" w:rsidRDefault="00B37080" w:rsidP="00B3708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8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65188461" name="Text Box 13"/>
                          <wps:cNvSpPr txBox="1"/>
                          <wps:spPr>
                            <a:xfrm>
                              <a:off x="1406188" y="3151870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05844FA" w14:textId="77777777" w:rsidR="00B37080" w:rsidRPr="00A27634" w:rsidRDefault="00B37080" w:rsidP="00B3708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8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26921816" name="Text Box 14"/>
                          <wps:cNvSpPr txBox="1"/>
                          <wps:spPr>
                            <a:xfrm>
                              <a:off x="1406188" y="2789175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55AE2DD" w14:textId="77777777" w:rsidR="00B37080" w:rsidRPr="00A27634" w:rsidRDefault="00B37080" w:rsidP="00B3708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6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91112289" name="Text Box 15"/>
                          <wps:cNvSpPr txBox="1"/>
                          <wps:spPr>
                            <a:xfrm>
                              <a:off x="1406188" y="243158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ABE3365" w14:textId="77777777" w:rsidR="00B37080" w:rsidRPr="00A27634" w:rsidRDefault="00B37080" w:rsidP="00B3708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4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05481995" name="Text Box 16"/>
                          <wps:cNvSpPr txBox="1"/>
                          <wps:spPr>
                            <a:xfrm>
                              <a:off x="1406188" y="2068893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DC66DF4" w14:textId="77777777" w:rsidR="00B37080" w:rsidRPr="00A27634" w:rsidRDefault="00B37080" w:rsidP="00B3708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2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00098634" name="Text Box 17"/>
                          <wps:cNvSpPr txBox="1"/>
                          <wps:spPr>
                            <a:xfrm>
                              <a:off x="1406188" y="1348612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074EF53" w14:textId="77777777" w:rsidR="00B37080" w:rsidRPr="00A27634" w:rsidRDefault="00B37080" w:rsidP="00B3708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2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15956663" name="Text Box 18"/>
                          <wps:cNvSpPr txBox="1"/>
                          <wps:spPr>
                            <a:xfrm>
                              <a:off x="1406188" y="991025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10E1A26" w14:textId="77777777" w:rsidR="00B37080" w:rsidRPr="00A27634" w:rsidRDefault="00B37080" w:rsidP="00B3708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4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46378911" name="Text Box 19"/>
                          <wps:cNvSpPr txBox="1"/>
                          <wps:spPr>
                            <a:xfrm>
                              <a:off x="1406188" y="628330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50DD2DC" w14:textId="77777777" w:rsidR="00B37080" w:rsidRPr="00A27634" w:rsidRDefault="00B37080" w:rsidP="00B3708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6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16240868" name="Text Box 20"/>
                          <wps:cNvSpPr txBox="1"/>
                          <wps:spPr>
                            <a:xfrm>
                              <a:off x="1406188" y="270744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E5F1E75" w14:textId="77777777" w:rsidR="00B37080" w:rsidRPr="00A27634" w:rsidRDefault="00B37080" w:rsidP="00B37080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8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981711541" name="Group 2" hidden="1"/>
                        <wpg:cNvGrpSpPr/>
                        <wpg:grpSpPr>
                          <a:xfrm>
                            <a:off x="181560" y="2341"/>
                            <a:ext cx="2882072" cy="3420000"/>
                            <a:chOff x="0" y="0"/>
                            <a:chExt cx="2882072" cy="3420000"/>
                          </a:xfrm>
                        </wpg:grpSpPr>
                        <wps:wsp>
                          <wps:cNvPr id="755331719" name="Straight Connector 22"/>
                          <wps:cNvCnPr/>
                          <wps:spPr>
                            <a:xfrm flipV="1">
                              <a:off x="1259003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70C0"/>
                              </a:solidFill>
                              <a:prstDash val="dash"/>
                              <a:headEnd type="triangle" w="sm" len="sm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02232226" name="Straight Connector 23"/>
                          <wps:cNvCnPr/>
                          <wps:spPr>
                            <a:xfrm flipV="1">
                              <a:off x="2341979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70C0"/>
                              </a:solidFill>
                              <a:prstDash val="dash"/>
                              <a:headEnd type="triangle" w="sm" len="sm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30425887" name="Freeform: Shape 26"/>
                          <wps:cNvSpPr/>
                          <wps:spPr>
                            <a:xfrm>
                              <a:off x="2360071" y="324595"/>
                              <a:ext cx="522001" cy="144207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522001" h="1442078">
                                  <a:moveTo>
                                    <a:pt x="0" y="0"/>
                                  </a:moveTo>
                                  <a:lnTo>
                                    <a:pt x="3600" y="249920"/>
                                  </a:lnTo>
                                  <a:lnTo>
                                    <a:pt x="7200" y="428412"/>
                                  </a:lnTo>
                                  <a:lnTo>
                                    <a:pt x="10800" y="562261"/>
                                  </a:lnTo>
                                  <a:lnTo>
                                    <a:pt x="14400" y="666349"/>
                                  </a:lnTo>
                                  <a:lnTo>
                                    <a:pt x="18000" y="749604"/>
                                  </a:lnTo>
                                  <a:lnTo>
                                    <a:pt x="21600" y="817708"/>
                                  </a:lnTo>
                                  <a:lnTo>
                                    <a:pt x="25200" y="874449"/>
                                  </a:lnTo>
                                  <a:lnTo>
                                    <a:pt x="28800" y="922449"/>
                                  </a:lnTo>
                                  <a:lnTo>
                                    <a:pt x="32400" y="963581"/>
                                  </a:lnTo>
                                  <a:lnTo>
                                    <a:pt x="36000" y="999220"/>
                                  </a:lnTo>
                                  <a:lnTo>
                                    <a:pt x="39600" y="1030394"/>
                                  </a:lnTo>
                                  <a:lnTo>
                                    <a:pt x="43200" y="1057893"/>
                                  </a:lnTo>
                                  <a:lnTo>
                                    <a:pt x="46800" y="1082328"/>
                                  </a:lnTo>
                                  <a:lnTo>
                                    <a:pt x="50400" y="1104184"/>
                                  </a:lnTo>
                                  <a:lnTo>
                                    <a:pt x="54000" y="1123848"/>
                                  </a:lnTo>
                                  <a:lnTo>
                                    <a:pt x="57600" y="1141632"/>
                                  </a:lnTo>
                                  <a:lnTo>
                                    <a:pt x="61200" y="1157793"/>
                                  </a:lnTo>
                                  <a:lnTo>
                                    <a:pt x="64800" y="1172543"/>
                                  </a:lnTo>
                                  <a:lnTo>
                                    <a:pt x="68400" y="1186058"/>
                                  </a:lnTo>
                                  <a:lnTo>
                                    <a:pt x="72000" y="1198487"/>
                                  </a:lnTo>
                                  <a:lnTo>
                                    <a:pt x="75600" y="1209955"/>
                                  </a:lnTo>
                                  <a:lnTo>
                                    <a:pt x="79200" y="1220568"/>
                                  </a:lnTo>
                                  <a:lnTo>
                                    <a:pt x="82800" y="1230419"/>
                                  </a:lnTo>
                                  <a:lnTo>
                                    <a:pt x="86400" y="1239586"/>
                                  </a:lnTo>
                                  <a:lnTo>
                                    <a:pt x="90000" y="1248138"/>
                                  </a:lnTo>
                                  <a:lnTo>
                                    <a:pt x="93600" y="1256133"/>
                                  </a:lnTo>
                                  <a:lnTo>
                                    <a:pt x="97200" y="1263625"/>
                                  </a:lnTo>
                                  <a:lnTo>
                                    <a:pt x="100800" y="1270660"/>
                                  </a:lnTo>
                                  <a:lnTo>
                                    <a:pt x="104400" y="1277277"/>
                                  </a:lnTo>
                                  <a:lnTo>
                                    <a:pt x="108000" y="1283513"/>
                                  </a:lnTo>
                                  <a:lnTo>
                                    <a:pt x="111600" y="1289398"/>
                                  </a:lnTo>
                                  <a:lnTo>
                                    <a:pt x="115200" y="1294963"/>
                                  </a:lnTo>
                                  <a:lnTo>
                                    <a:pt x="118800" y="1300231"/>
                                  </a:lnTo>
                                  <a:lnTo>
                                    <a:pt x="122400" y="1305226"/>
                                  </a:lnTo>
                                  <a:lnTo>
                                    <a:pt x="126000" y="1309969"/>
                                  </a:lnTo>
                                  <a:lnTo>
                                    <a:pt x="129600" y="1314477"/>
                                  </a:lnTo>
                                  <a:lnTo>
                                    <a:pt x="133200" y="1318769"/>
                                  </a:lnTo>
                                  <a:lnTo>
                                    <a:pt x="136800" y="1322857"/>
                                  </a:lnTo>
                                  <a:lnTo>
                                    <a:pt x="140400" y="1326758"/>
                                  </a:lnTo>
                                  <a:lnTo>
                                    <a:pt x="144000" y="1330483"/>
                                  </a:lnTo>
                                  <a:lnTo>
                                    <a:pt x="147600" y="1334043"/>
                                  </a:lnTo>
                                  <a:lnTo>
                                    <a:pt x="151200" y="1337450"/>
                                  </a:lnTo>
                                  <a:lnTo>
                                    <a:pt x="154800" y="1340712"/>
                                  </a:lnTo>
                                  <a:lnTo>
                                    <a:pt x="158400" y="1343839"/>
                                  </a:lnTo>
                                  <a:lnTo>
                                    <a:pt x="162000" y="1346839"/>
                                  </a:lnTo>
                                  <a:lnTo>
                                    <a:pt x="165600" y="1349719"/>
                                  </a:lnTo>
                                  <a:lnTo>
                                    <a:pt x="169200" y="1352486"/>
                                  </a:lnTo>
                                  <a:lnTo>
                                    <a:pt x="172800" y="1355147"/>
                                  </a:lnTo>
                                  <a:lnTo>
                                    <a:pt x="176400" y="1357708"/>
                                  </a:lnTo>
                                  <a:lnTo>
                                    <a:pt x="180000" y="1360173"/>
                                  </a:lnTo>
                                  <a:lnTo>
                                    <a:pt x="183600" y="1362549"/>
                                  </a:lnTo>
                                  <a:lnTo>
                                    <a:pt x="187200" y="1364840"/>
                                  </a:lnTo>
                                  <a:lnTo>
                                    <a:pt x="190800" y="1367050"/>
                                  </a:lnTo>
                                  <a:lnTo>
                                    <a:pt x="194400" y="1369183"/>
                                  </a:lnTo>
                                  <a:lnTo>
                                    <a:pt x="198000" y="1371244"/>
                                  </a:lnTo>
                                  <a:lnTo>
                                    <a:pt x="201600" y="1373235"/>
                                  </a:lnTo>
                                  <a:lnTo>
                                    <a:pt x="205200" y="1375160"/>
                                  </a:lnTo>
                                  <a:lnTo>
                                    <a:pt x="208800" y="1377024"/>
                                  </a:lnTo>
                                  <a:lnTo>
                                    <a:pt x="212400" y="1378827"/>
                                  </a:lnTo>
                                  <a:lnTo>
                                    <a:pt x="216000" y="1380573"/>
                                  </a:lnTo>
                                  <a:lnTo>
                                    <a:pt x="219600" y="1382265"/>
                                  </a:lnTo>
                                  <a:lnTo>
                                    <a:pt x="223200" y="1383906"/>
                                  </a:lnTo>
                                  <a:lnTo>
                                    <a:pt x="226800" y="1385497"/>
                                  </a:lnTo>
                                  <a:lnTo>
                                    <a:pt x="230400" y="1387040"/>
                                  </a:lnTo>
                                  <a:lnTo>
                                    <a:pt x="234000" y="1388538"/>
                                  </a:lnTo>
                                  <a:lnTo>
                                    <a:pt x="237600" y="1389992"/>
                                  </a:lnTo>
                                  <a:lnTo>
                                    <a:pt x="241200" y="1391405"/>
                                  </a:lnTo>
                                  <a:lnTo>
                                    <a:pt x="244800" y="1392778"/>
                                  </a:lnTo>
                                  <a:lnTo>
                                    <a:pt x="248400" y="1394112"/>
                                  </a:lnTo>
                                  <a:lnTo>
                                    <a:pt x="252000" y="1395410"/>
                                  </a:lnTo>
                                  <a:lnTo>
                                    <a:pt x="255600" y="1396673"/>
                                  </a:lnTo>
                                  <a:lnTo>
                                    <a:pt x="259200" y="1397901"/>
                                  </a:lnTo>
                                  <a:lnTo>
                                    <a:pt x="262800" y="1399098"/>
                                  </a:lnTo>
                                  <a:lnTo>
                                    <a:pt x="266400" y="1400262"/>
                                  </a:lnTo>
                                  <a:lnTo>
                                    <a:pt x="270000" y="1401397"/>
                                  </a:lnTo>
                                  <a:lnTo>
                                    <a:pt x="273600" y="1402503"/>
                                  </a:lnTo>
                                  <a:lnTo>
                                    <a:pt x="277200" y="1403580"/>
                                  </a:lnTo>
                                  <a:lnTo>
                                    <a:pt x="280800" y="1404631"/>
                                  </a:lnTo>
                                  <a:lnTo>
                                    <a:pt x="284400" y="1405655"/>
                                  </a:lnTo>
                                  <a:lnTo>
                                    <a:pt x="288000" y="1406655"/>
                                  </a:lnTo>
                                  <a:lnTo>
                                    <a:pt x="291600" y="1407631"/>
                                  </a:lnTo>
                                  <a:lnTo>
                                    <a:pt x="295200" y="1408583"/>
                                  </a:lnTo>
                                  <a:lnTo>
                                    <a:pt x="298800" y="1409513"/>
                                  </a:lnTo>
                                  <a:lnTo>
                                    <a:pt x="302400" y="1410421"/>
                                  </a:lnTo>
                                  <a:lnTo>
                                    <a:pt x="306000" y="1411307"/>
                                  </a:lnTo>
                                  <a:lnTo>
                                    <a:pt x="309600" y="1412174"/>
                                  </a:lnTo>
                                  <a:lnTo>
                                    <a:pt x="313200" y="1413021"/>
                                  </a:lnTo>
                                  <a:lnTo>
                                    <a:pt x="316800" y="1413849"/>
                                  </a:lnTo>
                                  <a:lnTo>
                                    <a:pt x="320400" y="1414658"/>
                                  </a:lnTo>
                                  <a:lnTo>
                                    <a:pt x="324000" y="1415450"/>
                                  </a:lnTo>
                                  <a:lnTo>
                                    <a:pt x="327600" y="1416225"/>
                                  </a:lnTo>
                                  <a:lnTo>
                                    <a:pt x="331200" y="1416982"/>
                                  </a:lnTo>
                                  <a:lnTo>
                                    <a:pt x="334800" y="1417724"/>
                                  </a:lnTo>
                                  <a:lnTo>
                                    <a:pt x="338400" y="1418450"/>
                                  </a:lnTo>
                                  <a:lnTo>
                                    <a:pt x="342000" y="1419160"/>
                                  </a:lnTo>
                                  <a:lnTo>
                                    <a:pt x="345600" y="1419856"/>
                                  </a:lnTo>
                                  <a:lnTo>
                                    <a:pt x="349200" y="1420538"/>
                                  </a:lnTo>
                                  <a:lnTo>
                                    <a:pt x="352800" y="1421205"/>
                                  </a:lnTo>
                                  <a:lnTo>
                                    <a:pt x="356400" y="1421859"/>
                                  </a:lnTo>
                                  <a:lnTo>
                                    <a:pt x="360000" y="1422500"/>
                                  </a:lnTo>
                                  <a:lnTo>
                                    <a:pt x="363600" y="1423128"/>
                                  </a:lnTo>
                                  <a:lnTo>
                                    <a:pt x="367200" y="1423744"/>
                                  </a:lnTo>
                                  <a:lnTo>
                                    <a:pt x="370800" y="1424348"/>
                                  </a:lnTo>
                                  <a:lnTo>
                                    <a:pt x="374400" y="1424940"/>
                                  </a:lnTo>
                                  <a:lnTo>
                                    <a:pt x="378000" y="1425521"/>
                                  </a:lnTo>
                                  <a:lnTo>
                                    <a:pt x="381600" y="1426091"/>
                                  </a:lnTo>
                                  <a:lnTo>
                                    <a:pt x="385200" y="1426650"/>
                                  </a:lnTo>
                                  <a:lnTo>
                                    <a:pt x="388800" y="1427198"/>
                                  </a:lnTo>
                                  <a:lnTo>
                                    <a:pt x="392400" y="1427737"/>
                                  </a:lnTo>
                                  <a:lnTo>
                                    <a:pt x="396000" y="1428265"/>
                                  </a:lnTo>
                                  <a:lnTo>
                                    <a:pt x="399600" y="1428784"/>
                                  </a:lnTo>
                                  <a:lnTo>
                                    <a:pt x="403200" y="1429293"/>
                                  </a:lnTo>
                                  <a:lnTo>
                                    <a:pt x="406800" y="1429794"/>
                                  </a:lnTo>
                                  <a:lnTo>
                                    <a:pt x="410400" y="1430285"/>
                                  </a:lnTo>
                                  <a:lnTo>
                                    <a:pt x="414000" y="1430767"/>
                                  </a:lnTo>
                                  <a:lnTo>
                                    <a:pt x="417600" y="1431242"/>
                                  </a:lnTo>
                                  <a:lnTo>
                                    <a:pt x="421200" y="1431707"/>
                                  </a:lnTo>
                                  <a:lnTo>
                                    <a:pt x="424800" y="1432165"/>
                                  </a:lnTo>
                                  <a:lnTo>
                                    <a:pt x="428400" y="1432615"/>
                                  </a:lnTo>
                                  <a:lnTo>
                                    <a:pt x="432000" y="1433057"/>
                                  </a:lnTo>
                                  <a:lnTo>
                                    <a:pt x="435600" y="1433492"/>
                                  </a:lnTo>
                                  <a:lnTo>
                                    <a:pt x="439200" y="1433919"/>
                                  </a:lnTo>
                                  <a:lnTo>
                                    <a:pt x="442800" y="1434340"/>
                                  </a:lnTo>
                                  <a:lnTo>
                                    <a:pt x="446400" y="1434753"/>
                                  </a:lnTo>
                                  <a:lnTo>
                                    <a:pt x="450000" y="1435160"/>
                                  </a:lnTo>
                                  <a:lnTo>
                                    <a:pt x="453600" y="1435559"/>
                                  </a:lnTo>
                                  <a:lnTo>
                                    <a:pt x="457200" y="1435953"/>
                                  </a:lnTo>
                                  <a:lnTo>
                                    <a:pt x="460800" y="1436340"/>
                                  </a:lnTo>
                                  <a:lnTo>
                                    <a:pt x="464400" y="1436721"/>
                                  </a:lnTo>
                                  <a:lnTo>
                                    <a:pt x="468000" y="1437096"/>
                                  </a:lnTo>
                                  <a:lnTo>
                                    <a:pt x="471600" y="1437465"/>
                                  </a:lnTo>
                                  <a:lnTo>
                                    <a:pt x="475200" y="1437828"/>
                                  </a:lnTo>
                                  <a:lnTo>
                                    <a:pt x="478800" y="1438186"/>
                                  </a:lnTo>
                                  <a:lnTo>
                                    <a:pt x="482400" y="1438538"/>
                                  </a:lnTo>
                                  <a:lnTo>
                                    <a:pt x="486000" y="1438884"/>
                                  </a:lnTo>
                                  <a:lnTo>
                                    <a:pt x="489600" y="1439226"/>
                                  </a:lnTo>
                                  <a:lnTo>
                                    <a:pt x="493200" y="1439562"/>
                                  </a:lnTo>
                                  <a:lnTo>
                                    <a:pt x="496800" y="1439893"/>
                                  </a:lnTo>
                                  <a:lnTo>
                                    <a:pt x="500400" y="1440219"/>
                                  </a:lnTo>
                                  <a:lnTo>
                                    <a:pt x="504000" y="1440540"/>
                                  </a:lnTo>
                                  <a:lnTo>
                                    <a:pt x="507600" y="1440856"/>
                                  </a:lnTo>
                                  <a:lnTo>
                                    <a:pt x="511200" y="1441168"/>
                                  </a:lnTo>
                                  <a:lnTo>
                                    <a:pt x="514800" y="1441475"/>
                                  </a:lnTo>
                                  <a:lnTo>
                                    <a:pt x="518400" y="1441778"/>
                                  </a:lnTo>
                                  <a:lnTo>
                                    <a:pt x="522000" y="1442077"/>
                                  </a:lnTo>
                                </a:path>
                              </a:pathLst>
                            </a:custGeom>
                            <a:ln w="6350"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18242793" name="Freeform: Shape 25"/>
                          <wps:cNvSpPr/>
                          <wps:spPr>
                            <a:xfrm>
                              <a:off x="1277095" y="273511"/>
                              <a:ext cx="1044001" cy="1425424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1044001" h="1425424">
                                  <a:moveTo>
                                    <a:pt x="0" y="0"/>
                                  </a:moveTo>
                                  <a:lnTo>
                                    <a:pt x="3600" y="249913"/>
                                  </a:lnTo>
                                  <a:lnTo>
                                    <a:pt x="7200" y="428397"/>
                                  </a:lnTo>
                                  <a:lnTo>
                                    <a:pt x="10800" y="562238"/>
                                  </a:lnTo>
                                  <a:lnTo>
                                    <a:pt x="14400" y="666317"/>
                                  </a:lnTo>
                                  <a:lnTo>
                                    <a:pt x="18000" y="749561"/>
                                  </a:lnTo>
                                  <a:lnTo>
                                    <a:pt x="21600" y="817654"/>
                                  </a:lnTo>
                                  <a:lnTo>
                                    <a:pt x="25200" y="874381"/>
                                  </a:lnTo>
                                  <a:lnTo>
                                    <a:pt x="28800" y="922368"/>
                                  </a:lnTo>
                                  <a:lnTo>
                                    <a:pt x="32400" y="963485"/>
                                  </a:lnTo>
                                  <a:lnTo>
                                    <a:pt x="36000" y="999107"/>
                                  </a:lnTo>
                                  <a:lnTo>
                                    <a:pt x="39600" y="1030265"/>
                                  </a:lnTo>
                                  <a:lnTo>
                                    <a:pt x="43200" y="1057745"/>
                                  </a:lnTo>
                                  <a:lnTo>
                                    <a:pt x="46800" y="1082161"/>
                                  </a:lnTo>
                                  <a:lnTo>
                                    <a:pt x="50400" y="1103996"/>
                                  </a:lnTo>
                                  <a:lnTo>
                                    <a:pt x="54000" y="1123638"/>
                                  </a:lnTo>
                                  <a:lnTo>
                                    <a:pt x="57600" y="1141399"/>
                                  </a:lnTo>
                                  <a:lnTo>
                                    <a:pt x="61200" y="1157536"/>
                                  </a:lnTo>
                                  <a:lnTo>
                                    <a:pt x="64800" y="1172260"/>
                                  </a:lnTo>
                                  <a:lnTo>
                                    <a:pt x="68400" y="1185749"/>
                                  </a:lnTo>
                                  <a:lnTo>
                                    <a:pt x="72000" y="1198150"/>
                                  </a:lnTo>
                                  <a:lnTo>
                                    <a:pt x="75600" y="1209589"/>
                                  </a:lnTo>
                                  <a:lnTo>
                                    <a:pt x="79200" y="1220173"/>
                                  </a:lnTo>
                                  <a:lnTo>
                                    <a:pt x="82800" y="1229992"/>
                                  </a:lnTo>
                                  <a:lnTo>
                                    <a:pt x="86400" y="1239127"/>
                                  </a:lnTo>
                                  <a:lnTo>
                                    <a:pt x="90000" y="1247646"/>
                                  </a:lnTo>
                                  <a:lnTo>
                                    <a:pt x="93600" y="1255607"/>
                                  </a:lnTo>
                                  <a:lnTo>
                                    <a:pt x="97200" y="1263063"/>
                                  </a:lnTo>
                                  <a:lnTo>
                                    <a:pt x="100800" y="1270060"/>
                                  </a:lnTo>
                                  <a:lnTo>
                                    <a:pt x="104400" y="1276640"/>
                                  </a:lnTo>
                                  <a:lnTo>
                                    <a:pt x="108000" y="1282836"/>
                                  </a:lnTo>
                                  <a:lnTo>
                                    <a:pt x="111600" y="1288681"/>
                                  </a:lnTo>
                                  <a:lnTo>
                                    <a:pt x="115200" y="1294203"/>
                                  </a:lnTo>
                                  <a:lnTo>
                                    <a:pt x="118800" y="1299429"/>
                                  </a:lnTo>
                                  <a:lnTo>
                                    <a:pt x="122400" y="1304380"/>
                                  </a:lnTo>
                                  <a:lnTo>
                                    <a:pt x="126000" y="1309077"/>
                                  </a:lnTo>
                                  <a:lnTo>
                                    <a:pt x="129600" y="1313539"/>
                                  </a:lnTo>
                                  <a:lnTo>
                                    <a:pt x="133200" y="1317782"/>
                                  </a:lnTo>
                                  <a:lnTo>
                                    <a:pt x="136800" y="1321822"/>
                                  </a:lnTo>
                                  <a:lnTo>
                                    <a:pt x="140400" y="1325672"/>
                                  </a:lnTo>
                                  <a:lnTo>
                                    <a:pt x="144000" y="1329345"/>
                                  </a:lnTo>
                                  <a:lnTo>
                                    <a:pt x="147600" y="1332852"/>
                                  </a:lnTo>
                                  <a:lnTo>
                                    <a:pt x="151200" y="1336204"/>
                                  </a:lnTo>
                                  <a:lnTo>
                                    <a:pt x="154800" y="1339411"/>
                                  </a:lnTo>
                                  <a:lnTo>
                                    <a:pt x="158400" y="1342482"/>
                                  </a:lnTo>
                                  <a:lnTo>
                                    <a:pt x="162000" y="1345423"/>
                                  </a:lnTo>
                                  <a:lnTo>
                                    <a:pt x="165600" y="1348244"/>
                                  </a:lnTo>
                                  <a:lnTo>
                                    <a:pt x="169200" y="1350950"/>
                                  </a:lnTo>
                                  <a:lnTo>
                                    <a:pt x="172800" y="1353549"/>
                                  </a:lnTo>
                                  <a:lnTo>
                                    <a:pt x="176400" y="1356046"/>
                                  </a:lnTo>
                                  <a:lnTo>
                                    <a:pt x="180000" y="1358447"/>
                                  </a:lnTo>
                                  <a:lnTo>
                                    <a:pt x="183600" y="1360757"/>
                                  </a:lnTo>
                                  <a:lnTo>
                                    <a:pt x="187200" y="1362980"/>
                                  </a:lnTo>
                                  <a:lnTo>
                                    <a:pt x="190800" y="1365121"/>
                                  </a:lnTo>
                                  <a:lnTo>
                                    <a:pt x="194400" y="1367184"/>
                                  </a:lnTo>
                                  <a:lnTo>
                                    <a:pt x="198000" y="1369173"/>
                                  </a:lnTo>
                                  <a:lnTo>
                                    <a:pt x="201600" y="1371091"/>
                                  </a:lnTo>
                                  <a:lnTo>
                                    <a:pt x="205200" y="1372943"/>
                                  </a:lnTo>
                                  <a:lnTo>
                                    <a:pt x="208800" y="1374730"/>
                                  </a:lnTo>
                                  <a:lnTo>
                                    <a:pt x="212400" y="1376456"/>
                                  </a:lnTo>
                                  <a:lnTo>
                                    <a:pt x="216000" y="1378124"/>
                                  </a:lnTo>
                                  <a:lnTo>
                                    <a:pt x="219600" y="1379736"/>
                                  </a:lnTo>
                                  <a:lnTo>
                                    <a:pt x="223200" y="1381294"/>
                                  </a:lnTo>
                                  <a:lnTo>
                                    <a:pt x="226800" y="1382802"/>
                                  </a:lnTo>
                                  <a:lnTo>
                                    <a:pt x="230400" y="1384260"/>
                                  </a:lnTo>
                                  <a:lnTo>
                                    <a:pt x="234000" y="1385672"/>
                                  </a:lnTo>
                                  <a:lnTo>
                                    <a:pt x="237600" y="1387038"/>
                                  </a:lnTo>
                                  <a:lnTo>
                                    <a:pt x="241200" y="1388362"/>
                                  </a:lnTo>
                                  <a:lnTo>
                                    <a:pt x="244800" y="1389644"/>
                                  </a:lnTo>
                                  <a:lnTo>
                                    <a:pt x="248400" y="1390886"/>
                                  </a:lnTo>
                                  <a:lnTo>
                                    <a:pt x="252000" y="1392090"/>
                                  </a:lnTo>
                                  <a:lnTo>
                                    <a:pt x="255600" y="1393257"/>
                                  </a:lnTo>
                                  <a:lnTo>
                                    <a:pt x="259200" y="1394388"/>
                                  </a:lnTo>
                                  <a:lnTo>
                                    <a:pt x="262800" y="1395485"/>
                                  </a:lnTo>
                                  <a:lnTo>
                                    <a:pt x="266400" y="1396550"/>
                                  </a:lnTo>
                                  <a:lnTo>
                                    <a:pt x="270000" y="1397582"/>
                                  </a:lnTo>
                                  <a:lnTo>
                                    <a:pt x="273600" y="1398584"/>
                                  </a:lnTo>
                                  <a:lnTo>
                                    <a:pt x="277200" y="1399556"/>
                                  </a:lnTo>
                                  <a:lnTo>
                                    <a:pt x="280800" y="1400499"/>
                                  </a:lnTo>
                                  <a:lnTo>
                                    <a:pt x="284400" y="1401415"/>
                                  </a:lnTo>
                                  <a:lnTo>
                                    <a:pt x="288000" y="1402304"/>
                                  </a:lnTo>
                                  <a:lnTo>
                                    <a:pt x="291600" y="1403167"/>
                                  </a:lnTo>
                                  <a:lnTo>
                                    <a:pt x="295200" y="1404005"/>
                                  </a:lnTo>
                                  <a:lnTo>
                                    <a:pt x="298800" y="1404819"/>
                                  </a:lnTo>
                                  <a:lnTo>
                                    <a:pt x="302400" y="1405608"/>
                                  </a:lnTo>
                                  <a:lnTo>
                                    <a:pt x="306000" y="1406375"/>
                                  </a:lnTo>
                                  <a:lnTo>
                                    <a:pt x="309600" y="1407120"/>
                                  </a:lnTo>
                                  <a:lnTo>
                                    <a:pt x="313200" y="1407844"/>
                                  </a:lnTo>
                                  <a:lnTo>
                                    <a:pt x="316800" y="1408546"/>
                                  </a:lnTo>
                                  <a:lnTo>
                                    <a:pt x="320400" y="1409228"/>
                                  </a:lnTo>
                                  <a:lnTo>
                                    <a:pt x="324000" y="1409890"/>
                                  </a:lnTo>
                                  <a:lnTo>
                                    <a:pt x="327600" y="1410533"/>
                                  </a:lnTo>
                                  <a:lnTo>
                                    <a:pt x="331200" y="1411158"/>
                                  </a:lnTo>
                                  <a:lnTo>
                                    <a:pt x="334800" y="1411764"/>
                                  </a:lnTo>
                                  <a:lnTo>
                                    <a:pt x="338400" y="1412352"/>
                                  </a:lnTo>
                                  <a:lnTo>
                                    <a:pt x="342000" y="1412923"/>
                                  </a:lnTo>
                                  <a:lnTo>
                                    <a:pt x="345600" y="1413477"/>
                                  </a:lnTo>
                                  <a:lnTo>
                                    <a:pt x="349200" y="1414015"/>
                                  </a:lnTo>
                                  <a:lnTo>
                                    <a:pt x="352800" y="1414537"/>
                                  </a:lnTo>
                                  <a:lnTo>
                                    <a:pt x="356400" y="1415042"/>
                                  </a:lnTo>
                                  <a:lnTo>
                                    <a:pt x="360000" y="1415533"/>
                                  </a:lnTo>
                                  <a:lnTo>
                                    <a:pt x="363600" y="1416009"/>
                                  </a:lnTo>
                                  <a:lnTo>
                                    <a:pt x="367200" y="1416470"/>
                                  </a:lnTo>
                                  <a:lnTo>
                                    <a:pt x="370800" y="1416916"/>
                                  </a:lnTo>
                                  <a:lnTo>
                                    <a:pt x="374400" y="1417349"/>
                                  </a:lnTo>
                                  <a:lnTo>
                                    <a:pt x="378000" y="1417768"/>
                                  </a:lnTo>
                                  <a:lnTo>
                                    <a:pt x="381600" y="1418173"/>
                                  </a:lnTo>
                                  <a:lnTo>
                                    <a:pt x="385200" y="1418565"/>
                                  </a:lnTo>
                                  <a:lnTo>
                                    <a:pt x="388800" y="1418944"/>
                                  </a:lnTo>
                                  <a:lnTo>
                                    <a:pt x="392400" y="1419311"/>
                                  </a:lnTo>
                                  <a:lnTo>
                                    <a:pt x="396000" y="1419665"/>
                                  </a:lnTo>
                                  <a:lnTo>
                                    <a:pt x="399600" y="1420007"/>
                                  </a:lnTo>
                                  <a:lnTo>
                                    <a:pt x="403200" y="1420337"/>
                                  </a:lnTo>
                                  <a:lnTo>
                                    <a:pt x="406800" y="1420655"/>
                                  </a:lnTo>
                                  <a:lnTo>
                                    <a:pt x="410400" y="1420961"/>
                                  </a:lnTo>
                                  <a:lnTo>
                                    <a:pt x="414000" y="1421257"/>
                                  </a:lnTo>
                                  <a:lnTo>
                                    <a:pt x="417600" y="1421540"/>
                                  </a:lnTo>
                                  <a:lnTo>
                                    <a:pt x="421200" y="1421813"/>
                                  </a:lnTo>
                                  <a:lnTo>
                                    <a:pt x="424800" y="1422075"/>
                                  </a:lnTo>
                                  <a:lnTo>
                                    <a:pt x="428400" y="1422326"/>
                                  </a:lnTo>
                                  <a:lnTo>
                                    <a:pt x="432000" y="1422566"/>
                                  </a:lnTo>
                                  <a:lnTo>
                                    <a:pt x="435600" y="1422796"/>
                                  </a:lnTo>
                                  <a:lnTo>
                                    <a:pt x="439200" y="1423015"/>
                                  </a:lnTo>
                                  <a:lnTo>
                                    <a:pt x="442800" y="1423225"/>
                                  </a:lnTo>
                                  <a:lnTo>
                                    <a:pt x="446400" y="1423424"/>
                                  </a:lnTo>
                                  <a:lnTo>
                                    <a:pt x="450000" y="1423613"/>
                                  </a:lnTo>
                                  <a:lnTo>
                                    <a:pt x="453600" y="1423793"/>
                                  </a:lnTo>
                                  <a:lnTo>
                                    <a:pt x="457200" y="1423962"/>
                                  </a:lnTo>
                                  <a:lnTo>
                                    <a:pt x="460800" y="1424122"/>
                                  </a:lnTo>
                                  <a:lnTo>
                                    <a:pt x="464400" y="1424272"/>
                                  </a:lnTo>
                                  <a:lnTo>
                                    <a:pt x="468000" y="1424413"/>
                                  </a:lnTo>
                                  <a:lnTo>
                                    <a:pt x="471600" y="1424544"/>
                                  </a:lnTo>
                                  <a:lnTo>
                                    <a:pt x="475200" y="1424667"/>
                                  </a:lnTo>
                                  <a:lnTo>
                                    <a:pt x="478800" y="1424779"/>
                                  </a:lnTo>
                                  <a:lnTo>
                                    <a:pt x="482400" y="1424882"/>
                                  </a:lnTo>
                                  <a:lnTo>
                                    <a:pt x="486000" y="1424977"/>
                                  </a:lnTo>
                                  <a:lnTo>
                                    <a:pt x="489600" y="1425062"/>
                                  </a:lnTo>
                                  <a:lnTo>
                                    <a:pt x="493200" y="1425138"/>
                                  </a:lnTo>
                                  <a:lnTo>
                                    <a:pt x="496800" y="1425205"/>
                                  </a:lnTo>
                                  <a:lnTo>
                                    <a:pt x="500400" y="1425263"/>
                                  </a:lnTo>
                                  <a:lnTo>
                                    <a:pt x="504000" y="1425312"/>
                                  </a:lnTo>
                                  <a:lnTo>
                                    <a:pt x="507600" y="1425352"/>
                                  </a:lnTo>
                                  <a:lnTo>
                                    <a:pt x="511200" y="1425383"/>
                                  </a:lnTo>
                                  <a:lnTo>
                                    <a:pt x="514800" y="1425405"/>
                                  </a:lnTo>
                                  <a:lnTo>
                                    <a:pt x="518400" y="1425419"/>
                                  </a:lnTo>
                                  <a:lnTo>
                                    <a:pt x="522000" y="1425423"/>
                                  </a:lnTo>
                                  <a:lnTo>
                                    <a:pt x="525600" y="1425419"/>
                                  </a:lnTo>
                                  <a:lnTo>
                                    <a:pt x="529200" y="1425405"/>
                                  </a:lnTo>
                                  <a:lnTo>
                                    <a:pt x="532800" y="1425383"/>
                                  </a:lnTo>
                                  <a:lnTo>
                                    <a:pt x="536400" y="1425352"/>
                                  </a:lnTo>
                                  <a:lnTo>
                                    <a:pt x="540000" y="1425312"/>
                                  </a:lnTo>
                                  <a:lnTo>
                                    <a:pt x="543600" y="1425263"/>
                                  </a:lnTo>
                                  <a:lnTo>
                                    <a:pt x="547200" y="1425205"/>
                                  </a:lnTo>
                                  <a:lnTo>
                                    <a:pt x="550800" y="1425138"/>
                                  </a:lnTo>
                                  <a:lnTo>
                                    <a:pt x="554400" y="1425062"/>
                                  </a:lnTo>
                                  <a:lnTo>
                                    <a:pt x="558000" y="1424977"/>
                                  </a:lnTo>
                                  <a:lnTo>
                                    <a:pt x="561600" y="1424882"/>
                                  </a:lnTo>
                                  <a:lnTo>
                                    <a:pt x="565200" y="1424779"/>
                                  </a:lnTo>
                                  <a:lnTo>
                                    <a:pt x="568800" y="1424667"/>
                                  </a:lnTo>
                                  <a:lnTo>
                                    <a:pt x="572400" y="1424544"/>
                                  </a:lnTo>
                                  <a:lnTo>
                                    <a:pt x="576000" y="1424413"/>
                                  </a:lnTo>
                                  <a:lnTo>
                                    <a:pt x="579600" y="1424272"/>
                                  </a:lnTo>
                                  <a:lnTo>
                                    <a:pt x="583200" y="1424122"/>
                                  </a:lnTo>
                                  <a:lnTo>
                                    <a:pt x="586800" y="1423962"/>
                                  </a:lnTo>
                                  <a:lnTo>
                                    <a:pt x="590400" y="1423793"/>
                                  </a:lnTo>
                                  <a:lnTo>
                                    <a:pt x="594000" y="1423613"/>
                                  </a:lnTo>
                                  <a:lnTo>
                                    <a:pt x="597600" y="1423424"/>
                                  </a:lnTo>
                                  <a:lnTo>
                                    <a:pt x="601200" y="1423225"/>
                                  </a:lnTo>
                                  <a:lnTo>
                                    <a:pt x="604800" y="1423015"/>
                                  </a:lnTo>
                                  <a:lnTo>
                                    <a:pt x="608400" y="1422796"/>
                                  </a:lnTo>
                                  <a:lnTo>
                                    <a:pt x="612000" y="1422566"/>
                                  </a:lnTo>
                                  <a:lnTo>
                                    <a:pt x="615600" y="1422326"/>
                                  </a:lnTo>
                                  <a:lnTo>
                                    <a:pt x="619200" y="1422075"/>
                                  </a:lnTo>
                                  <a:lnTo>
                                    <a:pt x="622800" y="1421813"/>
                                  </a:lnTo>
                                  <a:lnTo>
                                    <a:pt x="626400" y="1421540"/>
                                  </a:lnTo>
                                  <a:lnTo>
                                    <a:pt x="630000" y="1421257"/>
                                  </a:lnTo>
                                  <a:lnTo>
                                    <a:pt x="633600" y="1420961"/>
                                  </a:lnTo>
                                  <a:lnTo>
                                    <a:pt x="637200" y="1420655"/>
                                  </a:lnTo>
                                  <a:lnTo>
                                    <a:pt x="640800" y="1420337"/>
                                  </a:lnTo>
                                  <a:lnTo>
                                    <a:pt x="644400" y="1420007"/>
                                  </a:lnTo>
                                  <a:lnTo>
                                    <a:pt x="648000" y="1419665"/>
                                  </a:lnTo>
                                  <a:lnTo>
                                    <a:pt x="651600" y="1419311"/>
                                  </a:lnTo>
                                  <a:lnTo>
                                    <a:pt x="655200" y="1418944"/>
                                  </a:lnTo>
                                  <a:lnTo>
                                    <a:pt x="658800" y="1418565"/>
                                  </a:lnTo>
                                  <a:lnTo>
                                    <a:pt x="662400" y="1418173"/>
                                  </a:lnTo>
                                  <a:lnTo>
                                    <a:pt x="666000" y="1417768"/>
                                  </a:lnTo>
                                  <a:lnTo>
                                    <a:pt x="669600" y="1417349"/>
                                  </a:lnTo>
                                  <a:lnTo>
                                    <a:pt x="673200" y="1416916"/>
                                  </a:lnTo>
                                  <a:lnTo>
                                    <a:pt x="676800" y="1416470"/>
                                  </a:lnTo>
                                  <a:lnTo>
                                    <a:pt x="680400" y="1416009"/>
                                  </a:lnTo>
                                  <a:lnTo>
                                    <a:pt x="684000" y="1415533"/>
                                  </a:lnTo>
                                  <a:lnTo>
                                    <a:pt x="687600" y="1415042"/>
                                  </a:lnTo>
                                  <a:lnTo>
                                    <a:pt x="691200" y="1414537"/>
                                  </a:lnTo>
                                  <a:lnTo>
                                    <a:pt x="694800" y="1414015"/>
                                  </a:lnTo>
                                  <a:lnTo>
                                    <a:pt x="698400" y="1413477"/>
                                  </a:lnTo>
                                  <a:lnTo>
                                    <a:pt x="702000" y="1412923"/>
                                  </a:lnTo>
                                  <a:lnTo>
                                    <a:pt x="705600" y="1412352"/>
                                  </a:lnTo>
                                  <a:lnTo>
                                    <a:pt x="709200" y="1411764"/>
                                  </a:lnTo>
                                  <a:lnTo>
                                    <a:pt x="712800" y="1411158"/>
                                  </a:lnTo>
                                  <a:lnTo>
                                    <a:pt x="716400" y="1410533"/>
                                  </a:lnTo>
                                  <a:lnTo>
                                    <a:pt x="720000" y="1409890"/>
                                  </a:lnTo>
                                  <a:lnTo>
                                    <a:pt x="723600" y="1409228"/>
                                  </a:lnTo>
                                  <a:lnTo>
                                    <a:pt x="727200" y="1408546"/>
                                  </a:lnTo>
                                  <a:lnTo>
                                    <a:pt x="730800" y="1407844"/>
                                  </a:lnTo>
                                  <a:lnTo>
                                    <a:pt x="734400" y="1407120"/>
                                  </a:lnTo>
                                  <a:lnTo>
                                    <a:pt x="738000" y="1406375"/>
                                  </a:lnTo>
                                  <a:lnTo>
                                    <a:pt x="741600" y="1405608"/>
                                  </a:lnTo>
                                  <a:lnTo>
                                    <a:pt x="745200" y="1404819"/>
                                  </a:lnTo>
                                  <a:lnTo>
                                    <a:pt x="748800" y="1404005"/>
                                  </a:lnTo>
                                  <a:lnTo>
                                    <a:pt x="752400" y="1403167"/>
                                  </a:lnTo>
                                  <a:lnTo>
                                    <a:pt x="756000" y="1402304"/>
                                  </a:lnTo>
                                  <a:lnTo>
                                    <a:pt x="759600" y="1401415"/>
                                  </a:lnTo>
                                  <a:lnTo>
                                    <a:pt x="763200" y="1400499"/>
                                  </a:lnTo>
                                  <a:lnTo>
                                    <a:pt x="766800" y="1399556"/>
                                  </a:lnTo>
                                  <a:lnTo>
                                    <a:pt x="770400" y="1398584"/>
                                  </a:lnTo>
                                  <a:lnTo>
                                    <a:pt x="774000" y="1397582"/>
                                  </a:lnTo>
                                  <a:lnTo>
                                    <a:pt x="777600" y="1396550"/>
                                  </a:lnTo>
                                  <a:lnTo>
                                    <a:pt x="781200" y="1395485"/>
                                  </a:lnTo>
                                  <a:lnTo>
                                    <a:pt x="784800" y="1394388"/>
                                  </a:lnTo>
                                  <a:lnTo>
                                    <a:pt x="788400" y="1393257"/>
                                  </a:lnTo>
                                  <a:lnTo>
                                    <a:pt x="792000" y="1392090"/>
                                  </a:lnTo>
                                  <a:lnTo>
                                    <a:pt x="795600" y="1390886"/>
                                  </a:lnTo>
                                  <a:lnTo>
                                    <a:pt x="799200" y="1389644"/>
                                  </a:lnTo>
                                  <a:lnTo>
                                    <a:pt x="802800" y="1388362"/>
                                  </a:lnTo>
                                  <a:lnTo>
                                    <a:pt x="806400" y="1387038"/>
                                  </a:lnTo>
                                  <a:lnTo>
                                    <a:pt x="810000" y="1385672"/>
                                  </a:lnTo>
                                  <a:lnTo>
                                    <a:pt x="813600" y="1384260"/>
                                  </a:lnTo>
                                  <a:lnTo>
                                    <a:pt x="817200" y="1382802"/>
                                  </a:lnTo>
                                  <a:lnTo>
                                    <a:pt x="820800" y="1381294"/>
                                  </a:lnTo>
                                  <a:lnTo>
                                    <a:pt x="824400" y="1379736"/>
                                  </a:lnTo>
                                  <a:lnTo>
                                    <a:pt x="828000" y="1378124"/>
                                  </a:lnTo>
                                  <a:lnTo>
                                    <a:pt x="831600" y="1376456"/>
                                  </a:lnTo>
                                  <a:lnTo>
                                    <a:pt x="835200" y="1374730"/>
                                  </a:lnTo>
                                  <a:lnTo>
                                    <a:pt x="838800" y="1372943"/>
                                  </a:lnTo>
                                  <a:lnTo>
                                    <a:pt x="842400" y="1371091"/>
                                  </a:lnTo>
                                  <a:lnTo>
                                    <a:pt x="846000" y="1369173"/>
                                  </a:lnTo>
                                  <a:lnTo>
                                    <a:pt x="849600" y="1367184"/>
                                  </a:lnTo>
                                  <a:lnTo>
                                    <a:pt x="853200" y="1365121"/>
                                  </a:lnTo>
                                  <a:lnTo>
                                    <a:pt x="856800" y="1362980"/>
                                  </a:lnTo>
                                  <a:lnTo>
                                    <a:pt x="860400" y="1360757"/>
                                  </a:lnTo>
                                  <a:lnTo>
                                    <a:pt x="864000" y="1358447"/>
                                  </a:lnTo>
                                  <a:lnTo>
                                    <a:pt x="867600" y="1356046"/>
                                  </a:lnTo>
                                  <a:lnTo>
                                    <a:pt x="871200" y="1353549"/>
                                  </a:lnTo>
                                  <a:lnTo>
                                    <a:pt x="874800" y="1350950"/>
                                  </a:lnTo>
                                  <a:lnTo>
                                    <a:pt x="878400" y="1348244"/>
                                  </a:lnTo>
                                  <a:lnTo>
                                    <a:pt x="882000" y="1345423"/>
                                  </a:lnTo>
                                  <a:lnTo>
                                    <a:pt x="885600" y="1342482"/>
                                  </a:lnTo>
                                  <a:lnTo>
                                    <a:pt x="889200" y="1339411"/>
                                  </a:lnTo>
                                  <a:lnTo>
                                    <a:pt x="892800" y="1336204"/>
                                  </a:lnTo>
                                  <a:lnTo>
                                    <a:pt x="896400" y="1332852"/>
                                  </a:lnTo>
                                  <a:lnTo>
                                    <a:pt x="900000" y="1329345"/>
                                  </a:lnTo>
                                  <a:lnTo>
                                    <a:pt x="903600" y="1325672"/>
                                  </a:lnTo>
                                  <a:lnTo>
                                    <a:pt x="907200" y="1321822"/>
                                  </a:lnTo>
                                  <a:lnTo>
                                    <a:pt x="910800" y="1317782"/>
                                  </a:lnTo>
                                  <a:lnTo>
                                    <a:pt x="914400" y="1313539"/>
                                  </a:lnTo>
                                  <a:lnTo>
                                    <a:pt x="918000" y="1309077"/>
                                  </a:lnTo>
                                  <a:lnTo>
                                    <a:pt x="921600" y="1304380"/>
                                  </a:lnTo>
                                  <a:lnTo>
                                    <a:pt x="925200" y="1299429"/>
                                  </a:lnTo>
                                  <a:lnTo>
                                    <a:pt x="928800" y="1294203"/>
                                  </a:lnTo>
                                  <a:lnTo>
                                    <a:pt x="932400" y="1288681"/>
                                  </a:lnTo>
                                  <a:lnTo>
                                    <a:pt x="936000" y="1282836"/>
                                  </a:lnTo>
                                  <a:lnTo>
                                    <a:pt x="939600" y="1276640"/>
                                  </a:lnTo>
                                  <a:lnTo>
                                    <a:pt x="943200" y="1270060"/>
                                  </a:lnTo>
                                  <a:lnTo>
                                    <a:pt x="946800" y="1263063"/>
                                  </a:lnTo>
                                  <a:lnTo>
                                    <a:pt x="950400" y="1255607"/>
                                  </a:lnTo>
                                  <a:lnTo>
                                    <a:pt x="954000" y="1247646"/>
                                  </a:lnTo>
                                  <a:lnTo>
                                    <a:pt x="957600" y="1239127"/>
                                  </a:lnTo>
                                  <a:lnTo>
                                    <a:pt x="961200" y="1229992"/>
                                  </a:lnTo>
                                  <a:lnTo>
                                    <a:pt x="964800" y="1220173"/>
                                  </a:lnTo>
                                  <a:lnTo>
                                    <a:pt x="968400" y="1209589"/>
                                  </a:lnTo>
                                  <a:lnTo>
                                    <a:pt x="972000" y="1198150"/>
                                  </a:lnTo>
                                  <a:lnTo>
                                    <a:pt x="975600" y="1185749"/>
                                  </a:lnTo>
                                  <a:lnTo>
                                    <a:pt x="979200" y="1172260"/>
                                  </a:lnTo>
                                  <a:lnTo>
                                    <a:pt x="982800" y="1157536"/>
                                  </a:lnTo>
                                  <a:lnTo>
                                    <a:pt x="986400" y="1141399"/>
                                  </a:lnTo>
                                  <a:lnTo>
                                    <a:pt x="990000" y="1123638"/>
                                  </a:lnTo>
                                  <a:lnTo>
                                    <a:pt x="993600" y="1103996"/>
                                  </a:lnTo>
                                  <a:lnTo>
                                    <a:pt x="997200" y="1082161"/>
                                  </a:lnTo>
                                  <a:lnTo>
                                    <a:pt x="1000800" y="1057745"/>
                                  </a:lnTo>
                                  <a:lnTo>
                                    <a:pt x="1004400" y="1030265"/>
                                  </a:lnTo>
                                  <a:lnTo>
                                    <a:pt x="1008000" y="999107"/>
                                  </a:lnTo>
                                  <a:lnTo>
                                    <a:pt x="1011600" y="963485"/>
                                  </a:lnTo>
                                  <a:lnTo>
                                    <a:pt x="1015200" y="922368"/>
                                  </a:lnTo>
                                  <a:lnTo>
                                    <a:pt x="1018800" y="874381"/>
                                  </a:lnTo>
                                  <a:lnTo>
                                    <a:pt x="1022400" y="817654"/>
                                  </a:lnTo>
                                  <a:lnTo>
                                    <a:pt x="1026000" y="749561"/>
                                  </a:lnTo>
                                  <a:lnTo>
                                    <a:pt x="1029600" y="666317"/>
                                  </a:lnTo>
                                  <a:lnTo>
                                    <a:pt x="1033200" y="562238"/>
                                  </a:lnTo>
                                  <a:lnTo>
                                    <a:pt x="1036800" y="428397"/>
                                  </a:lnTo>
                                  <a:lnTo>
                                    <a:pt x="1040400" y="249913"/>
                                  </a:lnTo>
                                  <a:lnTo>
                                    <a:pt x="1044000" y="0"/>
                                  </a:lnTo>
                                </a:path>
                              </a:pathLst>
                            </a:custGeom>
                            <a:ln w="6350"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26613908" name="Freeform: Shape 24"/>
                          <wps:cNvSpPr/>
                          <wps:spPr>
                            <a:xfrm>
                              <a:off x="0" y="324595"/>
                              <a:ext cx="1242001" cy="1465521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1242001" h="1465521">
                                  <a:moveTo>
                                    <a:pt x="0" y="1465520"/>
                                  </a:moveTo>
                                  <a:lnTo>
                                    <a:pt x="3600" y="1465476"/>
                                  </a:lnTo>
                                  <a:lnTo>
                                    <a:pt x="7200" y="1465432"/>
                                  </a:lnTo>
                                  <a:lnTo>
                                    <a:pt x="10800" y="1465388"/>
                                  </a:lnTo>
                                  <a:lnTo>
                                    <a:pt x="14400" y="1465344"/>
                                  </a:lnTo>
                                  <a:lnTo>
                                    <a:pt x="18000" y="1465299"/>
                                  </a:lnTo>
                                  <a:lnTo>
                                    <a:pt x="21600" y="1465254"/>
                                  </a:lnTo>
                                  <a:lnTo>
                                    <a:pt x="25200" y="1465208"/>
                                  </a:lnTo>
                                  <a:lnTo>
                                    <a:pt x="28800" y="1465163"/>
                                  </a:lnTo>
                                  <a:lnTo>
                                    <a:pt x="32400" y="1465117"/>
                                  </a:lnTo>
                                  <a:lnTo>
                                    <a:pt x="36000" y="1465070"/>
                                  </a:lnTo>
                                  <a:lnTo>
                                    <a:pt x="39600" y="1465023"/>
                                  </a:lnTo>
                                  <a:lnTo>
                                    <a:pt x="43200" y="1464976"/>
                                  </a:lnTo>
                                  <a:lnTo>
                                    <a:pt x="46800" y="1464929"/>
                                  </a:lnTo>
                                  <a:lnTo>
                                    <a:pt x="50400" y="1464881"/>
                                  </a:lnTo>
                                  <a:lnTo>
                                    <a:pt x="54000" y="1464833"/>
                                  </a:lnTo>
                                  <a:lnTo>
                                    <a:pt x="57600" y="1464785"/>
                                  </a:lnTo>
                                  <a:lnTo>
                                    <a:pt x="61200" y="1464736"/>
                                  </a:lnTo>
                                  <a:lnTo>
                                    <a:pt x="64800" y="1464687"/>
                                  </a:lnTo>
                                  <a:lnTo>
                                    <a:pt x="68400" y="1464638"/>
                                  </a:lnTo>
                                  <a:lnTo>
                                    <a:pt x="72000" y="1464588"/>
                                  </a:lnTo>
                                  <a:lnTo>
                                    <a:pt x="75600" y="1464538"/>
                                  </a:lnTo>
                                  <a:lnTo>
                                    <a:pt x="79200" y="1464487"/>
                                  </a:lnTo>
                                  <a:lnTo>
                                    <a:pt x="82800" y="1464436"/>
                                  </a:lnTo>
                                  <a:lnTo>
                                    <a:pt x="86400" y="1464385"/>
                                  </a:lnTo>
                                  <a:lnTo>
                                    <a:pt x="90000" y="1464333"/>
                                  </a:lnTo>
                                  <a:lnTo>
                                    <a:pt x="93600" y="1464281"/>
                                  </a:lnTo>
                                  <a:lnTo>
                                    <a:pt x="97200" y="1464229"/>
                                  </a:lnTo>
                                  <a:lnTo>
                                    <a:pt x="100800" y="1464176"/>
                                  </a:lnTo>
                                  <a:lnTo>
                                    <a:pt x="104400" y="1464123"/>
                                  </a:lnTo>
                                  <a:lnTo>
                                    <a:pt x="108000" y="1464069"/>
                                  </a:lnTo>
                                  <a:lnTo>
                                    <a:pt x="111600" y="1464016"/>
                                  </a:lnTo>
                                  <a:lnTo>
                                    <a:pt x="115200" y="1463961"/>
                                  </a:lnTo>
                                  <a:lnTo>
                                    <a:pt x="118800" y="1463907"/>
                                  </a:lnTo>
                                  <a:lnTo>
                                    <a:pt x="122400" y="1463851"/>
                                  </a:lnTo>
                                  <a:lnTo>
                                    <a:pt x="126000" y="1463796"/>
                                  </a:lnTo>
                                  <a:lnTo>
                                    <a:pt x="129600" y="1463740"/>
                                  </a:lnTo>
                                  <a:lnTo>
                                    <a:pt x="133200" y="1463683"/>
                                  </a:lnTo>
                                  <a:lnTo>
                                    <a:pt x="136800" y="1463627"/>
                                  </a:lnTo>
                                  <a:lnTo>
                                    <a:pt x="140400" y="1463569"/>
                                  </a:lnTo>
                                  <a:lnTo>
                                    <a:pt x="144000" y="1463512"/>
                                  </a:lnTo>
                                  <a:lnTo>
                                    <a:pt x="147600" y="1463454"/>
                                  </a:lnTo>
                                  <a:lnTo>
                                    <a:pt x="151200" y="1463395"/>
                                  </a:lnTo>
                                  <a:lnTo>
                                    <a:pt x="154800" y="1463336"/>
                                  </a:lnTo>
                                  <a:lnTo>
                                    <a:pt x="158400" y="1463276"/>
                                  </a:lnTo>
                                  <a:lnTo>
                                    <a:pt x="162000" y="1463217"/>
                                  </a:lnTo>
                                  <a:lnTo>
                                    <a:pt x="165600" y="1463156"/>
                                  </a:lnTo>
                                  <a:lnTo>
                                    <a:pt x="169200" y="1463095"/>
                                  </a:lnTo>
                                  <a:lnTo>
                                    <a:pt x="172800" y="1463034"/>
                                  </a:lnTo>
                                  <a:lnTo>
                                    <a:pt x="176400" y="1462973"/>
                                  </a:lnTo>
                                  <a:lnTo>
                                    <a:pt x="180000" y="1462910"/>
                                  </a:lnTo>
                                  <a:lnTo>
                                    <a:pt x="183600" y="1462847"/>
                                  </a:lnTo>
                                  <a:lnTo>
                                    <a:pt x="187200" y="1462784"/>
                                  </a:lnTo>
                                  <a:lnTo>
                                    <a:pt x="190800" y="1462721"/>
                                  </a:lnTo>
                                  <a:lnTo>
                                    <a:pt x="194400" y="1462656"/>
                                  </a:lnTo>
                                  <a:lnTo>
                                    <a:pt x="198000" y="1462592"/>
                                  </a:lnTo>
                                  <a:lnTo>
                                    <a:pt x="201600" y="1462526"/>
                                  </a:lnTo>
                                  <a:lnTo>
                                    <a:pt x="205200" y="1462461"/>
                                  </a:lnTo>
                                  <a:lnTo>
                                    <a:pt x="208800" y="1462394"/>
                                  </a:lnTo>
                                  <a:lnTo>
                                    <a:pt x="212400" y="1462327"/>
                                  </a:lnTo>
                                  <a:lnTo>
                                    <a:pt x="216000" y="1462260"/>
                                  </a:lnTo>
                                  <a:lnTo>
                                    <a:pt x="219600" y="1462192"/>
                                  </a:lnTo>
                                  <a:lnTo>
                                    <a:pt x="223200" y="1462124"/>
                                  </a:lnTo>
                                  <a:lnTo>
                                    <a:pt x="226800" y="1462055"/>
                                  </a:lnTo>
                                  <a:lnTo>
                                    <a:pt x="230400" y="1461985"/>
                                  </a:lnTo>
                                  <a:lnTo>
                                    <a:pt x="234000" y="1461915"/>
                                  </a:lnTo>
                                  <a:lnTo>
                                    <a:pt x="237600" y="1461844"/>
                                  </a:lnTo>
                                  <a:lnTo>
                                    <a:pt x="241200" y="1461773"/>
                                  </a:lnTo>
                                  <a:lnTo>
                                    <a:pt x="244800" y="1461701"/>
                                  </a:lnTo>
                                  <a:lnTo>
                                    <a:pt x="248400" y="1461628"/>
                                  </a:lnTo>
                                  <a:lnTo>
                                    <a:pt x="252000" y="1461556"/>
                                  </a:lnTo>
                                  <a:lnTo>
                                    <a:pt x="255600" y="1461482"/>
                                  </a:lnTo>
                                  <a:lnTo>
                                    <a:pt x="259200" y="1461408"/>
                                  </a:lnTo>
                                  <a:lnTo>
                                    <a:pt x="262800" y="1461333"/>
                                  </a:lnTo>
                                  <a:lnTo>
                                    <a:pt x="266400" y="1461257"/>
                                  </a:lnTo>
                                  <a:lnTo>
                                    <a:pt x="270000" y="1461181"/>
                                  </a:lnTo>
                                  <a:lnTo>
                                    <a:pt x="273600" y="1461104"/>
                                  </a:lnTo>
                                  <a:lnTo>
                                    <a:pt x="277200" y="1461027"/>
                                  </a:lnTo>
                                  <a:lnTo>
                                    <a:pt x="280800" y="1460949"/>
                                  </a:lnTo>
                                  <a:lnTo>
                                    <a:pt x="284400" y="1460870"/>
                                  </a:lnTo>
                                  <a:lnTo>
                                    <a:pt x="288000" y="1460790"/>
                                  </a:lnTo>
                                  <a:lnTo>
                                    <a:pt x="291600" y="1460710"/>
                                  </a:lnTo>
                                  <a:lnTo>
                                    <a:pt x="295200" y="1460629"/>
                                  </a:lnTo>
                                  <a:lnTo>
                                    <a:pt x="298800" y="1460548"/>
                                  </a:lnTo>
                                  <a:lnTo>
                                    <a:pt x="302400" y="1460466"/>
                                  </a:lnTo>
                                  <a:lnTo>
                                    <a:pt x="306000" y="1460383"/>
                                  </a:lnTo>
                                  <a:lnTo>
                                    <a:pt x="309600" y="1460299"/>
                                  </a:lnTo>
                                  <a:lnTo>
                                    <a:pt x="313200" y="1460215"/>
                                  </a:lnTo>
                                  <a:lnTo>
                                    <a:pt x="316800" y="1460129"/>
                                  </a:lnTo>
                                  <a:lnTo>
                                    <a:pt x="320400" y="1460044"/>
                                  </a:lnTo>
                                  <a:lnTo>
                                    <a:pt x="324000" y="1459957"/>
                                  </a:lnTo>
                                  <a:lnTo>
                                    <a:pt x="327600" y="1459870"/>
                                  </a:lnTo>
                                  <a:lnTo>
                                    <a:pt x="331200" y="1459781"/>
                                  </a:lnTo>
                                  <a:lnTo>
                                    <a:pt x="334800" y="1459692"/>
                                  </a:lnTo>
                                  <a:lnTo>
                                    <a:pt x="338400" y="1459603"/>
                                  </a:lnTo>
                                  <a:lnTo>
                                    <a:pt x="342000" y="1459512"/>
                                  </a:lnTo>
                                  <a:lnTo>
                                    <a:pt x="345600" y="1459420"/>
                                  </a:lnTo>
                                  <a:lnTo>
                                    <a:pt x="349200" y="1459328"/>
                                  </a:lnTo>
                                  <a:lnTo>
                                    <a:pt x="352800" y="1459235"/>
                                  </a:lnTo>
                                  <a:lnTo>
                                    <a:pt x="356400" y="1459141"/>
                                  </a:lnTo>
                                  <a:lnTo>
                                    <a:pt x="360000" y="1459046"/>
                                  </a:lnTo>
                                  <a:lnTo>
                                    <a:pt x="363600" y="1458951"/>
                                  </a:lnTo>
                                  <a:lnTo>
                                    <a:pt x="367200" y="1458854"/>
                                  </a:lnTo>
                                  <a:lnTo>
                                    <a:pt x="370800" y="1458757"/>
                                  </a:lnTo>
                                  <a:lnTo>
                                    <a:pt x="374400" y="1458658"/>
                                  </a:lnTo>
                                  <a:lnTo>
                                    <a:pt x="378000" y="1458559"/>
                                  </a:lnTo>
                                  <a:lnTo>
                                    <a:pt x="381600" y="1458459"/>
                                  </a:lnTo>
                                  <a:lnTo>
                                    <a:pt x="385200" y="1458358"/>
                                  </a:lnTo>
                                  <a:lnTo>
                                    <a:pt x="388800" y="1458256"/>
                                  </a:lnTo>
                                  <a:lnTo>
                                    <a:pt x="392400" y="1458153"/>
                                  </a:lnTo>
                                  <a:lnTo>
                                    <a:pt x="396000" y="1458049"/>
                                  </a:lnTo>
                                  <a:lnTo>
                                    <a:pt x="399600" y="1457944"/>
                                  </a:lnTo>
                                  <a:lnTo>
                                    <a:pt x="403200" y="1457838"/>
                                  </a:lnTo>
                                  <a:lnTo>
                                    <a:pt x="406800" y="1457731"/>
                                  </a:lnTo>
                                  <a:lnTo>
                                    <a:pt x="410400" y="1457623"/>
                                  </a:lnTo>
                                  <a:lnTo>
                                    <a:pt x="414000" y="1457514"/>
                                  </a:lnTo>
                                  <a:lnTo>
                                    <a:pt x="417600" y="1457404"/>
                                  </a:lnTo>
                                  <a:lnTo>
                                    <a:pt x="421200" y="1457293"/>
                                  </a:lnTo>
                                  <a:lnTo>
                                    <a:pt x="424800" y="1457180"/>
                                  </a:lnTo>
                                  <a:lnTo>
                                    <a:pt x="428400" y="1457067"/>
                                  </a:lnTo>
                                  <a:lnTo>
                                    <a:pt x="432000" y="1456952"/>
                                  </a:lnTo>
                                  <a:lnTo>
                                    <a:pt x="435600" y="1456837"/>
                                  </a:lnTo>
                                  <a:lnTo>
                                    <a:pt x="439200" y="1456720"/>
                                  </a:lnTo>
                                  <a:lnTo>
                                    <a:pt x="442800" y="1456602"/>
                                  </a:lnTo>
                                  <a:lnTo>
                                    <a:pt x="446400" y="1456483"/>
                                  </a:lnTo>
                                  <a:lnTo>
                                    <a:pt x="450000" y="1456362"/>
                                  </a:lnTo>
                                  <a:lnTo>
                                    <a:pt x="453600" y="1456241"/>
                                  </a:lnTo>
                                  <a:lnTo>
                                    <a:pt x="457200" y="1456118"/>
                                  </a:lnTo>
                                  <a:lnTo>
                                    <a:pt x="460800" y="1455994"/>
                                  </a:lnTo>
                                  <a:lnTo>
                                    <a:pt x="464400" y="1455869"/>
                                  </a:lnTo>
                                  <a:lnTo>
                                    <a:pt x="468000" y="1455742"/>
                                  </a:lnTo>
                                  <a:lnTo>
                                    <a:pt x="471600" y="1455614"/>
                                  </a:lnTo>
                                  <a:lnTo>
                                    <a:pt x="475200" y="1455485"/>
                                  </a:lnTo>
                                  <a:lnTo>
                                    <a:pt x="478800" y="1455355"/>
                                  </a:lnTo>
                                  <a:lnTo>
                                    <a:pt x="482400" y="1455223"/>
                                  </a:lnTo>
                                  <a:lnTo>
                                    <a:pt x="486000" y="1455090"/>
                                  </a:lnTo>
                                  <a:lnTo>
                                    <a:pt x="489600" y="1454955"/>
                                  </a:lnTo>
                                  <a:lnTo>
                                    <a:pt x="493200" y="1454819"/>
                                  </a:lnTo>
                                  <a:lnTo>
                                    <a:pt x="496800" y="1454681"/>
                                  </a:lnTo>
                                  <a:lnTo>
                                    <a:pt x="500400" y="1454542"/>
                                  </a:lnTo>
                                  <a:lnTo>
                                    <a:pt x="504000" y="1454402"/>
                                  </a:lnTo>
                                  <a:lnTo>
                                    <a:pt x="507600" y="1454260"/>
                                  </a:lnTo>
                                  <a:lnTo>
                                    <a:pt x="511200" y="1454116"/>
                                  </a:lnTo>
                                  <a:lnTo>
                                    <a:pt x="514800" y="1453971"/>
                                  </a:lnTo>
                                  <a:lnTo>
                                    <a:pt x="518400" y="1453825"/>
                                  </a:lnTo>
                                  <a:lnTo>
                                    <a:pt x="522000" y="1453676"/>
                                  </a:lnTo>
                                  <a:lnTo>
                                    <a:pt x="525600" y="1453526"/>
                                  </a:lnTo>
                                  <a:lnTo>
                                    <a:pt x="529200" y="1453375"/>
                                  </a:lnTo>
                                  <a:lnTo>
                                    <a:pt x="532800" y="1453222"/>
                                  </a:lnTo>
                                  <a:lnTo>
                                    <a:pt x="536400" y="1453067"/>
                                  </a:lnTo>
                                  <a:lnTo>
                                    <a:pt x="540000" y="1452910"/>
                                  </a:lnTo>
                                  <a:lnTo>
                                    <a:pt x="543600" y="1452752"/>
                                  </a:lnTo>
                                  <a:lnTo>
                                    <a:pt x="547200" y="1452592"/>
                                  </a:lnTo>
                                  <a:lnTo>
                                    <a:pt x="550800" y="1452430"/>
                                  </a:lnTo>
                                  <a:lnTo>
                                    <a:pt x="554400" y="1452266"/>
                                  </a:lnTo>
                                  <a:lnTo>
                                    <a:pt x="558000" y="1452100"/>
                                  </a:lnTo>
                                  <a:lnTo>
                                    <a:pt x="561600" y="1451933"/>
                                  </a:lnTo>
                                  <a:lnTo>
                                    <a:pt x="565200" y="1451763"/>
                                  </a:lnTo>
                                  <a:lnTo>
                                    <a:pt x="568800" y="1451591"/>
                                  </a:lnTo>
                                  <a:lnTo>
                                    <a:pt x="572400" y="1451418"/>
                                  </a:lnTo>
                                  <a:lnTo>
                                    <a:pt x="576000" y="1451243"/>
                                  </a:lnTo>
                                  <a:lnTo>
                                    <a:pt x="579600" y="1451065"/>
                                  </a:lnTo>
                                  <a:lnTo>
                                    <a:pt x="583200" y="1450885"/>
                                  </a:lnTo>
                                  <a:lnTo>
                                    <a:pt x="586800" y="1450704"/>
                                  </a:lnTo>
                                  <a:lnTo>
                                    <a:pt x="590400" y="1450520"/>
                                  </a:lnTo>
                                  <a:lnTo>
                                    <a:pt x="594000" y="1450333"/>
                                  </a:lnTo>
                                  <a:lnTo>
                                    <a:pt x="597600" y="1450145"/>
                                  </a:lnTo>
                                  <a:lnTo>
                                    <a:pt x="601200" y="1449954"/>
                                  </a:lnTo>
                                  <a:lnTo>
                                    <a:pt x="604800" y="1449762"/>
                                  </a:lnTo>
                                  <a:lnTo>
                                    <a:pt x="608400" y="1449566"/>
                                  </a:lnTo>
                                  <a:lnTo>
                                    <a:pt x="612000" y="1449368"/>
                                  </a:lnTo>
                                  <a:lnTo>
                                    <a:pt x="615600" y="1449168"/>
                                  </a:lnTo>
                                  <a:lnTo>
                                    <a:pt x="619200" y="1448966"/>
                                  </a:lnTo>
                                  <a:lnTo>
                                    <a:pt x="622800" y="1448761"/>
                                  </a:lnTo>
                                  <a:lnTo>
                                    <a:pt x="626400" y="1448553"/>
                                  </a:lnTo>
                                  <a:lnTo>
                                    <a:pt x="630000" y="1448342"/>
                                  </a:lnTo>
                                  <a:lnTo>
                                    <a:pt x="633600" y="1448130"/>
                                  </a:lnTo>
                                  <a:lnTo>
                                    <a:pt x="637200" y="1447914"/>
                                  </a:lnTo>
                                  <a:lnTo>
                                    <a:pt x="640800" y="1447695"/>
                                  </a:lnTo>
                                  <a:lnTo>
                                    <a:pt x="644400" y="1447474"/>
                                  </a:lnTo>
                                  <a:lnTo>
                                    <a:pt x="648000" y="1447250"/>
                                  </a:lnTo>
                                  <a:lnTo>
                                    <a:pt x="651600" y="1447023"/>
                                  </a:lnTo>
                                  <a:lnTo>
                                    <a:pt x="655200" y="1446793"/>
                                  </a:lnTo>
                                  <a:lnTo>
                                    <a:pt x="658800" y="1446560"/>
                                  </a:lnTo>
                                  <a:lnTo>
                                    <a:pt x="662400" y="1446324"/>
                                  </a:lnTo>
                                  <a:lnTo>
                                    <a:pt x="666000" y="1446085"/>
                                  </a:lnTo>
                                  <a:lnTo>
                                    <a:pt x="669600" y="1445842"/>
                                  </a:lnTo>
                                  <a:lnTo>
                                    <a:pt x="673200" y="1445596"/>
                                  </a:lnTo>
                                  <a:lnTo>
                                    <a:pt x="676800" y="1445348"/>
                                  </a:lnTo>
                                  <a:lnTo>
                                    <a:pt x="680400" y="1445095"/>
                                  </a:lnTo>
                                  <a:lnTo>
                                    <a:pt x="684000" y="1444840"/>
                                  </a:lnTo>
                                  <a:lnTo>
                                    <a:pt x="687600" y="1444580"/>
                                  </a:lnTo>
                                  <a:lnTo>
                                    <a:pt x="691200" y="1444317"/>
                                  </a:lnTo>
                                  <a:lnTo>
                                    <a:pt x="694800" y="1444051"/>
                                  </a:lnTo>
                                  <a:lnTo>
                                    <a:pt x="698400" y="1443781"/>
                                  </a:lnTo>
                                  <a:lnTo>
                                    <a:pt x="702000" y="1443507"/>
                                  </a:lnTo>
                                  <a:lnTo>
                                    <a:pt x="705600" y="1443229"/>
                                  </a:lnTo>
                                  <a:lnTo>
                                    <a:pt x="709200" y="1442947"/>
                                  </a:lnTo>
                                  <a:lnTo>
                                    <a:pt x="712800" y="1442661"/>
                                  </a:lnTo>
                                  <a:lnTo>
                                    <a:pt x="716400" y="1442371"/>
                                  </a:lnTo>
                                  <a:lnTo>
                                    <a:pt x="720000" y="1442077"/>
                                  </a:lnTo>
                                  <a:lnTo>
                                    <a:pt x="723600" y="1441778"/>
                                  </a:lnTo>
                                  <a:lnTo>
                                    <a:pt x="727200" y="1441475"/>
                                  </a:lnTo>
                                  <a:lnTo>
                                    <a:pt x="730800" y="1441168"/>
                                  </a:lnTo>
                                  <a:lnTo>
                                    <a:pt x="734400" y="1440856"/>
                                  </a:lnTo>
                                  <a:lnTo>
                                    <a:pt x="738000" y="1440540"/>
                                  </a:lnTo>
                                  <a:lnTo>
                                    <a:pt x="741600" y="1440219"/>
                                  </a:lnTo>
                                  <a:lnTo>
                                    <a:pt x="745200" y="1439893"/>
                                  </a:lnTo>
                                  <a:lnTo>
                                    <a:pt x="748800" y="1439562"/>
                                  </a:lnTo>
                                  <a:lnTo>
                                    <a:pt x="752400" y="1439226"/>
                                  </a:lnTo>
                                  <a:lnTo>
                                    <a:pt x="756000" y="1438884"/>
                                  </a:lnTo>
                                  <a:lnTo>
                                    <a:pt x="759600" y="1438538"/>
                                  </a:lnTo>
                                  <a:lnTo>
                                    <a:pt x="763200" y="1438186"/>
                                  </a:lnTo>
                                  <a:lnTo>
                                    <a:pt x="766800" y="1437828"/>
                                  </a:lnTo>
                                  <a:lnTo>
                                    <a:pt x="770400" y="1437465"/>
                                  </a:lnTo>
                                  <a:lnTo>
                                    <a:pt x="774000" y="1437096"/>
                                  </a:lnTo>
                                  <a:lnTo>
                                    <a:pt x="777600" y="1436721"/>
                                  </a:lnTo>
                                  <a:lnTo>
                                    <a:pt x="781200" y="1436340"/>
                                  </a:lnTo>
                                  <a:lnTo>
                                    <a:pt x="784800" y="1435953"/>
                                  </a:lnTo>
                                  <a:lnTo>
                                    <a:pt x="788400" y="1435559"/>
                                  </a:lnTo>
                                  <a:lnTo>
                                    <a:pt x="792000" y="1435160"/>
                                  </a:lnTo>
                                  <a:lnTo>
                                    <a:pt x="795600" y="1434753"/>
                                  </a:lnTo>
                                  <a:lnTo>
                                    <a:pt x="799200" y="1434340"/>
                                  </a:lnTo>
                                  <a:lnTo>
                                    <a:pt x="802800" y="1433919"/>
                                  </a:lnTo>
                                  <a:lnTo>
                                    <a:pt x="806400" y="1433492"/>
                                  </a:lnTo>
                                  <a:lnTo>
                                    <a:pt x="810000" y="1433057"/>
                                  </a:lnTo>
                                  <a:lnTo>
                                    <a:pt x="813600" y="1432615"/>
                                  </a:lnTo>
                                  <a:lnTo>
                                    <a:pt x="817200" y="1432165"/>
                                  </a:lnTo>
                                  <a:lnTo>
                                    <a:pt x="820800" y="1431707"/>
                                  </a:lnTo>
                                  <a:lnTo>
                                    <a:pt x="824400" y="1431242"/>
                                  </a:lnTo>
                                  <a:lnTo>
                                    <a:pt x="828000" y="1430767"/>
                                  </a:lnTo>
                                  <a:lnTo>
                                    <a:pt x="831600" y="1430285"/>
                                  </a:lnTo>
                                  <a:lnTo>
                                    <a:pt x="835200" y="1429794"/>
                                  </a:lnTo>
                                  <a:lnTo>
                                    <a:pt x="838800" y="1429293"/>
                                  </a:lnTo>
                                  <a:lnTo>
                                    <a:pt x="842400" y="1428784"/>
                                  </a:lnTo>
                                  <a:lnTo>
                                    <a:pt x="846000" y="1428265"/>
                                  </a:lnTo>
                                  <a:lnTo>
                                    <a:pt x="849600" y="1427737"/>
                                  </a:lnTo>
                                  <a:lnTo>
                                    <a:pt x="853200" y="1427198"/>
                                  </a:lnTo>
                                  <a:lnTo>
                                    <a:pt x="856800" y="1426650"/>
                                  </a:lnTo>
                                  <a:lnTo>
                                    <a:pt x="860400" y="1426091"/>
                                  </a:lnTo>
                                  <a:lnTo>
                                    <a:pt x="864000" y="1425521"/>
                                  </a:lnTo>
                                  <a:lnTo>
                                    <a:pt x="867600" y="1424940"/>
                                  </a:lnTo>
                                  <a:lnTo>
                                    <a:pt x="871200" y="1424348"/>
                                  </a:lnTo>
                                  <a:lnTo>
                                    <a:pt x="874800" y="1423744"/>
                                  </a:lnTo>
                                  <a:lnTo>
                                    <a:pt x="878400" y="1423128"/>
                                  </a:lnTo>
                                  <a:lnTo>
                                    <a:pt x="882000" y="1422500"/>
                                  </a:lnTo>
                                  <a:lnTo>
                                    <a:pt x="885600" y="1421859"/>
                                  </a:lnTo>
                                  <a:lnTo>
                                    <a:pt x="889200" y="1421205"/>
                                  </a:lnTo>
                                  <a:lnTo>
                                    <a:pt x="892800" y="1420538"/>
                                  </a:lnTo>
                                  <a:lnTo>
                                    <a:pt x="896400" y="1419856"/>
                                  </a:lnTo>
                                  <a:lnTo>
                                    <a:pt x="900000" y="1419160"/>
                                  </a:lnTo>
                                  <a:lnTo>
                                    <a:pt x="903600" y="1418450"/>
                                  </a:lnTo>
                                  <a:lnTo>
                                    <a:pt x="907200" y="1417724"/>
                                  </a:lnTo>
                                  <a:lnTo>
                                    <a:pt x="910800" y="1416982"/>
                                  </a:lnTo>
                                  <a:lnTo>
                                    <a:pt x="914400" y="1416225"/>
                                  </a:lnTo>
                                  <a:lnTo>
                                    <a:pt x="918000" y="1415450"/>
                                  </a:lnTo>
                                  <a:lnTo>
                                    <a:pt x="921600" y="1414658"/>
                                  </a:lnTo>
                                  <a:lnTo>
                                    <a:pt x="925200" y="1413849"/>
                                  </a:lnTo>
                                  <a:lnTo>
                                    <a:pt x="928800" y="1413021"/>
                                  </a:lnTo>
                                  <a:lnTo>
                                    <a:pt x="932400" y="1412174"/>
                                  </a:lnTo>
                                  <a:lnTo>
                                    <a:pt x="936000" y="1411307"/>
                                  </a:lnTo>
                                  <a:lnTo>
                                    <a:pt x="939600" y="1410421"/>
                                  </a:lnTo>
                                  <a:lnTo>
                                    <a:pt x="943200" y="1409513"/>
                                  </a:lnTo>
                                  <a:lnTo>
                                    <a:pt x="946800" y="1408583"/>
                                  </a:lnTo>
                                  <a:lnTo>
                                    <a:pt x="950400" y="1407631"/>
                                  </a:lnTo>
                                  <a:lnTo>
                                    <a:pt x="954000" y="1406655"/>
                                  </a:lnTo>
                                  <a:lnTo>
                                    <a:pt x="957600" y="1405655"/>
                                  </a:lnTo>
                                  <a:lnTo>
                                    <a:pt x="961200" y="1404631"/>
                                  </a:lnTo>
                                  <a:lnTo>
                                    <a:pt x="964800" y="1403580"/>
                                  </a:lnTo>
                                  <a:lnTo>
                                    <a:pt x="968400" y="1402503"/>
                                  </a:lnTo>
                                  <a:lnTo>
                                    <a:pt x="972000" y="1401397"/>
                                  </a:lnTo>
                                  <a:lnTo>
                                    <a:pt x="975600" y="1400262"/>
                                  </a:lnTo>
                                  <a:lnTo>
                                    <a:pt x="979200" y="1399098"/>
                                  </a:lnTo>
                                  <a:lnTo>
                                    <a:pt x="982800" y="1397901"/>
                                  </a:lnTo>
                                  <a:lnTo>
                                    <a:pt x="986400" y="1396673"/>
                                  </a:lnTo>
                                  <a:lnTo>
                                    <a:pt x="990000" y="1395410"/>
                                  </a:lnTo>
                                  <a:lnTo>
                                    <a:pt x="993600" y="1394112"/>
                                  </a:lnTo>
                                  <a:lnTo>
                                    <a:pt x="997200" y="1392778"/>
                                  </a:lnTo>
                                  <a:lnTo>
                                    <a:pt x="1000800" y="1391405"/>
                                  </a:lnTo>
                                  <a:lnTo>
                                    <a:pt x="1004400" y="1389992"/>
                                  </a:lnTo>
                                  <a:lnTo>
                                    <a:pt x="1008000" y="1388538"/>
                                  </a:lnTo>
                                  <a:lnTo>
                                    <a:pt x="1011600" y="1387040"/>
                                  </a:lnTo>
                                  <a:lnTo>
                                    <a:pt x="1015200" y="1385497"/>
                                  </a:lnTo>
                                  <a:lnTo>
                                    <a:pt x="1018800" y="1383906"/>
                                  </a:lnTo>
                                  <a:lnTo>
                                    <a:pt x="1022400" y="1382265"/>
                                  </a:lnTo>
                                  <a:lnTo>
                                    <a:pt x="1026000" y="1380573"/>
                                  </a:lnTo>
                                  <a:lnTo>
                                    <a:pt x="1029600" y="1378827"/>
                                  </a:lnTo>
                                  <a:lnTo>
                                    <a:pt x="1033200" y="1377024"/>
                                  </a:lnTo>
                                  <a:lnTo>
                                    <a:pt x="1036800" y="1375160"/>
                                  </a:lnTo>
                                  <a:lnTo>
                                    <a:pt x="1040400" y="1373235"/>
                                  </a:lnTo>
                                  <a:lnTo>
                                    <a:pt x="1044000" y="1371244"/>
                                  </a:lnTo>
                                  <a:lnTo>
                                    <a:pt x="1047600" y="1369183"/>
                                  </a:lnTo>
                                  <a:lnTo>
                                    <a:pt x="1051200" y="1367050"/>
                                  </a:lnTo>
                                  <a:lnTo>
                                    <a:pt x="1054800" y="1364840"/>
                                  </a:lnTo>
                                  <a:lnTo>
                                    <a:pt x="1058400" y="1362549"/>
                                  </a:lnTo>
                                  <a:lnTo>
                                    <a:pt x="1062000" y="1360173"/>
                                  </a:lnTo>
                                  <a:lnTo>
                                    <a:pt x="1065600" y="1357708"/>
                                  </a:lnTo>
                                  <a:lnTo>
                                    <a:pt x="1069200" y="1355147"/>
                                  </a:lnTo>
                                  <a:lnTo>
                                    <a:pt x="1072800" y="1352486"/>
                                  </a:lnTo>
                                  <a:lnTo>
                                    <a:pt x="1076400" y="1349719"/>
                                  </a:lnTo>
                                  <a:lnTo>
                                    <a:pt x="1080000" y="1346839"/>
                                  </a:lnTo>
                                  <a:lnTo>
                                    <a:pt x="1083600" y="1343839"/>
                                  </a:lnTo>
                                  <a:lnTo>
                                    <a:pt x="1087200" y="1340712"/>
                                  </a:lnTo>
                                  <a:lnTo>
                                    <a:pt x="1090800" y="1337450"/>
                                  </a:lnTo>
                                  <a:lnTo>
                                    <a:pt x="1094400" y="1334043"/>
                                  </a:lnTo>
                                  <a:lnTo>
                                    <a:pt x="1098000" y="1330483"/>
                                  </a:lnTo>
                                  <a:lnTo>
                                    <a:pt x="1101600" y="1326758"/>
                                  </a:lnTo>
                                  <a:lnTo>
                                    <a:pt x="1105200" y="1322857"/>
                                  </a:lnTo>
                                  <a:lnTo>
                                    <a:pt x="1108800" y="1318769"/>
                                  </a:lnTo>
                                  <a:lnTo>
                                    <a:pt x="1112400" y="1314477"/>
                                  </a:lnTo>
                                  <a:lnTo>
                                    <a:pt x="1116000" y="1309969"/>
                                  </a:lnTo>
                                  <a:lnTo>
                                    <a:pt x="1119600" y="1305226"/>
                                  </a:lnTo>
                                  <a:lnTo>
                                    <a:pt x="1123200" y="1300231"/>
                                  </a:lnTo>
                                  <a:lnTo>
                                    <a:pt x="1126800" y="1294963"/>
                                  </a:lnTo>
                                  <a:lnTo>
                                    <a:pt x="1130400" y="1289398"/>
                                  </a:lnTo>
                                  <a:lnTo>
                                    <a:pt x="1134000" y="1283513"/>
                                  </a:lnTo>
                                  <a:lnTo>
                                    <a:pt x="1137600" y="1277277"/>
                                  </a:lnTo>
                                  <a:lnTo>
                                    <a:pt x="1141200" y="1270660"/>
                                  </a:lnTo>
                                  <a:lnTo>
                                    <a:pt x="1144800" y="1263625"/>
                                  </a:lnTo>
                                  <a:lnTo>
                                    <a:pt x="1148400" y="1256133"/>
                                  </a:lnTo>
                                  <a:lnTo>
                                    <a:pt x="1152000" y="1248138"/>
                                  </a:lnTo>
                                  <a:lnTo>
                                    <a:pt x="1155600" y="1239586"/>
                                  </a:lnTo>
                                  <a:lnTo>
                                    <a:pt x="1159200" y="1230419"/>
                                  </a:lnTo>
                                  <a:lnTo>
                                    <a:pt x="1162800" y="1220568"/>
                                  </a:lnTo>
                                  <a:lnTo>
                                    <a:pt x="1166400" y="1209955"/>
                                  </a:lnTo>
                                  <a:lnTo>
                                    <a:pt x="1170000" y="1198487"/>
                                  </a:lnTo>
                                  <a:lnTo>
                                    <a:pt x="1173600" y="1186058"/>
                                  </a:lnTo>
                                  <a:lnTo>
                                    <a:pt x="1177200" y="1172543"/>
                                  </a:lnTo>
                                  <a:lnTo>
                                    <a:pt x="1180800" y="1157793"/>
                                  </a:lnTo>
                                  <a:lnTo>
                                    <a:pt x="1184400" y="1141632"/>
                                  </a:lnTo>
                                  <a:lnTo>
                                    <a:pt x="1188000" y="1123848"/>
                                  </a:lnTo>
                                  <a:lnTo>
                                    <a:pt x="1191600" y="1104184"/>
                                  </a:lnTo>
                                  <a:lnTo>
                                    <a:pt x="1195200" y="1082328"/>
                                  </a:lnTo>
                                  <a:lnTo>
                                    <a:pt x="1198800" y="1057893"/>
                                  </a:lnTo>
                                  <a:lnTo>
                                    <a:pt x="1202400" y="1030394"/>
                                  </a:lnTo>
                                  <a:lnTo>
                                    <a:pt x="1206000" y="999220"/>
                                  </a:lnTo>
                                  <a:lnTo>
                                    <a:pt x="1209600" y="963581"/>
                                  </a:lnTo>
                                  <a:lnTo>
                                    <a:pt x="1213200" y="922449"/>
                                  </a:lnTo>
                                  <a:lnTo>
                                    <a:pt x="1216800" y="874449"/>
                                  </a:lnTo>
                                  <a:lnTo>
                                    <a:pt x="1220400" y="817708"/>
                                  </a:lnTo>
                                  <a:lnTo>
                                    <a:pt x="1224000" y="749604"/>
                                  </a:lnTo>
                                  <a:lnTo>
                                    <a:pt x="1227600" y="666349"/>
                                  </a:lnTo>
                                  <a:lnTo>
                                    <a:pt x="1231200" y="562261"/>
                                  </a:lnTo>
                                  <a:lnTo>
                                    <a:pt x="1234800" y="428412"/>
                                  </a:lnTo>
                                  <a:lnTo>
                                    <a:pt x="1238400" y="249920"/>
                                  </a:lnTo>
                                  <a:lnTo>
                                    <a:pt x="1242000" y="0"/>
                                  </a:lnTo>
                                </a:path>
                              </a:pathLst>
                            </a:custGeom>
                            <a:ln w="6350"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64340B" id="Group 3" o:spid="_x0000_s1309" style="position:absolute;margin-left:0;margin-top:0;width:269.3pt;height:269.55pt;z-index:251708416;mso-position-horizontal:center;mso-width-relative:margin;mso-height-relative:margin" coordsize="34213,342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">
                <v:group id="Group 69" o:spid="_x0000_s1310" style="position:absolute;width:34213;height:34211" coordsize="34213,342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">
                  <v:group id="Group 67" o:spid="_x0000_s1311" style="position:absolute;left:13;width:34200;height:34200" coordsize="34200,34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">
                    <v:line id="Straight Connector 27" o:spid="_x0000_s1312" style="position:absolute;flip:y;visibility:visible;mso-wrap-style:square" from="0,0" to="0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" strokecolor="#bfbfbf" strokeweight=".5pt">
                      <v:stroke joinstyle="miter"/>
                    </v:line>
                    <v:line id="Straight Connector 28" o:spid="_x0000_s1313" style="position:absolute;flip:y;visibility:visible;mso-wrap-style:square" from="1786,0" to="1786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" strokecolor="#bfbfbf" strokeweight=".5pt">
                      <v:stroke joinstyle="miter"/>
                    </v:line>
                    <v:line id="Straight Connector 29" o:spid="_x0000_s1314" style="position:absolute;flip:y;visibility:visible;mso-wrap-style:square" from="3572,0" to="3572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" strokecolor="#bfbfbf" strokeweight=".5pt">
                      <v:stroke joinstyle="miter"/>
                    </v:line>
                    <v:line id="Straight Connector 30" o:spid="_x0000_s1315" style="position:absolute;flip:y;visibility:visible;mso-wrap-style:square" from="5401,0" to="5401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" strokecolor="#bfbfbf" strokeweight=".5pt">
                      <v:stroke joinstyle="miter"/>
                    </v:line>
                    <v:line id="Straight Connector 31" o:spid="_x0000_s1316" style="position:absolute;flip:y;visibility:visible;mso-wrap-style:square" from="7187,0" to="7187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" strokecolor="#bfbfbf" strokeweight=".5pt">
                      <v:stroke joinstyle="miter"/>
                    </v:line>
                    <v:line id="Straight Connector 32" o:spid="_x0000_s1317" style="position:absolute;flip:y;visibility:visible;mso-wrap-style:square" from="9016,0" to="9016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" strokecolor="#bfbfbf" strokeweight=".5pt">
                      <v:stroke joinstyle="miter"/>
                    </v:line>
                    <v:line id="Straight Connector 33" o:spid="_x0000_s1318" style="position:absolute;flip:y;visibility:visible;mso-wrap-style:square" from="10802,0" to="10802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" strokecolor="#bfbfbf" strokeweight=".5pt">
                      <v:stroke joinstyle="miter"/>
                    </v:line>
                    <v:line id="Straight Connector 34" o:spid="_x0000_s1319" style="position:absolute;flip:y;visibility:visible;mso-wrap-style:square" from="12588,0" to="12588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" strokecolor="#bfbfbf" strokeweight=".5pt">
                      <v:stroke joinstyle="miter"/>
                    </v:line>
                    <v:line id="Straight Connector 35" o:spid="_x0000_s1320" style="position:absolute;flip:y;visibility:visible;mso-wrap-style:square" from="14375,0" to="14375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" strokecolor="#bfbfbf" strokeweight=".5pt">
                      <v:stroke joinstyle="miter"/>
                    </v:line>
                    <v:line id="Straight Connector 36" o:spid="_x0000_s1321" style="position:absolute;flip:y;visibility:visible;mso-wrap-style:square" from="16204,0" to="16204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" strokecolor="#bfbfbf" strokeweight=".5pt">
                      <v:stroke joinstyle="miter"/>
                    </v:line>
                    <v:line id="Straight Connector 37" o:spid="_x0000_s1322" style="position:absolute;flip:y;visibility:visible;mso-wrap-style:square" from="17990,0" to="17990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" strokecolor="#bfbfbf" strokeweight=".5pt">
                      <v:stroke joinstyle="miter"/>
                    </v:line>
                    <v:line id="Straight Connector 38" o:spid="_x0000_s1323" style="position:absolute;flip:y;visibility:visible;mso-wrap-style:square" from="19776,0" to="19776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" strokecolor="#bfbfbf" strokeweight=".5pt">
                      <v:stroke joinstyle="miter"/>
                    </v:line>
                    <v:line id="Straight Connector 39" o:spid="_x0000_s1324" style="position:absolute;flip:y;visibility:visible;mso-wrap-style:square" from="21605,0" to="21605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" strokecolor="#bfbfbf" strokeweight=".5pt">
                      <v:stroke joinstyle="miter"/>
                    </v:line>
                    <v:line id="Straight Connector 40" o:spid="_x0000_s1325" style="position:absolute;flip:y;visibility:visible;mso-wrap-style:square" from="23391,0" to="23391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" strokecolor="#bfbfbf" strokeweight=".5pt">
                      <v:stroke joinstyle="miter"/>
                    </v:line>
                    <v:line id="Straight Connector 41" o:spid="_x0000_s1326" style="position:absolute;flip:y;visibility:visible;mso-wrap-style:square" from="25177,0" to="25177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" strokecolor="#bfbfbf" strokeweight=".5pt">
                      <v:stroke joinstyle="miter"/>
                    </v:line>
                    <v:line id="Straight Connector 42" o:spid="_x0000_s1327" style="position:absolute;flip:y;visibility:visible;mso-wrap-style:square" from="27006,0" to="27006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" strokecolor="#bfbfbf" strokeweight=".5pt">
                      <v:stroke joinstyle="miter"/>
                    </v:line>
                    <v:line id="Straight Connector 43" o:spid="_x0000_s1328" style="position:absolute;flip:y;visibility:visible;mso-wrap-style:square" from="28792,0" to="28792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" strokecolor="#bfbfbf" strokeweight=".5pt">
                      <v:stroke joinstyle="miter"/>
                    </v:line>
                    <v:line id="Straight Connector 44" o:spid="_x0000_s1329" style="position:absolute;flip:y;visibility:visible;mso-wrap-style:square" from="30579,0" to="30579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" strokecolor="#bfbfbf" strokeweight=".5pt">
                      <v:stroke joinstyle="miter"/>
                    </v:line>
                    <v:line id="Straight Connector 45" o:spid="_x0000_s1330" style="position:absolute;flip:y;visibility:visible;mso-wrap-style:square" from="32408,0" to="32408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" strokecolor="#bfbfbf" strokeweight=".5pt">
                      <v:stroke joinstyle="miter"/>
                    </v:line>
                    <v:line id="Straight Connector 46" o:spid="_x0000_s1331" style="position:absolute;flip:y;visibility:visible;mso-wrap-style:square" from="34194,0" to="34194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" strokecolor="#bfbfbf" strokeweight=".5pt">
                      <v:stroke joinstyle="miter"/>
                    </v:line>
                    <v:line id="Straight Connector 47" o:spid="_x0000_s1332" style="position:absolute;visibility:visible;mso-wrap-style:square" from="0,34194" to="34200,341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" strokecolor="#bfbfbf" strokeweight=".5pt">
                      <v:stroke joinstyle="miter"/>
                    </v:line>
                    <v:line id="Straight Connector 48" o:spid="_x0000_s1333" style="position:absolute;visibility:visible;mso-wrap-style:square" from="0,32365" to="34200,323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" strokecolor="#bfbfbf" strokeweight=".5pt">
                      <v:stroke joinstyle="miter"/>
                    </v:line>
                    <v:line id="Straight Connector 49" o:spid="_x0000_s1334" style="position:absolute;visibility:visible;mso-wrap-style:square" from="0,30579" to="34200,305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" strokecolor="#bfbfbf" strokeweight=".5pt">
                      <v:stroke joinstyle="miter"/>
                    </v:line>
                    <v:line id="Straight Connector 50" o:spid="_x0000_s1335" style="position:absolute;visibility:visible;mso-wrap-style:square" from="0,28792" to="34200,287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" strokecolor="#bfbfbf" strokeweight=".5pt">
                      <v:stroke joinstyle="miter"/>
                    </v:line>
                    <v:line id="Straight Connector 51" o:spid="_x0000_s1336" style="position:absolute;visibility:visible;mso-wrap-style:square" from="0,27006" to="34200,270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" strokecolor="#bfbfbf" strokeweight=".5pt">
                      <v:stroke joinstyle="miter"/>
                    </v:line>
                    <v:line id="Straight Connector 52" o:spid="_x0000_s1337" style="position:absolute;visibility:visible;mso-wrap-style:square" from="0,25177" to="34200,251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" strokecolor="#bfbfbf" strokeweight=".5pt">
                      <v:stroke joinstyle="miter"/>
                    </v:line>
                    <v:line id="Straight Connector 53" o:spid="_x0000_s1338" style="position:absolute;visibility:visible;mso-wrap-style:square" from="0,23391" to="34200,233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" strokecolor="#bfbfbf" strokeweight=".5pt">
                      <v:stroke joinstyle="miter"/>
                    </v:line>
                    <v:line id="Straight Connector 54" o:spid="_x0000_s1339" style="position:absolute;visibility:visible;mso-wrap-style:square" from="0,21605" to="34200,216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" strokecolor="#bfbfbf" strokeweight=".5pt">
                      <v:stroke joinstyle="miter"/>
                    </v:line>
                    <v:line id="Straight Connector 55" o:spid="_x0000_s1340" style="position:absolute;visibility:visible;mso-wrap-style:square" from="0,19776" to="34200,197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" strokecolor="#bfbfbf" strokeweight=".5pt">
                      <v:stroke joinstyle="miter"/>
                    </v:line>
                    <v:line id="Straight Connector 56" o:spid="_x0000_s1341" style="position:absolute;visibility:visible;mso-wrap-style:square" from="0,17990" to="34200,17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" strokecolor="#bfbfbf" strokeweight=".5pt">
                      <v:stroke joinstyle="miter"/>
                    </v:line>
                    <v:line id="Straight Connector 57" o:spid="_x0000_s1342" style="position:absolute;visibility:visible;mso-wrap-style:square" from="0,16204" to="34200,162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" strokecolor="#bfbfbf" strokeweight=".5pt">
                      <v:stroke joinstyle="miter"/>
                    </v:line>
                    <v:line id="Straight Connector 58" o:spid="_x0000_s1343" style="position:absolute;visibility:visible;mso-wrap-style:square" from="0,14375" to="34200,143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" strokecolor="#bfbfbf" strokeweight=".5pt">
                      <v:stroke joinstyle="miter"/>
                    </v:line>
                    <v:line id="Straight Connector 59" o:spid="_x0000_s1344" style="position:absolute;visibility:visible;mso-wrap-style:square" from="0,12588" to="34200,125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" strokecolor="#bfbfbf" strokeweight=".5pt">
                      <v:stroke joinstyle="miter"/>
                    </v:line>
                    <v:line id="Straight Connector 60" o:spid="_x0000_s1345" style="position:absolute;visibility:visible;mso-wrap-style:square" from="0,10802" to="34200,108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" strokecolor="#bfbfbf" strokeweight=".5pt">
                      <v:stroke joinstyle="miter"/>
                    </v:line>
                    <v:line id="Straight Connector 61" o:spid="_x0000_s1346" style="position:absolute;visibility:visible;mso-wrap-style:square" from="0,8973" to="34200,89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" strokecolor="#bfbfbf" strokeweight=".5pt">
                      <v:stroke joinstyle="miter"/>
                    </v:line>
                    <v:line id="Straight Connector 62" o:spid="_x0000_s1347" style="position:absolute;visibility:visible;mso-wrap-style:square" from="0,7187" to="34200,71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" strokecolor="#bfbfbf" strokeweight=".5pt">
                      <v:stroke joinstyle="miter"/>
                    </v:line>
                    <v:line id="Straight Connector 63" o:spid="_x0000_s1348" style="position:absolute;visibility:visible;mso-wrap-style:square" from="0,5401" to="34200,54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" strokecolor="#bfbfbf" strokeweight=".5pt">
                      <v:stroke joinstyle="miter"/>
                    </v:line>
                    <v:line id="Straight Connector 64" o:spid="_x0000_s1349" style="position:absolute;visibility:visible;mso-wrap-style:square" from="0,3572" to="34200,3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" strokecolor="#bfbfbf" strokeweight=".5pt">
                      <v:stroke joinstyle="miter"/>
                    </v:line>
                    <v:line id="Straight Connector 65" o:spid="_x0000_s1350" style="position:absolute;visibility:visible;mso-wrap-style:square" from="0,1786" to="34200,17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" strokecolor="#bfbfbf" strokeweight=".5pt">
                      <v:stroke joinstyle="miter"/>
                    </v:line>
                    <v:line id="Straight Connector 66" o:spid="_x0000_s1351" style="position:absolute;visibility:visible;mso-wrap-style:square" from="0,0" to="342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" strokecolor="#bfbfbf" strokeweight=".5pt">
                      <v:stroke joinstyle="miter"/>
                    </v:line>
                  </v:group>
                  <v:line id="Straight Connector 1" o:spid="_x0000_s1352" style="position:absolute;visibility:visible;mso-wrap-style:square" from="0,17991" to="32400,179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" strokeweight=".5pt">
                    <v:stroke startarrow="block" startarrowwidth="narrow" startarrowlength="short" endarrow="block" endarrowwidth="narrow" endarrowlength="short" joinstyle="miter"/>
                  </v:line>
                  <v:line id="Straight Connector 2" o:spid="_x0000_s1353" style="position:absolute;flip:y;visibility:visible;mso-wrap-style:square" from="16230,1811" to="16230,34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" strokeweight=".5pt">
                    <v:stroke startarrow="block" startarrowwidth="narrow" startarrowlength="short" endarrow="block" endarrowwidth="narrow" endarrowlength="short" joinstyle="miter"/>
                  </v:line>
                  <v:oval id="Oval 4" o:spid="_x0000_s1354" style="position:absolute;left:15849;top:17623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" filled="f" strokeweight=".5pt">
                    <v:stroke joinstyle="miter"/>
                  </v:oval>
                  <v:line id="Straight Connector 5" o:spid="_x0000_s1355" style="position:absolute;flip:y;visibility:visible;mso-wrap-style:square" from="1801,17623" to="1801,18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" strokeweight=".5pt">
                    <v:stroke joinstyle="miter"/>
                  </v:line>
                  <v:line id="Straight Connector 6" o:spid="_x0000_s1356" style="position:absolute;flip:y;visibility:visible;mso-wrap-style:square" from="5428,17623" to="5428,18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" strokeweight=".5pt">
                    <v:stroke joinstyle="miter"/>
                  </v:line>
                  <v:line id="Straight Connector 7" o:spid="_x0000_s1357" style="position:absolute;flip:y;visibility:visible;mso-wrap-style:square" from="9004,17623" to="9004,18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" strokeweight=".5pt">
                    <v:stroke joinstyle="miter"/>
                  </v:line>
                  <v:line id="Straight Connector 8" o:spid="_x0000_s1358" style="position:absolute;flip:y;visibility:visible;mso-wrap-style:square" from="12631,17623" to="12631,18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" strokeweight=".5pt">
                    <v:stroke joinstyle="miter"/>
                  </v:line>
                  <v:line id="Straight Connector 9" o:spid="_x0000_s1359" style="position:absolute;flip:y;visibility:visible;mso-wrap-style:square" from="19783,17623" to="19783,18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" strokeweight=".5pt">
                    <v:stroke joinstyle="miter"/>
                  </v:line>
                  <v:line id="Straight Connector 10" o:spid="_x0000_s1360" style="position:absolute;flip:y;visibility:visible;mso-wrap-style:square" from="23410,17623" to="23410,18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" strokeweight=".5pt">
                    <v:stroke joinstyle="miter"/>
                  </v:line>
                  <v:line id="Straight Connector 11" o:spid="_x0000_s1361" style="position:absolute;flip:y;visibility:visible;mso-wrap-style:square" from="26986,17623" to="26986,18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" strokeweight=".5pt">
                    <v:stroke joinstyle="miter"/>
                  </v:line>
                  <v:line id="Straight Connector 12" o:spid="_x0000_s1362" style="position:absolute;flip:y;visibility:visible;mso-wrap-style:square" from="30613,17623" to="30613,18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" strokeweight=".5pt">
                    <v:stroke joinstyle="miter"/>
                  </v:line>
                  <v:line id="Straight Connector 13" o:spid="_x0000_s1363" style="position:absolute;visibility:visible;mso-wrap-style:square" from="15849,32387" to="16569,323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" strokeweight=".5pt">
                    <v:stroke joinstyle="miter"/>
                  </v:line>
                  <v:line id="Straight Connector 14" o:spid="_x0000_s1364" style="position:absolute;visibility:visible;mso-wrap-style:square" from="15849,28811" to="16569,288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" strokeweight=".5pt">
                    <v:stroke joinstyle="miter"/>
                  </v:line>
                  <v:line id="Straight Connector 15" o:spid="_x0000_s1365" style="position:absolute;visibility:visible;mso-wrap-style:square" from="15849,25184" to="16569,251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" strokeweight=".5pt">
                    <v:stroke joinstyle="miter"/>
                  </v:line>
                  <v:line id="Straight Connector 16" o:spid="_x0000_s1366" style="position:absolute;visibility:visible;mso-wrap-style:square" from="15849,21608" to="16569,216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" strokeweight=".5pt">
                    <v:stroke joinstyle="miter"/>
                  </v:line>
                  <v:line id="Straight Connector 17" o:spid="_x0000_s1367" style="position:absolute;visibility:visible;mso-wrap-style:square" from="15849,14405" to="16569,144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" strokeweight=".5pt">
                    <v:stroke joinstyle="miter"/>
                  </v:line>
                  <v:line id="Straight Connector 18" o:spid="_x0000_s1368" style="position:absolute;visibility:visible;mso-wrap-style:square" from="15849,10829" to="16569,108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" strokeweight=".5pt">
                    <v:stroke joinstyle="miter"/>
                  </v:line>
                  <v:line id="Straight Connector 19" o:spid="_x0000_s1369" style="position:absolute;visibility:visible;mso-wrap-style:square" from="15849,7202" to="16569,72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" strokeweight=".5pt">
                    <v:stroke joinstyle="miter"/>
                  </v:line>
                  <v:line id="Straight Connector 20" o:spid="_x0000_s1370" style="position:absolute;visibility:visible;mso-wrap-style:square" from="15849,3626" to="16569,36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" strokeweight=".5pt">
                    <v:stroke joinstyle="miter"/>
                  </v:line>
                  <v:shape id="Text Box 21" o:spid="_x0000_s1371" type="#_x0000_t202" style="position:absolute;left:32400;top:17113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" filled="f" stroked="f" strokeweight=".5pt">
                    <v:textbox inset="0,0,0,0">
                      <w:txbxContent>
                        <w:p w14:paraId="74076454" w14:textId="77777777" w:rsidR="00B37080" w:rsidRPr="00A27634" w:rsidRDefault="00B37080" w:rsidP="00B3708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22" o:spid="_x0000_s1372" type="#_x0000_t202" style="position:absolute;left:15287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" filled="f" stroked="f" strokeweight=".5pt">
                    <v:textbox inset="0,0,0,0">
                      <w:txbxContent>
                        <w:p w14:paraId="5AA0EBC4" w14:textId="77777777" w:rsidR="00B37080" w:rsidRPr="00A27634" w:rsidRDefault="00B37080" w:rsidP="00B3708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y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1" o:spid="_x0000_s1373" type="#_x0000_t202" style="position:absolute;left:933;top:18339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" filled="f" stroked="f" strokeweight=".5pt">
                    <v:textbox inset="0,0,0,0">
                      <w:txbxContent>
                        <w:p w14:paraId="6A81A4C7" w14:textId="77777777" w:rsidR="00B37080" w:rsidRPr="00A27634" w:rsidRDefault="00B37080" w:rsidP="00B3708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8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2" o:spid="_x0000_s1374" type="#_x0000_t202" style="position:absolute;left:4509;top:18339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" filled="f" stroked="f" strokeweight=".5pt">
                    <v:textbox inset="0,0,0,0">
                      <w:txbxContent>
                        <w:p w14:paraId="0A9B59B0" w14:textId="77777777" w:rsidR="00B37080" w:rsidRPr="00A27634" w:rsidRDefault="00B37080" w:rsidP="00B3708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6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" o:spid="_x0000_s1375" type="#_x0000_t202" style="position:absolute;left:8136;top:18339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" filled="f" stroked="f" strokeweight=".5pt">
                    <v:textbox inset="0,0,0,0">
                      <w:txbxContent>
                        <w:p w14:paraId="04CC5DED" w14:textId="77777777" w:rsidR="00B37080" w:rsidRPr="00A27634" w:rsidRDefault="00B37080" w:rsidP="00B3708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4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4" o:spid="_x0000_s1376" type="#_x0000_t202" style="position:absolute;left:11712;top:18339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" filled="f" stroked="f" strokeweight=".5pt">
                    <v:textbox inset="0,0,0,0">
                      <w:txbxContent>
                        <w:p w14:paraId="2F3C0E49" w14:textId="77777777" w:rsidR="00B37080" w:rsidRPr="00A27634" w:rsidRDefault="00B37080" w:rsidP="00B3708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2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5" o:spid="_x0000_s1377" type="#_x0000_t202" style="position:absolute;left:18914;top:18339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" filled="f" stroked="f" strokeweight=".5pt">
                    <v:textbox inset="0,0,0,0">
                      <w:txbxContent>
                        <w:p w14:paraId="2DFCE169" w14:textId="77777777" w:rsidR="00B37080" w:rsidRPr="00A27634" w:rsidRDefault="00B37080" w:rsidP="00B3708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6" o:spid="_x0000_s1378" type="#_x0000_t202" style="position:absolute;left:22490;top:18339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" filled="f" stroked="f" strokeweight=".5pt">
                    <v:textbox inset="0,0,0,0">
                      <w:txbxContent>
                        <w:p w14:paraId="59603948" w14:textId="77777777" w:rsidR="00B37080" w:rsidRPr="00A27634" w:rsidRDefault="00B37080" w:rsidP="00B3708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4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7" o:spid="_x0000_s1379" type="#_x0000_t202" style="position:absolute;left:26117;top:18339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" filled="f" stroked="f" strokeweight=".5pt">
                    <v:textbox inset="0,0,0,0">
                      <w:txbxContent>
                        <w:p w14:paraId="5B826B93" w14:textId="77777777" w:rsidR="00B37080" w:rsidRPr="00A27634" w:rsidRDefault="00B37080" w:rsidP="00B3708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6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8" o:spid="_x0000_s1380" type="#_x0000_t202" style="position:absolute;left:29693;top:18339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" filled="f" stroked="f" strokeweight=".5pt">
                    <v:textbox inset="0,0,0,0">
                      <w:txbxContent>
                        <w:p w14:paraId="3565E03D" w14:textId="77777777" w:rsidR="00B37080" w:rsidRPr="00A27634" w:rsidRDefault="00B37080" w:rsidP="00B3708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8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13" o:spid="_x0000_s1381" type="#_x0000_t202" style="position:absolute;left:14061;top:31518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" filled="f" stroked="f" strokeweight=".5pt">
                    <v:textbox inset="0,0,0,0">
                      <w:txbxContent>
                        <w:p w14:paraId="205844FA" w14:textId="77777777" w:rsidR="00B37080" w:rsidRPr="00A27634" w:rsidRDefault="00B37080" w:rsidP="00B3708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8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14" o:spid="_x0000_s1382" type="#_x0000_t202" style="position:absolute;left:14061;top:27891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" filled="f" stroked="f" strokeweight=".5pt">
                    <v:textbox inset="0,0,0,0">
                      <w:txbxContent>
                        <w:p w14:paraId="755AE2DD" w14:textId="77777777" w:rsidR="00B37080" w:rsidRPr="00A27634" w:rsidRDefault="00B37080" w:rsidP="00B3708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6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15" o:spid="_x0000_s1383" type="#_x0000_t202" style="position:absolute;left:14061;top:24315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" filled="f" stroked="f" strokeweight=".5pt">
                    <v:textbox inset="0,0,0,0">
                      <w:txbxContent>
                        <w:p w14:paraId="3ABE3365" w14:textId="77777777" w:rsidR="00B37080" w:rsidRPr="00A27634" w:rsidRDefault="00B37080" w:rsidP="00B3708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4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16" o:spid="_x0000_s1384" type="#_x0000_t202" style="position:absolute;left:14061;top:20688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" filled="f" stroked="f" strokeweight=".5pt">
                    <v:textbox inset="0,0,0,0">
                      <w:txbxContent>
                        <w:p w14:paraId="2DC66DF4" w14:textId="77777777" w:rsidR="00B37080" w:rsidRPr="00A27634" w:rsidRDefault="00B37080" w:rsidP="00B3708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2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17" o:spid="_x0000_s1385" type="#_x0000_t202" style="position:absolute;left:14061;top:13486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" filled="f" stroked="f" strokeweight=".5pt">
                    <v:textbox inset="0,0,0,0">
                      <w:txbxContent>
                        <w:p w14:paraId="3074EF53" w14:textId="77777777" w:rsidR="00B37080" w:rsidRPr="00A27634" w:rsidRDefault="00B37080" w:rsidP="00B3708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18" o:spid="_x0000_s1386" type="#_x0000_t202" style="position:absolute;left:14061;top:9910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" filled="f" stroked="f" strokeweight=".5pt">
                    <v:textbox inset="0,0,0,0">
                      <w:txbxContent>
                        <w:p w14:paraId="110E1A26" w14:textId="77777777" w:rsidR="00B37080" w:rsidRPr="00A27634" w:rsidRDefault="00B37080" w:rsidP="00B3708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4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19" o:spid="_x0000_s1387" type="#_x0000_t202" style="position:absolute;left:14061;top:6283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" filled="f" stroked="f" strokeweight=".5pt">
                    <v:textbox inset="0,0,0,0">
                      <w:txbxContent>
                        <w:p w14:paraId="650DD2DC" w14:textId="77777777" w:rsidR="00B37080" w:rsidRPr="00A27634" w:rsidRDefault="00B37080" w:rsidP="00B3708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6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20" o:spid="_x0000_s1388" type="#_x0000_t202" style="position:absolute;left:14061;top:2707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" filled="f" stroked="f" strokeweight=".5pt">
                    <v:textbox inset="0,0,0,0">
                      <w:txbxContent>
                        <w:p w14:paraId="5E5F1E75" w14:textId="77777777" w:rsidR="00B37080" w:rsidRPr="00A27634" w:rsidRDefault="00B37080" w:rsidP="00B37080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8</m:t>
                              </m:r>
                            </m:oMath>
                          </m:oMathPara>
                        </w:p>
                      </w:txbxContent>
                    </v:textbox>
                  </v:shape>
                </v:group>
                <v:group id="Group 2" o:spid="_x0000_s1389" style="position:absolute;left:1815;top:23;width:28821;height:34200;visibility:hidden" coordsize="28820,34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">
                  <v:line id="Straight Connector 22" o:spid="_x0000_s1390" style="position:absolute;flip:y;visibility:visible;mso-wrap-style:square" from="12590,0" to="12590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" strokecolor="#0070c0" strokeweight=".5pt">
                    <v:stroke dashstyle="dash" startarrow="block" startarrowwidth="narrow" startarrowlength="short" endarrow="block" endarrowwidth="narrow" endarrowlength="short" joinstyle="miter"/>
                  </v:line>
                  <v:line id="Straight Connector 23" o:spid="_x0000_s1391" style="position:absolute;flip:y;visibility:visible;mso-wrap-style:square" from="23419,0" to="23419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" strokecolor="#0070c0" strokeweight=".5pt">
                    <v:stroke dashstyle="dash" startarrow="block" startarrowwidth="narrow" startarrowlength="short" endarrow="block" endarrowwidth="narrow" endarrowlength="short" joinstyle="miter"/>
                  </v:line>
                  <v:shape id="Freeform: Shape 26" o:spid="_x0000_s1392" style="position:absolute;left:23600;top:3245;width:5220;height:14421;visibility:visible;mso-wrap-style:square;v-text-anchor:top" coordsize="522001,14420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" path="m,l3600,249920,7200,428412r3600,133849l14400,666349r3600,83255l21600,817708r3600,56741l28800,922449r3600,41132l36000,999220r3600,31174l43200,1057893r3600,24435l50400,1104184r3600,19664l57600,1141632r3600,16161l64800,1172543r3600,13515l72000,1198487r3600,11468l79200,1220568r3600,9851l86400,1239586r3600,8552l93600,1256133r3600,7492l100800,1270660r3600,6617l108000,1283513r3600,5885l115200,1294963r3600,5268l122400,1305226r3600,4743l129600,1314477r3600,4292l136800,1322857r3600,3901l144000,1330483r3600,3560l151200,1337450r3600,3262l158400,1343839r3600,3000l165600,1349719r3600,2767l172800,1355147r3600,2561l180000,1360173r3600,2376l187200,1364840r3600,2210l194400,1369183r3600,2061l201600,1373235r3600,1925l208800,1377024r3600,1803l216000,1380573r3600,1692l223200,1383906r3600,1591l230400,1387040r3600,1498l237600,1389992r3600,1413l244800,1392778r3600,1334l252000,1395410r3600,1263l259200,1397901r3600,1197l266400,1400262r3600,1135l273600,1402503r3600,1077l280800,1404631r3600,1024l288000,1406655r3600,976l295200,1408583r3600,930l302400,1410421r3600,886l309600,1412174r3600,847l316800,1413849r3600,809l324000,1415450r3600,775l331200,1416982r3600,742l338400,1418450r3600,710l345600,1419856r3600,682l352800,1421205r3600,654l360000,1422500r3600,628l367200,1423744r3600,604l374400,1424940r3600,581l381600,1426091r3600,559l388800,1427198r3600,539l396000,1428265r3600,519l403200,1429293r3600,501l410400,1430285r3600,482l417600,1431242r3600,465l424800,1432165r3600,450l432000,1433057r3600,435l439200,1433919r3600,421l446400,1434753r3600,407l453600,1435559r3600,394l460800,1436340r3600,381l468000,1437096r3600,369l475200,1437828r3600,358l482400,1438538r3600,346l489600,1439226r3600,336l496800,1439893r3600,326l504000,1440540r3600,316l511200,1441168r3600,307l518400,1441778r3600,299e" filled="f" strokecolor="#0070c0" strokeweight=".5pt">
                    <v:stroke joinstyle="miter"/>
                    <v:path arrowok="t" textboxrect="0,0,522001,1442078"/>
                  </v:shape>
                  <v:shape id="Freeform: Shape 25" o:spid="_x0000_s1393" style="position:absolute;left:12770;top:2735;width:10440;height:14254;visibility:visible;mso-wrap-style:square;v-text-anchor:top" coordsize="1044001,14254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" path="m,l3600,249913,7200,428397r3600,133841l14400,666317r3600,83244l21600,817654r3600,56727l28800,922368r3600,41117l36000,999107r3600,31158l43200,1057745r3600,24416l50400,1103996r3600,19642l57600,1141399r3600,16137l64800,1172260r3600,13489l72000,1198150r3600,11439l79200,1220173r3600,9819l86400,1239127r3600,8519l93600,1255607r3600,7456l100800,1270060r3600,6580l108000,1282836r3600,5845l115200,1294203r3600,5226l122400,1304380r3600,4697l129600,1313539r3600,4243l136800,1321822r3600,3850l144000,1329345r3600,3507l151200,1336204r3600,3207l158400,1342482r3600,2941l165600,1348244r3600,2706l172800,1353549r3600,2497l180000,1358447r3600,2310l187200,1362980r3600,2141l194400,1367184r3600,1989l201600,1371091r3600,1852l208800,1374730r3600,1726l216000,1378124r3600,1612l223200,1381294r3600,1508l230400,1384260r3600,1412l237600,1387038r3600,1324l244800,1389644r3600,1242l252000,1392090r3600,1167l259200,1394388r3600,1097l266400,1396550r3600,1032l273600,1398584r3600,972l280800,1400499r3600,916l288000,1402304r3600,863l295200,1404005r3600,814l302400,1405608r3600,767l309600,1407120r3600,724l316800,1408546r3600,682l324000,1409890r3600,643l331200,1411158r3600,606l338400,1412352r3600,571l345600,1413477r3600,538l352800,1414537r3600,505l360000,1415533r3600,476l367200,1416470r3600,446l374400,1417349r3600,419l381600,1418173r3600,392l388800,1418944r3600,367l396000,1419665r3600,342l403200,1420337r3600,318l410400,1420961r3600,296l417600,1421540r3600,273l424800,1422075r3600,251l432000,1422566r3600,230l439200,1423015r3600,210l446400,1423424r3600,189l453600,1423793r3600,169l460800,1424122r3600,150l468000,1424413r3600,131l475200,1424667r3600,112l482400,1424882r3600,95l489600,1425062r3600,76l496800,1425205r3600,58l504000,1425312r3600,40l511200,1425383r3600,22l518400,1425419r3600,4l525600,1425419r3600,-14l532800,1425383r3600,-31l540000,1425312r3600,-49l547200,1425205r3600,-67l554400,1425062r3600,-85l561600,1424882r3600,-103l568800,1424667r3600,-123l576000,1424413r3600,-141l583200,1424122r3600,-160l590400,1423793r3600,-180l597600,1423424r3600,-199l604800,1423015r3600,-219l612000,1422566r3600,-240l619200,1422075r3600,-262l626400,1421540r3600,-283l633600,1420961r3600,-306l640800,1420337r3600,-330l648000,1419665r3600,-354l655200,1418944r3600,-379l662400,1418173r3600,-405l669600,1417349r3600,-433l676800,1416470r3600,-461l684000,1415533r3600,-491l691200,1414537r3600,-522l698400,1413477r3600,-554l705600,1412352r3600,-588l712800,1411158r3600,-625l720000,1409890r3600,-662l727200,1408546r3600,-702l734400,1407120r3600,-745l741600,1405608r3600,-789l748800,1404005r3600,-838l756000,1402304r3600,-889l763200,1400499r3600,-943l770400,1398584r3600,-1002l777600,1396550r3600,-1065l784800,1394388r3600,-1131l792000,1392090r3600,-1204l799200,1389644r3600,-1282l806400,1387038r3600,-1366l813600,1384260r3600,-1458l820800,1381294r3600,-1558l828000,1378124r3600,-1668l835200,1374730r3600,-1787l842400,1371091r3600,-1918l849600,1367184r3600,-2063l856800,1362980r3600,-2223l864000,1358447r3600,-2401l871200,1353549r3600,-2599l878400,1348244r3600,-2821l885600,1342482r3600,-3071l892800,1336204r3600,-3352l900000,1329345r3600,-3673l907200,1321822r3600,-4040l914400,1313539r3600,-4462l921600,1304380r3600,-4951l928800,1294203r3600,-5522l936000,1282836r3600,-6196l943200,1270060r3600,-6997l950400,1255607r3600,-7961l957600,1239127r3600,-9135l964800,1220173r3600,-10584l972000,1198150r3600,-12401l979200,1172260r3600,-14724l986400,1141399r3600,-17761l993600,1103996r3600,-21835l1000800,1057745r3600,-27480l1008000,999107r3600,-35622l1015200,922368r3600,-47987l1022400,817654r3600,-68093l1029600,666317r3600,-104079l1036800,428397r3600,-178484l1044000,e" filled="f" strokecolor="#0070c0" strokeweight=".5pt">
                    <v:stroke joinstyle="miter"/>
                    <v:path arrowok="t" textboxrect="0,0,1044001,1425424"/>
                  </v:shape>
                  <v:shape id="Freeform: Shape 24" o:spid="_x0000_s1394" style="position:absolute;top:3245;width:12420;height:14656;visibility:visible;mso-wrap-style:square;v-text-anchor:top" coordsize="1242001,14655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" path="m,1465520r3600,-44l7200,1465432r3600,-44l14400,1465344r3600,-45l21600,1465254r3600,-46l28800,1465163r3600,-46l36000,1465070r3600,-47l43200,1464976r3600,-47l50400,1464881r3600,-48l57600,1464785r3600,-49l64800,1464687r3600,-49l72000,1464588r3600,-50l79200,1464487r3600,-51l86400,1464385r3600,-52l93600,1464281r3600,-52l100800,1464176r3600,-53l108000,1464069r3600,-53l115200,1463961r3600,-54l122400,1463851r3600,-55l129600,1463740r3600,-57l136800,1463627r3600,-58l144000,1463512r3600,-58l151200,1463395r3600,-59l158400,1463276r3600,-59l165600,1463156r3600,-61l172800,1463034r3600,-61l180000,1462910r3600,-63l187200,1462784r3600,-63l194400,1462656r3600,-64l201600,1462526r3600,-65l208800,1462394r3600,-67l216000,1462260r3600,-68l223200,1462124r3600,-69l230400,1461985r3600,-70l237600,1461844r3600,-71l244800,1461701r3600,-73l252000,1461556r3600,-74l259200,1461408r3600,-75l266400,1461257r3600,-76l273600,1461104r3600,-77l280800,1460949r3600,-79l288000,1460790r3600,-80l295200,1460629r3600,-81l302400,1460466r3600,-83l309600,1460299r3600,-84l316800,1460129r3600,-85l324000,1459957r3600,-87l331200,1459781r3600,-89l338400,1459603r3600,-91l345600,1459420r3600,-92l352800,1459235r3600,-94l360000,1459046r3600,-95l367200,1458854r3600,-97l374400,1458658r3600,-99l381600,1458459r3600,-101l388800,1458256r3600,-103l396000,1458049r3600,-105l403200,1457838r3600,-107l410400,1457623r3600,-109l417600,1457404r3600,-111l424800,1457180r3600,-113l432000,1456952r3600,-115l439200,1456720r3600,-118l446400,1456483r3600,-121l453600,1456241r3600,-123l460800,1455994r3600,-125l468000,1455742r3600,-128l475200,1455485r3600,-130l482400,1455223r3600,-133l489600,1454955r3600,-136l496800,1454681r3600,-139l504000,1454402r3600,-142l511200,1454116r3600,-145l518400,1453825r3600,-149l525600,1453526r3600,-151l532800,1453222r3600,-155l540000,1452910r3600,-158l547200,1452592r3600,-162l554400,1452266r3600,-166l561600,1451933r3600,-170l568800,1451591r3600,-173l576000,1451243r3600,-178l583200,1450885r3600,-181l590400,1450520r3600,-187l597600,1450145r3600,-191l604800,1449762r3600,-196l612000,1449368r3600,-200l619200,1448966r3600,-205l626400,1448553r3600,-211l633600,1448130r3600,-216l640800,1447695r3600,-221l648000,1447250r3600,-227l655200,1446793r3600,-233l662400,1446324r3600,-239l669600,1445842r3600,-246l676800,1445348r3600,-253l684000,1444840r3600,-260l691200,1444317r3600,-266l698400,1443781r3600,-274l705600,1443229r3600,-282l712800,1442661r3600,-290l720000,1442077r3600,-299l727200,1441475r3600,-307l734400,1440856r3600,-316l741600,1440219r3600,-326l748800,1439562r3600,-336l756000,1438884r3600,-346l763200,1438186r3600,-358l770400,1437465r3600,-369l777600,1436721r3600,-381l784800,1435953r3600,-394l792000,1435160r3600,-407l799200,1434340r3600,-421l806400,1433492r3600,-435l813600,1432615r3600,-450l820800,1431707r3600,-465l828000,1430767r3600,-482l835200,1429794r3600,-501l842400,1428784r3600,-519l849600,1427737r3600,-539l856800,1426650r3600,-559l864000,1425521r3600,-581l871200,1424348r3600,-604l878400,1423128r3600,-628l885600,1421859r3600,-654l892800,1420538r3600,-682l900000,1419160r3600,-710l907200,1417724r3600,-742l914400,1416225r3600,-775l921600,1414658r3600,-809l928800,1413021r3600,-847l936000,1411307r3600,-886l943200,1409513r3600,-930l950400,1407631r3600,-976l957600,1405655r3600,-1024l964800,1403580r3600,-1077l972000,1401397r3600,-1135l979200,1399098r3600,-1197l986400,1396673r3600,-1263l993600,1394112r3600,-1334l1000800,1391405r3600,-1413l1008000,1388538r3600,-1498l1015200,1385497r3600,-1591l1022400,1382265r3600,-1692l1029600,1378827r3600,-1803l1036800,1375160r3600,-1925l1044000,1371244r3600,-2061l1051200,1367050r3600,-2210l1058400,1362549r3600,-2376l1065600,1357708r3600,-2561l1072800,1352486r3600,-2767l1080000,1346839r3600,-3000l1087200,1340712r3600,-3262l1094400,1334043r3600,-3560l1101600,1326758r3600,-3901l1108800,1318769r3600,-4292l1116000,1309969r3600,-4743l1123200,1300231r3600,-5268l1130400,1289398r3600,-5885l1137600,1277277r3600,-6617l1144800,1263625r3600,-7492l1152000,1248138r3600,-8552l1159200,1230419r3600,-9851l1166400,1209955r3600,-11468l1173600,1186058r3600,-13515l1180800,1157793r3600,-16161l1188000,1123848r3600,-19664l1195200,1082328r3600,-24435l1202400,1030394r3600,-31174l1209600,963581r3600,-41132l1216800,874449r3600,-56741l1224000,749604r3600,-83255l1231200,562261r3600,-133849l1238400,249920,1242000,e" filled="f" strokecolor="#0070c0" strokeweight=".5pt">
                    <v:stroke joinstyle="miter"/>
                    <v:path arrowok="t" textboxrect="0,0,1242001,1465521"/>
                  </v:shape>
                </v:group>
              </v:group>
            </w:pict>
          </mc:Fallback>
        </mc:AlternateContent>
      </w:r>
    </w:p>
    <w:p w14:paraId="7CD74EFF" w14:textId="77777777" w:rsidR="00E95159" w:rsidRDefault="00E95159" w:rsidP="00E95159">
      <w:pPr>
        <w:pStyle w:val="NoSpacing"/>
        <w:rPr>
          <w:rFonts w:ascii="Arial" w:hAnsi="Arial" w:cs="Arial"/>
          <w:sz w:val="20"/>
          <w:szCs w:val="20"/>
        </w:rPr>
      </w:pPr>
    </w:p>
    <w:p w14:paraId="6AFE7FA6" w14:textId="77777777" w:rsidR="00E95159" w:rsidRDefault="00E95159" w:rsidP="00E95159">
      <w:pPr>
        <w:pStyle w:val="NoSpacing"/>
        <w:rPr>
          <w:rFonts w:ascii="Arial" w:hAnsi="Arial" w:cs="Arial"/>
          <w:sz w:val="20"/>
          <w:szCs w:val="20"/>
        </w:rPr>
      </w:pPr>
    </w:p>
    <w:p w14:paraId="4073FC9D" w14:textId="77777777" w:rsidR="00E95159" w:rsidRDefault="00E95159" w:rsidP="00E95159">
      <w:pPr>
        <w:pStyle w:val="NoSpacing"/>
        <w:rPr>
          <w:rFonts w:ascii="Arial" w:hAnsi="Arial" w:cs="Arial"/>
          <w:sz w:val="20"/>
          <w:szCs w:val="20"/>
        </w:rPr>
      </w:pPr>
    </w:p>
    <w:p w14:paraId="3CAEEFDF" w14:textId="77777777" w:rsidR="00E95159" w:rsidRDefault="00E95159" w:rsidP="00E95159">
      <w:pPr>
        <w:pStyle w:val="NoSpacing"/>
        <w:rPr>
          <w:rFonts w:ascii="Arial" w:hAnsi="Arial" w:cs="Arial"/>
          <w:sz w:val="20"/>
          <w:szCs w:val="20"/>
        </w:rPr>
      </w:pPr>
    </w:p>
    <w:p w14:paraId="1E3519E0" w14:textId="77777777" w:rsidR="00E95159" w:rsidRDefault="00E95159" w:rsidP="00E95159">
      <w:pPr>
        <w:pStyle w:val="NoSpacing"/>
        <w:rPr>
          <w:rFonts w:ascii="Arial" w:hAnsi="Arial" w:cs="Arial"/>
          <w:sz w:val="20"/>
          <w:szCs w:val="20"/>
        </w:rPr>
      </w:pPr>
    </w:p>
    <w:p w14:paraId="762E745F" w14:textId="77777777" w:rsidR="00E95159" w:rsidRDefault="00E95159" w:rsidP="00E95159">
      <w:pPr>
        <w:pStyle w:val="NoSpacing"/>
        <w:rPr>
          <w:rFonts w:ascii="Arial" w:hAnsi="Arial" w:cs="Arial"/>
          <w:sz w:val="20"/>
          <w:szCs w:val="20"/>
        </w:rPr>
      </w:pPr>
    </w:p>
    <w:p w14:paraId="6F336415" w14:textId="77777777" w:rsidR="00E95159" w:rsidRDefault="00E95159" w:rsidP="00E95159">
      <w:pPr>
        <w:pStyle w:val="NoSpacing"/>
        <w:rPr>
          <w:rFonts w:ascii="Arial" w:hAnsi="Arial" w:cs="Arial"/>
          <w:sz w:val="20"/>
          <w:szCs w:val="20"/>
        </w:rPr>
      </w:pPr>
    </w:p>
    <w:p w14:paraId="21937856" w14:textId="77777777" w:rsidR="00E95159" w:rsidRDefault="00E95159" w:rsidP="00E95159">
      <w:pPr>
        <w:pStyle w:val="NoSpacing"/>
        <w:rPr>
          <w:rFonts w:ascii="Arial" w:hAnsi="Arial" w:cs="Arial"/>
          <w:sz w:val="20"/>
          <w:szCs w:val="20"/>
        </w:rPr>
      </w:pPr>
    </w:p>
    <w:p w14:paraId="317C34B7" w14:textId="77777777" w:rsidR="00E95159" w:rsidRDefault="00E95159" w:rsidP="00E95159">
      <w:pPr>
        <w:pStyle w:val="NoSpacing"/>
        <w:rPr>
          <w:rFonts w:ascii="Arial" w:hAnsi="Arial" w:cs="Arial"/>
          <w:sz w:val="20"/>
          <w:szCs w:val="20"/>
        </w:rPr>
      </w:pPr>
    </w:p>
    <w:p w14:paraId="04FF102C" w14:textId="77777777" w:rsidR="00E95159" w:rsidRDefault="00E95159" w:rsidP="00E95159">
      <w:pPr>
        <w:pStyle w:val="NoSpacing"/>
        <w:rPr>
          <w:rFonts w:ascii="Arial" w:hAnsi="Arial" w:cs="Arial"/>
          <w:sz w:val="20"/>
          <w:szCs w:val="20"/>
        </w:rPr>
      </w:pPr>
    </w:p>
    <w:p w14:paraId="481C2A98" w14:textId="77777777" w:rsidR="00E95159" w:rsidRDefault="00E95159" w:rsidP="00E95159">
      <w:pPr>
        <w:pStyle w:val="NoSpacing"/>
        <w:rPr>
          <w:rFonts w:ascii="Arial" w:hAnsi="Arial" w:cs="Arial"/>
          <w:sz w:val="20"/>
          <w:szCs w:val="20"/>
        </w:rPr>
      </w:pPr>
    </w:p>
    <w:p w14:paraId="7B9AF569" w14:textId="77777777" w:rsidR="00E95159" w:rsidRDefault="00E95159" w:rsidP="00E95159">
      <w:pPr>
        <w:pStyle w:val="NoSpacing"/>
        <w:rPr>
          <w:rFonts w:ascii="Arial" w:hAnsi="Arial" w:cs="Arial"/>
          <w:sz w:val="20"/>
          <w:szCs w:val="20"/>
        </w:rPr>
      </w:pPr>
    </w:p>
    <w:p w14:paraId="02C5C871" w14:textId="77777777" w:rsidR="00E95159" w:rsidRDefault="00E95159" w:rsidP="00E95159">
      <w:pPr>
        <w:pStyle w:val="NoSpacing"/>
        <w:rPr>
          <w:rFonts w:ascii="Arial" w:hAnsi="Arial" w:cs="Arial"/>
          <w:sz w:val="20"/>
          <w:szCs w:val="20"/>
        </w:rPr>
      </w:pPr>
    </w:p>
    <w:p w14:paraId="78A73DEF" w14:textId="77777777" w:rsidR="00E95159" w:rsidRDefault="00E95159" w:rsidP="00E95159">
      <w:pPr>
        <w:pStyle w:val="NoSpacing"/>
        <w:rPr>
          <w:rFonts w:ascii="Arial" w:hAnsi="Arial" w:cs="Arial"/>
          <w:sz w:val="20"/>
          <w:szCs w:val="20"/>
        </w:rPr>
      </w:pPr>
    </w:p>
    <w:p w14:paraId="43000472" w14:textId="77777777" w:rsidR="00E95159" w:rsidRDefault="00E95159" w:rsidP="00E95159">
      <w:pPr>
        <w:pStyle w:val="NoSpacing"/>
        <w:rPr>
          <w:rFonts w:ascii="Arial" w:hAnsi="Arial" w:cs="Arial"/>
          <w:sz w:val="20"/>
          <w:szCs w:val="20"/>
        </w:rPr>
      </w:pPr>
    </w:p>
    <w:p w14:paraId="72B75550" w14:textId="77777777" w:rsidR="00E95159" w:rsidRDefault="00E95159" w:rsidP="00E95159">
      <w:pPr>
        <w:pStyle w:val="NoSpacing"/>
        <w:rPr>
          <w:rFonts w:ascii="Arial" w:hAnsi="Arial" w:cs="Arial"/>
          <w:sz w:val="20"/>
          <w:szCs w:val="20"/>
        </w:rPr>
      </w:pPr>
    </w:p>
    <w:p w14:paraId="7E50DE56" w14:textId="77777777" w:rsidR="00E95159" w:rsidRDefault="00E95159" w:rsidP="00E95159">
      <w:pPr>
        <w:pStyle w:val="NoSpacing"/>
        <w:rPr>
          <w:rFonts w:ascii="Arial" w:hAnsi="Arial" w:cs="Arial"/>
          <w:sz w:val="20"/>
          <w:szCs w:val="20"/>
        </w:rPr>
      </w:pPr>
    </w:p>
    <w:p w14:paraId="7F6E883E" w14:textId="77777777" w:rsidR="00E95159" w:rsidRDefault="00E95159" w:rsidP="00E95159">
      <w:pPr>
        <w:pStyle w:val="NoSpacing"/>
        <w:rPr>
          <w:rFonts w:ascii="Arial" w:hAnsi="Arial" w:cs="Arial"/>
          <w:sz w:val="20"/>
          <w:szCs w:val="20"/>
        </w:rPr>
      </w:pPr>
    </w:p>
    <w:p w14:paraId="4E6DAE3B" w14:textId="77777777" w:rsidR="00E95159" w:rsidRDefault="00E95159" w:rsidP="00E95159">
      <w:pPr>
        <w:pStyle w:val="NoSpacing"/>
        <w:rPr>
          <w:rFonts w:ascii="Arial" w:hAnsi="Arial" w:cs="Arial"/>
          <w:sz w:val="20"/>
          <w:szCs w:val="20"/>
        </w:rPr>
      </w:pPr>
    </w:p>
    <w:p w14:paraId="60C1E313" w14:textId="77777777" w:rsidR="00E95159" w:rsidRDefault="00E95159" w:rsidP="00E95159">
      <w:pPr>
        <w:pStyle w:val="NoSpacing"/>
        <w:rPr>
          <w:rFonts w:ascii="Arial" w:hAnsi="Arial" w:cs="Arial"/>
          <w:sz w:val="20"/>
          <w:szCs w:val="20"/>
        </w:rPr>
      </w:pPr>
    </w:p>
    <w:p w14:paraId="09314159" w14:textId="77777777" w:rsidR="00E95159" w:rsidRDefault="00E95159" w:rsidP="00E95159">
      <w:pPr>
        <w:pStyle w:val="NoSpacing"/>
        <w:rPr>
          <w:rFonts w:ascii="Arial" w:hAnsi="Arial" w:cs="Arial"/>
          <w:sz w:val="20"/>
          <w:szCs w:val="20"/>
        </w:rPr>
      </w:pPr>
    </w:p>
    <w:p w14:paraId="41A4A6F5" w14:textId="77777777" w:rsidR="00E95159" w:rsidRDefault="00E95159" w:rsidP="00E95159">
      <w:pPr>
        <w:pStyle w:val="NoSpacing"/>
        <w:rPr>
          <w:rFonts w:ascii="Arial" w:hAnsi="Arial" w:cs="Arial"/>
          <w:sz w:val="20"/>
          <w:szCs w:val="20"/>
        </w:rPr>
      </w:pPr>
    </w:p>
    <w:p w14:paraId="64A5E49C" w14:textId="77777777" w:rsidR="00E95159" w:rsidRDefault="00E95159" w:rsidP="00E95159">
      <w:pPr>
        <w:pStyle w:val="NoSpacing"/>
        <w:rPr>
          <w:rFonts w:ascii="Arial" w:hAnsi="Arial" w:cs="Arial"/>
          <w:sz w:val="20"/>
          <w:szCs w:val="20"/>
        </w:rPr>
      </w:pPr>
    </w:p>
    <w:p w14:paraId="4B402C2F" w14:textId="0C5F5995" w:rsidR="00E95159" w:rsidRDefault="00E95159" w:rsidP="00E95159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3A0CE1">
        <w:rPr>
          <w:rFonts w:ascii="Arial" w:hAnsi="Arial" w:cs="Arial"/>
          <w:sz w:val="20"/>
          <w:szCs w:val="20"/>
        </w:rPr>
        <w:t>1</w:t>
      </w:r>
      <w:r>
        <w:rPr>
          <w:rFonts w:ascii="Arial" w:hAnsi="Arial" w:cs="Arial"/>
          <w:sz w:val="20"/>
          <w:szCs w:val="20"/>
        </w:rPr>
        <w:t xml:space="preserve"> mark)</w:t>
      </w:r>
    </w:p>
    <w:p w14:paraId="6F86B615" w14:textId="1E0446D5" w:rsidR="00A53D9A" w:rsidRDefault="00A53D9A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035D97F6" w14:textId="31ECA67E" w:rsidR="003A0CE1" w:rsidRDefault="003A0CE1" w:rsidP="00C15792">
      <w:pPr>
        <w:pStyle w:val="NoSpacing"/>
        <w:numPr>
          <w:ilvl w:val="1"/>
          <w:numId w:val="7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raw the graph of </w:t>
      </w:r>
      <m:oMath>
        <m:r>
          <w:rPr>
            <w:rFonts w:ascii="Cambria Math" w:hAnsi="Cambria Math" w:cs="Arial"/>
            <w:sz w:val="20"/>
            <w:szCs w:val="20"/>
          </w:rPr>
          <m:t>y=f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x</m:t>
                </m:r>
              </m:e>
            </m:d>
          </m:e>
        </m:d>
      </m:oMath>
      <w:r>
        <w:rPr>
          <w:rFonts w:ascii="Arial" w:eastAsiaTheme="minorEastAsia" w:hAnsi="Arial" w:cs="Arial"/>
          <w:sz w:val="20"/>
          <w:szCs w:val="20"/>
        </w:rPr>
        <w:t xml:space="preserve"> on the axes below:</w:t>
      </w:r>
    </w:p>
    <w:p w14:paraId="0D94A662" w14:textId="77777777" w:rsidR="002A155F" w:rsidRDefault="002A155F" w:rsidP="00C15792">
      <w:pPr>
        <w:pStyle w:val="NoSpacing"/>
        <w:ind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learly show the behaviour of the function near the asymptote(s).</w:t>
      </w:r>
    </w:p>
    <w:p w14:paraId="389B5D75" w14:textId="77777777" w:rsidR="003A0CE1" w:rsidRDefault="003A0CE1" w:rsidP="003A0CE1">
      <w:pPr>
        <w:pStyle w:val="NoSpacing"/>
        <w:rPr>
          <w:rFonts w:ascii="Arial" w:hAnsi="Arial" w:cs="Arial"/>
          <w:sz w:val="20"/>
          <w:szCs w:val="20"/>
        </w:rPr>
      </w:pPr>
    </w:p>
    <w:p w14:paraId="3B5D27F9" w14:textId="7140C917" w:rsidR="003A0CE1" w:rsidRDefault="0050670F" w:rsidP="003A0CE1">
      <w:pPr>
        <w:pStyle w:val="NoSpacing"/>
        <w:rPr>
          <w:rFonts w:ascii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7392" behindDoc="0" locked="0" layoutInCell="1" allowOverlap="1" wp14:anchorId="5D6F6054" wp14:editId="618AF42B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3420000" cy="3423600"/>
                <wp:effectExtent l="38100" t="38100" r="28575" b="62865"/>
                <wp:wrapNone/>
                <wp:docPr id="77328470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20000" cy="3423600"/>
                          <a:chOff x="0" y="0"/>
                          <a:chExt cx="3421384" cy="3422341"/>
                        </a:xfrm>
                      </wpg:grpSpPr>
                      <wpg:grpSp>
                        <wpg:cNvPr id="1420822510" name="Group 69"/>
                        <wpg:cNvGrpSpPr/>
                        <wpg:grpSpPr>
                          <a:xfrm>
                            <a:off x="0" y="0"/>
                            <a:ext cx="3421384" cy="3421134"/>
                            <a:chOff x="0" y="0"/>
                            <a:chExt cx="3421384" cy="3421134"/>
                          </a:xfrm>
                        </wpg:grpSpPr>
                        <wpg:grpSp>
                          <wpg:cNvPr id="10923500" name="Group 67"/>
                          <wpg:cNvGrpSpPr/>
                          <wpg:grpSpPr>
                            <a:xfrm>
                              <a:off x="1384" y="0"/>
                              <a:ext cx="3420000" cy="3420000"/>
                              <a:chOff x="0" y="0"/>
                              <a:chExt cx="3420000" cy="3420000"/>
                            </a:xfrm>
                          </wpg:grpSpPr>
                          <wps:wsp>
                            <wps:cNvPr id="1162095254" name="Straight Connector 27"/>
                            <wps:cNvCnPr/>
                            <wps:spPr>
                              <a:xfrm flipV="1">
                                <a:off x="0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040727354" name="Straight Connector 28"/>
                            <wps:cNvCnPr/>
                            <wps:spPr>
                              <a:xfrm flipV="1">
                                <a:off x="178627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31246242" name="Straight Connector 29"/>
                            <wps:cNvCnPr/>
                            <wps:spPr>
                              <a:xfrm flipV="1">
                                <a:off x="357254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22396466" name="Straight Connector 30"/>
                            <wps:cNvCnPr/>
                            <wps:spPr>
                              <a:xfrm flipV="1">
                                <a:off x="540134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56680230" name="Straight Connector 31"/>
                            <wps:cNvCnPr/>
                            <wps:spPr>
                              <a:xfrm flipV="1">
                                <a:off x="718761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14687979" name="Straight Connector 32"/>
                            <wps:cNvCnPr/>
                            <wps:spPr>
                              <a:xfrm flipV="1">
                                <a:off x="901641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200138170" name="Straight Connector 33"/>
                            <wps:cNvCnPr/>
                            <wps:spPr>
                              <a:xfrm flipV="1">
                                <a:off x="1080268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1969123" name="Straight Connector 34"/>
                            <wps:cNvCnPr/>
                            <wps:spPr>
                              <a:xfrm flipV="1">
                                <a:off x="1258895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012813430" name="Straight Connector 35"/>
                            <wps:cNvCnPr/>
                            <wps:spPr>
                              <a:xfrm flipV="1">
                                <a:off x="1437522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58518441" name="Straight Connector 36"/>
                            <wps:cNvCnPr/>
                            <wps:spPr>
                              <a:xfrm flipV="1">
                                <a:off x="1620402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476256579" name="Straight Connector 37"/>
                            <wps:cNvCnPr/>
                            <wps:spPr>
                              <a:xfrm flipV="1">
                                <a:off x="1799029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53066841" name="Straight Connector 38"/>
                            <wps:cNvCnPr/>
                            <wps:spPr>
                              <a:xfrm flipV="1">
                                <a:off x="1977656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09474716" name="Straight Connector 39"/>
                            <wps:cNvCnPr/>
                            <wps:spPr>
                              <a:xfrm flipV="1">
                                <a:off x="2160536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627414045" name="Straight Connector 40"/>
                            <wps:cNvCnPr/>
                            <wps:spPr>
                              <a:xfrm flipV="1">
                                <a:off x="2339163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131575345" name="Straight Connector 41"/>
                            <wps:cNvCnPr/>
                            <wps:spPr>
                              <a:xfrm flipV="1">
                                <a:off x="2517790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47211316" name="Straight Connector 42"/>
                            <wps:cNvCnPr/>
                            <wps:spPr>
                              <a:xfrm flipV="1">
                                <a:off x="2700670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275128553" name="Straight Connector 43"/>
                            <wps:cNvCnPr/>
                            <wps:spPr>
                              <a:xfrm flipV="1">
                                <a:off x="2879297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55063929" name="Straight Connector 44"/>
                            <wps:cNvCnPr/>
                            <wps:spPr>
                              <a:xfrm flipV="1">
                                <a:off x="3057924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82574394" name="Straight Connector 45"/>
                            <wps:cNvCnPr/>
                            <wps:spPr>
                              <a:xfrm flipV="1">
                                <a:off x="3240804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205937305" name="Straight Connector 46"/>
                            <wps:cNvCnPr/>
                            <wps:spPr>
                              <a:xfrm flipV="1">
                                <a:off x="3419431" y="0"/>
                                <a:ext cx="0" cy="342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87312865" name="Straight Connector 47"/>
                            <wps:cNvCnPr/>
                            <wps:spPr>
                              <a:xfrm>
                                <a:off x="0" y="3419431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670704502" name="Straight Connector 48"/>
                            <wps:cNvCnPr/>
                            <wps:spPr>
                              <a:xfrm>
                                <a:off x="0" y="3236551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84409734" name="Straight Connector 49"/>
                            <wps:cNvCnPr/>
                            <wps:spPr>
                              <a:xfrm>
                                <a:off x="0" y="3057924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53487781" name="Straight Connector 50"/>
                            <wps:cNvCnPr/>
                            <wps:spPr>
                              <a:xfrm>
                                <a:off x="0" y="2879297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60496199" name="Straight Connector 51"/>
                            <wps:cNvCnPr/>
                            <wps:spPr>
                              <a:xfrm>
                                <a:off x="0" y="2700670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475034860" name="Straight Connector 52"/>
                            <wps:cNvCnPr/>
                            <wps:spPr>
                              <a:xfrm>
                                <a:off x="0" y="2517790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60082726" name="Straight Connector 53"/>
                            <wps:cNvCnPr/>
                            <wps:spPr>
                              <a:xfrm>
                                <a:off x="0" y="2339163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88953152" name="Straight Connector 54"/>
                            <wps:cNvCnPr/>
                            <wps:spPr>
                              <a:xfrm>
                                <a:off x="0" y="2160536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38587254" name="Straight Connector 55"/>
                            <wps:cNvCnPr/>
                            <wps:spPr>
                              <a:xfrm>
                                <a:off x="0" y="1977656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266542273" name="Straight Connector 56"/>
                            <wps:cNvCnPr/>
                            <wps:spPr>
                              <a:xfrm>
                                <a:off x="0" y="1799029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0850761" name="Straight Connector 57"/>
                            <wps:cNvCnPr/>
                            <wps:spPr>
                              <a:xfrm>
                                <a:off x="0" y="1620402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009190599" name="Straight Connector 58"/>
                            <wps:cNvCnPr/>
                            <wps:spPr>
                              <a:xfrm>
                                <a:off x="0" y="1437522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11064477" name="Straight Connector 59"/>
                            <wps:cNvCnPr/>
                            <wps:spPr>
                              <a:xfrm>
                                <a:off x="0" y="1258895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857299461" name="Straight Connector 60"/>
                            <wps:cNvCnPr/>
                            <wps:spPr>
                              <a:xfrm>
                                <a:off x="0" y="1080268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22196487" name="Straight Connector 61"/>
                            <wps:cNvCnPr/>
                            <wps:spPr>
                              <a:xfrm>
                                <a:off x="0" y="897388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251413731" name="Straight Connector 62"/>
                            <wps:cNvCnPr/>
                            <wps:spPr>
                              <a:xfrm>
                                <a:off x="0" y="718761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095019" name="Straight Connector 63"/>
                            <wps:cNvCnPr/>
                            <wps:spPr>
                              <a:xfrm>
                                <a:off x="0" y="540134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76212043" name="Straight Connector 64"/>
                            <wps:cNvCnPr/>
                            <wps:spPr>
                              <a:xfrm>
                                <a:off x="0" y="357254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888073865" name="Straight Connector 65"/>
                            <wps:cNvCnPr/>
                            <wps:spPr>
                              <a:xfrm>
                                <a:off x="0" y="178627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11734889" name="Straight Connector 66"/>
                            <wps:cNvCnPr/>
                            <wps:spPr>
                              <a:xfrm>
                                <a:off x="0" y="0"/>
                                <a:ext cx="342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BFBFBF"/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1257609146" name="Straight Connector 1"/>
                          <wps:cNvCnPr/>
                          <wps:spPr>
                            <a:xfrm>
                              <a:off x="0" y="1799107"/>
                              <a:ext cx="324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  <a:headEnd type="triangle" w="sm" len="sm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04648073" name="Straight Connector 2"/>
                          <wps:cNvCnPr/>
                          <wps:spPr>
                            <a:xfrm flipV="1">
                              <a:off x="1623081" y="181134"/>
                              <a:ext cx="0" cy="324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  <a:headEnd type="triangle" w="sm" len="sm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84246991" name="Oval 4"/>
                          <wps:cNvSpPr/>
                          <wps:spPr>
                            <a:xfrm>
                              <a:off x="1584981" y="1762391"/>
                              <a:ext cx="72000" cy="72000"/>
                            </a:xfrm>
                            <a:prstGeom prst="ellips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4323477" name="Straight Connector 5"/>
                          <wps:cNvCnPr/>
                          <wps:spPr>
                            <a:xfrm flipV="1">
                              <a:off x="180177" y="1762391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63133393" name="Straight Connector 6"/>
                          <wps:cNvCnPr/>
                          <wps:spPr>
                            <a:xfrm flipV="1">
                              <a:off x="542872" y="1762391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87280335" name="Straight Connector 7"/>
                          <wps:cNvCnPr/>
                          <wps:spPr>
                            <a:xfrm flipV="1">
                              <a:off x="900459" y="1762391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18490991" name="Straight Connector 8"/>
                          <wps:cNvCnPr/>
                          <wps:spPr>
                            <a:xfrm flipV="1">
                              <a:off x="1263154" y="1762391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11599113" name="Straight Connector 9"/>
                          <wps:cNvCnPr/>
                          <wps:spPr>
                            <a:xfrm flipV="1">
                              <a:off x="1978327" y="1762391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29603061" name="Straight Connector 10"/>
                          <wps:cNvCnPr/>
                          <wps:spPr>
                            <a:xfrm flipV="1">
                              <a:off x="2341022" y="1762391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84539545" name="Straight Connector 11"/>
                          <wps:cNvCnPr/>
                          <wps:spPr>
                            <a:xfrm flipV="1">
                              <a:off x="2698608" y="1762391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54655502" name="Straight Connector 12"/>
                          <wps:cNvCnPr/>
                          <wps:spPr>
                            <a:xfrm flipV="1">
                              <a:off x="3061303" y="1762391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40073408" name="Straight Connector 13"/>
                          <wps:cNvCnPr/>
                          <wps:spPr>
                            <a:xfrm>
                              <a:off x="1584981" y="3238712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72281381" name="Straight Connector 14"/>
                          <wps:cNvCnPr/>
                          <wps:spPr>
                            <a:xfrm>
                              <a:off x="1584981" y="2881126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81113839" name="Straight Connector 15"/>
                          <wps:cNvCnPr/>
                          <wps:spPr>
                            <a:xfrm>
                              <a:off x="1584981" y="2518431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057495120" name="Straight Connector 16"/>
                          <wps:cNvCnPr/>
                          <wps:spPr>
                            <a:xfrm>
                              <a:off x="1584981" y="2160844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4836632" name="Straight Connector 17"/>
                          <wps:cNvCnPr/>
                          <wps:spPr>
                            <a:xfrm>
                              <a:off x="1584981" y="1440563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02393826" name="Straight Connector 18"/>
                          <wps:cNvCnPr/>
                          <wps:spPr>
                            <a:xfrm>
                              <a:off x="1584981" y="1082976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51980104" name="Straight Connector 19"/>
                          <wps:cNvCnPr/>
                          <wps:spPr>
                            <a:xfrm>
                              <a:off x="1584981" y="720281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01013677" name="Straight Connector 20"/>
                          <wps:cNvCnPr/>
                          <wps:spPr>
                            <a:xfrm>
                              <a:off x="1584981" y="362695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25893624" name="Text Box 21"/>
                          <wps:cNvSpPr txBox="1"/>
                          <wps:spPr>
                            <a:xfrm>
                              <a:off x="3240097" y="1711307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7C48427" w14:textId="77777777" w:rsidR="0050670F" w:rsidRPr="00A27634" w:rsidRDefault="0050670F" w:rsidP="0050670F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x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33718386" name="Text Box 22"/>
                          <wps:cNvSpPr txBox="1"/>
                          <wps:spPr>
                            <a:xfrm>
                              <a:off x="1528789" y="0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90EAC86" w14:textId="77777777" w:rsidR="0050670F" w:rsidRPr="00A27634" w:rsidRDefault="0050670F" w:rsidP="0050670F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y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12817703" name="Text Box 1"/>
                          <wps:cNvSpPr txBox="1"/>
                          <wps:spPr>
                            <a:xfrm>
                              <a:off x="93335" y="183390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2FD8126" w14:textId="77777777" w:rsidR="0050670F" w:rsidRPr="00A27634" w:rsidRDefault="0050670F" w:rsidP="0050670F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8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95879741" name="Text Box 2"/>
                          <wps:cNvSpPr txBox="1"/>
                          <wps:spPr>
                            <a:xfrm>
                              <a:off x="450921" y="183390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2505AEE" w14:textId="77777777" w:rsidR="0050670F" w:rsidRPr="00A27634" w:rsidRDefault="0050670F" w:rsidP="0050670F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6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9738297" name="Text Box 3"/>
                          <wps:cNvSpPr txBox="1"/>
                          <wps:spPr>
                            <a:xfrm>
                              <a:off x="813616" y="183390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FBD4B48" w14:textId="77777777" w:rsidR="0050670F" w:rsidRPr="00A27634" w:rsidRDefault="0050670F" w:rsidP="0050670F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4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28889603" name="Text Box 4"/>
                          <wps:cNvSpPr txBox="1"/>
                          <wps:spPr>
                            <a:xfrm>
                              <a:off x="1171203" y="183390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BFDD581" w14:textId="77777777" w:rsidR="0050670F" w:rsidRPr="00A27634" w:rsidRDefault="0050670F" w:rsidP="0050670F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2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48488223" name="Text Box 5"/>
                          <wps:cNvSpPr txBox="1"/>
                          <wps:spPr>
                            <a:xfrm>
                              <a:off x="1891484" y="183390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3F4B997" w14:textId="77777777" w:rsidR="0050670F" w:rsidRPr="00A27634" w:rsidRDefault="0050670F" w:rsidP="0050670F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2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1116545" name="Text Box 6"/>
                          <wps:cNvSpPr txBox="1"/>
                          <wps:spPr>
                            <a:xfrm>
                              <a:off x="2249071" y="183390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E8095EB" w14:textId="77777777" w:rsidR="0050670F" w:rsidRPr="00A27634" w:rsidRDefault="0050670F" w:rsidP="0050670F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4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18093092" name="Text Box 7"/>
                          <wps:cNvSpPr txBox="1"/>
                          <wps:spPr>
                            <a:xfrm>
                              <a:off x="2611766" y="183390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6043DD4" w14:textId="77777777" w:rsidR="0050670F" w:rsidRPr="00A27634" w:rsidRDefault="0050670F" w:rsidP="0050670F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6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76815530" name="Text Box 8"/>
                          <wps:cNvSpPr txBox="1"/>
                          <wps:spPr>
                            <a:xfrm>
                              <a:off x="2969352" y="183390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BC49F3E" w14:textId="77777777" w:rsidR="0050670F" w:rsidRPr="00A27634" w:rsidRDefault="0050670F" w:rsidP="0050670F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8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78764469" name="Text Box 13"/>
                          <wps:cNvSpPr txBox="1"/>
                          <wps:spPr>
                            <a:xfrm>
                              <a:off x="1406188" y="3151870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11DF453" w14:textId="77777777" w:rsidR="0050670F" w:rsidRPr="00A27634" w:rsidRDefault="0050670F" w:rsidP="0050670F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8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63573346" name="Text Box 14"/>
                          <wps:cNvSpPr txBox="1"/>
                          <wps:spPr>
                            <a:xfrm>
                              <a:off x="1406188" y="2789175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532F616" w14:textId="77777777" w:rsidR="0050670F" w:rsidRPr="00A27634" w:rsidRDefault="0050670F" w:rsidP="0050670F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6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88845899" name="Text Box 15"/>
                          <wps:cNvSpPr txBox="1"/>
                          <wps:spPr>
                            <a:xfrm>
                              <a:off x="1406188" y="243158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F176D0E" w14:textId="77777777" w:rsidR="0050670F" w:rsidRPr="00A27634" w:rsidRDefault="0050670F" w:rsidP="0050670F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4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73561573" name="Text Box 16"/>
                          <wps:cNvSpPr txBox="1"/>
                          <wps:spPr>
                            <a:xfrm>
                              <a:off x="1406188" y="2068893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0BF7B5E" w14:textId="77777777" w:rsidR="0050670F" w:rsidRPr="00A27634" w:rsidRDefault="0050670F" w:rsidP="0050670F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2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32409306" name="Text Box 17"/>
                          <wps:cNvSpPr txBox="1"/>
                          <wps:spPr>
                            <a:xfrm>
                              <a:off x="1406188" y="1348612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CEC915A" w14:textId="77777777" w:rsidR="0050670F" w:rsidRPr="00A27634" w:rsidRDefault="0050670F" w:rsidP="0050670F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2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76201960" name="Text Box 18"/>
                          <wps:cNvSpPr txBox="1"/>
                          <wps:spPr>
                            <a:xfrm>
                              <a:off x="1406188" y="991025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A90F91E" w14:textId="77777777" w:rsidR="0050670F" w:rsidRPr="00A27634" w:rsidRDefault="0050670F" w:rsidP="0050670F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4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2993222" name="Text Box 19"/>
                          <wps:cNvSpPr txBox="1"/>
                          <wps:spPr>
                            <a:xfrm>
                              <a:off x="1406188" y="628330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6B1E26C" w14:textId="77777777" w:rsidR="0050670F" w:rsidRPr="00A27634" w:rsidRDefault="0050670F" w:rsidP="0050670F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6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01188966" name="Text Box 20"/>
                          <wps:cNvSpPr txBox="1"/>
                          <wps:spPr>
                            <a:xfrm>
                              <a:off x="1406188" y="270744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147F9A3" w14:textId="77777777" w:rsidR="0050670F" w:rsidRPr="00A27634" w:rsidRDefault="0050670F" w:rsidP="0050670F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8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990214296" name="Group 7" hidden="1"/>
                        <wpg:cNvGrpSpPr/>
                        <wpg:grpSpPr>
                          <a:xfrm>
                            <a:off x="181560" y="2341"/>
                            <a:ext cx="2882072" cy="3420000"/>
                            <a:chOff x="0" y="0"/>
                            <a:chExt cx="2882072" cy="3420000"/>
                          </a:xfrm>
                        </wpg:grpSpPr>
                        <wps:wsp>
                          <wps:cNvPr id="829787047" name="Straight Connector 22"/>
                          <wps:cNvCnPr/>
                          <wps:spPr>
                            <a:xfrm flipV="1">
                              <a:off x="538721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70C0"/>
                              </a:solidFill>
                              <a:prstDash val="dash"/>
                              <a:headEnd type="triangle" w="sm" len="sm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90357919" name="Straight Connector 23"/>
                          <wps:cNvCnPr/>
                          <wps:spPr>
                            <a:xfrm flipV="1">
                              <a:off x="2341979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70C0"/>
                              </a:solidFill>
                              <a:prstDash val="dash"/>
                              <a:headEnd type="triangle" w="sm" len="sm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2429818" name="Freeform: Shape 26"/>
                          <wps:cNvSpPr/>
                          <wps:spPr>
                            <a:xfrm>
                              <a:off x="2360071" y="324595"/>
                              <a:ext cx="522001" cy="144207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522001" h="1442078">
                                  <a:moveTo>
                                    <a:pt x="0" y="0"/>
                                  </a:moveTo>
                                  <a:lnTo>
                                    <a:pt x="3600" y="249920"/>
                                  </a:lnTo>
                                  <a:lnTo>
                                    <a:pt x="7200" y="428412"/>
                                  </a:lnTo>
                                  <a:lnTo>
                                    <a:pt x="10800" y="562261"/>
                                  </a:lnTo>
                                  <a:lnTo>
                                    <a:pt x="14400" y="666349"/>
                                  </a:lnTo>
                                  <a:lnTo>
                                    <a:pt x="18000" y="749604"/>
                                  </a:lnTo>
                                  <a:lnTo>
                                    <a:pt x="21600" y="817708"/>
                                  </a:lnTo>
                                  <a:lnTo>
                                    <a:pt x="25200" y="874449"/>
                                  </a:lnTo>
                                  <a:lnTo>
                                    <a:pt x="28800" y="922449"/>
                                  </a:lnTo>
                                  <a:lnTo>
                                    <a:pt x="32400" y="963581"/>
                                  </a:lnTo>
                                  <a:lnTo>
                                    <a:pt x="36000" y="999220"/>
                                  </a:lnTo>
                                  <a:lnTo>
                                    <a:pt x="39600" y="1030394"/>
                                  </a:lnTo>
                                  <a:lnTo>
                                    <a:pt x="43200" y="1057893"/>
                                  </a:lnTo>
                                  <a:lnTo>
                                    <a:pt x="46800" y="1082328"/>
                                  </a:lnTo>
                                  <a:lnTo>
                                    <a:pt x="50400" y="1104184"/>
                                  </a:lnTo>
                                  <a:lnTo>
                                    <a:pt x="54000" y="1123848"/>
                                  </a:lnTo>
                                  <a:lnTo>
                                    <a:pt x="57600" y="1141632"/>
                                  </a:lnTo>
                                  <a:lnTo>
                                    <a:pt x="61200" y="1157793"/>
                                  </a:lnTo>
                                  <a:lnTo>
                                    <a:pt x="64800" y="1172543"/>
                                  </a:lnTo>
                                  <a:lnTo>
                                    <a:pt x="68400" y="1186058"/>
                                  </a:lnTo>
                                  <a:lnTo>
                                    <a:pt x="72000" y="1198487"/>
                                  </a:lnTo>
                                  <a:lnTo>
                                    <a:pt x="75600" y="1209955"/>
                                  </a:lnTo>
                                  <a:lnTo>
                                    <a:pt x="79200" y="1220568"/>
                                  </a:lnTo>
                                  <a:lnTo>
                                    <a:pt x="82800" y="1230419"/>
                                  </a:lnTo>
                                  <a:lnTo>
                                    <a:pt x="86400" y="1239586"/>
                                  </a:lnTo>
                                  <a:lnTo>
                                    <a:pt x="90000" y="1248138"/>
                                  </a:lnTo>
                                  <a:lnTo>
                                    <a:pt x="93600" y="1256133"/>
                                  </a:lnTo>
                                  <a:lnTo>
                                    <a:pt x="97200" y="1263625"/>
                                  </a:lnTo>
                                  <a:lnTo>
                                    <a:pt x="100800" y="1270660"/>
                                  </a:lnTo>
                                  <a:lnTo>
                                    <a:pt x="104400" y="1277277"/>
                                  </a:lnTo>
                                  <a:lnTo>
                                    <a:pt x="108000" y="1283513"/>
                                  </a:lnTo>
                                  <a:lnTo>
                                    <a:pt x="111600" y="1289398"/>
                                  </a:lnTo>
                                  <a:lnTo>
                                    <a:pt x="115200" y="1294963"/>
                                  </a:lnTo>
                                  <a:lnTo>
                                    <a:pt x="118800" y="1300231"/>
                                  </a:lnTo>
                                  <a:lnTo>
                                    <a:pt x="122400" y="1305226"/>
                                  </a:lnTo>
                                  <a:lnTo>
                                    <a:pt x="126000" y="1309969"/>
                                  </a:lnTo>
                                  <a:lnTo>
                                    <a:pt x="129600" y="1314477"/>
                                  </a:lnTo>
                                  <a:lnTo>
                                    <a:pt x="133200" y="1318769"/>
                                  </a:lnTo>
                                  <a:lnTo>
                                    <a:pt x="136800" y="1322857"/>
                                  </a:lnTo>
                                  <a:lnTo>
                                    <a:pt x="140400" y="1326758"/>
                                  </a:lnTo>
                                  <a:lnTo>
                                    <a:pt x="144000" y="1330483"/>
                                  </a:lnTo>
                                  <a:lnTo>
                                    <a:pt x="147600" y="1334043"/>
                                  </a:lnTo>
                                  <a:lnTo>
                                    <a:pt x="151200" y="1337450"/>
                                  </a:lnTo>
                                  <a:lnTo>
                                    <a:pt x="154800" y="1340712"/>
                                  </a:lnTo>
                                  <a:lnTo>
                                    <a:pt x="158400" y="1343839"/>
                                  </a:lnTo>
                                  <a:lnTo>
                                    <a:pt x="162000" y="1346839"/>
                                  </a:lnTo>
                                  <a:lnTo>
                                    <a:pt x="165600" y="1349719"/>
                                  </a:lnTo>
                                  <a:lnTo>
                                    <a:pt x="169200" y="1352486"/>
                                  </a:lnTo>
                                  <a:lnTo>
                                    <a:pt x="172800" y="1355147"/>
                                  </a:lnTo>
                                  <a:lnTo>
                                    <a:pt x="176400" y="1357708"/>
                                  </a:lnTo>
                                  <a:lnTo>
                                    <a:pt x="180000" y="1360173"/>
                                  </a:lnTo>
                                  <a:lnTo>
                                    <a:pt x="183600" y="1362549"/>
                                  </a:lnTo>
                                  <a:lnTo>
                                    <a:pt x="187200" y="1364840"/>
                                  </a:lnTo>
                                  <a:lnTo>
                                    <a:pt x="190800" y="1367050"/>
                                  </a:lnTo>
                                  <a:lnTo>
                                    <a:pt x="194400" y="1369183"/>
                                  </a:lnTo>
                                  <a:lnTo>
                                    <a:pt x="198000" y="1371244"/>
                                  </a:lnTo>
                                  <a:lnTo>
                                    <a:pt x="201600" y="1373235"/>
                                  </a:lnTo>
                                  <a:lnTo>
                                    <a:pt x="205200" y="1375160"/>
                                  </a:lnTo>
                                  <a:lnTo>
                                    <a:pt x="208800" y="1377024"/>
                                  </a:lnTo>
                                  <a:lnTo>
                                    <a:pt x="212400" y="1378827"/>
                                  </a:lnTo>
                                  <a:lnTo>
                                    <a:pt x="216000" y="1380573"/>
                                  </a:lnTo>
                                  <a:lnTo>
                                    <a:pt x="219600" y="1382265"/>
                                  </a:lnTo>
                                  <a:lnTo>
                                    <a:pt x="223200" y="1383906"/>
                                  </a:lnTo>
                                  <a:lnTo>
                                    <a:pt x="226800" y="1385497"/>
                                  </a:lnTo>
                                  <a:lnTo>
                                    <a:pt x="230400" y="1387040"/>
                                  </a:lnTo>
                                  <a:lnTo>
                                    <a:pt x="234000" y="1388538"/>
                                  </a:lnTo>
                                  <a:lnTo>
                                    <a:pt x="237600" y="1389992"/>
                                  </a:lnTo>
                                  <a:lnTo>
                                    <a:pt x="241200" y="1391405"/>
                                  </a:lnTo>
                                  <a:lnTo>
                                    <a:pt x="244800" y="1392778"/>
                                  </a:lnTo>
                                  <a:lnTo>
                                    <a:pt x="248400" y="1394112"/>
                                  </a:lnTo>
                                  <a:lnTo>
                                    <a:pt x="252000" y="1395410"/>
                                  </a:lnTo>
                                  <a:lnTo>
                                    <a:pt x="255600" y="1396673"/>
                                  </a:lnTo>
                                  <a:lnTo>
                                    <a:pt x="259200" y="1397901"/>
                                  </a:lnTo>
                                  <a:lnTo>
                                    <a:pt x="262800" y="1399098"/>
                                  </a:lnTo>
                                  <a:lnTo>
                                    <a:pt x="266400" y="1400262"/>
                                  </a:lnTo>
                                  <a:lnTo>
                                    <a:pt x="270000" y="1401397"/>
                                  </a:lnTo>
                                  <a:lnTo>
                                    <a:pt x="273600" y="1402503"/>
                                  </a:lnTo>
                                  <a:lnTo>
                                    <a:pt x="277200" y="1403580"/>
                                  </a:lnTo>
                                  <a:lnTo>
                                    <a:pt x="280800" y="1404631"/>
                                  </a:lnTo>
                                  <a:lnTo>
                                    <a:pt x="284400" y="1405655"/>
                                  </a:lnTo>
                                  <a:lnTo>
                                    <a:pt x="288000" y="1406655"/>
                                  </a:lnTo>
                                  <a:lnTo>
                                    <a:pt x="291600" y="1407631"/>
                                  </a:lnTo>
                                  <a:lnTo>
                                    <a:pt x="295200" y="1408583"/>
                                  </a:lnTo>
                                  <a:lnTo>
                                    <a:pt x="298800" y="1409513"/>
                                  </a:lnTo>
                                  <a:lnTo>
                                    <a:pt x="302400" y="1410421"/>
                                  </a:lnTo>
                                  <a:lnTo>
                                    <a:pt x="306000" y="1411307"/>
                                  </a:lnTo>
                                  <a:lnTo>
                                    <a:pt x="309600" y="1412174"/>
                                  </a:lnTo>
                                  <a:lnTo>
                                    <a:pt x="313200" y="1413021"/>
                                  </a:lnTo>
                                  <a:lnTo>
                                    <a:pt x="316800" y="1413849"/>
                                  </a:lnTo>
                                  <a:lnTo>
                                    <a:pt x="320400" y="1414658"/>
                                  </a:lnTo>
                                  <a:lnTo>
                                    <a:pt x="324000" y="1415450"/>
                                  </a:lnTo>
                                  <a:lnTo>
                                    <a:pt x="327600" y="1416225"/>
                                  </a:lnTo>
                                  <a:lnTo>
                                    <a:pt x="331200" y="1416982"/>
                                  </a:lnTo>
                                  <a:lnTo>
                                    <a:pt x="334800" y="1417724"/>
                                  </a:lnTo>
                                  <a:lnTo>
                                    <a:pt x="338400" y="1418450"/>
                                  </a:lnTo>
                                  <a:lnTo>
                                    <a:pt x="342000" y="1419160"/>
                                  </a:lnTo>
                                  <a:lnTo>
                                    <a:pt x="345600" y="1419856"/>
                                  </a:lnTo>
                                  <a:lnTo>
                                    <a:pt x="349200" y="1420538"/>
                                  </a:lnTo>
                                  <a:lnTo>
                                    <a:pt x="352800" y="1421205"/>
                                  </a:lnTo>
                                  <a:lnTo>
                                    <a:pt x="356400" y="1421859"/>
                                  </a:lnTo>
                                  <a:lnTo>
                                    <a:pt x="360000" y="1422500"/>
                                  </a:lnTo>
                                  <a:lnTo>
                                    <a:pt x="363600" y="1423128"/>
                                  </a:lnTo>
                                  <a:lnTo>
                                    <a:pt x="367200" y="1423744"/>
                                  </a:lnTo>
                                  <a:lnTo>
                                    <a:pt x="370800" y="1424348"/>
                                  </a:lnTo>
                                  <a:lnTo>
                                    <a:pt x="374400" y="1424940"/>
                                  </a:lnTo>
                                  <a:lnTo>
                                    <a:pt x="378000" y="1425521"/>
                                  </a:lnTo>
                                  <a:lnTo>
                                    <a:pt x="381600" y="1426091"/>
                                  </a:lnTo>
                                  <a:lnTo>
                                    <a:pt x="385200" y="1426650"/>
                                  </a:lnTo>
                                  <a:lnTo>
                                    <a:pt x="388800" y="1427198"/>
                                  </a:lnTo>
                                  <a:lnTo>
                                    <a:pt x="392400" y="1427737"/>
                                  </a:lnTo>
                                  <a:lnTo>
                                    <a:pt x="396000" y="1428265"/>
                                  </a:lnTo>
                                  <a:lnTo>
                                    <a:pt x="399600" y="1428784"/>
                                  </a:lnTo>
                                  <a:lnTo>
                                    <a:pt x="403200" y="1429293"/>
                                  </a:lnTo>
                                  <a:lnTo>
                                    <a:pt x="406800" y="1429794"/>
                                  </a:lnTo>
                                  <a:lnTo>
                                    <a:pt x="410400" y="1430285"/>
                                  </a:lnTo>
                                  <a:lnTo>
                                    <a:pt x="414000" y="1430767"/>
                                  </a:lnTo>
                                  <a:lnTo>
                                    <a:pt x="417600" y="1431242"/>
                                  </a:lnTo>
                                  <a:lnTo>
                                    <a:pt x="421200" y="1431707"/>
                                  </a:lnTo>
                                  <a:lnTo>
                                    <a:pt x="424800" y="1432165"/>
                                  </a:lnTo>
                                  <a:lnTo>
                                    <a:pt x="428400" y="1432615"/>
                                  </a:lnTo>
                                  <a:lnTo>
                                    <a:pt x="432000" y="1433057"/>
                                  </a:lnTo>
                                  <a:lnTo>
                                    <a:pt x="435600" y="1433492"/>
                                  </a:lnTo>
                                  <a:lnTo>
                                    <a:pt x="439200" y="1433919"/>
                                  </a:lnTo>
                                  <a:lnTo>
                                    <a:pt x="442800" y="1434340"/>
                                  </a:lnTo>
                                  <a:lnTo>
                                    <a:pt x="446400" y="1434753"/>
                                  </a:lnTo>
                                  <a:lnTo>
                                    <a:pt x="450000" y="1435160"/>
                                  </a:lnTo>
                                  <a:lnTo>
                                    <a:pt x="453600" y="1435559"/>
                                  </a:lnTo>
                                  <a:lnTo>
                                    <a:pt x="457200" y="1435953"/>
                                  </a:lnTo>
                                  <a:lnTo>
                                    <a:pt x="460800" y="1436340"/>
                                  </a:lnTo>
                                  <a:lnTo>
                                    <a:pt x="464400" y="1436721"/>
                                  </a:lnTo>
                                  <a:lnTo>
                                    <a:pt x="468000" y="1437096"/>
                                  </a:lnTo>
                                  <a:lnTo>
                                    <a:pt x="471600" y="1437465"/>
                                  </a:lnTo>
                                  <a:lnTo>
                                    <a:pt x="475200" y="1437828"/>
                                  </a:lnTo>
                                  <a:lnTo>
                                    <a:pt x="478800" y="1438186"/>
                                  </a:lnTo>
                                  <a:lnTo>
                                    <a:pt x="482400" y="1438538"/>
                                  </a:lnTo>
                                  <a:lnTo>
                                    <a:pt x="486000" y="1438884"/>
                                  </a:lnTo>
                                  <a:lnTo>
                                    <a:pt x="489600" y="1439226"/>
                                  </a:lnTo>
                                  <a:lnTo>
                                    <a:pt x="493200" y="1439562"/>
                                  </a:lnTo>
                                  <a:lnTo>
                                    <a:pt x="496800" y="1439893"/>
                                  </a:lnTo>
                                  <a:lnTo>
                                    <a:pt x="500400" y="1440219"/>
                                  </a:lnTo>
                                  <a:lnTo>
                                    <a:pt x="504000" y="1440540"/>
                                  </a:lnTo>
                                  <a:lnTo>
                                    <a:pt x="507600" y="1440856"/>
                                  </a:lnTo>
                                  <a:lnTo>
                                    <a:pt x="511200" y="1441168"/>
                                  </a:lnTo>
                                  <a:lnTo>
                                    <a:pt x="514800" y="1441475"/>
                                  </a:lnTo>
                                  <a:lnTo>
                                    <a:pt x="518400" y="1441778"/>
                                  </a:lnTo>
                                  <a:lnTo>
                                    <a:pt x="522000" y="1442077"/>
                                  </a:lnTo>
                                </a:path>
                              </a:pathLst>
                            </a:custGeom>
                            <a:ln w="6350"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4912533" name="Freeform: Shape 25"/>
                          <wps:cNvSpPr/>
                          <wps:spPr>
                            <a:xfrm>
                              <a:off x="556813" y="1897976"/>
                              <a:ext cx="1764001" cy="1425425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1764001" h="1425425">
                                  <a:moveTo>
                                    <a:pt x="0" y="1425424"/>
                                  </a:moveTo>
                                  <a:lnTo>
                                    <a:pt x="3600" y="1175511"/>
                                  </a:lnTo>
                                  <a:lnTo>
                                    <a:pt x="7200" y="997026"/>
                                  </a:lnTo>
                                  <a:lnTo>
                                    <a:pt x="10800" y="863185"/>
                                  </a:lnTo>
                                  <a:lnTo>
                                    <a:pt x="14400" y="759107"/>
                                  </a:lnTo>
                                  <a:lnTo>
                                    <a:pt x="18000" y="675862"/>
                                  </a:lnTo>
                                  <a:lnTo>
                                    <a:pt x="21600" y="607770"/>
                                  </a:lnTo>
                                  <a:lnTo>
                                    <a:pt x="25200" y="551042"/>
                                  </a:lnTo>
                                  <a:lnTo>
                                    <a:pt x="28800" y="503056"/>
                                  </a:lnTo>
                                  <a:lnTo>
                                    <a:pt x="32400" y="461938"/>
                                  </a:lnTo>
                                  <a:lnTo>
                                    <a:pt x="36000" y="426316"/>
                                  </a:lnTo>
                                  <a:lnTo>
                                    <a:pt x="39600" y="395159"/>
                                  </a:lnTo>
                                  <a:lnTo>
                                    <a:pt x="43200" y="367679"/>
                                  </a:lnTo>
                                  <a:lnTo>
                                    <a:pt x="46800" y="343263"/>
                                  </a:lnTo>
                                  <a:lnTo>
                                    <a:pt x="50400" y="321428"/>
                                  </a:lnTo>
                                  <a:lnTo>
                                    <a:pt x="54000" y="301786"/>
                                  </a:lnTo>
                                  <a:lnTo>
                                    <a:pt x="57600" y="284025"/>
                                  </a:lnTo>
                                  <a:lnTo>
                                    <a:pt x="61200" y="267888"/>
                                  </a:lnTo>
                                  <a:lnTo>
                                    <a:pt x="64800" y="253163"/>
                                  </a:lnTo>
                                  <a:lnTo>
                                    <a:pt x="68400" y="239674"/>
                                  </a:lnTo>
                                  <a:lnTo>
                                    <a:pt x="72000" y="227273"/>
                                  </a:lnTo>
                                  <a:lnTo>
                                    <a:pt x="75600" y="215834"/>
                                  </a:lnTo>
                                  <a:lnTo>
                                    <a:pt x="79200" y="205251"/>
                                  </a:lnTo>
                                  <a:lnTo>
                                    <a:pt x="82800" y="195431"/>
                                  </a:lnTo>
                                  <a:lnTo>
                                    <a:pt x="86400" y="186296"/>
                                  </a:lnTo>
                                  <a:lnTo>
                                    <a:pt x="90000" y="177778"/>
                                  </a:lnTo>
                                  <a:lnTo>
                                    <a:pt x="93600" y="169817"/>
                                  </a:lnTo>
                                  <a:lnTo>
                                    <a:pt x="97200" y="162360"/>
                                  </a:lnTo>
                                  <a:lnTo>
                                    <a:pt x="100800" y="155363"/>
                                  </a:lnTo>
                                  <a:lnTo>
                                    <a:pt x="104400" y="148784"/>
                                  </a:lnTo>
                                  <a:lnTo>
                                    <a:pt x="108000" y="142588"/>
                                  </a:lnTo>
                                  <a:lnTo>
                                    <a:pt x="111600" y="136743"/>
                                  </a:lnTo>
                                  <a:lnTo>
                                    <a:pt x="115200" y="131220"/>
                                  </a:lnTo>
                                  <a:lnTo>
                                    <a:pt x="118800" y="125995"/>
                                  </a:lnTo>
                                  <a:lnTo>
                                    <a:pt x="122400" y="121044"/>
                                  </a:lnTo>
                                  <a:lnTo>
                                    <a:pt x="126000" y="116346"/>
                                  </a:lnTo>
                                  <a:lnTo>
                                    <a:pt x="129600" y="111885"/>
                                  </a:lnTo>
                                  <a:lnTo>
                                    <a:pt x="133200" y="107641"/>
                                  </a:lnTo>
                                  <a:lnTo>
                                    <a:pt x="136800" y="103602"/>
                                  </a:lnTo>
                                  <a:lnTo>
                                    <a:pt x="140400" y="99752"/>
                                  </a:lnTo>
                                  <a:lnTo>
                                    <a:pt x="144000" y="96078"/>
                                  </a:lnTo>
                                  <a:lnTo>
                                    <a:pt x="147600" y="92571"/>
                                  </a:lnTo>
                                  <a:lnTo>
                                    <a:pt x="151200" y="89219"/>
                                  </a:lnTo>
                                  <a:lnTo>
                                    <a:pt x="154800" y="86012"/>
                                  </a:lnTo>
                                  <a:lnTo>
                                    <a:pt x="158400" y="82942"/>
                                  </a:lnTo>
                                  <a:lnTo>
                                    <a:pt x="162000" y="80000"/>
                                  </a:lnTo>
                                  <a:lnTo>
                                    <a:pt x="165600" y="77179"/>
                                  </a:lnTo>
                                  <a:lnTo>
                                    <a:pt x="169200" y="74473"/>
                                  </a:lnTo>
                                  <a:lnTo>
                                    <a:pt x="172800" y="71874"/>
                                  </a:lnTo>
                                  <a:lnTo>
                                    <a:pt x="176400" y="69377"/>
                                  </a:lnTo>
                                  <a:lnTo>
                                    <a:pt x="180000" y="66976"/>
                                  </a:lnTo>
                                  <a:lnTo>
                                    <a:pt x="183600" y="64666"/>
                                  </a:lnTo>
                                  <a:lnTo>
                                    <a:pt x="187200" y="62443"/>
                                  </a:lnTo>
                                  <a:lnTo>
                                    <a:pt x="190800" y="60302"/>
                                  </a:lnTo>
                                  <a:lnTo>
                                    <a:pt x="194400" y="58239"/>
                                  </a:lnTo>
                                  <a:lnTo>
                                    <a:pt x="198000" y="56250"/>
                                  </a:lnTo>
                                  <a:lnTo>
                                    <a:pt x="201600" y="54332"/>
                                  </a:lnTo>
                                  <a:lnTo>
                                    <a:pt x="205200" y="52480"/>
                                  </a:lnTo>
                                  <a:lnTo>
                                    <a:pt x="208800" y="50693"/>
                                  </a:lnTo>
                                  <a:lnTo>
                                    <a:pt x="212400" y="48967"/>
                                  </a:lnTo>
                                  <a:lnTo>
                                    <a:pt x="216000" y="47300"/>
                                  </a:lnTo>
                                  <a:lnTo>
                                    <a:pt x="219600" y="45688"/>
                                  </a:lnTo>
                                  <a:lnTo>
                                    <a:pt x="223200" y="44129"/>
                                  </a:lnTo>
                                  <a:lnTo>
                                    <a:pt x="226800" y="42622"/>
                                  </a:lnTo>
                                  <a:lnTo>
                                    <a:pt x="230400" y="41163"/>
                                  </a:lnTo>
                                  <a:lnTo>
                                    <a:pt x="234000" y="39752"/>
                                  </a:lnTo>
                                  <a:lnTo>
                                    <a:pt x="237600" y="38385"/>
                                  </a:lnTo>
                                  <a:lnTo>
                                    <a:pt x="241200" y="37062"/>
                                  </a:lnTo>
                                  <a:lnTo>
                                    <a:pt x="244800" y="35779"/>
                                  </a:lnTo>
                                  <a:lnTo>
                                    <a:pt x="248400" y="34537"/>
                                  </a:lnTo>
                                  <a:lnTo>
                                    <a:pt x="252000" y="33333"/>
                                  </a:lnTo>
                                  <a:lnTo>
                                    <a:pt x="255600" y="32167"/>
                                  </a:lnTo>
                                  <a:lnTo>
                                    <a:pt x="259200" y="31035"/>
                                  </a:lnTo>
                                  <a:lnTo>
                                    <a:pt x="262800" y="29938"/>
                                  </a:lnTo>
                                  <a:lnTo>
                                    <a:pt x="266400" y="28874"/>
                                  </a:lnTo>
                                  <a:lnTo>
                                    <a:pt x="270000" y="27841"/>
                                  </a:lnTo>
                                  <a:lnTo>
                                    <a:pt x="273600" y="26839"/>
                                  </a:lnTo>
                                  <a:lnTo>
                                    <a:pt x="277200" y="25867"/>
                                  </a:lnTo>
                                  <a:lnTo>
                                    <a:pt x="280800" y="24924"/>
                                  </a:lnTo>
                                  <a:lnTo>
                                    <a:pt x="284400" y="24008"/>
                                  </a:lnTo>
                                  <a:lnTo>
                                    <a:pt x="288000" y="23119"/>
                                  </a:lnTo>
                                  <a:lnTo>
                                    <a:pt x="291600" y="22256"/>
                                  </a:lnTo>
                                  <a:lnTo>
                                    <a:pt x="295200" y="21418"/>
                                  </a:lnTo>
                                  <a:lnTo>
                                    <a:pt x="298800" y="20605"/>
                                  </a:lnTo>
                                  <a:lnTo>
                                    <a:pt x="302400" y="19815"/>
                                  </a:lnTo>
                                  <a:lnTo>
                                    <a:pt x="306000" y="19048"/>
                                  </a:lnTo>
                                  <a:lnTo>
                                    <a:pt x="309600" y="18303"/>
                                  </a:lnTo>
                                  <a:lnTo>
                                    <a:pt x="313200" y="17579"/>
                                  </a:lnTo>
                                  <a:lnTo>
                                    <a:pt x="316800" y="16877"/>
                                  </a:lnTo>
                                  <a:lnTo>
                                    <a:pt x="320400" y="16195"/>
                                  </a:lnTo>
                                  <a:lnTo>
                                    <a:pt x="324000" y="15533"/>
                                  </a:lnTo>
                                  <a:lnTo>
                                    <a:pt x="327600" y="14890"/>
                                  </a:lnTo>
                                  <a:lnTo>
                                    <a:pt x="331200" y="14266"/>
                                  </a:lnTo>
                                  <a:lnTo>
                                    <a:pt x="334800" y="13659"/>
                                  </a:lnTo>
                                  <a:lnTo>
                                    <a:pt x="338400" y="13071"/>
                                  </a:lnTo>
                                  <a:lnTo>
                                    <a:pt x="342000" y="12500"/>
                                  </a:lnTo>
                                  <a:lnTo>
                                    <a:pt x="345600" y="11946"/>
                                  </a:lnTo>
                                  <a:lnTo>
                                    <a:pt x="349200" y="11408"/>
                                  </a:lnTo>
                                  <a:lnTo>
                                    <a:pt x="352800" y="10887"/>
                                  </a:lnTo>
                                  <a:lnTo>
                                    <a:pt x="356400" y="10381"/>
                                  </a:lnTo>
                                  <a:lnTo>
                                    <a:pt x="360000" y="9890"/>
                                  </a:lnTo>
                                  <a:lnTo>
                                    <a:pt x="363600" y="9415"/>
                                  </a:lnTo>
                                  <a:lnTo>
                                    <a:pt x="367200" y="8954"/>
                                  </a:lnTo>
                                  <a:lnTo>
                                    <a:pt x="370800" y="8507"/>
                                  </a:lnTo>
                                  <a:lnTo>
                                    <a:pt x="374400" y="8075"/>
                                  </a:lnTo>
                                  <a:lnTo>
                                    <a:pt x="378000" y="7656"/>
                                  </a:lnTo>
                                  <a:lnTo>
                                    <a:pt x="381600" y="7250"/>
                                  </a:lnTo>
                                  <a:lnTo>
                                    <a:pt x="385200" y="6858"/>
                                  </a:lnTo>
                                  <a:lnTo>
                                    <a:pt x="388800" y="6479"/>
                                  </a:lnTo>
                                  <a:lnTo>
                                    <a:pt x="392400" y="6112"/>
                                  </a:lnTo>
                                  <a:lnTo>
                                    <a:pt x="396000" y="5758"/>
                                  </a:lnTo>
                                  <a:lnTo>
                                    <a:pt x="399600" y="5416"/>
                                  </a:lnTo>
                                  <a:lnTo>
                                    <a:pt x="403200" y="5086"/>
                                  </a:lnTo>
                                  <a:lnTo>
                                    <a:pt x="406800" y="4768"/>
                                  </a:lnTo>
                                  <a:lnTo>
                                    <a:pt x="410400" y="4462"/>
                                  </a:lnTo>
                                  <a:lnTo>
                                    <a:pt x="414000" y="4167"/>
                                  </a:lnTo>
                                  <a:lnTo>
                                    <a:pt x="417600" y="3883"/>
                                  </a:lnTo>
                                  <a:lnTo>
                                    <a:pt x="421200" y="3610"/>
                                  </a:lnTo>
                                  <a:lnTo>
                                    <a:pt x="424800" y="3348"/>
                                  </a:lnTo>
                                  <a:lnTo>
                                    <a:pt x="428400" y="3098"/>
                                  </a:lnTo>
                                  <a:lnTo>
                                    <a:pt x="432000" y="2857"/>
                                  </a:lnTo>
                                  <a:lnTo>
                                    <a:pt x="435600" y="2627"/>
                                  </a:lnTo>
                                  <a:lnTo>
                                    <a:pt x="439200" y="2408"/>
                                  </a:lnTo>
                                  <a:lnTo>
                                    <a:pt x="442800" y="2199"/>
                                  </a:lnTo>
                                  <a:lnTo>
                                    <a:pt x="446400" y="1999"/>
                                  </a:lnTo>
                                  <a:lnTo>
                                    <a:pt x="450000" y="1810"/>
                                  </a:lnTo>
                                  <a:lnTo>
                                    <a:pt x="453600" y="1631"/>
                                  </a:lnTo>
                                  <a:lnTo>
                                    <a:pt x="457200" y="1461"/>
                                  </a:lnTo>
                                  <a:lnTo>
                                    <a:pt x="460800" y="1301"/>
                                  </a:lnTo>
                                  <a:lnTo>
                                    <a:pt x="464400" y="1151"/>
                                  </a:lnTo>
                                  <a:lnTo>
                                    <a:pt x="468000" y="1010"/>
                                  </a:lnTo>
                                  <a:lnTo>
                                    <a:pt x="471600" y="879"/>
                                  </a:lnTo>
                                  <a:lnTo>
                                    <a:pt x="475200" y="757"/>
                                  </a:lnTo>
                                  <a:lnTo>
                                    <a:pt x="478800" y="644"/>
                                  </a:lnTo>
                                  <a:lnTo>
                                    <a:pt x="482400" y="541"/>
                                  </a:lnTo>
                                  <a:lnTo>
                                    <a:pt x="486000" y="447"/>
                                  </a:lnTo>
                                  <a:lnTo>
                                    <a:pt x="489600" y="361"/>
                                  </a:lnTo>
                                  <a:lnTo>
                                    <a:pt x="493200" y="286"/>
                                  </a:lnTo>
                                  <a:lnTo>
                                    <a:pt x="496800" y="218"/>
                                  </a:lnTo>
                                  <a:lnTo>
                                    <a:pt x="500400" y="160"/>
                                  </a:lnTo>
                                  <a:lnTo>
                                    <a:pt x="504000" y="111"/>
                                  </a:lnTo>
                                  <a:lnTo>
                                    <a:pt x="507600" y="71"/>
                                  </a:lnTo>
                                  <a:lnTo>
                                    <a:pt x="511200" y="40"/>
                                  </a:lnTo>
                                  <a:lnTo>
                                    <a:pt x="514800" y="18"/>
                                  </a:lnTo>
                                  <a:lnTo>
                                    <a:pt x="518400" y="5"/>
                                  </a:lnTo>
                                  <a:lnTo>
                                    <a:pt x="522000" y="0"/>
                                  </a:lnTo>
                                  <a:lnTo>
                                    <a:pt x="525600" y="5"/>
                                  </a:lnTo>
                                  <a:lnTo>
                                    <a:pt x="529200" y="18"/>
                                  </a:lnTo>
                                  <a:lnTo>
                                    <a:pt x="532800" y="40"/>
                                  </a:lnTo>
                                  <a:lnTo>
                                    <a:pt x="536400" y="71"/>
                                  </a:lnTo>
                                  <a:lnTo>
                                    <a:pt x="540000" y="111"/>
                                  </a:lnTo>
                                  <a:lnTo>
                                    <a:pt x="543600" y="160"/>
                                  </a:lnTo>
                                  <a:lnTo>
                                    <a:pt x="547200" y="218"/>
                                  </a:lnTo>
                                  <a:lnTo>
                                    <a:pt x="550800" y="286"/>
                                  </a:lnTo>
                                  <a:lnTo>
                                    <a:pt x="554400" y="361"/>
                                  </a:lnTo>
                                  <a:lnTo>
                                    <a:pt x="558000" y="447"/>
                                  </a:lnTo>
                                  <a:lnTo>
                                    <a:pt x="561600" y="541"/>
                                  </a:lnTo>
                                  <a:lnTo>
                                    <a:pt x="565200" y="644"/>
                                  </a:lnTo>
                                  <a:lnTo>
                                    <a:pt x="568800" y="757"/>
                                  </a:lnTo>
                                  <a:lnTo>
                                    <a:pt x="572400" y="879"/>
                                  </a:lnTo>
                                  <a:lnTo>
                                    <a:pt x="576000" y="1010"/>
                                  </a:lnTo>
                                  <a:lnTo>
                                    <a:pt x="579600" y="1151"/>
                                  </a:lnTo>
                                  <a:lnTo>
                                    <a:pt x="583200" y="1301"/>
                                  </a:lnTo>
                                  <a:lnTo>
                                    <a:pt x="586800" y="1461"/>
                                  </a:lnTo>
                                  <a:lnTo>
                                    <a:pt x="590400" y="1631"/>
                                  </a:lnTo>
                                  <a:lnTo>
                                    <a:pt x="594000" y="1810"/>
                                  </a:lnTo>
                                  <a:lnTo>
                                    <a:pt x="597600" y="1999"/>
                                  </a:lnTo>
                                  <a:lnTo>
                                    <a:pt x="601200" y="2199"/>
                                  </a:lnTo>
                                  <a:lnTo>
                                    <a:pt x="604800" y="2408"/>
                                  </a:lnTo>
                                  <a:lnTo>
                                    <a:pt x="608400" y="2627"/>
                                  </a:lnTo>
                                  <a:lnTo>
                                    <a:pt x="612000" y="2857"/>
                                  </a:lnTo>
                                  <a:lnTo>
                                    <a:pt x="615600" y="3098"/>
                                  </a:lnTo>
                                  <a:lnTo>
                                    <a:pt x="619200" y="3348"/>
                                  </a:lnTo>
                                  <a:lnTo>
                                    <a:pt x="622800" y="3610"/>
                                  </a:lnTo>
                                  <a:lnTo>
                                    <a:pt x="626400" y="3883"/>
                                  </a:lnTo>
                                  <a:lnTo>
                                    <a:pt x="630000" y="4167"/>
                                  </a:lnTo>
                                  <a:lnTo>
                                    <a:pt x="633600" y="4462"/>
                                  </a:lnTo>
                                  <a:lnTo>
                                    <a:pt x="637200" y="4768"/>
                                  </a:lnTo>
                                  <a:lnTo>
                                    <a:pt x="640800" y="5086"/>
                                  </a:lnTo>
                                  <a:lnTo>
                                    <a:pt x="644400" y="5416"/>
                                  </a:lnTo>
                                  <a:lnTo>
                                    <a:pt x="648000" y="5758"/>
                                  </a:lnTo>
                                  <a:lnTo>
                                    <a:pt x="651600" y="6112"/>
                                  </a:lnTo>
                                  <a:lnTo>
                                    <a:pt x="655200" y="6479"/>
                                  </a:lnTo>
                                  <a:lnTo>
                                    <a:pt x="658800" y="6858"/>
                                  </a:lnTo>
                                  <a:lnTo>
                                    <a:pt x="662400" y="7250"/>
                                  </a:lnTo>
                                  <a:lnTo>
                                    <a:pt x="666000" y="7656"/>
                                  </a:lnTo>
                                  <a:lnTo>
                                    <a:pt x="669600" y="8075"/>
                                  </a:lnTo>
                                  <a:lnTo>
                                    <a:pt x="673200" y="8507"/>
                                  </a:lnTo>
                                  <a:lnTo>
                                    <a:pt x="676800" y="8954"/>
                                  </a:lnTo>
                                  <a:lnTo>
                                    <a:pt x="680400" y="9415"/>
                                  </a:lnTo>
                                  <a:lnTo>
                                    <a:pt x="684000" y="9890"/>
                                  </a:lnTo>
                                  <a:lnTo>
                                    <a:pt x="687600" y="10381"/>
                                  </a:lnTo>
                                  <a:lnTo>
                                    <a:pt x="691200" y="10887"/>
                                  </a:lnTo>
                                  <a:lnTo>
                                    <a:pt x="694800" y="11408"/>
                                  </a:lnTo>
                                  <a:lnTo>
                                    <a:pt x="698400" y="11946"/>
                                  </a:lnTo>
                                  <a:lnTo>
                                    <a:pt x="702000" y="12500"/>
                                  </a:lnTo>
                                  <a:lnTo>
                                    <a:pt x="705600" y="13071"/>
                                  </a:lnTo>
                                  <a:lnTo>
                                    <a:pt x="709200" y="13659"/>
                                  </a:lnTo>
                                  <a:lnTo>
                                    <a:pt x="712800" y="14266"/>
                                  </a:lnTo>
                                  <a:lnTo>
                                    <a:pt x="716400" y="14890"/>
                                  </a:lnTo>
                                  <a:lnTo>
                                    <a:pt x="720000" y="15533"/>
                                  </a:lnTo>
                                  <a:lnTo>
                                    <a:pt x="723600" y="16195"/>
                                  </a:lnTo>
                                  <a:lnTo>
                                    <a:pt x="727200" y="16877"/>
                                  </a:lnTo>
                                  <a:lnTo>
                                    <a:pt x="730800" y="17579"/>
                                  </a:lnTo>
                                  <a:lnTo>
                                    <a:pt x="734400" y="18303"/>
                                  </a:lnTo>
                                  <a:lnTo>
                                    <a:pt x="738000" y="19048"/>
                                  </a:lnTo>
                                  <a:lnTo>
                                    <a:pt x="741600" y="19815"/>
                                  </a:lnTo>
                                  <a:lnTo>
                                    <a:pt x="745200" y="20605"/>
                                  </a:lnTo>
                                  <a:lnTo>
                                    <a:pt x="748800" y="21418"/>
                                  </a:lnTo>
                                  <a:lnTo>
                                    <a:pt x="752400" y="22256"/>
                                  </a:lnTo>
                                  <a:lnTo>
                                    <a:pt x="756000" y="23119"/>
                                  </a:lnTo>
                                  <a:lnTo>
                                    <a:pt x="759600" y="24008"/>
                                  </a:lnTo>
                                  <a:lnTo>
                                    <a:pt x="763200" y="24924"/>
                                  </a:lnTo>
                                  <a:lnTo>
                                    <a:pt x="766800" y="25867"/>
                                  </a:lnTo>
                                  <a:lnTo>
                                    <a:pt x="770400" y="26839"/>
                                  </a:lnTo>
                                  <a:lnTo>
                                    <a:pt x="774000" y="27841"/>
                                  </a:lnTo>
                                  <a:lnTo>
                                    <a:pt x="777600" y="28874"/>
                                  </a:lnTo>
                                  <a:lnTo>
                                    <a:pt x="781200" y="29938"/>
                                  </a:lnTo>
                                  <a:lnTo>
                                    <a:pt x="784800" y="31035"/>
                                  </a:lnTo>
                                  <a:lnTo>
                                    <a:pt x="788400" y="32167"/>
                                  </a:lnTo>
                                  <a:lnTo>
                                    <a:pt x="792000" y="33333"/>
                                  </a:lnTo>
                                  <a:lnTo>
                                    <a:pt x="795600" y="34537"/>
                                  </a:lnTo>
                                  <a:lnTo>
                                    <a:pt x="799200" y="35779"/>
                                  </a:lnTo>
                                  <a:lnTo>
                                    <a:pt x="802800" y="37062"/>
                                  </a:lnTo>
                                  <a:lnTo>
                                    <a:pt x="806400" y="38385"/>
                                  </a:lnTo>
                                  <a:lnTo>
                                    <a:pt x="810000" y="39752"/>
                                  </a:lnTo>
                                  <a:lnTo>
                                    <a:pt x="813600" y="41163"/>
                                  </a:lnTo>
                                  <a:lnTo>
                                    <a:pt x="817200" y="42622"/>
                                  </a:lnTo>
                                  <a:lnTo>
                                    <a:pt x="820800" y="44129"/>
                                  </a:lnTo>
                                  <a:lnTo>
                                    <a:pt x="824400" y="45688"/>
                                  </a:lnTo>
                                  <a:lnTo>
                                    <a:pt x="828000" y="47300"/>
                                  </a:lnTo>
                                  <a:lnTo>
                                    <a:pt x="831600" y="48967"/>
                                  </a:lnTo>
                                  <a:lnTo>
                                    <a:pt x="835200" y="50693"/>
                                  </a:lnTo>
                                  <a:lnTo>
                                    <a:pt x="838800" y="52480"/>
                                  </a:lnTo>
                                  <a:lnTo>
                                    <a:pt x="842400" y="54332"/>
                                  </a:lnTo>
                                  <a:lnTo>
                                    <a:pt x="846000" y="56250"/>
                                  </a:lnTo>
                                  <a:lnTo>
                                    <a:pt x="849600" y="58239"/>
                                  </a:lnTo>
                                  <a:lnTo>
                                    <a:pt x="853200" y="60302"/>
                                  </a:lnTo>
                                  <a:lnTo>
                                    <a:pt x="856800" y="62443"/>
                                  </a:lnTo>
                                  <a:lnTo>
                                    <a:pt x="860400" y="64666"/>
                                  </a:lnTo>
                                  <a:lnTo>
                                    <a:pt x="864000" y="66976"/>
                                  </a:lnTo>
                                  <a:lnTo>
                                    <a:pt x="867600" y="69377"/>
                                  </a:lnTo>
                                  <a:lnTo>
                                    <a:pt x="871200" y="71874"/>
                                  </a:lnTo>
                                  <a:lnTo>
                                    <a:pt x="874800" y="74473"/>
                                  </a:lnTo>
                                  <a:lnTo>
                                    <a:pt x="878400" y="77179"/>
                                  </a:lnTo>
                                  <a:lnTo>
                                    <a:pt x="882000" y="80000"/>
                                  </a:lnTo>
                                  <a:lnTo>
                                    <a:pt x="885600" y="77179"/>
                                  </a:lnTo>
                                  <a:lnTo>
                                    <a:pt x="889200" y="74473"/>
                                  </a:lnTo>
                                  <a:lnTo>
                                    <a:pt x="892800" y="71874"/>
                                  </a:lnTo>
                                  <a:lnTo>
                                    <a:pt x="896400" y="69377"/>
                                  </a:lnTo>
                                  <a:lnTo>
                                    <a:pt x="900000" y="66976"/>
                                  </a:lnTo>
                                  <a:lnTo>
                                    <a:pt x="903600" y="64666"/>
                                  </a:lnTo>
                                  <a:lnTo>
                                    <a:pt x="907200" y="62443"/>
                                  </a:lnTo>
                                  <a:lnTo>
                                    <a:pt x="910800" y="60302"/>
                                  </a:lnTo>
                                  <a:lnTo>
                                    <a:pt x="914400" y="58239"/>
                                  </a:lnTo>
                                  <a:lnTo>
                                    <a:pt x="918000" y="56250"/>
                                  </a:lnTo>
                                  <a:lnTo>
                                    <a:pt x="921600" y="54332"/>
                                  </a:lnTo>
                                  <a:lnTo>
                                    <a:pt x="925200" y="52480"/>
                                  </a:lnTo>
                                  <a:lnTo>
                                    <a:pt x="928800" y="50693"/>
                                  </a:lnTo>
                                  <a:lnTo>
                                    <a:pt x="932400" y="48967"/>
                                  </a:lnTo>
                                  <a:lnTo>
                                    <a:pt x="936000" y="47300"/>
                                  </a:lnTo>
                                  <a:lnTo>
                                    <a:pt x="939600" y="45688"/>
                                  </a:lnTo>
                                  <a:lnTo>
                                    <a:pt x="943200" y="44129"/>
                                  </a:lnTo>
                                  <a:lnTo>
                                    <a:pt x="946800" y="42622"/>
                                  </a:lnTo>
                                  <a:lnTo>
                                    <a:pt x="950400" y="41163"/>
                                  </a:lnTo>
                                  <a:lnTo>
                                    <a:pt x="954000" y="39752"/>
                                  </a:lnTo>
                                  <a:lnTo>
                                    <a:pt x="957600" y="38385"/>
                                  </a:lnTo>
                                  <a:lnTo>
                                    <a:pt x="961200" y="37062"/>
                                  </a:lnTo>
                                  <a:lnTo>
                                    <a:pt x="964800" y="35779"/>
                                  </a:lnTo>
                                  <a:lnTo>
                                    <a:pt x="968400" y="34537"/>
                                  </a:lnTo>
                                  <a:lnTo>
                                    <a:pt x="972000" y="33333"/>
                                  </a:lnTo>
                                  <a:lnTo>
                                    <a:pt x="975600" y="32167"/>
                                  </a:lnTo>
                                  <a:lnTo>
                                    <a:pt x="979200" y="31035"/>
                                  </a:lnTo>
                                  <a:lnTo>
                                    <a:pt x="982800" y="29938"/>
                                  </a:lnTo>
                                  <a:lnTo>
                                    <a:pt x="986400" y="28874"/>
                                  </a:lnTo>
                                  <a:lnTo>
                                    <a:pt x="990000" y="27841"/>
                                  </a:lnTo>
                                  <a:lnTo>
                                    <a:pt x="993600" y="26839"/>
                                  </a:lnTo>
                                  <a:lnTo>
                                    <a:pt x="997200" y="25867"/>
                                  </a:lnTo>
                                  <a:lnTo>
                                    <a:pt x="1000800" y="24924"/>
                                  </a:lnTo>
                                  <a:lnTo>
                                    <a:pt x="1004400" y="24008"/>
                                  </a:lnTo>
                                  <a:lnTo>
                                    <a:pt x="1008000" y="23119"/>
                                  </a:lnTo>
                                  <a:lnTo>
                                    <a:pt x="1011600" y="22256"/>
                                  </a:lnTo>
                                  <a:lnTo>
                                    <a:pt x="1015200" y="21418"/>
                                  </a:lnTo>
                                  <a:lnTo>
                                    <a:pt x="1018800" y="20605"/>
                                  </a:lnTo>
                                  <a:lnTo>
                                    <a:pt x="1022400" y="19815"/>
                                  </a:lnTo>
                                  <a:lnTo>
                                    <a:pt x="1026000" y="19048"/>
                                  </a:lnTo>
                                  <a:lnTo>
                                    <a:pt x="1029600" y="18303"/>
                                  </a:lnTo>
                                  <a:lnTo>
                                    <a:pt x="1033200" y="17579"/>
                                  </a:lnTo>
                                  <a:lnTo>
                                    <a:pt x="1036800" y="16877"/>
                                  </a:lnTo>
                                  <a:lnTo>
                                    <a:pt x="1040400" y="16195"/>
                                  </a:lnTo>
                                  <a:lnTo>
                                    <a:pt x="1044000" y="15533"/>
                                  </a:lnTo>
                                  <a:lnTo>
                                    <a:pt x="1047600" y="14890"/>
                                  </a:lnTo>
                                  <a:lnTo>
                                    <a:pt x="1051200" y="14266"/>
                                  </a:lnTo>
                                  <a:lnTo>
                                    <a:pt x="1054800" y="13659"/>
                                  </a:lnTo>
                                  <a:lnTo>
                                    <a:pt x="1058400" y="13071"/>
                                  </a:lnTo>
                                  <a:lnTo>
                                    <a:pt x="1062000" y="12500"/>
                                  </a:lnTo>
                                  <a:lnTo>
                                    <a:pt x="1065600" y="11946"/>
                                  </a:lnTo>
                                  <a:lnTo>
                                    <a:pt x="1069200" y="11408"/>
                                  </a:lnTo>
                                  <a:lnTo>
                                    <a:pt x="1072800" y="10887"/>
                                  </a:lnTo>
                                  <a:lnTo>
                                    <a:pt x="1076400" y="10381"/>
                                  </a:lnTo>
                                  <a:lnTo>
                                    <a:pt x="1080000" y="9890"/>
                                  </a:lnTo>
                                  <a:lnTo>
                                    <a:pt x="1083600" y="9415"/>
                                  </a:lnTo>
                                  <a:lnTo>
                                    <a:pt x="1087200" y="8954"/>
                                  </a:lnTo>
                                  <a:lnTo>
                                    <a:pt x="1090800" y="8507"/>
                                  </a:lnTo>
                                  <a:lnTo>
                                    <a:pt x="1094400" y="8075"/>
                                  </a:lnTo>
                                  <a:lnTo>
                                    <a:pt x="1098000" y="7656"/>
                                  </a:lnTo>
                                  <a:lnTo>
                                    <a:pt x="1101600" y="7250"/>
                                  </a:lnTo>
                                  <a:lnTo>
                                    <a:pt x="1105200" y="6858"/>
                                  </a:lnTo>
                                  <a:lnTo>
                                    <a:pt x="1108800" y="6479"/>
                                  </a:lnTo>
                                  <a:lnTo>
                                    <a:pt x="1112400" y="6112"/>
                                  </a:lnTo>
                                  <a:lnTo>
                                    <a:pt x="1116000" y="5758"/>
                                  </a:lnTo>
                                  <a:lnTo>
                                    <a:pt x="1119600" y="5416"/>
                                  </a:lnTo>
                                  <a:lnTo>
                                    <a:pt x="1123200" y="5086"/>
                                  </a:lnTo>
                                  <a:lnTo>
                                    <a:pt x="1126800" y="4768"/>
                                  </a:lnTo>
                                  <a:lnTo>
                                    <a:pt x="1130400" y="4462"/>
                                  </a:lnTo>
                                  <a:lnTo>
                                    <a:pt x="1134000" y="4167"/>
                                  </a:lnTo>
                                  <a:lnTo>
                                    <a:pt x="1137600" y="3883"/>
                                  </a:lnTo>
                                  <a:lnTo>
                                    <a:pt x="1141200" y="3610"/>
                                  </a:lnTo>
                                  <a:lnTo>
                                    <a:pt x="1144800" y="3348"/>
                                  </a:lnTo>
                                  <a:lnTo>
                                    <a:pt x="1148400" y="3098"/>
                                  </a:lnTo>
                                  <a:lnTo>
                                    <a:pt x="1152000" y="2857"/>
                                  </a:lnTo>
                                  <a:lnTo>
                                    <a:pt x="1155600" y="2627"/>
                                  </a:lnTo>
                                  <a:lnTo>
                                    <a:pt x="1159200" y="2408"/>
                                  </a:lnTo>
                                  <a:lnTo>
                                    <a:pt x="1162800" y="2199"/>
                                  </a:lnTo>
                                  <a:lnTo>
                                    <a:pt x="1166400" y="1999"/>
                                  </a:lnTo>
                                  <a:lnTo>
                                    <a:pt x="1170000" y="1810"/>
                                  </a:lnTo>
                                  <a:lnTo>
                                    <a:pt x="1173600" y="1631"/>
                                  </a:lnTo>
                                  <a:lnTo>
                                    <a:pt x="1177200" y="1461"/>
                                  </a:lnTo>
                                  <a:lnTo>
                                    <a:pt x="1180800" y="1301"/>
                                  </a:lnTo>
                                  <a:lnTo>
                                    <a:pt x="1184400" y="1151"/>
                                  </a:lnTo>
                                  <a:lnTo>
                                    <a:pt x="1188000" y="1010"/>
                                  </a:lnTo>
                                  <a:lnTo>
                                    <a:pt x="1191600" y="879"/>
                                  </a:lnTo>
                                  <a:lnTo>
                                    <a:pt x="1195200" y="757"/>
                                  </a:lnTo>
                                  <a:lnTo>
                                    <a:pt x="1198800" y="644"/>
                                  </a:lnTo>
                                  <a:lnTo>
                                    <a:pt x="1202400" y="541"/>
                                  </a:lnTo>
                                  <a:lnTo>
                                    <a:pt x="1206000" y="447"/>
                                  </a:lnTo>
                                  <a:lnTo>
                                    <a:pt x="1209600" y="361"/>
                                  </a:lnTo>
                                  <a:lnTo>
                                    <a:pt x="1213200" y="286"/>
                                  </a:lnTo>
                                  <a:lnTo>
                                    <a:pt x="1216800" y="218"/>
                                  </a:lnTo>
                                  <a:lnTo>
                                    <a:pt x="1220400" y="160"/>
                                  </a:lnTo>
                                  <a:lnTo>
                                    <a:pt x="1224000" y="111"/>
                                  </a:lnTo>
                                  <a:lnTo>
                                    <a:pt x="1227600" y="71"/>
                                  </a:lnTo>
                                  <a:lnTo>
                                    <a:pt x="1231200" y="40"/>
                                  </a:lnTo>
                                  <a:lnTo>
                                    <a:pt x="1234800" y="18"/>
                                  </a:lnTo>
                                  <a:lnTo>
                                    <a:pt x="1238400" y="5"/>
                                  </a:lnTo>
                                  <a:lnTo>
                                    <a:pt x="1242000" y="0"/>
                                  </a:lnTo>
                                  <a:lnTo>
                                    <a:pt x="1245600" y="5"/>
                                  </a:lnTo>
                                  <a:lnTo>
                                    <a:pt x="1249200" y="18"/>
                                  </a:lnTo>
                                  <a:lnTo>
                                    <a:pt x="1252800" y="40"/>
                                  </a:lnTo>
                                  <a:lnTo>
                                    <a:pt x="1256400" y="71"/>
                                  </a:lnTo>
                                  <a:lnTo>
                                    <a:pt x="1260000" y="111"/>
                                  </a:lnTo>
                                  <a:lnTo>
                                    <a:pt x="1263600" y="160"/>
                                  </a:lnTo>
                                  <a:lnTo>
                                    <a:pt x="1267200" y="218"/>
                                  </a:lnTo>
                                  <a:lnTo>
                                    <a:pt x="1270800" y="286"/>
                                  </a:lnTo>
                                  <a:lnTo>
                                    <a:pt x="1274400" y="361"/>
                                  </a:lnTo>
                                  <a:lnTo>
                                    <a:pt x="1278000" y="447"/>
                                  </a:lnTo>
                                  <a:lnTo>
                                    <a:pt x="1281600" y="541"/>
                                  </a:lnTo>
                                  <a:lnTo>
                                    <a:pt x="1285200" y="644"/>
                                  </a:lnTo>
                                  <a:lnTo>
                                    <a:pt x="1288800" y="757"/>
                                  </a:lnTo>
                                  <a:lnTo>
                                    <a:pt x="1292400" y="879"/>
                                  </a:lnTo>
                                  <a:lnTo>
                                    <a:pt x="1296000" y="1010"/>
                                  </a:lnTo>
                                  <a:lnTo>
                                    <a:pt x="1299600" y="1151"/>
                                  </a:lnTo>
                                  <a:lnTo>
                                    <a:pt x="1303200" y="1301"/>
                                  </a:lnTo>
                                  <a:lnTo>
                                    <a:pt x="1306800" y="1461"/>
                                  </a:lnTo>
                                  <a:lnTo>
                                    <a:pt x="1310400" y="1631"/>
                                  </a:lnTo>
                                  <a:lnTo>
                                    <a:pt x="1314000" y="1810"/>
                                  </a:lnTo>
                                  <a:lnTo>
                                    <a:pt x="1317600" y="1999"/>
                                  </a:lnTo>
                                  <a:lnTo>
                                    <a:pt x="1321200" y="2199"/>
                                  </a:lnTo>
                                  <a:lnTo>
                                    <a:pt x="1324800" y="2408"/>
                                  </a:lnTo>
                                  <a:lnTo>
                                    <a:pt x="1328400" y="2627"/>
                                  </a:lnTo>
                                  <a:lnTo>
                                    <a:pt x="1332000" y="2857"/>
                                  </a:lnTo>
                                  <a:lnTo>
                                    <a:pt x="1335600" y="3098"/>
                                  </a:lnTo>
                                  <a:lnTo>
                                    <a:pt x="1339200" y="3348"/>
                                  </a:lnTo>
                                  <a:lnTo>
                                    <a:pt x="1342800" y="3610"/>
                                  </a:lnTo>
                                  <a:lnTo>
                                    <a:pt x="1346400" y="3883"/>
                                  </a:lnTo>
                                  <a:lnTo>
                                    <a:pt x="1350000" y="4167"/>
                                  </a:lnTo>
                                  <a:lnTo>
                                    <a:pt x="1353600" y="4462"/>
                                  </a:lnTo>
                                  <a:lnTo>
                                    <a:pt x="1357200" y="4768"/>
                                  </a:lnTo>
                                  <a:lnTo>
                                    <a:pt x="1360800" y="5086"/>
                                  </a:lnTo>
                                  <a:lnTo>
                                    <a:pt x="1364400" y="5416"/>
                                  </a:lnTo>
                                  <a:lnTo>
                                    <a:pt x="1368000" y="5758"/>
                                  </a:lnTo>
                                  <a:lnTo>
                                    <a:pt x="1371600" y="6112"/>
                                  </a:lnTo>
                                  <a:lnTo>
                                    <a:pt x="1375200" y="6479"/>
                                  </a:lnTo>
                                  <a:lnTo>
                                    <a:pt x="1378800" y="6858"/>
                                  </a:lnTo>
                                  <a:lnTo>
                                    <a:pt x="1382400" y="7250"/>
                                  </a:lnTo>
                                  <a:lnTo>
                                    <a:pt x="1386000" y="7656"/>
                                  </a:lnTo>
                                  <a:lnTo>
                                    <a:pt x="1389600" y="8075"/>
                                  </a:lnTo>
                                  <a:lnTo>
                                    <a:pt x="1393200" y="8507"/>
                                  </a:lnTo>
                                  <a:lnTo>
                                    <a:pt x="1396800" y="8954"/>
                                  </a:lnTo>
                                  <a:lnTo>
                                    <a:pt x="1400400" y="9415"/>
                                  </a:lnTo>
                                  <a:lnTo>
                                    <a:pt x="1404000" y="9890"/>
                                  </a:lnTo>
                                  <a:lnTo>
                                    <a:pt x="1407600" y="10381"/>
                                  </a:lnTo>
                                  <a:lnTo>
                                    <a:pt x="1411200" y="10887"/>
                                  </a:lnTo>
                                  <a:lnTo>
                                    <a:pt x="1414800" y="11408"/>
                                  </a:lnTo>
                                  <a:lnTo>
                                    <a:pt x="1418400" y="11946"/>
                                  </a:lnTo>
                                  <a:lnTo>
                                    <a:pt x="1422000" y="12500"/>
                                  </a:lnTo>
                                  <a:lnTo>
                                    <a:pt x="1425600" y="13071"/>
                                  </a:lnTo>
                                  <a:lnTo>
                                    <a:pt x="1429200" y="13659"/>
                                  </a:lnTo>
                                  <a:lnTo>
                                    <a:pt x="1432800" y="14266"/>
                                  </a:lnTo>
                                  <a:lnTo>
                                    <a:pt x="1436400" y="14890"/>
                                  </a:lnTo>
                                  <a:lnTo>
                                    <a:pt x="1440000" y="15533"/>
                                  </a:lnTo>
                                  <a:lnTo>
                                    <a:pt x="1443600" y="16195"/>
                                  </a:lnTo>
                                  <a:lnTo>
                                    <a:pt x="1447200" y="16877"/>
                                  </a:lnTo>
                                  <a:lnTo>
                                    <a:pt x="1450800" y="17579"/>
                                  </a:lnTo>
                                  <a:lnTo>
                                    <a:pt x="1454400" y="18303"/>
                                  </a:lnTo>
                                  <a:lnTo>
                                    <a:pt x="1458000" y="19048"/>
                                  </a:lnTo>
                                  <a:lnTo>
                                    <a:pt x="1461600" y="19815"/>
                                  </a:lnTo>
                                  <a:lnTo>
                                    <a:pt x="1465200" y="20605"/>
                                  </a:lnTo>
                                  <a:lnTo>
                                    <a:pt x="1468800" y="21418"/>
                                  </a:lnTo>
                                  <a:lnTo>
                                    <a:pt x="1472400" y="22256"/>
                                  </a:lnTo>
                                  <a:lnTo>
                                    <a:pt x="1476000" y="23119"/>
                                  </a:lnTo>
                                  <a:lnTo>
                                    <a:pt x="1479600" y="24008"/>
                                  </a:lnTo>
                                  <a:lnTo>
                                    <a:pt x="1483200" y="24924"/>
                                  </a:lnTo>
                                  <a:lnTo>
                                    <a:pt x="1486800" y="25867"/>
                                  </a:lnTo>
                                  <a:lnTo>
                                    <a:pt x="1490400" y="26839"/>
                                  </a:lnTo>
                                  <a:lnTo>
                                    <a:pt x="1494000" y="27841"/>
                                  </a:lnTo>
                                  <a:lnTo>
                                    <a:pt x="1497600" y="28874"/>
                                  </a:lnTo>
                                  <a:lnTo>
                                    <a:pt x="1501200" y="29938"/>
                                  </a:lnTo>
                                  <a:lnTo>
                                    <a:pt x="1504800" y="31035"/>
                                  </a:lnTo>
                                  <a:lnTo>
                                    <a:pt x="1508400" y="32167"/>
                                  </a:lnTo>
                                  <a:lnTo>
                                    <a:pt x="1512000" y="33333"/>
                                  </a:lnTo>
                                  <a:lnTo>
                                    <a:pt x="1515600" y="34537"/>
                                  </a:lnTo>
                                  <a:lnTo>
                                    <a:pt x="1519200" y="35779"/>
                                  </a:lnTo>
                                  <a:lnTo>
                                    <a:pt x="1522800" y="37062"/>
                                  </a:lnTo>
                                  <a:lnTo>
                                    <a:pt x="1526400" y="38385"/>
                                  </a:lnTo>
                                  <a:lnTo>
                                    <a:pt x="1530000" y="39752"/>
                                  </a:lnTo>
                                  <a:lnTo>
                                    <a:pt x="1533600" y="41163"/>
                                  </a:lnTo>
                                  <a:lnTo>
                                    <a:pt x="1537200" y="42622"/>
                                  </a:lnTo>
                                  <a:lnTo>
                                    <a:pt x="1540800" y="44129"/>
                                  </a:lnTo>
                                  <a:lnTo>
                                    <a:pt x="1544400" y="45688"/>
                                  </a:lnTo>
                                  <a:lnTo>
                                    <a:pt x="1548000" y="47300"/>
                                  </a:lnTo>
                                  <a:lnTo>
                                    <a:pt x="1551600" y="48967"/>
                                  </a:lnTo>
                                  <a:lnTo>
                                    <a:pt x="1555200" y="50693"/>
                                  </a:lnTo>
                                  <a:lnTo>
                                    <a:pt x="1558800" y="52480"/>
                                  </a:lnTo>
                                  <a:lnTo>
                                    <a:pt x="1562400" y="54332"/>
                                  </a:lnTo>
                                  <a:lnTo>
                                    <a:pt x="1566000" y="56250"/>
                                  </a:lnTo>
                                  <a:lnTo>
                                    <a:pt x="1569600" y="58239"/>
                                  </a:lnTo>
                                  <a:lnTo>
                                    <a:pt x="1573200" y="60302"/>
                                  </a:lnTo>
                                  <a:lnTo>
                                    <a:pt x="1576800" y="62443"/>
                                  </a:lnTo>
                                  <a:lnTo>
                                    <a:pt x="1580400" y="64666"/>
                                  </a:lnTo>
                                  <a:lnTo>
                                    <a:pt x="1584000" y="66976"/>
                                  </a:lnTo>
                                  <a:lnTo>
                                    <a:pt x="1587600" y="69377"/>
                                  </a:lnTo>
                                  <a:lnTo>
                                    <a:pt x="1591200" y="71874"/>
                                  </a:lnTo>
                                  <a:lnTo>
                                    <a:pt x="1594800" y="74473"/>
                                  </a:lnTo>
                                  <a:lnTo>
                                    <a:pt x="1598400" y="77179"/>
                                  </a:lnTo>
                                  <a:lnTo>
                                    <a:pt x="1602000" y="80000"/>
                                  </a:lnTo>
                                  <a:lnTo>
                                    <a:pt x="1605600" y="82942"/>
                                  </a:lnTo>
                                  <a:lnTo>
                                    <a:pt x="1609200" y="86012"/>
                                  </a:lnTo>
                                  <a:lnTo>
                                    <a:pt x="1612800" y="89219"/>
                                  </a:lnTo>
                                  <a:lnTo>
                                    <a:pt x="1616400" y="92571"/>
                                  </a:lnTo>
                                  <a:lnTo>
                                    <a:pt x="1620000" y="96078"/>
                                  </a:lnTo>
                                  <a:lnTo>
                                    <a:pt x="1623600" y="99752"/>
                                  </a:lnTo>
                                  <a:lnTo>
                                    <a:pt x="1627200" y="103602"/>
                                  </a:lnTo>
                                  <a:lnTo>
                                    <a:pt x="1630800" y="107641"/>
                                  </a:lnTo>
                                  <a:lnTo>
                                    <a:pt x="1634400" y="111885"/>
                                  </a:lnTo>
                                  <a:lnTo>
                                    <a:pt x="1638000" y="116346"/>
                                  </a:lnTo>
                                  <a:lnTo>
                                    <a:pt x="1641600" y="121044"/>
                                  </a:lnTo>
                                  <a:lnTo>
                                    <a:pt x="1645200" y="125995"/>
                                  </a:lnTo>
                                  <a:lnTo>
                                    <a:pt x="1648800" y="131220"/>
                                  </a:lnTo>
                                  <a:lnTo>
                                    <a:pt x="1652400" y="136743"/>
                                  </a:lnTo>
                                  <a:lnTo>
                                    <a:pt x="1656000" y="142588"/>
                                  </a:lnTo>
                                  <a:lnTo>
                                    <a:pt x="1659600" y="148784"/>
                                  </a:lnTo>
                                  <a:lnTo>
                                    <a:pt x="1663200" y="155363"/>
                                  </a:lnTo>
                                  <a:lnTo>
                                    <a:pt x="1666800" y="162360"/>
                                  </a:lnTo>
                                  <a:lnTo>
                                    <a:pt x="1670400" y="169817"/>
                                  </a:lnTo>
                                  <a:lnTo>
                                    <a:pt x="1674000" y="177778"/>
                                  </a:lnTo>
                                  <a:lnTo>
                                    <a:pt x="1677600" y="186296"/>
                                  </a:lnTo>
                                  <a:lnTo>
                                    <a:pt x="1681200" y="195431"/>
                                  </a:lnTo>
                                  <a:lnTo>
                                    <a:pt x="1684800" y="205251"/>
                                  </a:lnTo>
                                  <a:lnTo>
                                    <a:pt x="1688400" y="215834"/>
                                  </a:lnTo>
                                  <a:lnTo>
                                    <a:pt x="1692000" y="227273"/>
                                  </a:lnTo>
                                  <a:lnTo>
                                    <a:pt x="1695600" y="239674"/>
                                  </a:lnTo>
                                  <a:lnTo>
                                    <a:pt x="1699200" y="253163"/>
                                  </a:lnTo>
                                  <a:lnTo>
                                    <a:pt x="1702800" y="267888"/>
                                  </a:lnTo>
                                  <a:lnTo>
                                    <a:pt x="1706400" y="284025"/>
                                  </a:lnTo>
                                  <a:lnTo>
                                    <a:pt x="1710000" y="301786"/>
                                  </a:lnTo>
                                  <a:lnTo>
                                    <a:pt x="1713600" y="321428"/>
                                  </a:lnTo>
                                  <a:lnTo>
                                    <a:pt x="1717200" y="343263"/>
                                  </a:lnTo>
                                  <a:lnTo>
                                    <a:pt x="1720800" y="367679"/>
                                  </a:lnTo>
                                  <a:lnTo>
                                    <a:pt x="1724400" y="395159"/>
                                  </a:lnTo>
                                  <a:lnTo>
                                    <a:pt x="1728000" y="426316"/>
                                  </a:lnTo>
                                  <a:lnTo>
                                    <a:pt x="1731600" y="461938"/>
                                  </a:lnTo>
                                  <a:lnTo>
                                    <a:pt x="1735200" y="503056"/>
                                  </a:lnTo>
                                  <a:lnTo>
                                    <a:pt x="1738800" y="551042"/>
                                  </a:lnTo>
                                  <a:lnTo>
                                    <a:pt x="1742400" y="607770"/>
                                  </a:lnTo>
                                  <a:lnTo>
                                    <a:pt x="1746000" y="675862"/>
                                  </a:lnTo>
                                  <a:lnTo>
                                    <a:pt x="1749600" y="759107"/>
                                  </a:lnTo>
                                  <a:lnTo>
                                    <a:pt x="1753200" y="863185"/>
                                  </a:lnTo>
                                  <a:lnTo>
                                    <a:pt x="1756800" y="997026"/>
                                  </a:lnTo>
                                  <a:lnTo>
                                    <a:pt x="1760400" y="1175511"/>
                                  </a:lnTo>
                                  <a:lnTo>
                                    <a:pt x="1764000" y="1425424"/>
                                  </a:lnTo>
                                </a:path>
                              </a:pathLst>
                            </a:custGeom>
                            <a:ln w="6350"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50965703" name="Freeform: Shape 24"/>
                          <wps:cNvSpPr/>
                          <wps:spPr>
                            <a:xfrm>
                              <a:off x="0" y="324595"/>
                              <a:ext cx="522001" cy="144207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522001" h="1442078">
                                  <a:moveTo>
                                    <a:pt x="0" y="1442077"/>
                                  </a:moveTo>
                                  <a:lnTo>
                                    <a:pt x="3600" y="1441778"/>
                                  </a:lnTo>
                                  <a:lnTo>
                                    <a:pt x="7200" y="1441475"/>
                                  </a:lnTo>
                                  <a:lnTo>
                                    <a:pt x="10800" y="1441168"/>
                                  </a:lnTo>
                                  <a:lnTo>
                                    <a:pt x="14400" y="1440856"/>
                                  </a:lnTo>
                                  <a:lnTo>
                                    <a:pt x="18000" y="1440540"/>
                                  </a:lnTo>
                                  <a:lnTo>
                                    <a:pt x="21600" y="1440219"/>
                                  </a:lnTo>
                                  <a:lnTo>
                                    <a:pt x="25200" y="1439893"/>
                                  </a:lnTo>
                                  <a:lnTo>
                                    <a:pt x="28800" y="1439562"/>
                                  </a:lnTo>
                                  <a:lnTo>
                                    <a:pt x="32400" y="1439226"/>
                                  </a:lnTo>
                                  <a:lnTo>
                                    <a:pt x="36000" y="1438884"/>
                                  </a:lnTo>
                                  <a:lnTo>
                                    <a:pt x="39600" y="1438538"/>
                                  </a:lnTo>
                                  <a:lnTo>
                                    <a:pt x="43200" y="1438186"/>
                                  </a:lnTo>
                                  <a:lnTo>
                                    <a:pt x="46800" y="1437828"/>
                                  </a:lnTo>
                                  <a:lnTo>
                                    <a:pt x="50400" y="1437465"/>
                                  </a:lnTo>
                                  <a:lnTo>
                                    <a:pt x="54000" y="1437096"/>
                                  </a:lnTo>
                                  <a:lnTo>
                                    <a:pt x="57600" y="1436721"/>
                                  </a:lnTo>
                                  <a:lnTo>
                                    <a:pt x="61200" y="1436340"/>
                                  </a:lnTo>
                                  <a:lnTo>
                                    <a:pt x="64800" y="1435953"/>
                                  </a:lnTo>
                                  <a:lnTo>
                                    <a:pt x="68400" y="1435559"/>
                                  </a:lnTo>
                                  <a:lnTo>
                                    <a:pt x="72000" y="1435160"/>
                                  </a:lnTo>
                                  <a:lnTo>
                                    <a:pt x="75600" y="1434753"/>
                                  </a:lnTo>
                                  <a:lnTo>
                                    <a:pt x="79200" y="1434340"/>
                                  </a:lnTo>
                                  <a:lnTo>
                                    <a:pt x="82800" y="1433919"/>
                                  </a:lnTo>
                                  <a:lnTo>
                                    <a:pt x="86400" y="1433492"/>
                                  </a:lnTo>
                                  <a:lnTo>
                                    <a:pt x="90000" y="1433057"/>
                                  </a:lnTo>
                                  <a:lnTo>
                                    <a:pt x="93600" y="1432615"/>
                                  </a:lnTo>
                                  <a:lnTo>
                                    <a:pt x="97200" y="1432165"/>
                                  </a:lnTo>
                                  <a:lnTo>
                                    <a:pt x="100800" y="1431707"/>
                                  </a:lnTo>
                                  <a:lnTo>
                                    <a:pt x="104400" y="1431242"/>
                                  </a:lnTo>
                                  <a:lnTo>
                                    <a:pt x="108000" y="1430767"/>
                                  </a:lnTo>
                                  <a:lnTo>
                                    <a:pt x="111600" y="1430285"/>
                                  </a:lnTo>
                                  <a:lnTo>
                                    <a:pt x="115200" y="1429794"/>
                                  </a:lnTo>
                                  <a:lnTo>
                                    <a:pt x="118800" y="1429293"/>
                                  </a:lnTo>
                                  <a:lnTo>
                                    <a:pt x="122400" y="1428784"/>
                                  </a:lnTo>
                                  <a:lnTo>
                                    <a:pt x="126000" y="1428265"/>
                                  </a:lnTo>
                                  <a:lnTo>
                                    <a:pt x="129600" y="1427737"/>
                                  </a:lnTo>
                                  <a:lnTo>
                                    <a:pt x="133200" y="1427198"/>
                                  </a:lnTo>
                                  <a:lnTo>
                                    <a:pt x="136800" y="1426650"/>
                                  </a:lnTo>
                                  <a:lnTo>
                                    <a:pt x="140400" y="1426091"/>
                                  </a:lnTo>
                                  <a:lnTo>
                                    <a:pt x="144000" y="1425521"/>
                                  </a:lnTo>
                                  <a:lnTo>
                                    <a:pt x="147600" y="1424940"/>
                                  </a:lnTo>
                                  <a:lnTo>
                                    <a:pt x="151200" y="1424348"/>
                                  </a:lnTo>
                                  <a:lnTo>
                                    <a:pt x="154800" y="1423744"/>
                                  </a:lnTo>
                                  <a:lnTo>
                                    <a:pt x="158400" y="1423128"/>
                                  </a:lnTo>
                                  <a:lnTo>
                                    <a:pt x="162000" y="1422500"/>
                                  </a:lnTo>
                                  <a:lnTo>
                                    <a:pt x="165600" y="1421859"/>
                                  </a:lnTo>
                                  <a:lnTo>
                                    <a:pt x="169200" y="1421205"/>
                                  </a:lnTo>
                                  <a:lnTo>
                                    <a:pt x="172800" y="1420538"/>
                                  </a:lnTo>
                                  <a:lnTo>
                                    <a:pt x="176400" y="1419856"/>
                                  </a:lnTo>
                                  <a:lnTo>
                                    <a:pt x="180000" y="1419160"/>
                                  </a:lnTo>
                                  <a:lnTo>
                                    <a:pt x="183600" y="1418450"/>
                                  </a:lnTo>
                                  <a:lnTo>
                                    <a:pt x="187200" y="1417724"/>
                                  </a:lnTo>
                                  <a:lnTo>
                                    <a:pt x="190800" y="1416982"/>
                                  </a:lnTo>
                                  <a:lnTo>
                                    <a:pt x="194400" y="1416225"/>
                                  </a:lnTo>
                                  <a:lnTo>
                                    <a:pt x="198000" y="1415450"/>
                                  </a:lnTo>
                                  <a:lnTo>
                                    <a:pt x="201600" y="1414658"/>
                                  </a:lnTo>
                                  <a:lnTo>
                                    <a:pt x="205200" y="1413849"/>
                                  </a:lnTo>
                                  <a:lnTo>
                                    <a:pt x="208800" y="1413021"/>
                                  </a:lnTo>
                                  <a:lnTo>
                                    <a:pt x="212400" y="1412174"/>
                                  </a:lnTo>
                                  <a:lnTo>
                                    <a:pt x="216000" y="1411307"/>
                                  </a:lnTo>
                                  <a:lnTo>
                                    <a:pt x="219600" y="1410421"/>
                                  </a:lnTo>
                                  <a:lnTo>
                                    <a:pt x="223200" y="1409513"/>
                                  </a:lnTo>
                                  <a:lnTo>
                                    <a:pt x="226800" y="1408583"/>
                                  </a:lnTo>
                                  <a:lnTo>
                                    <a:pt x="230400" y="1407631"/>
                                  </a:lnTo>
                                  <a:lnTo>
                                    <a:pt x="234000" y="1406655"/>
                                  </a:lnTo>
                                  <a:lnTo>
                                    <a:pt x="237600" y="1405655"/>
                                  </a:lnTo>
                                  <a:lnTo>
                                    <a:pt x="241200" y="1404631"/>
                                  </a:lnTo>
                                  <a:lnTo>
                                    <a:pt x="244800" y="1403580"/>
                                  </a:lnTo>
                                  <a:lnTo>
                                    <a:pt x="248400" y="1402503"/>
                                  </a:lnTo>
                                  <a:lnTo>
                                    <a:pt x="252000" y="1401397"/>
                                  </a:lnTo>
                                  <a:lnTo>
                                    <a:pt x="255600" y="1400262"/>
                                  </a:lnTo>
                                  <a:lnTo>
                                    <a:pt x="259200" y="1399098"/>
                                  </a:lnTo>
                                  <a:lnTo>
                                    <a:pt x="262800" y="1397901"/>
                                  </a:lnTo>
                                  <a:lnTo>
                                    <a:pt x="266400" y="1396673"/>
                                  </a:lnTo>
                                  <a:lnTo>
                                    <a:pt x="270000" y="1395410"/>
                                  </a:lnTo>
                                  <a:lnTo>
                                    <a:pt x="273600" y="1394112"/>
                                  </a:lnTo>
                                  <a:lnTo>
                                    <a:pt x="277200" y="1392778"/>
                                  </a:lnTo>
                                  <a:lnTo>
                                    <a:pt x="280800" y="1391405"/>
                                  </a:lnTo>
                                  <a:lnTo>
                                    <a:pt x="284400" y="1389992"/>
                                  </a:lnTo>
                                  <a:lnTo>
                                    <a:pt x="288000" y="1388538"/>
                                  </a:lnTo>
                                  <a:lnTo>
                                    <a:pt x="291600" y="1387040"/>
                                  </a:lnTo>
                                  <a:lnTo>
                                    <a:pt x="295200" y="1385497"/>
                                  </a:lnTo>
                                  <a:lnTo>
                                    <a:pt x="298800" y="1383906"/>
                                  </a:lnTo>
                                  <a:lnTo>
                                    <a:pt x="302400" y="1382265"/>
                                  </a:lnTo>
                                  <a:lnTo>
                                    <a:pt x="306000" y="1380573"/>
                                  </a:lnTo>
                                  <a:lnTo>
                                    <a:pt x="309600" y="1378827"/>
                                  </a:lnTo>
                                  <a:lnTo>
                                    <a:pt x="313200" y="1377024"/>
                                  </a:lnTo>
                                  <a:lnTo>
                                    <a:pt x="316800" y="1375160"/>
                                  </a:lnTo>
                                  <a:lnTo>
                                    <a:pt x="320400" y="1373235"/>
                                  </a:lnTo>
                                  <a:lnTo>
                                    <a:pt x="324000" y="1371244"/>
                                  </a:lnTo>
                                  <a:lnTo>
                                    <a:pt x="327600" y="1369183"/>
                                  </a:lnTo>
                                  <a:lnTo>
                                    <a:pt x="331200" y="1367050"/>
                                  </a:lnTo>
                                  <a:lnTo>
                                    <a:pt x="334800" y="1364840"/>
                                  </a:lnTo>
                                  <a:lnTo>
                                    <a:pt x="338400" y="1362549"/>
                                  </a:lnTo>
                                  <a:lnTo>
                                    <a:pt x="342000" y="1360173"/>
                                  </a:lnTo>
                                  <a:lnTo>
                                    <a:pt x="345600" y="1357708"/>
                                  </a:lnTo>
                                  <a:lnTo>
                                    <a:pt x="349200" y="1355147"/>
                                  </a:lnTo>
                                  <a:lnTo>
                                    <a:pt x="352800" y="1352486"/>
                                  </a:lnTo>
                                  <a:lnTo>
                                    <a:pt x="356400" y="1349719"/>
                                  </a:lnTo>
                                  <a:lnTo>
                                    <a:pt x="360000" y="1346839"/>
                                  </a:lnTo>
                                  <a:lnTo>
                                    <a:pt x="363600" y="1343839"/>
                                  </a:lnTo>
                                  <a:lnTo>
                                    <a:pt x="367200" y="1340712"/>
                                  </a:lnTo>
                                  <a:lnTo>
                                    <a:pt x="370800" y="1337450"/>
                                  </a:lnTo>
                                  <a:lnTo>
                                    <a:pt x="374400" y="1334043"/>
                                  </a:lnTo>
                                  <a:lnTo>
                                    <a:pt x="378000" y="1330483"/>
                                  </a:lnTo>
                                  <a:lnTo>
                                    <a:pt x="381600" y="1326758"/>
                                  </a:lnTo>
                                  <a:lnTo>
                                    <a:pt x="385200" y="1322857"/>
                                  </a:lnTo>
                                  <a:lnTo>
                                    <a:pt x="388800" y="1318769"/>
                                  </a:lnTo>
                                  <a:lnTo>
                                    <a:pt x="392400" y="1314477"/>
                                  </a:lnTo>
                                  <a:lnTo>
                                    <a:pt x="396000" y="1309969"/>
                                  </a:lnTo>
                                  <a:lnTo>
                                    <a:pt x="399600" y="1305226"/>
                                  </a:lnTo>
                                  <a:lnTo>
                                    <a:pt x="403200" y="1300231"/>
                                  </a:lnTo>
                                  <a:lnTo>
                                    <a:pt x="406800" y="1294963"/>
                                  </a:lnTo>
                                  <a:lnTo>
                                    <a:pt x="410400" y="1289398"/>
                                  </a:lnTo>
                                  <a:lnTo>
                                    <a:pt x="414000" y="1283513"/>
                                  </a:lnTo>
                                  <a:lnTo>
                                    <a:pt x="417600" y="1277277"/>
                                  </a:lnTo>
                                  <a:lnTo>
                                    <a:pt x="421200" y="1270660"/>
                                  </a:lnTo>
                                  <a:lnTo>
                                    <a:pt x="424800" y="1263625"/>
                                  </a:lnTo>
                                  <a:lnTo>
                                    <a:pt x="428400" y="1256133"/>
                                  </a:lnTo>
                                  <a:lnTo>
                                    <a:pt x="432000" y="1248138"/>
                                  </a:lnTo>
                                  <a:lnTo>
                                    <a:pt x="435600" y="1239586"/>
                                  </a:lnTo>
                                  <a:lnTo>
                                    <a:pt x="439200" y="1230419"/>
                                  </a:lnTo>
                                  <a:lnTo>
                                    <a:pt x="442800" y="1220568"/>
                                  </a:lnTo>
                                  <a:lnTo>
                                    <a:pt x="446400" y="1209955"/>
                                  </a:lnTo>
                                  <a:lnTo>
                                    <a:pt x="450000" y="1198487"/>
                                  </a:lnTo>
                                  <a:lnTo>
                                    <a:pt x="453600" y="1186058"/>
                                  </a:lnTo>
                                  <a:lnTo>
                                    <a:pt x="457200" y="1172543"/>
                                  </a:lnTo>
                                  <a:lnTo>
                                    <a:pt x="460800" y="1157793"/>
                                  </a:lnTo>
                                  <a:lnTo>
                                    <a:pt x="464400" y="1141632"/>
                                  </a:lnTo>
                                  <a:lnTo>
                                    <a:pt x="468000" y="1123848"/>
                                  </a:lnTo>
                                  <a:lnTo>
                                    <a:pt x="471600" y="1104184"/>
                                  </a:lnTo>
                                  <a:lnTo>
                                    <a:pt x="475200" y="1082328"/>
                                  </a:lnTo>
                                  <a:lnTo>
                                    <a:pt x="478800" y="1057893"/>
                                  </a:lnTo>
                                  <a:lnTo>
                                    <a:pt x="482400" y="1030394"/>
                                  </a:lnTo>
                                  <a:lnTo>
                                    <a:pt x="486000" y="999220"/>
                                  </a:lnTo>
                                  <a:lnTo>
                                    <a:pt x="489600" y="963581"/>
                                  </a:lnTo>
                                  <a:lnTo>
                                    <a:pt x="493200" y="922449"/>
                                  </a:lnTo>
                                  <a:lnTo>
                                    <a:pt x="496800" y="874449"/>
                                  </a:lnTo>
                                  <a:lnTo>
                                    <a:pt x="500400" y="817708"/>
                                  </a:lnTo>
                                  <a:lnTo>
                                    <a:pt x="504000" y="749604"/>
                                  </a:lnTo>
                                  <a:lnTo>
                                    <a:pt x="507600" y="666349"/>
                                  </a:lnTo>
                                  <a:lnTo>
                                    <a:pt x="511200" y="562261"/>
                                  </a:lnTo>
                                  <a:lnTo>
                                    <a:pt x="514800" y="428412"/>
                                  </a:lnTo>
                                  <a:lnTo>
                                    <a:pt x="518400" y="249920"/>
                                  </a:lnTo>
                                  <a:lnTo>
                                    <a:pt x="522000" y="0"/>
                                  </a:lnTo>
                                </a:path>
                              </a:pathLst>
                            </a:custGeom>
                            <a:ln w="6350"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D6F6054" id="Group 8" o:spid="_x0000_s1395" style="position:absolute;margin-left:0;margin-top:0;width:269.3pt;height:269.55pt;z-index:251707392;mso-position-horizontal:center;mso-width-relative:margin;mso-height-relative:margin" coordsize="34213,342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">
                <v:group id="Group 69" o:spid="_x0000_s1396" style="position:absolute;width:34213;height:34211" coordsize="34213,342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">
                  <v:group id="Group 67" o:spid="_x0000_s1397" style="position:absolute;left:13;width:34200;height:34200" coordsize="34200,34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">
                    <v:line id="Straight Connector 27" o:spid="_x0000_s1398" style="position:absolute;flip:y;visibility:visible;mso-wrap-style:square" from="0,0" to="0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" strokecolor="#bfbfbf" strokeweight=".5pt">
                      <v:stroke joinstyle="miter"/>
                    </v:line>
                    <v:line id="Straight Connector 28" o:spid="_x0000_s1399" style="position:absolute;flip:y;visibility:visible;mso-wrap-style:square" from="1786,0" to="1786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" strokecolor="#bfbfbf" strokeweight=".5pt">
                      <v:stroke joinstyle="miter"/>
                    </v:line>
                    <v:line id="Straight Connector 29" o:spid="_x0000_s1400" style="position:absolute;flip:y;visibility:visible;mso-wrap-style:square" from="3572,0" to="3572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" strokecolor="#bfbfbf" strokeweight=".5pt">
                      <v:stroke joinstyle="miter"/>
                    </v:line>
                    <v:line id="Straight Connector 30" o:spid="_x0000_s1401" style="position:absolute;flip:y;visibility:visible;mso-wrap-style:square" from="5401,0" to="5401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" strokecolor="#bfbfbf" strokeweight=".5pt">
                      <v:stroke joinstyle="miter"/>
                    </v:line>
                    <v:line id="Straight Connector 31" o:spid="_x0000_s1402" style="position:absolute;flip:y;visibility:visible;mso-wrap-style:square" from="7187,0" to="7187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" strokecolor="#bfbfbf" strokeweight=".5pt">
                      <v:stroke joinstyle="miter"/>
                    </v:line>
                    <v:line id="Straight Connector 32" o:spid="_x0000_s1403" style="position:absolute;flip:y;visibility:visible;mso-wrap-style:square" from="9016,0" to="9016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" strokecolor="#bfbfbf" strokeweight=".5pt">
                      <v:stroke joinstyle="miter"/>
                    </v:line>
                    <v:line id="Straight Connector 33" o:spid="_x0000_s1404" style="position:absolute;flip:y;visibility:visible;mso-wrap-style:square" from="10802,0" to="10802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" strokecolor="#bfbfbf" strokeweight=".5pt">
                      <v:stroke joinstyle="miter"/>
                    </v:line>
                    <v:line id="Straight Connector 34" o:spid="_x0000_s1405" style="position:absolute;flip:y;visibility:visible;mso-wrap-style:square" from="12588,0" to="12588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" strokecolor="#bfbfbf" strokeweight=".5pt">
                      <v:stroke joinstyle="miter"/>
                    </v:line>
                    <v:line id="Straight Connector 35" o:spid="_x0000_s1406" style="position:absolute;flip:y;visibility:visible;mso-wrap-style:square" from="14375,0" to="14375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" strokecolor="#bfbfbf" strokeweight=".5pt">
                      <v:stroke joinstyle="miter"/>
                    </v:line>
                    <v:line id="Straight Connector 36" o:spid="_x0000_s1407" style="position:absolute;flip:y;visibility:visible;mso-wrap-style:square" from="16204,0" to="16204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" strokecolor="#bfbfbf" strokeweight=".5pt">
                      <v:stroke joinstyle="miter"/>
                    </v:line>
                    <v:line id="Straight Connector 37" o:spid="_x0000_s1408" style="position:absolute;flip:y;visibility:visible;mso-wrap-style:square" from="17990,0" to="17990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" strokecolor="#bfbfbf" strokeweight=".5pt">
                      <v:stroke joinstyle="miter"/>
                    </v:line>
                    <v:line id="Straight Connector 38" o:spid="_x0000_s1409" style="position:absolute;flip:y;visibility:visible;mso-wrap-style:square" from="19776,0" to="19776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" strokecolor="#bfbfbf" strokeweight=".5pt">
                      <v:stroke joinstyle="miter"/>
                    </v:line>
                    <v:line id="Straight Connector 39" o:spid="_x0000_s1410" style="position:absolute;flip:y;visibility:visible;mso-wrap-style:square" from="21605,0" to="21605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" strokecolor="#bfbfbf" strokeweight=".5pt">
                      <v:stroke joinstyle="miter"/>
                    </v:line>
                    <v:line id="Straight Connector 40" o:spid="_x0000_s1411" style="position:absolute;flip:y;visibility:visible;mso-wrap-style:square" from="23391,0" to="23391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" strokecolor="#bfbfbf" strokeweight=".5pt">
                      <v:stroke joinstyle="miter"/>
                    </v:line>
                    <v:line id="Straight Connector 41" o:spid="_x0000_s1412" style="position:absolute;flip:y;visibility:visible;mso-wrap-style:square" from="25177,0" to="25177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" strokecolor="#bfbfbf" strokeweight=".5pt">
                      <v:stroke joinstyle="miter"/>
                    </v:line>
                    <v:line id="Straight Connector 42" o:spid="_x0000_s1413" style="position:absolute;flip:y;visibility:visible;mso-wrap-style:square" from="27006,0" to="27006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" strokecolor="#bfbfbf" strokeweight=".5pt">
                      <v:stroke joinstyle="miter"/>
                    </v:line>
                    <v:line id="Straight Connector 43" o:spid="_x0000_s1414" style="position:absolute;flip:y;visibility:visible;mso-wrap-style:square" from="28792,0" to="28792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" strokecolor="#bfbfbf" strokeweight=".5pt">
                      <v:stroke joinstyle="miter"/>
                    </v:line>
                    <v:line id="Straight Connector 44" o:spid="_x0000_s1415" style="position:absolute;flip:y;visibility:visible;mso-wrap-style:square" from="30579,0" to="30579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" strokecolor="#bfbfbf" strokeweight=".5pt">
                      <v:stroke joinstyle="miter"/>
                    </v:line>
                    <v:line id="Straight Connector 45" o:spid="_x0000_s1416" style="position:absolute;flip:y;visibility:visible;mso-wrap-style:square" from="32408,0" to="32408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" strokecolor="#bfbfbf" strokeweight=".5pt">
                      <v:stroke joinstyle="miter"/>
                    </v:line>
                    <v:line id="Straight Connector 46" o:spid="_x0000_s1417" style="position:absolute;flip:y;visibility:visible;mso-wrap-style:square" from="34194,0" to="34194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" strokecolor="#bfbfbf" strokeweight=".5pt">
                      <v:stroke joinstyle="miter"/>
                    </v:line>
                    <v:line id="Straight Connector 47" o:spid="_x0000_s1418" style="position:absolute;visibility:visible;mso-wrap-style:square" from="0,34194" to="34200,341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" strokecolor="#bfbfbf" strokeweight=".5pt">
                      <v:stroke joinstyle="miter"/>
                    </v:line>
                    <v:line id="Straight Connector 48" o:spid="_x0000_s1419" style="position:absolute;visibility:visible;mso-wrap-style:square" from="0,32365" to="34200,323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" strokecolor="#bfbfbf" strokeweight=".5pt">
                      <v:stroke joinstyle="miter"/>
                    </v:line>
                    <v:line id="Straight Connector 49" o:spid="_x0000_s1420" style="position:absolute;visibility:visible;mso-wrap-style:square" from="0,30579" to="34200,305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" strokecolor="#bfbfbf" strokeweight=".5pt">
                      <v:stroke joinstyle="miter"/>
                    </v:line>
                    <v:line id="Straight Connector 50" o:spid="_x0000_s1421" style="position:absolute;visibility:visible;mso-wrap-style:square" from="0,28792" to="34200,287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" strokecolor="#bfbfbf" strokeweight=".5pt">
                      <v:stroke joinstyle="miter"/>
                    </v:line>
                    <v:line id="Straight Connector 51" o:spid="_x0000_s1422" style="position:absolute;visibility:visible;mso-wrap-style:square" from="0,27006" to="34200,270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" strokecolor="#bfbfbf" strokeweight=".5pt">
                      <v:stroke joinstyle="miter"/>
                    </v:line>
                    <v:line id="Straight Connector 52" o:spid="_x0000_s1423" style="position:absolute;visibility:visible;mso-wrap-style:square" from="0,25177" to="34200,251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" strokecolor="#bfbfbf" strokeweight=".5pt">
                      <v:stroke joinstyle="miter"/>
                    </v:line>
                    <v:line id="Straight Connector 53" o:spid="_x0000_s1424" style="position:absolute;visibility:visible;mso-wrap-style:square" from="0,23391" to="34200,233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" strokecolor="#bfbfbf" strokeweight=".5pt">
                      <v:stroke joinstyle="miter"/>
                    </v:line>
                    <v:line id="Straight Connector 54" o:spid="_x0000_s1425" style="position:absolute;visibility:visible;mso-wrap-style:square" from="0,21605" to="34200,216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" strokecolor="#bfbfbf" strokeweight=".5pt">
                      <v:stroke joinstyle="miter"/>
                    </v:line>
                    <v:line id="Straight Connector 55" o:spid="_x0000_s1426" style="position:absolute;visibility:visible;mso-wrap-style:square" from="0,19776" to="34200,197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" strokecolor="#bfbfbf" strokeweight=".5pt">
                      <v:stroke joinstyle="miter"/>
                    </v:line>
                    <v:line id="Straight Connector 56" o:spid="_x0000_s1427" style="position:absolute;visibility:visible;mso-wrap-style:square" from="0,17990" to="34200,17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" strokecolor="#bfbfbf" strokeweight=".5pt">
                      <v:stroke joinstyle="miter"/>
                    </v:line>
                    <v:line id="Straight Connector 57" o:spid="_x0000_s1428" style="position:absolute;visibility:visible;mso-wrap-style:square" from="0,16204" to="34200,162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" strokecolor="#bfbfbf" strokeweight=".5pt">
                      <v:stroke joinstyle="miter"/>
                    </v:line>
                    <v:line id="Straight Connector 58" o:spid="_x0000_s1429" style="position:absolute;visibility:visible;mso-wrap-style:square" from="0,14375" to="34200,143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" strokecolor="#bfbfbf" strokeweight=".5pt">
                      <v:stroke joinstyle="miter"/>
                    </v:line>
                    <v:line id="Straight Connector 59" o:spid="_x0000_s1430" style="position:absolute;visibility:visible;mso-wrap-style:square" from="0,12588" to="34200,125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" strokecolor="#bfbfbf" strokeweight=".5pt">
                      <v:stroke joinstyle="miter"/>
                    </v:line>
                    <v:line id="Straight Connector 60" o:spid="_x0000_s1431" style="position:absolute;visibility:visible;mso-wrap-style:square" from="0,10802" to="34200,108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" strokecolor="#bfbfbf" strokeweight=".5pt">
                      <v:stroke joinstyle="miter"/>
                    </v:line>
                    <v:line id="Straight Connector 61" o:spid="_x0000_s1432" style="position:absolute;visibility:visible;mso-wrap-style:square" from="0,8973" to="34200,89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" strokecolor="#bfbfbf" strokeweight=".5pt">
                      <v:stroke joinstyle="miter"/>
                    </v:line>
                    <v:line id="Straight Connector 62" o:spid="_x0000_s1433" style="position:absolute;visibility:visible;mso-wrap-style:square" from="0,7187" to="34200,71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" strokecolor="#bfbfbf" strokeweight=".5pt">
                      <v:stroke joinstyle="miter"/>
                    </v:line>
                    <v:line id="Straight Connector 63" o:spid="_x0000_s1434" style="position:absolute;visibility:visible;mso-wrap-style:square" from="0,5401" to="34200,54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" strokecolor="#bfbfbf" strokeweight=".5pt">
                      <v:stroke joinstyle="miter"/>
                    </v:line>
                    <v:line id="Straight Connector 64" o:spid="_x0000_s1435" style="position:absolute;visibility:visible;mso-wrap-style:square" from="0,3572" to="34200,3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" strokecolor="#bfbfbf" strokeweight=".5pt">
                      <v:stroke joinstyle="miter"/>
                    </v:line>
                    <v:line id="Straight Connector 65" o:spid="_x0000_s1436" style="position:absolute;visibility:visible;mso-wrap-style:square" from="0,1786" to="34200,17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" strokecolor="#bfbfbf" strokeweight=".5pt">
                      <v:stroke joinstyle="miter"/>
                    </v:line>
                    <v:line id="Straight Connector 66" o:spid="_x0000_s1437" style="position:absolute;visibility:visible;mso-wrap-style:square" from="0,0" to="342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" strokecolor="#bfbfbf" strokeweight=".5pt">
                      <v:stroke joinstyle="miter"/>
                    </v:line>
                  </v:group>
                  <v:line id="Straight Connector 1" o:spid="_x0000_s1438" style="position:absolute;visibility:visible;mso-wrap-style:square" from="0,17991" to="32400,179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" strokeweight=".5pt">
                    <v:stroke startarrow="block" startarrowwidth="narrow" startarrowlength="short" endarrow="block" endarrowwidth="narrow" endarrowlength="short" joinstyle="miter"/>
                  </v:line>
                  <v:line id="Straight Connector 2" o:spid="_x0000_s1439" style="position:absolute;flip:y;visibility:visible;mso-wrap-style:square" from="16230,1811" to="16230,34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" strokeweight=".5pt">
                    <v:stroke startarrow="block" startarrowwidth="narrow" startarrowlength="short" endarrow="block" endarrowwidth="narrow" endarrowlength="short" joinstyle="miter"/>
                  </v:line>
                  <v:oval id="Oval 4" o:spid="_x0000_s1440" style="position:absolute;left:15849;top:17623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" filled="f" strokeweight=".5pt">
                    <v:stroke joinstyle="miter"/>
                  </v:oval>
                  <v:line id="Straight Connector 5" o:spid="_x0000_s1441" style="position:absolute;flip:y;visibility:visible;mso-wrap-style:square" from="1801,17623" to="1801,18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" strokeweight=".5pt">
                    <v:stroke joinstyle="miter"/>
                  </v:line>
                  <v:line id="Straight Connector 6" o:spid="_x0000_s1442" style="position:absolute;flip:y;visibility:visible;mso-wrap-style:square" from="5428,17623" to="5428,18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" strokeweight=".5pt">
                    <v:stroke joinstyle="miter"/>
                  </v:line>
                  <v:line id="Straight Connector 7" o:spid="_x0000_s1443" style="position:absolute;flip:y;visibility:visible;mso-wrap-style:square" from="9004,17623" to="9004,18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" strokeweight=".5pt">
                    <v:stroke joinstyle="miter"/>
                  </v:line>
                  <v:line id="Straight Connector 8" o:spid="_x0000_s1444" style="position:absolute;flip:y;visibility:visible;mso-wrap-style:square" from="12631,17623" to="12631,18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" strokeweight=".5pt">
                    <v:stroke joinstyle="miter"/>
                  </v:line>
                  <v:line id="Straight Connector 9" o:spid="_x0000_s1445" style="position:absolute;flip:y;visibility:visible;mso-wrap-style:square" from="19783,17623" to="19783,18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" strokeweight=".5pt">
                    <v:stroke joinstyle="miter"/>
                  </v:line>
                  <v:line id="Straight Connector 10" o:spid="_x0000_s1446" style="position:absolute;flip:y;visibility:visible;mso-wrap-style:square" from="23410,17623" to="23410,18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" strokeweight=".5pt">
                    <v:stroke joinstyle="miter"/>
                  </v:line>
                  <v:line id="Straight Connector 11" o:spid="_x0000_s1447" style="position:absolute;flip:y;visibility:visible;mso-wrap-style:square" from="26986,17623" to="26986,18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" strokeweight=".5pt">
                    <v:stroke joinstyle="miter"/>
                  </v:line>
                  <v:line id="Straight Connector 12" o:spid="_x0000_s1448" style="position:absolute;flip:y;visibility:visible;mso-wrap-style:square" from="30613,17623" to="30613,18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" strokeweight=".5pt">
                    <v:stroke joinstyle="miter"/>
                  </v:line>
                  <v:line id="Straight Connector 13" o:spid="_x0000_s1449" style="position:absolute;visibility:visible;mso-wrap-style:square" from="15849,32387" to="16569,323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" strokeweight=".5pt">
                    <v:stroke joinstyle="miter"/>
                  </v:line>
                  <v:line id="Straight Connector 14" o:spid="_x0000_s1450" style="position:absolute;visibility:visible;mso-wrap-style:square" from="15849,28811" to="16569,288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" strokeweight=".5pt">
                    <v:stroke joinstyle="miter"/>
                  </v:line>
                  <v:line id="Straight Connector 15" o:spid="_x0000_s1451" style="position:absolute;visibility:visible;mso-wrap-style:square" from="15849,25184" to="16569,251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" strokeweight=".5pt">
                    <v:stroke joinstyle="miter"/>
                  </v:line>
                  <v:line id="Straight Connector 16" o:spid="_x0000_s1452" style="position:absolute;visibility:visible;mso-wrap-style:square" from="15849,21608" to="16569,216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" strokeweight=".5pt">
                    <v:stroke joinstyle="miter"/>
                  </v:line>
                  <v:line id="Straight Connector 17" o:spid="_x0000_s1453" style="position:absolute;visibility:visible;mso-wrap-style:square" from="15849,14405" to="16569,144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" strokeweight=".5pt">
                    <v:stroke joinstyle="miter"/>
                  </v:line>
                  <v:line id="Straight Connector 18" o:spid="_x0000_s1454" style="position:absolute;visibility:visible;mso-wrap-style:square" from="15849,10829" to="16569,108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" strokeweight=".5pt">
                    <v:stroke joinstyle="miter"/>
                  </v:line>
                  <v:line id="Straight Connector 19" o:spid="_x0000_s1455" style="position:absolute;visibility:visible;mso-wrap-style:square" from="15849,7202" to="16569,72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" strokeweight=".5pt">
                    <v:stroke joinstyle="miter"/>
                  </v:line>
                  <v:line id="Straight Connector 20" o:spid="_x0000_s1456" style="position:absolute;visibility:visible;mso-wrap-style:square" from="15849,3626" to="16569,36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" strokeweight=".5pt">
                    <v:stroke joinstyle="miter"/>
                  </v:line>
                  <v:shape id="Text Box 21" o:spid="_x0000_s1457" type="#_x0000_t202" style="position:absolute;left:32400;top:17113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" filled="f" stroked="f" strokeweight=".5pt">
                    <v:textbox inset="0,0,0,0">
                      <w:txbxContent>
                        <w:p w14:paraId="47C48427" w14:textId="77777777" w:rsidR="0050670F" w:rsidRPr="00A27634" w:rsidRDefault="0050670F" w:rsidP="0050670F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22" o:spid="_x0000_s1458" type="#_x0000_t202" style="position:absolute;left:15287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" filled="f" stroked="f" strokeweight=".5pt">
                    <v:textbox inset="0,0,0,0">
                      <w:txbxContent>
                        <w:p w14:paraId="590EAC86" w14:textId="77777777" w:rsidR="0050670F" w:rsidRPr="00A27634" w:rsidRDefault="0050670F" w:rsidP="0050670F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y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1" o:spid="_x0000_s1459" type="#_x0000_t202" style="position:absolute;left:933;top:18339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" filled="f" stroked="f" strokeweight=".5pt">
                    <v:textbox inset="0,0,0,0">
                      <w:txbxContent>
                        <w:p w14:paraId="22FD8126" w14:textId="77777777" w:rsidR="0050670F" w:rsidRPr="00A27634" w:rsidRDefault="0050670F" w:rsidP="0050670F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8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2" o:spid="_x0000_s1460" type="#_x0000_t202" style="position:absolute;left:4509;top:18339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" filled="f" stroked="f" strokeweight=".5pt">
                    <v:textbox inset="0,0,0,0">
                      <w:txbxContent>
                        <w:p w14:paraId="72505AEE" w14:textId="77777777" w:rsidR="0050670F" w:rsidRPr="00A27634" w:rsidRDefault="0050670F" w:rsidP="0050670F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6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" o:spid="_x0000_s1461" type="#_x0000_t202" style="position:absolute;left:8136;top:18339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" filled="f" stroked="f" strokeweight=".5pt">
                    <v:textbox inset="0,0,0,0">
                      <w:txbxContent>
                        <w:p w14:paraId="0FBD4B48" w14:textId="77777777" w:rsidR="0050670F" w:rsidRPr="00A27634" w:rsidRDefault="0050670F" w:rsidP="0050670F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4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4" o:spid="_x0000_s1462" type="#_x0000_t202" style="position:absolute;left:11712;top:18339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" filled="f" stroked="f" strokeweight=".5pt">
                    <v:textbox inset="0,0,0,0">
                      <w:txbxContent>
                        <w:p w14:paraId="6BFDD581" w14:textId="77777777" w:rsidR="0050670F" w:rsidRPr="00A27634" w:rsidRDefault="0050670F" w:rsidP="0050670F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2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5" o:spid="_x0000_s1463" type="#_x0000_t202" style="position:absolute;left:18914;top:18339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" filled="f" stroked="f" strokeweight=".5pt">
                    <v:textbox inset="0,0,0,0">
                      <w:txbxContent>
                        <w:p w14:paraId="03F4B997" w14:textId="77777777" w:rsidR="0050670F" w:rsidRPr="00A27634" w:rsidRDefault="0050670F" w:rsidP="0050670F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6" o:spid="_x0000_s1464" type="#_x0000_t202" style="position:absolute;left:22490;top:18339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" filled="f" stroked="f" strokeweight=".5pt">
                    <v:textbox inset="0,0,0,0">
                      <w:txbxContent>
                        <w:p w14:paraId="5E8095EB" w14:textId="77777777" w:rsidR="0050670F" w:rsidRPr="00A27634" w:rsidRDefault="0050670F" w:rsidP="0050670F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4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7" o:spid="_x0000_s1465" type="#_x0000_t202" style="position:absolute;left:26117;top:18339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" filled="f" stroked="f" strokeweight=".5pt">
                    <v:textbox inset="0,0,0,0">
                      <w:txbxContent>
                        <w:p w14:paraId="06043DD4" w14:textId="77777777" w:rsidR="0050670F" w:rsidRPr="00A27634" w:rsidRDefault="0050670F" w:rsidP="0050670F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6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8" o:spid="_x0000_s1466" type="#_x0000_t202" style="position:absolute;left:29693;top:18339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" filled="f" stroked="f" strokeweight=".5pt">
                    <v:textbox inset="0,0,0,0">
                      <w:txbxContent>
                        <w:p w14:paraId="6BC49F3E" w14:textId="77777777" w:rsidR="0050670F" w:rsidRPr="00A27634" w:rsidRDefault="0050670F" w:rsidP="0050670F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8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13" o:spid="_x0000_s1467" type="#_x0000_t202" style="position:absolute;left:14061;top:31518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" filled="f" stroked="f" strokeweight=".5pt">
                    <v:textbox inset="0,0,0,0">
                      <w:txbxContent>
                        <w:p w14:paraId="711DF453" w14:textId="77777777" w:rsidR="0050670F" w:rsidRPr="00A27634" w:rsidRDefault="0050670F" w:rsidP="0050670F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8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14" o:spid="_x0000_s1468" type="#_x0000_t202" style="position:absolute;left:14061;top:27891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" filled="f" stroked="f" strokeweight=".5pt">
                    <v:textbox inset="0,0,0,0">
                      <w:txbxContent>
                        <w:p w14:paraId="2532F616" w14:textId="77777777" w:rsidR="0050670F" w:rsidRPr="00A27634" w:rsidRDefault="0050670F" w:rsidP="0050670F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6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15" o:spid="_x0000_s1469" type="#_x0000_t202" style="position:absolute;left:14061;top:24315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" filled="f" stroked="f" strokeweight=".5pt">
                    <v:textbox inset="0,0,0,0">
                      <w:txbxContent>
                        <w:p w14:paraId="2F176D0E" w14:textId="77777777" w:rsidR="0050670F" w:rsidRPr="00A27634" w:rsidRDefault="0050670F" w:rsidP="0050670F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4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16" o:spid="_x0000_s1470" type="#_x0000_t202" style="position:absolute;left:14061;top:20688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" filled="f" stroked="f" strokeweight=".5pt">
                    <v:textbox inset="0,0,0,0">
                      <w:txbxContent>
                        <w:p w14:paraId="30BF7B5E" w14:textId="77777777" w:rsidR="0050670F" w:rsidRPr="00A27634" w:rsidRDefault="0050670F" w:rsidP="0050670F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2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17" o:spid="_x0000_s1471" type="#_x0000_t202" style="position:absolute;left:14061;top:13486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" filled="f" stroked="f" strokeweight=".5pt">
                    <v:textbox inset="0,0,0,0">
                      <w:txbxContent>
                        <w:p w14:paraId="3CEC915A" w14:textId="77777777" w:rsidR="0050670F" w:rsidRPr="00A27634" w:rsidRDefault="0050670F" w:rsidP="0050670F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18" o:spid="_x0000_s1472" type="#_x0000_t202" style="position:absolute;left:14061;top:9910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" filled="f" stroked="f" strokeweight=".5pt">
                    <v:textbox inset="0,0,0,0">
                      <w:txbxContent>
                        <w:p w14:paraId="5A90F91E" w14:textId="77777777" w:rsidR="0050670F" w:rsidRPr="00A27634" w:rsidRDefault="0050670F" w:rsidP="0050670F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4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19" o:spid="_x0000_s1473" type="#_x0000_t202" style="position:absolute;left:14061;top:6283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" filled="f" stroked="f" strokeweight=".5pt">
                    <v:textbox inset="0,0,0,0">
                      <w:txbxContent>
                        <w:p w14:paraId="06B1E26C" w14:textId="77777777" w:rsidR="0050670F" w:rsidRPr="00A27634" w:rsidRDefault="0050670F" w:rsidP="0050670F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6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20" o:spid="_x0000_s1474" type="#_x0000_t202" style="position:absolute;left:14061;top:2707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" filled="f" stroked="f" strokeweight=".5pt">
                    <v:textbox inset="0,0,0,0">
                      <w:txbxContent>
                        <w:p w14:paraId="7147F9A3" w14:textId="77777777" w:rsidR="0050670F" w:rsidRPr="00A27634" w:rsidRDefault="0050670F" w:rsidP="0050670F">
                          <w:pPr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8</m:t>
                              </m:r>
                            </m:oMath>
                          </m:oMathPara>
                        </w:p>
                      </w:txbxContent>
                    </v:textbox>
                  </v:shape>
                </v:group>
                <v:group id="Group 7" o:spid="_x0000_s1475" style="position:absolute;left:1815;top:23;width:28821;height:34200;visibility:hidden" coordsize="28820,34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">
                  <v:line id="Straight Connector 22" o:spid="_x0000_s1476" style="position:absolute;flip:y;visibility:visible;mso-wrap-style:square" from="5387,0" to="5387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" strokecolor="#0070c0" strokeweight=".5pt">
                    <v:stroke dashstyle="dash" startarrow="block" startarrowwidth="narrow" startarrowlength="short" endarrow="block" endarrowwidth="narrow" endarrowlength="short" joinstyle="miter"/>
                  </v:line>
                  <v:line id="Straight Connector 23" o:spid="_x0000_s1477" style="position:absolute;flip:y;visibility:visible;mso-wrap-style:square" from="23419,0" to="23419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" strokecolor="#0070c0" strokeweight=".5pt">
                    <v:stroke dashstyle="dash" startarrow="block" startarrowwidth="narrow" startarrowlength="short" endarrow="block" endarrowwidth="narrow" endarrowlength="short" joinstyle="miter"/>
                  </v:line>
                  <v:shape id="Freeform: Shape 26" o:spid="_x0000_s1478" style="position:absolute;left:23600;top:3245;width:5220;height:14421;visibility:visible;mso-wrap-style:square;v-text-anchor:top" coordsize="522001,14420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" path="m,l3600,249920,7200,428412r3600,133849l14400,666349r3600,83255l21600,817708r3600,56741l28800,922449r3600,41132l36000,999220r3600,31174l43200,1057893r3600,24435l50400,1104184r3600,19664l57600,1141632r3600,16161l64800,1172543r3600,13515l72000,1198487r3600,11468l79200,1220568r3600,9851l86400,1239586r3600,8552l93600,1256133r3600,7492l100800,1270660r3600,6617l108000,1283513r3600,5885l115200,1294963r3600,5268l122400,1305226r3600,4743l129600,1314477r3600,4292l136800,1322857r3600,3901l144000,1330483r3600,3560l151200,1337450r3600,3262l158400,1343839r3600,3000l165600,1349719r3600,2767l172800,1355147r3600,2561l180000,1360173r3600,2376l187200,1364840r3600,2210l194400,1369183r3600,2061l201600,1373235r3600,1925l208800,1377024r3600,1803l216000,1380573r3600,1692l223200,1383906r3600,1591l230400,1387040r3600,1498l237600,1389992r3600,1413l244800,1392778r3600,1334l252000,1395410r3600,1263l259200,1397901r3600,1197l266400,1400262r3600,1135l273600,1402503r3600,1077l280800,1404631r3600,1024l288000,1406655r3600,976l295200,1408583r3600,930l302400,1410421r3600,886l309600,1412174r3600,847l316800,1413849r3600,809l324000,1415450r3600,775l331200,1416982r3600,742l338400,1418450r3600,710l345600,1419856r3600,682l352800,1421205r3600,654l360000,1422500r3600,628l367200,1423744r3600,604l374400,1424940r3600,581l381600,1426091r3600,559l388800,1427198r3600,539l396000,1428265r3600,519l403200,1429293r3600,501l410400,1430285r3600,482l417600,1431242r3600,465l424800,1432165r3600,450l432000,1433057r3600,435l439200,1433919r3600,421l446400,1434753r3600,407l453600,1435559r3600,394l460800,1436340r3600,381l468000,1437096r3600,369l475200,1437828r3600,358l482400,1438538r3600,346l489600,1439226r3600,336l496800,1439893r3600,326l504000,1440540r3600,316l511200,1441168r3600,307l518400,1441778r3600,299e" filled="f" strokecolor="#0070c0" strokeweight=".5pt">
                    <v:stroke joinstyle="miter"/>
                    <v:path arrowok="t" textboxrect="0,0,522001,1442078"/>
                  </v:shape>
                  <v:shape id="Freeform: Shape 25" o:spid="_x0000_s1479" style="position:absolute;left:5568;top:18979;width:17640;height:14255;visibility:visible;mso-wrap-style:square;v-text-anchor:top" coordsize="1764001,1425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" path="m,1425424l3600,1175511,7200,997026,10800,863185,14400,759107r3600,-83245l21600,607770r3600,-56728l28800,503056r3600,-41118l36000,426316r3600,-31157l43200,367679r3600,-24416l50400,321428r3600,-19642l57600,284025r3600,-16137l64800,253163r3600,-13489l72000,227273r3600,-11439l79200,205251r3600,-9820l86400,186296r3600,-8518l93600,169817r3600,-7457l100800,155363r3600,-6579l108000,142588r3600,-5845l115200,131220r3600,-5225l122400,121044r3600,-4698l129600,111885r3600,-4244l136800,103602r3600,-3850l144000,96078r3600,-3507l151200,89219r3600,-3207l158400,82942r3600,-2942l165600,77179r3600,-2706l172800,71874r3600,-2497l180000,66976r3600,-2310l187200,62443r3600,-2141l194400,58239r3600,-1989l201600,54332r3600,-1852l208800,50693r3600,-1726l216000,47300r3600,-1612l223200,44129r3600,-1507l230400,41163r3600,-1411l237600,38385r3600,-1323l244800,35779r3600,-1242l252000,33333r3600,-1166l259200,31035r3600,-1097l266400,28874r3600,-1033l273600,26839r3600,-972l280800,24924r3600,-916l288000,23119r3600,-863l295200,21418r3600,-813l302400,19815r3600,-767l309600,18303r3600,-724l316800,16877r3600,-682l324000,15533r3600,-643l331200,14266r3600,-607l338400,13071r3600,-571l345600,11946r3600,-538l352800,10887r3600,-506l360000,9890r3600,-475l367200,8954r3600,-447l374400,8075r3600,-419l381600,7250r3600,-392l388800,6479r3600,-367l396000,5758r3600,-342l403200,5086r3600,-318l410400,4462r3600,-295l417600,3883r3600,-273l424800,3348r3600,-250l432000,2857r3600,-230l439200,2408r3600,-209l446400,1999r3600,-189l453600,1631r3600,-170l460800,1301r3600,-150l468000,1010r3600,-131l475200,757r3600,-113l482400,541r3600,-94l489600,361r3600,-75l496800,218r3600,-58l504000,111r3600,-40l511200,40r3600,-22l518400,5,522000,r3600,5l529200,18r3600,22l536400,71r3600,40l543600,160r3600,58l550800,286r3600,75l558000,447r3600,94l565200,644r3600,113l572400,879r3600,131l579600,1151r3600,150l586800,1461r3600,170l594000,1810r3600,189l601200,2199r3600,209l608400,2627r3600,230l615600,3098r3600,250l622800,3610r3600,273l630000,4167r3600,295l637200,4768r3600,318l644400,5416r3600,342l651600,6112r3600,367l658800,6858r3600,392l666000,7656r3600,419l673200,8507r3600,447l680400,9415r3600,475l687600,10381r3600,506l694800,11408r3600,538l702000,12500r3600,571l709200,13659r3600,607l716400,14890r3600,643l723600,16195r3600,682l730800,17579r3600,724l738000,19048r3600,767l745200,20605r3600,813l752400,22256r3600,863l759600,24008r3600,916l766800,25867r3600,972l774000,27841r3600,1033l781200,29938r3600,1097l788400,32167r3600,1166l795600,34537r3600,1242l802800,37062r3600,1323l810000,39752r3600,1411l817200,42622r3600,1507l824400,45688r3600,1612l831600,48967r3600,1726l838800,52480r3600,1852l846000,56250r3600,1989l853200,60302r3600,2141l860400,64666r3600,2310l867600,69377r3600,2497l874800,74473r3600,2706l882000,80000r3600,-2821l889200,74473r3600,-2599l896400,69377r3600,-2401l903600,64666r3600,-2223l910800,60302r3600,-2063l918000,56250r3600,-1918l925200,52480r3600,-1787l932400,48967r3600,-1667l939600,45688r3600,-1559l946800,42622r3600,-1459l954000,39752r3600,-1367l961200,37062r3600,-1283l968400,34537r3600,-1204l975600,32167r3600,-1132l982800,29938r3600,-1064l990000,27841r3600,-1002l997200,25867r3600,-943l1004400,24008r3600,-889l1011600,22256r3600,-838l1018800,20605r3600,-790l1026000,19048r3600,-745l1033200,17579r3600,-702l1040400,16195r3600,-662l1047600,14890r3600,-624l1054800,13659r3600,-588l1062000,12500r3600,-554l1069200,11408r3600,-521l1076400,10381r3600,-491l1083600,9415r3600,-461l1090800,8507r3600,-432l1098000,7656r3600,-406l1105200,6858r3600,-379l1112400,6112r3600,-354l1119600,5416r3600,-330l1126800,4768r3600,-306l1134000,4167r3600,-284l1141200,3610r3600,-262l1148400,3098r3600,-241l1155600,2627r3600,-219l1162800,2199r3600,-200l1170000,1810r3600,-179l1177200,1461r3600,-160l1184400,1151r3600,-141l1191600,879r3600,-122l1198800,644r3600,-103l1206000,447r3600,-86l1213200,286r3600,-68l1220400,160r3600,-49l1227600,71r3600,-31l1234800,18r3600,-13l1242000,r3600,5l1249200,18r3600,22l1256400,71r3600,40l1263600,160r3600,58l1270800,286r3600,75l1278000,447r3600,94l1285200,644r3600,113l1292400,879r3600,131l1299600,1151r3600,150l1306800,1461r3600,170l1314000,1810r3600,189l1321200,2199r3600,209l1328400,2627r3600,230l1335600,3098r3600,250l1342800,3610r3600,273l1350000,4167r3600,295l1357200,4768r3600,318l1364400,5416r3600,342l1371600,6112r3600,367l1378800,6858r3600,392l1386000,7656r3600,419l1393200,8507r3600,447l1400400,9415r3600,475l1407600,10381r3600,506l1414800,11408r3600,538l1422000,12500r3600,571l1429200,13659r3600,607l1436400,14890r3600,643l1443600,16195r3600,682l1450800,17579r3600,724l1458000,19048r3600,767l1465200,20605r3600,813l1472400,22256r3600,863l1479600,24008r3600,916l1486800,25867r3600,972l1494000,27841r3600,1033l1501200,29938r3600,1097l1508400,32167r3600,1166l1515600,34537r3600,1242l1522800,37062r3600,1323l1530000,39752r3600,1411l1537200,42622r3600,1507l1544400,45688r3600,1612l1551600,48967r3600,1726l1558800,52480r3600,1852l1566000,56250r3600,1989l1573200,60302r3600,2141l1580400,64666r3600,2310l1587600,69377r3600,2497l1594800,74473r3600,2706l1602000,80000r3600,2942l1609200,86012r3600,3207l1616400,92571r3600,3507l1623600,99752r3600,3850l1630800,107641r3600,4244l1638000,116346r3600,4698l1645200,125995r3600,5225l1652400,136743r3600,5845l1659600,148784r3600,6579l1666800,162360r3600,7457l1674000,177778r3600,8518l1681200,195431r3600,9820l1688400,215834r3600,11439l1695600,239674r3600,13489l1702800,267888r3600,16137l1710000,301786r3600,19642l1717200,343263r3600,24416l1724400,395159r3600,31157l1731600,461938r3600,41118l1738800,551042r3600,56728l1746000,675862r3600,83245l1753200,863185r3600,133841l1760400,1175511r3600,249913e" filled="f" strokecolor="#0070c0" strokeweight=".5pt">
                    <v:stroke joinstyle="miter"/>
                    <v:path arrowok="t" textboxrect="0,0,1764001,1425425"/>
                  </v:shape>
                  <v:shape id="Freeform: Shape 24" o:spid="_x0000_s1480" style="position:absolute;top:3245;width:5220;height:14421;visibility:visible;mso-wrap-style:square;v-text-anchor:top" coordsize="522001,14420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" path="m,1442077r3600,-299l7200,1441475r3600,-307l14400,1440856r3600,-316l21600,1440219r3600,-326l28800,1439562r3600,-336l36000,1438884r3600,-346l43200,1438186r3600,-358l50400,1437465r3600,-369l57600,1436721r3600,-381l64800,1435953r3600,-394l72000,1435160r3600,-407l79200,1434340r3600,-421l86400,1433492r3600,-435l93600,1432615r3600,-450l100800,1431707r3600,-465l108000,1430767r3600,-482l115200,1429794r3600,-501l122400,1428784r3600,-519l129600,1427737r3600,-539l136800,1426650r3600,-559l144000,1425521r3600,-581l151200,1424348r3600,-604l158400,1423128r3600,-628l165600,1421859r3600,-654l172800,1420538r3600,-682l180000,1419160r3600,-710l187200,1417724r3600,-742l194400,1416225r3600,-775l201600,1414658r3600,-809l208800,1413021r3600,-847l216000,1411307r3600,-886l223200,1409513r3600,-930l230400,1407631r3600,-976l237600,1405655r3600,-1024l244800,1403580r3600,-1077l252000,1401397r3600,-1135l259200,1399098r3600,-1197l266400,1396673r3600,-1263l273600,1394112r3600,-1334l280800,1391405r3600,-1413l288000,1388538r3600,-1498l295200,1385497r3600,-1591l302400,1382265r3600,-1692l309600,1378827r3600,-1803l316800,1375160r3600,-1925l324000,1371244r3600,-2061l331200,1367050r3600,-2210l338400,1362549r3600,-2376l345600,1357708r3600,-2561l352800,1352486r3600,-2767l360000,1346839r3600,-3000l367200,1340712r3600,-3262l374400,1334043r3600,-3560l381600,1326758r3600,-3901l388800,1318769r3600,-4292l396000,1309969r3600,-4743l403200,1300231r3600,-5268l410400,1289398r3600,-5885l417600,1277277r3600,-6617l424800,1263625r3600,-7492l432000,1248138r3600,-8552l439200,1230419r3600,-9851l446400,1209955r3600,-11468l453600,1186058r3600,-13515l460800,1157793r3600,-16161l468000,1123848r3600,-19664l475200,1082328r3600,-24435l482400,1030394r3600,-31174l489600,963581r3600,-41132l496800,874449r3600,-56741l504000,749604r3600,-83255l511200,562261r3600,-133849l518400,249920,522000,e" filled="f" strokecolor="#0070c0" strokeweight=".5pt">
                    <v:stroke joinstyle="miter"/>
                    <v:path arrowok="t" textboxrect="0,0,522001,1442078"/>
                  </v:shape>
                </v:group>
              </v:group>
            </w:pict>
          </mc:Fallback>
        </mc:AlternateContent>
      </w:r>
    </w:p>
    <w:p w14:paraId="7FD34675" w14:textId="77777777" w:rsidR="003A0CE1" w:rsidRDefault="003A0CE1" w:rsidP="003A0CE1">
      <w:pPr>
        <w:pStyle w:val="NoSpacing"/>
        <w:rPr>
          <w:rFonts w:ascii="Arial" w:hAnsi="Arial" w:cs="Arial"/>
          <w:sz w:val="20"/>
          <w:szCs w:val="20"/>
        </w:rPr>
      </w:pPr>
    </w:p>
    <w:p w14:paraId="6742EFE3" w14:textId="77777777" w:rsidR="003A0CE1" w:rsidRDefault="003A0CE1" w:rsidP="003A0CE1">
      <w:pPr>
        <w:pStyle w:val="NoSpacing"/>
        <w:rPr>
          <w:rFonts w:ascii="Arial" w:hAnsi="Arial" w:cs="Arial"/>
          <w:sz w:val="20"/>
          <w:szCs w:val="20"/>
        </w:rPr>
      </w:pPr>
    </w:p>
    <w:p w14:paraId="0DF9BB33" w14:textId="77777777" w:rsidR="003A0CE1" w:rsidRDefault="003A0CE1" w:rsidP="003A0CE1">
      <w:pPr>
        <w:pStyle w:val="NoSpacing"/>
        <w:rPr>
          <w:rFonts w:ascii="Arial" w:hAnsi="Arial" w:cs="Arial"/>
          <w:sz w:val="20"/>
          <w:szCs w:val="20"/>
        </w:rPr>
      </w:pPr>
    </w:p>
    <w:p w14:paraId="408F3DF0" w14:textId="77777777" w:rsidR="003A0CE1" w:rsidRDefault="003A0CE1" w:rsidP="003A0CE1">
      <w:pPr>
        <w:pStyle w:val="NoSpacing"/>
        <w:rPr>
          <w:rFonts w:ascii="Arial" w:hAnsi="Arial" w:cs="Arial"/>
          <w:sz w:val="20"/>
          <w:szCs w:val="20"/>
        </w:rPr>
      </w:pPr>
    </w:p>
    <w:p w14:paraId="5247F2AF" w14:textId="77777777" w:rsidR="003A0CE1" w:rsidRDefault="003A0CE1" w:rsidP="003A0CE1">
      <w:pPr>
        <w:pStyle w:val="NoSpacing"/>
        <w:rPr>
          <w:rFonts w:ascii="Arial" w:hAnsi="Arial" w:cs="Arial"/>
          <w:sz w:val="20"/>
          <w:szCs w:val="20"/>
        </w:rPr>
      </w:pPr>
    </w:p>
    <w:p w14:paraId="2D35FCE4" w14:textId="77777777" w:rsidR="003A0CE1" w:rsidRDefault="003A0CE1" w:rsidP="003A0CE1">
      <w:pPr>
        <w:pStyle w:val="NoSpacing"/>
        <w:rPr>
          <w:rFonts w:ascii="Arial" w:hAnsi="Arial" w:cs="Arial"/>
          <w:sz w:val="20"/>
          <w:szCs w:val="20"/>
        </w:rPr>
      </w:pPr>
    </w:p>
    <w:p w14:paraId="0B337E17" w14:textId="77777777" w:rsidR="003A0CE1" w:rsidRDefault="003A0CE1" w:rsidP="003A0CE1">
      <w:pPr>
        <w:pStyle w:val="NoSpacing"/>
        <w:rPr>
          <w:rFonts w:ascii="Arial" w:hAnsi="Arial" w:cs="Arial"/>
          <w:sz w:val="20"/>
          <w:szCs w:val="20"/>
        </w:rPr>
      </w:pPr>
    </w:p>
    <w:p w14:paraId="5178E1DD" w14:textId="77777777" w:rsidR="003A0CE1" w:rsidRDefault="003A0CE1" w:rsidP="003A0CE1">
      <w:pPr>
        <w:pStyle w:val="NoSpacing"/>
        <w:rPr>
          <w:rFonts w:ascii="Arial" w:hAnsi="Arial" w:cs="Arial"/>
          <w:sz w:val="20"/>
          <w:szCs w:val="20"/>
        </w:rPr>
      </w:pPr>
    </w:p>
    <w:p w14:paraId="257DCD41" w14:textId="77777777" w:rsidR="003A0CE1" w:rsidRDefault="003A0CE1" w:rsidP="003A0CE1">
      <w:pPr>
        <w:pStyle w:val="NoSpacing"/>
        <w:rPr>
          <w:rFonts w:ascii="Arial" w:hAnsi="Arial" w:cs="Arial"/>
          <w:sz w:val="20"/>
          <w:szCs w:val="20"/>
        </w:rPr>
      </w:pPr>
    </w:p>
    <w:p w14:paraId="6637F4A7" w14:textId="77777777" w:rsidR="003A0CE1" w:rsidRDefault="003A0CE1" w:rsidP="003A0CE1">
      <w:pPr>
        <w:pStyle w:val="NoSpacing"/>
        <w:rPr>
          <w:rFonts w:ascii="Arial" w:hAnsi="Arial" w:cs="Arial"/>
          <w:sz w:val="20"/>
          <w:szCs w:val="20"/>
        </w:rPr>
      </w:pPr>
    </w:p>
    <w:p w14:paraId="0BB193CC" w14:textId="77777777" w:rsidR="003A0CE1" w:rsidRDefault="003A0CE1" w:rsidP="003A0CE1">
      <w:pPr>
        <w:pStyle w:val="NoSpacing"/>
        <w:rPr>
          <w:rFonts w:ascii="Arial" w:hAnsi="Arial" w:cs="Arial"/>
          <w:sz w:val="20"/>
          <w:szCs w:val="20"/>
        </w:rPr>
      </w:pPr>
    </w:p>
    <w:p w14:paraId="367FA684" w14:textId="77777777" w:rsidR="003A0CE1" w:rsidRDefault="003A0CE1" w:rsidP="003A0CE1">
      <w:pPr>
        <w:pStyle w:val="NoSpacing"/>
        <w:rPr>
          <w:rFonts w:ascii="Arial" w:hAnsi="Arial" w:cs="Arial"/>
          <w:sz w:val="20"/>
          <w:szCs w:val="20"/>
        </w:rPr>
      </w:pPr>
    </w:p>
    <w:p w14:paraId="5A23F2A3" w14:textId="77777777" w:rsidR="003A0CE1" w:rsidRDefault="003A0CE1" w:rsidP="003A0CE1">
      <w:pPr>
        <w:pStyle w:val="NoSpacing"/>
        <w:rPr>
          <w:rFonts w:ascii="Arial" w:hAnsi="Arial" w:cs="Arial"/>
          <w:sz w:val="20"/>
          <w:szCs w:val="20"/>
        </w:rPr>
      </w:pPr>
    </w:p>
    <w:p w14:paraId="30204B81" w14:textId="77777777" w:rsidR="003A0CE1" w:rsidRDefault="003A0CE1" w:rsidP="003A0CE1">
      <w:pPr>
        <w:pStyle w:val="NoSpacing"/>
        <w:rPr>
          <w:rFonts w:ascii="Arial" w:hAnsi="Arial" w:cs="Arial"/>
          <w:sz w:val="20"/>
          <w:szCs w:val="20"/>
        </w:rPr>
      </w:pPr>
    </w:p>
    <w:p w14:paraId="61FD6A1B" w14:textId="77777777" w:rsidR="003A0CE1" w:rsidRDefault="003A0CE1" w:rsidP="003A0CE1">
      <w:pPr>
        <w:pStyle w:val="NoSpacing"/>
        <w:rPr>
          <w:rFonts w:ascii="Arial" w:hAnsi="Arial" w:cs="Arial"/>
          <w:sz w:val="20"/>
          <w:szCs w:val="20"/>
        </w:rPr>
      </w:pPr>
    </w:p>
    <w:p w14:paraId="51DC6A45" w14:textId="77777777" w:rsidR="003A0CE1" w:rsidRDefault="003A0CE1" w:rsidP="003A0CE1">
      <w:pPr>
        <w:pStyle w:val="NoSpacing"/>
        <w:rPr>
          <w:rFonts w:ascii="Arial" w:hAnsi="Arial" w:cs="Arial"/>
          <w:sz w:val="20"/>
          <w:szCs w:val="20"/>
        </w:rPr>
      </w:pPr>
    </w:p>
    <w:p w14:paraId="0FE5B874" w14:textId="77777777" w:rsidR="003A0CE1" w:rsidRDefault="003A0CE1" w:rsidP="003A0CE1">
      <w:pPr>
        <w:pStyle w:val="NoSpacing"/>
        <w:rPr>
          <w:rFonts w:ascii="Arial" w:hAnsi="Arial" w:cs="Arial"/>
          <w:sz w:val="20"/>
          <w:szCs w:val="20"/>
        </w:rPr>
      </w:pPr>
    </w:p>
    <w:p w14:paraId="7AE1F661" w14:textId="77777777" w:rsidR="003A0CE1" w:rsidRDefault="003A0CE1" w:rsidP="003A0CE1">
      <w:pPr>
        <w:pStyle w:val="NoSpacing"/>
        <w:rPr>
          <w:rFonts w:ascii="Arial" w:hAnsi="Arial" w:cs="Arial"/>
          <w:sz w:val="20"/>
          <w:szCs w:val="20"/>
        </w:rPr>
      </w:pPr>
    </w:p>
    <w:p w14:paraId="49B5E8F0" w14:textId="77777777" w:rsidR="003A0CE1" w:rsidRDefault="003A0CE1" w:rsidP="003A0CE1">
      <w:pPr>
        <w:pStyle w:val="NoSpacing"/>
        <w:rPr>
          <w:rFonts w:ascii="Arial" w:hAnsi="Arial" w:cs="Arial"/>
          <w:sz w:val="20"/>
          <w:szCs w:val="20"/>
        </w:rPr>
      </w:pPr>
    </w:p>
    <w:p w14:paraId="62B62936" w14:textId="77777777" w:rsidR="003A0CE1" w:rsidRDefault="003A0CE1" w:rsidP="003A0CE1">
      <w:pPr>
        <w:pStyle w:val="NoSpacing"/>
        <w:rPr>
          <w:rFonts w:ascii="Arial" w:hAnsi="Arial" w:cs="Arial"/>
          <w:sz w:val="20"/>
          <w:szCs w:val="20"/>
        </w:rPr>
      </w:pPr>
    </w:p>
    <w:p w14:paraId="0157D749" w14:textId="77777777" w:rsidR="003A0CE1" w:rsidRDefault="003A0CE1" w:rsidP="003A0CE1">
      <w:pPr>
        <w:pStyle w:val="NoSpacing"/>
        <w:rPr>
          <w:rFonts w:ascii="Arial" w:hAnsi="Arial" w:cs="Arial"/>
          <w:sz w:val="20"/>
          <w:szCs w:val="20"/>
        </w:rPr>
      </w:pPr>
    </w:p>
    <w:p w14:paraId="21EAB6C1" w14:textId="77777777" w:rsidR="003A0CE1" w:rsidRDefault="003A0CE1" w:rsidP="003A0CE1">
      <w:pPr>
        <w:pStyle w:val="NoSpacing"/>
        <w:rPr>
          <w:rFonts w:ascii="Arial" w:hAnsi="Arial" w:cs="Arial"/>
          <w:sz w:val="20"/>
          <w:szCs w:val="20"/>
        </w:rPr>
      </w:pPr>
    </w:p>
    <w:p w14:paraId="4471DC89" w14:textId="77777777" w:rsidR="003A0CE1" w:rsidRDefault="003A0CE1" w:rsidP="003A0CE1">
      <w:pPr>
        <w:pStyle w:val="NoSpacing"/>
        <w:rPr>
          <w:rFonts w:ascii="Arial" w:hAnsi="Arial" w:cs="Arial"/>
          <w:sz w:val="20"/>
          <w:szCs w:val="20"/>
        </w:rPr>
      </w:pPr>
    </w:p>
    <w:p w14:paraId="5F26519E" w14:textId="1A008CD0" w:rsidR="003A0CE1" w:rsidRDefault="003A0CE1" w:rsidP="003A0CE1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E435B5">
        <w:rPr>
          <w:rFonts w:ascii="Arial" w:hAnsi="Arial" w:cs="Arial"/>
          <w:sz w:val="20"/>
          <w:szCs w:val="20"/>
        </w:rPr>
        <w:t>3</w:t>
      </w:r>
      <w:r>
        <w:rPr>
          <w:rFonts w:ascii="Arial" w:hAnsi="Arial" w:cs="Arial"/>
          <w:sz w:val="20"/>
          <w:szCs w:val="20"/>
        </w:rPr>
        <w:t xml:space="preserve"> marks)</w:t>
      </w:r>
    </w:p>
    <w:p w14:paraId="251E0EF4" w14:textId="0D307B9D" w:rsidR="00A53D9A" w:rsidRDefault="00A53D9A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6B80D92E" w14:textId="77777777" w:rsidR="0068606E" w:rsidRDefault="0068606E" w:rsidP="0068606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3C1299B0" w14:textId="77777777" w:rsidR="00297F9E" w:rsidRDefault="00297F9E" w:rsidP="00DF47DB">
      <w:pPr>
        <w:pStyle w:val="NoSpacing"/>
        <w:numPr>
          <w:ilvl w:val="0"/>
          <w:numId w:val="1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(9 marks)</w:t>
      </w:r>
    </w:p>
    <w:p w14:paraId="309ECC3B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570DBE5C" w14:textId="59CB2445" w:rsidR="00297F9E" w:rsidRDefault="00297F9E" w:rsidP="00E21375">
      <w:pPr>
        <w:pStyle w:val="NoSpacing"/>
        <w:tabs>
          <w:tab w:val="right" w:pos="9639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et </w:t>
      </w:r>
      <m:oMath>
        <m:r>
          <w:rPr>
            <w:rFonts w:ascii="Cambria Math" w:hAnsi="Cambria Math" w:cs="Arial"/>
            <w:sz w:val="20"/>
            <w:szCs w:val="20"/>
          </w:rPr>
          <m:t>f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  <m:r>
          <w:rPr>
            <w:rFonts w:ascii="Cambria Math" w:hAnsi="Cambria Math" w:cs="Arial"/>
            <w:sz w:val="20"/>
            <w:szCs w:val="20"/>
          </w:rPr>
          <m:t>=</m:t>
        </m:r>
        <m:f>
          <m:f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Pr>
          <m:num>
            <m:sSup>
              <m:sSup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x</m:t>
                </m:r>
              </m:e>
              <m:sup>
                <m:r>
                  <w:rPr>
                    <w:rFonts w:ascii="Cambria Math" w:hAnsi="Cambria Math" w:cs="Arial"/>
                    <w:sz w:val="20"/>
                    <w:szCs w:val="20"/>
                  </w:rPr>
                  <m:t>2</m:t>
                </m:r>
              </m:sup>
            </m:sSup>
            <m:r>
              <w:rPr>
                <w:rFonts w:ascii="Cambria Math" w:hAnsi="Cambria Math" w:cs="Arial"/>
                <w:sz w:val="20"/>
                <w:szCs w:val="20"/>
              </w:rPr>
              <m:t>-8x+16</m:t>
            </m:r>
          </m:num>
          <m:den>
            <m:r>
              <w:rPr>
                <w:rFonts w:ascii="Cambria Math" w:hAnsi="Cambria Math" w:cs="Arial"/>
                <w:sz w:val="20"/>
                <w:szCs w:val="20"/>
              </w:rPr>
              <m:t>2x-4</m:t>
            </m:r>
          </m:den>
        </m:f>
      </m:oMath>
      <w:r>
        <w:rPr>
          <w:rFonts w:ascii="Arial" w:eastAsiaTheme="minorEastAsia" w:hAnsi="Arial" w:cs="Arial"/>
          <w:sz w:val="20"/>
          <w:szCs w:val="20"/>
        </w:rPr>
        <w:t>.</w:t>
      </w:r>
      <w:r w:rsidR="00B57082">
        <w:rPr>
          <w:rFonts w:ascii="Arial" w:eastAsiaTheme="minorEastAsia" w:hAnsi="Arial" w:cs="Arial"/>
          <w:sz w:val="20"/>
          <w:szCs w:val="20"/>
        </w:rPr>
        <w:tab/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dPr>
          <m:e>
            <m:r>
              <m:rPr>
                <m:nor/>
              </m:rPr>
              <w:rPr>
                <w:rFonts w:ascii="Cambria Math" w:eastAsiaTheme="minorEastAsia" w:hAnsi="Cambria Math" w:cs="Arial"/>
                <w:sz w:val="20"/>
                <w:szCs w:val="20"/>
              </w:rPr>
              <m:t xml:space="preserve">Bonus information: </m:t>
            </m:r>
            <m:r>
              <w:rPr>
                <w:rFonts w:ascii="Cambria Math" w:eastAsiaTheme="minorEastAsia" w:hAnsi="Cambria Math" w:cs="Arial"/>
                <w:sz w:val="20"/>
                <w:szCs w:val="20"/>
              </w:rPr>
              <m:t>f'</m:t>
            </m:r>
            <m:d>
              <m:dP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eastAsiaTheme="minorEastAsia" w:hAnsi="Cambria Math" w:cs="Arial"/>
                    <w:sz w:val="20"/>
                    <w:szCs w:val="20"/>
                  </w:rPr>
                  <m:t>x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</w:rPr>
              <m:t>=</m:t>
            </m:r>
            <m:f>
              <m:f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Arial"/>
                    <w:sz w:val="20"/>
                    <w:szCs w:val="20"/>
                  </w:rPr>
                  <m:t>2x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x-4</m:t>
                    </m:r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2x-4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2</m:t>
                    </m:r>
                  </m:sup>
                </m:sSup>
              </m:den>
            </m:f>
          </m:e>
        </m:d>
      </m:oMath>
    </w:p>
    <w:p w14:paraId="454CC1D6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2CB51698" w14:textId="32E8A70C" w:rsidR="00297F9E" w:rsidRDefault="00297F9E" w:rsidP="00297F9E">
      <w:pPr>
        <w:pStyle w:val="NoSpacing"/>
        <w:numPr>
          <w:ilvl w:val="0"/>
          <w:numId w:val="8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se </w:t>
      </w:r>
      <w:r w:rsidR="00C344D3">
        <w:rPr>
          <w:rFonts w:ascii="Arial" w:hAnsi="Arial" w:cs="Arial"/>
          <w:sz w:val="20"/>
          <w:szCs w:val="20"/>
        </w:rPr>
        <w:t>synthetic</w:t>
      </w:r>
      <w:r>
        <w:rPr>
          <w:rFonts w:ascii="Arial" w:hAnsi="Arial" w:cs="Arial"/>
          <w:sz w:val="20"/>
          <w:szCs w:val="20"/>
        </w:rPr>
        <w:t xml:space="preserve"> division to write </w:t>
      </w:r>
      <m:oMath>
        <m:r>
          <w:rPr>
            <w:rFonts w:ascii="Cambria Math" w:hAnsi="Cambria Math" w:cs="Arial"/>
            <w:sz w:val="20"/>
            <w:szCs w:val="20"/>
          </w:rPr>
          <m:t>f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</m:oMath>
      <w:r>
        <w:rPr>
          <w:rFonts w:ascii="Arial" w:eastAsiaTheme="minorEastAsia" w:hAnsi="Arial" w:cs="Arial"/>
          <w:sz w:val="20"/>
          <w:szCs w:val="20"/>
        </w:rPr>
        <w:t xml:space="preserve"> in the form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f</m:t>
        </m:r>
        <m:d>
          <m:d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x</m:t>
            </m:r>
          </m:e>
        </m:d>
        <m:r>
          <w:rPr>
            <w:rFonts w:ascii="Cambria Math" w:eastAsiaTheme="minorEastAsia" w:hAnsi="Cambria Math" w:cs="Arial"/>
            <w:sz w:val="20"/>
            <w:szCs w:val="20"/>
          </w:rPr>
          <m:t>=q</m:t>
        </m:r>
        <m:d>
          <m:d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x</m:t>
            </m:r>
          </m:e>
        </m:d>
        <m:r>
          <w:rPr>
            <w:rFonts w:ascii="Cambria Math" w:eastAsiaTheme="minorEastAsia" w:hAnsi="Cambria Math" w:cs="Arial"/>
            <w:sz w:val="20"/>
            <w:szCs w:val="20"/>
          </w:rPr>
          <m:t>+</m:t>
        </m:r>
        <m:f>
          <m:f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="Arial"/>
                <w:sz w:val="20"/>
                <w:szCs w:val="20"/>
              </w:rPr>
              <m:t>r</m:t>
            </m:r>
            <m:d>
              <m:dP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eastAsiaTheme="minorEastAsia" w:hAnsi="Cambria Math" w:cs="Arial"/>
                    <w:sz w:val="20"/>
                    <w:szCs w:val="20"/>
                  </w:rPr>
                  <m:t>x</m:t>
                </m:r>
              </m:e>
            </m:d>
          </m:num>
          <m:den>
            <m:d>
              <m:dP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eastAsiaTheme="minorEastAsia" w:hAnsi="Cambria Math" w:cs="Arial"/>
                    <w:sz w:val="20"/>
                    <w:szCs w:val="20"/>
                  </w:rPr>
                  <m:t>x-α</m:t>
                </m:r>
              </m:e>
            </m:d>
          </m:den>
        </m:f>
      </m:oMath>
      <w:r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0B3C49" w14:paraId="2B158EF5" w14:textId="77777777" w:rsidTr="00476449">
        <w:trPr>
          <w:trHeight w:hRule="exact" w:val="284"/>
        </w:trPr>
        <w:tc>
          <w:tcPr>
            <w:tcW w:w="284" w:type="dxa"/>
          </w:tcPr>
          <w:p w14:paraId="6128CE9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8A022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8215D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8DD55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3F4A5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12F73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A3DBF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3B6A4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68F8E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21072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1CA2E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A2979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9E589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BA7A4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F2615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8E2FF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D3B26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70342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8D4CA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C27B0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F5DB8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F4E30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B55FF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2FBFB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DB2E7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927AA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780FF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09528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AF7F5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B55AA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6403C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F2937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0ED98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BAC49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170A62F8" w14:textId="77777777" w:rsidTr="00476449">
        <w:trPr>
          <w:trHeight w:hRule="exact" w:val="284"/>
        </w:trPr>
        <w:tc>
          <w:tcPr>
            <w:tcW w:w="284" w:type="dxa"/>
          </w:tcPr>
          <w:p w14:paraId="751A114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15236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FB641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3C432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E9768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75E66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14B57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826AF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4EBD0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B5B47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D82E2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6FD64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7D280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758F7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0EFE1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37657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3D6D2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90B3C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4EA27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BB13F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F9735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CAF2E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D54C0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D286A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8493E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2AD9A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ED12F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FC8CA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ABD79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7B03F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54E0F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475EB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0862A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BC620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00D862CE" w14:textId="77777777" w:rsidTr="00476449">
        <w:trPr>
          <w:trHeight w:hRule="exact" w:val="284"/>
        </w:trPr>
        <w:tc>
          <w:tcPr>
            <w:tcW w:w="284" w:type="dxa"/>
          </w:tcPr>
          <w:p w14:paraId="04837A3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F3892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E2B2A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ED988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021CD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18050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865AA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50827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AA329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630A5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909CB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DA2FD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6B216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EC55E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A7C28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DE7F7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CC206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0460D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040C3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56953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A65D8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5DFC7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AC7DD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65462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4108E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00663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5EC21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49ED3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1D20A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7B8FA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43990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521EF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7BEFB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A8DAA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2E44088E" w14:textId="77777777" w:rsidTr="00476449">
        <w:trPr>
          <w:trHeight w:hRule="exact" w:val="284"/>
        </w:trPr>
        <w:tc>
          <w:tcPr>
            <w:tcW w:w="284" w:type="dxa"/>
          </w:tcPr>
          <w:p w14:paraId="0853265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F1D51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885BE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3BC53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092C9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00686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B1550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18278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B0C65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B6248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A4A4A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4DE22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E8D3B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0E26F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FA6AC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DF87C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67856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7674A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66CED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18E3B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E4E1B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B4C59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0DC31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0340C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D7B9F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06767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FAFBD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9CF7D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DCF9E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6BE3F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164F4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EC45F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45C3A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7038E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A232A3E" w14:textId="7C339456" w:rsidR="00297F9E" w:rsidRDefault="00297F9E" w:rsidP="00297F9E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3 marks)</w:t>
      </w:r>
    </w:p>
    <w:p w14:paraId="6218780B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5FC230EF" w14:textId="77777777" w:rsidR="00297F9E" w:rsidRPr="008E4F9B" w:rsidRDefault="00297F9E" w:rsidP="00297F9E">
      <w:pPr>
        <w:pStyle w:val="NoSpacing"/>
        <w:numPr>
          <w:ilvl w:val="0"/>
          <w:numId w:val="8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Hence sketch the graph of </w:t>
      </w:r>
      <m:oMath>
        <m:r>
          <w:rPr>
            <w:rFonts w:ascii="Cambria Math" w:hAnsi="Cambria Math" w:cs="Arial"/>
            <w:sz w:val="20"/>
            <w:szCs w:val="20"/>
          </w:rPr>
          <m:t>y</m:t>
        </m:r>
        <m:r>
          <m:rPr>
            <m:sty m:val="p"/>
          </m:rPr>
          <w:rPr>
            <w:rFonts w:ascii="Cambria Math" w:hAnsi="Cambria Math" w:cs="Arial"/>
            <w:sz w:val="20"/>
            <w:szCs w:val="20"/>
          </w:rPr>
          <m:t>=</m:t>
        </m:r>
        <m:r>
          <w:rPr>
            <w:rFonts w:ascii="Cambria Math" w:hAnsi="Cambria Math" w:cs="Arial"/>
            <w:sz w:val="20"/>
            <w:szCs w:val="20"/>
          </w:rPr>
          <m:t>f</m:t>
        </m:r>
        <m:d>
          <m:dPr>
            <m:ctrlPr>
              <w:rPr>
                <w:rFonts w:ascii="Cambria Math" w:hAnsi="Cambria Math" w:cs="Arial"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</m:oMath>
      <w:r w:rsidRPr="008E4F9B">
        <w:rPr>
          <w:rFonts w:ascii="Arial" w:hAnsi="Arial" w:cs="Arial"/>
          <w:sz w:val="20"/>
          <w:szCs w:val="20"/>
        </w:rPr>
        <w:t xml:space="preserve"> on the axes below.</w:t>
      </w:r>
    </w:p>
    <w:p w14:paraId="37DC3317" w14:textId="322AFA23" w:rsidR="00297F9E" w:rsidRDefault="00297F9E" w:rsidP="00297F9E">
      <w:pPr>
        <w:pStyle w:val="NoSpacing"/>
        <w:ind w:left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learly show the </w:t>
      </w:r>
      <w:r w:rsidR="0021251B">
        <w:rPr>
          <w:rFonts w:ascii="Arial" w:hAnsi="Arial" w:cs="Arial"/>
          <w:sz w:val="20"/>
          <w:szCs w:val="20"/>
        </w:rPr>
        <w:t xml:space="preserve">axes intercepts and the </w:t>
      </w:r>
      <w:r>
        <w:rPr>
          <w:rFonts w:ascii="Arial" w:hAnsi="Arial" w:cs="Arial"/>
          <w:sz w:val="20"/>
          <w:szCs w:val="20"/>
        </w:rPr>
        <w:t>behaviour of the function near the asymptote(s).</w:t>
      </w:r>
    </w:p>
    <w:p w14:paraId="15A0D346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55D5D6B5" w14:textId="0A8555E5" w:rsidR="00297F9E" w:rsidRDefault="0027444A" w:rsidP="00297F9E">
      <w:pPr>
        <w:pStyle w:val="NoSpacing"/>
        <w:rPr>
          <w:rFonts w:ascii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8176" behindDoc="0" locked="0" layoutInCell="1" allowOverlap="1" wp14:anchorId="383CE4FE" wp14:editId="321E81B7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583600" cy="6300000"/>
                <wp:effectExtent l="38100" t="0" r="17145" b="62865"/>
                <wp:wrapNone/>
                <wp:docPr id="3763" name="Group 37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83600" cy="6300000"/>
                          <a:chOff x="0" y="0"/>
                          <a:chExt cx="5582499" cy="6301583"/>
                        </a:xfrm>
                      </wpg:grpSpPr>
                      <wpg:grpSp>
                        <wpg:cNvPr id="3764" name="Group 3764"/>
                        <wpg:cNvGrpSpPr/>
                        <wpg:grpSpPr>
                          <a:xfrm>
                            <a:off x="0" y="811"/>
                            <a:ext cx="5582499" cy="6300772"/>
                            <a:chOff x="0" y="0"/>
                            <a:chExt cx="5582499" cy="6300772"/>
                          </a:xfrm>
                        </wpg:grpSpPr>
                        <wpg:grpSp>
                          <wpg:cNvPr id="3765" name="Group 3765"/>
                          <wpg:cNvGrpSpPr/>
                          <wpg:grpSpPr>
                            <a:xfrm>
                              <a:off x="405" y="0"/>
                              <a:ext cx="5580000" cy="6300375"/>
                              <a:chOff x="0" y="0"/>
                              <a:chExt cx="5580000" cy="6300375"/>
                            </a:xfrm>
                          </wpg:grpSpPr>
                          <wps:wsp>
                            <wps:cNvPr id="3766" name="Straight Connector 3766"/>
                            <wps:cNvCnPr/>
                            <wps:spPr>
                              <a:xfrm flipV="1">
                                <a:off x="0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67" name="Straight Connector 3767"/>
                            <wps:cNvCnPr/>
                            <wps:spPr>
                              <a:xfrm flipV="1">
                                <a:off x="179709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68" name="Straight Connector 3768"/>
                            <wps:cNvCnPr/>
                            <wps:spPr>
                              <a:xfrm flipV="1">
                                <a:off x="359417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69" name="Straight Connector 3769"/>
                            <wps:cNvCnPr/>
                            <wps:spPr>
                              <a:xfrm flipV="1">
                                <a:off x="539126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70" name="Straight Connector 3770"/>
                            <wps:cNvCnPr/>
                            <wps:spPr>
                              <a:xfrm flipV="1">
                                <a:off x="718835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71" name="Straight Connector 3771"/>
                            <wps:cNvCnPr/>
                            <wps:spPr>
                              <a:xfrm flipV="1">
                                <a:off x="898543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72" name="Straight Connector 3772"/>
                            <wps:cNvCnPr/>
                            <wps:spPr>
                              <a:xfrm flipV="1">
                                <a:off x="1078252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73" name="Straight Connector 3773"/>
                            <wps:cNvCnPr/>
                            <wps:spPr>
                              <a:xfrm flipV="1">
                                <a:off x="1257961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74" name="Straight Connector 3774"/>
                            <wps:cNvCnPr/>
                            <wps:spPr>
                              <a:xfrm flipV="1">
                                <a:off x="1437669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75" name="Straight Connector 3775"/>
                            <wps:cNvCnPr/>
                            <wps:spPr>
                              <a:xfrm flipV="1">
                                <a:off x="1617378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76" name="Straight Connector 3776"/>
                            <wps:cNvCnPr/>
                            <wps:spPr>
                              <a:xfrm flipV="1">
                                <a:off x="1797087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77" name="Straight Connector 3777"/>
                            <wps:cNvCnPr/>
                            <wps:spPr>
                              <a:xfrm flipV="1">
                                <a:off x="1976795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78" name="Straight Connector 3778"/>
                            <wps:cNvCnPr/>
                            <wps:spPr>
                              <a:xfrm flipV="1">
                                <a:off x="2156504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79" name="Straight Connector 3779"/>
                            <wps:cNvCnPr/>
                            <wps:spPr>
                              <a:xfrm flipV="1">
                                <a:off x="2336213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80" name="Straight Connector 3780"/>
                            <wps:cNvCnPr/>
                            <wps:spPr>
                              <a:xfrm flipV="1">
                                <a:off x="2515922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81" name="Straight Connector 3781"/>
                            <wps:cNvCnPr/>
                            <wps:spPr>
                              <a:xfrm flipV="1">
                                <a:off x="2695630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82" name="Straight Connector 3782"/>
                            <wps:cNvCnPr/>
                            <wps:spPr>
                              <a:xfrm flipV="1">
                                <a:off x="2875339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83" name="Straight Connector 3783"/>
                            <wps:cNvCnPr/>
                            <wps:spPr>
                              <a:xfrm flipV="1">
                                <a:off x="3055048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84" name="Straight Connector 3784"/>
                            <wps:cNvCnPr/>
                            <wps:spPr>
                              <a:xfrm flipV="1">
                                <a:off x="3240042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85" name="Straight Connector 3785"/>
                            <wps:cNvCnPr/>
                            <wps:spPr>
                              <a:xfrm flipV="1">
                                <a:off x="3419750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86" name="Straight Connector 3786"/>
                            <wps:cNvCnPr/>
                            <wps:spPr>
                              <a:xfrm flipV="1">
                                <a:off x="3599459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87" name="Straight Connector 3787"/>
                            <wps:cNvCnPr/>
                            <wps:spPr>
                              <a:xfrm flipV="1">
                                <a:off x="3779168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88" name="Straight Connector 3788"/>
                            <wps:cNvCnPr/>
                            <wps:spPr>
                              <a:xfrm flipV="1">
                                <a:off x="3958876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89" name="Straight Connector 3789"/>
                            <wps:cNvCnPr/>
                            <wps:spPr>
                              <a:xfrm flipV="1">
                                <a:off x="4138585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90" name="Straight Connector 3790"/>
                            <wps:cNvCnPr/>
                            <wps:spPr>
                              <a:xfrm flipV="1">
                                <a:off x="4318294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91" name="Straight Connector 3791"/>
                            <wps:cNvCnPr/>
                            <wps:spPr>
                              <a:xfrm flipV="1">
                                <a:off x="4498002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92" name="Straight Connector 3792"/>
                            <wps:cNvCnPr/>
                            <wps:spPr>
                              <a:xfrm flipV="1">
                                <a:off x="4677711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93" name="Straight Connector 3793"/>
                            <wps:cNvCnPr/>
                            <wps:spPr>
                              <a:xfrm flipV="1">
                                <a:off x="4857420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94" name="Straight Connector 3794"/>
                            <wps:cNvCnPr/>
                            <wps:spPr>
                              <a:xfrm flipV="1">
                                <a:off x="5037128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95" name="Straight Connector 3795"/>
                            <wps:cNvCnPr/>
                            <wps:spPr>
                              <a:xfrm flipV="1">
                                <a:off x="5216837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96" name="Straight Connector 3796"/>
                            <wps:cNvCnPr/>
                            <wps:spPr>
                              <a:xfrm flipV="1">
                                <a:off x="5396546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97" name="Straight Connector 3797"/>
                            <wps:cNvCnPr/>
                            <wps:spPr>
                              <a:xfrm flipV="1">
                                <a:off x="5576254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98" name="Straight Connector 3798"/>
                            <wps:cNvCnPr/>
                            <wps:spPr>
                              <a:xfrm>
                                <a:off x="0" y="6300375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99" name="Straight Connector 3799"/>
                            <wps:cNvCnPr/>
                            <wps:spPr>
                              <a:xfrm>
                                <a:off x="0" y="6120666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00" name="Straight Connector 3800"/>
                            <wps:cNvCnPr/>
                            <wps:spPr>
                              <a:xfrm>
                                <a:off x="0" y="5940957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01" name="Straight Connector 3801"/>
                            <wps:cNvCnPr/>
                            <wps:spPr>
                              <a:xfrm>
                                <a:off x="0" y="5761249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02" name="Straight Connector 3802"/>
                            <wps:cNvCnPr/>
                            <wps:spPr>
                              <a:xfrm>
                                <a:off x="0" y="5581540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03" name="Straight Connector 3803"/>
                            <wps:cNvCnPr/>
                            <wps:spPr>
                              <a:xfrm>
                                <a:off x="0" y="5401831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04" name="Straight Connector 3804"/>
                            <wps:cNvCnPr/>
                            <wps:spPr>
                              <a:xfrm>
                                <a:off x="0" y="5222123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05" name="Straight Connector 3805"/>
                            <wps:cNvCnPr/>
                            <wps:spPr>
                              <a:xfrm>
                                <a:off x="0" y="5042414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06" name="Straight Connector 3806"/>
                            <wps:cNvCnPr/>
                            <wps:spPr>
                              <a:xfrm>
                                <a:off x="0" y="4862705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07" name="Straight Connector 3807"/>
                            <wps:cNvCnPr/>
                            <wps:spPr>
                              <a:xfrm>
                                <a:off x="0" y="4682997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08" name="Straight Connector 3808"/>
                            <wps:cNvCnPr/>
                            <wps:spPr>
                              <a:xfrm>
                                <a:off x="0" y="4503288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09" name="Straight Connector 3809"/>
                            <wps:cNvCnPr/>
                            <wps:spPr>
                              <a:xfrm>
                                <a:off x="0" y="4318294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10" name="Straight Connector 3810"/>
                            <wps:cNvCnPr/>
                            <wps:spPr>
                              <a:xfrm>
                                <a:off x="0" y="4138585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11" name="Straight Connector 3811"/>
                            <wps:cNvCnPr/>
                            <wps:spPr>
                              <a:xfrm>
                                <a:off x="0" y="3958876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12" name="Straight Connector 3812"/>
                            <wps:cNvCnPr/>
                            <wps:spPr>
                              <a:xfrm>
                                <a:off x="0" y="3779168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13" name="Straight Connector 3813"/>
                            <wps:cNvCnPr/>
                            <wps:spPr>
                              <a:xfrm>
                                <a:off x="0" y="3599459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14" name="Straight Connector 3814"/>
                            <wps:cNvCnPr/>
                            <wps:spPr>
                              <a:xfrm>
                                <a:off x="0" y="3419750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15" name="Straight Connector 3815"/>
                            <wps:cNvCnPr/>
                            <wps:spPr>
                              <a:xfrm>
                                <a:off x="0" y="3240042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16" name="Straight Connector 3816"/>
                            <wps:cNvCnPr/>
                            <wps:spPr>
                              <a:xfrm>
                                <a:off x="0" y="3060333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17" name="Straight Connector 3817"/>
                            <wps:cNvCnPr/>
                            <wps:spPr>
                              <a:xfrm>
                                <a:off x="0" y="2880624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18" name="Straight Connector 3818"/>
                            <wps:cNvCnPr/>
                            <wps:spPr>
                              <a:xfrm>
                                <a:off x="0" y="2700916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19" name="Straight Connector 3819"/>
                            <wps:cNvCnPr/>
                            <wps:spPr>
                              <a:xfrm>
                                <a:off x="0" y="2521207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20" name="Straight Connector 3820"/>
                            <wps:cNvCnPr/>
                            <wps:spPr>
                              <a:xfrm>
                                <a:off x="0" y="2341498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21" name="Straight Connector 3821"/>
                            <wps:cNvCnPr/>
                            <wps:spPr>
                              <a:xfrm>
                                <a:off x="0" y="2161790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22" name="Straight Connector 3822"/>
                            <wps:cNvCnPr/>
                            <wps:spPr>
                              <a:xfrm>
                                <a:off x="0" y="1982081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23" name="Straight Connector 3823"/>
                            <wps:cNvCnPr/>
                            <wps:spPr>
                              <a:xfrm>
                                <a:off x="0" y="1802372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24" name="Straight Connector 3824"/>
                            <wps:cNvCnPr/>
                            <wps:spPr>
                              <a:xfrm>
                                <a:off x="0" y="1622664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25" name="Straight Connector 3825"/>
                            <wps:cNvCnPr/>
                            <wps:spPr>
                              <a:xfrm>
                                <a:off x="0" y="1442955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26" name="Straight Connector 3826"/>
                            <wps:cNvCnPr/>
                            <wps:spPr>
                              <a:xfrm>
                                <a:off x="0" y="1257961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27" name="Straight Connector 3827"/>
                            <wps:cNvCnPr/>
                            <wps:spPr>
                              <a:xfrm>
                                <a:off x="0" y="1078252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28" name="Straight Connector 3828"/>
                            <wps:cNvCnPr/>
                            <wps:spPr>
                              <a:xfrm>
                                <a:off x="0" y="898543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29" name="Straight Connector 3829"/>
                            <wps:cNvCnPr/>
                            <wps:spPr>
                              <a:xfrm>
                                <a:off x="0" y="718835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30" name="Straight Connector 3830"/>
                            <wps:cNvCnPr/>
                            <wps:spPr>
                              <a:xfrm>
                                <a:off x="0" y="539126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31" name="Straight Connector 3831"/>
                            <wps:cNvCnPr/>
                            <wps:spPr>
                              <a:xfrm>
                                <a:off x="0" y="359417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32" name="Straight Connector 3832"/>
                            <wps:cNvCnPr/>
                            <wps:spPr>
                              <a:xfrm>
                                <a:off x="0" y="179709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33" name="Straight Connector 3833"/>
                            <wps:cNvCnPr/>
                            <wps:spPr>
                              <a:xfrm>
                                <a:off x="0" y="0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3834" name="Straight Connector 3834"/>
                          <wps:cNvCnPr/>
                          <wps:spPr>
                            <a:xfrm>
                              <a:off x="0" y="3241337"/>
                              <a:ext cx="54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  <a:headEnd type="triangle" w="sm" len="sm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35" name="Straight Connector 3835"/>
                          <wps:cNvCnPr/>
                          <wps:spPr>
                            <a:xfrm flipV="1">
                              <a:off x="2697399" y="180772"/>
                              <a:ext cx="0" cy="61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  <a:headEnd type="triangle" w="sm" len="sm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36" name="Oval 3836"/>
                          <wps:cNvSpPr/>
                          <wps:spPr>
                            <a:xfrm>
                              <a:off x="2665784" y="3203642"/>
                              <a:ext cx="72000" cy="72000"/>
                            </a:xfrm>
                            <a:prstGeom prst="ellips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37" name="Straight Connector 3837"/>
                          <wps:cNvCnPr/>
                          <wps:spPr>
                            <a:xfrm flipV="1">
                              <a:off x="181988" y="3203642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38" name="Straight Connector 3838"/>
                          <wps:cNvCnPr/>
                          <wps:spPr>
                            <a:xfrm flipV="1">
                              <a:off x="538669" y="3203642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39" name="Straight Connector 3839"/>
                          <wps:cNvCnPr/>
                          <wps:spPr>
                            <a:xfrm flipV="1">
                              <a:off x="901835" y="3203642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40" name="Straight Connector 3840"/>
                          <wps:cNvCnPr/>
                          <wps:spPr>
                            <a:xfrm flipV="1">
                              <a:off x="1258516" y="3203642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41" name="Straight Connector 3841"/>
                          <wps:cNvCnPr/>
                          <wps:spPr>
                            <a:xfrm flipV="1">
                              <a:off x="1621682" y="3203642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42" name="Straight Connector 3842"/>
                          <wps:cNvCnPr/>
                          <wps:spPr>
                            <a:xfrm flipV="1">
                              <a:off x="1978363" y="3203642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43" name="Straight Connector 3843"/>
                          <wps:cNvCnPr/>
                          <wps:spPr>
                            <a:xfrm flipV="1">
                              <a:off x="2341529" y="3203642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44" name="Straight Connector 3844"/>
                          <wps:cNvCnPr/>
                          <wps:spPr>
                            <a:xfrm flipV="1">
                              <a:off x="3061376" y="3203642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45" name="Straight Connector 3845"/>
                          <wps:cNvCnPr/>
                          <wps:spPr>
                            <a:xfrm flipV="1">
                              <a:off x="3418056" y="3203642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46" name="Straight Connector 3846"/>
                          <wps:cNvCnPr/>
                          <wps:spPr>
                            <a:xfrm flipV="1">
                              <a:off x="3781222" y="3203642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47" name="Straight Connector 3847"/>
                          <wps:cNvCnPr/>
                          <wps:spPr>
                            <a:xfrm flipV="1">
                              <a:off x="4137903" y="3203642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48" name="Straight Connector 3848"/>
                          <wps:cNvCnPr/>
                          <wps:spPr>
                            <a:xfrm flipV="1">
                              <a:off x="4501069" y="3203642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49" name="Straight Connector 3849"/>
                          <wps:cNvCnPr/>
                          <wps:spPr>
                            <a:xfrm flipV="1">
                              <a:off x="4857750" y="3203642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50" name="Straight Connector 3850"/>
                          <wps:cNvCnPr/>
                          <wps:spPr>
                            <a:xfrm flipV="1">
                              <a:off x="5220916" y="3203642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51" name="Straight Connector 3851"/>
                          <wps:cNvCnPr/>
                          <wps:spPr>
                            <a:xfrm>
                              <a:off x="2665784" y="6121940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52" name="Straight Connector 3852"/>
                          <wps:cNvCnPr/>
                          <wps:spPr>
                            <a:xfrm>
                              <a:off x="2665784" y="5402093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53" name="Straight Connector 3853"/>
                          <wps:cNvCnPr/>
                          <wps:spPr>
                            <a:xfrm>
                              <a:off x="2665784" y="4682247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54" name="Straight Connector 3854"/>
                          <wps:cNvCnPr/>
                          <wps:spPr>
                            <a:xfrm>
                              <a:off x="2665784" y="3962400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55" name="Straight Connector 3855"/>
                          <wps:cNvCnPr/>
                          <wps:spPr>
                            <a:xfrm>
                              <a:off x="2665784" y="2522706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56" name="Straight Connector 3856"/>
                          <wps:cNvCnPr/>
                          <wps:spPr>
                            <a:xfrm>
                              <a:off x="2665784" y="1802859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57" name="Straight Connector 3857"/>
                          <wps:cNvCnPr/>
                          <wps:spPr>
                            <a:xfrm>
                              <a:off x="2665784" y="1083013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58" name="Straight Connector 3858"/>
                          <wps:cNvCnPr/>
                          <wps:spPr>
                            <a:xfrm>
                              <a:off x="2665784" y="363166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59" name="Text Box 3859"/>
                          <wps:cNvSpPr txBox="1"/>
                          <wps:spPr>
                            <a:xfrm>
                              <a:off x="5402499" y="3151762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3339610" w14:textId="77777777" w:rsidR="0027444A" w:rsidRPr="0078795A" w:rsidRDefault="0027444A" w:rsidP="0027444A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x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60" name="Text Box 3860"/>
                          <wps:cNvSpPr txBox="1"/>
                          <wps:spPr>
                            <a:xfrm>
                              <a:off x="2607418" y="0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D10C179" w14:textId="77777777" w:rsidR="0027444A" w:rsidRPr="0078795A" w:rsidRDefault="0027444A" w:rsidP="0027444A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y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61" name="Text Box 3861"/>
                          <wps:cNvSpPr txBox="1"/>
                          <wps:spPr>
                            <a:xfrm>
                              <a:off x="91197" y="327497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6DB1ABF" w14:textId="77777777" w:rsidR="0027444A" w:rsidRPr="0078795A" w:rsidRDefault="0027444A" w:rsidP="0027444A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7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62" name="Text Box 3862"/>
                          <wps:cNvSpPr txBox="1"/>
                          <wps:spPr>
                            <a:xfrm>
                              <a:off x="447878" y="327497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E9DD86B" w14:textId="77777777" w:rsidR="0027444A" w:rsidRPr="0078795A" w:rsidRDefault="0027444A" w:rsidP="0027444A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6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63" name="Text Box 3863"/>
                          <wps:cNvSpPr txBox="1"/>
                          <wps:spPr>
                            <a:xfrm>
                              <a:off x="811044" y="327497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8846234" w14:textId="77777777" w:rsidR="0027444A" w:rsidRPr="0078795A" w:rsidRDefault="0027444A" w:rsidP="0027444A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5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64" name="Text Box 3864"/>
                          <wps:cNvSpPr txBox="1"/>
                          <wps:spPr>
                            <a:xfrm>
                              <a:off x="1167725" y="327497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9B83CEE" w14:textId="77777777" w:rsidR="0027444A" w:rsidRPr="0078795A" w:rsidRDefault="0027444A" w:rsidP="0027444A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4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65" name="Text Box 3865"/>
                          <wps:cNvSpPr txBox="1"/>
                          <wps:spPr>
                            <a:xfrm>
                              <a:off x="1530891" y="327497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C0660B6" w14:textId="77777777" w:rsidR="0027444A" w:rsidRPr="0078795A" w:rsidRDefault="0027444A" w:rsidP="0027444A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3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66" name="Text Box 3866"/>
                          <wps:cNvSpPr txBox="1"/>
                          <wps:spPr>
                            <a:xfrm>
                              <a:off x="1887571" y="327497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BB8EF52" w14:textId="77777777" w:rsidR="0027444A" w:rsidRPr="0078795A" w:rsidRDefault="0027444A" w:rsidP="0027444A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2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67" name="Text Box 3867"/>
                          <wps:cNvSpPr txBox="1"/>
                          <wps:spPr>
                            <a:xfrm>
                              <a:off x="2250737" y="327497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0C20862" w14:textId="77777777" w:rsidR="0027444A" w:rsidRPr="0078795A" w:rsidRDefault="0027444A" w:rsidP="0027444A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1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68" name="Text Box 3868"/>
                          <wps:cNvSpPr txBox="1"/>
                          <wps:spPr>
                            <a:xfrm>
                              <a:off x="2970584" y="327497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EC89183" w14:textId="77777777" w:rsidR="0027444A" w:rsidRPr="0078795A" w:rsidRDefault="0027444A" w:rsidP="0027444A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1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69" name="Text Box 3869"/>
                          <wps:cNvSpPr txBox="1"/>
                          <wps:spPr>
                            <a:xfrm>
                              <a:off x="3327265" y="327497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F83165F" w14:textId="77777777" w:rsidR="0027444A" w:rsidRPr="0078795A" w:rsidRDefault="0027444A" w:rsidP="0027444A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2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70" name="Text Box 3870"/>
                          <wps:cNvSpPr txBox="1"/>
                          <wps:spPr>
                            <a:xfrm>
                              <a:off x="3690431" y="327497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2FE14CD" w14:textId="77777777" w:rsidR="0027444A" w:rsidRPr="0078795A" w:rsidRDefault="0027444A" w:rsidP="0027444A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3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71" name="Text Box 3871"/>
                          <wps:cNvSpPr txBox="1"/>
                          <wps:spPr>
                            <a:xfrm>
                              <a:off x="4047112" y="327497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870D198" w14:textId="77777777" w:rsidR="0027444A" w:rsidRPr="0078795A" w:rsidRDefault="0027444A" w:rsidP="0027444A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4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72" name="Text Box 3872"/>
                          <wps:cNvSpPr txBox="1"/>
                          <wps:spPr>
                            <a:xfrm>
                              <a:off x="4410278" y="327497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B2574E1" w14:textId="77777777" w:rsidR="0027444A" w:rsidRPr="0078795A" w:rsidRDefault="0027444A" w:rsidP="0027444A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5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73" name="Text Box 3873"/>
                          <wps:cNvSpPr txBox="1"/>
                          <wps:spPr>
                            <a:xfrm>
                              <a:off x="4766959" y="327497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701D294" w14:textId="77777777" w:rsidR="0027444A" w:rsidRPr="0078795A" w:rsidRDefault="0027444A" w:rsidP="0027444A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6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74" name="Text Box 3874"/>
                          <wps:cNvSpPr txBox="1"/>
                          <wps:spPr>
                            <a:xfrm>
                              <a:off x="5130125" y="327497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BF82E8A" w14:textId="77777777" w:rsidR="0027444A" w:rsidRPr="0078795A" w:rsidRDefault="0027444A" w:rsidP="0027444A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7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75" name="Text Box 3875"/>
                          <wps:cNvSpPr txBox="1"/>
                          <wps:spPr>
                            <a:xfrm>
                              <a:off x="2484201" y="603114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B1E3581" w14:textId="77777777" w:rsidR="0027444A" w:rsidRPr="0078795A" w:rsidRDefault="0027444A" w:rsidP="0027444A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8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76" name="Text Box 3876"/>
                          <wps:cNvSpPr txBox="1"/>
                          <wps:spPr>
                            <a:xfrm>
                              <a:off x="2484201" y="5311302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0F779BF" w14:textId="77777777" w:rsidR="0027444A" w:rsidRPr="0078795A" w:rsidRDefault="0027444A" w:rsidP="0027444A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6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77" name="Text Box 3877"/>
                          <wps:cNvSpPr txBox="1"/>
                          <wps:spPr>
                            <a:xfrm>
                              <a:off x="2484201" y="4591455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1064CBD" w14:textId="77777777" w:rsidR="0027444A" w:rsidRPr="0078795A" w:rsidRDefault="0027444A" w:rsidP="0027444A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4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78" name="Text Box 3878"/>
                          <wps:cNvSpPr txBox="1"/>
                          <wps:spPr>
                            <a:xfrm>
                              <a:off x="2484201" y="387160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9BA928C" w14:textId="77777777" w:rsidR="0027444A" w:rsidRPr="0078795A" w:rsidRDefault="0027444A" w:rsidP="0027444A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2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79" name="Text Box 3879"/>
                          <wps:cNvSpPr txBox="1"/>
                          <wps:spPr>
                            <a:xfrm>
                              <a:off x="2484201" y="2431915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595054A" w14:textId="77777777" w:rsidR="0027444A" w:rsidRPr="0078795A" w:rsidRDefault="0027444A" w:rsidP="0027444A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2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80" name="Text Box 3880"/>
                          <wps:cNvSpPr txBox="1"/>
                          <wps:spPr>
                            <a:xfrm>
                              <a:off x="2484201" y="171206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0F8B390" w14:textId="77777777" w:rsidR="0027444A" w:rsidRPr="0078795A" w:rsidRDefault="0027444A" w:rsidP="0027444A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4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81" name="Text Box 3881"/>
                          <wps:cNvSpPr txBox="1"/>
                          <wps:spPr>
                            <a:xfrm>
                              <a:off x="2484201" y="992221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00D6052" w14:textId="77777777" w:rsidR="0027444A" w:rsidRPr="0078795A" w:rsidRDefault="0027444A" w:rsidP="0027444A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6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82" name="Text Box 3882"/>
                          <wps:cNvSpPr txBox="1"/>
                          <wps:spPr>
                            <a:xfrm>
                              <a:off x="2484201" y="272374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C350ECB" w14:textId="77777777" w:rsidR="0027444A" w:rsidRPr="0078795A" w:rsidRDefault="0027444A" w:rsidP="0027444A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8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3883" name="Group 3883" hidden="1"/>
                        <wpg:cNvGrpSpPr/>
                        <wpg:grpSpPr>
                          <a:xfrm>
                            <a:off x="0" y="0"/>
                            <a:ext cx="5580588" cy="6300000"/>
                            <a:chOff x="0" y="0"/>
                            <a:chExt cx="5580588" cy="6300000"/>
                          </a:xfrm>
                        </wpg:grpSpPr>
                        <wps:wsp>
                          <wps:cNvPr id="3884" name="Straight Connector 3884"/>
                          <wps:cNvCnPr/>
                          <wps:spPr>
                            <a:xfrm flipV="1">
                              <a:off x="3417651" y="0"/>
                              <a:ext cx="0" cy="63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70C0"/>
                              </a:solidFill>
                              <a:prstDash val="dash"/>
                              <a:headEnd type="triangle" w="sm" len="sm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85" name="Straight Connector 3885"/>
                          <wps:cNvCnPr/>
                          <wps:spPr>
                            <a:xfrm flipV="1">
                              <a:off x="0" y="2885873"/>
                              <a:ext cx="5580000" cy="279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70C0"/>
                              </a:solidFill>
                              <a:prstDash val="dash"/>
                              <a:headEnd type="triangle" w="sm" len="sm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86" name="Freeform: Shape 3886"/>
                          <wps:cNvSpPr/>
                          <wps:spPr>
                            <a:xfrm>
                              <a:off x="0" y="4683058"/>
                              <a:ext cx="3304801" cy="1587601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3304801" h="1587601">
                                  <a:moveTo>
                                    <a:pt x="0" y="1065789"/>
                                  </a:moveTo>
                                  <a:lnTo>
                                    <a:pt x="3600" y="1064069"/>
                                  </a:lnTo>
                                  <a:lnTo>
                                    <a:pt x="7200" y="1062349"/>
                                  </a:lnTo>
                                  <a:lnTo>
                                    <a:pt x="10800" y="1060629"/>
                                  </a:lnTo>
                                  <a:lnTo>
                                    <a:pt x="14400" y="1058910"/>
                                  </a:lnTo>
                                  <a:lnTo>
                                    <a:pt x="18000" y="1057191"/>
                                  </a:lnTo>
                                  <a:lnTo>
                                    <a:pt x="21600" y="1055471"/>
                                  </a:lnTo>
                                  <a:lnTo>
                                    <a:pt x="25200" y="1053752"/>
                                  </a:lnTo>
                                  <a:lnTo>
                                    <a:pt x="28800" y="1052033"/>
                                  </a:lnTo>
                                  <a:lnTo>
                                    <a:pt x="32400" y="1050314"/>
                                  </a:lnTo>
                                  <a:lnTo>
                                    <a:pt x="36000" y="1048596"/>
                                  </a:lnTo>
                                  <a:lnTo>
                                    <a:pt x="39600" y="1046877"/>
                                  </a:lnTo>
                                  <a:lnTo>
                                    <a:pt x="43200" y="1045159"/>
                                  </a:lnTo>
                                  <a:lnTo>
                                    <a:pt x="46800" y="1043441"/>
                                  </a:lnTo>
                                  <a:lnTo>
                                    <a:pt x="50400" y="1041723"/>
                                  </a:lnTo>
                                  <a:lnTo>
                                    <a:pt x="54000" y="1040005"/>
                                  </a:lnTo>
                                  <a:lnTo>
                                    <a:pt x="57600" y="1038288"/>
                                  </a:lnTo>
                                  <a:lnTo>
                                    <a:pt x="61200" y="1036570"/>
                                  </a:lnTo>
                                  <a:lnTo>
                                    <a:pt x="64800" y="1034853"/>
                                  </a:lnTo>
                                  <a:lnTo>
                                    <a:pt x="68400" y="1033136"/>
                                  </a:lnTo>
                                  <a:lnTo>
                                    <a:pt x="72000" y="1031419"/>
                                  </a:lnTo>
                                  <a:lnTo>
                                    <a:pt x="75600" y="1029703"/>
                                  </a:lnTo>
                                  <a:lnTo>
                                    <a:pt x="79200" y="1027986"/>
                                  </a:lnTo>
                                  <a:lnTo>
                                    <a:pt x="82800" y="1026270"/>
                                  </a:lnTo>
                                  <a:lnTo>
                                    <a:pt x="86400" y="1024554"/>
                                  </a:lnTo>
                                  <a:lnTo>
                                    <a:pt x="90000" y="1022838"/>
                                  </a:lnTo>
                                  <a:lnTo>
                                    <a:pt x="93600" y="1021122"/>
                                  </a:lnTo>
                                  <a:lnTo>
                                    <a:pt x="97200" y="1019406"/>
                                  </a:lnTo>
                                  <a:lnTo>
                                    <a:pt x="100800" y="1017691"/>
                                  </a:lnTo>
                                  <a:lnTo>
                                    <a:pt x="104400" y="1015976"/>
                                  </a:lnTo>
                                  <a:lnTo>
                                    <a:pt x="108000" y="1014261"/>
                                  </a:lnTo>
                                  <a:lnTo>
                                    <a:pt x="111600" y="1012546"/>
                                  </a:lnTo>
                                  <a:lnTo>
                                    <a:pt x="115200" y="1010831"/>
                                  </a:lnTo>
                                  <a:lnTo>
                                    <a:pt x="118800" y="1009117"/>
                                  </a:lnTo>
                                  <a:lnTo>
                                    <a:pt x="122400" y="1007403"/>
                                  </a:lnTo>
                                  <a:lnTo>
                                    <a:pt x="126000" y="1005688"/>
                                  </a:lnTo>
                                  <a:lnTo>
                                    <a:pt x="129600" y="1003974"/>
                                  </a:lnTo>
                                  <a:lnTo>
                                    <a:pt x="133200" y="1002261"/>
                                  </a:lnTo>
                                  <a:lnTo>
                                    <a:pt x="136800" y="1000547"/>
                                  </a:lnTo>
                                  <a:lnTo>
                                    <a:pt x="140400" y="998834"/>
                                  </a:lnTo>
                                  <a:lnTo>
                                    <a:pt x="144000" y="997121"/>
                                  </a:lnTo>
                                  <a:lnTo>
                                    <a:pt x="147600" y="995408"/>
                                  </a:lnTo>
                                  <a:lnTo>
                                    <a:pt x="151200" y="993695"/>
                                  </a:lnTo>
                                  <a:lnTo>
                                    <a:pt x="154800" y="991982"/>
                                  </a:lnTo>
                                  <a:lnTo>
                                    <a:pt x="158400" y="990270"/>
                                  </a:lnTo>
                                  <a:lnTo>
                                    <a:pt x="162000" y="988558"/>
                                  </a:lnTo>
                                  <a:lnTo>
                                    <a:pt x="165600" y="986846"/>
                                  </a:lnTo>
                                  <a:lnTo>
                                    <a:pt x="169200" y="985134"/>
                                  </a:lnTo>
                                  <a:lnTo>
                                    <a:pt x="172800" y="983423"/>
                                  </a:lnTo>
                                  <a:lnTo>
                                    <a:pt x="176400" y="981711"/>
                                  </a:lnTo>
                                  <a:lnTo>
                                    <a:pt x="180000" y="980000"/>
                                  </a:lnTo>
                                  <a:lnTo>
                                    <a:pt x="183600" y="978289"/>
                                  </a:lnTo>
                                  <a:lnTo>
                                    <a:pt x="187200" y="976578"/>
                                  </a:lnTo>
                                  <a:lnTo>
                                    <a:pt x="190800" y="974868"/>
                                  </a:lnTo>
                                  <a:lnTo>
                                    <a:pt x="194400" y="973157"/>
                                  </a:lnTo>
                                  <a:lnTo>
                                    <a:pt x="198000" y="971447"/>
                                  </a:lnTo>
                                  <a:lnTo>
                                    <a:pt x="201600" y="969737"/>
                                  </a:lnTo>
                                  <a:lnTo>
                                    <a:pt x="205200" y="968027"/>
                                  </a:lnTo>
                                  <a:lnTo>
                                    <a:pt x="208800" y="966317"/>
                                  </a:lnTo>
                                  <a:lnTo>
                                    <a:pt x="212400" y="964608"/>
                                  </a:lnTo>
                                  <a:lnTo>
                                    <a:pt x="216000" y="962899"/>
                                  </a:lnTo>
                                  <a:lnTo>
                                    <a:pt x="219600" y="961190"/>
                                  </a:lnTo>
                                  <a:lnTo>
                                    <a:pt x="223200" y="959481"/>
                                  </a:lnTo>
                                  <a:lnTo>
                                    <a:pt x="226800" y="957773"/>
                                  </a:lnTo>
                                  <a:lnTo>
                                    <a:pt x="230400" y="956064"/>
                                  </a:lnTo>
                                  <a:lnTo>
                                    <a:pt x="234000" y="954356"/>
                                  </a:lnTo>
                                  <a:lnTo>
                                    <a:pt x="237600" y="952648"/>
                                  </a:lnTo>
                                  <a:lnTo>
                                    <a:pt x="241200" y="950940"/>
                                  </a:lnTo>
                                  <a:lnTo>
                                    <a:pt x="244800" y="949233"/>
                                  </a:lnTo>
                                  <a:lnTo>
                                    <a:pt x="248400" y="947525"/>
                                  </a:lnTo>
                                  <a:lnTo>
                                    <a:pt x="252000" y="945818"/>
                                  </a:lnTo>
                                  <a:lnTo>
                                    <a:pt x="255600" y="944111"/>
                                  </a:lnTo>
                                  <a:lnTo>
                                    <a:pt x="259200" y="942405"/>
                                  </a:lnTo>
                                  <a:lnTo>
                                    <a:pt x="262800" y="940698"/>
                                  </a:lnTo>
                                  <a:lnTo>
                                    <a:pt x="266400" y="938992"/>
                                  </a:lnTo>
                                  <a:lnTo>
                                    <a:pt x="270000" y="937285"/>
                                  </a:lnTo>
                                  <a:lnTo>
                                    <a:pt x="273600" y="935580"/>
                                  </a:lnTo>
                                  <a:lnTo>
                                    <a:pt x="277200" y="933874"/>
                                  </a:lnTo>
                                  <a:lnTo>
                                    <a:pt x="280800" y="932169"/>
                                  </a:lnTo>
                                  <a:lnTo>
                                    <a:pt x="284400" y="930463"/>
                                  </a:lnTo>
                                  <a:lnTo>
                                    <a:pt x="288000" y="928758"/>
                                  </a:lnTo>
                                  <a:lnTo>
                                    <a:pt x="291600" y="927054"/>
                                  </a:lnTo>
                                  <a:lnTo>
                                    <a:pt x="295200" y="925349"/>
                                  </a:lnTo>
                                  <a:lnTo>
                                    <a:pt x="298800" y="923645"/>
                                  </a:lnTo>
                                  <a:lnTo>
                                    <a:pt x="302400" y="921941"/>
                                  </a:lnTo>
                                  <a:lnTo>
                                    <a:pt x="306000" y="920237"/>
                                  </a:lnTo>
                                  <a:lnTo>
                                    <a:pt x="309600" y="918533"/>
                                  </a:lnTo>
                                  <a:lnTo>
                                    <a:pt x="313200" y="916830"/>
                                  </a:lnTo>
                                  <a:lnTo>
                                    <a:pt x="316800" y="915126"/>
                                  </a:lnTo>
                                  <a:lnTo>
                                    <a:pt x="320400" y="913424"/>
                                  </a:lnTo>
                                  <a:lnTo>
                                    <a:pt x="324000" y="911721"/>
                                  </a:lnTo>
                                  <a:lnTo>
                                    <a:pt x="327600" y="910018"/>
                                  </a:lnTo>
                                  <a:lnTo>
                                    <a:pt x="331200" y="908316"/>
                                  </a:lnTo>
                                  <a:lnTo>
                                    <a:pt x="334800" y="906614"/>
                                  </a:lnTo>
                                  <a:lnTo>
                                    <a:pt x="338400" y="904912"/>
                                  </a:lnTo>
                                  <a:lnTo>
                                    <a:pt x="342000" y="903211"/>
                                  </a:lnTo>
                                  <a:lnTo>
                                    <a:pt x="345600" y="901509"/>
                                  </a:lnTo>
                                  <a:lnTo>
                                    <a:pt x="349200" y="899808"/>
                                  </a:lnTo>
                                  <a:lnTo>
                                    <a:pt x="352800" y="898107"/>
                                  </a:lnTo>
                                  <a:lnTo>
                                    <a:pt x="356400" y="896406"/>
                                  </a:lnTo>
                                  <a:lnTo>
                                    <a:pt x="360000" y="894706"/>
                                  </a:lnTo>
                                  <a:lnTo>
                                    <a:pt x="363600" y="893006"/>
                                  </a:lnTo>
                                  <a:lnTo>
                                    <a:pt x="367200" y="891306"/>
                                  </a:lnTo>
                                  <a:lnTo>
                                    <a:pt x="370800" y="889606"/>
                                  </a:lnTo>
                                  <a:lnTo>
                                    <a:pt x="374400" y="887906"/>
                                  </a:lnTo>
                                  <a:lnTo>
                                    <a:pt x="378000" y="886207"/>
                                  </a:lnTo>
                                  <a:lnTo>
                                    <a:pt x="381600" y="884508"/>
                                  </a:lnTo>
                                  <a:lnTo>
                                    <a:pt x="385200" y="882809"/>
                                  </a:lnTo>
                                  <a:lnTo>
                                    <a:pt x="388800" y="881111"/>
                                  </a:lnTo>
                                  <a:lnTo>
                                    <a:pt x="392400" y="879412"/>
                                  </a:lnTo>
                                  <a:lnTo>
                                    <a:pt x="396000" y="877714"/>
                                  </a:lnTo>
                                  <a:lnTo>
                                    <a:pt x="399600" y="876016"/>
                                  </a:lnTo>
                                  <a:lnTo>
                                    <a:pt x="403200" y="874319"/>
                                  </a:lnTo>
                                  <a:lnTo>
                                    <a:pt x="406800" y="872622"/>
                                  </a:lnTo>
                                  <a:lnTo>
                                    <a:pt x="410400" y="870924"/>
                                  </a:lnTo>
                                  <a:lnTo>
                                    <a:pt x="414000" y="869228"/>
                                  </a:lnTo>
                                  <a:lnTo>
                                    <a:pt x="417600" y="867531"/>
                                  </a:lnTo>
                                  <a:lnTo>
                                    <a:pt x="421200" y="865835"/>
                                  </a:lnTo>
                                  <a:lnTo>
                                    <a:pt x="424800" y="864138"/>
                                  </a:lnTo>
                                  <a:lnTo>
                                    <a:pt x="428400" y="862443"/>
                                  </a:lnTo>
                                  <a:lnTo>
                                    <a:pt x="432000" y="860747"/>
                                  </a:lnTo>
                                  <a:lnTo>
                                    <a:pt x="435600" y="859051"/>
                                  </a:lnTo>
                                  <a:lnTo>
                                    <a:pt x="439200" y="857356"/>
                                  </a:lnTo>
                                  <a:lnTo>
                                    <a:pt x="442800" y="855662"/>
                                  </a:lnTo>
                                  <a:lnTo>
                                    <a:pt x="446400" y="853967"/>
                                  </a:lnTo>
                                  <a:lnTo>
                                    <a:pt x="450000" y="852273"/>
                                  </a:lnTo>
                                  <a:lnTo>
                                    <a:pt x="453600" y="850578"/>
                                  </a:lnTo>
                                  <a:lnTo>
                                    <a:pt x="457200" y="848885"/>
                                  </a:lnTo>
                                  <a:lnTo>
                                    <a:pt x="460800" y="847191"/>
                                  </a:lnTo>
                                  <a:lnTo>
                                    <a:pt x="464400" y="845498"/>
                                  </a:lnTo>
                                  <a:lnTo>
                                    <a:pt x="468000" y="843805"/>
                                  </a:lnTo>
                                  <a:lnTo>
                                    <a:pt x="471600" y="842112"/>
                                  </a:lnTo>
                                  <a:lnTo>
                                    <a:pt x="475200" y="840419"/>
                                  </a:lnTo>
                                  <a:lnTo>
                                    <a:pt x="478800" y="838727"/>
                                  </a:lnTo>
                                  <a:lnTo>
                                    <a:pt x="482400" y="837035"/>
                                  </a:lnTo>
                                  <a:lnTo>
                                    <a:pt x="486000" y="835344"/>
                                  </a:lnTo>
                                  <a:lnTo>
                                    <a:pt x="489600" y="833652"/>
                                  </a:lnTo>
                                  <a:lnTo>
                                    <a:pt x="493200" y="831961"/>
                                  </a:lnTo>
                                  <a:lnTo>
                                    <a:pt x="496800" y="830270"/>
                                  </a:lnTo>
                                  <a:lnTo>
                                    <a:pt x="500400" y="828579"/>
                                  </a:lnTo>
                                  <a:lnTo>
                                    <a:pt x="504000" y="826889"/>
                                  </a:lnTo>
                                  <a:lnTo>
                                    <a:pt x="507600" y="825198"/>
                                  </a:lnTo>
                                  <a:lnTo>
                                    <a:pt x="511200" y="823509"/>
                                  </a:lnTo>
                                  <a:lnTo>
                                    <a:pt x="514800" y="821819"/>
                                  </a:lnTo>
                                  <a:lnTo>
                                    <a:pt x="518400" y="820130"/>
                                  </a:lnTo>
                                  <a:lnTo>
                                    <a:pt x="522000" y="818441"/>
                                  </a:lnTo>
                                  <a:lnTo>
                                    <a:pt x="525600" y="816752"/>
                                  </a:lnTo>
                                  <a:lnTo>
                                    <a:pt x="529200" y="815064"/>
                                  </a:lnTo>
                                  <a:lnTo>
                                    <a:pt x="532800" y="813376"/>
                                  </a:lnTo>
                                  <a:lnTo>
                                    <a:pt x="536400" y="811688"/>
                                  </a:lnTo>
                                  <a:lnTo>
                                    <a:pt x="540000" y="810000"/>
                                  </a:lnTo>
                                  <a:lnTo>
                                    <a:pt x="543600" y="808313"/>
                                  </a:lnTo>
                                  <a:lnTo>
                                    <a:pt x="547200" y="806625"/>
                                  </a:lnTo>
                                  <a:lnTo>
                                    <a:pt x="550800" y="804938"/>
                                  </a:lnTo>
                                  <a:lnTo>
                                    <a:pt x="554400" y="803253"/>
                                  </a:lnTo>
                                  <a:lnTo>
                                    <a:pt x="558000" y="801566"/>
                                  </a:lnTo>
                                  <a:lnTo>
                                    <a:pt x="561600" y="799880"/>
                                  </a:lnTo>
                                  <a:lnTo>
                                    <a:pt x="565200" y="798195"/>
                                  </a:lnTo>
                                  <a:lnTo>
                                    <a:pt x="568800" y="796509"/>
                                  </a:lnTo>
                                  <a:lnTo>
                                    <a:pt x="572400" y="794824"/>
                                  </a:lnTo>
                                  <a:lnTo>
                                    <a:pt x="576000" y="793139"/>
                                  </a:lnTo>
                                  <a:lnTo>
                                    <a:pt x="579600" y="791455"/>
                                  </a:lnTo>
                                  <a:lnTo>
                                    <a:pt x="583200" y="789770"/>
                                  </a:lnTo>
                                  <a:lnTo>
                                    <a:pt x="586800" y="788087"/>
                                  </a:lnTo>
                                  <a:lnTo>
                                    <a:pt x="590400" y="786403"/>
                                  </a:lnTo>
                                  <a:lnTo>
                                    <a:pt x="594000" y="784720"/>
                                  </a:lnTo>
                                  <a:lnTo>
                                    <a:pt x="597600" y="783037"/>
                                  </a:lnTo>
                                  <a:lnTo>
                                    <a:pt x="601200" y="781354"/>
                                  </a:lnTo>
                                  <a:lnTo>
                                    <a:pt x="604800" y="779671"/>
                                  </a:lnTo>
                                  <a:lnTo>
                                    <a:pt x="608400" y="777989"/>
                                  </a:lnTo>
                                  <a:lnTo>
                                    <a:pt x="612000" y="776308"/>
                                  </a:lnTo>
                                  <a:lnTo>
                                    <a:pt x="615600" y="774626"/>
                                  </a:lnTo>
                                  <a:lnTo>
                                    <a:pt x="619200" y="772945"/>
                                  </a:lnTo>
                                  <a:lnTo>
                                    <a:pt x="622800" y="771264"/>
                                  </a:lnTo>
                                  <a:lnTo>
                                    <a:pt x="626400" y="769583"/>
                                  </a:lnTo>
                                  <a:lnTo>
                                    <a:pt x="630000" y="767903"/>
                                  </a:lnTo>
                                  <a:lnTo>
                                    <a:pt x="633600" y="766223"/>
                                  </a:lnTo>
                                  <a:lnTo>
                                    <a:pt x="637200" y="764543"/>
                                  </a:lnTo>
                                  <a:lnTo>
                                    <a:pt x="640800" y="762864"/>
                                  </a:lnTo>
                                  <a:lnTo>
                                    <a:pt x="644400" y="761185"/>
                                  </a:lnTo>
                                  <a:lnTo>
                                    <a:pt x="648000" y="759506"/>
                                  </a:lnTo>
                                  <a:lnTo>
                                    <a:pt x="651600" y="757828"/>
                                  </a:lnTo>
                                  <a:lnTo>
                                    <a:pt x="655200" y="756150"/>
                                  </a:lnTo>
                                  <a:lnTo>
                                    <a:pt x="658800" y="754472"/>
                                  </a:lnTo>
                                  <a:lnTo>
                                    <a:pt x="662400" y="752794"/>
                                  </a:lnTo>
                                  <a:lnTo>
                                    <a:pt x="666000" y="751118"/>
                                  </a:lnTo>
                                  <a:lnTo>
                                    <a:pt x="669600" y="749441"/>
                                  </a:lnTo>
                                  <a:lnTo>
                                    <a:pt x="673200" y="747764"/>
                                  </a:lnTo>
                                  <a:lnTo>
                                    <a:pt x="676800" y="746088"/>
                                  </a:lnTo>
                                  <a:lnTo>
                                    <a:pt x="680400" y="744412"/>
                                  </a:lnTo>
                                  <a:lnTo>
                                    <a:pt x="684000" y="742737"/>
                                  </a:lnTo>
                                  <a:lnTo>
                                    <a:pt x="687600" y="741062"/>
                                  </a:lnTo>
                                  <a:lnTo>
                                    <a:pt x="691200" y="739387"/>
                                  </a:lnTo>
                                  <a:lnTo>
                                    <a:pt x="694800" y="737712"/>
                                  </a:lnTo>
                                  <a:lnTo>
                                    <a:pt x="698400" y="736038"/>
                                  </a:lnTo>
                                  <a:lnTo>
                                    <a:pt x="702000" y="734364"/>
                                  </a:lnTo>
                                  <a:lnTo>
                                    <a:pt x="705600" y="732691"/>
                                  </a:lnTo>
                                  <a:lnTo>
                                    <a:pt x="709200" y="731017"/>
                                  </a:lnTo>
                                  <a:lnTo>
                                    <a:pt x="712800" y="729345"/>
                                  </a:lnTo>
                                  <a:lnTo>
                                    <a:pt x="716400" y="727672"/>
                                  </a:lnTo>
                                  <a:lnTo>
                                    <a:pt x="720000" y="726000"/>
                                  </a:lnTo>
                                  <a:lnTo>
                                    <a:pt x="723600" y="724328"/>
                                  </a:lnTo>
                                  <a:lnTo>
                                    <a:pt x="727200" y="722657"/>
                                  </a:lnTo>
                                  <a:lnTo>
                                    <a:pt x="730800" y="720985"/>
                                  </a:lnTo>
                                  <a:lnTo>
                                    <a:pt x="734400" y="719315"/>
                                  </a:lnTo>
                                  <a:lnTo>
                                    <a:pt x="738000" y="717644"/>
                                  </a:lnTo>
                                  <a:lnTo>
                                    <a:pt x="741600" y="715974"/>
                                  </a:lnTo>
                                  <a:lnTo>
                                    <a:pt x="745200" y="714304"/>
                                  </a:lnTo>
                                  <a:lnTo>
                                    <a:pt x="748800" y="712635"/>
                                  </a:lnTo>
                                  <a:lnTo>
                                    <a:pt x="752400" y="710966"/>
                                  </a:lnTo>
                                  <a:lnTo>
                                    <a:pt x="756000" y="709297"/>
                                  </a:lnTo>
                                  <a:lnTo>
                                    <a:pt x="759600" y="707629"/>
                                  </a:lnTo>
                                  <a:lnTo>
                                    <a:pt x="763200" y="705961"/>
                                  </a:lnTo>
                                  <a:lnTo>
                                    <a:pt x="766800" y="704293"/>
                                  </a:lnTo>
                                  <a:lnTo>
                                    <a:pt x="770400" y="702626"/>
                                  </a:lnTo>
                                  <a:lnTo>
                                    <a:pt x="774000" y="700959"/>
                                  </a:lnTo>
                                  <a:lnTo>
                                    <a:pt x="777600" y="699293"/>
                                  </a:lnTo>
                                  <a:lnTo>
                                    <a:pt x="781200" y="697626"/>
                                  </a:lnTo>
                                  <a:lnTo>
                                    <a:pt x="784800" y="695961"/>
                                  </a:lnTo>
                                  <a:lnTo>
                                    <a:pt x="788400" y="694295"/>
                                  </a:lnTo>
                                  <a:lnTo>
                                    <a:pt x="792000" y="692630"/>
                                  </a:lnTo>
                                  <a:lnTo>
                                    <a:pt x="795600" y="690965"/>
                                  </a:lnTo>
                                  <a:lnTo>
                                    <a:pt x="799200" y="689301"/>
                                  </a:lnTo>
                                  <a:lnTo>
                                    <a:pt x="802800" y="687637"/>
                                  </a:lnTo>
                                  <a:lnTo>
                                    <a:pt x="806400" y="685974"/>
                                  </a:lnTo>
                                  <a:lnTo>
                                    <a:pt x="810000" y="684310"/>
                                  </a:lnTo>
                                  <a:lnTo>
                                    <a:pt x="813600" y="682647"/>
                                  </a:lnTo>
                                  <a:lnTo>
                                    <a:pt x="817200" y="680985"/>
                                  </a:lnTo>
                                  <a:lnTo>
                                    <a:pt x="820800" y="679323"/>
                                  </a:lnTo>
                                  <a:lnTo>
                                    <a:pt x="824400" y="677661"/>
                                  </a:lnTo>
                                  <a:lnTo>
                                    <a:pt x="828000" y="676000"/>
                                  </a:lnTo>
                                  <a:lnTo>
                                    <a:pt x="831600" y="674339"/>
                                  </a:lnTo>
                                  <a:lnTo>
                                    <a:pt x="835200" y="672678"/>
                                  </a:lnTo>
                                  <a:lnTo>
                                    <a:pt x="838800" y="671018"/>
                                  </a:lnTo>
                                  <a:lnTo>
                                    <a:pt x="842400" y="669358"/>
                                  </a:lnTo>
                                  <a:lnTo>
                                    <a:pt x="846000" y="667699"/>
                                  </a:lnTo>
                                  <a:lnTo>
                                    <a:pt x="849600" y="666040"/>
                                  </a:lnTo>
                                  <a:lnTo>
                                    <a:pt x="853200" y="664382"/>
                                  </a:lnTo>
                                  <a:lnTo>
                                    <a:pt x="856800" y="662724"/>
                                  </a:lnTo>
                                  <a:lnTo>
                                    <a:pt x="860400" y="661066"/>
                                  </a:lnTo>
                                  <a:lnTo>
                                    <a:pt x="864000" y="659409"/>
                                  </a:lnTo>
                                  <a:lnTo>
                                    <a:pt x="867600" y="657751"/>
                                  </a:lnTo>
                                  <a:lnTo>
                                    <a:pt x="871200" y="656095"/>
                                  </a:lnTo>
                                  <a:lnTo>
                                    <a:pt x="874800" y="654439"/>
                                  </a:lnTo>
                                  <a:lnTo>
                                    <a:pt x="878400" y="652783"/>
                                  </a:lnTo>
                                  <a:lnTo>
                                    <a:pt x="882000" y="651128"/>
                                  </a:lnTo>
                                  <a:lnTo>
                                    <a:pt x="885600" y="649473"/>
                                  </a:lnTo>
                                  <a:lnTo>
                                    <a:pt x="889200" y="647818"/>
                                  </a:lnTo>
                                  <a:lnTo>
                                    <a:pt x="892800" y="646164"/>
                                  </a:lnTo>
                                  <a:lnTo>
                                    <a:pt x="896400" y="644510"/>
                                  </a:lnTo>
                                  <a:lnTo>
                                    <a:pt x="900000" y="642857"/>
                                  </a:lnTo>
                                  <a:lnTo>
                                    <a:pt x="903601" y="641204"/>
                                  </a:lnTo>
                                  <a:lnTo>
                                    <a:pt x="907200" y="639552"/>
                                  </a:lnTo>
                                  <a:lnTo>
                                    <a:pt x="910800" y="637900"/>
                                  </a:lnTo>
                                  <a:lnTo>
                                    <a:pt x="914400" y="636248"/>
                                  </a:lnTo>
                                  <a:lnTo>
                                    <a:pt x="918000" y="634597"/>
                                  </a:lnTo>
                                  <a:lnTo>
                                    <a:pt x="921600" y="632946"/>
                                  </a:lnTo>
                                  <a:lnTo>
                                    <a:pt x="925200" y="631296"/>
                                  </a:lnTo>
                                  <a:lnTo>
                                    <a:pt x="928800" y="629646"/>
                                  </a:lnTo>
                                  <a:lnTo>
                                    <a:pt x="932400" y="627997"/>
                                  </a:lnTo>
                                  <a:lnTo>
                                    <a:pt x="936000" y="626348"/>
                                  </a:lnTo>
                                  <a:lnTo>
                                    <a:pt x="939600" y="624699"/>
                                  </a:lnTo>
                                  <a:lnTo>
                                    <a:pt x="943200" y="623051"/>
                                  </a:lnTo>
                                  <a:lnTo>
                                    <a:pt x="946800" y="621404"/>
                                  </a:lnTo>
                                  <a:lnTo>
                                    <a:pt x="950400" y="619756"/>
                                  </a:lnTo>
                                  <a:lnTo>
                                    <a:pt x="954000" y="618110"/>
                                  </a:lnTo>
                                  <a:lnTo>
                                    <a:pt x="957600" y="616463"/>
                                  </a:lnTo>
                                  <a:lnTo>
                                    <a:pt x="961200" y="614817"/>
                                  </a:lnTo>
                                  <a:lnTo>
                                    <a:pt x="964800" y="613172"/>
                                  </a:lnTo>
                                  <a:lnTo>
                                    <a:pt x="968400" y="611527"/>
                                  </a:lnTo>
                                  <a:lnTo>
                                    <a:pt x="972000" y="609882"/>
                                  </a:lnTo>
                                  <a:lnTo>
                                    <a:pt x="975600" y="608238"/>
                                  </a:lnTo>
                                  <a:lnTo>
                                    <a:pt x="979200" y="606595"/>
                                  </a:lnTo>
                                  <a:lnTo>
                                    <a:pt x="982800" y="604951"/>
                                  </a:lnTo>
                                  <a:lnTo>
                                    <a:pt x="986400" y="603309"/>
                                  </a:lnTo>
                                  <a:lnTo>
                                    <a:pt x="990000" y="601666"/>
                                  </a:lnTo>
                                  <a:lnTo>
                                    <a:pt x="993600" y="600025"/>
                                  </a:lnTo>
                                  <a:lnTo>
                                    <a:pt x="997200" y="598384"/>
                                  </a:lnTo>
                                  <a:lnTo>
                                    <a:pt x="1000800" y="596743"/>
                                  </a:lnTo>
                                  <a:lnTo>
                                    <a:pt x="1004400" y="595102"/>
                                  </a:lnTo>
                                  <a:lnTo>
                                    <a:pt x="1008000" y="593463"/>
                                  </a:lnTo>
                                  <a:lnTo>
                                    <a:pt x="1011600" y="591824"/>
                                  </a:lnTo>
                                  <a:lnTo>
                                    <a:pt x="1015200" y="590185"/>
                                  </a:lnTo>
                                  <a:lnTo>
                                    <a:pt x="1018800" y="588546"/>
                                  </a:lnTo>
                                  <a:lnTo>
                                    <a:pt x="1022400" y="586908"/>
                                  </a:lnTo>
                                  <a:lnTo>
                                    <a:pt x="1026000" y="585270"/>
                                  </a:lnTo>
                                  <a:lnTo>
                                    <a:pt x="1029600" y="583634"/>
                                  </a:lnTo>
                                  <a:lnTo>
                                    <a:pt x="1033200" y="581997"/>
                                  </a:lnTo>
                                  <a:lnTo>
                                    <a:pt x="1036800" y="580361"/>
                                  </a:lnTo>
                                  <a:lnTo>
                                    <a:pt x="1040400" y="578726"/>
                                  </a:lnTo>
                                  <a:lnTo>
                                    <a:pt x="1044000" y="577091"/>
                                  </a:lnTo>
                                  <a:lnTo>
                                    <a:pt x="1047600" y="575456"/>
                                  </a:lnTo>
                                  <a:lnTo>
                                    <a:pt x="1051200" y="573822"/>
                                  </a:lnTo>
                                  <a:lnTo>
                                    <a:pt x="1054800" y="572189"/>
                                  </a:lnTo>
                                  <a:lnTo>
                                    <a:pt x="1058400" y="570556"/>
                                  </a:lnTo>
                                  <a:lnTo>
                                    <a:pt x="1062000" y="568923"/>
                                  </a:lnTo>
                                  <a:lnTo>
                                    <a:pt x="1065600" y="567292"/>
                                  </a:lnTo>
                                  <a:lnTo>
                                    <a:pt x="1069200" y="565660"/>
                                  </a:lnTo>
                                  <a:lnTo>
                                    <a:pt x="1072800" y="564029"/>
                                  </a:lnTo>
                                  <a:lnTo>
                                    <a:pt x="1076400" y="562399"/>
                                  </a:lnTo>
                                  <a:lnTo>
                                    <a:pt x="1080000" y="560769"/>
                                  </a:lnTo>
                                  <a:lnTo>
                                    <a:pt x="1083600" y="559140"/>
                                  </a:lnTo>
                                  <a:lnTo>
                                    <a:pt x="1087200" y="557511"/>
                                  </a:lnTo>
                                  <a:lnTo>
                                    <a:pt x="1090800" y="555883"/>
                                  </a:lnTo>
                                  <a:lnTo>
                                    <a:pt x="1094400" y="554255"/>
                                  </a:lnTo>
                                  <a:lnTo>
                                    <a:pt x="1098000" y="552628"/>
                                  </a:lnTo>
                                  <a:lnTo>
                                    <a:pt x="1101600" y="551001"/>
                                  </a:lnTo>
                                  <a:lnTo>
                                    <a:pt x="1105200" y="549375"/>
                                  </a:lnTo>
                                  <a:lnTo>
                                    <a:pt x="1108800" y="547750"/>
                                  </a:lnTo>
                                  <a:lnTo>
                                    <a:pt x="1112400" y="546124"/>
                                  </a:lnTo>
                                  <a:lnTo>
                                    <a:pt x="1116000" y="544500"/>
                                  </a:lnTo>
                                  <a:lnTo>
                                    <a:pt x="1119600" y="542876"/>
                                  </a:lnTo>
                                  <a:lnTo>
                                    <a:pt x="1123200" y="541253"/>
                                  </a:lnTo>
                                  <a:lnTo>
                                    <a:pt x="1126800" y="539630"/>
                                  </a:lnTo>
                                  <a:lnTo>
                                    <a:pt x="1130400" y="538007"/>
                                  </a:lnTo>
                                  <a:lnTo>
                                    <a:pt x="1134000" y="536386"/>
                                  </a:lnTo>
                                  <a:lnTo>
                                    <a:pt x="1137600" y="534765"/>
                                  </a:lnTo>
                                  <a:lnTo>
                                    <a:pt x="1141200" y="533144"/>
                                  </a:lnTo>
                                  <a:lnTo>
                                    <a:pt x="1144800" y="531524"/>
                                  </a:lnTo>
                                  <a:lnTo>
                                    <a:pt x="1148400" y="529904"/>
                                  </a:lnTo>
                                  <a:lnTo>
                                    <a:pt x="1152000" y="528286"/>
                                  </a:lnTo>
                                  <a:lnTo>
                                    <a:pt x="1155600" y="526667"/>
                                  </a:lnTo>
                                  <a:lnTo>
                                    <a:pt x="1159200" y="525049"/>
                                  </a:lnTo>
                                  <a:lnTo>
                                    <a:pt x="1162800" y="523432"/>
                                  </a:lnTo>
                                  <a:lnTo>
                                    <a:pt x="1166400" y="521816"/>
                                  </a:lnTo>
                                  <a:lnTo>
                                    <a:pt x="1170000" y="520200"/>
                                  </a:lnTo>
                                  <a:lnTo>
                                    <a:pt x="1173600" y="518585"/>
                                  </a:lnTo>
                                  <a:lnTo>
                                    <a:pt x="1177200" y="516970"/>
                                  </a:lnTo>
                                  <a:lnTo>
                                    <a:pt x="1180800" y="515355"/>
                                  </a:lnTo>
                                  <a:lnTo>
                                    <a:pt x="1184400" y="513742"/>
                                  </a:lnTo>
                                  <a:lnTo>
                                    <a:pt x="1188000" y="512129"/>
                                  </a:lnTo>
                                  <a:lnTo>
                                    <a:pt x="1191600" y="510517"/>
                                  </a:lnTo>
                                  <a:lnTo>
                                    <a:pt x="1195200" y="508905"/>
                                  </a:lnTo>
                                  <a:lnTo>
                                    <a:pt x="1198800" y="507294"/>
                                  </a:lnTo>
                                  <a:lnTo>
                                    <a:pt x="1202400" y="505683"/>
                                  </a:lnTo>
                                  <a:lnTo>
                                    <a:pt x="1206000" y="504073"/>
                                  </a:lnTo>
                                  <a:lnTo>
                                    <a:pt x="1209600" y="502464"/>
                                  </a:lnTo>
                                  <a:lnTo>
                                    <a:pt x="1213200" y="500855"/>
                                  </a:lnTo>
                                  <a:lnTo>
                                    <a:pt x="1216800" y="499247"/>
                                  </a:lnTo>
                                  <a:lnTo>
                                    <a:pt x="1220400" y="497639"/>
                                  </a:lnTo>
                                  <a:lnTo>
                                    <a:pt x="1224000" y="496033"/>
                                  </a:lnTo>
                                  <a:lnTo>
                                    <a:pt x="1227600" y="494426"/>
                                  </a:lnTo>
                                  <a:lnTo>
                                    <a:pt x="1231200" y="492821"/>
                                  </a:lnTo>
                                  <a:lnTo>
                                    <a:pt x="1234800" y="491216"/>
                                  </a:lnTo>
                                  <a:lnTo>
                                    <a:pt x="1238400" y="489612"/>
                                  </a:lnTo>
                                  <a:lnTo>
                                    <a:pt x="1242000" y="488008"/>
                                  </a:lnTo>
                                  <a:lnTo>
                                    <a:pt x="1245600" y="486405"/>
                                  </a:lnTo>
                                  <a:lnTo>
                                    <a:pt x="1249200" y="484803"/>
                                  </a:lnTo>
                                  <a:lnTo>
                                    <a:pt x="1252800" y="483202"/>
                                  </a:lnTo>
                                  <a:lnTo>
                                    <a:pt x="1256400" y="481600"/>
                                  </a:lnTo>
                                  <a:lnTo>
                                    <a:pt x="1260000" y="480000"/>
                                  </a:lnTo>
                                  <a:lnTo>
                                    <a:pt x="1263600" y="478400"/>
                                  </a:lnTo>
                                  <a:lnTo>
                                    <a:pt x="1267200" y="476801"/>
                                  </a:lnTo>
                                  <a:lnTo>
                                    <a:pt x="1270800" y="475203"/>
                                  </a:lnTo>
                                  <a:lnTo>
                                    <a:pt x="1274400" y="473605"/>
                                  </a:lnTo>
                                  <a:lnTo>
                                    <a:pt x="1278000" y="472008"/>
                                  </a:lnTo>
                                  <a:lnTo>
                                    <a:pt x="1281600" y="470412"/>
                                  </a:lnTo>
                                  <a:lnTo>
                                    <a:pt x="1285200" y="468816"/>
                                  </a:lnTo>
                                  <a:lnTo>
                                    <a:pt x="1288800" y="467221"/>
                                  </a:lnTo>
                                  <a:lnTo>
                                    <a:pt x="1292400" y="465627"/>
                                  </a:lnTo>
                                  <a:lnTo>
                                    <a:pt x="1296000" y="464034"/>
                                  </a:lnTo>
                                  <a:lnTo>
                                    <a:pt x="1299600" y="462441"/>
                                  </a:lnTo>
                                  <a:lnTo>
                                    <a:pt x="1303200" y="460849"/>
                                  </a:lnTo>
                                  <a:lnTo>
                                    <a:pt x="1306800" y="459257"/>
                                  </a:lnTo>
                                  <a:lnTo>
                                    <a:pt x="1310400" y="457667"/>
                                  </a:lnTo>
                                  <a:lnTo>
                                    <a:pt x="1314000" y="456077"/>
                                  </a:lnTo>
                                  <a:lnTo>
                                    <a:pt x="1317600" y="454488"/>
                                  </a:lnTo>
                                  <a:lnTo>
                                    <a:pt x="1321200" y="452899"/>
                                  </a:lnTo>
                                  <a:lnTo>
                                    <a:pt x="1324800" y="451311"/>
                                  </a:lnTo>
                                  <a:lnTo>
                                    <a:pt x="1328400" y="449724"/>
                                  </a:lnTo>
                                  <a:lnTo>
                                    <a:pt x="1332000" y="448138"/>
                                  </a:lnTo>
                                  <a:lnTo>
                                    <a:pt x="1335600" y="446552"/>
                                  </a:lnTo>
                                  <a:lnTo>
                                    <a:pt x="1339200" y="444967"/>
                                  </a:lnTo>
                                  <a:lnTo>
                                    <a:pt x="1342800" y="443383"/>
                                  </a:lnTo>
                                  <a:lnTo>
                                    <a:pt x="1346400" y="441800"/>
                                  </a:lnTo>
                                  <a:lnTo>
                                    <a:pt x="1350000" y="440217"/>
                                  </a:lnTo>
                                  <a:lnTo>
                                    <a:pt x="1353600" y="438635"/>
                                  </a:lnTo>
                                  <a:lnTo>
                                    <a:pt x="1357200" y="437054"/>
                                  </a:lnTo>
                                  <a:lnTo>
                                    <a:pt x="1360800" y="435474"/>
                                  </a:lnTo>
                                  <a:lnTo>
                                    <a:pt x="1364400" y="433894"/>
                                  </a:lnTo>
                                  <a:lnTo>
                                    <a:pt x="1368000" y="432315"/>
                                  </a:lnTo>
                                  <a:lnTo>
                                    <a:pt x="1371600" y="430738"/>
                                  </a:lnTo>
                                  <a:lnTo>
                                    <a:pt x="1375200" y="429161"/>
                                  </a:lnTo>
                                  <a:lnTo>
                                    <a:pt x="1378800" y="427584"/>
                                  </a:lnTo>
                                  <a:lnTo>
                                    <a:pt x="1382400" y="426008"/>
                                  </a:lnTo>
                                  <a:lnTo>
                                    <a:pt x="1386000" y="424434"/>
                                  </a:lnTo>
                                  <a:lnTo>
                                    <a:pt x="1389600" y="422859"/>
                                  </a:lnTo>
                                  <a:lnTo>
                                    <a:pt x="1393200" y="421286"/>
                                  </a:lnTo>
                                  <a:lnTo>
                                    <a:pt x="1396800" y="419714"/>
                                  </a:lnTo>
                                  <a:lnTo>
                                    <a:pt x="1400400" y="418142"/>
                                  </a:lnTo>
                                  <a:lnTo>
                                    <a:pt x="1404000" y="416571"/>
                                  </a:lnTo>
                                  <a:lnTo>
                                    <a:pt x="1407600" y="415001"/>
                                  </a:lnTo>
                                  <a:lnTo>
                                    <a:pt x="1411200" y="413432"/>
                                  </a:lnTo>
                                  <a:lnTo>
                                    <a:pt x="1414800" y="411864"/>
                                  </a:lnTo>
                                  <a:lnTo>
                                    <a:pt x="1418400" y="410296"/>
                                  </a:lnTo>
                                  <a:lnTo>
                                    <a:pt x="1422000" y="408729"/>
                                  </a:lnTo>
                                  <a:lnTo>
                                    <a:pt x="1425600" y="407164"/>
                                  </a:lnTo>
                                  <a:lnTo>
                                    <a:pt x="1429200" y="405599"/>
                                  </a:lnTo>
                                  <a:lnTo>
                                    <a:pt x="1432800" y="404035"/>
                                  </a:lnTo>
                                  <a:lnTo>
                                    <a:pt x="1436400" y="402472"/>
                                  </a:lnTo>
                                  <a:lnTo>
                                    <a:pt x="1440000" y="400909"/>
                                  </a:lnTo>
                                  <a:lnTo>
                                    <a:pt x="1443600" y="399348"/>
                                  </a:lnTo>
                                  <a:lnTo>
                                    <a:pt x="1447200" y="397787"/>
                                  </a:lnTo>
                                  <a:lnTo>
                                    <a:pt x="1450800" y="396227"/>
                                  </a:lnTo>
                                  <a:lnTo>
                                    <a:pt x="1454400" y="394668"/>
                                  </a:lnTo>
                                  <a:lnTo>
                                    <a:pt x="1458000" y="393110"/>
                                  </a:lnTo>
                                  <a:lnTo>
                                    <a:pt x="1461600" y="391553"/>
                                  </a:lnTo>
                                  <a:lnTo>
                                    <a:pt x="1465200" y="389996"/>
                                  </a:lnTo>
                                  <a:lnTo>
                                    <a:pt x="1468800" y="388441"/>
                                  </a:lnTo>
                                  <a:lnTo>
                                    <a:pt x="1472400" y="386886"/>
                                  </a:lnTo>
                                  <a:lnTo>
                                    <a:pt x="1476000" y="385333"/>
                                  </a:lnTo>
                                  <a:lnTo>
                                    <a:pt x="1479600" y="383780"/>
                                  </a:lnTo>
                                  <a:lnTo>
                                    <a:pt x="1483200" y="382229"/>
                                  </a:lnTo>
                                  <a:lnTo>
                                    <a:pt x="1486800" y="380678"/>
                                  </a:lnTo>
                                  <a:lnTo>
                                    <a:pt x="1490400" y="379128"/>
                                  </a:lnTo>
                                  <a:lnTo>
                                    <a:pt x="1494000" y="377579"/>
                                  </a:lnTo>
                                  <a:lnTo>
                                    <a:pt x="1497600" y="376031"/>
                                  </a:lnTo>
                                  <a:lnTo>
                                    <a:pt x="1501200" y="374484"/>
                                  </a:lnTo>
                                  <a:lnTo>
                                    <a:pt x="1504800" y="372938"/>
                                  </a:lnTo>
                                  <a:lnTo>
                                    <a:pt x="1508400" y="371393"/>
                                  </a:lnTo>
                                  <a:lnTo>
                                    <a:pt x="1512000" y="369849"/>
                                  </a:lnTo>
                                  <a:lnTo>
                                    <a:pt x="1515600" y="368306"/>
                                  </a:lnTo>
                                  <a:lnTo>
                                    <a:pt x="1519200" y="366764"/>
                                  </a:lnTo>
                                  <a:lnTo>
                                    <a:pt x="1522800" y="365222"/>
                                  </a:lnTo>
                                  <a:lnTo>
                                    <a:pt x="1526400" y="363682"/>
                                  </a:lnTo>
                                  <a:lnTo>
                                    <a:pt x="1530000" y="362143"/>
                                  </a:lnTo>
                                  <a:lnTo>
                                    <a:pt x="1533600" y="360604"/>
                                  </a:lnTo>
                                  <a:lnTo>
                                    <a:pt x="1537200" y="359067"/>
                                  </a:lnTo>
                                  <a:lnTo>
                                    <a:pt x="1540800" y="357531"/>
                                  </a:lnTo>
                                  <a:lnTo>
                                    <a:pt x="1544400" y="355996"/>
                                  </a:lnTo>
                                  <a:lnTo>
                                    <a:pt x="1548000" y="354461"/>
                                  </a:lnTo>
                                  <a:lnTo>
                                    <a:pt x="1551600" y="352928"/>
                                  </a:lnTo>
                                  <a:lnTo>
                                    <a:pt x="1555200" y="351396"/>
                                  </a:lnTo>
                                  <a:lnTo>
                                    <a:pt x="1558800" y="349865"/>
                                  </a:lnTo>
                                  <a:lnTo>
                                    <a:pt x="1562400" y="348335"/>
                                  </a:lnTo>
                                  <a:lnTo>
                                    <a:pt x="1566000" y="346806"/>
                                  </a:lnTo>
                                  <a:lnTo>
                                    <a:pt x="1569600" y="345278"/>
                                  </a:lnTo>
                                  <a:lnTo>
                                    <a:pt x="1573200" y="343751"/>
                                  </a:lnTo>
                                  <a:lnTo>
                                    <a:pt x="1576800" y="342225"/>
                                  </a:lnTo>
                                  <a:lnTo>
                                    <a:pt x="1580400" y="340700"/>
                                  </a:lnTo>
                                  <a:lnTo>
                                    <a:pt x="1584000" y="339176"/>
                                  </a:lnTo>
                                  <a:lnTo>
                                    <a:pt x="1587600" y="337654"/>
                                  </a:lnTo>
                                  <a:lnTo>
                                    <a:pt x="1591200" y="336132"/>
                                  </a:lnTo>
                                  <a:lnTo>
                                    <a:pt x="1594800" y="334612"/>
                                  </a:lnTo>
                                  <a:lnTo>
                                    <a:pt x="1598400" y="333092"/>
                                  </a:lnTo>
                                  <a:lnTo>
                                    <a:pt x="1602000" y="331574"/>
                                  </a:lnTo>
                                  <a:lnTo>
                                    <a:pt x="1605600" y="330057"/>
                                  </a:lnTo>
                                  <a:lnTo>
                                    <a:pt x="1609200" y="328541"/>
                                  </a:lnTo>
                                  <a:lnTo>
                                    <a:pt x="1612800" y="327026"/>
                                  </a:lnTo>
                                  <a:lnTo>
                                    <a:pt x="1616400" y="325513"/>
                                  </a:lnTo>
                                  <a:lnTo>
                                    <a:pt x="1620000" y="324000"/>
                                  </a:lnTo>
                                  <a:lnTo>
                                    <a:pt x="1623600" y="322488"/>
                                  </a:lnTo>
                                  <a:lnTo>
                                    <a:pt x="1627200" y="320978"/>
                                  </a:lnTo>
                                  <a:lnTo>
                                    <a:pt x="1630800" y="319469"/>
                                  </a:lnTo>
                                  <a:lnTo>
                                    <a:pt x="1634400" y="317961"/>
                                  </a:lnTo>
                                  <a:lnTo>
                                    <a:pt x="1638000" y="316454"/>
                                  </a:lnTo>
                                  <a:lnTo>
                                    <a:pt x="1641600" y="314949"/>
                                  </a:lnTo>
                                  <a:lnTo>
                                    <a:pt x="1645200" y="313444"/>
                                  </a:lnTo>
                                  <a:lnTo>
                                    <a:pt x="1648800" y="311941"/>
                                  </a:lnTo>
                                  <a:lnTo>
                                    <a:pt x="1652400" y="310439"/>
                                  </a:lnTo>
                                  <a:lnTo>
                                    <a:pt x="1656000" y="308939"/>
                                  </a:lnTo>
                                  <a:lnTo>
                                    <a:pt x="1659600" y="307439"/>
                                  </a:lnTo>
                                  <a:lnTo>
                                    <a:pt x="1663200" y="305941"/>
                                  </a:lnTo>
                                  <a:lnTo>
                                    <a:pt x="1666800" y="304444"/>
                                  </a:lnTo>
                                  <a:lnTo>
                                    <a:pt x="1670400" y="302948"/>
                                  </a:lnTo>
                                  <a:lnTo>
                                    <a:pt x="1674000" y="301454"/>
                                  </a:lnTo>
                                  <a:lnTo>
                                    <a:pt x="1677600" y="299960"/>
                                  </a:lnTo>
                                  <a:lnTo>
                                    <a:pt x="1681200" y="298468"/>
                                  </a:lnTo>
                                  <a:lnTo>
                                    <a:pt x="1684800" y="296978"/>
                                  </a:lnTo>
                                  <a:lnTo>
                                    <a:pt x="1688400" y="295488"/>
                                  </a:lnTo>
                                  <a:lnTo>
                                    <a:pt x="1692000" y="294000"/>
                                  </a:lnTo>
                                  <a:lnTo>
                                    <a:pt x="1695600" y="292513"/>
                                  </a:lnTo>
                                  <a:lnTo>
                                    <a:pt x="1699200" y="291028"/>
                                  </a:lnTo>
                                  <a:lnTo>
                                    <a:pt x="1702800" y="289544"/>
                                  </a:lnTo>
                                  <a:lnTo>
                                    <a:pt x="1706400" y="288060"/>
                                  </a:lnTo>
                                  <a:lnTo>
                                    <a:pt x="1710000" y="286579"/>
                                  </a:lnTo>
                                  <a:lnTo>
                                    <a:pt x="1713600" y="285099"/>
                                  </a:lnTo>
                                  <a:lnTo>
                                    <a:pt x="1717200" y="283620"/>
                                  </a:lnTo>
                                  <a:lnTo>
                                    <a:pt x="1720800" y="282142"/>
                                  </a:lnTo>
                                  <a:lnTo>
                                    <a:pt x="1724400" y="280666"/>
                                  </a:lnTo>
                                  <a:lnTo>
                                    <a:pt x="1728000" y="279191"/>
                                  </a:lnTo>
                                  <a:lnTo>
                                    <a:pt x="1731600" y="277718"/>
                                  </a:lnTo>
                                  <a:lnTo>
                                    <a:pt x="1735200" y="276246"/>
                                  </a:lnTo>
                                  <a:lnTo>
                                    <a:pt x="1738800" y="274775"/>
                                  </a:lnTo>
                                  <a:lnTo>
                                    <a:pt x="1742400" y="273306"/>
                                  </a:lnTo>
                                  <a:lnTo>
                                    <a:pt x="1746000" y="271838"/>
                                  </a:lnTo>
                                  <a:lnTo>
                                    <a:pt x="1749600" y="270372"/>
                                  </a:lnTo>
                                  <a:lnTo>
                                    <a:pt x="1753200" y="268908"/>
                                  </a:lnTo>
                                  <a:lnTo>
                                    <a:pt x="1756800" y="267444"/>
                                  </a:lnTo>
                                  <a:lnTo>
                                    <a:pt x="1760400" y="265982"/>
                                  </a:lnTo>
                                  <a:lnTo>
                                    <a:pt x="1764000" y="264522"/>
                                  </a:lnTo>
                                  <a:lnTo>
                                    <a:pt x="1767600" y="263063"/>
                                  </a:lnTo>
                                  <a:lnTo>
                                    <a:pt x="1771200" y="261605"/>
                                  </a:lnTo>
                                  <a:lnTo>
                                    <a:pt x="1774800" y="260149"/>
                                  </a:lnTo>
                                  <a:lnTo>
                                    <a:pt x="1778400" y="258695"/>
                                  </a:lnTo>
                                  <a:lnTo>
                                    <a:pt x="1782000" y="257242"/>
                                  </a:lnTo>
                                  <a:lnTo>
                                    <a:pt x="1785600" y="255790"/>
                                  </a:lnTo>
                                  <a:lnTo>
                                    <a:pt x="1789200" y="254340"/>
                                  </a:lnTo>
                                  <a:lnTo>
                                    <a:pt x="1792800" y="252892"/>
                                  </a:lnTo>
                                  <a:lnTo>
                                    <a:pt x="1796400" y="251445"/>
                                  </a:lnTo>
                                  <a:lnTo>
                                    <a:pt x="1800000" y="250000"/>
                                  </a:lnTo>
                                  <a:lnTo>
                                    <a:pt x="1803600" y="248556"/>
                                  </a:lnTo>
                                  <a:lnTo>
                                    <a:pt x="1807200" y="247114"/>
                                  </a:lnTo>
                                  <a:lnTo>
                                    <a:pt x="1810800" y="245674"/>
                                  </a:lnTo>
                                  <a:lnTo>
                                    <a:pt x="1814400" y="244235"/>
                                  </a:lnTo>
                                  <a:lnTo>
                                    <a:pt x="1818000" y="242798"/>
                                  </a:lnTo>
                                  <a:lnTo>
                                    <a:pt x="1821600" y="241362"/>
                                  </a:lnTo>
                                  <a:lnTo>
                                    <a:pt x="1825200" y="239928"/>
                                  </a:lnTo>
                                  <a:lnTo>
                                    <a:pt x="1828800" y="238496"/>
                                  </a:lnTo>
                                  <a:lnTo>
                                    <a:pt x="1832400" y="237065"/>
                                  </a:lnTo>
                                  <a:lnTo>
                                    <a:pt x="1836000" y="235636"/>
                                  </a:lnTo>
                                  <a:lnTo>
                                    <a:pt x="1839600" y="234209"/>
                                  </a:lnTo>
                                  <a:lnTo>
                                    <a:pt x="1843200" y="232783"/>
                                  </a:lnTo>
                                  <a:lnTo>
                                    <a:pt x="1846800" y="231360"/>
                                  </a:lnTo>
                                  <a:lnTo>
                                    <a:pt x="1850400" y="229938"/>
                                  </a:lnTo>
                                  <a:lnTo>
                                    <a:pt x="1854000" y="228517"/>
                                  </a:lnTo>
                                  <a:lnTo>
                                    <a:pt x="1857600" y="227099"/>
                                  </a:lnTo>
                                  <a:lnTo>
                                    <a:pt x="1861200" y="225682"/>
                                  </a:lnTo>
                                  <a:lnTo>
                                    <a:pt x="1864800" y="224267"/>
                                  </a:lnTo>
                                  <a:lnTo>
                                    <a:pt x="1868400" y="222853"/>
                                  </a:lnTo>
                                  <a:lnTo>
                                    <a:pt x="1872000" y="221442"/>
                                  </a:lnTo>
                                  <a:lnTo>
                                    <a:pt x="1875600" y="220032"/>
                                  </a:lnTo>
                                  <a:lnTo>
                                    <a:pt x="1879200" y="218624"/>
                                  </a:lnTo>
                                  <a:lnTo>
                                    <a:pt x="1882800" y="217218"/>
                                  </a:lnTo>
                                  <a:lnTo>
                                    <a:pt x="1886400" y="215814"/>
                                  </a:lnTo>
                                  <a:lnTo>
                                    <a:pt x="1890000" y="214412"/>
                                  </a:lnTo>
                                  <a:lnTo>
                                    <a:pt x="1893600" y="213011"/>
                                  </a:lnTo>
                                  <a:lnTo>
                                    <a:pt x="1897200" y="211613"/>
                                  </a:lnTo>
                                  <a:lnTo>
                                    <a:pt x="1900800" y="210216"/>
                                  </a:lnTo>
                                  <a:lnTo>
                                    <a:pt x="1904400" y="208821"/>
                                  </a:lnTo>
                                  <a:lnTo>
                                    <a:pt x="1908000" y="207428"/>
                                  </a:lnTo>
                                  <a:lnTo>
                                    <a:pt x="1911600" y="206038"/>
                                  </a:lnTo>
                                  <a:lnTo>
                                    <a:pt x="1915200" y="204649"/>
                                  </a:lnTo>
                                  <a:lnTo>
                                    <a:pt x="1918800" y="203262"/>
                                  </a:lnTo>
                                  <a:lnTo>
                                    <a:pt x="1922400" y="201877"/>
                                  </a:lnTo>
                                  <a:lnTo>
                                    <a:pt x="1926000" y="200494"/>
                                  </a:lnTo>
                                  <a:lnTo>
                                    <a:pt x="1929600" y="199113"/>
                                  </a:lnTo>
                                  <a:lnTo>
                                    <a:pt x="1933200" y="197734"/>
                                  </a:lnTo>
                                  <a:lnTo>
                                    <a:pt x="1936800" y="196357"/>
                                  </a:lnTo>
                                  <a:lnTo>
                                    <a:pt x="1940400" y="194982"/>
                                  </a:lnTo>
                                  <a:lnTo>
                                    <a:pt x="1944000" y="193610"/>
                                  </a:lnTo>
                                  <a:lnTo>
                                    <a:pt x="1947600" y="192239"/>
                                  </a:lnTo>
                                  <a:lnTo>
                                    <a:pt x="1951200" y="190871"/>
                                  </a:lnTo>
                                  <a:lnTo>
                                    <a:pt x="1954800" y="189504"/>
                                  </a:lnTo>
                                  <a:lnTo>
                                    <a:pt x="1958400" y="188140"/>
                                  </a:lnTo>
                                  <a:lnTo>
                                    <a:pt x="1962000" y="186778"/>
                                  </a:lnTo>
                                  <a:lnTo>
                                    <a:pt x="1965600" y="185418"/>
                                  </a:lnTo>
                                  <a:lnTo>
                                    <a:pt x="1969200" y="184060"/>
                                  </a:lnTo>
                                  <a:lnTo>
                                    <a:pt x="1972800" y="182704"/>
                                  </a:lnTo>
                                  <a:lnTo>
                                    <a:pt x="1976400" y="181351"/>
                                  </a:lnTo>
                                  <a:lnTo>
                                    <a:pt x="1980000" y="180000"/>
                                  </a:lnTo>
                                  <a:lnTo>
                                    <a:pt x="1983600" y="178651"/>
                                  </a:lnTo>
                                  <a:lnTo>
                                    <a:pt x="1987200" y="177305"/>
                                  </a:lnTo>
                                  <a:lnTo>
                                    <a:pt x="1990800" y="175960"/>
                                  </a:lnTo>
                                  <a:lnTo>
                                    <a:pt x="1994400" y="174618"/>
                                  </a:lnTo>
                                  <a:lnTo>
                                    <a:pt x="1998000" y="173279"/>
                                  </a:lnTo>
                                  <a:lnTo>
                                    <a:pt x="2001600" y="171941"/>
                                  </a:lnTo>
                                  <a:lnTo>
                                    <a:pt x="2005200" y="170606"/>
                                  </a:lnTo>
                                  <a:lnTo>
                                    <a:pt x="2008800" y="169273"/>
                                  </a:lnTo>
                                  <a:lnTo>
                                    <a:pt x="2012400" y="167943"/>
                                  </a:lnTo>
                                  <a:lnTo>
                                    <a:pt x="2016000" y="166615"/>
                                  </a:lnTo>
                                  <a:lnTo>
                                    <a:pt x="2019600" y="165290"/>
                                  </a:lnTo>
                                  <a:lnTo>
                                    <a:pt x="2023200" y="163967"/>
                                  </a:lnTo>
                                  <a:lnTo>
                                    <a:pt x="2026800" y="162647"/>
                                  </a:lnTo>
                                  <a:lnTo>
                                    <a:pt x="2030400" y="161329"/>
                                  </a:lnTo>
                                  <a:lnTo>
                                    <a:pt x="2034000" y="160013"/>
                                  </a:lnTo>
                                  <a:lnTo>
                                    <a:pt x="2037600" y="158700"/>
                                  </a:lnTo>
                                  <a:lnTo>
                                    <a:pt x="2041200" y="157390"/>
                                  </a:lnTo>
                                  <a:lnTo>
                                    <a:pt x="2044800" y="156082"/>
                                  </a:lnTo>
                                  <a:lnTo>
                                    <a:pt x="2048400" y="154776"/>
                                  </a:lnTo>
                                  <a:lnTo>
                                    <a:pt x="2052000" y="153474"/>
                                  </a:lnTo>
                                  <a:lnTo>
                                    <a:pt x="2055600" y="152174"/>
                                  </a:lnTo>
                                  <a:lnTo>
                                    <a:pt x="2059200" y="150876"/>
                                  </a:lnTo>
                                  <a:lnTo>
                                    <a:pt x="2062800" y="149582"/>
                                  </a:lnTo>
                                  <a:lnTo>
                                    <a:pt x="2066400" y="148289"/>
                                  </a:lnTo>
                                  <a:lnTo>
                                    <a:pt x="2070000" y="147000"/>
                                  </a:lnTo>
                                  <a:lnTo>
                                    <a:pt x="2073600" y="145713"/>
                                  </a:lnTo>
                                  <a:lnTo>
                                    <a:pt x="2077200" y="144430"/>
                                  </a:lnTo>
                                  <a:lnTo>
                                    <a:pt x="2080800" y="143148"/>
                                  </a:lnTo>
                                  <a:lnTo>
                                    <a:pt x="2084400" y="141870"/>
                                  </a:lnTo>
                                  <a:lnTo>
                                    <a:pt x="2088000" y="140595"/>
                                  </a:lnTo>
                                  <a:lnTo>
                                    <a:pt x="2091600" y="139322"/>
                                  </a:lnTo>
                                  <a:lnTo>
                                    <a:pt x="2095200" y="138052"/>
                                  </a:lnTo>
                                  <a:lnTo>
                                    <a:pt x="2098800" y="136785"/>
                                  </a:lnTo>
                                  <a:lnTo>
                                    <a:pt x="2102400" y="135521"/>
                                  </a:lnTo>
                                  <a:lnTo>
                                    <a:pt x="2106000" y="134260"/>
                                  </a:lnTo>
                                  <a:lnTo>
                                    <a:pt x="2109600" y="133002"/>
                                  </a:lnTo>
                                  <a:lnTo>
                                    <a:pt x="2113200" y="131747"/>
                                  </a:lnTo>
                                  <a:lnTo>
                                    <a:pt x="2116800" y="130495"/>
                                  </a:lnTo>
                                  <a:lnTo>
                                    <a:pt x="2120400" y="129246"/>
                                  </a:lnTo>
                                  <a:lnTo>
                                    <a:pt x="2124000" y="128000"/>
                                  </a:lnTo>
                                  <a:lnTo>
                                    <a:pt x="2127600" y="126757"/>
                                  </a:lnTo>
                                  <a:lnTo>
                                    <a:pt x="2131200" y="125517"/>
                                  </a:lnTo>
                                  <a:lnTo>
                                    <a:pt x="2134800" y="124280"/>
                                  </a:lnTo>
                                  <a:lnTo>
                                    <a:pt x="2138400" y="123047"/>
                                  </a:lnTo>
                                  <a:lnTo>
                                    <a:pt x="2142000" y="121817"/>
                                  </a:lnTo>
                                  <a:lnTo>
                                    <a:pt x="2145600" y="120590"/>
                                  </a:lnTo>
                                  <a:lnTo>
                                    <a:pt x="2149200" y="119366"/>
                                  </a:lnTo>
                                  <a:lnTo>
                                    <a:pt x="2152800" y="118146"/>
                                  </a:lnTo>
                                  <a:lnTo>
                                    <a:pt x="2156400" y="116928"/>
                                  </a:lnTo>
                                  <a:lnTo>
                                    <a:pt x="2160000" y="115714"/>
                                  </a:lnTo>
                                  <a:lnTo>
                                    <a:pt x="2163600" y="114504"/>
                                  </a:lnTo>
                                  <a:lnTo>
                                    <a:pt x="2167200" y="113296"/>
                                  </a:lnTo>
                                  <a:lnTo>
                                    <a:pt x="2170800" y="112093"/>
                                  </a:lnTo>
                                  <a:lnTo>
                                    <a:pt x="2174400" y="110892"/>
                                  </a:lnTo>
                                  <a:lnTo>
                                    <a:pt x="2178000" y="109696"/>
                                  </a:lnTo>
                                  <a:lnTo>
                                    <a:pt x="2181600" y="108502"/>
                                  </a:lnTo>
                                  <a:lnTo>
                                    <a:pt x="2185200" y="107312"/>
                                  </a:lnTo>
                                  <a:lnTo>
                                    <a:pt x="2188800" y="106126"/>
                                  </a:lnTo>
                                  <a:lnTo>
                                    <a:pt x="2192400" y="104944"/>
                                  </a:lnTo>
                                  <a:lnTo>
                                    <a:pt x="2196000" y="103765"/>
                                  </a:lnTo>
                                  <a:lnTo>
                                    <a:pt x="2199600" y="102589"/>
                                  </a:lnTo>
                                  <a:lnTo>
                                    <a:pt x="2203200" y="101418"/>
                                  </a:lnTo>
                                  <a:lnTo>
                                    <a:pt x="2206800" y="100250"/>
                                  </a:lnTo>
                                  <a:lnTo>
                                    <a:pt x="2210400" y="99085"/>
                                  </a:lnTo>
                                  <a:lnTo>
                                    <a:pt x="2214000" y="97925"/>
                                  </a:lnTo>
                                  <a:lnTo>
                                    <a:pt x="2217600" y="96769"/>
                                  </a:lnTo>
                                  <a:lnTo>
                                    <a:pt x="2221200" y="95616"/>
                                  </a:lnTo>
                                  <a:lnTo>
                                    <a:pt x="2224800" y="94468"/>
                                  </a:lnTo>
                                  <a:lnTo>
                                    <a:pt x="2228400" y="93323"/>
                                  </a:lnTo>
                                  <a:lnTo>
                                    <a:pt x="2232000" y="92182"/>
                                  </a:lnTo>
                                  <a:lnTo>
                                    <a:pt x="2235600" y="91045"/>
                                  </a:lnTo>
                                  <a:lnTo>
                                    <a:pt x="2239200" y="89912"/>
                                  </a:lnTo>
                                  <a:lnTo>
                                    <a:pt x="2242800" y="88783"/>
                                  </a:lnTo>
                                  <a:lnTo>
                                    <a:pt x="2246400" y="87659"/>
                                  </a:lnTo>
                                  <a:lnTo>
                                    <a:pt x="2250000" y="86538"/>
                                  </a:lnTo>
                                  <a:lnTo>
                                    <a:pt x="2253600" y="85422"/>
                                  </a:lnTo>
                                  <a:lnTo>
                                    <a:pt x="2257200" y="84310"/>
                                  </a:lnTo>
                                  <a:lnTo>
                                    <a:pt x="2260800" y="83203"/>
                                  </a:lnTo>
                                  <a:lnTo>
                                    <a:pt x="2264400" y="82099"/>
                                  </a:lnTo>
                                  <a:lnTo>
                                    <a:pt x="2268000" y="81000"/>
                                  </a:lnTo>
                                  <a:lnTo>
                                    <a:pt x="2271600" y="79905"/>
                                  </a:lnTo>
                                  <a:lnTo>
                                    <a:pt x="2275200" y="78815"/>
                                  </a:lnTo>
                                  <a:lnTo>
                                    <a:pt x="2278800" y="77729"/>
                                  </a:lnTo>
                                  <a:lnTo>
                                    <a:pt x="2282400" y="76648"/>
                                  </a:lnTo>
                                  <a:lnTo>
                                    <a:pt x="2286000" y="75571"/>
                                  </a:lnTo>
                                  <a:lnTo>
                                    <a:pt x="2289600" y="74499"/>
                                  </a:lnTo>
                                  <a:lnTo>
                                    <a:pt x="2293200" y="73432"/>
                                  </a:lnTo>
                                  <a:lnTo>
                                    <a:pt x="2296800" y="72369"/>
                                  </a:lnTo>
                                  <a:lnTo>
                                    <a:pt x="2300400" y="71311"/>
                                  </a:lnTo>
                                  <a:lnTo>
                                    <a:pt x="2304000" y="70258"/>
                                  </a:lnTo>
                                  <a:lnTo>
                                    <a:pt x="2307600" y="69210"/>
                                  </a:lnTo>
                                  <a:lnTo>
                                    <a:pt x="2311200" y="68166"/>
                                  </a:lnTo>
                                  <a:lnTo>
                                    <a:pt x="2314800" y="67128"/>
                                  </a:lnTo>
                                  <a:lnTo>
                                    <a:pt x="2318400" y="66094"/>
                                  </a:lnTo>
                                  <a:lnTo>
                                    <a:pt x="2322000" y="65065"/>
                                  </a:lnTo>
                                  <a:lnTo>
                                    <a:pt x="2325600" y="64042"/>
                                  </a:lnTo>
                                  <a:lnTo>
                                    <a:pt x="2329200" y="63024"/>
                                  </a:lnTo>
                                  <a:lnTo>
                                    <a:pt x="2332800" y="62011"/>
                                  </a:lnTo>
                                  <a:lnTo>
                                    <a:pt x="2336400" y="61002"/>
                                  </a:lnTo>
                                  <a:lnTo>
                                    <a:pt x="2340000" y="60000"/>
                                  </a:lnTo>
                                  <a:lnTo>
                                    <a:pt x="2343600" y="59003"/>
                                  </a:lnTo>
                                  <a:lnTo>
                                    <a:pt x="2347200" y="58010"/>
                                  </a:lnTo>
                                  <a:lnTo>
                                    <a:pt x="2350800" y="57024"/>
                                  </a:lnTo>
                                  <a:lnTo>
                                    <a:pt x="2354400" y="56043"/>
                                  </a:lnTo>
                                  <a:lnTo>
                                    <a:pt x="2358000" y="55068"/>
                                  </a:lnTo>
                                  <a:lnTo>
                                    <a:pt x="2361600" y="54098"/>
                                  </a:lnTo>
                                  <a:lnTo>
                                    <a:pt x="2365200" y="53134"/>
                                  </a:lnTo>
                                  <a:lnTo>
                                    <a:pt x="2368800" y="52175"/>
                                  </a:lnTo>
                                  <a:lnTo>
                                    <a:pt x="2372400" y="51222"/>
                                  </a:lnTo>
                                  <a:lnTo>
                                    <a:pt x="2376000" y="50276"/>
                                  </a:lnTo>
                                  <a:lnTo>
                                    <a:pt x="2379600" y="49335"/>
                                  </a:lnTo>
                                  <a:lnTo>
                                    <a:pt x="2383200" y="48400"/>
                                  </a:lnTo>
                                  <a:lnTo>
                                    <a:pt x="2386800" y="47471"/>
                                  </a:lnTo>
                                  <a:lnTo>
                                    <a:pt x="2390400" y="46548"/>
                                  </a:lnTo>
                                  <a:lnTo>
                                    <a:pt x="2394000" y="45631"/>
                                  </a:lnTo>
                                  <a:lnTo>
                                    <a:pt x="2397600" y="44721"/>
                                  </a:lnTo>
                                  <a:lnTo>
                                    <a:pt x="2401200" y="43817"/>
                                  </a:lnTo>
                                  <a:lnTo>
                                    <a:pt x="2404800" y="42919"/>
                                  </a:lnTo>
                                  <a:lnTo>
                                    <a:pt x="2408400" y="42028"/>
                                  </a:lnTo>
                                  <a:lnTo>
                                    <a:pt x="2412000" y="41143"/>
                                  </a:lnTo>
                                  <a:lnTo>
                                    <a:pt x="2415600" y="40265"/>
                                  </a:lnTo>
                                  <a:lnTo>
                                    <a:pt x="2419200" y="39393"/>
                                  </a:lnTo>
                                  <a:lnTo>
                                    <a:pt x="2422800" y="38528"/>
                                  </a:lnTo>
                                  <a:lnTo>
                                    <a:pt x="2426400" y="37669"/>
                                  </a:lnTo>
                                  <a:lnTo>
                                    <a:pt x="2430000" y="36818"/>
                                  </a:lnTo>
                                  <a:lnTo>
                                    <a:pt x="2433600" y="35974"/>
                                  </a:lnTo>
                                  <a:lnTo>
                                    <a:pt x="2437200" y="35136"/>
                                  </a:lnTo>
                                  <a:lnTo>
                                    <a:pt x="2440800" y="34306"/>
                                  </a:lnTo>
                                  <a:lnTo>
                                    <a:pt x="2444400" y="33482"/>
                                  </a:lnTo>
                                  <a:lnTo>
                                    <a:pt x="2448000" y="32667"/>
                                  </a:lnTo>
                                  <a:lnTo>
                                    <a:pt x="2451600" y="31858"/>
                                  </a:lnTo>
                                  <a:lnTo>
                                    <a:pt x="2455200" y="31057"/>
                                  </a:lnTo>
                                  <a:lnTo>
                                    <a:pt x="2458800" y="30263"/>
                                  </a:lnTo>
                                  <a:lnTo>
                                    <a:pt x="2462400" y="29477"/>
                                  </a:lnTo>
                                  <a:lnTo>
                                    <a:pt x="2466000" y="28698"/>
                                  </a:lnTo>
                                  <a:lnTo>
                                    <a:pt x="2469600" y="27927"/>
                                  </a:lnTo>
                                  <a:lnTo>
                                    <a:pt x="2473200" y="27164"/>
                                  </a:lnTo>
                                  <a:lnTo>
                                    <a:pt x="2476800" y="26409"/>
                                  </a:lnTo>
                                  <a:lnTo>
                                    <a:pt x="2480400" y="25662"/>
                                  </a:lnTo>
                                  <a:lnTo>
                                    <a:pt x="2484000" y="24923"/>
                                  </a:lnTo>
                                  <a:lnTo>
                                    <a:pt x="2487600" y="24192"/>
                                  </a:lnTo>
                                  <a:lnTo>
                                    <a:pt x="2491200" y="23470"/>
                                  </a:lnTo>
                                  <a:lnTo>
                                    <a:pt x="2494800" y="22756"/>
                                  </a:lnTo>
                                  <a:lnTo>
                                    <a:pt x="2498400" y="22050"/>
                                  </a:lnTo>
                                  <a:lnTo>
                                    <a:pt x="2502000" y="21353"/>
                                  </a:lnTo>
                                  <a:lnTo>
                                    <a:pt x="2505600" y="20665"/>
                                  </a:lnTo>
                                  <a:lnTo>
                                    <a:pt x="2509200" y="19985"/>
                                  </a:lnTo>
                                  <a:lnTo>
                                    <a:pt x="2512800" y="19314"/>
                                  </a:lnTo>
                                  <a:lnTo>
                                    <a:pt x="2516400" y="18652"/>
                                  </a:lnTo>
                                  <a:lnTo>
                                    <a:pt x="2520000" y="18000"/>
                                  </a:lnTo>
                                  <a:lnTo>
                                    <a:pt x="2523600" y="17357"/>
                                  </a:lnTo>
                                  <a:lnTo>
                                    <a:pt x="2527200" y="16722"/>
                                  </a:lnTo>
                                  <a:lnTo>
                                    <a:pt x="2530800" y="16098"/>
                                  </a:lnTo>
                                  <a:lnTo>
                                    <a:pt x="2534400" y="15483"/>
                                  </a:lnTo>
                                  <a:lnTo>
                                    <a:pt x="2538000" y="14877"/>
                                  </a:lnTo>
                                  <a:lnTo>
                                    <a:pt x="2541600" y="14282"/>
                                  </a:lnTo>
                                  <a:lnTo>
                                    <a:pt x="2545200" y="13696"/>
                                  </a:lnTo>
                                  <a:lnTo>
                                    <a:pt x="2548800" y="13121"/>
                                  </a:lnTo>
                                  <a:lnTo>
                                    <a:pt x="2552400" y="12555"/>
                                  </a:lnTo>
                                  <a:lnTo>
                                    <a:pt x="2556000" y="12000"/>
                                  </a:lnTo>
                                  <a:lnTo>
                                    <a:pt x="2559600" y="11455"/>
                                  </a:lnTo>
                                  <a:lnTo>
                                    <a:pt x="2563200" y="10921"/>
                                  </a:lnTo>
                                  <a:lnTo>
                                    <a:pt x="2566800" y="10397"/>
                                  </a:lnTo>
                                  <a:lnTo>
                                    <a:pt x="2570400" y="9885"/>
                                  </a:lnTo>
                                  <a:lnTo>
                                    <a:pt x="2574000" y="9383"/>
                                  </a:lnTo>
                                  <a:lnTo>
                                    <a:pt x="2577600" y="8892"/>
                                  </a:lnTo>
                                  <a:lnTo>
                                    <a:pt x="2581200" y="8413"/>
                                  </a:lnTo>
                                  <a:lnTo>
                                    <a:pt x="2584800" y="7945"/>
                                  </a:lnTo>
                                  <a:lnTo>
                                    <a:pt x="2588400" y="7488"/>
                                  </a:lnTo>
                                  <a:lnTo>
                                    <a:pt x="2592000" y="7043"/>
                                  </a:lnTo>
                                  <a:lnTo>
                                    <a:pt x="2595600" y="6610"/>
                                  </a:lnTo>
                                  <a:lnTo>
                                    <a:pt x="2599200" y="6190"/>
                                  </a:lnTo>
                                  <a:lnTo>
                                    <a:pt x="2602800" y="5781"/>
                                  </a:lnTo>
                                  <a:lnTo>
                                    <a:pt x="2606400" y="5384"/>
                                  </a:lnTo>
                                  <a:lnTo>
                                    <a:pt x="2610000" y="5000"/>
                                  </a:lnTo>
                                  <a:lnTo>
                                    <a:pt x="2613600" y="4628"/>
                                  </a:lnTo>
                                  <a:lnTo>
                                    <a:pt x="2617200" y="4270"/>
                                  </a:lnTo>
                                  <a:lnTo>
                                    <a:pt x="2620800" y="3924"/>
                                  </a:lnTo>
                                  <a:lnTo>
                                    <a:pt x="2624400" y="3592"/>
                                  </a:lnTo>
                                  <a:lnTo>
                                    <a:pt x="2628000" y="3273"/>
                                  </a:lnTo>
                                  <a:lnTo>
                                    <a:pt x="2631600" y="2967"/>
                                  </a:lnTo>
                                  <a:lnTo>
                                    <a:pt x="2635200" y="2675"/>
                                  </a:lnTo>
                                  <a:lnTo>
                                    <a:pt x="2638800" y="2397"/>
                                  </a:lnTo>
                                  <a:lnTo>
                                    <a:pt x="2642400" y="2133"/>
                                  </a:lnTo>
                                  <a:lnTo>
                                    <a:pt x="2646000" y="1884"/>
                                  </a:lnTo>
                                  <a:lnTo>
                                    <a:pt x="2649600" y="1649"/>
                                  </a:lnTo>
                                  <a:lnTo>
                                    <a:pt x="2653200" y="1428"/>
                                  </a:lnTo>
                                  <a:lnTo>
                                    <a:pt x="2656800" y="1222"/>
                                  </a:lnTo>
                                  <a:lnTo>
                                    <a:pt x="2660400" y="1032"/>
                                  </a:lnTo>
                                  <a:lnTo>
                                    <a:pt x="2664000" y="857"/>
                                  </a:lnTo>
                                  <a:lnTo>
                                    <a:pt x="2667600" y="698"/>
                                  </a:lnTo>
                                  <a:lnTo>
                                    <a:pt x="2671200" y="553"/>
                                  </a:lnTo>
                                  <a:lnTo>
                                    <a:pt x="2674800" y="426"/>
                                  </a:lnTo>
                                  <a:lnTo>
                                    <a:pt x="2678400" y="314"/>
                                  </a:lnTo>
                                  <a:lnTo>
                                    <a:pt x="2682000" y="219"/>
                                  </a:lnTo>
                                  <a:lnTo>
                                    <a:pt x="2685600" y="141"/>
                                  </a:lnTo>
                                  <a:lnTo>
                                    <a:pt x="2689200" y="80"/>
                                  </a:lnTo>
                                  <a:lnTo>
                                    <a:pt x="2692800" y="36"/>
                                  </a:lnTo>
                                  <a:lnTo>
                                    <a:pt x="2696400" y="9"/>
                                  </a:lnTo>
                                  <a:lnTo>
                                    <a:pt x="2700000" y="0"/>
                                  </a:lnTo>
                                  <a:lnTo>
                                    <a:pt x="2703600" y="9"/>
                                  </a:lnTo>
                                  <a:lnTo>
                                    <a:pt x="2707200" y="36"/>
                                  </a:lnTo>
                                  <a:lnTo>
                                    <a:pt x="2710800" y="82"/>
                                  </a:lnTo>
                                  <a:lnTo>
                                    <a:pt x="2714400" y="147"/>
                                  </a:lnTo>
                                  <a:lnTo>
                                    <a:pt x="2718000" y="231"/>
                                  </a:lnTo>
                                  <a:lnTo>
                                    <a:pt x="2721600" y="334"/>
                                  </a:lnTo>
                                  <a:lnTo>
                                    <a:pt x="2725200" y="457"/>
                                  </a:lnTo>
                                  <a:lnTo>
                                    <a:pt x="2728800" y="600"/>
                                  </a:lnTo>
                                  <a:lnTo>
                                    <a:pt x="2732400" y="764"/>
                                  </a:lnTo>
                                  <a:lnTo>
                                    <a:pt x="2736000" y="947"/>
                                  </a:lnTo>
                                  <a:lnTo>
                                    <a:pt x="2739600" y="1152"/>
                                  </a:lnTo>
                                  <a:lnTo>
                                    <a:pt x="2743200" y="1379"/>
                                  </a:lnTo>
                                  <a:lnTo>
                                    <a:pt x="2746800" y="1627"/>
                                  </a:lnTo>
                                  <a:lnTo>
                                    <a:pt x="2750400" y="1897"/>
                                  </a:lnTo>
                                  <a:lnTo>
                                    <a:pt x="2754000" y="2189"/>
                                  </a:lnTo>
                                  <a:lnTo>
                                    <a:pt x="2757600" y="2505"/>
                                  </a:lnTo>
                                  <a:lnTo>
                                    <a:pt x="2761200" y="2842"/>
                                  </a:lnTo>
                                  <a:lnTo>
                                    <a:pt x="2764800" y="3204"/>
                                  </a:lnTo>
                                  <a:lnTo>
                                    <a:pt x="2768400" y="3590"/>
                                  </a:lnTo>
                                  <a:lnTo>
                                    <a:pt x="2772000" y="4000"/>
                                  </a:lnTo>
                                  <a:lnTo>
                                    <a:pt x="2775600" y="4435"/>
                                  </a:lnTo>
                                  <a:lnTo>
                                    <a:pt x="2779200" y="4894"/>
                                  </a:lnTo>
                                  <a:lnTo>
                                    <a:pt x="2782800" y="5380"/>
                                  </a:lnTo>
                                  <a:lnTo>
                                    <a:pt x="2786400" y="5891"/>
                                  </a:lnTo>
                                  <a:lnTo>
                                    <a:pt x="2790000" y="6428"/>
                                  </a:lnTo>
                                  <a:lnTo>
                                    <a:pt x="2793600" y="6993"/>
                                  </a:lnTo>
                                  <a:lnTo>
                                    <a:pt x="2797200" y="7585"/>
                                  </a:lnTo>
                                  <a:lnTo>
                                    <a:pt x="2800800" y="8205"/>
                                  </a:lnTo>
                                  <a:lnTo>
                                    <a:pt x="2804400" y="8853"/>
                                  </a:lnTo>
                                  <a:lnTo>
                                    <a:pt x="2808000" y="9529"/>
                                  </a:lnTo>
                                  <a:lnTo>
                                    <a:pt x="2811600" y="10235"/>
                                  </a:lnTo>
                                  <a:lnTo>
                                    <a:pt x="2815200" y="10971"/>
                                  </a:lnTo>
                                  <a:lnTo>
                                    <a:pt x="2818800" y="11738"/>
                                  </a:lnTo>
                                  <a:lnTo>
                                    <a:pt x="2822400" y="12535"/>
                                  </a:lnTo>
                                  <a:lnTo>
                                    <a:pt x="2826000" y="13364"/>
                                  </a:lnTo>
                                  <a:lnTo>
                                    <a:pt x="2829600" y="14224"/>
                                  </a:lnTo>
                                  <a:lnTo>
                                    <a:pt x="2833200" y="15118"/>
                                  </a:lnTo>
                                  <a:lnTo>
                                    <a:pt x="2836800" y="16044"/>
                                  </a:lnTo>
                                  <a:lnTo>
                                    <a:pt x="2840400" y="17005"/>
                                  </a:lnTo>
                                  <a:lnTo>
                                    <a:pt x="2844000" y="18000"/>
                                  </a:lnTo>
                                  <a:lnTo>
                                    <a:pt x="2847600" y="19030"/>
                                  </a:lnTo>
                                  <a:lnTo>
                                    <a:pt x="2851200" y="20096"/>
                                  </a:lnTo>
                                  <a:lnTo>
                                    <a:pt x="2854800" y="21199"/>
                                  </a:lnTo>
                                  <a:lnTo>
                                    <a:pt x="2858400" y="22338"/>
                                  </a:lnTo>
                                  <a:lnTo>
                                    <a:pt x="2862000" y="23516"/>
                                  </a:lnTo>
                                  <a:lnTo>
                                    <a:pt x="2865600" y="24733"/>
                                  </a:lnTo>
                                  <a:lnTo>
                                    <a:pt x="2869200" y="25988"/>
                                  </a:lnTo>
                                  <a:lnTo>
                                    <a:pt x="2872800" y="27284"/>
                                  </a:lnTo>
                                  <a:lnTo>
                                    <a:pt x="2876400" y="28621"/>
                                  </a:lnTo>
                                  <a:lnTo>
                                    <a:pt x="2880000" y="30000"/>
                                  </a:lnTo>
                                  <a:lnTo>
                                    <a:pt x="2883600" y="31421"/>
                                  </a:lnTo>
                                  <a:lnTo>
                                    <a:pt x="2887200" y="32886"/>
                                  </a:lnTo>
                                  <a:lnTo>
                                    <a:pt x="2890800" y="34396"/>
                                  </a:lnTo>
                                  <a:lnTo>
                                    <a:pt x="2894400" y="35951"/>
                                  </a:lnTo>
                                  <a:lnTo>
                                    <a:pt x="2898000" y="37552"/>
                                  </a:lnTo>
                                  <a:lnTo>
                                    <a:pt x="2901600" y="39200"/>
                                  </a:lnTo>
                                  <a:lnTo>
                                    <a:pt x="2905200" y="40896"/>
                                  </a:lnTo>
                                  <a:lnTo>
                                    <a:pt x="2908800" y="42642"/>
                                  </a:lnTo>
                                  <a:lnTo>
                                    <a:pt x="2912400" y="44438"/>
                                  </a:lnTo>
                                  <a:lnTo>
                                    <a:pt x="2916000" y="46286"/>
                                  </a:lnTo>
                                  <a:lnTo>
                                    <a:pt x="2919600" y="48185"/>
                                  </a:lnTo>
                                  <a:lnTo>
                                    <a:pt x="2923200" y="50139"/>
                                  </a:lnTo>
                                  <a:lnTo>
                                    <a:pt x="2926800" y="52147"/>
                                  </a:lnTo>
                                  <a:lnTo>
                                    <a:pt x="2930400" y="54211"/>
                                  </a:lnTo>
                                  <a:lnTo>
                                    <a:pt x="2934000" y="56333"/>
                                  </a:lnTo>
                                  <a:lnTo>
                                    <a:pt x="2937600" y="58513"/>
                                  </a:lnTo>
                                  <a:lnTo>
                                    <a:pt x="2941200" y="60753"/>
                                  </a:lnTo>
                                  <a:lnTo>
                                    <a:pt x="2944800" y="63054"/>
                                  </a:lnTo>
                                  <a:lnTo>
                                    <a:pt x="2948400" y="65418"/>
                                  </a:lnTo>
                                  <a:lnTo>
                                    <a:pt x="2952000" y="67846"/>
                                  </a:lnTo>
                                  <a:lnTo>
                                    <a:pt x="2955600" y="70340"/>
                                  </a:lnTo>
                                  <a:lnTo>
                                    <a:pt x="2959200" y="72900"/>
                                  </a:lnTo>
                                  <a:lnTo>
                                    <a:pt x="2962800" y="75529"/>
                                  </a:lnTo>
                                  <a:lnTo>
                                    <a:pt x="2966400" y="78229"/>
                                  </a:lnTo>
                                  <a:lnTo>
                                    <a:pt x="2970000" y="81000"/>
                                  </a:lnTo>
                                  <a:lnTo>
                                    <a:pt x="2973600" y="83845"/>
                                  </a:lnTo>
                                  <a:lnTo>
                                    <a:pt x="2977200" y="86766"/>
                                  </a:lnTo>
                                  <a:lnTo>
                                    <a:pt x="2980800" y="89764"/>
                                  </a:lnTo>
                                  <a:lnTo>
                                    <a:pt x="2984400" y="92841"/>
                                  </a:lnTo>
                                  <a:lnTo>
                                    <a:pt x="2988000" y="96000"/>
                                  </a:lnTo>
                                  <a:lnTo>
                                    <a:pt x="2991600" y="99242"/>
                                  </a:lnTo>
                                  <a:lnTo>
                                    <a:pt x="2995200" y="102570"/>
                                  </a:lnTo>
                                  <a:lnTo>
                                    <a:pt x="2998800" y="105985"/>
                                  </a:lnTo>
                                  <a:lnTo>
                                    <a:pt x="3002400" y="109489"/>
                                  </a:lnTo>
                                  <a:lnTo>
                                    <a:pt x="3006000" y="113087"/>
                                  </a:lnTo>
                                  <a:lnTo>
                                    <a:pt x="3009600" y="116779"/>
                                  </a:lnTo>
                                  <a:lnTo>
                                    <a:pt x="3013200" y="120568"/>
                                  </a:lnTo>
                                  <a:lnTo>
                                    <a:pt x="3016800" y="124457"/>
                                  </a:lnTo>
                                  <a:lnTo>
                                    <a:pt x="3020400" y="128449"/>
                                  </a:lnTo>
                                  <a:lnTo>
                                    <a:pt x="3024000" y="132545"/>
                                  </a:lnTo>
                                  <a:lnTo>
                                    <a:pt x="3027600" y="136751"/>
                                  </a:lnTo>
                                  <a:lnTo>
                                    <a:pt x="3031200" y="141067"/>
                                  </a:lnTo>
                                  <a:lnTo>
                                    <a:pt x="3034800" y="145497"/>
                                  </a:lnTo>
                                  <a:lnTo>
                                    <a:pt x="3038400" y="150045"/>
                                  </a:lnTo>
                                  <a:lnTo>
                                    <a:pt x="3042000" y="154714"/>
                                  </a:lnTo>
                                  <a:lnTo>
                                    <a:pt x="3045600" y="159508"/>
                                  </a:lnTo>
                                  <a:lnTo>
                                    <a:pt x="3049200" y="164429"/>
                                  </a:lnTo>
                                  <a:lnTo>
                                    <a:pt x="3052800" y="169482"/>
                                  </a:lnTo>
                                  <a:lnTo>
                                    <a:pt x="3056400" y="174671"/>
                                  </a:lnTo>
                                  <a:lnTo>
                                    <a:pt x="3060000" y="180000"/>
                                  </a:lnTo>
                                  <a:lnTo>
                                    <a:pt x="3063600" y="185473"/>
                                  </a:lnTo>
                                  <a:lnTo>
                                    <a:pt x="3067200" y="191094"/>
                                  </a:lnTo>
                                  <a:lnTo>
                                    <a:pt x="3070800" y="196868"/>
                                  </a:lnTo>
                                  <a:lnTo>
                                    <a:pt x="3074400" y="202800"/>
                                  </a:lnTo>
                                  <a:lnTo>
                                    <a:pt x="3078000" y="208895"/>
                                  </a:lnTo>
                                  <a:lnTo>
                                    <a:pt x="3081600" y="215157"/>
                                  </a:lnTo>
                                  <a:lnTo>
                                    <a:pt x="3085200" y="221593"/>
                                  </a:lnTo>
                                  <a:lnTo>
                                    <a:pt x="3088800" y="228209"/>
                                  </a:lnTo>
                                  <a:lnTo>
                                    <a:pt x="3092400" y="235009"/>
                                  </a:lnTo>
                                  <a:lnTo>
                                    <a:pt x="3096000" y="242000"/>
                                  </a:lnTo>
                                  <a:lnTo>
                                    <a:pt x="3099600" y="249189"/>
                                  </a:lnTo>
                                  <a:lnTo>
                                    <a:pt x="3103200" y="256582"/>
                                  </a:lnTo>
                                  <a:lnTo>
                                    <a:pt x="3106800" y="264186"/>
                                  </a:lnTo>
                                  <a:lnTo>
                                    <a:pt x="3110400" y="272009"/>
                                  </a:lnTo>
                                  <a:lnTo>
                                    <a:pt x="3114000" y="280059"/>
                                  </a:lnTo>
                                  <a:lnTo>
                                    <a:pt x="3117600" y="288343"/>
                                  </a:lnTo>
                                  <a:lnTo>
                                    <a:pt x="3121200" y="296869"/>
                                  </a:lnTo>
                                  <a:lnTo>
                                    <a:pt x="3124800" y="305649"/>
                                  </a:lnTo>
                                  <a:lnTo>
                                    <a:pt x="3128400" y="314689"/>
                                  </a:lnTo>
                                  <a:lnTo>
                                    <a:pt x="3132000" y="324000"/>
                                  </a:lnTo>
                                  <a:lnTo>
                                    <a:pt x="3135600" y="333592"/>
                                  </a:lnTo>
                                  <a:lnTo>
                                    <a:pt x="3139200" y="343477"/>
                                  </a:lnTo>
                                  <a:lnTo>
                                    <a:pt x="3142800" y="353665"/>
                                  </a:lnTo>
                                  <a:lnTo>
                                    <a:pt x="3146400" y="364168"/>
                                  </a:lnTo>
                                  <a:lnTo>
                                    <a:pt x="3150000" y="375000"/>
                                  </a:lnTo>
                                  <a:lnTo>
                                    <a:pt x="3153600" y="386173"/>
                                  </a:lnTo>
                                  <a:lnTo>
                                    <a:pt x="3157200" y="397701"/>
                                  </a:lnTo>
                                  <a:lnTo>
                                    <a:pt x="3160800" y="409600"/>
                                  </a:lnTo>
                                  <a:lnTo>
                                    <a:pt x="3164400" y="421884"/>
                                  </a:lnTo>
                                  <a:lnTo>
                                    <a:pt x="3168000" y="434571"/>
                                  </a:lnTo>
                                  <a:lnTo>
                                    <a:pt x="3171600" y="447678"/>
                                  </a:lnTo>
                                  <a:lnTo>
                                    <a:pt x="3175200" y="461223"/>
                                  </a:lnTo>
                                  <a:lnTo>
                                    <a:pt x="3178800" y="475227"/>
                                  </a:lnTo>
                                  <a:lnTo>
                                    <a:pt x="3182400" y="489709"/>
                                  </a:lnTo>
                                  <a:lnTo>
                                    <a:pt x="3186000" y="504692"/>
                                  </a:lnTo>
                                  <a:lnTo>
                                    <a:pt x="3189600" y="520200"/>
                                  </a:lnTo>
                                  <a:lnTo>
                                    <a:pt x="3193200" y="536257"/>
                                  </a:lnTo>
                                  <a:lnTo>
                                    <a:pt x="3196800" y="552890"/>
                                  </a:lnTo>
                                  <a:lnTo>
                                    <a:pt x="3200400" y="570128"/>
                                  </a:lnTo>
                                  <a:lnTo>
                                    <a:pt x="3204000" y="588000"/>
                                  </a:lnTo>
                                  <a:lnTo>
                                    <a:pt x="3207600" y="606539"/>
                                  </a:lnTo>
                                  <a:lnTo>
                                    <a:pt x="3211200" y="625779"/>
                                  </a:lnTo>
                                  <a:lnTo>
                                    <a:pt x="3214800" y="645757"/>
                                  </a:lnTo>
                                  <a:lnTo>
                                    <a:pt x="3218400" y="666514"/>
                                  </a:lnTo>
                                  <a:lnTo>
                                    <a:pt x="3222000" y="688091"/>
                                  </a:lnTo>
                                  <a:lnTo>
                                    <a:pt x="3225600" y="710533"/>
                                  </a:lnTo>
                                  <a:lnTo>
                                    <a:pt x="3229200" y="733890"/>
                                  </a:lnTo>
                                  <a:lnTo>
                                    <a:pt x="3232800" y="758215"/>
                                  </a:lnTo>
                                  <a:lnTo>
                                    <a:pt x="3236400" y="783565"/>
                                  </a:lnTo>
                                  <a:lnTo>
                                    <a:pt x="3240000" y="810000"/>
                                  </a:lnTo>
                                  <a:lnTo>
                                    <a:pt x="3243600" y="837588"/>
                                  </a:lnTo>
                                  <a:lnTo>
                                    <a:pt x="3247200" y="866400"/>
                                  </a:lnTo>
                                  <a:lnTo>
                                    <a:pt x="3250800" y="896515"/>
                                  </a:lnTo>
                                  <a:lnTo>
                                    <a:pt x="3254400" y="928017"/>
                                  </a:lnTo>
                                  <a:lnTo>
                                    <a:pt x="3258000" y="961000"/>
                                  </a:lnTo>
                                  <a:lnTo>
                                    <a:pt x="3261600" y="995564"/>
                                  </a:lnTo>
                                  <a:lnTo>
                                    <a:pt x="3265200" y="1031818"/>
                                  </a:lnTo>
                                  <a:lnTo>
                                    <a:pt x="3268800" y="1069886"/>
                                  </a:lnTo>
                                  <a:lnTo>
                                    <a:pt x="3272400" y="1109897"/>
                                  </a:lnTo>
                                  <a:lnTo>
                                    <a:pt x="3276000" y="1152000"/>
                                  </a:lnTo>
                                  <a:lnTo>
                                    <a:pt x="3279600" y="1196354"/>
                                  </a:lnTo>
                                  <a:lnTo>
                                    <a:pt x="3283200" y="1243137"/>
                                  </a:lnTo>
                                  <a:lnTo>
                                    <a:pt x="3286800" y="1292546"/>
                                  </a:lnTo>
                                  <a:lnTo>
                                    <a:pt x="3290400" y="1344800"/>
                                  </a:lnTo>
                                  <a:lnTo>
                                    <a:pt x="3294000" y="1400142"/>
                                  </a:lnTo>
                                  <a:lnTo>
                                    <a:pt x="3297600" y="1458847"/>
                                  </a:lnTo>
                                  <a:lnTo>
                                    <a:pt x="3301200" y="1521218"/>
                                  </a:lnTo>
                                  <a:lnTo>
                                    <a:pt x="3304800" y="1587600"/>
                                  </a:lnTo>
                                </a:path>
                              </a:pathLst>
                            </a:custGeom>
                            <a:ln w="6350">
                              <a:solidFill>
                                <a:srgbClr val="0070C0"/>
                              </a:solidFill>
                              <a:headEnd type="triangle" w="sm" len="sm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87" name="Freeform: Shape 3887"/>
                          <wps:cNvSpPr/>
                          <wps:spPr>
                            <a:xfrm>
                              <a:off x="3488987" y="142673"/>
                              <a:ext cx="2091601" cy="3103675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2091601" h="3103675">
                                  <a:moveTo>
                                    <a:pt x="0" y="0"/>
                                  </a:moveTo>
                                  <a:lnTo>
                                    <a:pt x="3600" y="187674"/>
                                  </a:lnTo>
                                  <a:lnTo>
                                    <a:pt x="7200" y="357303"/>
                                  </a:lnTo>
                                  <a:lnTo>
                                    <a:pt x="10800" y="511347"/>
                                  </a:lnTo>
                                  <a:lnTo>
                                    <a:pt x="14400" y="651839"/>
                                  </a:lnTo>
                                  <a:lnTo>
                                    <a:pt x="18000" y="780474"/>
                                  </a:lnTo>
                                  <a:lnTo>
                                    <a:pt x="21600" y="898674"/>
                                  </a:lnTo>
                                  <a:lnTo>
                                    <a:pt x="25200" y="1007643"/>
                                  </a:lnTo>
                                  <a:lnTo>
                                    <a:pt x="28800" y="1108407"/>
                                  </a:lnTo>
                                  <a:lnTo>
                                    <a:pt x="32400" y="1201845"/>
                                  </a:lnTo>
                                  <a:lnTo>
                                    <a:pt x="36000" y="1288715"/>
                                  </a:lnTo>
                                  <a:lnTo>
                                    <a:pt x="39600" y="1369674"/>
                                  </a:lnTo>
                                  <a:lnTo>
                                    <a:pt x="43200" y="1445293"/>
                                  </a:lnTo>
                                  <a:lnTo>
                                    <a:pt x="46800" y="1516074"/>
                                  </a:lnTo>
                                  <a:lnTo>
                                    <a:pt x="50400" y="1582456"/>
                                  </a:lnTo>
                                  <a:lnTo>
                                    <a:pt x="54000" y="1644827"/>
                                  </a:lnTo>
                                  <a:lnTo>
                                    <a:pt x="57600" y="1703531"/>
                                  </a:lnTo>
                                  <a:lnTo>
                                    <a:pt x="61200" y="1758874"/>
                                  </a:lnTo>
                                  <a:lnTo>
                                    <a:pt x="64800" y="1811128"/>
                                  </a:lnTo>
                                  <a:lnTo>
                                    <a:pt x="68400" y="1860537"/>
                                  </a:lnTo>
                                  <a:lnTo>
                                    <a:pt x="72000" y="1907320"/>
                                  </a:lnTo>
                                  <a:lnTo>
                                    <a:pt x="75600" y="1951674"/>
                                  </a:lnTo>
                                  <a:lnTo>
                                    <a:pt x="79200" y="1993776"/>
                                  </a:lnTo>
                                  <a:lnTo>
                                    <a:pt x="82800" y="2033788"/>
                                  </a:lnTo>
                                  <a:lnTo>
                                    <a:pt x="86400" y="2071855"/>
                                  </a:lnTo>
                                  <a:lnTo>
                                    <a:pt x="90000" y="2108110"/>
                                  </a:lnTo>
                                  <a:lnTo>
                                    <a:pt x="93600" y="2142674"/>
                                  </a:lnTo>
                                  <a:lnTo>
                                    <a:pt x="97200" y="2175657"/>
                                  </a:lnTo>
                                  <a:lnTo>
                                    <a:pt x="100800" y="2207159"/>
                                  </a:lnTo>
                                  <a:lnTo>
                                    <a:pt x="104400" y="2237274"/>
                                  </a:lnTo>
                                  <a:lnTo>
                                    <a:pt x="108000" y="2266086"/>
                                  </a:lnTo>
                                  <a:lnTo>
                                    <a:pt x="111600" y="2293674"/>
                                  </a:lnTo>
                                  <a:lnTo>
                                    <a:pt x="115200" y="2320109"/>
                                  </a:lnTo>
                                  <a:lnTo>
                                    <a:pt x="118800" y="2345459"/>
                                  </a:lnTo>
                                  <a:lnTo>
                                    <a:pt x="122400" y="2369783"/>
                                  </a:lnTo>
                                  <a:lnTo>
                                    <a:pt x="126000" y="2393141"/>
                                  </a:lnTo>
                                  <a:lnTo>
                                    <a:pt x="129600" y="2415583"/>
                                  </a:lnTo>
                                  <a:lnTo>
                                    <a:pt x="133200" y="2437160"/>
                                  </a:lnTo>
                                  <a:lnTo>
                                    <a:pt x="136800" y="2457916"/>
                                  </a:lnTo>
                                  <a:lnTo>
                                    <a:pt x="140400" y="2477895"/>
                                  </a:lnTo>
                                  <a:lnTo>
                                    <a:pt x="144000" y="2497135"/>
                                  </a:lnTo>
                                  <a:lnTo>
                                    <a:pt x="147600" y="2515674"/>
                                  </a:lnTo>
                                  <a:lnTo>
                                    <a:pt x="151200" y="2533546"/>
                                  </a:lnTo>
                                  <a:lnTo>
                                    <a:pt x="154800" y="2550784"/>
                                  </a:lnTo>
                                  <a:lnTo>
                                    <a:pt x="158400" y="2567417"/>
                                  </a:lnTo>
                                  <a:lnTo>
                                    <a:pt x="162000" y="2583474"/>
                                  </a:lnTo>
                                  <a:lnTo>
                                    <a:pt x="165600" y="2598981"/>
                                  </a:lnTo>
                                  <a:lnTo>
                                    <a:pt x="169200" y="2613965"/>
                                  </a:lnTo>
                                  <a:lnTo>
                                    <a:pt x="172800" y="2628447"/>
                                  </a:lnTo>
                                  <a:lnTo>
                                    <a:pt x="176400" y="2642451"/>
                                  </a:lnTo>
                                  <a:lnTo>
                                    <a:pt x="180000" y="2655995"/>
                                  </a:lnTo>
                                  <a:lnTo>
                                    <a:pt x="183600" y="2669102"/>
                                  </a:lnTo>
                                  <a:lnTo>
                                    <a:pt x="187200" y="2681789"/>
                                  </a:lnTo>
                                  <a:lnTo>
                                    <a:pt x="190800" y="2694074"/>
                                  </a:lnTo>
                                  <a:lnTo>
                                    <a:pt x="194400" y="2705973"/>
                                  </a:lnTo>
                                  <a:lnTo>
                                    <a:pt x="198000" y="2717501"/>
                                  </a:lnTo>
                                  <a:lnTo>
                                    <a:pt x="201600" y="2728674"/>
                                  </a:lnTo>
                                  <a:lnTo>
                                    <a:pt x="205200" y="2739505"/>
                                  </a:lnTo>
                                  <a:lnTo>
                                    <a:pt x="208800" y="2750009"/>
                                  </a:lnTo>
                                  <a:lnTo>
                                    <a:pt x="212400" y="2760197"/>
                                  </a:lnTo>
                                  <a:lnTo>
                                    <a:pt x="216000" y="2770081"/>
                                  </a:lnTo>
                                  <a:lnTo>
                                    <a:pt x="219600" y="2779674"/>
                                  </a:lnTo>
                                  <a:lnTo>
                                    <a:pt x="223200" y="2788985"/>
                                  </a:lnTo>
                                  <a:lnTo>
                                    <a:pt x="226800" y="2798025"/>
                                  </a:lnTo>
                                  <a:lnTo>
                                    <a:pt x="230400" y="2806804"/>
                                  </a:lnTo>
                                  <a:lnTo>
                                    <a:pt x="234000" y="2815331"/>
                                  </a:lnTo>
                                  <a:lnTo>
                                    <a:pt x="237600" y="2823615"/>
                                  </a:lnTo>
                                  <a:lnTo>
                                    <a:pt x="241200" y="2831665"/>
                                  </a:lnTo>
                                  <a:lnTo>
                                    <a:pt x="244800" y="2839488"/>
                                  </a:lnTo>
                                  <a:lnTo>
                                    <a:pt x="248400" y="2847092"/>
                                  </a:lnTo>
                                  <a:lnTo>
                                    <a:pt x="252000" y="2854485"/>
                                  </a:lnTo>
                                  <a:lnTo>
                                    <a:pt x="255600" y="2861674"/>
                                  </a:lnTo>
                                  <a:lnTo>
                                    <a:pt x="259200" y="2868665"/>
                                  </a:lnTo>
                                  <a:lnTo>
                                    <a:pt x="262800" y="2875465"/>
                                  </a:lnTo>
                                  <a:lnTo>
                                    <a:pt x="266400" y="2882080"/>
                                  </a:lnTo>
                                  <a:lnTo>
                                    <a:pt x="270000" y="2888517"/>
                                  </a:lnTo>
                                  <a:lnTo>
                                    <a:pt x="273600" y="2894779"/>
                                  </a:lnTo>
                                  <a:lnTo>
                                    <a:pt x="277200" y="2900874"/>
                                  </a:lnTo>
                                  <a:lnTo>
                                    <a:pt x="280800" y="2906806"/>
                                  </a:lnTo>
                                  <a:lnTo>
                                    <a:pt x="284400" y="2912580"/>
                                  </a:lnTo>
                                  <a:lnTo>
                                    <a:pt x="288000" y="2918201"/>
                                  </a:lnTo>
                                  <a:lnTo>
                                    <a:pt x="291600" y="2923674"/>
                                  </a:lnTo>
                                  <a:lnTo>
                                    <a:pt x="295200" y="2929003"/>
                                  </a:lnTo>
                                  <a:lnTo>
                                    <a:pt x="298800" y="2934192"/>
                                  </a:lnTo>
                                  <a:lnTo>
                                    <a:pt x="302400" y="2939245"/>
                                  </a:lnTo>
                                  <a:lnTo>
                                    <a:pt x="306000" y="2944166"/>
                                  </a:lnTo>
                                  <a:lnTo>
                                    <a:pt x="309600" y="2948960"/>
                                  </a:lnTo>
                                  <a:lnTo>
                                    <a:pt x="313200" y="2953629"/>
                                  </a:lnTo>
                                  <a:lnTo>
                                    <a:pt x="316800" y="2958177"/>
                                  </a:lnTo>
                                  <a:lnTo>
                                    <a:pt x="320400" y="2962607"/>
                                  </a:lnTo>
                                  <a:lnTo>
                                    <a:pt x="324000" y="2966923"/>
                                  </a:lnTo>
                                  <a:lnTo>
                                    <a:pt x="327600" y="2971129"/>
                                  </a:lnTo>
                                  <a:lnTo>
                                    <a:pt x="331200" y="2975225"/>
                                  </a:lnTo>
                                  <a:lnTo>
                                    <a:pt x="334800" y="2979217"/>
                                  </a:lnTo>
                                  <a:lnTo>
                                    <a:pt x="338400" y="2983106"/>
                                  </a:lnTo>
                                  <a:lnTo>
                                    <a:pt x="342000" y="2986895"/>
                                  </a:lnTo>
                                  <a:lnTo>
                                    <a:pt x="345600" y="2990587"/>
                                  </a:lnTo>
                                  <a:lnTo>
                                    <a:pt x="349200" y="2994184"/>
                                  </a:lnTo>
                                  <a:lnTo>
                                    <a:pt x="352800" y="2997689"/>
                                  </a:lnTo>
                                  <a:lnTo>
                                    <a:pt x="356400" y="3001105"/>
                                  </a:lnTo>
                                  <a:lnTo>
                                    <a:pt x="360000" y="3004432"/>
                                  </a:lnTo>
                                  <a:lnTo>
                                    <a:pt x="363600" y="3007674"/>
                                  </a:lnTo>
                                  <a:lnTo>
                                    <a:pt x="367200" y="3010833"/>
                                  </a:lnTo>
                                  <a:lnTo>
                                    <a:pt x="370800" y="3013910"/>
                                  </a:lnTo>
                                  <a:lnTo>
                                    <a:pt x="374400" y="3016908"/>
                                  </a:lnTo>
                                  <a:lnTo>
                                    <a:pt x="378000" y="3019829"/>
                                  </a:lnTo>
                                  <a:lnTo>
                                    <a:pt x="381600" y="3022674"/>
                                  </a:lnTo>
                                  <a:lnTo>
                                    <a:pt x="385200" y="3025445"/>
                                  </a:lnTo>
                                  <a:lnTo>
                                    <a:pt x="388800" y="3028145"/>
                                  </a:lnTo>
                                  <a:lnTo>
                                    <a:pt x="392400" y="3030774"/>
                                  </a:lnTo>
                                  <a:lnTo>
                                    <a:pt x="396000" y="3033334"/>
                                  </a:lnTo>
                                  <a:lnTo>
                                    <a:pt x="399600" y="3035828"/>
                                  </a:lnTo>
                                  <a:lnTo>
                                    <a:pt x="403200" y="3038255"/>
                                  </a:lnTo>
                                  <a:lnTo>
                                    <a:pt x="406800" y="3040619"/>
                                  </a:lnTo>
                                  <a:lnTo>
                                    <a:pt x="410400" y="3042921"/>
                                  </a:lnTo>
                                  <a:lnTo>
                                    <a:pt x="414000" y="3045160"/>
                                  </a:lnTo>
                                  <a:lnTo>
                                    <a:pt x="417600" y="3047341"/>
                                  </a:lnTo>
                                  <a:lnTo>
                                    <a:pt x="421200" y="3049462"/>
                                  </a:lnTo>
                                  <a:lnTo>
                                    <a:pt x="424800" y="3051526"/>
                                  </a:lnTo>
                                  <a:lnTo>
                                    <a:pt x="428400" y="3053535"/>
                                  </a:lnTo>
                                  <a:lnTo>
                                    <a:pt x="432000" y="3055488"/>
                                  </a:lnTo>
                                  <a:lnTo>
                                    <a:pt x="435600" y="3057388"/>
                                  </a:lnTo>
                                  <a:lnTo>
                                    <a:pt x="439200" y="3059236"/>
                                  </a:lnTo>
                                  <a:lnTo>
                                    <a:pt x="442800" y="3061032"/>
                                  </a:lnTo>
                                  <a:lnTo>
                                    <a:pt x="446400" y="3062778"/>
                                  </a:lnTo>
                                  <a:lnTo>
                                    <a:pt x="450000" y="3064474"/>
                                  </a:lnTo>
                                  <a:lnTo>
                                    <a:pt x="453600" y="3066122"/>
                                  </a:lnTo>
                                  <a:lnTo>
                                    <a:pt x="457200" y="3067723"/>
                                  </a:lnTo>
                                  <a:lnTo>
                                    <a:pt x="460800" y="3069278"/>
                                  </a:lnTo>
                                  <a:lnTo>
                                    <a:pt x="464400" y="3070788"/>
                                  </a:lnTo>
                                  <a:lnTo>
                                    <a:pt x="468000" y="3072253"/>
                                  </a:lnTo>
                                  <a:lnTo>
                                    <a:pt x="471600" y="3073674"/>
                                  </a:lnTo>
                                  <a:lnTo>
                                    <a:pt x="475200" y="3075053"/>
                                  </a:lnTo>
                                  <a:lnTo>
                                    <a:pt x="478800" y="3076390"/>
                                  </a:lnTo>
                                  <a:lnTo>
                                    <a:pt x="482400" y="3077686"/>
                                  </a:lnTo>
                                  <a:lnTo>
                                    <a:pt x="486000" y="3078941"/>
                                  </a:lnTo>
                                  <a:lnTo>
                                    <a:pt x="489600" y="3080158"/>
                                  </a:lnTo>
                                  <a:lnTo>
                                    <a:pt x="493200" y="3081335"/>
                                  </a:lnTo>
                                  <a:lnTo>
                                    <a:pt x="496800" y="3082475"/>
                                  </a:lnTo>
                                  <a:lnTo>
                                    <a:pt x="500400" y="3083578"/>
                                  </a:lnTo>
                                  <a:lnTo>
                                    <a:pt x="504000" y="3084644"/>
                                  </a:lnTo>
                                  <a:lnTo>
                                    <a:pt x="507600" y="3085674"/>
                                  </a:lnTo>
                                  <a:lnTo>
                                    <a:pt x="511200" y="3086669"/>
                                  </a:lnTo>
                                  <a:lnTo>
                                    <a:pt x="514800" y="3087630"/>
                                  </a:lnTo>
                                  <a:lnTo>
                                    <a:pt x="518400" y="3088556"/>
                                  </a:lnTo>
                                  <a:lnTo>
                                    <a:pt x="522000" y="3089450"/>
                                  </a:lnTo>
                                  <a:lnTo>
                                    <a:pt x="525600" y="3090310"/>
                                  </a:lnTo>
                                  <a:lnTo>
                                    <a:pt x="529200" y="3091139"/>
                                  </a:lnTo>
                                  <a:lnTo>
                                    <a:pt x="532800" y="3091936"/>
                                  </a:lnTo>
                                  <a:lnTo>
                                    <a:pt x="536400" y="3092702"/>
                                  </a:lnTo>
                                  <a:lnTo>
                                    <a:pt x="540000" y="3093439"/>
                                  </a:lnTo>
                                  <a:lnTo>
                                    <a:pt x="543600" y="3094145"/>
                                  </a:lnTo>
                                  <a:lnTo>
                                    <a:pt x="547200" y="3094821"/>
                                  </a:lnTo>
                                  <a:lnTo>
                                    <a:pt x="550800" y="3095469"/>
                                  </a:lnTo>
                                  <a:lnTo>
                                    <a:pt x="554400" y="3096089"/>
                                  </a:lnTo>
                                  <a:lnTo>
                                    <a:pt x="558000" y="3096681"/>
                                  </a:lnTo>
                                  <a:lnTo>
                                    <a:pt x="561600" y="3097245"/>
                                  </a:lnTo>
                                  <a:lnTo>
                                    <a:pt x="565200" y="3097783"/>
                                  </a:lnTo>
                                  <a:lnTo>
                                    <a:pt x="568800" y="3098294"/>
                                  </a:lnTo>
                                  <a:lnTo>
                                    <a:pt x="572400" y="3098780"/>
                                  </a:lnTo>
                                  <a:lnTo>
                                    <a:pt x="576000" y="3099239"/>
                                  </a:lnTo>
                                  <a:lnTo>
                                    <a:pt x="579600" y="3099674"/>
                                  </a:lnTo>
                                  <a:lnTo>
                                    <a:pt x="583200" y="3100084"/>
                                  </a:lnTo>
                                  <a:lnTo>
                                    <a:pt x="586800" y="3100469"/>
                                  </a:lnTo>
                                  <a:lnTo>
                                    <a:pt x="590400" y="3100831"/>
                                  </a:lnTo>
                                  <a:lnTo>
                                    <a:pt x="594000" y="3101169"/>
                                  </a:lnTo>
                                  <a:lnTo>
                                    <a:pt x="597600" y="3101485"/>
                                  </a:lnTo>
                                  <a:lnTo>
                                    <a:pt x="601200" y="3101777"/>
                                  </a:lnTo>
                                  <a:lnTo>
                                    <a:pt x="604800" y="3102047"/>
                                  </a:lnTo>
                                  <a:lnTo>
                                    <a:pt x="608400" y="3102295"/>
                                  </a:lnTo>
                                  <a:lnTo>
                                    <a:pt x="612000" y="3102522"/>
                                  </a:lnTo>
                                  <a:lnTo>
                                    <a:pt x="615601" y="3102727"/>
                                  </a:lnTo>
                                  <a:lnTo>
                                    <a:pt x="619200" y="3102910"/>
                                  </a:lnTo>
                                  <a:lnTo>
                                    <a:pt x="622800" y="3103074"/>
                                  </a:lnTo>
                                  <a:lnTo>
                                    <a:pt x="626400" y="3103217"/>
                                  </a:lnTo>
                                  <a:lnTo>
                                    <a:pt x="630000" y="3103340"/>
                                  </a:lnTo>
                                  <a:lnTo>
                                    <a:pt x="633600" y="3103443"/>
                                  </a:lnTo>
                                  <a:lnTo>
                                    <a:pt x="637200" y="3103527"/>
                                  </a:lnTo>
                                  <a:lnTo>
                                    <a:pt x="640801" y="3103592"/>
                                  </a:lnTo>
                                  <a:lnTo>
                                    <a:pt x="644400" y="3103637"/>
                                  </a:lnTo>
                                  <a:lnTo>
                                    <a:pt x="648000" y="3103665"/>
                                  </a:lnTo>
                                  <a:lnTo>
                                    <a:pt x="651600" y="3103674"/>
                                  </a:lnTo>
                                  <a:lnTo>
                                    <a:pt x="655200" y="3103665"/>
                                  </a:lnTo>
                                  <a:lnTo>
                                    <a:pt x="658800" y="3103638"/>
                                  </a:lnTo>
                                  <a:lnTo>
                                    <a:pt x="662400" y="3103594"/>
                                  </a:lnTo>
                                  <a:lnTo>
                                    <a:pt x="666001" y="3103533"/>
                                  </a:lnTo>
                                  <a:lnTo>
                                    <a:pt x="669600" y="3103455"/>
                                  </a:lnTo>
                                  <a:lnTo>
                                    <a:pt x="673200" y="3103359"/>
                                  </a:lnTo>
                                  <a:lnTo>
                                    <a:pt x="676800" y="3103248"/>
                                  </a:lnTo>
                                  <a:lnTo>
                                    <a:pt x="680400" y="3103120"/>
                                  </a:lnTo>
                                  <a:lnTo>
                                    <a:pt x="684000" y="3102976"/>
                                  </a:lnTo>
                                  <a:lnTo>
                                    <a:pt x="687600" y="3102817"/>
                                  </a:lnTo>
                                  <a:lnTo>
                                    <a:pt x="691201" y="3102642"/>
                                  </a:lnTo>
                                  <a:lnTo>
                                    <a:pt x="694800" y="3102451"/>
                                  </a:lnTo>
                                  <a:lnTo>
                                    <a:pt x="698400" y="3102246"/>
                                  </a:lnTo>
                                  <a:lnTo>
                                    <a:pt x="702000" y="3102025"/>
                                  </a:lnTo>
                                  <a:lnTo>
                                    <a:pt x="705600" y="3101790"/>
                                  </a:lnTo>
                                  <a:lnTo>
                                    <a:pt x="709200" y="3101541"/>
                                  </a:lnTo>
                                  <a:lnTo>
                                    <a:pt x="712800" y="3101277"/>
                                  </a:lnTo>
                                  <a:lnTo>
                                    <a:pt x="716400" y="3100999"/>
                                  </a:lnTo>
                                  <a:lnTo>
                                    <a:pt x="720000" y="3100707"/>
                                  </a:lnTo>
                                  <a:lnTo>
                                    <a:pt x="723600" y="3100401"/>
                                  </a:lnTo>
                                  <a:lnTo>
                                    <a:pt x="727200" y="3100082"/>
                                  </a:lnTo>
                                  <a:lnTo>
                                    <a:pt x="730800" y="3099750"/>
                                  </a:lnTo>
                                  <a:lnTo>
                                    <a:pt x="734400" y="3099404"/>
                                  </a:lnTo>
                                  <a:lnTo>
                                    <a:pt x="738000" y="3099046"/>
                                  </a:lnTo>
                                  <a:lnTo>
                                    <a:pt x="741601" y="3098674"/>
                                  </a:lnTo>
                                  <a:lnTo>
                                    <a:pt x="745200" y="3098290"/>
                                  </a:lnTo>
                                  <a:lnTo>
                                    <a:pt x="748800" y="3097893"/>
                                  </a:lnTo>
                                  <a:lnTo>
                                    <a:pt x="752400" y="3097484"/>
                                  </a:lnTo>
                                  <a:lnTo>
                                    <a:pt x="756000" y="3097063"/>
                                  </a:lnTo>
                                  <a:lnTo>
                                    <a:pt x="759600" y="3096631"/>
                                  </a:lnTo>
                                  <a:lnTo>
                                    <a:pt x="763200" y="3096186"/>
                                  </a:lnTo>
                                  <a:lnTo>
                                    <a:pt x="766801" y="3095729"/>
                                  </a:lnTo>
                                  <a:lnTo>
                                    <a:pt x="770400" y="3095261"/>
                                  </a:lnTo>
                                  <a:lnTo>
                                    <a:pt x="774000" y="3094781"/>
                                  </a:lnTo>
                                  <a:lnTo>
                                    <a:pt x="777600" y="3094291"/>
                                  </a:lnTo>
                                  <a:lnTo>
                                    <a:pt x="781200" y="3093789"/>
                                  </a:lnTo>
                                  <a:lnTo>
                                    <a:pt x="784800" y="3093276"/>
                                  </a:lnTo>
                                  <a:lnTo>
                                    <a:pt x="788400" y="3092753"/>
                                  </a:lnTo>
                                  <a:lnTo>
                                    <a:pt x="792000" y="3092219"/>
                                  </a:lnTo>
                                  <a:lnTo>
                                    <a:pt x="795600" y="3091674"/>
                                  </a:lnTo>
                                  <a:lnTo>
                                    <a:pt x="799200" y="3091119"/>
                                  </a:lnTo>
                                  <a:lnTo>
                                    <a:pt x="802800" y="3090553"/>
                                  </a:lnTo>
                                  <a:lnTo>
                                    <a:pt x="806400" y="3089977"/>
                                  </a:lnTo>
                                  <a:lnTo>
                                    <a:pt x="810000" y="3089392"/>
                                  </a:lnTo>
                                  <a:lnTo>
                                    <a:pt x="813600" y="3088797"/>
                                  </a:lnTo>
                                  <a:lnTo>
                                    <a:pt x="817201" y="3088191"/>
                                  </a:lnTo>
                                  <a:lnTo>
                                    <a:pt x="820800" y="3087576"/>
                                  </a:lnTo>
                                  <a:lnTo>
                                    <a:pt x="824400" y="3086951"/>
                                  </a:lnTo>
                                  <a:lnTo>
                                    <a:pt x="828000" y="3086317"/>
                                  </a:lnTo>
                                  <a:lnTo>
                                    <a:pt x="831600" y="3085674"/>
                                  </a:lnTo>
                                  <a:lnTo>
                                    <a:pt x="835200" y="3085021"/>
                                  </a:lnTo>
                                  <a:lnTo>
                                    <a:pt x="838800" y="3084360"/>
                                  </a:lnTo>
                                  <a:lnTo>
                                    <a:pt x="842401" y="3083689"/>
                                  </a:lnTo>
                                  <a:lnTo>
                                    <a:pt x="846000" y="3083009"/>
                                  </a:lnTo>
                                  <a:lnTo>
                                    <a:pt x="849600" y="3082321"/>
                                  </a:lnTo>
                                  <a:lnTo>
                                    <a:pt x="853200" y="3081624"/>
                                  </a:lnTo>
                                  <a:lnTo>
                                    <a:pt x="856800" y="3080918"/>
                                  </a:lnTo>
                                  <a:lnTo>
                                    <a:pt x="860400" y="3080204"/>
                                  </a:lnTo>
                                  <a:lnTo>
                                    <a:pt x="864000" y="3079482"/>
                                  </a:lnTo>
                                  <a:lnTo>
                                    <a:pt x="867600" y="3078751"/>
                                  </a:lnTo>
                                  <a:lnTo>
                                    <a:pt x="871200" y="3078012"/>
                                  </a:lnTo>
                                  <a:lnTo>
                                    <a:pt x="874800" y="3077265"/>
                                  </a:lnTo>
                                  <a:lnTo>
                                    <a:pt x="878400" y="3076510"/>
                                  </a:lnTo>
                                  <a:lnTo>
                                    <a:pt x="882000" y="3075747"/>
                                  </a:lnTo>
                                  <a:lnTo>
                                    <a:pt x="885600" y="3074976"/>
                                  </a:lnTo>
                                  <a:lnTo>
                                    <a:pt x="889200" y="3074197"/>
                                  </a:lnTo>
                                  <a:lnTo>
                                    <a:pt x="892801" y="3073411"/>
                                  </a:lnTo>
                                  <a:lnTo>
                                    <a:pt x="896400" y="3072617"/>
                                  </a:lnTo>
                                  <a:lnTo>
                                    <a:pt x="900000" y="3071816"/>
                                  </a:lnTo>
                                  <a:lnTo>
                                    <a:pt x="903600" y="3071007"/>
                                  </a:lnTo>
                                  <a:lnTo>
                                    <a:pt x="907200" y="3070191"/>
                                  </a:lnTo>
                                  <a:lnTo>
                                    <a:pt x="910800" y="3069368"/>
                                  </a:lnTo>
                                  <a:lnTo>
                                    <a:pt x="914400" y="3068538"/>
                                  </a:lnTo>
                                  <a:lnTo>
                                    <a:pt x="918000" y="3067700"/>
                                  </a:lnTo>
                                  <a:lnTo>
                                    <a:pt x="921600" y="3066856"/>
                                  </a:lnTo>
                                  <a:lnTo>
                                    <a:pt x="925200" y="3066005"/>
                                  </a:lnTo>
                                  <a:lnTo>
                                    <a:pt x="928800" y="3065146"/>
                                  </a:lnTo>
                                  <a:lnTo>
                                    <a:pt x="932400" y="3064281"/>
                                  </a:lnTo>
                                  <a:lnTo>
                                    <a:pt x="936000" y="3063409"/>
                                  </a:lnTo>
                                  <a:lnTo>
                                    <a:pt x="939600" y="3062531"/>
                                  </a:lnTo>
                                  <a:lnTo>
                                    <a:pt x="943200" y="3061646"/>
                                  </a:lnTo>
                                  <a:lnTo>
                                    <a:pt x="946800" y="3060755"/>
                                  </a:lnTo>
                                  <a:lnTo>
                                    <a:pt x="950400" y="3059857"/>
                                  </a:lnTo>
                                  <a:lnTo>
                                    <a:pt x="954000" y="3058953"/>
                                  </a:lnTo>
                                  <a:lnTo>
                                    <a:pt x="957600" y="3058042"/>
                                  </a:lnTo>
                                  <a:lnTo>
                                    <a:pt x="961200" y="3057126"/>
                                  </a:lnTo>
                                  <a:lnTo>
                                    <a:pt x="964800" y="3056203"/>
                                  </a:lnTo>
                                  <a:lnTo>
                                    <a:pt x="968401" y="3055274"/>
                                  </a:lnTo>
                                  <a:lnTo>
                                    <a:pt x="972000" y="3054339"/>
                                  </a:lnTo>
                                  <a:lnTo>
                                    <a:pt x="975600" y="3053398"/>
                                  </a:lnTo>
                                  <a:lnTo>
                                    <a:pt x="979200" y="3052451"/>
                                  </a:lnTo>
                                  <a:lnTo>
                                    <a:pt x="982800" y="3051498"/>
                                  </a:lnTo>
                                  <a:lnTo>
                                    <a:pt x="986400" y="3050540"/>
                                  </a:lnTo>
                                  <a:lnTo>
                                    <a:pt x="990000" y="3049576"/>
                                  </a:lnTo>
                                  <a:lnTo>
                                    <a:pt x="993600" y="3048606"/>
                                  </a:lnTo>
                                  <a:lnTo>
                                    <a:pt x="997200" y="3047631"/>
                                  </a:lnTo>
                                  <a:lnTo>
                                    <a:pt x="1000800" y="3046649"/>
                                  </a:lnTo>
                                  <a:lnTo>
                                    <a:pt x="1004400" y="3045663"/>
                                  </a:lnTo>
                                  <a:lnTo>
                                    <a:pt x="1008000" y="3044671"/>
                                  </a:lnTo>
                                  <a:lnTo>
                                    <a:pt x="1011600" y="3043674"/>
                                  </a:lnTo>
                                  <a:lnTo>
                                    <a:pt x="1015200" y="3042671"/>
                                  </a:lnTo>
                                  <a:lnTo>
                                    <a:pt x="1018800" y="3041663"/>
                                  </a:lnTo>
                                  <a:lnTo>
                                    <a:pt x="1022400" y="3040650"/>
                                  </a:lnTo>
                                  <a:lnTo>
                                    <a:pt x="1026000" y="3039632"/>
                                  </a:lnTo>
                                  <a:lnTo>
                                    <a:pt x="1029600" y="3038609"/>
                                  </a:lnTo>
                                  <a:lnTo>
                                    <a:pt x="1033200" y="3037580"/>
                                  </a:lnTo>
                                  <a:lnTo>
                                    <a:pt x="1036800" y="3036546"/>
                                  </a:lnTo>
                                  <a:lnTo>
                                    <a:pt x="1040400" y="3035508"/>
                                  </a:lnTo>
                                  <a:lnTo>
                                    <a:pt x="1044000" y="3034464"/>
                                  </a:lnTo>
                                  <a:lnTo>
                                    <a:pt x="1047600" y="3033416"/>
                                  </a:lnTo>
                                  <a:lnTo>
                                    <a:pt x="1051200" y="3032363"/>
                                  </a:lnTo>
                                  <a:lnTo>
                                    <a:pt x="1054800" y="3031305"/>
                                  </a:lnTo>
                                  <a:lnTo>
                                    <a:pt x="1058400" y="3030242"/>
                                  </a:lnTo>
                                  <a:lnTo>
                                    <a:pt x="1062000" y="3029175"/>
                                  </a:lnTo>
                                  <a:lnTo>
                                    <a:pt x="1065600" y="3028103"/>
                                  </a:lnTo>
                                  <a:lnTo>
                                    <a:pt x="1069200" y="3027026"/>
                                  </a:lnTo>
                                  <a:lnTo>
                                    <a:pt x="1072801" y="3025945"/>
                                  </a:lnTo>
                                  <a:lnTo>
                                    <a:pt x="1076400" y="3024859"/>
                                  </a:lnTo>
                                  <a:lnTo>
                                    <a:pt x="1080000" y="3023769"/>
                                  </a:lnTo>
                                  <a:lnTo>
                                    <a:pt x="1083600" y="3022674"/>
                                  </a:lnTo>
                                  <a:lnTo>
                                    <a:pt x="1087200" y="3021575"/>
                                  </a:lnTo>
                                  <a:lnTo>
                                    <a:pt x="1090800" y="3020471"/>
                                  </a:lnTo>
                                  <a:lnTo>
                                    <a:pt x="1094400" y="3019364"/>
                                  </a:lnTo>
                                  <a:lnTo>
                                    <a:pt x="1098001" y="3018252"/>
                                  </a:lnTo>
                                  <a:lnTo>
                                    <a:pt x="1101600" y="3017135"/>
                                  </a:lnTo>
                                  <a:lnTo>
                                    <a:pt x="1105200" y="3016015"/>
                                  </a:lnTo>
                                  <a:lnTo>
                                    <a:pt x="1108800" y="3014891"/>
                                  </a:lnTo>
                                  <a:lnTo>
                                    <a:pt x="1112400" y="3013762"/>
                                  </a:lnTo>
                                  <a:lnTo>
                                    <a:pt x="1116000" y="3012629"/>
                                  </a:lnTo>
                                  <a:lnTo>
                                    <a:pt x="1119600" y="3011492"/>
                                  </a:lnTo>
                                  <a:lnTo>
                                    <a:pt x="1123201" y="3010351"/>
                                  </a:lnTo>
                                  <a:lnTo>
                                    <a:pt x="1126800" y="3009206"/>
                                  </a:lnTo>
                                  <a:lnTo>
                                    <a:pt x="1130400" y="3008058"/>
                                  </a:lnTo>
                                  <a:lnTo>
                                    <a:pt x="1134000" y="3006905"/>
                                  </a:lnTo>
                                  <a:lnTo>
                                    <a:pt x="1137600" y="3005749"/>
                                  </a:lnTo>
                                  <a:lnTo>
                                    <a:pt x="1141200" y="3004588"/>
                                  </a:lnTo>
                                  <a:lnTo>
                                    <a:pt x="1144800" y="3003424"/>
                                  </a:lnTo>
                                  <a:lnTo>
                                    <a:pt x="1148401" y="3002256"/>
                                  </a:lnTo>
                                  <a:lnTo>
                                    <a:pt x="1152000" y="3001084"/>
                                  </a:lnTo>
                                  <a:lnTo>
                                    <a:pt x="1155600" y="2999909"/>
                                  </a:lnTo>
                                  <a:lnTo>
                                    <a:pt x="1159200" y="2998730"/>
                                  </a:lnTo>
                                  <a:lnTo>
                                    <a:pt x="1162800" y="2997547"/>
                                  </a:lnTo>
                                  <a:lnTo>
                                    <a:pt x="1166400" y="2996361"/>
                                  </a:lnTo>
                                  <a:lnTo>
                                    <a:pt x="1170000" y="2995172"/>
                                  </a:lnTo>
                                  <a:lnTo>
                                    <a:pt x="1173601" y="2993978"/>
                                  </a:lnTo>
                                  <a:lnTo>
                                    <a:pt x="1177200" y="2992781"/>
                                  </a:lnTo>
                                  <a:lnTo>
                                    <a:pt x="1180800" y="2991581"/>
                                  </a:lnTo>
                                  <a:lnTo>
                                    <a:pt x="1184400" y="2990377"/>
                                  </a:lnTo>
                                  <a:lnTo>
                                    <a:pt x="1188000" y="2989170"/>
                                  </a:lnTo>
                                  <a:lnTo>
                                    <a:pt x="1191600" y="2987960"/>
                                  </a:lnTo>
                                  <a:lnTo>
                                    <a:pt x="1195200" y="2986746"/>
                                  </a:lnTo>
                                  <a:lnTo>
                                    <a:pt x="1198801" y="2985528"/>
                                  </a:lnTo>
                                  <a:lnTo>
                                    <a:pt x="1202400" y="2984308"/>
                                  </a:lnTo>
                                  <a:lnTo>
                                    <a:pt x="1206000" y="2983084"/>
                                  </a:lnTo>
                                  <a:lnTo>
                                    <a:pt x="1209600" y="2981857"/>
                                  </a:lnTo>
                                  <a:lnTo>
                                    <a:pt x="1213200" y="2980627"/>
                                  </a:lnTo>
                                  <a:lnTo>
                                    <a:pt x="1216800" y="2979393"/>
                                  </a:lnTo>
                                  <a:lnTo>
                                    <a:pt x="1220400" y="2978157"/>
                                  </a:lnTo>
                                  <a:lnTo>
                                    <a:pt x="1224001" y="2976917"/>
                                  </a:lnTo>
                                  <a:lnTo>
                                    <a:pt x="1227600" y="2975674"/>
                                  </a:lnTo>
                                  <a:lnTo>
                                    <a:pt x="1231200" y="2974428"/>
                                  </a:lnTo>
                                  <a:lnTo>
                                    <a:pt x="1234800" y="2973179"/>
                                  </a:lnTo>
                                  <a:lnTo>
                                    <a:pt x="1238400" y="2971927"/>
                                  </a:lnTo>
                                  <a:lnTo>
                                    <a:pt x="1242000" y="2970672"/>
                                  </a:lnTo>
                                  <a:lnTo>
                                    <a:pt x="1245600" y="2969414"/>
                                  </a:lnTo>
                                  <a:lnTo>
                                    <a:pt x="1249200" y="2968153"/>
                                  </a:lnTo>
                                  <a:lnTo>
                                    <a:pt x="1252800" y="2966888"/>
                                  </a:lnTo>
                                  <a:lnTo>
                                    <a:pt x="1256400" y="2965622"/>
                                  </a:lnTo>
                                  <a:lnTo>
                                    <a:pt x="1260000" y="2964352"/>
                                  </a:lnTo>
                                  <a:lnTo>
                                    <a:pt x="1263600" y="2963079"/>
                                  </a:lnTo>
                                  <a:lnTo>
                                    <a:pt x="1267200" y="2961804"/>
                                  </a:lnTo>
                                  <a:lnTo>
                                    <a:pt x="1270800" y="2960526"/>
                                  </a:lnTo>
                                  <a:lnTo>
                                    <a:pt x="1274401" y="2959244"/>
                                  </a:lnTo>
                                  <a:lnTo>
                                    <a:pt x="1278000" y="2957961"/>
                                  </a:lnTo>
                                  <a:lnTo>
                                    <a:pt x="1281600" y="2956674"/>
                                  </a:lnTo>
                                  <a:lnTo>
                                    <a:pt x="1285200" y="2955385"/>
                                  </a:lnTo>
                                  <a:lnTo>
                                    <a:pt x="1288800" y="2954092"/>
                                  </a:lnTo>
                                  <a:lnTo>
                                    <a:pt x="1292400" y="2952798"/>
                                  </a:lnTo>
                                  <a:lnTo>
                                    <a:pt x="1296000" y="2951500"/>
                                  </a:lnTo>
                                  <a:lnTo>
                                    <a:pt x="1299601" y="2950200"/>
                                  </a:lnTo>
                                  <a:lnTo>
                                    <a:pt x="1303200" y="2948898"/>
                                  </a:lnTo>
                                  <a:lnTo>
                                    <a:pt x="1306800" y="2947592"/>
                                  </a:lnTo>
                                  <a:lnTo>
                                    <a:pt x="1310400" y="2946284"/>
                                  </a:lnTo>
                                  <a:lnTo>
                                    <a:pt x="1314000" y="2944974"/>
                                  </a:lnTo>
                                  <a:lnTo>
                                    <a:pt x="1317600" y="2943661"/>
                                  </a:lnTo>
                                  <a:lnTo>
                                    <a:pt x="1321200" y="2942345"/>
                                  </a:lnTo>
                                  <a:lnTo>
                                    <a:pt x="1324800" y="2941027"/>
                                  </a:lnTo>
                                  <a:lnTo>
                                    <a:pt x="1328400" y="2939707"/>
                                  </a:lnTo>
                                  <a:lnTo>
                                    <a:pt x="1332000" y="2938384"/>
                                  </a:lnTo>
                                  <a:lnTo>
                                    <a:pt x="1335600" y="2937059"/>
                                  </a:lnTo>
                                  <a:lnTo>
                                    <a:pt x="1339200" y="2935731"/>
                                  </a:lnTo>
                                  <a:lnTo>
                                    <a:pt x="1342800" y="2934401"/>
                                  </a:lnTo>
                                  <a:lnTo>
                                    <a:pt x="1346400" y="2933068"/>
                                  </a:lnTo>
                                  <a:lnTo>
                                    <a:pt x="1350001" y="2931733"/>
                                  </a:lnTo>
                                  <a:lnTo>
                                    <a:pt x="1353600" y="2930395"/>
                                  </a:lnTo>
                                  <a:lnTo>
                                    <a:pt x="1357200" y="2929056"/>
                                  </a:lnTo>
                                  <a:lnTo>
                                    <a:pt x="1360800" y="2927714"/>
                                  </a:lnTo>
                                  <a:lnTo>
                                    <a:pt x="1364400" y="2926369"/>
                                  </a:lnTo>
                                  <a:lnTo>
                                    <a:pt x="1368000" y="2925023"/>
                                  </a:lnTo>
                                  <a:lnTo>
                                    <a:pt x="1371600" y="2923674"/>
                                  </a:lnTo>
                                  <a:lnTo>
                                    <a:pt x="1375201" y="2922323"/>
                                  </a:lnTo>
                                  <a:lnTo>
                                    <a:pt x="1378800" y="2920970"/>
                                  </a:lnTo>
                                  <a:lnTo>
                                    <a:pt x="1382400" y="2919614"/>
                                  </a:lnTo>
                                  <a:lnTo>
                                    <a:pt x="1386000" y="2918256"/>
                                  </a:lnTo>
                                  <a:lnTo>
                                    <a:pt x="1389600" y="2916896"/>
                                  </a:lnTo>
                                  <a:lnTo>
                                    <a:pt x="1393200" y="2915534"/>
                                  </a:lnTo>
                                  <a:lnTo>
                                    <a:pt x="1396800" y="2914170"/>
                                  </a:lnTo>
                                  <a:lnTo>
                                    <a:pt x="1400400" y="2912803"/>
                                  </a:lnTo>
                                  <a:lnTo>
                                    <a:pt x="1404000" y="2911435"/>
                                  </a:lnTo>
                                  <a:lnTo>
                                    <a:pt x="1407600" y="2910064"/>
                                  </a:lnTo>
                                  <a:lnTo>
                                    <a:pt x="1411200" y="2908692"/>
                                  </a:lnTo>
                                  <a:lnTo>
                                    <a:pt x="1414800" y="2907317"/>
                                  </a:lnTo>
                                  <a:lnTo>
                                    <a:pt x="1418400" y="2905940"/>
                                  </a:lnTo>
                                  <a:lnTo>
                                    <a:pt x="1422000" y="2904561"/>
                                  </a:lnTo>
                                  <a:lnTo>
                                    <a:pt x="1425601" y="2903180"/>
                                  </a:lnTo>
                                  <a:lnTo>
                                    <a:pt x="1429200" y="2901797"/>
                                  </a:lnTo>
                                  <a:lnTo>
                                    <a:pt x="1432800" y="2900412"/>
                                  </a:lnTo>
                                  <a:lnTo>
                                    <a:pt x="1436400" y="2899025"/>
                                  </a:lnTo>
                                  <a:lnTo>
                                    <a:pt x="1440000" y="2897636"/>
                                  </a:lnTo>
                                  <a:lnTo>
                                    <a:pt x="1443600" y="2896245"/>
                                  </a:lnTo>
                                  <a:lnTo>
                                    <a:pt x="1447200" y="2894853"/>
                                  </a:lnTo>
                                  <a:lnTo>
                                    <a:pt x="1450800" y="2893458"/>
                                  </a:lnTo>
                                  <a:lnTo>
                                    <a:pt x="1454400" y="2892061"/>
                                  </a:lnTo>
                                  <a:lnTo>
                                    <a:pt x="1458000" y="2890663"/>
                                  </a:lnTo>
                                  <a:lnTo>
                                    <a:pt x="1461600" y="2889262"/>
                                  </a:lnTo>
                                  <a:lnTo>
                                    <a:pt x="1465200" y="2887860"/>
                                  </a:lnTo>
                                  <a:lnTo>
                                    <a:pt x="1468800" y="2886456"/>
                                  </a:lnTo>
                                  <a:lnTo>
                                    <a:pt x="1472400" y="2885050"/>
                                  </a:lnTo>
                                  <a:lnTo>
                                    <a:pt x="1476000" y="2883642"/>
                                  </a:lnTo>
                                  <a:lnTo>
                                    <a:pt x="1479600" y="2882232"/>
                                  </a:lnTo>
                                  <a:lnTo>
                                    <a:pt x="1483200" y="2880820"/>
                                  </a:lnTo>
                                  <a:lnTo>
                                    <a:pt x="1486800" y="2879407"/>
                                  </a:lnTo>
                                  <a:lnTo>
                                    <a:pt x="1490400" y="2877992"/>
                                  </a:lnTo>
                                  <a:lnTo>
                                    <a:pt x="1494000" y="2876575"/>
                                  </a:lnTo>
                                  <a:lnTo>
                                    <a:pt x="1497600" y="2875157"/>
                                  </a:lnTo>
                                  <a:lnTo>
                                    <a:pt x="1501200" y="2873736"/>
                                  </a:lnTo>
                                  <a:lnTo>
                                    <a:pt x="1504800" y="2872314"/>
                                  </a:lnTo>
                                  <a:lnTo>
                                    <a:pt x="1508400" y="2870890"/>
                                  </a:lnTo>
                                  <a:lnTo>
                                    <a:pt x="1512000" y="2869465"/>
                                  </a:lnTo>
                                  <a:lnTo>
                                    <a:pt x="1515600" y="2868038"/>
                                  </a:lnTo>
                                  <a:lnTo>
                                    <a:pt x="1519200" y="2866609"/>
                                  </a:lnTo>
                                  <a:lnTo>
                                    <a:pt x="1522800" y="2865178"/>
                                  </a:lnTo>
                                  <a:lnTo>
                                    <a:pt x="1526400" y="2863746"/>
                                  </a:lnTo>
                                  <a:lnTo>
                                    <a:pt x="1530001" y="2862312"/>
                                  </a:lnTo>
                                  <a:lnTo>
                                    <a:pt x="1533600" y="2860876"/>
                                  </a:lnTo>
                                  <a:lnTo>
                                    <a:pt x="1537200" y="2859439"/>
                                  </a:lnTo>
                                  <a:lnTo>
                                    <a:pt x="1540800" y="2858000"/>
                                  </a:lnTo>
                                  <a:lnTo>
                                    <a:pt x="1544400" y="2856560"/>
                                  </a:lnTo>
                                  <a:lnTo>
                                    <a:pt x="1548000" y="2855117"/>
                                  </a:lnTo>
                                  <a:lnTo>
                                    <a:pt x="1551600" y="2853674"/>
                                  </a:lnTo>
                                  <a:lnTo>
                                    <a:pt x="1555201" y="2852229"/>
                                  </a:lnTo>
                                  <a:lnTo>
                                    <a:pt x="1558800" y="2850782"/>
                                  </a:lnTo>
                                  <a:lnTo>
                                    <a:pt x="1562400" y="2849334"/>
                                  </a:lnTo>
                                  <a:lnTo>
                                    <a:pt x="1566000" y="2847884"/>
                                  </a:lnTo>
                                  <a:lnTo>
                                    <a:pt x="1569600" y="2846432"/>
                                  </a:lnTo>
                                  <a:lnTo>
                                    <a:pt x="1573200" y="2844979"/>
                                  </a:lnTo>
                                  <a:lnTo>
                                    <a:pt x="1576800" y="2843525"/>
                                  </a:lnTo>
                                  <a:lnTo>
                                    <a:pt x="1580401" y="2842069"/>
                                  </a:lnTo>
                                  <a:lnTo>
                                    <a:pt x="1584000" y="2840611"/>
                                  </a:lnTo>
                                  <a:lnTo>
                                    <a:pt x="1587600" y="2839152"/>
                                  </a:lnTo>
                                  <a:lnTo>
                                    <a:pt x="1591200" y="2837692"/>
                                  </a:lnTo>
                                  <a:lnTo>
                                    <a:pt x="1594800" y="2836230"/>
                                  </a:lnTo>
                                  <a:lnTo>
                                    <a:pt x="1598400" y="2834766"/>
                                  </a:lnTo>
                                  <a:lnTo>
                                    <a:pt x="1602000" y="2833302"/>
                                  </a:lnTo>
                                  <a:lnTo>
                                    <a:pt x="1605601" y="2831835"/>
                                  </a:lnTo>
                                  <a:lnTo>
                                    <a:pt x="1609200" y="2830367"/>
                                  </a:lnTo>
                                  <a:lnTo>
                                    <a:pt x="1612800" y="2828898"/>
                                  </a:lnTo>
                                  <a:lnTo>
                                    <a:pt x="1616400" y="2827428"/>
                                  </a:lnTo>
                                  <a:lnTo>
                                    <a:pt x="1620000" y="2825956"/>
                                  </a:lnTo>
                                  <a:lnTo>
                                    <a:pt x="1623600" y="2824482"/>
                                  </a:lnTo>
                                  <a:lnTo>
                                    <a:pt x="1627200" y="2823008"/>
                                  </a:lnTo>
                                  <a:lnTo>
                                    <a:pt x="1630801" y="2821531"/>
                                  </a:lnTo>
                                  <a:lnTo>
                                    <a:pt x="1634400" y="2820054"/>
                                  </a:lnTo>
                                  <a:lnTo>
                                    <a:pt x="1638000" y="2818575"/>
                                  </a:lnTo>
                                  <a:lnTo>
                                    <a:pt x="1641600" y="2817095"/>
                                  </a:lnTo>
                                  <a:lnTo>
                                    <a:pt x="1645200" y="2815614"/>
                                  </a:lnTo>
                                  <a:lnTo>
                                    <a:pt x="1648800" y="2814130"/>
                                  </a:lnTo>
                                  <a:lnTo>
                                    <a:pt x="1652400" y="2812646"/>
                                  </a:lnTo>
                                  <a:lnTo>
                                    <a:pt x="1656001" y="2811161"/>
                                  </a:lnTo>
                                  <a:lnTo>
                                    <a:pt x="1659600" y="2809674"/>
                                  </a:lnTo>
                                  <a:lnTo>
                                    <a:pt x="1663200" y="2808186"/>
                                  </a:lnTo>
                                  <a:lnTo>
                                    <a:pt x="1666800" y="2806696"/>
                                  </a:lnTo>
                                  <a:lnTo>
                                    <a:pt x="1670400" y="2805206"/>
                                  </a:lnTo>
                                  <a:lnTo>
                                    <a:pt x="1674000" y="2803714"/>
                                  </a:lnTo>
                                  <a:lnTo>
                                    <a:pt x="1677600" y="2802220"/>
                                  </a:lnTo>
                                  <a:lnTo>
                                    <a:pt x="1681201" y="2800726"/>
                                  </a:lnTo>
                                  <a:lnTo>
                                    <a:pt x="1684800" y="2799230"/>
                                  </a:lnTo>
                                  <a:lnTo>
                                    <a:pt x="1688400" y="2797733"/>
                                  </a:lnTo>
                                  <a:lnTo>
                                    <a:pt x="1692000" y="2796235"/>
                                  </a:lnTo>
                                  <a:lnTo>
                                    <a:pt x="1695600" y="2794735"/>
                                  </a:lnTo>
                                  <a:lnTo>
                                    <a:pt x="1699200" y="2793234"/>
                                  </a:lnTo>
                                  <a:lnTo>
                                    <a:pt x="1702800" y="2791732"/>
                                  </a:lnTo>
                                  <a:lnTo>
                                    <a:pt x="1706400" y="2790229"/>
                                  </a:lnTo>
                                  <a:lnTo>
                                    <a:pt x="1710000" y="2788725"/>
                                  </a:lnTo>
                                  <a:lnTo>
                                    <a:pt x="1713600" y="2787219"/>
                                  </a:lnTo>
                                  <a:lnTo>
                                    <a:pt x="1717200" y="2785713"/>
                                  </a:lnTo>
                                  <a:lnTo>
                                    <a:pt x="1720800" y="2784205"/>
                                  </a:lnTo>
                                  <a:lnTo>
                                    <a:pt x="1724400" y="2782695"/>
                                  </a:lnTo>
                                  <a:lnTo>
                                    <a:pt x="1728000" y="2781185"/>
                                  </a:lnTo>
                                  <a:lnTo>
                                    <a:pt x="1731601" y="2779674"/>
                                  </a:lnTo>
                                  <a:lnTo>
                                    <a:pt x="1735200" y="2778161"/>
                                  </a:lnTo>
                                  <a:lnTo>
                                    <a:pt x="1738800" y="2776648"/>
                                  </a:lnTo>
                                  <a:lnTo>
                                    <a:pt x="1742400" y="2775133"/>
                                  </a:lnTo>
                                  <a:lnTo>
                                    <a:pt x="1746000" y="2773617"/>
                                  </a:lnTo>
                                  <a:lnTo>
                                    <a:pt x="1749600" y="2772100"/>
                                  </a:lnTo>
                                  <a:lnTo>
                                    <a:pt x="1753200" y="2770581"/>
                                  </a:lnTo>
                                  <a:lnTo>
                                    <a:pt x="1756801" y="2769062"/>
                                  </a:lnTo>
                                  <a:lnTo>
                                    <a:pt x="1760400" y="2767542"/>
                                  </a:lnTo>
                                  <a:lnTo>
                                    <a:pt x="1764000" y="2766020"/>
                                  </a:lnTo>
                                  <a:lnTo>
                                    <a:pt x="1767600" y="2764497"/>
                                  </a:lnTo>
                                  <a:lnTo>
                                    <a:pt x="1771200" y="2762974"/>
                                  </a:lnTo>
                                  <a:lnTo>
                                    <a:pt x="1774800" y="2761449"/>
                                  </a:lnTo>
                                  <a:lnTo>
                                    <a:pt x="1778400" y="2759923"/>
                                  </a:lnTo>
                                  <a:lnTo>
                                    <a:pt x="1782000" y="2758396"/>
                                  </a:lnTo>
                                  <a:lnTo>
                                    <a:pt x="1785600" y="2756868"/>
                                  </a:lnTo>
                                  <a:lnTo>
                                    <a:pt x="1789200" y="2755339"/>
                                  </a:lnTo>
                                  <a:lnTo>
                                    <a:pt x="1792800" y="2753809"/>
                                  </a:lnTo>
                                  <a:lnTo>
                                    <a:pt x="1796400" y="2752278"/>
                                  </a:lnTo>
                                  <a:lnTo>
                                    <a:pt x="1800000" y="2750745"/>
                                  </a:lnTo>
                                  <a:lnTo>
                                    <a:pt x="1803600" y="2749212"/>
                                  </a:lnTo>
                                  <a:lnTo>
                                    <a:pt x="1807201" y="2747678"/>
                                  </a:lnTo>
                                  <a:lnTo>
                                    <a:pt x="1810800" y="2746143"/>
                                  </a:lnTo>
                                  <a:lnTo>
                                    <a:pt x="1814400" y="2744607"/>
                                  </a:lnTo>
                                  <a:lnTo>
                                    <a:pt x="1818000" y="2743069"/>
                                  </a:lnTo>
                                  <a:lnTo>
                                    <a:pt x="1821600" y="2741531"/>
                                  </a:lnTo>
                                  <a:lnTo>
                                    <a:pt x="1825200" y="2739992"/>
                                  </a:lnTo>
                                  <a:lnTo>
                                    <a:pt x="1828800" y="2738452"/>
                                  </a:lnTo>
                                  <a:lnTo>
                                    <a:pt x="1832401" y="2736910"/>
                                  </a:lnTo>
                                  <a:lnTo>
                                    <a:pt x="1836000" y="2735368"/>
                                  </a:lnTo>
                                  <a:lnTo>
                                    <a:pt x="1839600" y="2733825"/>
                                  </a:lnTo>
                                  <a:lnTo>
                                    <a:pt x="1843200" y="2732281"/>
                                  </a:lnTo>
                                  <a:lnTo>
                                    <a:pt x="1846800" y="2730735"/>
                                  </a:lnTo>
                                  <a:lnTo>
                                    <a:pt x="1850400" y="2729189"/>
                                  </a:lnTo>
                                  <a:lnTo>
                                    <a:pt x="1854000" y="2727643"/>
                                  </a:lnTo>
                                  <a:lnTo>
                                    <a:pt x="1857600" y="2726095"/>
                                  </a:lnTo>
                                  <a:lnTo>
                                    <a:pt x="1861200" y="2724546"/>
                                  </a:lnTo>
                                  <a:lnTo>
                                    <a:pt x="1864800" y="2722996"/>
                                  </a:lnTo>
                                  <a:lnTo>
                                    <a:pt x="1868400" y="2721445"/>
                                  </a:lnTo>
                                  <a:lnTo>
                                    <a:pt x="1872000" y="2719893"/>
                                  </a:lnTo>
                                  <a:lnTo>
                                    <a:pt x="1875600" y="2718340"/>
                                  </a:lnTo>
                                  <a:lnTo>
                                    <a:pt x="1879200" y="2716787"/>
                                  </a:lnTo>
                                  <a:lnTo>
                                    <a:pt x="1882800" y="2715233"/>
                                  </a:lnTo>
                                  <a:lnTo>
                                    <a:pt x="1886400" y="2713677"/>
                                  </a:lnTo>
                                  <a:lnTo>
                                    <a:pt x="1890000" y="2712121"/>
                                  </a:lnTo>
                                  <a:lnTo>
                                    <a:pt x="1893600" y="2710564"/>
                                  </a:lnTo>
                                  <a:lnTo>
                                    <a:pt x="1897200" y="2709006"/>
                                  </a:lnTo>
                                  <a:lnTo>
                                    <a:pt x="1900800" y="2707447"/>
                                  </a:lnTo>
                                  <a:lnTo>
                                    <a:pt x="1904400" y="2705887"/>
                                  </a:lnTo>
                                  <a:lnTo>
                                    <a:pt x="1908000" y="2704327"/>
                                  </a:lnTo>
                                  <a:lnTo>
                                    <a:pt x="1911600" y="2702765"/>
                                  </a:lnTo>
                                  <a:lnTo>
                                    <a:pt x="1915200" y="2701202"/>
                                  </a:lnTo>
                                  <a:lnTo>
                                    <a:pt x="1918800" y="2699639"/>
                                  </a:lnTo>
                                  <a:lnTo>
                                    <a:pt x="1922400" y="2698075"/>
                                  </a:lnTo>
                                  <a:lnTo>
                                    <a:pt x="1926000" y="2696510"/>
                                  </a:lnTo>
                                  <a:lnTo>
                                    <a:pt x="1929600" y="2694944"/>
                                  </a:lnTo>
                                  <a:lnTo>
                                    <a:pt x="1933200" y="2693378"/>
                                  </a:lnTo>
                                  <a:lnTo>
                                    <a:pt x="1936800" y="2691810"/>
                                  </a:lnTo>
                                  <a:lnTo>
                                    <a:pt x="1940400" y="2690242"/>
                                  </a:lnTo>
                                  <a:lnTo>
                                    <a:pt x="1944000" y="2688673"/>
                                  </a:lnTo>
                                  <a:lnTo>
                                    <a:pt x="1947600" y="2687102"/>
                                  </a:lnTo>
                                  <a:lnTo>
                                    <a:pt x="1951200" y="2685532"/>
                                  </a:lnTo>
                                  <a:lnTo>
                                    <a:pt x="1954800" y="2683960"/>
                                  </a:lnTo>
                                  <a:lnTo>
                                    <a:pt x="1958400" y="2682388"/>
                                  </a:lnTo>
                                  <a:lnTo>
                                    <a:pt x="1962000" y="2680814"/>
                                  </a:lnTo>
                                  <a:lnTo>
                                    <a:pt x="1965600" y="2679241"/>
                                  </a:lnTo>
                                  <a:lnTo>
                                    <a:pt x="1969200" y="2677665"/>
                                  </a:lnTo>
                                  <a:lnTo>
                                    <a:pt x="1972800" y="2676090"/>
                                  </a:lnTo>
                                  <a:lnTo>
                                    <a:pt x="1976400" y="2674513"/>
                                  </a:lnTo>
                                  <a:lnTo>
                                    <a:pt x="1980000" y="2672936"/>
                                  </a:lnTo>
                                  <a:lnTo>
                                    <a:pt x="1983600" y="2671358"/>
                                  </a:lnTo>
                                  <a:lnTo>
                                    <a:pt x="1987201" y="2669779"/>
                                  </a:lnTo>
                                  <a:lnTo>
                                    <a:pt x="1990800" y="2668200"/>
                                  </a:lnTo>
                                  <a:lnTo>
                                    <a:pt x="1994400" y="2666620"/>
                                  </a:lnTo>
                                  <a:lnTo>
                                    <a:pt x="1998000" y="2665038"/>
                                  </a:lnTo>
                                  <a:lnTo>
                                    <a:pt x="2001600" y="2663457"/>
                                  </a:lnTo>
                                  <a:lnTo>
                                    <a:pt x="2005200" y="2661874"/>
                                  </a:lnTo>
                                  <a:lnTo>
                                    <a:pt x="2008800" y="2660291"/>
                                  </a:lnTo>
                                  <a:lnTo>
                                    <a:pt x="2012401" y="2658707"/>
                                  </a:lnTo>
                                  <a:lnTo>
                                    <a:pt x="2016000" y="2657122"/>
                                  </a:lnTo>
                                  <a:lnTo>
                                    <a:pt x="2019600" y="2655536"/>
                                  </a:lnTo>
                                  <a:lnTo>
                                    <a:pt x="2023200" y="2653950"/>
                                  </a:lnTo>
                                  <a:lnTo>
                                    <a:pt x="2026800" y="2652363"/>
                                  </a:lnTo>
                                  <a:lnTo>
                                    <a:pt x="2030400" y="2650775"/>
                                  </a:lnTo>
                                  <a:lnTo>
                                    <a:pt x="2034000" y="2649186"/>
                                  </a:lnTo>
                                  <a:lnTo>
                                    <a:pt x="2037601" y="2647597"/>
                                  </a:lnTo>
                                  <a:lnTo>
                                    <a:pt x="2041200" y="2646007"/>
                                  </a:lnTo>
                                  <a:lnTo>
                                    <a:pt x="2044800" y="2644416"/>
                                  </a:lnTo>
                                  <a:lnTo>
                                    <a:pt x="2048400" y="2642825"/>
                                  </a:lnTo>
                                  <a:lnTo>
                                    <a:pt x="2052000" y="2641233"/>
                                  </a:lnTo>
                                  <a:lnTo>
                                    <a:pt x="2055600" y="2639640"/>
                                  </a:lnTo>
                                  <a:lnTo>
                                    <a:pt x="2059200" y="2638047"/>
                                  </a:lnTo>
                                  <a:lnTo>
                                    <a:pt x="2062801" y="2636452"/>
                                  </a:lnTo>
                                  <a:lnTo>
                                    <a:pt x="2066400" y="2634857"/>
                                  </a:lnTo>
                                  <a:lnTo>
                                    <a:pt x="2070000" y="2633262"/>
                                  </a:lnTo>
                                  <a:lnTo>
                                    <a:pt x="2073600" y="2631666"/>
                                  </a:lnTo>
                                  <a:lnTo>
                                    <a:pt x="2077200" y="2630068"/>
                                  </a:lnTo>
                                  <a:lnTo>
                                    <a:pt x="2080800" y="2628471"/>
                                  </a:lnTo>
                                  <a:lnTo>
                                    <a:pt x="2084400" y="2626872"/>
                                  </a:lnTo>
                                  <a:lnTo>
                                    <a:pt x="2088001" y="2625274"/>
                                  </a:lnTo>
                                  <a:lnTo>
                                    <a:pt x="2091600" y="2623674"/>
                                  </a:lnTo>
                                </a:path>
                              </a:pathLst>
                            </a:custGeom>
                            <a:ln w="6350">
                              <a:solidFill>
                                <a:srgbClr val="0070C0"/>
                              </a:solidFill>
                              <a:headEnd type="triangle" w="sm" len="sm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3CE4FE" id="Group 3763" o:spid="_x0000_s1481" style="position:absolute;margin-left:0;margin-top:0;width:439.65pt;height:496.05pt;z-index:251698176;mso-position-horizontal:center;mso-width-relative:margin;mso-height-relative:margin" coordsize="55824,630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">
                <v:group id="Group 3764" o:spid="_x0000_s1482" style="position:absolute;top:8;width:55824;height:63007" coordsize="55824,630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">
                  <v:group id="Group 3765" o:spid="_x0000_s1483" style="position:absolute;left:4;width:55800;height:63003" coordsize="55800,6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">
                    <v:line id="Straight Connector 3766" o:spid="_x0000_s1484" style="position:absolute;flip:y;visibility:visible;mso-wrap-style:square" from="0,0" to="0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767" o:spid="_x0000_s1485" style="position:absolute;flip:y;visibility:visible;mso-wrap-style:square" from="1797,0" to="1797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768" o:spid="_x0000_s1486" style="position:absolute;flip:y;visibility:visible;mso-wrap-style:square" from="3594,0" to="3594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" strokecolor="#bfbfbf [2412]" strokeweight=".5pt">
                      <v:stroke joinstyle="miter"/>
                    </v:line>
                    <v:line id="Straight Connector 3769" o:spid="_x0000_s1487" style="position:absolute;flip:y;visibility:visible;mso-wrap-style:square" from="5391,0" to="5391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770" o:spid="_x0000_s1488" style="position:absolute;flip:y;visibility:visible;mso-wrap-style:square" from="7188,0" to="7188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" strokecolor="#bfbfbf [2412]" strokeweight=".5pt">
                      <v:stroke joinstyle="miter"/>
                    </v:line>
                    <v:line id="Straight Connector 3771" o:spid="_x0000_s1489" style="position:absolute;flip:y;visibility:visible;mso-wrap-style:square" from="8985,0" to="8985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772" o:spid="_x0000_s1490" style="position:absolute;flip:y;visibility:visible;mso-wrap-style:square" from="10782,0" to="10782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773" o:spid="_x0000_s1491" style="position:absolute;flip:y;visibility:visible;mso-wrap-style:square" from="12579,0" to="12579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774" o:spid="_x0000_s1492" style="position:absolute;flip:y;visibility:visible;mso-wrap-style:square" from="14376,0" to="14376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775" o:spid="_x0000_s1493" style="position:absolute;flip:y;visibility:visible;mso-wrap-style:square" from="16173,0" to="16173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776" o:spid="_x0000_s1494" style="position:absolute;flip:y;visibility:visible;mso-wrap-style:square" from="17970,0" to="17970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777" o:spid="_x0000_s1495" style="position:absolute;flip:y;visibility:visible;mso-wrap-style:square" from="19767,0" to="19767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778" o:spid="_x0000_s1496" style="position:absolute;flip:y;visibility:visible;mso-wrap-style:square" from="21565,0" to="21565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" strokecolor="#bfbfbf [2412]" strokeweight=".5pt">
                      <v:stroke joinstyle="miter"/>
                    </v:line>
                    <v:line id="Straight Connector 3779" o:spid="_x0000_s1497" style="position:absolute;flip:y;visibility:visible;mso-wrap-style:square" from="23362,0" to="23362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780" o:spid="_x0000_s1498" style="position:absolute;flip:y;visibility:visible;mso-wrap-style:square" from="25159,0" to="25159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" strokecolor="#bfbfbf [2412]" strokeweight=".5pt">
                      <v:stroke joinstyle="miter"/>
                    </v:line>
                    <v:line id="Straight Connector 3781" o:spid="_x0000_s1499" style="position:absolute;flip:y;visibility:visible;mso-wrap-style:square" from="26956,0" to="26956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782" o:spid="_x0000_s1500" style="position:absolute;flip:y;visibility:visible;mso-wrap-style:square" from="28753,0" to="28753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783" o:spid="_x0000_s1501" style="position:absolute;flip:y;visibility:visible;mso-wrap-style:square" from="30550,0" to="30550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784" o:spid="_x0000_s1502" style="position:absolute;flip:y;visibility:visible;mso-wrap-style:square" from="32400,0" to="32400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785" o:spid="_x0000_s1503" style="position:absolute;flip:y;visibility:visible;mso-wrap-style:square" from="34197,0" to="34197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786" o:spid="_x0000_s1504" style="position:absolute;flip:y;visibility:visible;mso-wrap-style:square" from="35994,0" to="35994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" strokecolor="#bfbfbf [2412]" strokeweight=".5pt">
                      <v:stroke joinstyle="miter"/>
                    </v:line>
                    <v:line id="Straight Connector 3787" o:spid="_x0000_s1505" style="position:absolute;flip:y;visibility:visible;mso-wrap-style:square" from="37791,0" to="37791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788" o:spid="_x0000_s1506" style="position:absolute;flip:y;visibility:visible;mso-wrap-style:square" from="39588,0" to="39588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" strokecolor="#bfbfbf [2412]" strokeweight=".5pt">
                      <v:stroke joinstyle="miter"/>
                    </v:line>
                    <v:line id="Straight Connector 3789" o:spid="_x0000_s1507" style="position:absolute;flip:y;visibility:visible;mso-wrap-style:square" from="41385,0" to="41385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790" o:spid="_x0000_s1508" style="position:absolute;flip:y;visibility:visible;mso-wrap-style:square" from="43182,0" to="43182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" strokecolor="#bfbfbf [2412]" strokeweight=".5pt">
                      <v:stroke joinstyle="miter"/>
                    </v:line>
                    <v:line id="Straight Connector 3791" o:spid="_x0000_s1509" style="position:absolute;flip:y;visibility:visible;mso-wrap-style:square" from="44980,0" to="44980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792" o:spid="_x0000_s1510" style="position:absolute;flip:y;visibility:visible;mso-wrap-style:square" from="46777,0" to="46777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793" o:spid="_x0000_s1511" style="position:absolute;flip:y;visibility:visible;mso-wrap-style:square" from="48574,0" to="48574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794" o:spid="_x0000_s1512" style="position:absolute;flip:y;visibility:visible;mso-wrap-style:square" from="50371,0" to="50371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795" o:spid="_x0000_s1513" style="position:absolute;flip:y;visibility:visible;mso-wrap-style:square" from="52168,0" to="52168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796" o:spid="_x0000_s1514" style="position:absolute;flip:y;visibility:visible;mso-wrap-style:square" from="53965,0" to="53965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797" o:spid="_x0000_s1515" style="position:absolute;flip:y;visibility:visible;mso-wrap-style:square" from="55762,0" to="55762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798" o:spid="_x0000_s1516" style="position:absolute;visibility:visible;mso-wrap-style:square" from="0,63003" to="55800,630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" strokecolor="#bfbfbf [2412]" strokeweight=".5pt">
                      <v:stroke joinstyle="miter"/>
                    </v:line>
                    <v:line id="Straight Connector 3799" o:spid="_x0000_s1517" style="position:absolute;visibility:visible;mso-wrap-style:square" from="0,61206" to="55800,612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" strokecolor="#bfbfbf [2412]" strokeweight=".5pt">
                      <v:stroke joinstyle="miter"/>
                    </v:line>
                    <v:line id="Straight Connector 3800" o:spid="_x0000_s1518" style="position:absolute;visibility:visible;mso-wrap-style:square" from="0,59409" to="55800,594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" strokecolor="#bfbfbf [2412]" strokeweight=".5pt">
                      <v:stroke joinstyle="miter"/>
                    </v:line>
                    <v:line id="Straight Connector 3801" o:spid="_x0000_s1519" style="position:absolute;visibility:visible;mso-wrap-style:square" from="0,57612" to="55800,576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" strokecolor="#bfbfbf [2412]" strokeweight=".5pt">
                      <v:stroke joinstyle="miter"/>
                    </v:line>
                    <v:line id="Straight Connector 3802" o:spid="_x0000_s1520" style="position:absolute;visibility:visible;mso-wrap-style:square" from="0,55815" to="55800,558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" strokecolor="#bfbfbf [2412]" strokeweight=".5pt">
                      <v:stroke joinstyle="miter"/>
                    </v:line>
                    <v:line id="Straight Connector 3803" o:spid="_x0000_s1521" style="position:absolute;visibility:visible;mso-wrap-style:square" from="0,54018" to="55800,540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804" o:spid="_x0000_s1522" style="position:absolute;visibility:visible;mso-wrap-style:square" from="0,52221" to="55800,522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805" o:spid="_x0000_s1523" style="position:absolute;visibility:visible;mso-wrap-style:square" from="0,50424" to="55800,50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806" o:spid="_x0000_s1524" style="position:absolute;visibility:visible;mso-wrap-style:square" from="0,48627" to="55800,486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807" o:spid="_x0000_s1525" style="position:absolute;visibility:visible;mso-wrap-style:square" from="0,46829" to="55800,468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808" o:spid="_x0000_s1526" style="position:absolute;visibility:visible;mso-wrap-style:square" from="0,45032" to="55800,450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" strokecolor="#bfbfbf [2412]" strokeweight=".5pt">
                      <v:stroke joinstyle="miter"/>
                    </v:line>
                    <v:line id="Straight Connector 3809" o:spid="_x0000_s1527" style="position:absolute;visibility:visible;mso-wrap-style:square" from="0,43182" to="55800,431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" strokecolor="#bfbfbf [2412]" strokeweight=".5pt">
                      <v:stroke joinstyle="miter"/>
                    </v:line>
                    <v:line id="Straight Connector 3810" o:spid="_x0000_s1528" style="position:absolute;visibility:visible;mso-wrap-style:square" from="0,41385" to="55800,413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" strokecolor="#bfbfbf [2412]" strokeweight=".5pt">
                      <v:stroke joinstyle="miter"/>
                    </v:line>
                    <v:line id="Straight Connector 3811" o:spid="_x0000_s1529" style="position:absolute;visibility:visible;mso-wrap-style:square" from="0,39588" to="55800,395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" strokecolor="#bfbfbf [2412]" strokeweight=".5pt">
                      <v:stroke joinstyle="miter"/>
                    </v:line>
                    <v:line id="Straight Connector 3812" o:spid="_x0000_s1530" style="position:absolute;visibility:visible;mso-wrap-style:square" from="0,37791" to="55800,377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813" o:spid="_x0000_s1531" style="position:absolute;visibility:visible;mso-wrap-style:square" from="0,35994" to="55800,3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814" o:spid="_x0000_s1532" style="position:absolute;visibility:visible;mso-wrap-style:square" from="0,34197" to="55800,341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" strokecolor="#bfbfbf [2412]" strokeweight=".5pt">
                      <v:stroke joinstyle="miter"/>
                    </v:line>
                    <v:line id="Straight Connector 3815" o:spid="_x0000_s1533" style="position:absolute;visibility:visible;mso-wrap-style:square" from="0,32400" to="55800,324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" strokecolor="#bfbfbf [2412]" strokeweight=".5pt">
                      <v:stroke joinstyle="miter"/>
                    </v:line>
                    <v:line id="Straight Connector 3816" o:spid="_x0000_s1534" style="position:absolute;visibility:visible;mso-wrap-style:square" from="0,30603" to="55800,306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817" o:spid="_x0000_s1535" style="position:absolute;visibility:visible;mso-wrap-style:square" from="0,28806" to="55800,288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818" o:spid="_x0000_s1536" style="position:absolute;visibility:visible;mso-wrap-style:square" from="0,27009" to="55800,270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" strokecolor="#bfbfbf [2412]" strokeweight=".5pt">
                      <v:stroke joinstyle="miter"/>
                    </v:line>
                    <v:line id="Straight Connector 3819" o:spid="_x0000_s1537" style="position:absolute;visibility:visible;mso-wrap-style:square" from="0,25212" to="55800,252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820" o:spid="_x0000_s1538" style="position:absolute;visibility:visible;mso-wrap-style:square" from="0,23414" to="55800,234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" strokecolor="#bfbfbf [2412]" strokeweight=".5pt">
                      <v:stroke joinstyle="miter"/>
                    </v:line>
                    <v:line id="Straight Connector 3821" o:spid="_x0000_s1539" style="position:absolute;visibility:visible;mso-wrap-style:square" from="0,21617" to="55800,216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822" o:spid="_x0000_s1540" style="position:absolute;visibility:visible;mso-wrap-style:square" from="0,19820" to="55800,198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823" o:spid="_x0000_s1541" style="position:absolute;visibility:visible;mso-wrap-style:square" from="0,18023" to="55800,180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824" o:spid="_x0000_s1542" style="position:absolute;visibility:visible;mso-wrap-style:square" from="0,16226" to="55800,16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" strokecolor="#bfbfbf [2412]" strokeweight=".5pt">
                      <v:stroke joinstyle="miter"/>
                    </v:line>
                    <v:line id="Straight Connector 3825" o:spid="_x0000_s1543" style="position:absolute;visibility:visible;mso-wrap-style:square" from="0,14429" to="55800,144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" strokecolor="#bfbfbf [2412]" strokeweight=".5pt">
                      <v:stroke joinstyle="miter"/>
                    </v:line>
                    <v:line id="Straight Connector 3826" o:spid="_x0000_s1544" style="position:absolute;visibility:visible;mso-wrap-style:square" from="0,12579" to="55800,125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827" o:spid="_x0000_s1545" style="position:absolute;visibility:visible;mso-wrap-style:square" from="0,10782" to="55800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828" o:spid="_x0000_s1546" style="position:absolute;visibility:visible;mso-wrap-style:square" from="0,8985" to="55800,89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" strokecolor="#bfbfbf [2412]" strokeweight=".5pt">
                      <v:stroke joinstyle="miter"/>
                    </v:line>
                    <v:line id="Straight Connector 3829" o:spid="_x0000_s1547" style="position:absolute;visibility:visible;mso-wrap-style:square" from="0,7188" to="55800,71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830" o:spid="_x0000_s1548" style="position:absolute;visibility:visible;mso-wrap-style:square" from="0,5391" to="55800,53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" strokecolor="#bfbfbf [2412]" strokeweight=".5pt">
                      <v:stroke joinstyle="miter"/>
                    </v:line>
                    <v:line id="Straight Connector 3831" o:spid="_x0000_s1549" style="position:absolute;visibility:visible;mso-wrap-style:square" from="0,3594" to="55800,35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832" o:spid="_x0000_s1550" style="position:absolute;visibility:visible;mso-wrap-style:square" from="0,1797" to="55800,17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833" o:spid="_x0000_s1551" style="position:absolute;visibility:visible;mso-wrap-style:square" from="0,0" to="558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" strokecolor="#bfbfbf [2412]" strokeweight=".5pt">
                      <v:stroke joinstyle="miter"/>
                    </v:line>
                  </v:group>
                  <v:line id="Straight Connector 3834" o:spid="_x0000_s1552" style="position:absolute;visibility:visible;mso-wrap-style:square" from="0,32413" to="54000,324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" strokeweight=".5pt">
                    <v:stroke startarrow="block" startarrowwidth="narrow" startarrowlength="short" endarrow="block" endarrowwidth="narrow" endarrowlength="short" joinstyle="miter"/>
                  </v:line>
                  <v:line id="Straight Connector 3835" o:spid="_x0000_s1553" style="position:absolute;flip:y;visibility:visible;mso-wrap-style:square" from="26973,1807" to="26973,630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" strokeweight=".5pt">
                    <v:stroke startarrow="block" startarrowwidth="narrow" startarrowlength="short" endarrow="block" endarrowwidth="narrow" endarrowlength="short" joinstyle="miter"/>
                  </v:line>
                  <v:oval id="Oval 3836" o:spid="_x0000_s1554" style="position:absolute;left:26657;top:32036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" filled="f" strokeweight=".5pt">
                    <v:stroke joinstyle="miter"/>
                  </v:oval>
                  <v:line id="Straight Connector 3837" o:spid="_x0000_s1555" style="position:absolute;flip:y;visibility:visible;mso-wrap-style:square" from="1819,32036" to="1819,32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" strokeweight=".5pt">
                    <v:stroke joinstyle="miter"/>
                  </v:line>
                  <v:line id="Straight Connector 3838" o:spid="_x0000_s1556" style="position:absolute;flip:y;visibility:visible;mso-wrap-style:square" from="5386,32036" to="5386,32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" strokeweight=".5pt">
                    <v:stroke joinstyle="miter"/>
                  </v:line>
                  <v:line id="Straight Connector 3839" o:spid="_x0000_s1557" style="position:absolute;flip:y;visibility:visible;mso-wrap-style:square" from="9018,32036" to="9018,32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" strokeweight=".5pt">
                    <v:stroke joinstyle="miter"/>
                  </v:line>
                  <v:line id="Straight Connector 3840" o:spid="_x0000_s1558" style="position:absolute;flip:y;visibility:visible;mso-wrap-style:square" from="12585,32036" to="12585,32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" strokeweight=".5pt">
                    <v:stroke joinstyle="miter"/>
                  </v:line>
                  <v:line id="Straight Connector 3841" o:spid="_x0000_s1559" style="position:absolute;flip:y;visibility:visible;mso-wrap-style:square" from="16216,32036" to="16216,32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" strokeweight=".5pt">
                    <v:stroke joinstyle="miter"/>
                  </v:line>
                  <v:line id="Straight Connector 3842" o:spid="_x0000_s1560" style="position:absolute;flip:y;visibility:visible;mso-wrap-style:square" from="19783,32036" to="19783,32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" strokeweight=".5pt">
                    <v:stroke joinstyle="miter"/>
                  </v:line>
                  <v:line id="Straight Connector 3843" o:spid="_x0000_s1561" style="position:absolute;flip:y;visibility:visible;mso-wrap-style:square" from="23415,32036" to="23415,32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" strokeweight=".5pt">
                    <v:stroke joinstyle="miter"/>
                  </v:line>
                  <v:line id="Straight Connector 3844" o:spid="_x0000_s1562" style="position:absolute;flip:y;visibility:visible;mso-wrap-style:square" from="30613,32036" to="30613,32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" strokeweight=".5pt">
                    <v:stroke joinstyle="miter"/>
                  </v:line>
                  <v:line id="Straight Connector 3845" o:spid="_x0000_s1563" style="position:absolute;flip:y;visibility:visible;mso-wrap-style:square" from="34180,32036" to="34180,32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" strokeweight=".5pt">
                    <v:stroke joinstyle="miter"/>
                  </v:line>
                  <v:line id="Straight Connector 3846" o:spid="_x0000_s1564" style="position:absolute;flip:y;visibility:visible;mso-wrap-style:square" from="37812,32036" to="37812,32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" strokeweight=".5pt">
                    <v:stroke joinstyle="miter"/>
                  </v:line>
                  <v:line id="Straight Connector 3847" o:spid="_x0000_s1565" style="position:absolute;flip:y;visibility:visible;mso-wrap-style:square" from="41379,32036" to="41379,32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" strokeweight=".5pt">
                    <v:stroke joinstyle="miter"/>
                  </v:line>
                  <v:line id="Straight Connector 3848" o:spid="_x0000_s1566" style="position:absolute;flip:y;visibility:visible;mso-wrap-style:square" from="45010,32036" to="45010,32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" strokeweight=".5pt">
                    <v:stroke joinstyle="miter"/>
                  </v:line>
                  <v:line id="Straight Connector 3849" o:spid="_x0000_s1567" style="position:absolute;flip:y;visibility:visible;mso-wrap-style:square" from="48577,32036" to="48577,32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" strokeweight=".5pt">
                    <v:stroke joinstyle="miter"/>
                  </v:line>
                  <v:line id="Straight Connector 3850" o:spid="_x0000_s1568" style="position:absolute;flip:y;visibility:visible;mso-wrap-style:square" from="52209,32036" to="52209,32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" strokeweight=".5pt">
                    <v:stroke joinstyle="miter"/>
                  </v:line>
                  <v:line id="Straight Connector 3851" o:spid="_x0000_s1569" style="position:absolute;visibility:visible;mso-wrap-style:square" from="26657,61219" to="27377,612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" strokeweight=".5pt">
                    <v:stroke joinstyle="miter"/>
                  </v:line>
                  <v:line id="Straight Connector 3852" o:spid="_x0000_s1570" style="position:absolute;visibility:visible;mso-wrap-style:square" from="26657,54020" to="27377,540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" strokeweight=".5pt">
                    <v:stroke joinstyle="miter"/>
                  </v:line>
                  <v:line id="Straight Connector 3853" o:spid="_x0000_s1571" style="position:absolute;visibility:visible;mso-wrap-style:square" from="26657,46822" to="27377,468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" strokeweight=".5pt">
                    <v:stroke joinstyle="miter"/>
                  </v:line>
                  <v:line id="Straight Connector 3854" o:spid="_x0000_s1572" style="position:absolute;visibility:visible;mso-wrap-style:square" from="26657,39624" to="27377,396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" strokeweight=".5pt">
                    <v:stroke joinstyle="miter"/>
                  </v:line>
                  <v:line id="Straight Connector 3855" o:spid="_x0000_s1573" style="position:absolute;visibility:visible;mso-wrap-style:square" from="26657,25227" to="27377,252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" strokeweight=".5pt">
                    <v:stroke joinstyle="miter"/>
                  </v:line>
                  <v:line id="Straight Connector 3856" o:spid="_x0000_s1574" style="position:absolute;visibility:visible;mso-wrap-style:square" from="26657,18028" to="27377,180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" strokeweight=".5pt">
                    <v:stroke joinstyle="miter"/>
                  </v:line>
                  <v:line id="Straight Connector 3857" o:spid="_x0000_s1575" style="position:absolute;visibility:visible;mso-wrap-style:square" from="26657,10830" to="27377,108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" strokeweight=".5pt">
                    <v:stroke joinstyle="miter"/>
                  </v:line>
                  <v:line id="Straight Connector 3858" o:spid="_x0000_s1576" style="position:absolute;visibility:visible;mso-wrap-style:square" from="26657,3631" to="27377,36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" strokeweight=".5pt">
                    <v:stroke joinstyle="miter"/>
                  </v:line>
                  <v:shape id="Text Box 3859" o:spid="_x0000_s1577" type="#_x0000_t202" style="position:absolute;left:54024;top:31517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" filled="f" stroked="f" strokeweight=".5pt">
                    <v:textbox inset="0,0,0,0">
                      <w:txbxContent>
                        <w:p w14:paraId="63339610" w14:textId="77777777" w:rsidR="0027444A" w:rsidRPr="0078795A" w:rsidRDefault="0027444A" w:rsidP="0027444A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860" o:spid="_x0000_s1578" type="#_x0000_t202" style="position:absolute;left:26074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" filled="f" stroked="f" strokeweight=".5pt">
                    <v:textbox inset="0,0,0,0">
                      <w:txbxContent>
                        <w:p w14:paraId="4D10C179" w14:textId="77777777" w:rsidR="0027444A" w:rsidRPr="0078795A" w:rsidRDefault="0027444A" w:rsidP="0027444A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y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861" o:spid="_x0000_s1579" type="#_x0000_t202" style="position:absolute;left:911;top:3274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" filled="f" stroked="f" strokeweight=".5pt">
                    <v:textbox inset="0,0,0,0">
                      <w:txbxContent>
                        <w:p w14:paraId="16DB1ABF" w14:textId="77777777" w:rsidR="0027444A" w:rsidRPr="0078795A" w:rsidRDefault="0027444A" w:rsidP="0027444A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7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862" o:spid="_x0000_s1580" type="#_x0000_t202" style="position:absolute;left:4478;top:3274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" filled="f" stroked="f" strokeweight=".5pt">
                    <v:textbox inset="0,0,0,0">
                      <w:txbxContent>
                        <w:p w14:paraId="6E9DD86B" w14:textId="77777777" w:rsidR="0027444A" w:rsidRPr="0078795A" w:rsidRDefault="0027444A" w:rsidP="0027444A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6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863" o:spid="_x0000_s1581" type="#_x0000_t202" style="position:absolute;left:8110;top:3274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" filled="f" stroked="f" strokeweight=".5pt">
                    <v:textbox inset="0,0,0,0">
                      <w:txbxContent>
                        <w:p w14:paraId="38846234" w14:textId="77777777" w:rsidR="0027444A" w:rsidRPr="0078795A" w:rsidRDefault="0027444A" w:rsidP="0027444A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5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864" o:spid="_x0000_s1582" type="#_x0000_t202" style="position:absolute;left:11677;top:3274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" filled="f" stroked="f" strokeweight=".5pt">
                    <v:textbox inset="0,0,0,0">
                      <w:txbxContent>
                        <w:p w14:paraId="49B83CEE" w14:textId="77777777" w:rsidR="0027444A" w:rsidRPr="0078795A" w:rsidRDefault="0027444A" w:rsidP="0027444A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4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865" o:spid="_x0000_s1583" type="#_x0000_t202" style="position:absolute;left:15308;top:3274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" filled="f" stroked="f" strokeweight=".5pt">
                    <v:textbox inset="0,0,0,0">
                      <w:txbxContent>
                        <w:p w14:paraId="3C0660B6" w14:textId="77777777" w:rsidR="0027444A" w:rsidRPr="0078795A" w:rsidRDefault="0027444A" w:rsidP="0027444A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3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866" o:spid="_x0000_s1584" type="#_x0000_t202" style="position:absolute;left:18875;top:3274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" filled="f" stroked="f" strokeweight=".5pt">
                    <v:textbox inset="0,0,0,0">
                      <w:txbxContent>
                        <w:p w14:paraId="5BB8EF52" w14:textId="77777777" w:rsidR="0027444A" w:rsidRPr="0078795A" w:rsidRDefault="0027444A" w:rsidP="0027444A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2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867" o:spid="_x0000_s1585" type="#_x0000_t202" style="position:absolute;left:22507;top:3274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" filled="f" stroked="f" strokeweight=".5pt">
                    <v:textbox inset="0,0,0,0">
                      <w:txbxContent>
                        <w:p w14:paraId="60C20862" w14:textId="77777777" w:rsidR="0027444A" w:rsidRPr="0078795A" w:rsidRDefault="0027444A" w:rsidP="0027444A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1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868" o:spid="_x0000_s1586" type="#_x0000_t202" style="position:absolute;left:29705;top:3274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" filled="f" stroked="f" strokeweight=".5pt">
                    <v:textbox inset="0,0,0,0">
                      <w:txbxContent>
                        <w:p w14:paraId="0EC89183" w14:textId="77777777" w:rsidR="0027444A" w:rsidRPr="0078795A" w:rsidRDefault="0027444A" w:rsidP="0027444A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1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869" o:spid="_x0000_s1587" type="#_x0000_t202" style="position:absolute;left:33272;top:3274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" filled="f" stroked="f" strokeweight=".5pt">
                    <v:textbox inset="0,0,0,0">
                      <w:txbxContent>
                        <w:p w14:paraId="3F83165F" w14:textId="77777777" w:rsidR="0027444A" w:rsidRPr="0078795A" w:rsidRDefault="0027444A" w:rsidP="0027444A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870" o:spid="_x0000_s1588" type="#_x0000_t202" style="position:absolute;left:36904;top:3274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" filled="f" stroked="f" strokeweight=".5pt">
                    <v:textbox inset="0,0,0,0">
                      <w:txbxContent>
                        <w:p w14:paraId="22FE14CD" w14:textId="77777777" w:rsidR="0027444A" w:rsidRPr="0078795A" w:rsidRDefault="0027444A" w:rsidP="0027444A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3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871" o:spid="_x0000_s1589" type="#_x0000_t202" style="position:absolute;left:40471;top:3274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" filled="f" stroked="f" strokeweight=".5pt">
                    <v:textbox inset="0,0,0,0">
                      <w:txbxContent>
                        <w:p w14:paraId="0870D198" w14:textId="77777777" w:rsidR="0027444A" w:rsidRPr="0078795A" w:rsidRDefault="0027444A" w:rsidP="0027444A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4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872" o:spid="_x0000_s1590" type="#_x0000_t202" style="position:absolute;left:44102;top:3274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" filled="f" stroked="f" strokeweight=".5pt">
                    <v:textbox inset="0,0,0,0">
                      <w:txbxContent>
                        <w:p w14:paraId="6B2574E1" w14:textId="77777777" w:rsidR="0027444A" w:rsidRPr="0078795A" w:rsidRDefault="0027444A" w:rsidP="0027444A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5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873" o:spid="_x0000_s1591" type="#_x0000_t202" style="position:absolute;left:47669;top:3274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" filled="f" stroked="f" strokeweight=".5pt">
                    <v:textbox inset="0,0,0,0">
                      <w:txbxContent>
                        <w:p w14:paraId="1701D294" w14:textId="77777777" w:rsidR="0027444A" w:rsidRPr="0078795A" w:rsidRDefault="0027444A" w:rsidP="0027444A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6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874" o:spid="_x0000_s1592" type="#_x0000_t202" style="position:absolute;left:51301;top:3274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" filled="f" stroked="f" strokeweight=".5pt">
                    <v:textbox inset="0,0,0,0">
                      <w:txbxContent>
                        <w:p w14:paraId="3BF82E8A" w14:textId="77777777" w:rsidR="0027444A" w:rsidRPr="0078795A" w:rsidRDefault="0027444A" w:rsidP="0027444A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7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875" o:spid="_x0000_s1593" type="#_x0000_t202" style="position:absolute;left:24842;top:60311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" filled="f" stroked="f" strokeweight=".5pt">
                    <v:textbox inset="0,0,0,0">
                      <w:txbxContent>
                        <w:p w14:paraId="3B1E3581" w14:textId="77777777" w:rsidR="0027444A" w:rsidRPr="0078795A" w:rsidRDefault="0027444A" w:rsidP="0027444A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8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876" o:spid="_x0000_s1594" type="#_x0000_t202" style="position:absolute;left:24842;top:53113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" filled="f" stroked="f" strokeweight=".5pt">
                    <v:textbox inset="0,0,0,0">
                      <w:txbxContent>
                        <w:p w14:paraId="10F779BF" w14:textId="77777777" w:rsidR="0027444A" w:rsidRPr="0078795A" w:rsidRDefault="0027444A" w:rsidP="0027444A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6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877" o:spid="_x0000_s1595" type="#_x0000_t202" style="position:absolute;left:24842;top:45914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" filled="f" stroked="f" strokeweight=".5pt">
                    <v:textbox inset="0,0,0,0">
                      <w:txbxContent>
                        <w:p w14:paraId="01064CBD" w14:textId="77777777" w:rsidR="0027444A" w:rsidRPr="0078795A" w:rsidRDefault="0027444A" w:rsidP="0027444A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4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878" o:spid="_x0000_s1596" type="#_x0000_t202" style="position:absolute;left:24842;top:38716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" filled="f" stroked="f" strokeweight=".5pt">
                    <v:textbox inset="0,0,0,0">
                      <w:txbxContent>
                        <w:p w14:paraId="69BA928C" w14:textId="77777777" w:rsidR="0027444A" w:rsidRPr="0078795A" w:rsidRDefault="0027444A" w:rsidP="0027444A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2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879" o:spid="_x0000_s1597" type="#_x0000_t202" style="position:absolute;left:24842;top:2431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" filled="f" stroked="f" strokeweight=".5pt">
                    <v:textbox inset="0,0,0,0">
                      <w:txbxContent>
                        <w:p w14:paraId="3595054A" w14:textId="77777777" w:rsidR="0027444A" w:rsidRPr="0078795A" w:rsidRDefault="0027444A" w:rsidP="0027444A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880" o:spid="_x0000_s1598" type="#_x0000_t202" style="position:absolute;left:24842;top:17120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" filled="f" stroked="f" strokeweight=".5pt">
                    <v:textbox inset="0,0,0,0">
                      <w:txbxContent>
                        <w:p w14:paraId="30F8B390" w14:textId="77777777" w:rsidR="0027444A" w:rsidRPr="0078795A" w:rsidRDefault="0027444A" w:rsidP="0027444A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4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881" o:spid="_x0000_s1599" type="#_x0000_t202" style="position:absolute;left:24842;top:9922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" filled="f" stroked="f" strokeweight=".5pt">
                    <v:textbox inset="0,0,0,0">
                      <w:txbxContent>
                        <w:p w14:paraId="500D6052" w14:textId="77777777" w:rsidR="0027444A" w:rsidRPr="0078795A" w:rsidRDefault="0027444A" w:rsidP="0027444A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6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882" o:spid="_x0000_s1600" type="#_x0000_t202" style="position:absolute;left:24842;top:2723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" filled="f" stroked="f" strokeweight=".5pt">
                    <v:textbox inset="0,0,0,0">
                      <w:txbxContent>
                        <w:p w14:paraId="2C350ECB" w14:textId="77777777" w:rsidR="0027444A" w:rsidRPr="0078795A" w:rsidRDefault="0027444A" w:rsidP="0027444A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8</m:t>
                              </m:r>
                            </m:oMath>
                          </m:oMathPara>
                        </w:p>
                      </w:txbxContent>
                    </v:textbox>
                  </v:shape>
                </v:group>
                <v:group id="Group 3883" o:spid="_x0000_s1601" style="position:absolute;width:55805;height:63000;visibility:hidden" coordsize="55805,63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">
                  <v:line id="Straight Connector 3884" o:spid="_x0000_s1602" style="position:absolute;flip:y;visibility:visible;mso-wrap-style:square" from="34176,0" to="34176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" strokecolor="#0070c0" strokeweight=".5pt">
                    <v:stroke dashstyle="dash" startarrow="block" startarrowwidth="narrow" startarrowlength="short" endarrow="block" endarrowwidth="narrow" endarrowlength="short" joinstyle="miter"/>
                  </v:line>
                  <v:line id="Straight Connector 3885" o:spid="_x0000_s1603" style="position:absolute;flip:y;visibility:visible;mso-wrap-style:square" from="0,28858" to="55800,56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" strokecolor="#0070c0" strokeweight=".5pt">
                    <v:stroke dashstyle="dash" startarrow="block" startarrowwidth="narrow" startarrowlength="short" endarrow="block" endarrowwidth="narrow" endarrowlength="short" joinstyle="miter"/>
                  </v:line>
                  <v:shape id="Freeform: Shape 3886" o:spid="_x0000_s1604" style="position:absolute;top:46830;width:33048;height:15876;visibility:visible;mso-wrap-style:square;v-text-anchor:top" coordsize="3304801,1587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" path="m,1065789r3600,-1720l7200,1062349r3600,-1720l14400,1058910r3600,-1719l21600,1055471r3600,-1719l28800,1052033r3600,-1719l36000,1048596r3600,-1719l43200,1045159r3600,-1718l50400,1041723r3600,-1718l57600,1038288r3600,-1718l64800,1034853r3600,-1717l72000,1031419r3600,-1716l79200,1027986r3600,-1716l86400,1024554r3600,-1716l93600,1021122r3600,-1716l100800,1017691r3600,-1715l108000,1014261r3600,-1715l115200,1010831r3600,-1714l122400,1007403r3600,-1715l129600,1003974r3600,-1713l136800,1000547r3600,-1713l144000,997121r3600,-1713l151200,993695r3600,-1713l158400,990270r3600,-1712l165600,986846r3600,-1712l172800,983423r3600,-1712l180000,980000r3600,-1711l187200,976578r3600,-1710l194400,973157r3600,-1710l201600,969737r3600,-1710l208800,966317r3600,-1709l216000,962899r3600,-1709l223200,959481r3600,-1708l230400,956064r3600,-1708l237600,952648r3600,-1708l244800,949233r3600,-1708l252000,945818r3600,-1707l259200,942405r3600,-1707l266400,938992r3600,-1707l273600,935580r3600,-1706l280800,932169r3600,-1706l288000,928758r3600,-1704l295200,925349r3600,-1704l302400,921941r3600,-1704l309600,918533r3600,-1703l316800,915126r3600,-1702l324000,911721r3600,-1703l331200,908316r3600,-1702l338400,904912r3600,-1701l345600,901509r3600,-1701l352800,898107r3600,-1701l360000,894706r3600,-1700l367200,891306r3600,-1700l374400,887906r3600,-1699l381600,884508r3600,-1699l388800,881111r3600,-1699l396000,877714r3600,-1698l403200,874319r3600,-1697l410400,870924r3600,-1696l417600,867531r3600,-1696l424800,864138r3600,-1695l432000,860747r3600,-1696l439200,857356r3600,-1694l446400,853967r3600,-1694l453600,850578r3600,-1693l460800,847191r3600,-1693l468000,843805r3600,-1693l475200,840419r3600,-1692l482400,837035r3600,-1691l489600,833652r3600,-1691l496800,830270r3600,-1691l504000,826889r3600,-1691l511200,823509r3600,-1690l518400,820130r3600,-1689l525600,816752r3600,-1688l532800,813376r3600,-1688l540000,810000r3600,-1687l547200,806625r3600,-1687l554400,803253r3600,-1687l561600,799880r3600,-1685l568800,796509r3600,-1685l576000,793139r3600,-1684l583200,789770r3600,-1683l590400,786403r3600,-1683l597600,783037r3600,-1683l604800,779671r3600,-1682l612000,776308r3600,-1682l619200,772945r3600,-1681l626400,769583r3600,-1680l633600,766223r3600,-1680l640800,762864r3600,-1679l648000,759506r3600,-1678l655200,756150r3600,-1678l662400,752794r3600,-1676l669600,749441r3600,-1677l676800,746088r3600,-1676l684000,742737r3600,-1675l691200,739387r3600,-1675l698400,736038r3600,-1674l705600,732691r3600,-1674l712800,729345r3600,-1673l720000,726000r3600,-1672l727200,722657r3600,-1672l734400,719315r3600,-1671l741600,715974r3600,-1670l748800,712635r3600,-1669l756000,709297r3600,-1668l763200,705961r3600,-1668l770400,702626r3600,-1667l777600,699293r3600,-1667l784800,695961r3600,-1666l792000,692630r3600,-1665l799200,689301r3600,-1664l806400,685974r3600,-1664l813600,682647r3600,-1662l820800,679323r3600,-1662l828000,676000r3600,-1661l835200,672678r3600,-1660l842400,669358r3600,-1659l849600,666040r3600,-1658l856800,662724r3600,-1658l864000,659409r3600,-1658l871200,656095r3600,-1656l878400,652783r3600,-1655l885600,649473r3600,-1655l892800,646164r3600,-1654l900000,642857r3601,-1653l907200,639552r3600,-1652l914400,636248r3600,-1651l921600,632946r3600,-1650l928800,629646r3600,-1649l936000,626348r3600,-1649l943200,623051r3600,-1647l950400,619756r3600,-1646l957600,616463r3600,-1646l964800,613172r3600,-1645l972000,609882r3600,-1644l979200,606595r3600,-1644l986400,603309r3600,-1643l993600,600025r3600,-1641l1000800,596743r3600,-1641l1008000,593463r3600,-1639l1015200,590185r3600,-1639l1022400,586908r3600,-1638l1029600,583634r3600,-1637l1036800,580361r3600,-1635l1044000,577091r3600,-1635l1051200,573822r3600,-1633l1058400,570556r3600,-1633l1065600,567292r3600,-1632l1072800,564029r3600,-1630l1080000,560769r3600,-1629l1087200,557511r3600,-1628l1094400,554255r3600,-1627l1101600,551001r3600,-1626l1108800,547750r3600,-1626l1116000,544500r3600,-1624l1123200,541253r3600,-1623l1130400,538007r3600,-1621l1137600,534765r3600,-1621l1144800,531524r3600,-1620l1152000,528286r3600,-1619l1159200,525049r3600,-1617l1166400,521816r3600,-1616l1173600,518585r3600,-1615l1180800,515355r3600,-1613l1188000,512129r3600,-1612l1195200,508905r3600,-1611l1202400,505683r3600,-1610l1209600,502464r3600,-1609l1216800,499247r3600,-1608l1224000,496033r3600,-1607l1231200,492821r3600,-1605l1238400,489612r3600,-1604l1245600,486405r3600,-1602l1252800,483202r3600,-1602l1260000,480000r3600,-1600l1267200,476801r3600,-1598l1274400,473605r3600,-1597l1281600,470412r3600,-1596l1288800,467221r3600,-1594l1296000,464034r3600,-1593l1303200,460849r3600,-1592l1310400,457667r3600,-1590l1317600,454488r3600,-1589l1324800,451311r3600,-1587l1332000,448138r3600,-1586l1339200,444967r3600,-1584l1346400,441800r3600,-1583l1353600,438635r3600,-1581l1360800,435474r3600,-1580l1368000,432315r3600,-1577l1375200,429161r3600,-1577l1382400,426008r3600,-1574l1389600,422859r3600,-1573l1396800,419714r3600,-1572l1404000,416571r3600,-1570l1411200,413432r3600,-1568l1418400,410296r3600,-1567l1425600,407164r3600,-1565l1432800,404035r3600,-1563l1440000,400909r3600,-1561l1447200,397787r3600,-1560l1454400,394668r3600,-1558l1461600,391553r3600,-1557l1468800,388441r3600,-1555l1476000,385333r3600,-1553l1483200,382229r3600,-1551l1490400,379128r3600,-1549l1497600,376031r3600,-1547l1504800,372938r3600,-1545l1512000,369849r3600,-1543l1519200,366764r3600,-1542l1526400,363682r3600,-1539l1533600,360604r3600,-1537l1540800,357531r3600,-1535l1548000,354461r3600,-1533l1555200,351396r3600,-1531l1562400,348335r3600,-1529l1569600,345278r3600,-1527l1576800,342225r3600,-1525l1584000,339176r3600,-1522l1591200,336132r3600,-1520l1598400,333092r3600,-1518l1605600,330057r3600,-1516l1612800,327026r3600,-1513l1620000,324000r3600,-1512l1627200,320978r3600,-1509l1634400,317961r3600,-1507l1641600,314949r3600,-1505l1648800,311941r3600,-1502l1656000,308939r3600,-1500l1663200,305941r3600,-1497l1670400,302948r3600,-1494l1677600,299960r3600,-1492l1684800,296978r3600,-1490l1692000,294000r3600,-1487l1699200,291028r3600,-1484l1706400,288060r3600,-1481l1713600,285099r3600,-1479l1720800,282142r3600,-1476l1728000,279191r3600,-1473l1735200,276246r3600,-1471l1742400,273306r3600,-1468l1749600,270372r3600,-1464l1756800,267444r3600,-1462l1764000,264522r3600,-1459l1771200,261605r3600,-1456l1778400,258695r3600,-1453l1785600,255790r3600,-1450l1792800,252892r3600,-1447l1800000,250000r3600,-1444l1807200,247114r3600,-1440l1814400,244235r3600,-1437l1821600,241362r3600,-1434l1828800,238496r3600,-1431l1836000,235636r3600,-1427l1843200,232783r3600,-1423l1850400,229938r3600,-1421l1857600,227099r3600,-1417l1864800,224267r3600,-1414l1872000,221442r3600,-1410l1879200,218624r3600,-1406l1886400,215814r3600,-1402l1893600,213011r3600,-1398l1900800,210216r3600,-1395l1908000,207428r3600,-1390l1915200,204649r3600,-1387l1922400,201877r3600,-1383l1929600,199113r3600,-1379l1936800,196357r3600,-1375l1944000,193610r3600,-1371l1951200,190871r3600,-1367l1958400,188140r3600,-1362l1965600,185418r3600,-1358l1972800,182704r3600,-1353l1980000,180000r3600,-1349l1987200,177305r3600,-1345l1994400,174618r3600,-1339l2001600,171941r3600,-1335l2008800,169273r3600,-1330l2016000,166615r3600,-1325l2023200,163967r3600,-1320l2030400,161329r3600,-1316l2037600,158700r3600,-1310l2044800,156082r3600,-1306l2052000,153474r3600,-1300l2059200,150876r3600,-1294l2066400,148289r3600,-1289l2073600,145713r3600,-1283l2080800,143148r3600,-1278l2088000,140595r3600,-1273l2095200,138052r3600,-1267l2102400,135521r3600,-1261l2109600,133002r3600,-1255l2116800,130495r3600,-1249l2124000,128000r3600,-1243l2131200,125517r3600,-1237l2138400,123047r3600,-1230l2145600,120590r3600,-1224l2152800,118146r3600,-1218l2160000,115714r3600,-1210l2167200,113296r3600,-1203l2174400,110892r3600,-1196l2181600,108502r3600,-1190l2188800,106126r3600,-1182l2196000,103765r3600,-1176l2203200,101418r3600,-1168l2210400,99085r3600,-1160l2217600,96769r3600,-1153l2224800,94468r3600,-1145l2232000,92182r3600,-1137l2239200,89912r3600,-1129l2246400,87659r3600,-1121l2253600,85422r3600,-1112l2260800,83203r3600,-1104l2268000,81000r3600,-1095l2275200,78815r3600,-1086l2282400,76648r3600,-1077l2289600,74499r3600,-1067l2296800,72369r3600,-1058l2304000,70258r3600,-1048l2311200,68166r3600,-1038l2318400,66094r3600,-1029l2325600,64042r3600,-1018l2332800,62011r3600,-1009l2340000,60000r3600,-997l2347200,58010r3600,-986l2354400,56043r3600,-975l2361600,54098r3600,-964l2368800,52175r3600,-953l2376000,50276r3600,-941l2383200,48400r3600,-929l2390400,46548r3600,-917l2397600,44721r3600,-904l2404800,42919r3600,-891l2412000,41143r3600,-878l2419200,39393r3600,-865l2426400,37669r3600,-851l2433600,35974r3600,-838l2440800,34306r3600,-824l2448000,32667r3600,-809l2455200,31057r3600,-794l2462400,29477r3600,-779l2469600,27927r3600,-763l2476800,26409r3600,-747l2484000,24923r3600,-731l2491200,23470r3600,-714l2498400,22050r3600,-697l2505600,20665r3600,-680l2512800,19314r3600,-662l2520000,18000r3600,-643l2527200,16722r3600,-624l2534400,15483r3600,-606l2541600,14282r3600,-586l2548800,13121r3600,-566l2556000,12000r3600,-545l2563200,10921r3600,-524l2570400,9885r3600,-502l2577600,8892r3600,-479l2584800,7945r3600,-457l2592000,7043r3600,-433l2599200,6190r3600,-409l2606400,5384r3600,-384l2613600,4628r3600,-358l2620800,3924r3600,-332l2628000,3273r3600,-306l2635200,2675r3600,-278l2642400,2133r3600,-249l2649600,1649r3600,-221l2656800,1222r3600,-190l2664000,857r3600,-159l2671200,553r3600,-127l2678400,314r3600,-95l2685600,141r3600,-61l2692800,36r3600,-27l2700000,r3600,9l2707200,36r3600,46l2714400,147r3600,84l2721600,334r3600,123l2728800,600r3600,164l2736000,947r3600,205l2743200,1379r3600,248l2750400,1897r3600,292l2757600,2505r3600,337l2764800,3204r3600,386l2772000,4000r3600,435l2779200,4894r3600,486l2786400,5891r3600,537l2793600,6993r3600,592l2800800,8205r3600,648l2808000,9529r3600,706l2815200,10971r3600,767l2822400,12535r3600,829l2829600,14224r3600,894l2836800,16044r3600,961l2844000,18000r3600,1030l2851200,20096r3600,1103l2858400,22338r3600,1178l2865600,24733r3600,1255l2872800,27284r3600,1337l2880000,30000r3600,1421l2887200,32886r3600,1510l2894400,35951r3600,1601l2901600,39200r3600,1696l2908800,42642r3600,1796l2916000,46286r3600,1899l2923200,50139r3600,2008l2930400,54211r3600,2122l2937600,58513r3600,2240l2944800,63054r3600,2364l2952000,67846r3600,2494l2959200,72900r3600,2629l2966400,78229r3600,2771l2973600,83845r3600,2921l2980800,89764r3600,3077l2988000,96000r3600,3242l2995200,102570r3600,3415l3002400,109489r3600,3598l3009600,116779r3600,3789l3016800,124457r3600,3992l3024000,132545r3600,4206l3031200,141067r3600,4430l3038400,150045r3600,4669l3045600,159508r3600,4921l3052800,169482r3600,5189l3060000,180000r3600,5473l3067200,191094r3600,5774l3074400,202800r3600,6095l3081600,215157r3600,6436l3088800,228209r3600,6800l3096000,242000r3600,7189l3103200,256582r3600,7604l3110400,272009r3600,8050l3117600,288343r3600,8526l3124800,305649r3600,9040l3132000,324000r3600,9592l3139200,343477r3600,10188l3146400,364168r3600,10832l3153600,386173r3600,11528l3160800,409600r3600,12284l3168000,434571r3600,13107l3175200,461223r3600,14004l3182400,489709r3600,14983l3189600,520200r3600,16057l3196800,552890r3600,17238l3204000,588000r3600,18539l3211200,625779r3600,19978l3218400,666514r3600,21577l3225600,710533r3600,23357l3232800,758215r3600,25350l3240000,810000r3600,27588l3247200,866400r3600,30115l3254400,928017r3600,32983l3261600,995564r3600,36254l3268800,1069886r3600,40011l3276000,1152000r3600,44354l3283200,1243137r3600,49409l3290400,1344800r3600,55342l3297600,1458847r3600,62371l3304800,1587600e" filled="f" strokecolor="#0070c0" strokeweight=".5pt">
                    <v:stroke startarrow="block" startarrowwidth="narrow" startarrowlength="short" endarrow="block" endarrowwidth="narrow" endarrowlength="short" joinstyle="miter"/>
                    <v:path arrowok="t" textboxrect="0,0,3304801,1587601"/>
                  </v:shape>
                  <v:shape id="Freeform: Shape 3887" o:spid="_x0000_s1605" style="position:absolute;left:34889;top:1426;width:20916;height:31037;visibility:visible;mso-wrap-style:square;v-text-anchor:top" coordsize="2091601,3103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" path="m,l3600,187674,7200,357303r3600,154044l14400,651839r3600,128635l21600,898674r3600,108969l28800,1108407r3600,93438l36000,1288715r3600,80959l43200,1445293r3600,70781l50400,1582456r3600,62371l57600,1703531r3600,55343l64800,1811128r3600,49409l72000,1907320r3600,44354l79200,1993776r3600,40012l86400,2071855r3600,36255l93600,2142674r3600,32983l100800,2207159r3600,30115l108000,2266086r3600,27588l115200,2320109r3600,25350l122400,2369783r3600,23358l129600,2415583r3600,21577l136800,2457916r3600,19979l144000,2497135r3600,18539l151200,2533546r3600,17238l158400,2567417r3600,16057l165600,2598981r3600,14984l172800,2628447r3600,14004l180000,2655995r3600,13107l187200,2681789r3600,12285l194400,2705973r3600,11528l201600,2728674r3600,10831l208800,2750009r3600,10188l216000,2770081r3600,9593l223200,2788985r3600,9040l230400,2806804r3600,8527l237600,2823615r3600,8050l244800,2839488r3600,7604l252000,2854485r3600,7189l259200,2868665r3600,6800l266400,2882080r3600,6437l273600,2894779r3600,6095l280800,2906806r3600,5774l288000,2918201r3600,5473l295200,2929003r3600,5189l302400,2939245r3600,4921l309600,2948960r3600,4669l316800,2958177r3600,4430l324000,2966923r3600,4206l331200,2975225r3600,3992l338400,2983106r3600,3789l345600,2990587r3600,3597l352800,2997689r3600,3416l360000,3004432r3600,3242l367200,3010833r3600,3077l374400,3016908r3600,2921l381600,3022674r3600,2771l388800,3028145r3600,2629l396000,3033334r3600,2494l403200,3038255r3600,2364l410400,3042921r3600,2239l417600,3047341r3600,2121l424800,3051526r3600,2009l432000,3055488r3600,1900l439200,3059236r3600,1796l446400,3062778r3600,1696l453600,3066122r3600,1601l460800,3069278r3600,1510l468000,3072253r3600,1421l475200,3075053r3600,1337l482400,3077686r3600,1255l489600,3080158r3600,1177l496800,3082475r3600,1103l504000,3084644r3600,1030l511200,3086669r3600,961l518400,3088556r3600,894l525600,3090310r3600,829l532800,3091936r3600,766l540000,3093439r3600,706l547200,3094821r3600,648l554400,3096089r3600,592l561600,3097245r3600,538l568800,3098294r3600,486l576000,3099239r3600,435l583200,3100084r3600,385l590400,3100831r3600,338l597600,3101485r3600,292l604800,3102047r3600,248l612000,3102522r3601,205l619200,3102910r3600,164l626400,3103217r3600,123l633600,3103443r3600,84l640801,3103592r3599,45l648000,3103665r3600,9l655200,3103665r3600,-27l662400,3103594r3601,-61l669600,3103455r3600,-96l676800,3103248r3600,-128l684000,3102976r3600,-159l691201,3102642r3599,-191l698400,3102246r3600,-221l705600,3101790r3600,-249l712800,3101277r3600,-278l720000,3100707r3600,-306l727200,3100082r3600,-332l734400,3099404r3600,-358l741601,3098674r3599,-384l748800,3097893r3600,-409l756000,3097063r3600,-432l763200,3096186r3601,-457l770400,3095261r3600,-480l777600,3094291r3600,-502l784800,3093276r3600,-523l792000,3092219r3600,-545l799200,3091119r3600,-566l806400,3089977r3600,-585l813600,3088797r3601,-606l820800,3087576r3600,-625l828000,3086317r3600,-643l835200,3085021r3600,-661l842401,3083689r3599,-680l849600,3082321r3600,-697l856800,3080918r3600,-714l864000,3079482r3600,-731l871200,3078012r3600,-747l878400,3076510r3600,-763l885600,3074976r3600,-779l892801,3073411r3599,-794l900000,3071816r3600,-809l907200,3070191r3600,-823l914400,3068538r3600,-838l921600,3066856r3600,-851l928800,3065146r3600,-865l936000,3063409r3600,-878l943200,3061646r3600,-891l950400,3059857r3600,-904l957600,3058042r3600,-916l964800,3056203r3601,-929l972000,3054339r3600,-941l979200,3052451r3600,-953l986400,3050540r3600,-964l993600,3048606r3600,-975l1000800,3046649r3600,-986l1008000,3044671r3600,-997l1015200,3042671r3600,-1008l1022400,3040650r3600,-1018l1029600,3038609r3600,-1029l1036800,3036546r3600,-1038l1044000,3034464r3600,-1048l1051200,3032363r3600,-1058l1058400,3030242r3600,-1067l1065600,3028103r3600,-1077l1072801,3025945r3599,-1086l1080000,3023769r3600,-1095l1087200,3021575r3600,-1104l1094400,3019364r3601,-1112l1101600,3017135r3600,-1120l1108800,3014891r3600,-1129l1116000,3012629r3600,-1137l1123201,3010351r3599,-1145l1130400,3008058r3600,-1153l1137600,3005749r3600,-1161l1144800,3003424r3601,-1168l1152000,3001084r3600,-1175l1159200,2998730r3600,-1183l1166400,2996361r3600,-1189l1173601,2993978r3599,-1197l1180800,2991581r3600,-1204l1188000,2989170r3600,-1210l1195200,2986746r3601,-1218l1202400,2984308r3600,-1224l1209600,2981857r3600,-1230l1216800,2979393r3600,-1236l1224001,2976917r3599,-1243l1231200,2974428r3600,-1249l1238400,2971927r3600,-1255l1245600,2969414r3600,-1261l1252800,2966888r3600,-1266l1260000,2964352r3600,-1273l1267200,2961804r3600,-1278l1274401,2959244r3599,-1283l1281600,2956674r3600,-1289l1288800,2954092r3600,-1294l1296000,2951500r3601,-1300l1303200,2948898r3600,-1306l1310400,2946284r3600,-1310l1317600,2943661r3600,-1316l1324800,2941027r3600,-1320l1332000,2938384r3600,-1325l1339200,2935731r3600,-1330l1346400,2933068r3601,-1335l1353600,2930395r3600,-1339l1360800,2927714r3600,-1345l1368000,2925023r3600,-1349l1375201,2922323r3599,-1353l1382400,2919614r3600,-1358l1389600,2916896r3600,-1362l1396800,2914170r3600,-1367l1404000,2911435r3600,-1371l1411200,2908692r3600,-1375l1418400,2905940r3600,-1379l1425601,2903180r3599,-1383l1432800,2900412r3600,-1387l1440000,2897636r3600,-1391l1447200,2894853r3600,-1395l1454400,2892061r3600,-1398l1461600,2889262r3600,-1402l1468800,2886456r3600,-1406l1476000,2883642r3600,-1410l1483200,2880820r3600,-1413l1490400,2877992r3600,-1417l1497600,2875157r3600,-1421l1504800,2872314r3600,-1424l1512000,2869465r3600,-1427l1519200,2866609r3600,-1431l1526400,2863746r3601,-1434l1533600,2860876r3600,-1437l1540800,2858000r3600,-1440l1548000,2855117r3600,-1443l1555201,2852229r3599,-1447l1562400,2849334r3600,-1450l1569600,2846432r3600,-1453l1576800,2843525r3601,-1456l1584000,2840611r3600,-1459l1591200,2837692r3600,-1462l1598400,2834766r3600,-1464l1605601,2831835r3599,-1468l1612800,2828898r3600,-1470l1620000,2825956r3600,-1474l1627200,2823008r3601,-1477l1634400,2820054r3600,-1479l1641600,2817095r3600,-1481l1648800,2814130r3600,-1484l1656001,2811161r3599,-1487l1663200,2808186r3600,-1490l1670400,2805206r3600,-1492l1677600,2802220r3601,-1494l1684800,2799230r3600,-1497l1692000,2796235r3600,-1500l1699200,2793234r3600,-1502l1706400,2790229r3600,-1504l1713600,2787219r3600,-1506l1720800,2784205r3600,-1510l1728000,2781185r3601,-1511l1735200,2778161r3600,-1513l1742400,2775133r3600,-1516l1749600,2772100r3600,-1519l1756801,2769062r3599,-1520l1764000,2766020r3600,-1523l1771200,2762974r3600,-1525l1778400,2759923r3600,-1527l1785600,2756868r3600,-1529l1792800,2753809r3600,-1531l1800000,2750745r3600,-1533l1807201,2747678r3599,-1535l1814400,2744607r3600,-1538l1821600,2741531r3600,-1539l1828800,2738452r3601,-1542l1836000,2735368r3600,-1543l1843200,2732281r3600,-1546l1850400,2729189r3600,-1546l1857600,2726095r3600,-1549l1864800,2722996r3600,-1551l1872000,2719893r3600,-1553l1879200,2716787r3600,-1554l1886400,2713677r3600,-1556l1893600,2710564r3600,-1558l1900800,2707447r3600,-1560l1908000,2704327r3600,-1562l1915200,2701202r3600,-1563l1922400,2698075r3600,-1565l1929600,2694944r3600,-1566l1936800,2691810r3600,-1568l1944000,2688673r3600,-1571l1951200,2685532r3600,-1572l1958400,2682388r3600,-1574l1965600,2679241r3600,-1576l1972800,2676090r3600,-1577l1980000,2672936r3600,-1578l1987201,2669779r3599,-1579l1994400,2666620r3600,-1582l2001600,2663457r3600,-1583l2008800,2660291r3601,-1584l2016000,2657122r3600,-1586l2023200,2653950r3600,-1587l2030400,2650775r3600,-1589l2037601,2647597r3599,-1590l2044800,2644416r3600,-1591l2052000,2641233r3600,-1593l2059200,2638047r3601,-1595l2066400,2634857r3600,-1595l2073600,2631666r3600,-1598l2080800,2628471r3600,-1599l2088001,2625274r3599,-1600e" filled="f" strokecolor="#0070c0" strokeweight=".5pt">
                    <v:stroke startarrow="block" startarrowwidth="narrow" startarrowlength="short" endarrow="block" endarrowwidth="narrow" endarrowlength="short" joinstyle="miter"/>
                    <v:path arrowok="t" textboxrect="0,0,2091601,3103675"/>
                  </v:shape>
                </v:group>
              </v:group>
            </w:pict>
          </mc:Fallback>
        </mc:AlternateContent>
      </w:r>
    </w:p>
    <w:p w14:paraId="079AB307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54D2BBC7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337AAFE3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04BA7534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002F0849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275D9B6F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4D20ACAB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798CFEF3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311DA085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58A3EC0D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23A3917B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5510DE98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03384EEE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2238AE8B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738CD92C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7D74532F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72A828FC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38392F94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04E30721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14951F9C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37EA5400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33A563E9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6AF6A84D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13A376D4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01126961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3A6150DB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4267B841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20145AA0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47E56AC4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473DB559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2562F080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5FB117D2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27EBAB68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171B7FA3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14FC554D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2F613095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3E919427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71ED75B4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3DC97CEB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75CA0707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627C9891" w14:textId="77777777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60F5EAC9" w14:textId="56050388" w:rsidR="00297F9E" w:rsidRDefault="00297F9E" w:rsidP="00297F9E">
      <w:pPr>
        <w:pStyle w:val="NoSpacing"/>
        <w:rPr>
          <w:rFonts w:ascii="Arial" w:hAnsi="Arial" w:cs="Arial"/>
          <w:sz w:val="20"/>
          <w:szCs w:val="20"/>
        </w:rPr>
      </w:pPr>
    </w:p>
    <w:p w14:paraId="553D0160" w14:textId="5906470C" w:rsidR="00297F9E" w:rsidRDefault="00297F9E" w:rsidP="00297F9E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6 marks)</w:t>
      </w:r>
    </w:p>
    <w:p w14:paraId="4918B890" w14:textId="233B088B" w:rsidR="0068606E" w:rsidRDefault="0068606E" w:rsidP="00DF47DB">
      <w:pPr>
        <w:pStyle w:val="NoSpacing"/>
        <w:numPr>
          <w:ilvl w:val="0"/>
          <w:numId w:val="1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(</w:t>
      </w:r>
      <w:r w:rsidR="000B028C">
        <w:rPr>
          <w:rFonts w:ascii="Arial" w:hAnsi="Arial" w:cs="Arial"/>
          <w:sz w:val="20"/>
          <w:szCs w:val="20"/>
        </w:rPr>
        <w:t>9</w:t>
      </w:r>
      <w:r>
        <w:rPr>
          <w:rFonts w:ascii="Arial" w:hAnsi="Arial" w:cs="Arial"/>
          <w:sz w:val="20"/>
          <w:szCs w:val="20"/>
        </w:rPr>
        <w:t xml:space="preserve"> marks)</w:t>
      </w:r>
    </w:p>
    <w:p w14:paraId="546D5A15" w14:textId="77777777" w:rsidR="0068606E" w:rsidRDefault="0068606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0225B571" w14:textId="5029AD68" w:rsidR="0068606E" w:rsidRDefault="007E4968" w:rsidP="00E4647E">
      <w:pPr>
        <w:pStyle w:val="NoSpacing"/>
        <w:tabs>
          <w:tab w:val="right" w:pos="9639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et </w:t>
      </w:r>
      <m:oMath>
        <m:r>
          <w:rPr>
            <w:rFonts w:ascii="Cambria Math" w:hAnsi="Cambria Math" w:cs="Arial"/>
            <w:sz w:val="20"/>
            <w:szCs w:val="20"/>
          </w:rPr>
          <m:t>f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  <m:r>
          <w:rPr>
            <w:rFonts w:ascii="Cambria Math" w:hAnsi="Cambria Math" w:cs="Arial"/>
            <w:sz w:val="20"/>
            <w:szCs w:val="20"/>
          </w:rPr>
          <m:t>=</m:t>
        </m:r>
        <m:f>
          <m:f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  <m:sSup>
              <m:sSup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x</m:t>
                </m:r>
              </m:e>
              <m:sup>
                <m:r>
                  <w:rPr>
                    <w:rFonts w:ascii="Cambria Math" w:hAnsi="Cambria Math" w:cs="Arial"/>
                    <w:sz w:val="20"/>
                    <w:szCs w:val="20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x</m:t>
                </m:r>
              </m:e>
              <m:sup>
                <m:r>
                  <w:rPr>
                    <w:rFonts w:ascii="Cambria Math" w:hAnsi="Cambria Math" w:cs="Arial"/>
                    <w:sz w:val="20"/>
                    <w:szCs w:val="20"/>
                  </w:rPr>
                  <m:t>2</m:t>
                </m:r>
              </m:sup>
            </m:sSup>
            <m:r>
              <w:rPr>
                <w:rFonts w:ascii="Cambria Math" w:hAnsi="Cambria Math" w:cs="Arial"/>
                <w:sz w:val="20"/>
                <w:szCs w:val="20"/>
              </w:rPr>
              <m:t>+x-2</m:t>
            </m:r>
          </m:den>
        </m:f>
      </m:oMath>
      <w:r w:rsidR="000619EB">
        <w:rPr>
          <w:rFonts w:ascii="Arial" w:eastAsiaTheme="minorEastAsia" w:hAnsi="Arial" w:cs="Arial"/>
          <w:sz w:val="20"/>
          <w:szCs w:val="20"/>
        </w:rPr>
        <w:t>.</w:t>
      </w:r>
      <w:r w:rsidR="00E4647E">
        <w:rPr>
          <w:rFonts w:ascii="Arial" w:eastAsiaTheme="minorEastAsia" w:hAnsi="Arial" w:cs="Arial"/>
          <w:sz w:val="20"/>
          <w:szCs w:val="20"/>
        </w:rPr>
        <w:tab/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dPr>
          <m:e>
            <m:r>
              <m:rPr>
                <m:nor/>
              </m:rPr>
              <w:rPr>
                <w:rFonts w:ascii="Cambria Math" w:eastAsiaTheme="minorEastAsia" w:hAnsi="Cambria Math" w:cs="Arial"/>
                <w:sz w:val="20"/>
                <w:szCs w:val="20"/>
              </w:rPr>
              <m:t xml:space="preserve">Bonus information: </m:t>
            </m:r>
            <m:r>
              <w:rPr>
                <w:rFonts w:ascii="Cambria Math" w:eastAsiaTheme="minorEastAsia" w:hAnsi="Cambria Math" w:cs="Arial"/>
                <w:sz w:val="20"/>
                <w:szCs w:val="20"/>
              </w:rPr>
              <m:t>f'</m:t>
            </m:r>
            <m:d>
              <m:dP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eastAsiaTheme="minorEastAsia" w:hAnsi="Cambria Math" w:cs="Arial"/>
                    <w:sz w:val="20"/>
                    <w:szCs w:val="20"/>
                  </w:rPr>
                  <m:t>x</m:t>
                </m:r>
              </m:e>
            </m:d>
            <m:r>
              <w:rPr>
                <w:rFonts w:ascii="Cambria Math" w:eastAsiaTheme="minorEastAsia" w:hAnsi="Cambria Math" w:cs="Arial"/>
                <w:sz w:val="20"/>
                <w:szCs w:val="20"/>
              </w:rPr>
              <m:t>=</m:t>
            </m:r>
            <m:f>
              <m:f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Arial"/>
                    <w:sz w:val="20"/>
                    <w:szCs w:val="20"/>
                  </w:rPr>
                  <m:t>2x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x-4</m:t>
                    </m:r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+x-2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2</m:t>
                    </m:r>
                  </m:sup>
                </m:sSup>
              </m:den>
            </m:f>
          </m:e>
        </m:d>
      </m:oMath>
    </w:p>
    <w:p w14:paraId="7BAE7368" w14:textId="77777777" w:rsidR="0068606E" w:rsidRDefault="0068606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6E8E684C" w14:textId="507CD850" w:rsidR="0068606E" w:rsidRDefault="00EE04C6" w:rsidP="005E24D9">
      <w:pPr>
        <w:pStyle w:val="NoSpacing"/>
        <w:numPr>
          <w:ilvl w:val="0"/>
          <w:numId w:val="10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se polynomial division </w:t>
      </w:r>
      <w:r w:rsidR="00545BF3">
        <w:rPr>
          <w:rFonts w:ascii="Arial" w:hAnsi="Arial" w:cs="Arial"/>
          <w:sz w:val="20"/>
          <w:szCs w:val="20"/>
        </w:rPr>
        <w:t xml:space="preserve">and factorisation </w:t>
      </w:r>
      <w:r>
        <w:rPr>
          <w:rFonts w:ascii="Arial" w:hAnsi="Arial" w:cs="Arial"/>
          <w:sz w:val="20"/>
          <w:szCs w:val="20"/>
        </w:rPr>
        <w:t xml:space="preserve">to write </w:t>
      </w:r>
      <m:oMath>
        <m:r>
          <w:rPr>
            <w:rFonts w:ascii="Cambria Math" w:hAnsi="Cambria Math" w:cs="Arial"/>
            <w:sz w:val="20"/>
            <w:szCs w:val="20"/>
          </w:rPr>
          <m:t>f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</m:oMath>
      <w:r>
        <w:rPr>
          <w:rFonts w:ascii="Arial" w:eastAsiaTheme="minorEastAsia" w:hAnsi="Arial" w:cs="Arial"/>
          <w:sz w:val="20"/>
          <w:szCs w:val="20"/>
        </w:rPr>
        <w:t xml:space="preserve"> in the form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f</m:t>
        </m:r>
        <m:d>
          <m:d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x</m:t>
            </m:r>
          </m:e>
        </m:d>
        <m:r>
          <w:rPr>
            <w:rFonts w:ascii="Cambria Math" w:eastAsiaTheme="minorEastAsia" w:hAnsi="Cambria Math" w:cs="Arial"/>
            <w:sz w:val="20"/>
            <w:szCs w:val="20"/>
          </w:rPr>
          <m:t>=q</m:t>
        </m:r>
        <m:d>
          <m:d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x</m:t>
            </m:r>
          </m:e>
        </m:d>
        <m:r>
          <w:rPr>
            <w:rFonts w:ascii="Cambria Math" w:eastAsiaTheme="minorEastAsia" w:hAnsi="Cambria Math" w:cs="Arial"/>
            <w:sz w:val="20"/>
            <w:szCs w:val="20"/>
          </w:rPr>
          <m:t>+</m:t>
        </m:r>
        <m:f>
          <m:f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="Arial"/>
                <w:sz w:val="20"/>
                <w:szCs w:val="20"/>
              </w:rPr>
              <m:t>r</m:t>
            </m:r>
            <m:d>
              <m:dP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eastAsiaTheme="minorEastAsia" w:hAnsi="Cambria Math" w:cs="Arial"/>
                    <w:sz w:val="20"/>
                    <w:szCs w:val="20"/>
                  </w:rPr>
                  <m:t>x</m:t>
                </m:r>
              </m:e>
            </m:d>
          </m:num>
          <m:den>
            <m:d>
              <m:dP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eastAsiaTheme="minorEastAsia" w:hAnsi="Cambria Math" w:cs="Arial"/>
                    <w:sz w:val="20"/>
                    <w:szCs w:val="20"/>
                  </w:rPr>
                  <m:t>x-α</m:t>
                </m:r>
              </m:e>
            </m:d>
            <m:d>
              <m:dP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eastAsiaTheme="minorEastAsia" w:hAnsi="Cambria Math" w:cs="Arial"/>
                    <w:sz w:val="20"/>
                    <w:szCs w:val="20"/>
                  </w:rPr>
                  <m:t>x-β</m:t>
                </m:r>
              </m:e>
            </m:d>
          </m:den>
        </m:f>
      </m:oMath>
      <w:r w:rsidR="00F45743"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0B3C49" w14:paraId="527DC79C" w14:textId="77777777" w:rsidTr="00476449">
        <w:trPr>
          <w:trHeight w:hRule="exact" w:val="284"/>
        </w:trPr>
        <w:tc>
          <w:tcPr>
            <w:tcW w:w="284" w:type="dxa"/>
          </w:tcPr>
          <w:p w14:paraId="6B6B493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E53D1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65817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253BA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6D513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D0F6D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9A130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D908F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39337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780B6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5A1BD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EA4A5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32B98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046CA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C8F8C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FC569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92B21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C761B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FC944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D0553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62AD8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A8AA1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9283E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DB3AD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6C2E1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3194E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2A4CB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CCF5E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032D7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F4C43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18477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7AD07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9C211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AE9B0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0EB10010" w14:textId="77777777" w:rsidTr="00476449">
        <w:trPr>
          <w:trHeight w:hRule="exact" w:val="284"/>
        </w:trPr>
        <w:tc>
          <w:tcPr>
            <w:tcW w:w="284" w:type="dxa"/>
          </w:tcPr>
          <w:p w14:paraId="3E5F9FE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8596B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F4B13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40769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13056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C32C3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85089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A82A7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717F8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37352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FE75A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F45DC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BDD05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EF676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5F090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E9278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9E60C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F379F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9C256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5373F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9500F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52874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1B90B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8ACC7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D2B5D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97C7C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D9390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6D797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D8AAD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1F865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71E8A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F77D8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98624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FE8E9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7FAA5B1A" w14:textId="77777777" w:rsidTr="00476449">
        <w:trPr>
          <w:trHeight w:hRule="exact" w:val="284"/>
        </w:trPr>
        <w:tc>
          <w:tcPr>
            <w:tcW w:w="284" w:type="dxa"/>
          </w:tcPr>
          <w:p w14:paraId="375C2B0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EC3EE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36121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5FCA1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D91C9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29A75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05851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CF2D4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07DA2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47CA5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2AB88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F6317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D3957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18DE4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14158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8B67D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1B5DA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E397A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3D6A9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2EC79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AB062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18D9E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6BEF1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C061C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74FFD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88AE0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884BB6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CD357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88365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98D4D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28EE0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41554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71FFA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69889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3C49" w14:paraId="26EFF466" w14:textId="77777777" w:rsidTr="00476449">
        <w:trPr>
          <w:trHeight w:hRule="exact" w:val="284"/>
        </w:trPr>
        <w:tc>
          <w:tcPr>
            <w:tcW w:w="284" w:type="dxa"/>
          </w:tcPr>
          <w:p w14:paraId="27658E3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0CE48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A93E5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C90A7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A2301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1B040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7619C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C862C0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81501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E980B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FC56A2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945074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DF568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07FB9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4CD687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CEFC1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A9F2A5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CE7A2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32398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D61C4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08A683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E8E90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415C0F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75781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8D5051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4F0939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21825B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92D52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08B30D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C9F128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357A0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981B7E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63714A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FDFD6C" w14:textId="77777777" w:rsidR="000B3C49" w:rsidRDefault="000B3C49" w:rsidP="004764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2FFE099" w14:textId="60F055DA" w:rsidR="00BD5B33" w:rsidRDefault="00BD5B33" w:rsidP="00BD5B33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3 marks)</w:t>
      </w:r>
    </w:p>
    <w:p w14:paraId="684424C4" w14:textId="00A08208" w:rsidR="0068606E" w:rsidRDefault="0068606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28A9124C" w14:textId="72E84B3D" w:rsidR="00C0706B" w:rsidRPr="008E4F9B" w:rsidRDefault="00262EAD" w:rsidP="005E24D9">
      <w:pPr>
        <w:pStyle w:val="NoSpacing"/>
        <w:numPr>
          <w:ilvl w:val="0"/>
          <w:numId w:val="10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Hence sketch the graph of </w:t>
      </w:r>
      <m:oMath>
        <m:r>
          <w:rPr>
            <w:rFonts w:ascii="Cambria Math" w:hAnsi="Cambria Math" w:cs="Arial"/>
            <w:sz w:val="20"/>
            <w:szCs w:val="20"/>
          </w:rPr>
          <m:t>y</m:t>
        </m:r>
        <m:r>
          <m:rPr>
            <m:sty m:val="p"/>
          </m:rPr>
          <w:rPr>
            <w:rFonts w:ascii="Cambria Math" w:hAnsi="Cambria Math" w:cs="Arial"/>
            <w:sz w:val="20"/>
            <w:szCs w:val="20"/>
          </w:rPr>
          <m:t>=</m:t>
        </m:r>
        <m:r>
          <w:rPr>
            <w:rFonts w:ascii="Cambria Math" w:hAnsi="Cambria Math" w:cs="Arial"/>
            <w:sz w:val="20"/>
            <w:szCs w:val="20"/>
          </w:rPr>
          <m:t>f</m:t>
        </m:r>
        <m:d>
          <m:dPr>
            <m:ctrlPr>
              <w:rPr>
                <w:rFonts w:ascii="Cambria Math" w:hAnsi="Cambria Math" w:cs="Arial"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</m:oMath>
      <w:r w:rsidR="008E4F9B" w:rsidRPr="008E4F9B">
        <w:rPr>
          <w:rFonts w:ascii="Arial" w:hAnsi="Arial" w:cs="Arial"/>
          <w:sz w:val="20"/>
          <w:szCs w:val="20"/>
        </w:rPr>
        <w:t xml:space="preserve"> on the axes below.</w:t>
      </w:r>
    </w:p>
    <w:p w14:paraId="549B622A" w14:textId="222ED812" w:rsidR="008E4F9B" w:rsidRDefault="008849A5" w:rsidP="00CD5071">
      <w:pPr>
        <w:pStyle w:val="NoSpacing"/>
        <w:ind w:left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learly show </w:t>
      </w:r>
      <w:r w:rsidR="00E4647E">
        <w:rPr>
          <w:rFonts w:ascii="Arial" w:hAnsi="Arial" w:cs="Arial"/>
          <w:sz w:val="20"/>
          <w:szCs w:val="20"/>
        </w:rPr>
        <w:t xml:space="preserve">axes and other intercepts and </w:t>
      </w:r>
      <w:r>
        <w:rPr>
          <w:rFonts w:ascii="Arial" w:hAnsi="Arial" w:cs="Arial"/>
          <w:sz w:val="20"/>
          <w:szCs w:val="20"/>
        </w:rPr>
        <w:t>the behaviour of the function near the asymptote</w:t>
      </w:r>
      <w:r w:rsidR="004C7233"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sz w:val="20"/>
          <w:szCs w:val="20"/>
        </w:rPr>
        <w:t>s</w:t>
      </w:r>
      <w:r w:rsidR="004C7233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>.</w:t>
      </w:r>
    </w:p>
    <w:p w14:paraId="36EF9BE0" w14:textId="476839D1" w:rsidR="00C0706B" w:rsidRDefault="00C0706B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047EE364" w14:textId="38CE49A1" w:rsidR="00B4733E" w:rsidRDefault="00901FC3" w:rsidP="0068606E">
      <w:pPr>
        <w:pStyle w:val="NoSpacing"/>
        <w:rPr>
          <w:rFonts w:ascii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5CEB7895" wp14:editId="778FE1C3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583600" cy="6310800"/>
                <wp:effectExtent l="38100" t="0" r="17145" b="52070"/>
                <wp:wrapNone/>
                <wp:docPr id="3888" name="Group 38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83600" cy="6310800"/>
                          <a:chOff x="0" y="0"/>
                          <a:chExt cx="5582499" cy="6311173"/>
                        </a:xfrm>
                      </wpg:grpSpPr>
                      <wpg:grpSp>
                        <wpg:cNvPr id="3889" name="Group 3889"/>
                        <wpg:cNvGrpSpPr/>
                        <wpg:grpSpPr>
                          <a:xfrm>
                            <a:off x="0" y="811"/>
                            <a:ext cx="5582499" cy="6300772"/>
                            <a:chOff x="0" y="0"/>
                            <a:chExt cx="5582499" cy="6300772"/>
                          </a:xfrm>
                        </wpg:grpSpPr>
                        <wpg:grpSp>
                          <wpg:cNvPr id="3890" name="Group 3890"/>
                          <wpg:cNvGrpSpPr/>
                          <wpg:grpSpPr>
                            <a:xfrm>
                              <a:off x="405" y="0"/>
                              <a:ext cx="5580000" cy="6300375"/>
                              <a:chOff x="0" y="0"/>
                              <a:chExt cx="5580000" cy="6300375"/>
                            </a:xfrm>
                          </wpg:grpSpPr>
                          <wps:wsp>
                            <wps:cNvPr id="3891" name="Straight Connector 3891"/>
                            <wps:cNvCnPr/>
                            <wps:spPr>
                              <a:xfrm flipV="1">
                                <a:off x="0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92" name="Straight Connector 3892"/>
                            <wps:cNvCnPr/>
                            <wps:spPr>
                              <a:xfrm flipV="1">
                                <a:off x="179709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93" name="Straight Connector 3893"/>
                            <wps:cNvCnPr/>
                            <wps:spPr>
                              <a:xfrm flipV="1">
                                <a:off x="359417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94" name="Straight Connector 3894"/>
                            <wps:cNvCnPr/>
                            <wps:spPr>
                              <a:xfrm flipV="1">
                                <a:off x="539126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95" name="Straight Connector 3895"/>
                            <wps:cNvCnPr/>
                            <wps:spPr>
                              <a:xfrm flipV="1">
                                <a:off x="718835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96" name="Straight Connector 3896"/>
                            <wps:cNvCnPr/>
                            <wps:spPr>
                              <a:xfrm flipV="1">
                                <a:off x="898543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97" name="Straight Connector 3897"/>
                            <wps:cNvCnPr/>
                            <wps:spPr>
                              <a:xfrm flipV="1">
                                <a:off x="1078252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98" name="Straight Connector 3898"/>
                            <wps:cNvCnPr/>
                            <wps:spPr>
                              <a:xfrm flipV="1">
                                <a:off x="1257961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99" name="Straight Connector 3899"/>
                            <wps:cNvCnPr/>
                            <wps:spPr>
                              <a:xfrm flipV="1">
                                <a:off x="1437669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00" name="Straight Connector 3900"/>
                            <wps:cNvCnPr/>
                            <wps:spPr>
                              <a:xfrm flipV="1">
                                <a:off x="1617378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01" name="Straight Connector 3901"/>
                            <wps:cNvCnPr/>
                            <wps:spPr>
                              <a:xfrm flipV="1">
                                <a:off x="1797087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02" name="Straight Connector 3902"/>
                            <wps:cNvCnPr/>
                            <wps:spPr>
                              <a:xfrm flipV="1">
                                <a:off x="1976795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03" name="Straight Connector 3903"/>
                            <wps:cNvCnPr/>
                            <wps:spPr>
                              <a:xfrm flipV="1">
                                <a:off x="2156504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04" name="Straight Connector 3904"/>
                            <wps:cNvCnPr/>
                            <wps:spPr>
                              <a:xfrm flipV="1">
                                <a:off x="2336213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05" name="Straight Connector 3905"/>
                            <wps:cNvCnPr/>
                            <wps:spPr>
                              <a:xfrm flipV="1">
                                <a:off x="2515922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06" name="Straight Connector 3906"/>
                            <wps:cNvCnPr/>
                            <wps:spPr>
                              <a:xfrm flipV="1">
                                <a:off x="2695630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07" name="Straight Connector 3907"/>
                            <wps:cNvCnPr/>
                            <wps:spPr>
                              <a:xfrm flipV="1">
                                <a:off x="2875339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08" name="Straight Connector 3908"/>
                            <wps:cNvCnPr/>
                            <wps:spPr>
                              <a:xfrm flipV="1">
                                <a:off x="3055048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09" name="Straight Connector 3909"/>
                            <wps:cNvCnPr/>
                            <wps:spPr>
                              <a:xfrm flipV="1">
                                <a:off x="3240042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10" name="Straight Connector 3910"/>
                            <wps:cNvCnPr/>
                            <wps:spPr>
                              <a:xfrm flipV="1">
                                <a:off x="3419750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11" name="Straight Connector 3911"/>
                            <wps:cNvCnPr/>
                            <wps:spPr>
                              <a:xfrm flipV="1">
                                <a:off x="3599459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12" name="Straight Connector 3912"/>
                            <wps:cNvCnPr/>
                            <wps:spPr>
                              <a:xfrm flipV="1">
                                <a:off x="3779168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13" name="Straight Connector 3913"/>
                            <wps:cNvCnPr/>
                            <wps:spPr>
                              <a:xfrm flipV="1">
                                <a:off x="3958876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14" name="Straight Connector 3914"/>
                            <wps:cNvCnPr/>
                            <wps:spPr>
                              <a:xfrm flipV="1">
                                <a:off x="4138585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15" name="Straight Connector 3915"/>
                            <wps:cNvCnPr/>
                            <wps:spPr>
                              <a:xfrm flipV="1">
                                <a:off x="4318294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16" name="Straight Connector 3916"/>
                            <wps:cNvCnPr/>
                            <wps:spPr>
                              <a:xfrm flipV="1">
                                <a:off x="4498002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17" name="Straight Connector 3917"/>
                            <wps:cNvCnPr/>
                            <wps:spPr>
                              <a:xfrm flipV="1">
                                <a:off x="4677711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18" name="Straight Connector 3918"/>
                            <wps:cNvCnPr/>
                            <wps:spPr>
                              <a:xfrm flipV="1">
                                <a:off x="4857420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19" name="Straight Connector 3919"/>
                            <wps:cNvCnPr/>
                            <wps:spPr>
                              <a:xfrm flipV="1">
                                <a:off x="5037128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20" name="Straight Connector 3920"/>
                            <wps:cNvCnPr/>
                            <wps:spPr>
                              <a:xfrm flipV="1">
                                <a:off x="5216837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21" name="Straight Connector 3921"/>
                            <wps:cNvCnPr/>
                            <wps:spPr>
                              <a:xfrm flipV="1">
                                <a:off x="5396546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22" name="Straight Connector 3922"/>
                            <wps:cNvCnPr/>
                            <wps:spPr>
                              <a:xfrm flipV="1">
                                <a:off x="5576254" y="0"/>
                                <a:ext cx="0" cy="630000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23" name="Straight Connector 3923"/>
                            <wps:cNvCnPr/>
                            <wps:spPr>
                              <a:xfrm>
                                <a:off x="0" y="6300375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24" name="Straight Connector 3924"/>
                            <wps:cNvCnPr/>
                            <wps:spPr>
                              <a:xfrm>
                                <a:off x="0" y="6120666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25" name="Straight Connector 3925"/>
                            <wps:cNvCnPr/>
                            <wps:spPr>
                              <a:xfrm>
                                <a:off x="0" y="5940957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26" name="Straight Connector 3926"/>
                            <wps:cNvCnPr/>
                            <wps:spPr>
                              <a:xfrm>
                                <a:off x="0" y="5761249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27" name="Straight Connector 3927"/>
                            <wps:cNvCnPr/>
                            <wps:spPr>
                              <a:xfrm>
                                <a:off x="0" y="5581540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28" name="Straight Connector 3928"/>
                            <wps:cNvCnPr/>
                            <wps:spPr>
                              <a:xfrm>
                                <a:off x="0" y="5401831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29" name="Straight Connector 3929"/>
                            <wps:cNvCnPr/>
                            <wps:spPr>
                              <a:xfrm>
                                <a:off x="0" y="5222123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30" name="Straight Connector 3930"/>
                            <wps:cNvCnPr/>
                            <wps:spPr>
                              <a:xfrm>
                                <a:off x="0" y="5042414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31" name="Straight Connector 3931"/>
                            <wps:cNvCnPr/>
                            <wps:spPr>
                              <a:xfrm>
                                <a:off x="0" y="4862705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32" name="Straight Connector 3932"/>
                            <wps:cNvCnPr/>
                            <wps:spPr>
                              <a:xfrm>
                                <a:off x="0" y="4682997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33" name="Straight Connector 3933"/>
                            <wps:cNvCnPr/>
                            <wps:spPr>
                              <a:xfrm>
                                <a:off x="0" y="4503288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34" name="Straight Connector 3934"/>
                            <wps:cNvCnPr/>
                            <wps:spPr>
                              <a:xfrm>
                                <a:off x="0" y="4318294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35" name="Straight Connector 3935"/>
                            <wps:cNvCnPr/>
                            <wps:spPr>
                              <a:xfrm>
                                <a:off x="0" y="4138585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36" name="Straight Connector 3936"/>
                            <wps:cNvCnPr/>
                            <wps:spPr>
                              <a:xfrm>
                                <a:off x="0" y="3958876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37" name="Straight Connector 3937"/>
                            <wps:cNvCnPr/>
                            <wps:spPr>
                              <a:xfrm>
                                <a:off x="0" y="3779168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38" name="Straight Connector 3938"/>
                            <wps:cNvCnPr/>
                            <wps:spPr>
                              <a:xfrm>
                                <a:off x="0" y="3599459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39" name="Straight Connector 3939"/>
                            <wps:cNvCnPr/>
                            <wps:spPr>
                              <a:xfrm>
                                <a:off x="0" y="3419750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40" name="Straight Connector 3940"/>
                            <wps:cNvCnPr/>
                            <wps:spPr>
                              <a:xfrm>
                                <a:off x="0" y="3240042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41" name="Straight Connector 3941"/>
                            <wps:cNvCnPr/>
                            <wps:spPr>
                              <a:xfrm>
                                <a:off x="0" y="3060333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42" name="Straight Connector 3942"/>
                            <wps:cNvCnPr/>
                            <wps:spPr>
                              <a:xfrm>
                                <a:off x="0" y="2880624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43" name="Straight Connector 3943"/>
                            <wps:cNvCnPr/>
                            <wps:spPr>
                              <a:xfrm>
                                <a:off x="0" y="2700916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44" name="Straight Connector 3944"/>
                            <wps:cNvCnPr/>
                            <wps:spPr>
                              <a:xfrm>
                                <a:off x="0" y="2521207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45" name="Straight Connector 3945"/>
                            <wps:cNvCnPr/>
                            <wps:spPr>
                              <a:xfrm>
                                <a:off x="0" y="2341498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46" name="Straight Connector 3946"/>
                            <wps:cNvCnPr/>
                            <wps:spPr>
                              <a:xfrm>
                                <a:off x="0" y="2161790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47" name="Straight Connector 3947"/>
                            <wps:cNvCnPr/>
                            <wps:spPr>
                              <a:xfrm>
                                <a:off x="0" y="1982081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48" name="Straight Connector 3948"/>
                            <wps:cNvCnPr/>
                            <wps:spPr>
                              <a:xfrm>
                                <a:off x="0" y="1802372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49" name="Straight Connector 3949"/>
                            <wps:cNvCnPr/>
                            <wps:spPr>
                              <a:xfrm>
                                <a:off x="0" y="1622664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50" name="Straight Connector 3950"/>
                            <wps:cNvCnPr/>
                            <wps:spPr>
                              <a:xfrm>
                                <a:off x="0" y="1442955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51" name="Straight Connector 3951"/>
                            <wps:cNvCnPr/>
                            <wps:spPr>
                              <a:xfrm>
                                <a:off x="0" y="1257961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52" name="Straight Connector 3952"/>
                            <wps:cNvCnPr/>
                            <wps:spPr>
                              <a:xfrm>
                                <a:off x="0" y="1078252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53" name="Straight Connector 3953"/>
                            <wps:cNvCnPr/>
                            <wps:spPr>
                              <a:xfrm>
                                <a:off x="0" y="898543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54" name="Straight Connector 3954"/>
                            <wps:cNvCnPr/>
                            <wps:spPr>
                              <a:xfrm>
                                <a:off x="0" y="718835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55" name="Straight Connector 3955"/>
                            <wps:cNvCnPr/>
                            <wps:spPr>
                              <a:xfrm>
                                <a:off x="0" y="539126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56" name="Straight Connector 3956"/>
                            <wps:cNvCnPr/>
                            <wps:spPr>
                              <a:xfrm>
                                <a:off x="0" y="359417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57" name="Straight Connector 3957"/>
                            <wps:cNvCnPr/>
                            <wps:spPr>
                              <a:xfrm>
                                <a:off x="0" y="179709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58" name="Straight Connector 3958"/>
                            <wps:cNvCnPr/>
                            <wps:spPr>
                              <a:xfrm>
                                <a:off x="0" y="0"/>
                                <a:ext cx="558000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3959" name="Straight Connector 3959"/>
                          <wps:cNvCnPr/>
                          <wps:spPr>
                            <a:xfrm>
                              <a:off x="0" y="3241337"/>
                              <a:ext cx="54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  <a:headEnd type="triangle" w="sm" len="sm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60" name="Straight Connector 3960"/>
                          <wps:cNvCnPr/>
                          <wps:spPr>
                            <a:xfrm flipV="1">
                              <a:off x="2697399" y="180772"/>
                              <a:ext cx="0" cy="61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  <a:headEnd type="triangle" w="sm" len="sm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61" name="Oval 3961"/>
                          <wps:cNvSpPr/>
                          <wps:spPr>
                            <a:xfrm>
                              <a:off x="2665784" y="3203642"/>
                              <a:ext cx="72000" cy="72000"/>
                            </a:xfrm>
                            <a:prstGeom prst="ellipse">
                              <a:avLst/>
                            </a:prstGeom>
                            <a:noFill/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62" name="Straight Connector 3962"/>
                          <wps:cNvCnPr/>
                          <wps:spPr>
                            <a:xfrm flipV="1">
                              <a:off x="181988" y="3203642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63" name="Straight Connector 3963"/>
                          <wps:cNvCnPr/>
                          <wps:spPr>
                            <a:xfrm flipV="1">
                              <a:off x="538669" y="3203642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64" name="Straight Connector 3964"/>
                          <wps:cNvCnPr/>
                          <wps:spPr>
                            <a:xfrm flipV="1">
                              <a:off x="901835" y="3203642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65" name="Straight Connector 3965"/>
                          <wps:cNvCnPr/>
                          <wps:spPr>
                            <a:xfrm flipV="1">
                              <a:off x="1258516" y="3203642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66" name="Straight Connector 3966"/>
                          <wps:cNvCnPr/>
                          <wps:spPr>
                            <a:xfrm flipV="1">
                              <a:off x="1621682" y="3203642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67" name="Straight Connector 3967"/>
                          <wps:cNvCnPr/>
                          <wps:spPr>
                            <a:xfrm flipV="1">
                              <a:off x="1978363" y="3203642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68" name="Straight Connector 3968"/>
                          <wps:cNvCnPr/>
                          <wps:spPr>
                            <a:xfrm flipV="1">
                              <a:off x="2341529" y="3203642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69" name="Straight Connector 3969"/>
                          <wps:cNvCnPr/>
                          <wps:spPr>
                            <a:xfrm flipV="1">
                              <a:off x="3061376" y="3203642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70" name="Straight Connector 3970"/>
                          <wps:cNvCnPr/>
                          <wps:spPr>
                            <a:xfrm flipV="1">
                              <a:off x="3418056" y="3203642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71" name="Straight Connector 3971"/>
                          <wps:cNvCnPr/>
                          <wps:spPr>
                            <a:xfrm flipV="1">
                              <a:off x="3781222" y="3203642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72" name="Straight Connector 3972"/>
                          <wps:cNvCnPr/>
                          <wps:spPr>
                            <a:xfrm flipV="1">
                              <a:off x="4137903" y="3203642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73" name="Straight Connector 3973"/>
                          <wps:cNvCnPr/>
                          <wps:spPr>
                            <a:xfrm flipV="1">
                              <a:off x="4501069" y="3203642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74" name="Straight Connector 3974"/>
                          <wps:cNvCnPr/>
                          <wps:spPr>
                            <a:xfrm flipV="1">
                              <a:off x="4857750" y="3203642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75" name="Straight Connector 3975"/>
                          <wps:cNvCnPr/>
                          <wps:spPr>
                            <a:xfrm flipV="1">
                              <a:off x="5220916" y="3203642"/>
                              <a:ext cx="0" cy="72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76" name="Straight Connector 3976"/>
                          <wps:cNvCnPr/>
                          <wps:spPr>
                            <a:xfrm>
                              <a:off x="2665784" y="6121940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77" name="Straight Connector 3977"/>
                          <wps:cNvCnPr/>
                          <wps:spPr>
                            <a:xfrm>
                              <a:off x="2665784" y="5402093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78" name="Straight Connector 3978"/>
                          <wps:cNvCnPr/>
                          <wps:spPr>
                            <a:xfrm>
                              <a:off x="2665784" y="4682247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79" name="Straight Connector 3979"/>
                          <wps:cNvCnPr/>
                          <wps:spPr>
                            <a:xfrm>
                              <a:off x="2665784" y="3962400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80" name="Straight Connector 3980"/>
                          <wps:cNvCnPr/>
                          <wps:spPr>
                            <a:xfrm>
                              <a:off x="2665784" y="2522706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81" name="Straight Connector 3981"/>
                          <wps:cNvCnPr/>
                          <wps:spPr>
                            <a:xfrm>
                              <a:off x="2665784" y="1802859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82" name="Straight Connector 3982"/>
                          <wps:cNvCnPr/>
                          <wps:spPr>
                            <a:xfrm>
                              <a:off x="2665784" y="1083013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83" name="Straight Connector 3983"/>
                          <wps:cNvCnPr/>
                          <wps:spPr>
                            <a:xfrm>
                              <a:off x="2665784" y="363166"/>
                              <a:ext cx="72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84" name="Text Box 3984"/>
                          <wps:cNvSpPr txBox="1"/>
                          <wps:spPr>
                            <a:xfrm>
                              <a:off x="5402499" y="3151762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2FC0A0F" w14:textId="77777777" w:rsidR="00901FC3" w:rsidRPr="0078795A" w:rsidRDefault="00901FC3" w:rsidP="00901FC3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x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85" name="Text Box 3985"/>
                          <wps:cNvSpPr txBox="1"/>
                          <wps:spPr>
                            <a:xfrm>
                              <a:off x="2607418" y="0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A1AE420" w14:textId="77777777" w:rsidR="00901FC3" w:rsidRPr="0078795A" w:rsidRDefault="00901FC3" w:rsidP="00901FC3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y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86" name="Text Box 3986"/>
                          <wps:cNvSpPr txBox="1"/>
                          <wps:spPr>
                            <a:xfrm>
                              <a:off x="91197" y="327497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4AE8827" w14:textId="77777777" w:rsidR="00901FC3" w:rsidRPr="0078795A" w:rsidRDefault="00901FC3" w:rsidP="00901FC3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7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87" name="Text Box 3987"/>
                          <wps:cNvSpPr txBox="1"/>
                          <wps:spPr>
                            <a:xfrm>
                              <a:off x="447878" y="327497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6AA028E" w14:textId="77777777" w:rsidR="00901FC3" w:rsidRPr="0078795A" w:rsidRDefault="00901FC3" w:rsidP="00901FC3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6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88" name="Text Box 3988"/>
                          <wps:cNvSpPr txBox="1"/>
                          <wps:spPr>
                            <a:xfrm>
                              <a:off x="811044" y="327497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330D8E1" w14:textId="77777777" w:rsidR="00901FC3" w:rsidRPr="0078795A" w:rsidRDefault="00901FC3" w:rsidP="00901FC3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5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89" name="Text Box 3989"/>
                          <wps:cNvSpPr txBox="1"/>
                          <wps:spPr>
                            <a:xfrm>
                              <a:off x="1167725" y="327497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3FCFAAA" w14:textId="77777777" w:rsidR="00901FC3" w:rsidRPr="0078795A" w:rsidRDefault="00901FC3" w:rsidP="00901FC3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4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90" name="Text Box 3990"/>
                          <wps:cNvSpPr txBox="1"/>
                          <wps:spPr>
                            <a:xfrm>
                              <a:off x="1530891" y="327497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B293E2C" w14:textId="77777777" w:rsidR="00901FC3" w:rsidRPr="0078795A" w:rsidRDefault="00901FC3" w:rsidP="00901FC3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3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91" name="Text Box 3991"/>
                          <wps:cNvSpPr txBox="1"/>
                          <wps:spPr>
                            <a:xfrm>
                              <a:off x="1887571" y="327497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84305EA" w14:textId="77777777" w:rsidR="00901FC3" w:rsidRPr="0078795A" w:rsidRDefault="00901FC3" w:rsidP="00901FC3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2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92" name="Text Box 3992"/>
                          <wps:cNvSpPr txBox="1"/>
                          <wps:spPr>
                            <a:xfrm>
                              <a:off x="2250737" y="327497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E469304" w14:textId="77777777" w:rsidR="00901FC3" w:rsidRPr="0078795A" w:rsidRDefault="00901FC3" w:rsidP="00901FC3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1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93" name="Text Box 3993"/>
                          <wps:cNvSpPr txBox="1"/>
                          <wps:spPr>
                            <a:xfrm>
                              <a:off x="2970584" y="327497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482ABFD" w14:textId="77777777" w:rsidR="00901FC3" w:rsidRPr="0078795A" w:rsidRDefault="00901FC3" w:rsidP="00901FC3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1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94" name="Text Box 3994"/>
                          <wps:cNvSpPr txBox="1"/>
                          <wps:spPr>
                            <a:xfrm>
                              <a:off x="3327265" y="327497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40CD0D7" w14:textId="77777777" w:rsidR="00901FC3" w:rsidRPr="0078795A" w:rsidRDefault="00901FC3" w:rsidP="00901FC3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2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95" name="Text Box 3995"/>
                          <wps:cNvSpPr txBox="1"/>
                          <wps:spPr>
                            <a:xfrm>
                              <a:off x="3690431" y="327497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AB4B054" w14:textId="77777777" w:rsidR="00901FC3" w:rsidRPr="0078795A" w:rsidRDefault="00901FC3" w:rsidP="00901FC3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3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96" name="Text Box 3996"/>
                          <wps:cNvSpPr txBox="1"/>
                          <wps:spPr>
                            <a:xfrm>
                              <a:off x="4047112" y="327497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0DD79C1" w14:textId="77777777" w:rsidR="00901FC3" w:rsidRPr="0078795A" w:rsidRDefault="00901FC3" w:rsidP="00901FC3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4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97" name="Text Box 3997"/>
                          <wps:cNvSpPr txBox="1"/>
                          <wps:spPr>
                            <a:xfrm>
                              <a:off x="4410278" y="327497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B94C8E4" w14:textId="77777777" w:rsidR="00901FC3" w:rsidRPr="0078795A" w:rsidRDefault="00901FC3" w:rsidP="00901FC3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5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98" name="Text Box 3998"/>
                          <wps:cNvSpPr txBox="1"/>
                          <wps:spPr>
                            <a:xfrm>
                              <a:off x="4766959" y="327497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5EB9C43" w14:textId="77777777" w:rsidR="00901FC3" w:rsidRPr="0078795A" w:rsidRDefault="00901FC3" w:rsidP="00901FC3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6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99" name="Text Box 3999"/>
                          <wps:cNvSpPr txBox="1"/>
                          <wps:spPr>
                            <a:xfrm>
                              <a:off x="5130125" y="327497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AD66A1E" w14:textId="77777777" w:rsidR="00901FC3" w:rsidRPr="0078795A" w:rsidRDefault="00901FC3" w:rsidP="00901FC3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7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000" name="Text Box 4000"/>
                          <wps:cNvSpPr txBox="1"/>
                          <wps:spPr>
                            <a:xfrm>
                              <a:off x="2484201" y="6031149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EB1C814" w14:textId="77777777" w:rsidR="00901FC3" w:rsidRPr="0078795A" w:rsidRDefault="00901FC3" w:rsidP="00901FC3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4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001" name="Text Box 4001"/>
                          <wps:cNvSpPr txBox="1"/>
                          <wps:spPr>
                            <a:xfrm>
                              <a:off x="2484201" y="5311302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5559689" w14:textId="77777777" w:rsidR="00901FC3" w:rsidRPr="0078795A" w:rsidRDefault="00901FC3" w:rsidP="00901FC3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3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002" name="Text Box 4002"/>
                          <wps:cNvSpPr txBox="1"/>
                          <wps:spPr>
                            <a:xfrm>
                              <a:off x="2484201" y="4591455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F7CD57F" w14:textId="77777777" w:rsidR="00901FC3" w:rsidRPr="0078795A" w:rsidRDefault="00901FC3" w:rsidP="00901FC3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2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003" name="Text Box 4003"/>
                          <wps:cNvSpPr txBox="1"/>
                          <wps:spPr>
                            <a:xfrm>
                              <a:off x="2484201" y="387160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31726CE" w14:textId="77777777" w:rsidR="00901FC3" w:rsidRPr="0078795A" w:rsidRDefault="00901FC3" w:rsidP="00901FC3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-1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004" name="Text Box 4004"/>
                          <wps:cNvSpPr txBox="1"/>
                          <wps:spPr>
                            <a:xfrm>
                              <a:off x="2484201" y="2431915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A38731E" w14:textId="77777777" w:rsidR="00901FC3" w:rsidRPr="0078795A" w:rsidRDefault="00901FC3" w:rsidP="00901FC3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1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005" name="Text Box 4005"/>
                          <wps:cNvSpPr txBox="1"/>
                          <wps:spPr>
                            <a:xfrm>
                              <a:off x="2484201" y="1712068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2A52E47" w14:textId="77777777" w:rsidR="00901FC3" w:rsidRPr="0078795A" w:rsidRDefault="00901FC3" w:rsidP="00901FC3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center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2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006" name="Text Box 4006"/>
                          <wps:cNvSpPr txBox="1"/>
                          <wps:spPr>
                            <a:xfrm>
                              <a:off x="2484201" y="992221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5ED0E3E" w14:textId="77777777" w:rsidR="00901FC3" w:rsidRPr="0078795A" w:rsidRDefault="00901FC3" w:rsidP="00901FC3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3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007" name="Text Box 4007"/>
                          <wps:cNvSpPr txBox="1"/>
                          <wps:spPr>
                            <a:xfrm>
                              <a:off x="2484201" y="272374"/>
                              <a:ext cx="180000" cy="18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248400E" w14:textId="77777777" w:rsidR="00901FC3" w:rsidRPr="0078795A" w:rsidRDefault="00901FC3" w:rsidP="00901FC3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</w:rPr>
                                </w:pPr>
                                <m:oMathPara>
                                  <m:oMathParaPr>
                                    <m:jc m:val="right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4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008" name="Group 4008" hidden="1"/>
                        <wpg:cNvGrpSpPr/>
                        <wpg:grpSpPr>
                          <a:xfrm>
                            <a:off x="0" y="0"/>
                            <a:ext cx="5580405" cy="6311173"/>
                            <a:chOff x="0" y="0"/>
                            <a:chExt cx="5580405" cy="6311173"/>
                          </a:xfrm>
                        </wpg:grpSpPr>
                        <wps:wsp>
                          <wps:cNvPr id="4009" name="Straight Connector 4009"/>
                          <wps:cNvCnPr/>
                          <wps:spPr>
                            <a:xfrm flipV="1">
                              <a:off x="1977957" y="0"/>
                              <a:ext cx="0" cy="63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70C0"/>
                              </a:solidFill>
                              <a:prstDash val="dash"/>
                              <a:headEnd type="triangle" w="sm" len="sm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010" name="Straight Connector 4010"/>
                          <wps:cNvCnPr/>
                          <wps:spPr>
                            <a:xfrm flipV="1">
                              <a:off x="3060970" y="0"/>
                              <a:ext cx="0" cy="63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70C0"/>
                              </a:solidFill>
                              <a:prstDash val="dash"/>
                              <a:headEnd type="triangle" w="sm" len="sm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011" name="Straight Connector 4011"/>
                          <wps:cNvCnPr/>
                          <wps:spPr>
                            <a:xfrm>
                              <a:off x="405" y="1802454"/>
                              <a:ext cx="558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70C0"/>
                              </a:solidFill>
                              <a:prstDash val="dash"/>
                              <a:headEnd type="triangle" w="sm" len="sm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012" name="Freeform: Shape 4012"/>
                          <wps:cNvSpPr/>
                          <wps:spPr>
                            <a:xfrm>
                              <a:off x="0" y="0"/>
                              <a:ext cx="1620001" cy="1507381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1620001" h="1507381">
                                  <a:moveTo>
                                    <a:pt x="0" y="1507380"/>
                                  </a:moveTo>
                                  <a:lnTo>
                                    <a:pt x="3600" y="1506810"/>
                                  </a:lnTo>
                                  <a:lnTo>
                                    <a:pt x="7200" y="1506239"/>
                                  </a:lnTo>
                                  <a:lnTo>
                                    <a:pt x="10800" y="1505665"/>
                                  </a:lnTo>
                                  <a:lnTo>
                                    <a:pt x="14400" y="1505089"/>
                                  </a:lnTo>
                                  <a:lnTo>
                                    <a:pt x="18000" y="1504511"/>
                                  </a:lnTo>
                                  <a:lnTo>
                                    <a:pt x="21600" y="1503931"/>
                                  </a:lnTo>
                                  <a:lnTo>
                                    <a:pt x="25200" y="1503348"/>
                                  </a:lnTo>
                                  <a:lnTo>
                                    <a:pt x="28800" y="1502764"/>
                                  </a:lnTo>
                                  <a:lnTo>
                                    <a:pt x="32400" y="1502177"/>
                                  </a:lnTo>
                                  <a:lnTo>
                                    <a:pt x="36000" y="1501587"/>
                                  </a:lnTo>
                                  <a:lnTo>
                                    <a:pt x="39600" y="1500996"/>
                                  </a:lnTo>
                                  <a:lnTo>
                                    <a:pt x="43200" y="1500402"/>
                                  </a:lnTo>
                                  <a:lnTo>
                                    <a:pt x="46800" y="1499806"/>
                                  </a:lnTo>
                                  <a:lnTo>
                                    <a:pt x="50400" y="1499207"/>
                                  </a:lnTo>
                                  <a:lnTo>
                                    <a:pt x="54000" y="1498606"/>
                                  </a:lnTo>
                                  <a:lnTo>
                                    <a:pt x="57600" y="1498003"/>
                                  </a:lnTo>
                                  <a:lnTo>
                                    <a:pt x="61200" y="1497398"/>
                                  </a:lnTo>
                                  <a:lnTo>
                                    <a:pt x="64800" y="1496790"/>
                                  </a:lnTo>
                                  <a:lnTo>
                                    <a:pt x="68400" y="1496180"/>
                                  </a:lnTo>
                                  <a:lnTo>
                                    <a:pt x="72000" y="1495567"/>
                                  </a:lnTo>
                                  <a:lnTo>
                                    <a:pt x="75600" y="1494952"/>
                                  </a:lnTo>
                                  <a:lnTo>
                                    <a:pt x="79200" y="1494335"/>
                                  </a:lnTo>
                                  <a:lnTo>
                                    <a:pt x="82800" y="1493715"/>
                                  </a:lnTo>
                                  <a:lnTo>
                                    <a:pt x="86400" y="1493092"/>
                                  </a:lnTo>
                                  <a:lnTo>
                                    <a:pt x="90000" y="1492467"/>
                                  </a:lnTo>
                                  <a:lnTo>
                                    <a:pt x="93600" y="1491840"/>
                                  </a:lnTo>
                                  <a:lnTo>
                                    <a:pt x="97200" y="1491210"/>
                                  </a:lnTo>
                                  <a:lnTo>
                                    <a:pt x="100800" y="1490578"/>
                                  </a:lnTo>
                                  <a:lnTo>
                                    <a:pt x="104400" y="1489943"/>
                                  </a:lnTo>
                                  <a:lnTo>
                                    <a:pt x="108000" y="1489306"/>
                                  </a:lnTo>
                                  <a:lnTo>
                                    <a:pt x="111600" y="1488666"/>
                                  </a:lnTo>
                                  <a:lnTo>
                                    <a:pt x="115200" y="1488023"/>
                                  </a:lnTo>
                                  <a:lnTo>
                                    <a:pt x="118800" y="1487378"/>
                                  </a:lnTo>
                                  <a:lnTo>
                                    <a:pt x="122400" y="1486730"/>
                                  </a:lnTo>
                                  <a:lnTo>
                                    <a:pt x="126000" y="1486080"/>
                                  </a:lnTo>
                                  <a:lnTo>
                                    <a:pt x="129600" y="1485427"/>
                                  </a:lnTo>
                                  <a:lnTo>
                                    <a:pt x="133200" y="1484771"/>
                                  </a:lnTo>
                                  <a:lnTo>
                                    <a:pt x="136800" y="1484113"/>
                                  </a:lnTo>
                                  <a:lnTo>
                                    <a:pt x="140400" y="1483452"/>
                                  </a:lnTo>
                                  <a:lnTo>
                                    <a:pt x="144000" y="1482789"/>
                                  </a:lnTo>
                                  <a:lnTo>
                                    <a:pt x="147600" y="1482122"/>
                                  </a:lnTo>
                                  <a:lnTo>
                                    <a:pt x="151200" y="1481453"/>
                                  </a:lnTo>
                                  <a:lnTo>
                                    <a:pt x="154800" y="1480781"/>
                                  </a:lnTo>
                                  <a:lnTo>
                                    <a:pt x="158400" y="1480107"/>
                                  </a:lnTo>
                                  <a:lnTo>
                                    <a:pt x="162000" y="1479429"/>
                                  </a:lnTo>
                                  <a:lnTo>
                                    <a:pt x="165600" y="1478749"/>
                                  </a:lnTo>
                                  <a:lnTo>
                                    <a:pt x="169200" y="1478066"/>
                                  </a:lnTo>
                                  <a:lnTo>
                                    <a:pt x="172800" y="1477380"/>
                                  </a:lnTo>
                                  <a:lnTo>
                                    <a:pt x="176400" y="1476691"/>
                                  </a:lnTo>
                                  <a:lnTo>
                                    <a:pt x="180000" y="1476000"/>
                                  </a:lnTo>
                                  <a:lnTo>
                                    <a:pt x="183600" y="1475306"/>
                                  </a:lnTo>
                                  <a:lnTo>
                                    <a:pt x="187200" y="1474608"/>
                                  </a:lnTo>
                                  <a:lnTo>
                                    <a:pt x="190800" y="1473908"/>
                                  </a:lnTo>
                                  <a:lnTo>
                                    <a:pt x="194400" y="1473205"/>
                                  </a:lnTo>
                                  <a:lnTo>
                                    <a:pt x="198000" y="1472499"/>
                                  </a:lnTo>
                                  <a:lnTo>
                                    <a:pt x="201600" y="1471789"/>
                                  </a:lnTo>
                                  <a:lnTo>
                                    <a:pt x="205200" y="1471077"/>
                                  </a:lnTo>
                                  <a:lnTo>
                                    <a:pt x="208800" y="1470362"/>
                                  </a:lnTo>
                                  <a:lnTo>
                                    <a:pt x="212400" y="1469644"/>
                                  </a:lnTo>
                                  <a:lnTo>
                                    <a:pt x="216000" y="1468923"/>
                                  </a:lnTo>
                                  <a:lnTo>
                                    <a:pt x="219600" y="1468198"/>
                                  </a:lnTo>
                                  <a:lnTo>
                                    <a:pt x="223200" y="1467471"/>
                                  </a:lnTo>
                                  <a:lnTo>
                                    <a:pt x="226800" y="1466741"/>
                                  </a:lnTo>
                                  <a:lnTo>
                                    <a:pt x="230400" y="1466007"/>
                                  </a:lnTo>
                                  <a:lnTo>
                                    <a:pt x="234000" y="1465270"/>
                                  </a:lnTo>
                                  <a:lnTo>
                                    <a:pt x="237600" y="1464530"/>
                                  </a:lnTo>
                                  <a:lnTo>
                                    <a:pt x="241200" y="1463787"/>
                                  </a:lnTo>
                                  <a:lnTo>
                                    <a:pt x="244800" y="1463041"/>
                                  </a:lnTo>
                                  <a:lnTo>
                                    <a:pt x="248400" y="1462291"/>
                                  </a:lnTo>
                                  <a:lnTo>
                                    <a:pt x="252000" y="1461539"/>
                                  </a:lnTo>
                                  <a:lnTo>
                                    <a:pt x="255600" y="1460782"/>
                                  </a:lnTo>
                                  <a:lnTo>
                                    <a:pt x="259200" y="1460023"/>
                                  </a:lnTo>
                                  <a:lnTo>
                                    <a:pt x="262800" y="1459260"/>
                                  </a:lnTo>
                                  <a:lnTo>
                                    <a:pt x="266400" y="1458494"/>
                                  </a:lnTo>
                                  <a:lnTo>
                                    <a:pt x="270000" y="1457725"/>
                                  </a:lnTo>
                                  <a:lnTo>
                                    <a:pt x="273600" y="1456952"/>
                                  </a:lnTo>
                                  <a:lnTo>
                                    <a:pt x="277200" y="1456176"/>
                                  </a:lnTo>
                                  <a:lnTo>
                                    <a:pt x="280800" y="1455396"/>
                                  </a:lnTo>
                                  <a:lnTo>
                                    <a:pt x="284400" y="1454614"/>
                                  </a:lnTo>
                                  <a:lnTo>
                                    <a:pt x="288000" y="1453827"/>
                                  </a:lnTo>
                                  <a:lnTo>
                                    <a:pt x="291600" y="1453037"/>
                                  </a:lnTo>
                                  <a:lnTo>
                                    <a:pt x="295200" y="1452244"/>
                                  </a:lnTo>
                                  <a:lnTo>
                                    <a:pt x="298800" y="1451446"/>
                                  </a:lnTo>
                                  <a:lnTo>
                                    <a:pt x="302400" y="1450646"/>
                                  </a:lnTo>
                                  <a:lnTo>
                                    <a:pt x="306000" y="1449842"/>
                                  </a:lnTo>
                                  <a:lnTo>
                                    <a:pt x="309600" y="1449034"/>
                                  </a:lnTo>
                                  <a:lnTo>
                                    <a:pt x="313200" y="1448223"/>
                                  </a:lnTo>
                                  <a:lnTo>
                                    <a:pt x="316800" y="1447408"/>
                                  </a:lnTo>
                                  <a:lnTo>
                                    <a:pt x="320400" y="1446589"/>
                                  </a:lnTo>
                                  <a:lnTo>
                                    <a:pt x="324000" y="1445767"/>
                                  </a:lnTo>
                                  <a:lnTo>
                                    <a:pt x="327600" y="1444940"/>
                                  </a:lnTo>
                                  <a:lnTo>
                                    <a:pt x="331200" y="1444111"/>
                                  </a:lnTo>
                                  <a:lnTo>
                                    <a:pt x="334800" y="1443277"/>
                                  </a:lnTo>
                                  <a:lnTo>
                                    <a:pt x="338400" y="1442439"/>
                                  </a:lnTo>
                                  <a:lnTo>
                                    <a:pt x="342000" y="1441598"/>
                                  </a:lnTo>
                                  <a:lnTo>
                                    <a:pt x="345600" y="1440753"/>
                                  </a:lnTo>
                                  <a:lnTo>
                                    <a:pt x="349200" y="1439904"/>
                                  </a:lnTo>
                                  <a:lnTo>
                                    <a:pt x="352800" y="1439051"/>
                                  </a:lnTo>
                                  <a:lnTo>
                                    <a:pt x="356400" y="1438194"/>
                                  </a:lnTo>
                                  <a:lnTo>
                                    <a:pt x="360000" y="1437333"/>
                                  </a:lnTo>
                                  <a:lnTo>
                                    <a:pt x="363600" y="1436469"/>
                                  </a:lnTo>
                                  <a:lnTo>
                                    <a:pt x="367200" y="1435600"/>
                                  </a:lnTo>
                                  <a:lnTo>
                                    <a:pt x="370800" y="1434727"/>
                                  </a:lnTo>
                                  <a:lnTo>
                                    <a:pt x="374400" y="1433850"/>
                                  </a:lnTo>
                                  <a:lnTo>
                                    <a:pt x="378000" y="1432969"/>
                                  </a:lnTo>
                                  <a:lnTo>
                                    <a:pt x="381600" y="1432084"/>
                                  </a:lnTo>
                                  <a:lnTo>
                                    <a:pt x="385200" y="1431194"/>
                                  </a:lnTo>
                                  <a:lnTo>
                                    <a:pt x="388800" y="1430301"/>
                                  </a:lnTo>
                                  <a:lnTo>
                                    <a:pt x="392400" y="1429403"/>
                                  </a:lnTo>
                                  <a:lnTo>
                                    <a:pt x="396000" y="1428501"/>
                                  </a:lnTo>
                                  <a:lnTo>
                                    <a:pt x="399600" y="1427595"/>
                                  </a:lnTo>
                                  <a:lnTo>
                                    <a:pt x="403200" y="1426684"/>
                                  </a:lnTo>
                                  <a:lnTo>
                                    <a:pt x="406800" y="1425770"/>
                                  </a:lnTo>
                                  <a:lnTo>
                                    <a:pt x="410400" y="1424850"/>
                                  </a:lnTo>
                                  <a:lnTo>
                                    <a:pt x="414000" y="1423927"/>
                                  </a:lnTo>
                                  <a:lnTo>
                                    <a:pt x="417600" y="1422999"/>
                                  </a:lnTo>
                                  <a:lnTo>
                                    <a:pt x="421200" y="1422066"/>
                                  </a:lnTo>
                                  <a:lnTo>
                                    <a:pt x="424800" y="1421129"/>
                                  </a:lnTo>
                                  <a:lnTo>
                                    <a:pt x="428400" y="1420188"/>
                                  </a:lnTo>
                                  <a:lnTo>
                                    <a:pt x="432000" y="1419242"/>
                                  </a:lnTo>
                                  <a:lnTo>
                                    <a:pt x="435600" y="1418291"/>
                                  </a:lnTo>
                                  <a:lnTo>
                                    <a:pt x="439200" y="1417336"/>
                                  </a:lnTo>
                                  <a:lnTo>
                                    <a:pt x="442800" y="1416376"/>
                                  </a:lnTo>
                                  <a:lnTo>
                                    <a:pt x="446400" y="1415411"/>
                                  </a:lnTo>
                                  <a:lnTo>
                                    <a:pt x="450000" y="1414442"/>
                                  </a:lnTo>
                                  <a:lnTo>
                                    <a:pt x="453600" y="1413468"/>
                                  </a:lnTo>
                                  <a:lnTo>
                                    <a:pt x="457200" y="1412489"/>
                                  </a:lnTo>
                                  <a:lnTo>
                                    <a:pt x="460800" y="1411506"/>
                                  </a:lnTo>
                                  <a:lnTo>
                                    <a:pt x="464400" y="1410517"/>
                                  </a:lnTo>
                                  <a:lnTo>
                                    <a:pt x="468000" y="1409524"/>
                                  </a:lnTo>
                                  <a:lnTo>
                                    <a:pt x="471600" y="1408525"/>
                                  </a:lnTo>
                                  <a:lnTo>
                                    <a:pt x="475200" y="1407522"/>
                                  </a:lnTo>
                                  <a:lnTo>
                                    <a:pt x="478800" y="1406514"/>
                                  </a:lnTo>
                                  <a:lnTo>
                                    <a:pt x="482400" y="1405501"/>
                                  </a:lnTo>
                                  <a:lnTo>
                                    <a:pt x="486000" y="1404482"/>
                                  </a:lnTo>
                                  <a:lnTo>
                                    <a:pt x="489600" y="1403459"/>
                                  </a:lnTo>
                                  <a:lnTo>
                                    <a:pt x="493200" y="1402430"/>
                                  </a:lnTo>
                                  <a:lnTo>
                                    <a:pt x="496800" y="1401396"/>
                                  </a:lnTo>
                                  <a:lnTo>
                                    <a:pt x="500400" y="1400357"/>
                                  </a:lnTo>
                                  <a:lnTo>
                                    <a:pt x="504000" y="1399313"/>
                                  </a:lnTo>
                                  <a:lnTo>
                                    <a:pt x="507600" y="1398263"/>
                                  </a:lnTo>
                                  <a:lnTo>
                                    <a:pt x="511200" y="1397208"/>
                                  </a:lnTo>
                                  <a:lnTo>
                                    <a:pt x="514800" y="1396148"/>
                                  </a:lnTo>
                                  <a:lnTo>
                                    <a:pt x="518400" y="1395082"/>
                                  </a:lnTo>
                                  <a:lnTo>
                                    <a:pt x="522000" y="1394011"/>
                                  </a:lnTo>
                                  <a:lnTo>
                                    <a:pt x="525600" y="1392934"/>
                                  </a:lnTo>
                                  <a:lnTo>
                                    <a:pt x="529200" y="1391852"/>
                                  </a:lnTo>
                                  <a:lnTo>
                                    <a:pt x="532800" y="1390764"/>
                                  </a:lnTo>
                                  <a:lnTo>
                                    <a:pt x="536400" y="1389671"/>
                                  </a:lnTo>
                                  <a:lnTo>
                                    <a:pt x="540000" y="1388571"/>
                                  </a:lnTo>
                                  <a:lnTo>
                                    <a:pt x="543600" y="1387466"/>
                                  </a:lnTo>
                                  <a:lnTo>
                                    <a:pt x="547200" y="1386356"/>
                                  </a:lnTo>
                                  <a:lnTo>
                                    <a:pt x="550800" y="1385239"/>
                                  </a:lnTo>
                                  <a:lnTo>
                                    <a:pt x="554400" y="1384117"/>
                                  </a:lnTo>
                                  <a:lnTo>
                                    <a:pt x="558000" y="1382989"/>
                                  </a:lnTo>
                                  <a:lnTo>
                                    <a:pt x="561600" y="1381855"/>
                                  </a:lnTo>
                                  <a:lnTo>
                                    <a:pt x="565200" y="1380714"/>
                                  </a:lnTo>
                                  <a:lnTo>
                                    <a:pt x="568800" y="1379568"/>
                                  </a:lnTo>
                                  <a:lnTo>
                                    <a:pt x="572400" y="1378416"/>
                                  </a:lnTo>
                                  <a:lnTo>
                                    <a:pt x="576000" y="1377257"/>
                                  </a:lnTo>
                                  <a:lnTo>
                                    <a:pt x="579600" y="1376093"/>
                                  </a:lnTo>
                                  <a:lnTo>
                                    <a:pt x="583200" y="1374922"/>
                                  </a:lnTo>
                                  <a:lnTo>
                                    <a:pt x="586800" y="1373745"/>
                                  </a:lnTo>
                                  <a:lnTo>
                                    <a:pt x="590400" y="1372561"/>
                                  </a:lnTo>
                                  <a:lnTo>
                                    <a:pt x="594000" y="1371372"/>
                                  </a:lnTo>
                                  <a:lnTo>
                                    <a:pt x="597600" y="1370175"/>
                                  </a:lnTo>
                                  <a:lnTo>
                                    <a:pt x="601200" y="1368973"/>
                                  </a:lnTo>
                                  <a:lnTo>
                                    <a:pt x="604800" y="1367763"/>
                                  </a:lnTo>
                                  <a:lnTo>
                                    <a:pt x="608400" y="1366548"/>
                                  </a:lnTo>
                                  <a:lnTo>
                                    <a:pt x="612000" y="1365325"/>
                                  </a:lnTo>
                                  <a:lnTo>
                                    <a:pt x="615600" y="1364096"/>
                                  </a:lnTo>
                                  <a:lnTo>
                                    <a:pt x="619200" y="1362860"/>
                                  </a:lnTo>
                                  <a:lnTo>
                                    <a:pt x="622800" y="1361617"/>
                                  </a:lnTo>
                                  <a:lnTo>
                                    <a:pt x="626400" y="1360368"/>
                                  </a:lnTo>
                                  <a:lnTo>
                                    <a:pt x="630000" y="1359111"/>
                                  </a:lnTo>
                                  <a:lnTo>
                                    <a:pt x="633600" y="1357848"/>
                                  </a:lnTo>
                                  <a:lnTo>
                                    <a:pt x="637200" y="1356577"/>
                                  </a:lnTo>
                                  <a:lnTo>
                                    <a:pt x="640800" y="1355299"/>
                                  </a:lnTo>
                                  <a:lnTo>
                                    <a:pt x="644400" y="1354015"/>
                                  </a:lnTo>
                                  <a:lnTo>
                                    <a:pt x="648000" y="1352723"/>
                                  </a:lnTo>
                                  <a:lnTo>
                                    <a:pt x="651600" y="1351424"/>
                                  </a:lnTo>
                                  <a:lnTo>
                                    <a:pt x="655200" y="1350117"/>
                                  </a:lnTo>
                                  <a:lnTo>
                                    <a:pt x="658800" y="1348803"/>
                                  </a:lnTo>
                                  <a:lnTo>
                                    <a:pt x="662400" y="1347482"/>
                                  </a:lnTo>
                                  <a:lnTo>
                                    <a:pt x="666000" y="1346153"/>
                                  </a:lnTo>
                                  <a:lnTo>
                                    <a:pt x="669600" y="1344817"/>
                                  </a:lnTo>
                                  <a:lnTo>
                                    <a:pt x="673200" y="1343472"/>
                                  </a:lnTo>
                                  <a:lnTo>
                                    <a:pt x="676800" y="1342121"/>
                                  </a:lnTo>
                                  <a:lnTo>
                                    <a:pt x="680400" y="1340761"/>
                                  </a:lnTo>
                                  <a:lnTo>
                                    <a:pt x="684000" y="1339394"/>
                                  </a:lnTo>
                                  <a:lnTo>
                                    <a:pt x="687600" y="1338019"/>
                                  </a:lnTo>
                                  <a:lnTo>
                                    <a:pt x="691200" y="1336635"/>
                                  </a:lnTo>
                                  <a:lnTo>
                                    <a:pt x="694800" y="1335244"/>
                                  </a:lnTo>
                                  <a:lnTo>
                                    <a:pt x="698400" y="1333845"/>
                                  </a:lnTo>
                                  <a:lnTo>
                                    <a:pt x="702000" y="1332437"/>
                                  </a:lnTo>
                                  <a:lnTo>
                                    <a:pt x="705600" y="1331021"/>
                                  </a:lnTo>
                                  <a:lnTo>
                                    <a:pt x="709200" y="1329598"/>
                                  </a:lnTo>
                                  <a:lnTo>
                                    <a:pt x="712800" y="1328165"/>
                                  </a:lnTo>
                                  <a:lnTo>
                                    <a:pt x="716400" y="1326724"/>
                                  </a:lnTo>
                                  <a:lnTo>
                                    <a:pt x="720000" y="1325275"/>
                                  </a:lnTo>
                                  <a:lnTo>
                                    <a:pt x="723600" y="1323816"/>
                                  </a:lnTo>
                                  <a:lnTo>
                                    <a:pt x="727200" y="1322350"/>
                                  </a:lnTo>
                                  <a:lnTo>
                                    <a:pt x="730800" y="1320874"/>
                                  </a:lnTo>
                                  <a:lnTo>
                                    <a:pt x="734400" y="1319390"/>
                                  </a:lnTo>
                                  <a:lnTo>
                                    <a:pt x="738000" y="1317897"/>
                                  </a:lnTo>
                                  <a:lnTo>
                                    <a:pt x="741600" y="1316395"/>
                                  </a:lnTo>
                                  <a:lnTo>
                                    <a:pt x="745200" y="1314883"/>
                                  </a:lnTo>
                                  <a:lnTo>
                                    <a:pt x="748800" y="1313363"/>
                                  </a:lnTo>
                                  <a:lnTo>
                                    <a:pt x="752400" y="1311833"/>
                                  </a:lnTo>
                                  <a:lnTo>
                                    <a:pt x="756000" y="1310294"/>
                                  </a:lnTo>
                                  <a:lnTo>
                                    <a:pt x="759600" y="1308746"/>
                                  </a:lnTo>
                                  <a:lnTo>
                                    <a:pt x="763200" y="1307188"/>
                                  </a:lnTo>
                                  <a:lnTo>
                                    <a:pt x="766800" y="1305620"/>
                                  </a:lnTo>
                                  <a:lnTo>
                                    <a:pt x="770400" y="1304043"/>
                                  </a:lnTo>
                                  <a:lnTo>
                                    <a:pt x="774000" y="1302456"/>
                                  </a:lnTo>
                                  <a:lnTo>
                                    <a:pt x="777600" y="1300859"/>
                                  </a:lnTo>
                                  <a:lnTo>
                                    <a:pt x="781200" y="1299253"/>
                                  </a:lnTo>
                                  <a:lnTo>
                                    <a:pt x="784800" y="1297636"/>
                                  </a:lnTo>
                                  <a:lnTo>
                                    <a:pt x="788400" y="1296009"/>
                                  </a:lnTo>
                                  <a:lnTo>
                                    <a:pt x="792000" y="1294372"/>
                                  </a:lnTo>
                                  <a:lnTo>
                                    <a:pt x="795600" y="1292725"/>
                                  </a:lnTo>
                                  <a:lnTo>
                                    <a:pt x="799200" y="1291067"/>
                                  </a:lnTo>
                                  <a:lnTo>
                                    <a:pt x="802800" y="1289399"/>
                                  </a:lnTo>
                                  <a:lnTo>
                                    <a:pt x="806400" y="1287720"/>
                                  </a:lnTo>
                                  <a:lnTo>
                                    <a:pt x="810000" y="1286031"/>
                                  </a:lnTo>
                                  <a:lnTo>
                                    <a:pt x="813600" y="1284330"/>
                                  </a:lnTo>
                                  <a:lnTo>
                                    <a:pt x="817200" y="1282619"/>
                                  </a:lnTo>
                                  <a:lnTo>
                                    <a:pt x="820800" y="1280897"/>
                                  </a:lnTo>
                                  <a:lnTo>
                                    <a:pt x="824400" y="1279164"/>
                                  </a:lnTo>
                                  <a:lnTo>
                                    <a:pt x="828000" y="1277419"/>
                                  </a:lnTo>
                                  <a:lnTo>
                                    <a:pt x="831600" y="1275663"/>
                                  </a:lnTo>
                                  <a:lnTo>
                                    <a:pt x="835200" y="1273896"/>
                                  </a:lnTo>
                                  <a:lnTo>
                                    <a:pt x="838800" y="1272118"/>
                                  </a:lnTo>
                                  <a:lnTo>
                                    <a:pt x="842400" y="1270327"/>
                                  </a:lnTo>
                                  <a:lnTo>
                                    <a:pt x="846000" y="1268525"/>
                                  </a:lnTo>
                                  <a:lnTo>
                                    <a:pt x="849600" y="1266711"/>
                                  </a:lnTo>
                                  <a:lnTo>
                                    <a:pt x="853200" y="1264885"/>
                                  </a:lnTo>
                                  <a:lnTo>
                                    <a:pt x="856800" y="1263047"/>
                                  </a:lnTo>
                                  <a:lnTo>
                                    <a:pt x="860400" y="1261196"/>
                                  </a:lnTo>
                                  <a:lnTo>
                                    <a:pt x="864000" y="1259334"/>
                                  </a:lnTo>
                                  <a:lnTo>
                                    <a:pt x="867600" y="1257459"/>
                                  </a:lnTo>
                                  <a:lnTo>
                                    <a:pt x="871200" y="1255571"/>
                                  </a:lnTo>
                                  <a:lnTo>
                                    <a:pt x="874800" y="1253670"/>
                                  </a:lnTo>
                                  <a:lnTo>
                                    <a:pt x="878400" y="1251757"/>
                                  </a:lnTo>
                                  <a:lnTo>
                                    <a:pt x="882000" y="1249831"/>
                                  </a:lnTo>
                                  <a:lnTo>
                                    <a:pt x="885600" y="1247891"/>
                                  </a:lnTo>
                                  <a:lnTo>
                                    <a:pt x="889200" y="1245939"/>
                                  </a:lnTo>
                                  <a:lnTo>
                                    <a:pt x="892800" y="1243973"/>
                                  </a:lnTo>
                                  <a:lnTo>
                                    <a:pt x="896400" y="1241993"/>
                                  </a:lnTo>
                                  <a:lnTo>
                                    <a:pt x="900000" y="1240000"/>
                                  </a:lnTo>
                                  <a:lnTo>
                                    <a:pt x="903601" y="1237993"/>
                                  </a:lnTo>
                                  <a:lnTo>
                                    <a:pt x="907200" y="1235972"/>
                                  </a:lnTo>
                                  <a:lnTo>
                                    <a:pt x="910800" y="1233937"/>
                                  </a:lnTo>
                                  <a:lnTo>
                                    <a:pt x="914400" y="1231888"/>
                                  </a:lnTo>
                                  <a:lnTo>
                                    <a:pt x="918000" y="1229825"/>
                                  </a:lnTo>
                                  <a:lnTo>
                                    <a:pt x="921600" y="1227747"/>
                                  </a:lnTo>
                                  <a:lnTo>
                                    <a:pt x="925200" y="1225654"/>
                                  </a:lnTo>
                                  <a:lnTo>
                                    <a:pt x="928800" y="1223547"/>
                                  </a:lnTo>
                                  <a:lnTo>
                                    <a:pt x="932400" y="1221424"/>
                                  </a:lnTo>
                                  <a:lnTo>
                                    <a:pt x="936000" y="1219287"/>
                                  </a:lnTo>
                                  <a:lnTo>
                                    <a:pt x="939600" y="1217134"/>
                                  </a:lnTo>
                                  <a:lnTo>
                                    <a:pt x="943200" y="1214966"/>
                                  </a:lnTo>
                                  <a:lnTo>
                                    <a:pt x="946800" y="1212782"/>
                                  </a:lnTo>
                                  <a:lnTo>
                                    <a:pt x="950400" y="1210583"/>
                                  </a:lnTo>
                                  <a:lnTo>
                                    <a:pt x="954000" y="1208367"/>
                                  </a:lnTo>
                                  <a:lnTo>
                                    <a:pt x="957600" y="1206135"/>
                                  </a:lnTo>
                                  <a:lnTo>
                                    <a:pt x="961200" y="1203887"/>
                                  </a:lnTo>
                                  <a:lnTo>
                                    <a:pt x="964800" y="1201623"/>
                                  </a:lnTo>
                                  <a:lnTo>
                                    <a:pt x="968400" y="1199342"/>
                                  </a:lnTo>
                                  <a:lnTo>
                                    <a:pt x="972000" y="1197044"/>
                                  </a:lnTo>
                                  <a:lnTo>
                                    <a:pt x="975600" y="1194729"/>
                                  </a:lnTo>
                                  <a:lnTo>
                                    <a:pt x="979200" y="1192397"/>
                                  </a:lnTo>
                                  <a:lnTo>
                                    <a:pt x="982800" y="1190048"/>
                                  </a:lnTo>
                                  <a:lnTo>
                                    <a:pt x="986400" y="1187681"/>
                                  </a:lnTo>
                                  <a:lnTo>
                                    <a:pt x="990000" y="1185296"/>
                                  </a:lnTo>
                                  <a:lnTo>
                                    <a:pt x="993600" y="1182894"/>
                                  </a:lnTo>
                                  <a:lnTo>
                                    <a:pt x="997200" y="1180473"/>
                                  </a:lnTo>
                                  <a:lnTo>
                                    <a:pt x="1000800" y="1178034"/>
                                  </a:lnTo>
                                  <a:lnTo>
                                    <a:pt x="1004400" y="1175576"/>
                                  </a:lnTo>
                                  <a:lnTo>
                                    <a:pt x="1008000" y="1173099"/>
                                  </a:lnTo>
                                  <a:lnTo>
                                    <a:pt x="1011600" y="1170604"/>
                                  </a:lnTo>
                                  <a:lnTo>
                                    <a:pt x="1015200" y="1168089"/>
                                  </a:lnTo>
                                  <a:lnTo>
                                    <a:pt x="1018800" y="1165555"/>
                                  </a:lnTo>
                                  <a:lnTo>
                                    <a:pt x="1022400" y="1163001"/>
                                  </a:lnTo>
                                  <a:lnTo>
                                    <a:pt x="1026000" y="1160427"/>
                                  </a:lnTo>
                                  <a:lnTo>
                                    <a:pt x="1029600" y="1157834"/>
                                  </a:lnTo>
                                  <a:lnTo>
                                    <a:pt x="1033200" y="1155219"/>
                                  </a:lnTo>
                                  <a:lnTo>
                                    <a:pt x="1036800" y="1152585"/>
                                  </a:lnTo>
                                  <a:lnTo>
                                    <a:pt x="1040400" y="1149929"/>
                                  </a:lnTo>
                                  <a:lnTo>
                                    <a:pt x="1044000" y="1147253"/>
                                  </a:lnTo>
                                  <a:lnTo>
                                    <a:pt x="1047600" y="1144555"/>
                                  </a:lnTo>
                                  <a:lnTo>
                                    <a:pt x="1051200" y="1141835"/>
                                  </a:lnTo>
                                  <a:lnTo>
                                    <a:pt x="1054800" y="1139094"/>
                                  </a:lnTo>
                                  <a:lnTo>
                                    <a:pt x="1058400" y="1136331"/>
                                  </a:lnTo>
                                  <a:lnTo>
                                    <a:pt x="1062000" y="1133545"/>
                                  </a:lnTo>
                                  <a:lnTo>
                                    <a:pt x="1065600" y="1130737"/>
                                  </a:lnTo>
                                  <a:lnTo>
                                    <a:pt x="1069200" y="1127906"/>
                                  </a:lnTo>
                                  <a:lnTo>
                                    <a:pt x="1072800" y="1125052"/>
                                  </a:lnTo>
                                  <a:lnTo>
                                    <a:pt x="1076400" y="1122174"/>
                                  </a:lnTo>
                                  <a:lnTo>
                                    <a:pt x="1080000" y="1119273"/>
                                  </a:lnTo>
                                  <a:lnTo>
                                    <a:pt x="1083600" y="1116347"/>
                                  </a:lnTo>
                                  <a:lnTo>
                                    <a:pt x="1087200" y="1113398"/>
                                  </a:lnTo>
                                  <a:lnTo>
                                    <a:pt x="1090800" y="1110423"/>
                                  </a:lnTo>
                                  <a:lnTo>
                                    <a:pt x="1094400" y="1107424"/>
                                  </a:lnTo>
                                  <a:lnTo>
                                    <a:pt x="1098000" y="1104400"/>
                                  </a:lnTo>
                                  <a:lnTo>
                                    <a:pt x="1101600" y="1101350"/>
                                  </a:lnTo>
                                  <a:lnTo>
                                    <a:pt x="1105200" y="1098274"/>
                                  </a:lnTo>
                                  <a:lnTo>
                                    <a:pt x="1108800" y="1095172"/>
                                  </a:lnTo>
                                  <a:lnTo>
                                    <a:pt x="1112400" y="1092044"/>
                                  </a:lnTo>
                                  <a:lnTo>
                                    <a:pt x="1116000" y="1088889"/>
                                  </a:lnTo>
                                  <a:lnTo>
                                    <a:pt x="1119600" y="1085706"/>
                                  </a:lnTo>
                                  <a:lnTo>
                                    <a:pt x="1123200" y="1082497"/>
                                  </a:lnTo>
                                  <a:lnTo>
                                    <a:pt x="1126800" y="1079259"/>
                                  </a:lnTo>
                                  <a:lnTo>
                                    <a:pt x="1130400" y="1075993"/>
                                  </a:lnTo>
                                  <a:lnTo>
                                    <a:pt x="1134000" y="1072698"/>
                                  </a:lnTo>
                                  <a:lnTo>
                                    <a:pt x="1137600" y="1069375"/>
                                  </a:lnTo>
                                  <a:lnTo>
                                    <a:pt x="1141200" y="1066022"/>
                                  </a:lnTo>
                                  <a:lnTo>
                                    <a:pt x="1144800" y="1062639"/>
                                  </a:lnTo>
                                  <a:lnTo>
                                    <a:pt x="1148400" y="1059226"/>
                                  </a:lnTo>
                                  <a:lnTo>
                                    <a:pt x="1152000" y="1055783"/>
                                  </a:lnTo>
                                  <a:lnTo>
                                    <a:pt x="1155600" y="1052309"/>
                                  </a:lnTo>
                                  <a:lnTo>
                                    <a:pt x="1159200" y="1048804"/>
                                  </a:lnTo>
                                  <a:lnTo>
                                    <a:pt x="1162800" y="1045266"/>
                                  </a:lnTo>
                                  <a:lnTo>
                                    <a:pt x="1166400" y="1041697"/>
                                  </a:lnTo>
                                  <a:lnTo>
                                    <a:pt x="1170000" y="1038095"/>
                                  </a:lnTo>
                                  <a:lnTo>
                                    <a:pt x="1173600" y="1034460"/>
                                  </a:lnTo>
                                  <a:lnTo>
                                    <a:pt x="1177200" y="1030792"/>
                                  </a:lnTo>
                                  <a:lnTo>
                                    <a:pt x="1180800" y="1027089"/>
                                  </a:lnTo>
                                  <a:lnTo>
                                    <a:pt x="1184400" y="1023352"/>
                                  </a:lnTo>
                                  <a:lnTo>
                                    <a:pt x="1188000" y="1019580"/>
                                  </a:lnTo>
                                  <a:lnTo>
                                    <a:pt x="1191600" y="1015773"/>
                                  </a:lnTo>
                                  <a:lnTo>
                                    <a:pt x="1195200" y="1011930"/>
                                  </a:lnTo>
                                  <a:lnTo>
                                    <a:pt x="1198800" y="1008051"/>
                                  </a:lnTo>
                                  <a:lnTo>
                                    <a:pt x="1202400" y="1004134"/>
                                  </a:lnTo>
                                  <a:lnTo>
                                    <a:pt x="1206000" y="1000180"/>
                                  </a:lnTo>
                                  <a:lnTo>
                                    <a:pt x="1209600" y="996189"/>
                                  </a:lnTo>
                                  <a:lnTo>
                                    <a:pt x="1213200" y="992159"/>
                                  </a:lnTo>
                                  <a:lnTo>
                                    <a:pt x="1216800" y="988090"/>
                                  </a:lnTo>
                                  <a:lnTo>
                                    <a:pt x="1220400" y="983981"/>
                                  </a:lnTo>
                                  <a:lnTo>
                                    <a:pt x="1224000" y="979832"/>
                                  </a:lnTo>
                                  <a:lnTo>
                                    <a:pt x="1227600" y="975642"/>
                                  </a:lnTo>
                                  <a:lnTo>
                                    <a:pt x="1231200" y="971411"/>
                                  </a:lnTo>
                                  <a:lnTo>
                                    <a:pt x="1234800" y="967138"/>
                                  </a:lnTo>
                                  <a:lnTo>
                                    <a:pt x="1238400" y="962823"/>
                                  </a:lnTo>
                                  <a:lnTo>
                                    <a:pt x="1242000" y="958464"/>
                                  </a:lnTo>
                                  <a:lnTo>
                                    <a:pt x="1245600" y="954062"/>
                                  </a:lnTo>
                                  <a:lnTo>
                                    <a:pt x="1249200" y="949615"/>
                                  </a:lnTo>
                                  <a:lnTo>
                                    <a:pt x="1252800" y="945122"/>
                                  </a:lnTo>
                                  <a:lnTo>
                                    <a:pt x="1256400" y="940584"/>
                                  </a:lnTo>
                                  <a:lnTo>
                                    <a:pt x="1260000" y="936000"/>
                                  </a:lnTo>
                                  <a:lnTo>
                                    <a:pt x="1263600" y="931368"/>
                                  </a:lnTo>
                                  <a:lnTo>
                                    <a:pt x="1267200" y="926688"/>
                                  </a:lnTo>
                                  <a:lnTo>
                                    <a:pt x="1270800" y="921960"/>
                                  </a:lnTo>
                                  <a:lnTo>
                                    <a:pt x="1274400" y="917182"/>
                                  </a:lnTo>
                                  <a:lnTo>
                                    <a:pt x="1278000" y="912354"/>
                                  </a:lnTo>
                                  <a:lnTo>
                                    <a:pt x="1281600" y="907475"/>
                                  </a:lnTo>
                                  <a:lnTo>
                                    <a:pt x="1285200" y="902544"/>
                                  </a:lnTo>
                                  <a:lnTo>
                                    <a:pt x="1288800" y="897561"/>
                                  </a:lnTo>
                                  <a:lnTo>
                                    <a:pt x="1292400" y="892524"/>
                                  </a:lnTo>
                                  <a:lnTo>
                                    <a:pt x="1296000" y="887433"/>
                                  </a:lnTo>
                                  <a:lnTo>
                                    <a:pt x="1299600" y="882286"/>
                                  </a:lnTo>
                                  <a:lnTo>
                                    <a:pt x="1303200" y="877084"/>
                                  </a:lnTo>
                                  <a:lnTo>
                                    <a:pt x="1306800" y="871825"/>
                                  </a:lnTo>
                                  <a:lnTo>
                                    <a:pt x="1310400" y="866507"/>
                                  </a:lnTo>
                                  <a:lnTo>
                                    <a:pt x="1314000" y="861131"/>
                                  </a:lnTo>
                                  <a:lnTo>
                                    <a:pt x="1317600" y="855695"/>
                                  </a:lnTo>
                                  <a:lnTo>
                                    <a:pt x="1321200" y="850199"/>
                                  </a:lnTo>
                                  <a:lnTo>
                                    <a:pt x="1324800" y="844640"/>
                                  </a:lnTo>
                                  <a:lnTo>
                                    <a:pt x="1328400" y="839019"/>
                                  </a:lnTo>
                                  <a:lnTo>
                                    <a:pt x="1332000" y="833333"/>
                                  </a:lnTo>
                                  <a:lnTo>
                                    <a:pt x="1335600" y="827583"/>
                                  </a:lnTo>
                                  <a:lnTo>
                                    <a:pt x="1339200" y="821767"/>
                                  </a:lnTo>
                                  <a:lnTo>
                                    <a:pt x="1342800" y="815883"/>
                                  </a:lnTo>
                                  <a:lnTo>
                                    <a:pt x="1346400" y="809931"/>
                                  </a:lnTo>
                                  <a:lnTo>
                                    <a:pt x="1350000" y="803910"/>
                                  </a:lnTo>
                                  <a:lnTo>
                                    <a:pt x="1353600" y="797817"/>
                                  </a:lnTo>
                                  <a:lnTo>
                                    <a:pt x="1357200" y="791653"/>
                                  </a:lnTo>
                                  <a:lnTo>
                                    <a:pt x="1360800" y="785416"/>
                                  </a:lnTo>
                                  <a:lnTo>
                                    <a:pt x="1364400" y="779104"/>
                                  </a:lnTo>
                                  <a:lnTo>
                                    <a:pt x="1368000" y="772716"/>
                                  </a:lnTo>
                                  <a:lnTo>
                                    <a:pt x="1371600" y="766251"/>
                                  </a:lnTo>
                                  <a:lnTo>
                                    <a:pt x="1375200" y="759707"/>
                                  </a:lnTo>
                                  <a:lnTo>
                                    <a:pt x="1378800" y="753083"/>
                                  </a:lnTo>
                                  <a:lnTo>
                                    <a:pt x="1382400" y="746378"/>
                                  </a:lnTo>
                                  <a:lnTo>
                                    <a:pt x="1386000" y="739589"/>
                                  </a:lnTo>
                                  <a:lnTo>
                                    <a:pt x="1389600" y="732716"/>
                                  </a:lnTo>
                                  <a:lnTo>
                                    <a:pt x="1393200" y="725757"/>
                                  </a:lnTo>
                                  <a:lnTo>
                                    <a:pt x="1396800" y="718711"/>
                                  </a:lnTo>
                                  <a:lnTo>
                                    <a:pt x="1400400" y="711575"/>
                                  </a:lnTo>
                                  <a:lnTo>
                                    <a:pt x="1404000" y="704348"/>
                                  </a:lnTo>
                                  <a:lnTo>
                                    <a:pt x="1407600" y="697028"/>
                                  </a:lnTo>
                                  <a:lnTo>
                                    <a:pt x="1411200" y="689614"/>
                                  </a:lnTo>
                                  <a:lnTo>
                                    <a:pt x="1414800" y="682103"/>
                                  </a:lnTo>
                                  <a:lnTo>
                                    <a:pt x="1418400" y="674494"/>
                                  </a:lnTo>
                                  <a:lnTo>
                                    <a:pt x="1422000" y="666785"/>
                                  </a:lnTo>
                                  <a:lnTo>
                                    <a:pt x="1425600" y="658974"/>
                                  </a:lnTo>
                                  <a:lnTo>
                                    <a:pt x="1429200" y="651058"/>
                                  </a:lnTo>
                                  <a:lnTo>
                                    <a:pt x="1432800" y="643037"/>
                                  </a:lnTo>
                                  <a:lnTo>
                                    <a:pt x="1436400" y="634907"/>
                                  </a:lnTo>
                                  <a:lnTo>
                                    <a:pt x="1440000" y="626667"/>
                                  </a:lnTo>
                                  <a:lnTo>
                                    <a:pt x="1443600" y="618314"/>
                                  </a:lnTo>
                                  <a:lnTo>
                                    <a:pt x="1447200" y="609846"/>
                                  </a:lnTo>
                                  <a:lnTo>
                                    <a:pt x="1450800" y="601260"/>
                                  </a:lnTo>
                                  <a:lnTo>
                                    <a:pt x="1454400" y="592555"/>
                                  </a:lnTo>
                                  <a:lnTo>
                                    <a:pt x="1458000" y="583727"/>
                                  </a:lnTo>
                                  <a:lnTo>
                                    <a:pt x="1461600" y="574775"/>
                                  </a:lnTo>
                                  <a:lnTo>
                                    <a:pt x="1465200" y="565695"/>
                                  </a:lnTo>
                                  <a:lnTo>
                                    <a:pt x="1468800" y="556485"/>
                                  </a:lnTo>
                                  <a:lnTo>
                                    <a:pt x="1472400" y="547141"/>
                                  </a:lnTo>
                                  <a:lnTo>
                                    <a:pt x="1476000" y="537662"/>
                                  </a:lnTo>
                                  <a:lnTo>
                                    <a:pt x="1479600" y="528044"/>
                                  </a:lnTo>
                                  <a:lnTo>
                                    <a:pt x="1483200" y="518285"/>
                                  </a:lnTo>
                                  <a:lnTo>
                                    <a:pt x="1486800" y="508380"/>
                                  </a:lnTo>
                                  <a:lnTo>
                                    <a:pt x="1490400" y="498327"/>
                                  </a:lnTo>
                                  <a:lnTo>
                                    <a:pt x="1494000" y="488123"/>
                                  </a:lnTo>
                                  <a:lnTo>
                                    <a:pt x="1497600" y="477763"/>
                                  </a:lnTo>
                                  <a:lnTo>
                                    <a:pt x="1501200" y="467245"/>
                                  </a:lnTo>
                                  <a:lnTo>
                                    <a:pt x="1504800" y="456566"/>
                                  </a:lnTo>
                                  <a:lnTo>
                                    <a:pt x="1508400" y="445720"/>
                                  </a:lnTo>
                                  <a:lnTo>
                                    <a:pt x="1512000" y="434705"/>
                                  </a:lnTo>
                                  <a:lnTo>
                                    <a:pt x="1515600" y="423516"/>
                                  </a:lnTo>
                                  <a:lnTo>
                                    <a:pt x="1519200" y="412149"/>
                                  </a:lnTo>
                                  <a:lnTo>
                                    <a:pt x="1522800" y="400601"/>
                                  </a:lnTo>
                                  <a:lnTo>
                                    <a:pt x="1526400" y="388867"/>
                                  </a:lnTo>
                                  <a:lnTo>
                                    <a:pt x="1530000" y="376941"/>
                                  </a:lnTo>
                                  <a:lnTo>
                                    <a:pt x="1533600" y="364820"/>
                                  </a:lnTo>
                                  <a:lnTo>
                                    <a:pt x="1537200" y="352499"/>
                                  </a:lnTo>
                                  <a:lnTo>
                                    <a:pt x="1540800" y="339974"/>
                                  </a:lnTo>
                                  <a:lnTo>
                                    <a:pt x="1544400" y="327237"/>
                                  </a:lnTo>
                                  <a:lnTo>
                                    <a:pt x="1548000" y="314285"/>
                                  </a:lnTo>
                                  <a:lnTo>
                                    <a:pt x="1551600" y="301113"/>
                                  </a:lnTo>
                                  <a:lnTo>
                                    <a:pt x="1555200" y="287714"/>
                                  </a:lnTo>
                                  <a:lnTo>
                                    <a:pt x="1558800" y="274082"/>
                                  </a:lnTo>
                                  <a:lnTo>
                                    <a:pt x="1562400" y="260212"/>
                                  </a:lnTo>
                                  <a:lnTo>
                                    <a:pt x="1566000" y="246097"/>
                                  </a:lnTo>
                                  <a:lnTo>
                                    <a:pt x="1569600" y="231731"/>
                                  </a:lnTo>
                                  <a:lnTo>
                                    <a:pt x="1573200" y="217108"/>
                                  </a:lnTo>
                                  <a:lnTo>
                                    <a:pt x="1576800" y="202219"/>
                                  </a:lnTo>
                                  <a:lnTo>
                                    <a:pt x="1580400" y="187059"/>
                                  </a:lnTo>
                                  <a:lnTo>
                                    <a:pt x="1584000" y="171618"/>
                                  </a:lnTo>
                                  <a:lnTo>
                                    <a:pt x="1587600" y="155891"/>
                                  </a:lnTo>
                                  <a:lnTo>
                                    <a:pt x="1591200" y="139869"/>
                                  </a:lnTo>
                                  <a:lnTo>
                                    <a:pt x="1594800" y="123544"/>
                                  </a:lnTo>
                                  <a:lnTo>
                                    <a:pt x="1598400" y="106906"/>
                                  </a:lnTo>
                                  <a:lnTo>
                                    <a:pt x="1602000" y="89947"/>
                                  </a:lnTo>
                                  <a:lnTo>
                                    <a:pt x="1605600" y="72658"/>
                                  </a:lnTo>
                                  <a:lnTo>
                                    <a:pt x="1609200" y="55029"/>
                                  </a:lnTo>
                                  <a:lnTo>
                                    <a:pt x="1612800" y="37050"/>
                                  </a:lnTo>
                                  <a:lnTo>
                                    <a:pt x="1616400" y="18711"/>
                                  </a:lnTo>
                                  <a:lnTo>
                                    <a:pt x="1620000" y="0"/>
                                  </a:lnTo>
                                </a:path>
                              </a:pathLst>
                            </a:custGeom>
                            <a:ln w="6350">
                              <a:solidFill>
                                <a:srgbClr val="0070C0"/>
                              </a:solidFill>
                              <a:headEnd type="triangle" w="sm" len="sm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013" name="Freeform: Shape 4013"/>
                          <wps:cNvSpPr/>
                          <wps:spPr>
                            <a:xfrm>
                              <a:off x="2140085" y="3243364"/>
                              <a:ext cx="874801" cy="3067809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874801" h="3067809">
                                  <a:moveTo>
                                    <a:pt x="0" y="3062456"/>
                                  </a:moveTo>
                                  <a:lnTo>
                                    <a:pt x="3600" y="2968367"/>
                                  </a:lnTo>
                                  <a:lnTo>
                                    <a:pt x="7200" y="2878363"/>
                                  </a:lnTo>
                                  <a:lnTo>
                                    <a:pt x="10800" y="2792186"/>
                                  </a:lnTo>
                                  <a:lnTo>
                                    <a:pt x="14400" y="2709600"/>
                                  </a:lnTo>
                                  <a:lnTo>
                                    <a:pt x="18000" y="2630387"/>
                                  </a:lnTo>
                                  <a:lnTo>
                                    <a:pt x="21600" y="2554347"/>
                                  </a:lnTo>
                                  <a:lnTo>
                                    <a:pt x="25200" y="2481296"/>
                                  </a:lnTo>
                                  <a:lnTo>
                                    <a:pt x="28800" y="2411064"/>
                                  </a:lnTo>
                                  <a:lnTo>
                                    <a:pt x="32400" y="2343493"/>
                                  </a:lnTo>
                                  <a:lnTo>
                                    <a:pt x="36000" y="2278437"/>
                                  </a:lnTo>
                                  <a:lnTo>
                                    <a:pt x="39600" y="2215760"/>
                                  </a:lnTo>
                                  <a:lnTo>
                                    <a:pt x="43200" y="2155337"/>
                                  </a:lnTo>
                                  <a:lnTo>
                                    <a:pt x="46800" y="2097050"/>
                                  </a:lnTo>
                                  <a:lnTo>
                                    <a:pt x="50400" y="2040791"/>
                                  </a:lnTo>
                                  <a:lnTo>
                                    <a:pt x="54000" y="1986457"/>
                                  </a:lnTo>
                                  <a:lnTo>
                                    <a:pt x="57600" y="1933953"/>
                                  </a:lnTo>
                                  <a:lnTo>
                                    <a:pt x="61200" y="1883191"/>
                                  </a:lnTo>
                                  <a:lnTo>
                                    <a:pt x="64800" y="1834087"/>
                                  </a:lnTo>
                                  <a:lnTo>
                                    <a:pt x="68400" y="1786564"/>
                                  </a:lnTo>
                                  <a:lnTo>
                                    <a:pt x="72000" y="1740548"/>
                                  </a:lnTo>
                                  <a:lnTo>
                                    <a:pt x="75600" y="1695970"/>
                                  </a:lnTo>
                                  <a:lnTo>
                                    <a:pt x="79200" y="1652767"/>
                                  </a:lnTo>
                                  <a:lnTo>
                                    <a:pt x="82800" y="1610878"/>
                                  </a:lnTo>
                                  <a:lnTo>
                                    <a:pt x="86400" y="1570245"/>
                                  </a:lnTo>
                                  <a:lnTo>
                                    <a:pt x="90000" y="1530815"/>
                                  </a:lnTo>
                                  <a:lnTo>
                                    <a:pt x="93600" y="1492537"/>
                                  </a:lnTo>
                                  <a:lnTo>
                                    <a:pt x="97200" y="1455362"/>
                                  </a:lnTo>
                                  <a:lnTo>
                                    <a:pt x="100800" y="1419247"/>
                                  </a:lnTo>
                                  <a:lnTo>
                                    <a:pt x="104400" y="1384147"/>
                                  </a:lnTo>
                                  <a:lnTo>
                                    <a:pt x="108000" y="1350024"/>
                                  </a:lnTo>
                                  <a:lnTo>
                                    <a:pt x="111600" y="1316837"/>
                                  </a:lnTo>
                                  <a:lnTo>
                                    <a:pt x="115200" y="1284551"/>
                                  </a:lnTo>
                                  <a:lnTo>
                                    <a:pt x="118800" y="1253131"/>
                                  </a:lnTo>
                                  <a:lnTo>
                                    <a:pt x="122400" y="1222546"/>
                                  </a:lnTo>
                                  <a:lnTo>
                                    <a:pt x="126000" y="1192763"/>
                                  </a:lnTo>
                                  <a:lnTo>
                                    <a:pt x="129600" y="1163754"/>
                                  </a:lnTo>
                                  <a:lnTo>
                                    <a:pt x="133200" y="1135490"/>
                                  </a:lnTo>
                                  <a:lnTo>
                                    <a:pt x="136800" y="1107944"/>
                                  </a:lnTo>
                                  <a:lnTo>
                                    <a:pt x="140400" y="1081092"/>
                                  </a:lnTo>
                                  <a:lnTo>
                                    <a:pt x="144000" y="1054909"/>
                                  </a:lnTo>
                                  <a:lnTo>
                                    <a:pt x="147600" y="1029372"/>
                                  </a:lnTo>
                                  <a:lnTo>
                                    <a:pt x="151200" y="1004459"/>
                                  </a:lnTo>
                                  <a:lnTo>
                                    <a:pt x="154800" y="980150"/>
                                  </a:lnTo>
                                  <a:lnTo>
                                    <a:pt x="158400" y="956424"/>
                                  </a:lnTo>
                                  <a:lnTo>
                                    <a:pt x="162000" y="933262"/>
                                  </a:lnTo>
                                  <a:lnTo>
                                    <a:pt x="165600" y="910646"/>
                                  </a:lnTo>
                                  <a:lnTo>
                                    <a:pt x="169200" y="888558"/>
                                  </a:lnTo>
                                  <a:lnTo>
                                    <a:pt x="172800" y="866983"/>
                                  </a:lnTo>
                                  <a:lnTo>
                                    <a:pt x="176400" y="845904"/>
                                  </a:lnTo>
                                  <a:lnTo>
                                    <a:pt x="180000" y="825305"/>
                                  </a:lnTo>
                                  <a:lnTo>
                                    <a:pt x="183600" y="805172"/>
                                  </a:lnTo>
                                  <a:lnTo>
                                    <a:pt x="187200" y="785491"/>
                                  </a:lnTo>
                                  <a:lnTo>
                                    <a:pt x="190800" y="766250"/>
                                  </a:lnTo>
                                  <a:lnTo>
                                    <a:pt x="194400" y="747434"/>
                                  </a:lnTo>
                                  <a:lnTo>
                                    <a:pt x="198000" y="729032"/>
                                  </a:lnTo>
                                  <a:lnTo>
                                    <a:pt x="201600" y="711031"/>
                                  </a:lnTo>
                                  <a:lnTo>
                                    <a:pt x="205200" y="693421"/>
                                  </a:lnTo>
                                  <a:lnTo>
                                    <a:pt x="208800" y="676191"/>
                                  </a:lnTo>
                                  <a:lnTo>
                                    <a:pt x="212400" y="659329"/>
                                  </a:lnTo>
                                  <a:lnTo>
                                    <a:pt x="216000" y="642827"/>
                                  </a:lnTo>
                                  <a:lnTo>
                                    <a:pt x="219600" y="626674"/>
                                  </a:lnTo>
                                  <a:lnTo>
                                    <a:pt x="223200" y="610861"/>
                                  </a:lnTo>
                                  <a:lnTo>
                                    <a:pt x="226800" y="595379"/>
                                  </a:lnTo>
                                  <a:lnTo>
                                    <a:pt x="230400" y="580220"/>
                                  </a:lnTo>
                                  <a:lnTo>
                                    <a:pt x="234000" y="565375"/>
                                  </a:lnTo>
                                  <a:lnTo>
                                    <a:pt x="237600" y="550837"/>
                                  </a:lnTo>
                                  <a:lnTo>
                                    <a:pt x="241200" y="536597"/>
                                  </a:lnTo>
                                  <a:lnTo>
                                    <a:pt x="244800" y="522648"/>
                                  </a:lnTo>
                                  <a:lnTo>
                                    <a:pt x="248400" y="508985"/>
                                  </a:lnTo>
                                  <a:lnTo>
                                    <a:pt x="252000" y="495598"/>
                                  </a:lnTo>
                                  <a:lnTo>
                                    <a:pt x="255600" y="482482"/>
                                  </a:lnTo>
                                  <a:lnTo>
                                    <a:pt x="259200" y="469631"/>
                                  </a:lnTo>
                                  <a:lnTo>
                                    <a:pt x="262800" y="457038"/>
                                  </a:lnTo>
                                  <a:lnTo>
                                    <a:pt x="266400" y="444698"/>
                                  </a:lnTo>
                                  <a:lnTo>
                                    <a:pt x="270000" y="432604"/>
                                  </a:lnTo>
                                  <a:lnTo>
                                    <a:pt x="273600" y="420752"/>
                                  </a:lnTo>
                                  <a:lnTo>
                                    <a:pt x="277200" y="409136"/>
                                  </a:lnTo>
                                  <a:lnTo>
                                    <a:pt x="280800" y="397751"/>
                                  </a:lnTo>
                                  <a:lnTo>
                                    <a:pt x="284400" y="386592"/>
                                  </a:lnTo>
                                  <a:lnTo>
                                    <a:pt x="288000" y="375655"/>
                                  </a:lnTo>
                                  <a:lnTo>
                                    <a:pt x="291600" y="364934"/>
                                  </a:lnTo>
                                  <a:lnTo>
                                    <a:pt x="295200" y="354425"/>
                                  </a:lnTo>
                                  <a:lnTo>
                                    <a:pt x="298800" y="344125"/>
                                  </a:lnTo>
                                  <a:lnTo>
                                    <a:pt x="302400" y="334029"/>
                                  </a:lnTo>
                                  <a:lnTo>
                                    <a:pt x="306000" y="324132"/>
                                  </a:lnTo>
                                  <a:lnTo>
                                    <a:pt x="309600" y="314432"/>
                                  </a:lnTo>
                                  <a:lnTo>
                                    <a:pt x="313200" y="304925"/>
                                  </a:lnTo>
                                  <a:lnTo>
                                    <a:pt x="316800" y="295606"/>
                                  </a:lnTo>
                                  <a:lnTo>
                                    <a:pt x="320400" y="286473"/>
                                  </a:lnTo>
                                  <a:lnTo>
                                    <a:pt x="324000" y="277522"/>
                                  </a:lnTo>
                                  <a:lnTo>
                                    <a:pt x="327600" y="268749"/>
                                  </a:lnTo>
                                  <a:lnTo>
                                    <a:pt x="331200" y="260153"/>
                                  </a:lnTo>
                                  <a:lnTo>
                                    <a:pt x="334800" y="251730"/>
                                  </a:lnTo>
                                  <a:lnTo>
                                    <a:pt x="338400" y="243477"/>
                                  </a:lnTo>
                                  <a:lnTo>
                                    <a:pt x="342000" y="235392"/>
                                  </a:lnTo>
                                  <a:lnTo>
                                    <a:pt x="345600" y="227470"/>
                                  </a:lnTo>
                                  <a:lnTo>
                                    <a:pt x="349200" y="219712"/>
                                  </a:lnTo>
                                  <a:lnTo>
                                    <a:pt x="352800" y="212112"/>
                                  </a:lnTo>
                                  <a:lnTo>
                                    <a:pt x="356400" y="204670"/>
                                  </a:lnTo>
                                  <a:lnTo>
                                    <a:pt x="360000" y="197383"/>
                                  </a:lnTo>
                                  <a:lnTo>
                                    <a:pt x="363600" y="190249"/>
                                  </a:lnTo>
                                  <a:lnTo>
                                    <a:pt x="367200" y="183266"/>
                                  </a:lnTo>
                                  <a:lnTo>
                                    <a:pt x="370800" y="176431"/>
                                  </a:lnTo>
                                  <a:lnTo>
                                    <a:pt x="374400" y="169743"/>
                                  </a:lnTo>
                                  <a:lnTo>
                                    <a:pt x="378000" y="163200"/>
                                  </a:lnTo>
                                  <a:lnTo>
                                    <a:pt x="381600" y="156799"/>
                                  </a:lnTo>
                                  <a:lnTo>
                                    <a:pt x="385200" y="150541"/>
                                  </a:lnTo>
                                  <a:lnTo>
                                    <a:pt x="388800" y="144422"/>
                                  </a:lnTo>
                                  <a:lnTo>
                                    <a:pt x="392400" y="138441"/>
                                  </a:lnTo>
                                  <a:lnTo>
                                    <a:pt x="396000" y="132597"/>
                                  </a:lnTo>
                                  <a:lnTo>
                                    <a:pt x="399600" y="126889"/>
                                  </a:lnTo>
                                  <a:lnTo>
                                    <a:pt x="403200" y="121314"/>
                                  </a:lnTo>
                                  <a:lnTo>
                                    <a:pt x="406800" y="115872"/>
                                  </a:lnTo>
                                  <a:lnTo>
                                    <a:pt x="410400" y="110561"/>
                                  </a:lnTo>
                                  <a:lnTo>
                                    <a:pt x="414000" y="105381"/>
                                  </a:lnTo>
                                  <a:lnTo>
                                    <a:pt x="417600" y="100330"/>
                                  </a:lnTo>
                                  <a:lnTo>
                                    <a:pt x="421200" y="95407"/>
                                  </a:lnTo>
                                  <a:lnTo>
                                    <a:pt x="424800" y="90611"/>
                                  </a:lnTo>
                                  <a:lnTo>
                                    <a:pt x="428400" y="85942"/>
                                  </a:lnTo>
                                  <a:lnTo>
                                    <a:pt x="432000" y="81399"/>
                                  </a:lnTo>
                                  <a:lnTo>
                                    <a:pt x="435600" y="76980"/>
                                  </a:lnTo>
                                  <a:lnTo>
                                    <a:pt x="439200" y="72686"/>
                                  </a:lnTo>
                                  <a:lnTo>
                                    <a:pt x="442800" y="68515"/>
                                  </a:lnTo>
                                  <a:lnTo>
                                    <a:pt x="446400" y="64467"/>
                                  </a:lnTo>
                                  <a:lnTo>
                                    <a:pt x="450000" y="60541"/>
                                  </a:lnTo>
                                  <a:lnTo>
                                    <a:pt x="453600" y="56738"/>
                                  </a:lnTo>
                                  <a:lnTo>
                                    <a:pt x="457200" y="53056"/>
                                  </a:lnTo>
                                  <a:lnTo>
                                    <a:pt x="460800" y="49496"/>
                                  </a:lnTo>
                                  <a:lnTo>
                                    <a:pt x="464400" y="46057"/>
                                  </a:lnTo>
                                  <a:lnTo>
                                    <a:pt x="468000" y="42739"/>
                                  </a:lnTo>
                                  <a:lnTo>
                                    <a:pt x="471600" y="39541"/>
                                  </a:lnTo>
                                  <a:lnTo>
                                    <a:pt x="475200" y="36465"/>
                                  </a:lnTo>
                                  <a:lnTo>
                                    <a:pt x="478800" y="33509"/>
                                  </a:lnTo>
                                  <a:lnTo>
                                    <a:pt x="482400" y="30674"/>
                                  </a:lnTo>
                                  <a:lnTo>
                                    <a:pt x="486000" y="27960"/>
                                  </a:lnTo>
                                  <a:lnTo>
                                    <a:pt x="489600" y="25368"/>
                                  </a:lnTo>
                                  <a:lnTo>
                                    <a:pt x="493200" y="22896"/>
                                  </a:lnTo>
                                  <a:lnTo>
                                    <a:pt x="496800" y="20547"/>
                                  </a:lnTo>
                                  <a:lnTo>
                                    <a:pt x="500400" y="18321"/>
                                  </a:lnTo>
                                  <a:lnTo>
                                    <a:pt x="504000" y="16217"/>
                                  </a:lnTo>
                                  <a:lnTo>
                                    <a:pt x="507600" y="14236"/>
                                  </a:lnTo>
                                  <a:lnTo>
                                    <a:pt x="511200" y="12380"/>
                                  </a:lnTo>
                                  <a:lnTo>
                                    <a:pt x="514800" y="10649"/>
                                  </a:lnTo>
                                  <a:lnTo>
                                    <a:pt x="518400" y="9043"/>
                                  </a:lnTo>
                                  <a:lnTo>
                                    <a:pt x="522000" y="7564"/>
                                  </a:lnTo>
                                  <a:lnTo>
                                    <a:pt x="525600" y="6212"/>
                                  </a:lnTo>
                                  <a:lnTo>
                                    <a:pt x="529200" y="4989"/>
                                  </a:lnTo>
                                  <a:lnTo>
                                    <a:pt x="532800" y="3896"/>
                                  </a:lnTo>
                                  <a:lnTo>
                                    <a:pt x="536400" y="2934"/>
                                  </a:lnTo>
                                  <a:lnTo>
                                    <a:pt x="540000" y="2105"/>
                                  </a:lnTo>
                                  <a:lnTo>
                                    <a:pt x="543600" y="1409"/>
                                  </a:lnTo>
                                  <a:lnTo>
                                    <a:pt x="547200" y="849"/>
                                  </a:lnTo>
                                  <a:lnTo>
                                    <a:pt x="550800" y="426"/>
                                  </a:lnTo>
                                  <a:lnTo>
                                    <a:pt x="554400" y="143"/>
                                  </a:lnTo>
                                  <a:lnTo>
                                    <a:pt x="558000" y="0"/>
                                  </a:lnTo>
                                  <a:lnTo>
                                    <a:pt x="561600" y="0"/>
                                  </a:lnTo>
                                  <a:lnTo>
                                    <a:pt x="565200" y="145"/>
                                  </a:lnTo>
                                  <a:lnTo>
                                    <a:pt x="568800" y="438"/>
                                  </a:lnTo>
                                  <a:lnTo>
                                    <a:pt x="572400" y="880"/>
                                  </a:lnTo>
                                  <a:lnTo>
                                    <a:pt x="576000" y="1475"/>
                                  </a:lnTo>
                                  <a:lnTo>
                                    <a:pt x="579600" y="2225"/>
                                  </a:lnTo>
                                  <a:lnTo>
                                    <a:pt x="583200" y="3133"/>
                                  </a:lnTo>
                                  <a:lnTo>
                                    <a:pt x="586800" y="4202"/>
                                  </a:lnTo>
                                  <a:lnTo>
                                    <a:pt x="590400" y="5435"/>
                                  </a:lnTo>
                                  <a:lnTo>
                                    <a:pt x="594000" y="6837"/>
                                  </a:lnTo>
                                  <a:lnTo>
                                    <a:pt x="597600" y="8409"/>
                                  </a:lnTo>
                                  <a:lnTo>
                                    <a:pt x="601200" y="10156"/>
                                  </a:lnTo>
                                  <a:lnTo>
                                    <a:pt x="604800" y="12083"/>
                                  </a:lnTo>
                                  <a:lnTo>
                                    <a:pt x="608400" y="14193"/>
                                  </a:lnTo>
                                  <a:lnTo>
                                    <a:pt x="612000" y="16490"/>
                                  </a:lnTo>
                                  <a:lnTo>
                                    <a:pt x="615600" y="18980"/>
                                  </a:lnTo>
                                  <a:lnTo>
                                    <a:pt x="619200" y="21668"/>
                                  </a:lnTo>
                                  <a:lnTo>
                                    <a:pt x="622800" y="24559"/>
                                  </a:lnTo>
                                  <a:lnTo>
                                    <a:pt x="626400" y="27657"/>
                                  </a:lnTo>
                                  <a:lnTo>
                                    <a:pt x="630000" y="30970"/>
                                  </a:lnTo>
                                  <a:lnTo>
                                    <a:pt x="633600" y="34504"/>
                                  </a:lnTo>
                                  <a:lnTo>
                                    <a:pt x="637200" y="38264"/>
                                  </a:lnTo>
                                  <a:lnTo>
                                    <a:pt x="640800" y="42258"/>
                                  </a:lnTo>
                                  <a:lnTo>
                                    <a:pt x="644400" y="46493"/>
                                  </a:lnTo>
                                  <a:lnTo>
                                    <a:pt x="648000" y="50977"/>
                                  </a:lnTo>
                                  <a:lnTo>
                                    <a:pt x="651600" y="55718"/>
                                  </a:lnTo>
                                  <a:lnTo>
                                    <a:pt x="655200" y="60725"/>
                                  </a:lnTo>
                                  <a:lnTo>
                                    <a:pt x="658800" y="66007"/>
                                  </a:lnTo>
                                  <a:lnTo>
                                    <a:pt x="662400" y="71573"/>
                                  </a:lnTo>
                                  <a:lnTo>
                                    <a:pt x="666000" y="77434"/>
                                  </a:lnTo>
                                  <a:lnTo>
                                    <a:pt x="669600" y="83601"/>
                                  </a:lnTo>
                                  <a:lnTo>
                                    <a:pt x="673200" y="90085"/>
                                  </a:lnTo>
                                  <a:lnTo>
                                    <a:pt x="676800" y="96900"/>
                                  </a:lnTo>
                                  <a:lnTo>
                                    <a:pt x="680400" y="104056"/>
                                  </a:lnTo>
                                  <a:lnTo>
                                    <a:pt x="684000" y="111570"/>
                                  </a:lnTo>
                                  <a:lnTo>
                                    <a:pt x="687600" y="119454"/>
                                  </a:lnTo>
                                  <a:lnTo>
                                    <a:pt x="691200" y="127727"/>
                                  </a:lnTo>
                                  <a:lnTo>
                                    <a:pt x="694800" y="136403"/>
                                  </a:lnTo>
                                  <a:lnTo>
                                    <a:pt x="698400" y="145501"/>
                                  </a:lnTo>
                                  <a:lnTo>
                                    <a:pt x="702000" y="155041"/>
                                  </a:lnTo>
                                  <a:lnTo>
                                    <a:pt x="705600" y="165041"/>
                                  </a:lnTo>
                                  <a:lnTo>
                                    <a:pt x="709200" y="175526"/>
                                  </a:lnTo>
                                  <a:lnTo>
                                    <a:pt x="712800" y="186517"/>
                                  </a:lnTo>
                                  <a:lnTo>
                                    <a:pt x="716400" y="198040"/>
                                  </a:lnTo>
                                  <a:lnTo>
                                    <a:pt x="720000" y="210123"/>
                                  </a:lnTo>
                                  <a:lnTo>
                                    <a:pt x="723600" y="222793"/>
                                  </a:lnTo>
                                  <a:lnTo>
                                    <a:pt x="727200" y="236083"/>
                                  </a:lnTo>
                                  <a:lnTo>
                                    <a:pt x="730800" y="250025"/>
                                  </a:lnTo>
                                  <a:lnTo>
                                    <a:pt x="734400" y="264656"/>
                                  </a:lnTo>
                                  <a:lnTo>
                                    <a:pt x="738000" y="280016"/>
                                  </a:lnTo>
                                  <a:lnTo>
                                    <a:pt x="741600" y="296146"/>
                                  </a:lnTo>
                                  <a:lnTo>
                                    <a:pt x="745200" y="313092"/>
                                  </a:lnTo>
                                  <a:lnTo>
                                    <a:pt x="748800" y="330904"/>
                                  </a:lnTo>
                                  <a:lnTo>
                                    <a:pt x="752400" y="349637"/>
                                  </a:lnTo>
                                  <a:lnTo>
                                    <a:pt x="756000" y="369347"/>
                                  </a:lnTo>
                                  <a:lnTo>
                                    <a:pt x="759600" y="390101"/>
                                  </a:lnTo>
                                  <a:lnTo>
                                    <a:pt x="763200" y="411968"/>
                                  </a:lnTo>
                                  <a:lnTo>
                                    <a:pt x="766800" y="435025"/>
                                  </a:lnTo>
                                  <a:lnTo>
                                    <a:pt x="770400" y="459355"/>
                                  </a:lnTo>
                                  <a:lnTo>
                                    <a:pt x="774000" y="485052"/>
                                  </a:lnTo>
                                  <a:lnTo>
                                    <a:pt x="777600" y="512216"/>
                                  </a:lnTo>
                                  <a:lnTo>
                                    <a:pt x="781200" y="540961"/>
                                  </a:lnTo>
                                  <a:lnTo>
                                    <a:pt x="784800" y="571411"/>
                                  </a:lnTo>
                                  <a:lnTo>
                                    <a:pt x="788400" y="603703"/>
                                  </a:lnTo>
                                  <a:lnTo>
                                    <a:pt x="792000" y="637993"/>
                                  </a:lnTo>
                                  <a:lnTo>
                                    <a:pt x="795600" y="674450"/>
                                  </a:lnTo>
                                  <a:lnTo>
                                    <a:pt x="799200" y="713268"/>
                                  </a:lnTo>
                                  <a:lnTo>
                                    <a:pt x="802800" y="754662"/>
                                  </a:lnTo>
                                  <a:lnTo>
                                    <a:pt x="806400" y="798875"/>
                                  </a:lnTo>
                                  <a:lnTo>
                                    <a:pt x="810000" y="846183"/>
                                  </a:lnTo>
                                  <a:lnTo>
                                    <a:pt x="813600" y="896897"/>
                                  </a:lnTo>
                                  <a:lnTo>
                                    <a:pt x="817200" y="951375"/>
                                  </a:lnTo>
                                  <a:lnTo>
                                    <a:pt x="820800" y="1010024"/>
                                  </a:lnTo>
                                  <a:lnTo>
                                    <a:pt x="824400" y="1073314"/>
                                  </a:lnTo>
                                  <a:lnTo>
                                    <a:pt x="828000" y="1141789"/>
                                  </a:lnTo>
                                  <a:lnTo>
                                    <a:pt x="831600" y="1216080"/>
                                  </a:lnTo>
                                  <a:lnTo>
                                    <a:pt x="835200" y="1296930"/>
                                  </a:lnTo>
                                  <a:lnTo>
                                    <a:pt x="838800" y="1385207"/>
                                  </a:lnTo>
                                  <a:lnTo>
                                    <a:pt x="842400" y="1481948"/>
                                  </a:lnTo>
                                  <a:lnTo>
                                    <a:pt x="846000" y="1588386"/>
                                  </a:lnTo>
                                  <a:lnTo>
                                    <a:pt x="849600" y="1706012"/>
                                  </a:lnTo>
                                  <a:lnTo>
                                    <a:pt x="853200" y="1836637"/>
                                  </a:lnTo>
                                  <a:lnTo>
                                    <a:pt x="856800" y="1982485"/>
                                  </a:lnTo>
                                  <a:lnTo>
                                    <a:pt x="860400" y="2146321"/>
                                  </a:lnTo>
                                  <a:lnTo>
                                    <a:pt x="864000" y="2331624"/>
                                  </a:lnTo>
                                  <a:lnTo>
                                    <a:pt x="867600" y="2542831"/>
                                  </a:lnTo>
                                  <a:lnTo>
                                    <a:pt x="871200" y="2785694"/>
                                  </a:lnTo>
                                  <a:lnTo>
                                    <a:pt x="874800" y="3067808"/>
                                  </a:lnTo>
                                </a:path>
                              </a:pathLst>
                            </a:custGeom>
                            <a:ln w="6350">
                              <a:solidFill>
                                <a:srgbClr val="0070C0"/>
                              </a:solidFill>
                              <a:headEnd type="triangle" w="sm" len="sm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014" name="Freeform: Shape 4014"/>
                          <wps:cNvSpPr/>
                          <wps:spPr>
                            <a:xfrm>
                              <a:off x="3132306" y="0"/>
                              <a:ext cx="2448001" cy="1960001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2448001" h="1960001">
                                  <a:moveTo>
                                    <a:pt x="0" y="0"/>
                                  </a:moveTo>
                                  <a:lnTo>
                                    <a:pt x="3600" y="112416"/>
                                  </a:lnTo>
                                  <a:lnTo>
                                    <a:pt x="7200" y="214455"/>
                                  </a:lnTo>
                                  <a:lnTo>
                                    <a:pt x="10800" y="307471"/>
                                  </a:lnTo>
                                  <a:lnTo>
                                    <a:pt x="14400" y="392593"/>
                                  </a:lnTo>
                                  <a:lnTo>
                                    <a:pt x="18000" y="470769"/>
                                  </a:lnTo>
                                  <a:lnTo>
                                    <a:pt x="21600" y="542803"/>
                                  </a:lnTo>
                                  <a:lnTo>
                                    <a:pt x="25200" y="609378"/>
                                  </a:lnTo>
                                  <a:lnTo>
                                    <a:pt x="28800" y="671080"/>
                                  </a:lnTo>
                                  <a:lnTo>
                                    <a:pt x="32400" y="728414"/>
                                  </a:lnTo>
                                  <a:lnTo>
                                    <a:pt x="36000" y="781818"/>
                                  </a:lnTo>
                                  <a:lnTo>
                                    <a:pt x="39600" y="831673"/>
                                  </a:lnTo>
                                  <a:lnTo>
                                    <a:pt x="43200" y="878313"/>
                                  </a:lnTo>
                                  <a:lnTo>
                                    <a:pt x="46800" y="922031"/>
                                  </a:lnTo>
                                  <a:lnTo>
                                    <a:pt x="50400" y="963085"/>
                                  </a:lnTo>
                                  <a:lnTo>
                                    <a:pt x="54000" y="1001706"/>
                                  </a:lnTo>
                                  <a:lnTo>
                                    <a:pt x="57600" y="1038095"/>
                                  </a:lnTo>
                                  <a:lnTo>
                                    <a:pt x="61200" y="1072436"/>
                                  </a:lnTo>
                                  <a:lnTo>
                                    <a:pt x="64800" y="1104889"/>
                                  </a:lnTo>
                                  <a:lnTo>
                                    <a:pt x="68400" y="1135602"/>
                                  </a:lnTo>
                                  <a:lnTo>
                                    <a:pt x="72000" y="1164706"/>
                                  </a:lnTo>
                                  <a:lnTo>
                                    <a:pt x="75600" y="1192318"/>
                                  </a:lnTo>
                                  <a:lnTo>
                                    <a:pt x="79200" y="1218546"/>
                                  </a:lnTo>
                                  <a:lnTo>
                                    <a:pt x="82800" y="1243488"/>
                                  </a:lnTo>
                                  <a:lnTo>
                                    <a:pt x="86400" y="1267230"/>
                                  </a:lnTo>
                                  <a:lnTo>
                                    <a:pt x="90000" y="1289855"/>
                                  </a:lnTo>
                                  <a:lnTo>
                                    <a:pt x="93600" y="1311435"/>
                                  </a:lnTo>
                                  <a:lnTo>
                                    <a:pt x="97200" y="1332038"/>
                                  </a:lnTo>
                                  <a:lnTo>
                                    <a:pt x="100800" y="1351724"/>
                                  </a:lnTo>
                                  <a:lnTo>
                                    <a:pt x="104400" y="1370551"/>
                                  </a:lnTo>
                                  <a:lnTo>
                                    <a:pt x="108000" y="1388571"/>
                                  </a:lnTo>
                                  <a:lnTo>
                                    <a:pt x="111600" y="1405832"/>
                                  </a:lnTo>
                                  <a:lnTo>
                                    <a:pt x="115200" y="1422378"/>
                                  </a:lnTo>
                                  <a:lnTo>
                                    <a:pt x="118800" y="1438249"/>
                                  </a:lnTo>
                                  <a:lnTo>
                                    <a:pt x="122400" y="1453484"/>
                                  </a:lnTo>
                                  <a:lnTo>
                                    <a:pt x="126000" y="1468118"/>
                                  </a:lnTo>
                                  <a:lnTo>
                                    <a:pt x="129600" y="1482183"/>
                                  </a:lnTo>
                                  <a:lnTo>
                                    <a:pt x="133200" y="1495710"/>
                                  </a:lnTo>
                                  <a:lnTo>
                                    <a:pt x="136800" y="1508727"/>
                                  </a:lnTo>
                                  <a:lnTo>
                                    <a:pt x="140400" y="1521260"/>
                                  </a:lnTo>
                                  <a:lnTo>
                                    <a:pt x="144000" y="1533333"/>
                                  </a:lnTo>
                                  <a:lnTo>
                                    <a:pt x="147600" y="1544971"/>
                                  </a:lnTo>
                                  <a:lnTo>
                                    <a:pt x="151200" y="1556193"/>
                                  </a:lnTo>
                                  <a:lnTo>
                                    <a:pt x="154800" y="1567021"/>
                                  </a:lnTo>
                                  <a:lnTo>
                                    <a:pt x="158400" y="1577473"/>
                                  </a:lnTo>
                                  <a:lnTo>
                                    <a:pt x="162000" y="1587566"/>
                                  </a:lnTo>
                                  <a:lnTo>
                                    <a:pt x="165600" y="1597317"/>
                                  </a:lnTo>
                                  <a:lnTo>
                                    <a:pt x="169200" y="1606743"/>
                                  </a:lnTo>
                                  <a:lnTo>
                                    <a:pt x="172800" y="1615857"/>
                                  </a:lnTo>
                                  <a:lnTo>
                                    <a:pt x="176400" y="1624673"/>
                                  </a:lnTo>
                                  <a:lnTo>
                                    <a:pt x="180000" y="1633205"/>
                                  </a:lnTo>
                                  <a:lnTo>
                                    <a:pt x="183600" y="1641464"/>
                                  </a:lnTo>
                                  <a:lnTo>
                                    <a:pt x="187200" y="1649462"/>
                                  </a:lnTo>
                                  <a:lnTo>
                                    <a:pt x="190800" y="1657211"/>
                                  </a:lnTo>
                                  <a:lnTo>
                                    <a:pt x="194400" y="1664720"/>
                                  </a:lnTo>
                                  <a:lnTo>
                                    <a:pt x="198000" y="1672000"/>
                                  </a:lnTo>
                                  <a:lnTo>
                                    <a:pt x="201600" y="1679059"/>
                                  </a:lnTo>
                                  <a:lnTo>
                                    <a:pt x="205200" y="1685907"/>
                                  </a:lnTo>
                                  <a:lnTo>
                                    <a:pt x="208800" y="1692552"/>
                                  </a:lnTo>
                                  <a:lnTo>
                                    <a:pt x="212400" y="1699001"/>
                                  </a:lnTo>
                                  <a:lnTo>
                                    <a:pt x="216000" y="1705263"/>
                                  </a:lnTo>
                                  <a:lnTo>
                                    <a:pt x="219600" y="1711344"/>
                                  </a:lnTo>
                                  <a:lnTo>
                                    <a:pt x="223200" y="1717252"/>
                                  </a:lnTo>
                                  <a:lnTo>
                                    <a:pt x="226800" y="1722992"/>
                                  </a:lnTo>
                                  <a:lnTo>
                                    <a:pt x="230400" y="1728571"/>
                                  </a:lnTo>
                                  <a:lnTo>
                                    <a:pt x="234000" y="1733995"/>
                                  </a:lnTo>
                                  <a:lnTo>
                                    <a:pt x="237600" y="1739270"/>
                                  </a:lnTo>
                                  <a:lnTo>
                                    <a:pt x="241200" y="1744400"/>
                                  </a:lnTo>
                                  <a:lnTo>
                                    <a:pt x="244800" y="1749391"/>
                                  </a:lnTo>
                                  <a:lnTo>
                                    <a:pt x="248400" y="1754247"/>
                                  </a:lnTo>
                                  <a:lnTo>
                                    <a:pt x="252000" y="1758974"/>
                                  </a:lnTo>
                                  <a:lnTo>
                                    <a:pt x="255600" y="1763576"/>
                                  </a:lnTo>
                                  <a:lnTo>
                                    <a:pt x="259200" y="1768057"/>
                                  </a:lnTo>
                                  <a:lnTo>
                                    <a:pt x="262800" y="1772421"/>
                                  </a:lnTo>
                                  <a:lnTo>
                                    <a:pt x="266400" y="1776671"/>
                                  </a:lnTo>
                                  <a:lnTo>
                                    <a:pt x="270000" y="1780813"/>
                                  </a:lnTo>
                                  <a:lnTo>
                                    <a:pt x="273600" y="1784848"/>
                                  </a:lnTo>
                                  <a:lnTo>
                                    <a:pt x="277200" y="1788782"/>
                                  </a:lnTo>
                                  <a:lnTo>
                                    <a:pt x="280800" y="1792616"/>
                                  </a:lnTo>
                                  <a:lnTo>
                                    <a:pt x="284400" y="1796355"/>
                                  </a:lnTo>
                                  <a:lnTo>
                                    <a:pt x="288000" y="1800000"/>
                                  </a:lnTo>
                                  <a:lnTo>
                                    <a:pt x="291600" y="1803555"/>
                                  </a:lnTo>
                                  <a:lnTo>
                                    <a:pt x="295200" y="1807024"/>
                                  </a:lnTo>
                                  <a:lnTo>
                                    <a:pt x="298800" y="1810407"/>
                                  </a:lnTo>
                                  <a:lnTo>
                                    <a:pt x="302400" y="1813709"/>
                                  </a:lnTo>
                                  <a:lnTo>
                                    <a:pt x="306000" y="1816931"/>
                                  </a:lnTo>
                                  <a:lnTo>
                                    <a:pt x="309600" y="1820076"/>
                                  </a:lnTo>
                                  <a:lnTo>
                                    <a:pt x="313200" y="1823146"/>
                                  </a:lnTo>
                                  <a:lnTo>
                                    <a:pt x="316800" y="1826144"/>
                                  </a:lnTo>
                                  <a:lnTo>
                                    <a:pt x="320400" y="1829071"/>
                                  </a:lnTo>
                                  <a:lnTo>
                                    <a:pt x="324000" y="1831929"/>
                                  </a:lnTo>
                                  <a:lnTo>
                                    <a:pt x="327600" y="1834721"/>
                                  </a:lnTo>
                                  <a:lnTo>
                                    <a:pt x="331200" y="1837448"/>
                                  </a:lnTo>
                                  <a:lnTo>
                                    <a:pt x="334800" y="1840112"/>
                                  </a:lnTo>
                                  <a:lnTo>
                                    <a:pt x="338400" y="1842715"/>
                                  </a:lnTo>
                                  <a:lnTo>
                                    <a:pt x="342000" y="1845259"/>
                                  </a:lnTo>
                                  <a:lnTo>
                                    <a:pt x="345600" y="1847745"/>
                                  </a:lnTo>
                                  <a:lnTo>
                                    <a:pt x="349200" y="1850175"/>
                                  </a:lnTo>
                                  <a:lnTo>
                                    <a:pt x="352800" y="1852551"/>
                                  </a:lnTo>
                                  <a:lnTo>
                                    <a:pt x="356400" y="1854872"/>
                                  </a:lnTo>
                                  <a:lnTo>
                                    <a:pt x="360000" y="1857143"/>
                                  </a:lnTo>
                                  <a:lnTo>
                                    <a:pt x="363600" y="1859363"/>
                                  </a:lnTo>
                                  <a:lnTo>
                                    <a:pt x="367200" y="1861534"/>
                                  </a:lnTo>
                                  <a:lnTo>
                                    <a:pt x="370800" y="1863657"/>
                                  </a:lnTo>
                                  <a:lnTo>
                                    <a:pt x="374400" y="1865733"/>
                                  </a:lnTo>
                                  <a:lnTo>
                                    <a:pt x="378000" y="1867765"/>
                                  </a:lnTo>
                                  <a:lnTo>
                                    <a:pt x="381600" y="1869752"/>
                                  </a:lnTo>
                                  <a:lnTo>
                                    <a:pt x="385200" y="1871696"/>
                                  </a:lnTo>
                                  <a:lnTo>
                                    <a:pt x="388800" y="1873598"/>
                                  </a:lnTo>
                                  <a:lnTo>
                                    <a:pt x="392400" y="1875459"/>
                                  </a:lnTo>
                                  <a:lnTo>
                                    <a:pt x="396000" y="1877281"/>
                                  </a:lnTo>
                                  <a:lnTo>
                                    <a:pt x="399600" y="1879063"/>
                                  </a:lnTo>
                                  <a:lnTo>
                                    <a:pt x="403200" y="1880808"/>
                                  </a:lnTo>
                                  <a:lnTo>
                                    <a:pt x="406800" y="1882516"/>
                                  </a:lnTo>
                                  <a:lnTo>
                                    <a:pt x="410400" y="1884187"/>
                                  </a:lnTo>
                                  <a:lnTo>
                                    <a:pt x="414000" y="1885824"/>
                                  </a:lnTo>
                                  <a:lnTo>
                                    <a:pt x="417600" y="1887426"/>
                                  </a:lnTo>
                                  <a:lnTo>
                                    <a:pt x="421200" y="1888994"/>
                                  </a:lnTo>
                                  <a:lnTo>
                                    <a:pt x="424800" y="1890530"/>
                                  </a:lnTo>
                                  <a:lnTo>
                                    <a:pt x="428400" y="1892034"/>
                                  </a:lnTo>
                                  <a:lnTo>
                                    <a:pt x="432000" y="1893507"/>
                                  </a:lnTo>
                                  <a:lnTo>
                                    <a:pt x="435600" y="1894949"/>
                                  </a:lnTo>
                                  <a:lnTo>
                                    <a:pt x="439200" y="1896361"/>
                                  </a:lnTo>
                                  <a:lnTo>
                                    <a:pt x="442800" y="1897744"/>
                                  </a:lnTo>
                                  <a:lnTo>
                                    <a:pt x="446400" y="1899099"/>
                                  </a:lnTo>
                                  <a:lnTo>
                                    <a:pt x="450000" y="1900426"/>
                                  </a:lnTo>
                                  <a:lnTo>
                                    <a:pt x="453600" y="1901726"/>
                                  </a:lnTo>
                                  <a:lnTo>
                                    <a:pt x="457200" y="1902999"/>
                                  </a:lnTo>
                                  <a:lnTo>
                                    <a:pt x="460800" y="1904247"/>
                                  </a:lnTo>
                                  <a:lnTo>
                                    <a:pt x="464400" y="1905469"/>
                                  </a:lnTo>
                                  <a:lnTo>
                                    <a:pt x="468000" y="1906667"/>
                                  </a:lnTo>
                                  <a:lnTo>
                                    <a:pt x="471600" y="1907840"/>
                                  </a:lnTo>
                                  <a:lnTo>
                                    <a:pt x="475200" y="1908989"/>
                                  </a:lnTo>
                                  <a:lnTo>
                                    <a:pt x="478800" y="1910116"/>
                                  </a:lnTo>
                                  <a:lnTo>
                                    <a:pt x="482400" y="1911219"/>
                                  </a:lnTo>
                                  <a:lnTo>
                                    <a:pt x="486000" y="1912301"/>
                                  </a:lnTo>
                                  <a:lnTo>
                                    <a:pt x="489600" y="1913360"/>
                                  </a:lnTo>
                                  <a:lnTo>
                                    <a:pt x="493200" y="1914399"/>
                                  </a:lnTo>
                                  <a:lnTo>
                                    <a:pt x="496800" y="1915416"/>
                                  </a:lnTo>
                                  <a:lnTo>
                                    <a:pt x="500400" y="1916414"/>
                                  </a:lnTo>
                                  <a:lnTo>
                                    <a:pt x="504000" y="1917391"/>
                                  </a:lnTo>
                                  <a:lnTo>
                                    <a:pt x="507600" y="1918349"/>
                                  </a:lnTo>
                                  <a:lnTo>
                                    <a:pt x="511200" y="1919288"/>
                                  </a:lnTo>
                                  <a:lnTo>
                                    <a:pt x="514800" y="1920208"/>
                                  </a:lnTo>
                                  <a:lnTo>
                                    <a:pt x="518400" y="1921110"/>
                                  </a:lnTo>
                                  <a:lnTo>
                                    <a:pt x="522000" y="1921994"/>
                                  </a:lnTo>
                                  <a:lnTo>
                                    <a:pt x="525600" y="1922861"/>
                                  </a:lnTo>
                                  <a:lnTo>
                                    <a:pt x="529200" y="1923710"/>
                                  </a:lnTo>
                                  <a:lnTo>
                                    <a:pt x="532800" y="1924542"/>
                                  </a:lnTo>
                                  <a:lnTo>
                                    <a:pt x="536400" y="1925358"/>
                                  </a:lnTo>
                                  <a:lnTo>
                                    <a:pt x="540000" y="1926158"/>
                                  </a:lnTo>
                                  <a:lnTo>
                                    <a:pt x="543600" y="1926941"/>
                                  </a:lnTo>
                                  <a:lnTo>
                                    <a:pt x="547200" y="1927710"/>
                                  </a:lnTo>
                                  <a:lnTo>
                                    <a:pt x="550800" y="1928463"/>
                                  </a:lnTo>
                                  <a:lnTo>
                                    <a:pt x="554400" y="1929201"/>
                                  </a:lnTo>
                                  <a:lnTo>
                                    <a:pt x="558000" y="1929925"/>
                                  </a:lnTo>
                                  <a:lnTo>
                                    <a:pt x="561600" y="1930634"/>
                                  </a:lnTo>
                                  <a:lnTo>
                                    <a:pt x="565200" y="1931329"/>
                                  </a:lnTo>
                                  <a:lnTo>
                                    <a:pt x="568800" y="1932011"/>
                                  </a:lnTo>
                                  <a:lnTo>
                                    <a:pt x="572400" y="1932679"/>
                                  </a:lnTo>
                                  <a:lnTo>
                                    <a:pt x="576000" y="1933333"/>
                                  </a:lnTo>
                                  <a:lnTo>
                                    <a:pt x="579600" y="1933975"/>
                                  </a:lnTo>
                                  <a:lnTo>
                                    <a:pt x="583200" y="1934604"/>
                                  </a:lnTo>
                                  <a:lnTo>
                                    <a:pt x="586800" y="1935220"/>
                                  </a:lnTo>
                                  <a:lnTo>
                                    <a:pt x="590400" y="1935824"/>
                                  </a:lnTo>
                                  <a:lnTo>
                                    <a:pt x="594000" y="1936417"/>
                                  </a:lnTo>
                                  <a:lnTo>
                                    <a:pt x="597600" y="1936997"/>
                                  </a:lnTo>
                                  <a:lnTo>
                                    <a:pt x="601200" y="1937566"/>
                                  </a:lnTo>
                                  <a:lnTo>
                                    <a:pt x="604800" y="1938123"/>
                                  </a:lnTo>
                                  <a:lnTo>
                                    <a:pt x="608400" y="1938670"/>
                                  </a:lnTo>
                                  <a:lnTo>
                                    <a:pt x="612000" y="1939205"/>
                                  </a:lnTo>
                                  <a:lnTo>
                                    <a:pt x="615600" y="1939730"/>
                                  </a:lnTo>
                                  <a:lnTo>
                                    <a:pt x="619200" y="1940244"/>
                                  </a:lnTo>
                                  <a:lnTo>
                                    <a:pt x="622800" y="1940747"/>
                                  </a:lnTo>
                                  <a:lnTo>
                                    <a:pt x="626400" y="1941241"/>
                                  </a:lnTo>
                                  <a:lnTo>
                                    <a:pt x="630000" y="1941725"/>
                                  </a:lnTo>
                                  <a:lnTo>
                                    <a:pt x="633600" y="1942199"/>
                                  </a:lnTo>
                                  <a:lnTo>
                                    <a:pt x="637200" y="1942663"/>
                                  </a:lnTo>
                                  <a:lnTo>
                                    <a:pt x="640800" y="1943118"/>
                                  </a:lnTo>
                                  <a:lnTo>
                                    <a:pt x="644400" y="1943564"/>
                                  </a:lnTo>
                                  <a:lnTo>
                                    <a:pt x="648000" y="1944000"/>
                                  </a:lnTo>
                                  <a:lnTo>
                                    <a:pt x="651600" y="1944427"/>
                                  </a:lnTo>
                                  <a:lnTo>
                                    <a:pt x="655200" y="1944846"/>
                                  </a:lnTo>
                                  <a:lnTo>
                                    <a:pt x="658800" y="1945256"/>
                                  </a:lnTo>
                                  <a:lnTo>
                                    <a:pt x="662400" y="1945658"/>
                                  </a:lnTo>
                                  <a:lnTo>
                                    <a:pt x="666000" y="1946052"/>
                                  </a:lnTo>
                                  <a:lnTo>
                                    <a:pt x="669600" y="1946437"/>
                                  </a:lnTo>
                                  <a:lnTo>
                                    <a:pt x="673200" y="1946814"/>
                                  </a:lnTo>
                                  <a:lnTo>
                                    <a:pt x="676800" y="1947183"/>
                                  </a:lnTo>
                                  <a:lnTo>
                                    <a:pt x="680400" y="1947545"/>
                                  </a:lnTo>
                                  <a:lnTo>
                                    <a:pt x="684000" y="1947899"/>
                                  </a:lnTo>
                                  <a:lnTo>
                                    <a:pt x="687600" y="1948246"/>
                                  </a:lnTo>
                                  <a:lnTo>
                                    <a:pt x="691200" y="1948585"/>
                                  </a:lnTo>
                                  <a:lnTo>
                                    <a:pt x="694800" y="1948917"/>
                                  </a:lnTo>
                                  <a:lnTo>
                                    <a:pt x="698400" y="1949242"/>
                                  </a:lnTo>
                                  <a:lnTo>
                                    <a:pt x="702000" y="1949560"/>
                                  </a:lnTo>
                                  <a:lnTo>
                                    <a:pt x="705600" y="1949871"/>
                                  </a:lnTo>
                                  <a:lnTo>
                                    <a:pt x="709200" y="1950175"/>
                                  </a:lnTo>
                                  <a:lnTo>
                                    <a:pt x="712800" y="1950473"/>
                                  </a:lnTo>
                                  <a:lnTo>
                                    <a:pt x="716400" y="1950764"/>
                                  </a:lnTo>
                                  <a:lnTo>
                                    <a:pt x="720000" y="1951049"/>
                                  </a:lnTo>
                                  <a:lnTo>
                                    <a:pt x="723600" y="1951327"/>
                                  </a:lnTo>
                                  <a:lnTo>
                                    <a:pt x="727200" y="1951600"/>
                                  </a:lnTo>
                                  <a:lnTo>
                                    <a:pt x="730800" y="1951866"/>
                                  </a:lnTo>
                                  <a:lnTo>
                                    <a:pt x="734400" y="1952126"/>
                                  </a:lnTo>
                                  <a:lnTo>
                                    <a:pt x="738000" y="1952381"/>
                                  </a:lnTo>
                                  <a:lnTo>
                                    <a:pt x="741600" y="1952630"/>
                                  </a:lnTo>
                                  <a:lnTo>
                                    <a:pt x="745200" y="1952873"/>
                                  </a:lnTo>
                                  <a:lnTo>
                                    <a:pt x="748800" y="1953110"/>
                                  </a:lnTo>
                                  <a:lnTo>
                                    <a:pt x="752400" y="1953342"/>
                                  </a:lnTo>
                                  <a:lnTo>
                                    <a:pt x="756000" y="1953568"/>
                                  </a:lnTo>
                                  <a:lnTo>
                                    <a:pt x="759600" y="1953790"/>
                                  </a:lnTo>
                                  <a:lnTo>
                                    <a:pt x="763200" y="1954006"/>
                                  </a:lnTo>
                                  <a:lnTo>
                                    <a:pt x="766800" y="1954216"/>
                                  </a:lnTo>
                                  <a:lnTo>
                                    <a:pt x="770400" y="1954422"/>
                                  </a:lnTo>
                                  <a:lnTo>
                                    <a:pt x="774000" y="1954623"/>
                                  </a:lnTo>
                                  <a:lnTo>
                                    <a:pt x="777600" y="1954819"/>
                                  </a:lnTo>
                                  <a:lnTo>
                                    <a:pt x="781200" y="1955010"/>
                                  </a:lnTo>
                                  <a:lnTo>
                                    <a:pt x="784800" y="1955197"/>
                                  </a:lnTo>
                                  <a:lnTo>
                                    <a:pt x="788400" y="1955378"/>
                                  </a:lnTo>
                                  <a:lnTo>
                                    <a:pt x="792000" y="1955555"/>
                                  </a:lnTo>
                                  <a:lnTo>
                                    <a:pt x="795600" y="1955728"/>
                                  </a:lnTo>
                                  <a:lnTo>
                                    <a:pt x="799200" y="1955896"/>
                                  </a:lnTo>
                                  <a:lnTo>
                                    <a:pt x="802800" y="1956060"/>
                                  </a:lnTo>
                                  <a:lnTo>
                                    <a:pt x="806400" y="1956220"/>
                                  </a:lnTo>
                                  <a:lnTo>
                                    <a:pt x="810000" y="1956375"/>
                                  </a:lnTo>
                                  <a:lnTo>
                                    <a:pt x="813600" y="1956526"/>
                                  </a:lnTo>
                                  <a:lnTo>
                                    <a:pt x="817200" y="1956673"/>
                                  </a:lnTo>
                                  <a:lnTo>
                                    <a:pt x="820800" y="1956817"/>
                                  </a:lnTo>
                                  <a:lnTo>
                                    <a:pt x="824400" y="1956956"/>
                                  </a:lnTo>
                                  <a:lnTo>
                                    <a:pt x="828000" y="1957091"/>
                                  </a:lnTo>
                                  <a:lnTo>
                                    <a:pt x="831600" y="1957222"/>
                                  </a:lnTo>
                                  <a:lnTo>
                                    <a:pt x="835200" y="1957350"/>
                                  </a:lnTo>
                                  <a:lnTo>
                                    <a:pt x="838800" y="1957474"/>
                                  </a:lnTo>
                                  <a:lnTo>
                                    <a:pt x="842400" y="1957594"/>
                                  </a:lnTo>
                                  <a:lnTo>
                                    <a:pt x="846000" y="1957711"/>
                                  </a:lnTo>
                                  <a:lnTo>
                                    <a:pt x="849600" y="1957824"/>
                                  </a:lnTo>
                                  <a:lnTo>
                                    <a:pt x="853200" y="1957933"/>
                                  </a:lnTo>
                                  <a:lnTo>
                                    <a:pt x="856800" y="1958039"/>
                                  </a:lnTo>
                                  <a:lnTo>
                                    <a:pt x="860400" y="1958142"/>
                                  </a:lnTo>
                                  <a:lnTo>
                                    <a:pt x="864000" y="1958242"/>
                                  </a:lnTo>
                                  <a:lnTo>
                                    <a:pt x="867600" y="1958338"/>
                                  </a:lnTo>
                                  <a:lnTo>
                                    <a:pt x="871200" y="1958431"/>
                                  </a:lnTo>
                                  <a:lnTo>
                                    <a:pt x="874800" y="1958521"/>
                                  </a:lnTo>
                                  <a:lnTo>
                                    <a:pt x="878400" y="1958607"/>
                                  </a:lnTo>
                                  <a:lnTo>
                                    <a:pt x="882000" y="1958691"/>
                                  </a:lnTo>
                                  <a:lnTo>
                                    <a:pt x="885600" y="1958772"/>
                                  </a:lnTo>
                                  <a:lnTo>
                                    <a:pt x="889200" y="1958849"/>
                                  </a:lnTo>
                                  <a:lnTo>
                                    <a:pt x="892800" y="1958923"/>
                                  </a:lnTo>
                                  <a:lnTo>
                                    <a:pt x="896400" y="1958995"/>
                                  </a:lnTo>
                                  <a:lnTo>
                                    <a:pt x="900000" y="1959064"/>
                                  </a:lnTo>
                                  <a:lnTo>
                                    <a:pt x="903600" y="1959130"/>
                                  </a:lnTo>
                                  <a:lnTo>
                                    <a:pt x="907200" y="1959194"/>
                                  </a:lnTo>
                                  <a:lnTo>
                                    <a:pt x="910800" y="1959254"/>
                                  </a:lnTo>
                                  <a:lnTo>
                                    <a:pt x="914400" y="1959312"/>
                                  </a:lnTo>
                                  <a:lnTo>
                                    <a:pt x="918000" y="1959368"/>
                                  </a:lnTo>
                                  <a:lnTo>
                                    <a:pt x="921600" y="1959420"/>
                                  </a:lnTo>
                                  <a:lnTo>
                                    <a:pt x="925200" y="1959470"/>
                                  </a:lnTo>
                                  <a:lnTo>
                                    <a:pt x="928800" y="1959518"/>
                                  </a:lnTo>
                                  <a:lnTo>
                                    <a:pt x="932400" y="1959563"/>
                                  </a:lnTo>
                                  <a:lnTo>
                                    <a:pt x="936000" y="1959606"/>
                                  </a:lnTo>
                                  <a:lnTo>
                                    <a:pt x="939600" y="1959646"/>
                                  </a:lnTo>
                                  <a:lnTo>
                                    <a:pt x="943200" y="1959684"/>
                                  </a:lnTo>
                                  <a:lnTo>
                                    <a:pt x="946800" y="1959720"/>
                                  </a:lnTo>
                                  <a:lnTo>
                                    <a:pt x="950400" y="1959753"/>
                                  </a:lnTo>
                                  <a:lnTo>
                                    <a:pt x="954000" y="1959784"/>
                                  </a:lnTo>
                                  <a:lnTo>
                                    <a:pt x="957600" y="1959813"/>
                                  </a:lnTo>
                                  <a:lnTo>
                                    <a:pt x="961200" y="1959839"/>
                                  </a:lnTo>
                                  <a:lnTo>
                                    <a:pt x="964800" y="1959864"/>
                                  </a:lnTo>
                                  <a:lnTo>
                                    <a:pt x="968400" y="1959886"/>
                                  </a:lnTo>
                                  <a:lnTo>
                                    <a:pt x="972001" y="1959906"/>
                                  </a:lnTo>
                                  <a:lnTo>
                                    <a:pt x="975600" y="1959925"/>
                                  </a:lnTo>
                                  <a:lnTo>
                                    <a:pt x="979200" y="1959941"/>
                                  </a:lnTo>
                                  <a:lnTo>
                                    <a:pt x="982800" y="1959955"/>
                                  </a:lnTo>
                                  <a:lnTo>
                                    <a:pt x="986400" y="1959967"/>
                                  </a:lnTo>
                                  <a:lnTo>
                                    <a:pt x="990000" y="1959977"/>
                                  </a:lnTo>
                                  <a:lnTo>
                                    <a:pt x="993600" y="1959985"/>
                                  </a:lnTo>
                                  <a:lnTo>
                                    <a:pt x="997201" y="1959992"/>
                                  </a:lnTo>
                                  <a:lnTo>
                                    <a:pt x="1000800" y="1959996"/>
                                  </a:lnTo>
                                  <a:lnTo>
                                    <a:pt x="1004400" y="1959999"/>
                                  </a:lnTo>
                                  <a:lnTo>
                                    <a:pt x="1008000" y="1960000"/>
                                  </a:lnTo>
                                  <a:lnTo>
                                    <a:pt x="1011600" y="1959999"/>
                                  </a:lnTo>
                                  <a:lnTo>
                                    <a:pt x="1015200" y="1959996"/>
                                  </a:lnTo>
                                  <a:lnTo>
                                    <a:pt x="1018800" y="1959992"/>
                                  </a:lnTo>
                                  <a:lnTo>
                                    <a:pt x="1022401" y="1959986"/>
                                  </a:lnTo>
                                  <a:lnTo>
                                    <a:pt x="1026000" y="1959978"/>
                                  </a:lnTo>
                                  <a:lnTo>
                                    <a:pt x="1029600" y="1959969"/>
                                  </a:lnTo>
                                  <a:lnTo>
                                    <a:pt x="1033200" y="1959958"/>
                                  </a:lnTo>
                                  <a:lnTo>
                                    <a:pt x="1036800" y="1959945"/>
                                  </a:lnTo>
                                  <a:lnTo>
                                    <a:pt x="1040400" y="1959931"/>
                                  </a:lnTo>
                                  <a:lnTo>
                                    <a:pt x="1044000" y="1959915"/>
                                  </a:lnTo>
                                  <a:lnTo>
                                    <a:pt x="1047601" y="1959898"/>
                                  </a:lnTo>
                                  <a:lnTo>
                                    <a:pt x="1051200" y="1959879"/>
                                  </a:lnTo>
                                  <a:lnTo>
                                    <a:pt x="1054800" y="1959859"/>
                                  </a:lnTo>
                                  <a:lnTo>
                                    <a:pt x="1058400" y="1959837"/>
                                  </a:lnTo>
                                  <a:lnTo>
                                    <a:pt x="1062000" y="1959814"/>
                                  </a:lnTo>
                                  <a:lnTo>
                                    <a:pt x="1065600" y="1959789"/>
                                  </a:lnTo>
                                  <a:lnTo>
                                    <a:pt x="1069200" y="1959764"/>
                                  </a:lnTo>
                                  <a:lnTo>
                                    <a:pt x="1072800" y="1959736"/>
                                  </a:lnTo>
                                  <a:lnTo>
                                    <a:pt x="1076400" y="1959708"/>
                                  </a:lnTo>
                                  <a:lnTo>
                                    <a:pt x="1080000" y="1959677"/>
                                  </a:lnTo>
                                  <a:lnTo>
                                    <a:pt x="1083600" y="1959646"/>
                                  </a:lnTo>
                                  <a:lnTo>
                                    <a:pt x="1087200" y="1959613"/>
                                  </a:lnTo>
                                  <a:lnTo>
                                    <a:pt x="1090800" y="1959579"/>
                                  </a:lnTo>
                                  <a:lnTo>
                                    <a:pt x="1094400" y="1959544"/>
                                  </a:lnTo>
                                  <a:lnTo>
                                    <a:pt x="1098001" y="1959508"/>
                                  </a:lnTo>
                                  <a:lnTo>
                                    <a:pt x="1101600" y="1959470"/>
                                  </a:lnTo>
                                  <a:lnTo>
                                    <a:pt x="1105200" y="1959431"/>
                                  </a:lnTo>
                                  <a:lnTo>
                                    <a:pt x="1108800" y="1959391"/>
                                  </a:lnTo>
                                  <a:lnTo>
                                    <a:pt x="1112400" y="1959350"/>
                                  </a:lnTo>
                                  <a:lnTo>
                                    <a:pt x="1116000" y="1959307"/>
                                  </a:lnTo>
                                  <a:lnTo>
                                    <a:pt x="1119600" y="1959264"/>
                                  </a:lnTo>
                                  <a:lnTo>
                                    <a:pt x="1123201" y="1959219"/>
                                  </a:lnTo>
                                  <a:lnTo>
                                    <a:pt x="1126800" y="1959173"/>
                                  </a:lnTo>
                                  <a:lnTo>
                                    <a:pt x="1130400" y="1959127"/>
                                  </a:lnTo>
                                  <a:lnTo>
                                    <a:pt x="1134000" y="1959078"/>
                                  </a:lnTo>
                                  <a:lnTo>
                                    <a:pt x="1137600" y="1959030"/>
                                  </a:lnTo>
                                  <a:lnTo>
                                    <a:pt x="1141200" y="1958980"/>
                                  </a:lnTo>
                                  <a:lnTo>
                                    <a:pt x="1144800" y="1958929"/>
                                  </a:lnTo>
                                  <a:lnTo>
                                    <a:pt x="1148400" y="1958877"/>
                                  </a:lnTo>
                                  <a:lnTo>
                                    <a:pt x="1152000" y="1958823"/>
                                  </a:lnTo>
                                  <a:lnTo>
                                    <a:pt x="1155600" y="1958769"/>
                                  </a:lnTo>
                                  <a:lnTo>
                                    <a:pt x="1159200" y="1958715"/>
                                  </a:lnTo>
                                  <a:lnTo>
                                    <a:pt x="1162800" y="1958659"/>
                                  </a:lnTo>
                                  <a:lnTo>
                                    <a:pt x="1166400" y="1958602"/>
                                  </a:lnTo>
                                  <a:lnTo>
                                    <a:pt x="1170000" y="1958544"/>
                                  </a:lnTo>
                                  <a:lnTo>
                                    <a:pt x="1173601" y="1958485"/>
                                  </a:lnTo>
                                  <a:lnTo>
                                    <a:pt x="1177200" y="1958426"/>
                                  </a:lnTo>
                                  <a:lnTo>
                                    <a:pt x="1180800" y="1958365"/>
                                  </a:lnTo>
                                  <a:lnTo>
                                    <a:pt x="1184400" y="1958304"/>
                                  </a:lnTo>
                                  <a:lnTo>
                                    <a:pt x="1188000" y="1958242"/>
                                  </a:lnTo>
                                  <a:lnTo>
                                    <a:pt x="1191600" y="1958179"/>
                                  </a:lnTo>
                                  <a:lnTo>
                                    <a:pt x="1195200" y="1958115"/>
                                  </a:lnTo>
                                  <a:lnTo>
                                    <a:pt x="1198801" y="1958050"/>
                                  </a:lnTo>
                                  <a:lnTo>
                                    <a:pt x="1202400" y="1957985"/>
                                  </a:lnTo>
                                  <a:lnTo>
                                    <a:pt x="1206000" y="1957918"/>
                                  </a:lnTo>
                                  <a:lnTo>
                                    <a:pt x="1209600" y="1957851"/>
                                  </a:lnTo>
                                  <a:lnTo>
                                    <a:pt x="1213200" y="1957784"/>
                                  </a:lnTo>
                                  <a:lnTo>
                                    <a:pt x="1216800" y="1957715"/>
                                  </a:lnTo>
                                  <a:lnTo>
                                    <a:pt x="1220400" y="1957646"/>
                                  </a:lnTo>
                                  <a:lnTo>
                                    <a:pt x="1224000" y="1957576"/>
                                  </a:lnTo>
                                  <a:lnTo>
                                    <a:pt x="1227600" y="1957505"/>
                                  </a:lnTo>
                                  <a:lnTo>
                                    <a:pt x="1231200" y="1957433"/>
                                  </a:lnTo>
                                  <a:lnTo>
                                    <a:pt x="1234800" y="1957361"/>
                                  </a:lnTo>
                                  <a:lnTo>
                                    <a:pt x="1238400" y="1957288"/>
                                  </a:lnTo>
                                  <a:lnTo>
                                    <a:pt x="1242000" y="1957215"/>
                                  </a:lnTo>
                                  <a:lnTo>
                                    <a:pt x="1245600" y="1957141"/>
                                  </a:lnTo>
                                  <a:lnTo>
                                    <a:pt x="1249201" y="1957066"/>
                                  </a:lnTo>
                                  <a:lnTo>
                                    <a:pt x="1252800" y="1956990"/>
                                  </a:lnTo>
                                  <a:lnTo>
                                    <a:pt x="1256400" y="1956914"/>
                                  </a:lnTo>
                                  <a:lnTo>
                                    <a:pt x="1260000" y="1956837"/>
                                  </a:lnTo>
                                  <a:lnTo>
                                    <a:pt x="1263600" y="1956760"/>
                                  </a:lnTo>
                                  <a:lnTo>
                                    <a:pt x="1267200" y="1956682"/>
                                  </a:lnTo>
                                  <a:lnTo>
                                    <a:pt x="1270800" y="1956603"/>
                                  </a:lnTo>
                                  <a:lnTo>
                                    <a:pt x="1274400" y="1956524"/>
                                  </a:lnTo>
                                  <a:lnTo>
                                    <a:pt x="1278000" y="1956444"/>
                                  </a:lnTo>
                                  <a:lnTo>
                                    <a:pt x="1281600" y="1956364"/>
                                  </a:lnTo>
                                  <a:lnTo>
                                    <a:pt x="1285200" y="1956283"/>
                                  </a:lnTo>
                                  <a:lnTo>
                                    <a:pt x="1288800" y="1956202"/>
                                  </a:lnTo>
                                  <a:lnTo>
                                    <a:pt x="1292400" y="1956120"/>
                                  </a:lnTo>
                                  <a:lnTo>
                                    <a:pt x="1296000" y="1956037"/>
                                  </a:lnTo>
                                  <a:lnTo>
                                    <a:pt x="1299600" y="1955954"/>
                                  </a:lnTo>
                                  <a:lnTo>
                                    <a:pt x="1303200" y="1955871"/>
                                  </a:lnTo>
                                  <a:lnTo>
                                    <a:pt x="1306800" y="1955786"/>
                                  </a:lnTo>
                                  <a:lnTo>
                                    <a:pt x="1310400" y="1955702"/>
                                  </a:lnTo>
                                  <a:lnTo>
                                    <a:pt x="1314000" y="1955616"/>
                                  </a:lnTo>
                                  <a:lnTo>
                                    <a:pt x="1317600" y="1955531"/>
                                  </a:lnTo>
                                  <a:lnTo>
                                    <a:pt x="1321200" y="1955445"/>
                                  </a:lnTo>
                                  <a:lnTo>
                                    <a:pt x="1324801" y="1955358"/>
                                  </a:lnTo>
                                  <a:lnTo>
                                    <a:pt x="1328400" y="1955271"/>
                                  </a:lnTo>
                                  <a:lnTo>
                                    <a:pt x="1332000" y="1955184"/>
                                  </a:lnTo>
                                  <a:lnTo>
                                    <a:pt x="1335600" y="1955096"/>
                                  </a:lnTo>
                                  <a:lnTo>
                                    <a:pt x="1339200" y="1955007"/>
                                  </a:lnTo>
                                  <a:lnTo>
                                    <a:pt x="1342800" y="1954919"/>
                                  </a:lnTo>
                                  <a:lnTo>
                                    <a:pt x="1346400" y="1954830"/>
                                  </a:lnTo>
                                  <a:lnTo>
                                    <a:pt x="1350000" y="1954740"/>
                                  </a:lnTo>
                                  <a:lnTo>
                                    <a:pt x="1353600" y="1954650"/>
                                  </a:lnTo>
                                  <a:lnTo>
                                    <a:pt x="1357200" y="1954559"/>
                                  </a:lnTo>
                                  <a:lnTo>
                                    <a:pt x="1360800" y="1954469"/>
                                  </a:lnTo>
                                  <a:lnTo>
                                    <a:pt x="1364400" y="1954377"/>
                                  </a:lnTo>
                                  <a:lnTo>
                                    <a:pt x="1368000" y="1954286"/>
                                  </a:lnTo>
                                  <a:lnTo>
                                    <a:pt x="1371600" y="1954194"/>
                                  </a:lnTo>
                                  <a:lnTo>
                                    <a:pt x="1375200" y="1954101"/>
                                  </a:lnTo>
                                  <a:lnTo>
                                    <a:pt x="1378800" y="1954008"/>
                                  </a:lnTo>
                                  <a:lnTo>
                                    <a:pt x="1382400" y="1953915"/>
                                  </a:lnTo>
                                  <a:lnTo>
                                    <a:pt x="1386000" y="1953822"/>
                                  </a:lnTo>
                                  <a:lnTo>
                                    <a:pt x="1389600" y="1953728"/>
                                  </a:lnTo>
                                  <a:lnTo>
                                    <a:pt x="1393200" y="1953634"/>
                                  </a:lnTo>
                                  <a:lnTo>
                                    <a:pt x="1396800" y="1953539"/>
                                  </a:lnTo>
                                  <a:lnTo>
                                    <a:pt x="1400400" y="1953444"/>
                                  </a:lnTo>
                                  <a:lnTo>
                                    <a:pt x="1404000" y="1953349"/>
                                  </a:lnTo>
                                  <a:lnTo>
                                    <a:pt x="1407600" y="1953254"/>
                                  </a:lnTo>
                                  <a:lnTo>
                                    <a:pt x="1411200" y="1953158"/>
                                  </a:lnTo>
                                  <a:lnTo>
                                    <a:pt x="1414800" y="1953062"/>
                                  </a:lnTo>
                                  <a:lnTo>
                                    <a:pt x="1418400" y="1952965"/>
                                  </a:lnTo>
                                  <a:lnTo>
                                    <a:pt x="1422000" y="1952869"/>
                                  </a:lnTo>
                                  <a:lnTo>
                                    <a:pt x="1425600" y="1952772"/>
                                  </a:lnTo>
                                  <a:lnTo>
                                    <a:pt x="1429201" y="1952674"/>
                                  </a:lnTo>
                                  <a:lnTo>
                                    <a:pt x="1432800" y="1952577"/>
                                  </a:lnTo>
                                  <a:lnTo>
                                    <a:pt x="1436400" y="1952479"/>
                                  </a:lnTo>
                                  <a:lnTo>
                                    <a:pt x="1440000" y="1952381"/>
                                  </a:lnTo>
                                  <a:lnTo>
                                    <a:pt x="1443600" y="1952282"/>
                                  </a:lnTo>
                                  <a:lnTo>
                                    <a:pt x="1447200" y="1952184"/>
                                  </a:lnTo>
                                  <a:lnTo>
                                    <a:pt x="1450800" y="1952085"/>
                                  </a:lnTo>
                                  <a:lnTo>
                                    <a:pt x="1454401" y="1951986"/>
                                  </a:lnTo>
                                  <a:lnTo>
                                    <a:pt x="1458000" y="1951886"/>
                                  </a:lnTo>
                                  <a:lnTo>
                                    <a:pt x="1461600" y="1951787"/>
                                  </a:lnTo>
                                  <a:lnTo>
                                    <a:pt x="1465200" y="1951687"/>
                                  </a:lnTo>
                                  <a:lnTo>
                                    <a:pt x="1468800" y="1951587"/>
                                  </a:lnTo>
                                  <a:lnTo>
                                    <a:pt x="1472400" y="1951486"/>
                                  </a:lnTo>
                                  <a:lnTo>
                                    <a:pt x="1476000" y="1951386"/>
                                  </a:lnTo>
                                  <a:lnTo>
                                    <a:pt x="1479601" y="1951285"/>
                                  </a:lnTo>
                                  <a:lnTo>
                                    <a:pt x="1483200" y="1951184"/>
                                  </a:lnTo>
                                  <a:lnTo>
                                    <a:pt x="1486800" y="1951083"/>
                                  </a:lnTo>
                                  <a:lnTo>
                                    <a:pt x="1490400" y="1950981"/>
                                  </a:lnTo>
                                  <a:lnTo>
                                    <a:pt x="1494000" y="1950880"/>
                                  </a:lnTo>
                                  <a:lnTo>
                                    <a:pt x="1497600" y="1950778"/>
                                  </a:lnTo>
                                  <a:lnTo>
                                    <a:pt x="1501200" y="1950676"/>
                                  </a:lnTo>
                                  <a:lnTo>
                                    <a:pt x="1504801" y="1950574"/>
                                  </a:lnTo>
                                  <a:lnTo>
                                    <a:pt x="1508400" y="1950471"/>
                                  </a:lnTo>
                                  <a:lnTo>
                                    <a:pt x="1512000" y="1950369"/>
                                  </a:lnTo>
                                  <a:lnTo>
                                    <a:pt x="1515600" y="1950266"/>
                                  </a:lnTo>
                                  <a:lnTo>
                                    <a:pt x="1519200" y="1950163"/>
                                  </a:lnTo>
                                  <a:lnTo>
                                    <a:pt x="1522800" y="1950060"/>
                                  </a:lnTo>
                                  <a:lnTo>
                                    <a:pt x="1526400" y="1949956"/>
                                  </a:lnTo>
                                  <a:lnTo>
                                    <a:pt x="1530001" y="1949853"/>
                                  </a:lnTo>
                                  <a:lnTo>
                                    <a:pt x="1533600" y="1949749"/>
                                  </a:lnTo>
                                  <a:lnTo>
                                    <a:pt x="1537200" y="1949645"/>
                                  </a:lnTo>
                                  <a:lnTo>
                                    <a:pt x="1540800" y="1949541"/>
                                  </a:lnTo>
                                  <a:lnTo>
                                    <a:pt x="1544400" y="1949438"/>
                                  </a:lnTo>
                                  <a:lnTo>
                                    <a:pt x="1548000" y="1949333"/>
                                  </a:lnTo>
                                  <a:lnTo>
                                    <a:pt x="1551600" y="1949229"/>
                                  </a:lnTo>
                                  <a:lnTo>
                                    <a:pt x="1555201" y="1949124"/>
                                  </a:lnTo>
                                  <a:lnTo>
                                    <a:pt x="1558800" y="1949020"/>
                                  </a:lnTo>
                                  <a:lnTo>
                                    <a:pt x="1562400" y="1948915"/>
                                  </a:lnTo>
                                  <a:lnTo>
                                    <a:pt x="1566000" y="1948810"/>
                                  </a:lnTo>
                                  <a:lnTo>
                                    <a:pt x="1569600" y="1948705"/>
                                  </a:lnTo>
                                  <a:lnTo>
                                    <a:pt x="1573200" y="1948600"/>
                                  </a:lnTo>
                                  <a:lnTo>
                                    <a:pt x="1576800" y="1948495"/>
                                  </a:lnTo>
                                  <a:lnTo>
                                    <a:pt x="1580401" y="1948389"/>
                                  </a:lnTo>
                                  <a:lnTo>
                                    <a:pt x="1584000" y="1948284"/>
                                  </a:lnTo>
                                  <a:lnTo>
                                    <a:pt x="1587600" y="1948178"/>
                                  </a:lnTo>
                                  <a:lnTo>
                                    <a:pt x="1591200" y="1948072"/>
                                  </a:lnTo>
                                  <a:lnTo>
                                    <a:pt x="1594800" y="1947966"/>
                                  </a:lnTo>
                                  <a:lnTo>
                                    <a:pt x="1598400" y="1947861"/>
                                  </a:lnTo>
                                  <a:lnTo>
                                    <a:pt x="1602000" y="1947755"/>
                                  </a:lnTo>
                                  <a:lnTo>
                                    <a:pt x="1605600" y="1947648"/>
                                  </a:lnTo>
                                  <a:lnTo>
                                    <a:pt x="1609200" y="1947542"/>
                                  </a:lnTo>
                                  <a:lnTo>
                                    <a:pt x="1612800" y="1947436"/>
                                  </a:lnTo>
                                  <a:lnTo>
                                    <a:pt x="1616400" y="1947329"/>
                                  </a:lnTo>
                                  <a:lnTo>
                                    <a:pt x="1620000" y="1947223"/>
                                  </a:lnTo>
                                  <a:lnTo>
                                    <a:pt x="1623600" y="1947116"/>
                                  </a:lnTo>
                                  <a:lnTo>
                                    <a:pt x="1627200" y="1947010"/>
                                  </a:lnTo>
                                  <a:lnTo>
                                    <a:pt x="1630801" y="1946903"/>
                                  </a:lnTo>
                                  <a:lnTo>
                                    <a:pt x="1634400" y="1946796"/>
                                  </a:lnTo>
                                  <a:lnTo>
                                    <a:pt x="1638000" y="1946689"/>
                                  </a:lnTo>
                                  <a:lnTo>
                                    <a:pt x="1641600" y="1946582"/>
                                  </a:lnTo>
                                  <a:lnTo>
                                    <a:pt x="1645200" y="1946475"/>
                                  </a:lnTo>
                                  <a:lnTo>
                                    <a:pt x="1648800" y="1946368"/>
                                  </a:lnTo>
                                  <a:lnTo>
                                    <a:pt x="1652400" y="1946261"/>
                                  </a:lnTo>
                                  <a:lnTo>
                                    <a:pt x="1656001" y="1946154"/>
                                  </a:lnTo>
                                  <a:lnTo>
                                    <a:pt x="1659600" y="1946047"/>
                                  </a:lnTo>
                                  <a:lnTo>
                                    <a:pt x="1663200" y="1945939"/>
                                  </a:lnTo>
                                  <a:lnTo>
                                    <a:pt x="1666800" y="1945832"/>
                                  </a:lnTo>
                                  <a:lnTo>
                                    <a:pt x="1670400" y="1945724"/>
                                  </a:lnTo>
                                  <a:lnTo>
                                    <a:pt x="1674000" y="1945617"/>
                                  </a:lnTo>
                                  <a:lnTo>
                                    <a:pt x="1677600" y="1945509"/>
                                  </a:lnTo>
                                  <a:lnTo>
                                    <a:pt x="1681200" y="1945402"/>
                                  </a:lnTo>
                                  <a:lnTo>
                                    <a:pt x="1684800" y="1945294"/>
                                  </a:lnTo>
                                  <a:lnTo>
                                    <a:pt x="1688400" y="1945186"/>
                                  </a:lnTo>
                                  <a:lnTo>
                                    <a:pt x="1692000" y="1945079"/>
                                  </a:lnTo>
                                  <a:lnTo>
                                    <a:pt x="1695600" y="1944971"/>
                                  </a:lnTo>
                                  <a:lnTo>
                                    <a:pt x="1699200" y="1944863"/>
                                  </a:lnTo>
                                  <a:lnTo>
                                    <a:pt x="1702800" y="1944755"/>
                                  </a:lnTo>
                                  <a:lnTo>
                                    <a:pt x="1706401" y="1944648"/>
                                  </a:lnTo>
                                  <a:lnTo>
                                    <a:pt x="1710000" y="1944540"/>
                                  </a:lnTo>
                                  <a:lnTo>
                                    <a:pt x="1713600" y="1944432"/>
                                  </a:lnTo>
                                  <a:lnTo>
                                    <a:pt x="1717200" y="1944324"/>
                                  </a:lnTo>
                                  <a:lnTo>
                                    <a:pt x="1720800" y="1944216"/>
                                  </a:lnTo>
                                  <a:lnTo>
                                    <a:pt x="1724400" y="1944108"/>
                                  </a:lnTo>
                                  <a:lnTo>
                                    <a:pt x="1728000" y="1944000"/>
                                  </a:lnTo>
                                  <a:lnTo>
                                    <a:pt x="1731601" y="1943892"/>
                                  </a:lnTo>
                                  <a:lnTo>
                                    <a:pt x="1735200" y="1943784"/>
                                  </a:lnTo>
                                  <a:lnTo>
                                    <a:pt x="1738800" y="1943676"/>
                                  </a:lnTo>
                                  <a:lnTo>
                                    <a:pt x="1742400" y="1943568"/>
                                  </a:lnTo>
                                  <a:lnTo>
                                    <a:pt x="1746000" y="1943460"/>
                                  </a:lnTo>
                                  <a:lnTo>
                                    <a:pt x="1749600" y="1943352"/>
                                  </a:lnTo>
                                  <a:lnTo>
                                    <a:pt x="1753200" y="1943244"/>
                                  </a:lnTo>
                                  <a:lnTo>
                                    <a:pt x="1756800" y="1943135"/>
                                  </a:lnTo>
                                  <a:lnTo>
                                    <a:pt x="1760400" y="1943028"/>
                                  </a:lnTo>
                                  <a:lnTo>
                                    <a:pt x="1764000" y="1942919"/>
                                  </a:lnTo>
                                  <a:lnTo>
                                    <a:pt x="1767600" y="1942811"/>
                                  </a:lnTo>
                                  <a:lnTo>
                                    <a:pt x="1771200" y="1942703"/>
                                  </a:lnTo>
                                  <a:lnTo>
                                    <a:pt x="1774800" y="1942595"/>
                                  </a:lnTo>
                                  <a:lnTo>
                                    <a:pt x="1778400" y="1942487"/>
                                  </a:lnTo>
                                  <a:lnTo>
                                    <a:pt x="1782001" y="1942379"/>
                                  </a:lnTo>
                                  <a:lnTo>
                                    <a:pt x="1785600" y="1942271"/>
                                  </a:lnTo>
                                  <a:lnTo>
                                    <a:pt x="1789200" y="1942163"/>
                                  </a:lnTo>
                                  <a:lnTo>
                                    <a:pt x="1792800" y="1942055"/>
                                  </a:lnTo>
                                  <a:lnTo>
                                    <a:pt x="1796400" y="1941947"/>
                                  </a:lnTo>
                                  <a:lnTo>
                                    <a:pt x="1800000" y="1941838"/>
                                  </a:lnTo>
                                  <a:lnTo>
                                    <a:pt x="1803600" y="1941731"/>
                                  </a:lnTo>
                                  <a:lnTo>
                                    <a:pt x="1807200" y="1941623"/>
                                  </a:lnTo>
                                  <a:lnTo>
                                    <a:pt x="1810800" y="1941514"/>
                                  </a:lnTo>
                                  <a:lnTo>
                                    <a:pt x="1814400" y="1941407"/>
                                  </a:lnTo>
                                  <a:lnTo>
                                    <a:pt x="1818000" y="1941299"/>
                                  </a:lnTo>
                                  <a:lnTo>
                                    <a:pt x="1821600" y="1941191"/>
                                  </a:lnTo>
                                  <a:lnTo>
                                    <a:pt x="1825200" y="1941083"/>
                                  </a:lnTo>
                                  <a:lnTo>
                                    <a:pt x="1828800" y="1940975"/>
                                  </a:lnTo>
                                  <a:lnTo>
                                    <a:pt x="1832400" y="1940867"/>
                                  </a:lnTo>
                                  <a:lnTo>
                                    <a:pt x="1836000" y="1940759"/>
                                  </a:lnTo>
                                  <a:lnTo>
                                    <a:pt x="1839600" y="1940651"/>
                                  </a:lnTo>
                                  <a:lnTo>
                                    <a:pt x="1843200" y="1940544"/>
                                  </a:lnTo>
                                  <a:lnTo>
                                    <a:pt x="1846800" y="1940436"/>
                                  </a:lnTo>
                                  <a:lnTo>
                                    <a:pt x="1850400" y="1940328"/>
                                  </a:lnTo>
                                  <a:lnTo>
                                    <a:pt x="1854000" y="1940220"/>
                                  </a:lnTo>
                                  <a:lnTo>
                                    <a:pt x="1857600" y="1940113"/>
                                  </a:lnTo>
                                  <a:lnTo>
                                    <a:pt x="1861200" y="1940005"/>
                                  </a:lnTo>
                                  <a:lnTo>
                                    <a:pt x="1864800" y="1939897"/>
                                  </a:lnTo>
                                  <a:lnTo>
                                    <a:pt x="1868400" y="1939790"/>
                                  </a:lnTo>
                                  <a:lnTo>
                                    <a:pt x="1872000" y="1939682"/>
                                  </a:lnTo>
                                  <a:lnTo>
                                    <a:pt x="1875600" y="1939575"/>
                                  </a:lnTo>
                                  <a:lnTo>
                                    <a:pt x="1879200" y="1939468"/>
                                  </a:lnTo>
                                  <a:lnTo>
                                    <a:pt x="1882800" y="1939360"/>
                                  </a:lnTo>
                                  <a:lnTo>
                                    <a:pt x="1886401" y="1939253"/>
                                  </a:lnTo>
                                  <a:lnTo>
                                    <a:pt x="1890000" y="1939145"/>
                                  </a:lnTo>
                                  <a:lnTo>
                                    <a:pt x="1893600" y="1939038"/>
                                  </a:lnTo>
                                  <a:lnTo>
                                    <a:pt x="1897200" y="1938931"/>
                                  </a:lnTo>
                                  <a:lnTo>
                                    <a:pt x="1900800" y="1938824"/>
                                  </a:lnTo>
                                  <a:lnTo>
                                    <a:pt x="1904400" y="1938717"/>
                                  </a:lnTo>
                                  <a:lnTo>
                                    <a:pt x="1908000" y="1938610"/>
                                  </a:lnTo>
                                  <a:lnTo>
                                    <a:pt x="1911601" y="1938503"/>
                                  </a:lnTo>
                                  <a:lnTo>
                                    <a:pt x="1915200" y="1938396"/>
                                  </a:lnTo>
                                  <a:lnTo>
                                    <a:pt x="1918800" y="1938289"/>
                                  </a:lnTo>
                                  <a:lnTo>
                                    <a:pt x="1922400" y="1938182"/>
                                  </a:lnTo>
                                  <a:lnTo>
                                    <a:pt x="1926000" y="1938075"/>
                                  </a:lnTo>
                                  <a:lnTo>
                                    <a:pt x="1929600" y="1937968"/>
                                  </a:lnTo>
                                  <a:lnTo>
                                    <a:pt x="1933200" y="1937861"/>
                                  </a:lnTo>
                                  <a:lnTo>
                                    <a:pt x="1936801" y="1937755"/>
                                  </a:lnTo>
                                  <a:lnTo>
                                    <a:pt x="1940400" y="1937648"/>
                                  </a:lnTo>
                                  <a:lnTo>
                                    <a:pt x="1944000" y="1937541"/>
                                  </a:lnTo>
                                  <a:lnTo>
                                    <a:pt x="1947600" y="1937435"/>
                                  </a:lnTo>
                                  <a:lnTo>
                                    <a:pt x="1951200" y="1937328"/>
                                  </a:lnTo>
                                  <a:lnTo>
                                    <a:pt x="1954800" y="1937222"/>
                                  </a:lnTo>
                                  <a:lnTo>
                                    <a:pt x="1958400" y="1937116"/>
                                  </a:lnTo>
                                  <a:lnTo>
                                    <a:pt x="1962001" y="1937009"/>
                                  </a:lnTo>
                                  <a:lnTo>
                                    <a:pt x="1965600" y="1936903"/>
                                  </a:lnTo>
                                  <a:lnTo>
                                    <a:pt x="1969200" y="1936797"/>
                                  </a:lnTo>
                                  <a:lnTo>
                                    <a:pt x="1972800" y="1936691"/>
                                  </a:lnTo>
                                  <a:lnTo>
                                    <a:pt x="1976400" y="1936585"/>
                                  </a:lnTo>
                                  <a:lnTo>
                                    <a:pt x="1980000" y="1936479"/>
                                  </a:lnTo>
                                  <a:lnTo>
                                    <a:pt x="1983600" y="1936373"/>
                                  </a:lnTo>
                                  <a:lnTo>
                                    <a:pt x="1987201" y="1936267"/>
                                  </a:lnTo>
                                  <a:lnTo>
                                    <a:pt x="1990800" y="1936162"/>
                                  </a:lnTo>
                                  <a:lnTo>
                                    <a:pt x="1994400" y="1936056"/>
                                  </a:lnTo>
                                  <a:lnTo>
                                    <a:pt x="1998000" y="1935950"/>
                                  </a:lnTo>
                                  <a:lnTo>
                                    <a:pt x="2001600" y="1935845"/>
                                  </a:lnTo>
                                  <a:lnTo>
                                    <a:pt x="2005200" y="1935739"/>
                                  </a:lnTo>
                                  <a:lnTo>
                                    <a:pt x="2008800" y="1935634"/>
                                  </a:lnTo>
                                  <a:lnTo>
                                    <a:pt x="2012401" y="1935528"/>
                                  </a:lnTo>
                                  <a:lnTo>
                                    <a:pt x="2016000" y="1935423"/>
                                  </a:lnTo>
                                  <a:lnTo>
                                    <a:pt x="2019600" y="1935318"/>
                                  </a:lnTo>
                                  <a:lnTo>
                                    <a:pt x="2023200" y="1935213"/>
                                  </a:lnTo>
                                  <a:lnTo>
                                    <a:pt x="2026800" y="1935108"/>
                                  </a:lnTo>
                                  <a:lnTo>
                                    <a:pt x="2030400" y="1935003"/>
                                  </a:lnTo>
                                  <a:lnTo>
                                    <a:pt x="2034000" y="1934898"/>
                                  </a:lnTo>
                                  <a:lnTo>
                                    <a:pt x="2037601" y="1934793"/>
                                  </a:lnTo>
                                  <a:lnTo>
                                    <a:pt x="2041200" y="1934688"/>
                                  </a:lnTo>
                                  <a:lnTo>
                                    <a:pt x="2044800" y="1934583"/>
                                  </a:lnTo>
                                  <a:lnTo>
                                    <a:pt x="2048400" y="1934479"/>
                                  </a:lnTo>
                                  <a:lnTo>
                                    <a:pt x="2052000" y="1934374"/>
                                  </a:lnTo>
                                  <a:lnTo>
                                    <a:pt x="2055600" y="1934270"/>
                                  </a:lnTo>
                                  <a:lnTo>
                                    <a:pt x="2059200" y="1934165"/>
                                  </a:lnTo>
                                  <a:lnTo>
                                    <a:pt x="2062800" y="1934061"/>
                                  </a:lnTo>
                                  <a:lnTo>
                                    <a:pt x="2066400" y="1933957"/>
                                  </a:lnTo>
                                  <a:lnTo>
                                    <a:pt x="2070000" y="1933853"/>
                                  </a:lnTo>
                                  <a:lnTo>
                                    <a:pt x="2073600" y="1933749"/>
                                  </a:lnTo>
                                  <a:lnTo>
                                    <a:pt x="2077200" y="1933645"/>
                                  </a:lnTo>
                                  <a:lnTo>
                                    <a:pt x="2080800" y="1933541"/>
                                  </a:lnTo>
                                  <a:lnTo>
                                    <a:pt x="2084400" y="1933437"/>
                                  </a:lnTo>
                                  <a:lnTo>
                                    <a:pt x="2088001" y="1933333"/>
                                  </a:lnTo>
                                  <a:lnTo>
                                    <a:pt x="2091600" y="1933230"/>
                                  </a:lnTo>
                                  <a:lnTo>
                                    <a:pt x="2095200" y="1933126"/>
                                  </a:lnTo>
                                  <a:lnTo>
                                    <a:pt x="2098800" y="1933023"/>
                                  </a:lnTo>
                                  <a:lnTo>
                                    <a:pt x="2102400" y="1932919"/>
                                  </a:lnTo>
                                  <a:lnTo>
                                    <a:pt x="2106000" y="1932816"/>
                                  </a:lnTo>
                                  <a:lnTo>
                                    <a:pt x="2109600" y="1932713"/>
                                  </a:lnTo>
                                  <a:lnTo>
                                    <a:pt x="2113201" y="1932609"/>
                                  </a:lnTo>
                                  <a:lnTo>
                                    <a:pt x="2116800" y="1932506"/>
                                  </a:lnTo>
                                  <a:lnTo>
                                    <a:pt x="2120400" y="1932403"/>
                                  </a:lnTo>
                                  <a:lnTo>
                                    <a:pt x="2124000" y="1932300"/>
                                  </a:lnTo>
                                  <a:lnTo>
                                    <a:pt x="2127600" y="1932198"/>
                                  </a:lnTo>
                                  <a:lnTo>
                                    <a:pt x="2131200" y="1932095"/>
                                  </a:lnTo>
                                  <a:lnTo>
                                    <a:pt x="2134800" y="1931992"/>
                                  </a:lnTo>
                                  <a:lnTo>
                                    <a:pt x="2138400" y="1931890"/>
                                  </a:lnTo>
                                  <a:lnTo>
                                    <a:pt x="2142000" y="1931787"/>
                                  </a:lnTo>
                                  <a:lnTo>
                                    <a:pt x="2145600" y="1931685"/>
                                  </a:lnTo>
                                  <a:lnTo>
                                    <a:pt x="2149200" y="1931583"/>
                                  </a:lnTo>
                                  <a:lnTo>
                                    <a:pt x="2152800" y="1931480"/>
                                  </a:lnTo>
                                  <a:lnTo>
                                    <a:pt x="2156400" y="1931378"/>
                                  </a:lnTo>
                                  <a:lnTo>
                                    <a:pt x="2160000" y="1931276"/>
                                  </a:lnTo>
                                  <a:lnTo>
                                    <a:pt x="2163601" y="1931174"/>
                                  </a:lnTo>
                                  <a:lnTo>
                                    <a:pt x="2167200" y="1931072"/>
                                  </a:lnTo>
                                  <a:lnTo>
                                    <a:pt x="2170800" y="1930971"/>
                                  </a:lnTo>
                                  <a:lnTo>
                                    <a:pt x="2174400" y="1930869"/>
                                  </a:lnTo>
                                  <a:lnTo>
                                    <a:pt x="2178000" y="1930767"/>
                                  </a:lnTo>
                                  <a:lnTo>
                                    <a:pt x="2181600" y="1930666"/>
                                  </a:lnTo>
                                  <a:lnTo>
                                    <a:pt x="2185200" y="1930565"/>
                                  </a:lnTo>
                                  <a:lnTo>
                                    <a:pt x="2188801" y="1930463"/>
                                  </a:lnTo>
                                  <a:lnTo>
                                    <a:pt x="2192400" y="1930362"/>
                                  </a:lnTo>
                                  <a:lnTo>
                                    <a:pt x="2196000" y="1930261"/>
                                  </a:lnTo>
                                  <a:lnTo>
                                    <a:pt x="2199600" y="1930160"/>
                                  </a:lnTo>
                                  <a:lnTo>
                                    <a:pt x="2203200" y="1930059"/>
                                  </a:lnTo>
                                  <a:lnTo>
                                    <a:pt x="2206800" y="1929958"/>
                                  </a:lnTo>
                                  <a:lnTo>
                                    <a:pt x="2210400" y="1929858"/>
                                  </a:lnTo>
                                  <a:lnTo>
                                    <a:pt x="2214000" y="1929757"/>
                                  </a:lnTo>
                                  <a:lnTo>
                                    <a:pt x="2217600" y="1929656"/>
                                  </a:lnTo>
                                  <a:lnTo>
                                    <a:pt x="2221200" y="1929556"/>
                                  </a:lnTo>
                                  <a:lnTo>
                                    <a:pt x="2224800" y="1929455"/>
                                  </a:lnTo>
                                  <a:lnTo>
                                    <a:pt x="2228400" y="1929355"/>
                                  </a:lnTo>
                                  <a:lnTo>
                                    <a:pt x="2232000" y="1929255"/>
                                  </a:lnTo>
                                  <a:lnTo>
                                    <a:pt x="2235600" y="1929155"/>
                                  </a:lnTo>
                                  <a:lnTo>
                                    <a:pt x="2239200" y="1929055"/>
                                  </a:lnTo>
                                  <a:lnTo>
                                    <a:pt x="2242800" y="1928955"/>
                                  </a:lnTo>
                                  <a:lnTo>
                                    <a:pt x="2246400" y="1928856"/>
                                  </a:lnTo>
                                  <a:lnTo>
                                    <a:pt x="2250000" y="1928756"/>
                                  </a:lnTo>
                                  <a:lnTo>
                                    <a:pt x="2253600" y="1928656"/>
                                  </a:lnTo>
                                  <a:lnTo>
                                    <a:pt x="2257200" y="1928557"/>
                                  </a:lnTo>
                                  <a:lnTo>
                                    <a:pt x="2260800" y="1928457"/>
                                  </a:lnTo>
                                  <a:lnTo>
                                    <a:pt x="2264400" y="1928358"/>
                                  </a:lnTo>
                                  <a:lnTo>
                                    <a:pt x="2268000" y="1928259"/>
                                  </a:lnTo>
                                  <a:lnTo>
                                    <a:pt x="2271600" y="1928160"/>
                                  </a:lnTo>
                                  <a:lnTo>
                                    <a:pt x="2275200" y="1928061"/>
                                  </a:lnTo>
                                  <a:lnTo>
                                    <a:pt x="2278800" y="1927962"/>
                                  </a:lnTo>
                                  <a:lnTo>
                                    <a:pt x="2282400" y="1927863"/>
                                  </a:lnTo>
                                  <a:lnTo>
                                    <a:pt x="2286000" y="1927765"/>
                                  </a:lnTo>
                                  <a:lnTo>
                                    <a:pt x="2289600" y="1927666"/>
                                  </a:lnTo>
                                  <a:lnTo>
                                    <a:pt x="2293200" y="1927568"/>
                                  </a:lnTo>
                                  <a:lnTo>
                                    <a:pt x="2296800" y="1927469"/>
                                  </a:lnTo>
                                  <a:lnTo>
                                    <a:pt x="2300400" y="1927371"/>
                                  </a:lnTo>
                                  <a:lnTo>
                                    <a:pt x="2304000" y="1927273"/>
                                  </a:lnTo>
                                  <a:lnTo>
                                    <a:pt x="2307600" y="1927175"/>
                                  </a:lnTo>
                                  <a:lnTo>
                                    <a:pt x="2311200" y="1927077"/>
                                  </a:lnTo>
                                  <a:lnTo>
                                    <a:pt x="2314800" y="1926979"/>
                                  </a:lnTo>
                                  <a:lnTo>
                                    <a:pt x="2318400" y="1926881"/>
                                  </a:lnTo>
                                  <a:lnTo>
                                    <a:pt x="2322000" y="1926783"/>
                                  </a:lnTo>
                                  <a:lnTo>
                                    <a:pt x="2325600" y="1926686"/>
                                  </a:lnTo>
                                  <a:lnTo>
                                    <a:pt x="2329200" y="1926588"/>
                                  </a:lnTo>
                                  <a:lnTo>
                                    <a:pt x="2332800" y="1926491"/>
                                  </a:lnTo>
                                  <a:lnTo>
                                    <a:pt x="2336400" y="1926393"/>
                                  </a:lnTo>
                                  <a:lnTo>
                                    <a:pt x="2340000" y="1926296"/>
                                  </a:lnTo>
                                  <a:lnTo>
                                    <a:pt x="2343601" y="1926199"/>
                                  </a:lnTo>
                                  <a:lnTo>
                                    <a:pt x="2347200" y="1926102"/>
                                  </a:lnTo>
                                  <a:lnTo>
                                    <a:pt x="2350800" y="1926005"/>
                                  </a:lnTo>
                                  <a:lnTo>
                                    <a:pt x="2354400" y="1925908"/>
                                  </a:lnTo>
                                  <a:lnTo>
                                    <a:pt x="2358000" y="1925812"/>
                                  </a:lnTo>
                                  <a:lnTo>
                                    <a:pt x="2361600" y="1925715"/>
                                  </a:lnTo>
                                  <a:lnTo>
                                    <a:pt x="2365200" y="1925619"/>
                                  </a:lnTo>
                                  <a:lnTo>
                                    <a:pt x="2368801" y="1925522"/>
                                  </a:lnTo>
                                  <a:lnTo>
                                    <a:pt x="2372400" y="1925426"/>
                                  </a:lnTo>
                                  <a:lnTo>
                                    <a:pt x="2376000" y="1925330"/>
                                  </a:lnTo>
                                  <a:lnTo>
                                    <a:pt x="2379600" y="1925234"/>
                                  </a:lnTo>
                                  <a:lnTo>
                                    <a:pt x="2383200" y="1925138"/>
                                  </a:lnTo>
                                  <a:lnTo>
                                    <a:pt x="2386800" y="1925042"/>
                                  </a:lnTo>
                                  <a:lnTo>
                                    <a:pt x="2390400" y="1924946"/>
                                  </a:lnTo>
                                  <a:lnTo>
                                    <a:pt x="2394001" y="1924851"/>
                                  </a:lnTo>
                                  <a:lnTo>
                                    <a:pt x="2397600" y="1924755"/>
                                  </a:lnTo>
                                  <a:lnTo>
                                    <a:pt x="2401200" y="1924660"/>
                                  </a:lnTo>
                                  <a:lnTo>
                                    <a:pt x="2404800" y="1924564"/>
                                  </a:lnTo>
                                  <a:lnTo>
                                    <a:pt x="2408400" y="1924469"/>
                                  </a:lnTo>
                                  <a:lnTo>
                                    <a:pt x="2412000" y="1924374"/>
                                  </a:lnTo>
                                  <a:lnTo>
                                    <a:pt x="2415600" y="1924279"/>
                                  </a:lnTo>
                                  <a:lnTo>
                                    <a:pt x="2419201" y="1924184"/>
                                  </a:lnTo>
                                  <a:lnTo>
                                    <a:pt x="2422800" y="1924089"/>
                                  </a:lnTo>
                                  <a:lnTo>
                                    <a:pt x="2426400" y="1923995"/>
                                  </a:lnTo>
                                  <a:lnTo>
                                    <a:pt x="2430000" y="1923900"/>
                                  </a:lnTo>
                                  <a:lnTo>
                                    <a:pt x="2433600" y="1923805"/>
                                  </a:lnTo>
                                  <a:lnTo>
                                    <a:pt x="2437200" y="1923711"/>
                                  </a:lnTo>
                                  <a:lnTo>
                                    <a:pt x="2440800" y="1923617"/>
                                  </a:lnTo>
                                  <a:lnTo>
                                    <a:pt x="2444401" y="1923523"/>
                                  </a:lnTo>
                                  <a:lnTo>
                                    <a:pt x="2448000" y="1923428"/>
                                  </a:lnTo>
                                </a:path>
                              </a:pathLst>
                            </a:custGeom>
                            <a:ln w="6350">
                              <a:solidFill>
                                <a:srgbClr val="0070C0"/>
                              </a:solidFill>
                              <a:headEnd type="triangle" w="sm" len="sm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EB7895" id="Group 3888" o:spid="_x0000_s1606" style="position:absolute;margin-left:0;margin-top:0;width:439.65pt;height:496.9pt;z-index:251700224;mso-position-horizontal:center;mso-width-relative:margin;mso-height-relative:margin" coordsize="55824,631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">
                <v:group id="Group 3889" o:spid="_x0000_s1607" style="position:absolute;top:8;width:55824;height:63007" coordsize="55824,630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">
                  <v:group id="Group 3890" o:spid="_x0000_s1608" style="position:absolute;left:4;width:55800;height:63003" coordsize="55800,6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">
                    <v:line id="Straight Connector 3891" o:spid="_x0000_s1609" style="position:absolute;flip:y;visibility:visible;mso-wrap-style:square" from="0,0" to="0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892" o:spid="_x0000_s1610" style="position:absolute;flip:y;visibility:visible;mso-wrap-style:square" from="1797,0" to="1797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893" o:spid="_x0000_s1611" style="position:absolute;flip:y;visibility:visible;mso-wrap-style:square" from="3594,0" to="3594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894" o:spid="_x0000_s1612" style="position:absolute;flip:y;visibility:visible;mso-wrap-style:square" from="5391,0" to="5391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895" o:spid="_x0000_s1613" style="position:absolute;flip:y;visibility:visible;mso-wrap-style:square" from="7188,0" to="7188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896" o:spid="_x0000_s1614" style="position:absolute;flip:y;visibility:visible;mso-wrap-style:square" from="8985,0" to="8985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" strokecolor="#bfbfbf [2412]" strokeweight=".5pt">
                      <v:stroke joinstyle="miter"/>
                    </v:line>
                    <v:line id="Straight Connector 3897" o:spid="_x0000_s1615" style="position:absolute;flip:y;visibility:visible;mso-wrap-style:square" from="10782,0" to="10782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898" o:spid="_x0000_s1616" style="position:absolute;flip:y;visibility:visible;mso-wrap-style:square" from="12579,0" to="12579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" strokecolor="#bfbfbf [2412]" strokeweight=".5pt">
                      <v:stroke joinstyle="miter"/>
                    </v:line>
                    <v:line id="Straight Connector 3899" o:spid="_x0000_s1617" style="position:absolute;flip:y;visibility:visible;mso-wrap-style:square" from="14376,0" to="14376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900" o:spid="_x0000_s1618" style="position:absolute;flip:y;visibility:visible;mso-wrap-style:square" from="16173,0" to="16173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" strokecolor="#bfbfbf [2412]" strokeweight=".5pt">
                      <v:stroke joinstyle="miter"/>
                    </v:line>
                    <v:line id="Straight Connector 3901" o:spid="_x0000_s1619" style="position:absolute;flip:y;visibility:visible;mso-wrap-style:square" from="17970,0" to="17970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" strokecolor="#bfbfbf [2412]" strokeweight=".5pt">
                      <v:stroke joinstyle="miter"/>
                    </v:line>
                    <v:line id="Straight Connector 3902" o:spid="_x0000_s1620" style="position:absolute;flip:y;visibility:visible;mso-wrap-style:square" from="19767,0" to="19767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903" o:spid="_x0000_s1621" style="position:absolute;flip:y;visibility:visible;mso-wrap-style:square" from="21565,0" to="21565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904" o:spid="_x0000_s1622" style="position:absolute;flip:y;visibility:visible;mso-wrap-style:square" from="23362,0" to="23362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905" o:spid="_x0000_s1623" style="position:absolute;flip:y;visibility:visible;mso-wrap-style:square" from="25159,0" to="25159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906" o:spid="_x0000_s1624" style="position:absolute;flip:y;visibility:visible;mso-wrap-style:square" from="26956,0" to="26956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" strokecolor="#bfbfbf [2412]" strokeweight=".5pt">
                      <v:stroke joinstyle="miter"/>
                    </v:line>
                    <v:line id="Straight Connector 3907" o:spid="_x0000_s1625" style="position:absolute;flip:y;visibility:visible;mso-wrap-style:square" from="28753,0" to="28753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908" o:spid="_x0000_s1626" style="position:absolute;flip:y;visibility:visible;mso-wrap-style:square" from="30550,0" to="30550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" strokecolor="#bfbfbf [2412]" strokeweight=".5pt">
                      <v:stroke joinstyle="miter"/>
                    </v:line>
                    <v:line id="Straight Connector 3909" o:spid="_x0000_s1627" style="position:absolute;flip:y;visibility:visible;mso-wrap-style:square" from="32400,0" to="32400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910" o:spid="_x0000_s1628" style="position:absolute;flip:y;visibility:visible;mso-wrap-style:square" from="34197,0" to="34197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" strokecolor="#bfbfbf [2412]" strokeweight=".5pt">
                      <v:stroke joinstyle="miter"/>
                    </v:line>
                    <v:line id="Straight Connector 3911" o:spid="_x0000_s1629" style="position:absolute;flip:y;visibility:visible;mso-wrap-style:square" from="35994,0" to="35994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912" o:spid="_x0000_s1630" style="position:absolute;flip:y;visibility:visible;mso-wrap-style:square" from="37791,0" to="37791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913" o:spid="_x0000_s1631" style="position:absolute;flip:y;visibility:visible;mso-wrap-style:square" from="39588,0" to="39588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914" o:spid="_x0000_s1632" style="position:absolute;flip:y;visibility:visible;mso-wrap-style:square" from="41385,0" to="41385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915" o:spid="_x0000_s1633" style="position:absolute;flip:y;visibility:visible;mso-wrap-style:square" from="43182,0" to="43182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916" o:spid="_x0000_s1634" style="position:absolute;flip:y;visibility:visible;mso-wrap-style:square" from="44980,0" to="44980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917" o:spid="_x0000_s1635" style="position:absolute;flip:y;visibility:visible;mso-wrap-style:square" from="46777,0" to="46777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918" o:spid="_x0000_s1636" style="position:absolute;flip:y;visibility:visible;mso-wrap-style:square" from="48574,0" to="48574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" strokecolor="#bfbfbf [2412]" strokeweight=".5pt">
                      <v:stroke joinstyle="miter"/>
                    </v:line>
                    <v:line id="Straight Connector 3919" o:spid="_x0000_s1637" style="position:absolute;flip:y;visibility:visible;mso-wrap-style:square" from="50371,0" to="50371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920" o:spid="_x0000_s1638" style="position:absolute;flip:y;visibility:visible;mso-wrap-style:square" from="52168,0" to="52168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" strokecolor="#bfbfbf [2412]" strokeweight=".5pt">
                      <v:stroke joinstyle="miter"/>
                    </v:line>
                    <v:line id="Straight Connector 3921" o:spid="_x0000_s1639" style="position:absolute;flip:y;visibility:visible;mso-wrap-style:square" from="53965,0" to="53965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922" o:spid="_x0000_s1640" style="position:absolute;flip:y;visibility:visible;mso-wrap-style:square" from="55762,0" to="55762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923" o:spid="_x0000_s1641" style="position:absolute;visibility:visible;mso-wrap-style:square" from="0,63003" to="55800,630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" strokecolor="#bfbfbf [2412]" strokeweight=".5pt">
                      <v:stroke joinstyle="miter"/>
                    </v:line>
                    <v:line id="Straight Connector 3924" o:spid="_x0000_s1642" style="position:absolute;visibility:visible;mso-wrap-style:square" from="0,61206" to="55800,612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925" o:spid="_x0000_s1643" style="position:absolute;visibility:visible;mso-wrap-style:square" from="0,59409" to="55800,594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926" o:spid="_x0000_s1644" style="position:absolute;visibility:visible;mso-wrap-style:square" from="0,57612" to="55800,576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927" o:spid="_x0000_s1645" style="position:absolute;visibility:visible;mso-wrap-style:square" from="0,55815" to="55800,558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928" o:spid="_x0000_s1646" style="position:absolute;visibility:visible;mso-wrap-style:square" from="0,54018" to="55800,540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" strokecolor="#bfbfbf [2412]" strokeweight=".5pt">
                      <v:stroke joinstyle="miter"/>
                    </v:line>
                    <v:line id="Straight Connector 3929" o:spid="_x0000_s1647" style="position:absolute;visibility:visible;mso-wrap-style:square" from="0,52221" to="55800,522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" strokecolor="#bfbfbf [2412]" strokeweight=".5pt">
                      <v:stroke joinstyle="miter"/>
                    </v:line>
                    <v:line id="Straight Connector 3930" o:spid="_x0000_s1648" style="position:absolute;visibility:visible;mso-wrap-style:square" from="0,50424" to="55800,50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" strokecolor="#bfbfbf [2412]" strokeweight=".5pt">
                      <v:stroke joinstyle="miter"/>
                    </v:line>
                    <v:line id="Straight Connector 3931" o:spid="_x0000_s1649" style="position:absolute;visibility:visible;mso-wrap-style:square" from="0,48627" to="55800,486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932" o:spid="_x0000_s1650" style="position:absolute;visibility:visible;mso-wrap-style:square" from="0,46829" to="55800,468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" strokecolor="#bfbfbf [2412]" strokeweight=".5pt">
                      <v:stroke joinstyle="miter"/>
                    </v:line>
                    <v:line id="Straight Connector 3933" o:spid="_x0000_s1651" style="position:absolute;visibility:visible;mso-wrap-style:square" from="0,45032" to="55800,450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934" o:spid="_x0000_s1652" style="position:absolute;visibility:visible;mso-wrap-style:square" from="0,43182" to="55800,431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935" o:spid="_x0000_s1653" style="position:absolute;visibility:visible;mso-wrap-style:square" from="0,41385" to="55800,413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" strokecolor="#bfbfbf [2412]" strokeweight=".5pt">
                      <v:stroke joinstyle="miter"/>
                    </v:line>
                    <v:line id="Straight Connector 3936" o:spid="_x0000_s1654" style="position:absolute;visibility:visible;mso-wrap-style:square" from="0,39588" to="55800,395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937" o:spid="_x0000_s1655" style="position:absolute;visibility:visible;mso-wrap-style:square" from="0,37791" to="55800,377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938" o:spid="_x0000_s1656" style="position:absolute;visibility:visible;mso-wrap-style:square" from="0,35994" to="55800,3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" strokecolor="#bfbfbf [2412]" strokeweight=".5pt">
                      <v:stroke joinstyle="miter"/>
                    </v:line>
                    <v:line id="Straight Connector 3939" o:spid="_x0000_s1657" style="position:absolute;visibility:visible;mso-wrap-style:square" from="0,34197" to="55800,341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940" o:spid="_x0000_s1658" style="position:absolute;visibility:visible;mso-wrap-style:square" from="0,32400" to="55800,324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" strokecolor="#bfbfbf [2412]" strokeweight=".5pt">
                      <v:stroke joinstyle="miter"/>
                    </v:line>
                    <v:line id="Straight Connector 3941" o:spid="_x0000_s1659" style="position:absolute;visibility:visible;mso-wrap-style:square" from="0,30603" to="55800,306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942" o:spid="_x0000_s1660" style="position:absolute;visibility:visible;mso-wrap-style:square" from="0,28806" to="55800,288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943" o:spid="_x0000_s1661" style="position:absolute;visibility:visible;mso-wrap-style:square" from="0,27009" to="55800,270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944" o:spid="_x0000_s1662" style="position:absolute;visibility:visible;mso-wrap-style:square" from="0,25212" to="55800,252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945" o:spid="_x0000_s1663" style="position:absolute;visibility:visible;mso-wrap-style:square" from="0,23414" to="55800,234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946" o:spid="_x0000_s1664" style="position:absolute;visibility:visible;mso-wrap-style:square" from="0,21617" to="55800,216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947" o:spid="_x0000_s1665" style="position:absolute;visibility:visible;mso-wrap-style:square" from="0,19820" to="55800,198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948" o:spid="_x0000_s1666" style="position:absolute;visibility:visible;mso-wrap-style:square" from="0,18023" to="55800,180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" strokecolor="#bfbfbf [2412]" strokeweight=".5pt">
                      <v:stroke joinstyle="miter"/>
                    </v:line>
                    <v:line id="Straight Connector 3949" o:spid="_x0000_s1667" style="position:absolute;visibility:visible;mso-wrap-style:square" from="0,16226" to="55800,16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" strokecolor="#bfbfbf [2412]" strokeweight=".5pt">
                      <v:stroke joinstyle="miter"/>
                    </v:line>
                    <v:line id="Straight Connector 3950" o:spid="_x0000_s1668" style="position:absolute;visibility:visible;mso-wrap-style:square" from="0,14429" to="55800,144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" strokecolor="#bfbfbf [2412]" strokeweight=".5pt">
                      <v:stroke joinstyle="miter"/>
                    </v:line>
                    <v:line id="Straight Connector 3951" o:spid="_x0000_s1669" style="position:absolute;visibility:visible;mso-wrap-style:square" from="0,12579" to="55800,125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952" o:spid="_x0000_s1670" style="position:absolute;visibility:visible;mso-wrap-style:square" from="0,10782" to="55800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" strokecolor="#bfbfbf [2412]" strokeweight=".5pt">
                      <v:stroke joinstyle="miter"/>
                    </v:line>
                    <v:line id="Straight Connector 3953" o:spid="_x0000_s1671" style="position:absolute;visibility:visible;mso-wrap-style:square" from="0,8985" to="55800,89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" strokecolor="#bfbfbf [2412]" strokeweight=".5pt">
                      <v:stroke joinstyle="miter"/>
                    </v:line>
                    <v:line id="Straight Connector 3954" o:spid="_x0000_s1672" style="position:absolute;visibility:visible;mso-wrap-style:square" from="0,7188" to="55800,71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955" o:spid="_x0000_s1673" style="position:absolute;visibility:visible;mso-wrap-style:square" from="0,5391" to="55800,53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956" o:spid="_x0000_s1674" style="position:absolute;visibility:visible;mso-wrap-style:square" from="0,3594" to="55800,35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957" o:spid="_x0000_s1675" style="position:absolute;visibility:visible;mso-wrap-style:square" from="0,1797" to="55800,17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" strokecolor="#bfbfbf [2412]" strokeweight=".5pt">
                      <v:stroke joinstyle="miter"/>
                    </v:line>
                    <v:line id="Straight Connector 3958" o:spid="_x0000_s1676" style="position:absolute;visibility:visible;mso-wrap-style:square" from="0,0" to="558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" strokecolor="#bfbfbf [2412]" strokeweight=".5pt">
                      <v:stroke joinstyle="miter"/>
                    </v:line>
                  </v:group>
                  <v:line id="Straight Connector 3959" o:spid="_x0000_s1677" style="position:absolute;visibility:visible;mso-wrap-style:square" from="0,32413" to="54000,324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" strokeweight=".5pt">
                    <v:stroke startarrow="block" startarrowwidth="narrow" startarrowlength="short" endarrow="block" endarrowwidth="narrow" endarrowlength="short" joinstyle="miter"/>
                  </v:line>
                  <v:line id="Straight Connector 3960" o:spid="_x0000_s1678" style="position:absolute;flip:y;visibility:visible;mso-wrap-style:square" from="26973,1807" to="26973,630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" strokeweight=".5pt">
                    <v:stroke startarrow="block" startarrowwidth="narrow" startarrowlength="short" endarrow="block" endarrowwidth="narrow" endarrowlength="short" joinstyle="miter"/>
                  </v:line>
                  <v:oval id="Oval 3961" o:spid="_x0000_s1679" style="position:absolute;left:26657;top:32036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" filled="f" strokeweight=".5pt">
                    <v:stroke joinstyle="miter"/>
                  </v:oval>
                  <v:line id="Straight Connector 3962" o:spid="_x0000_s1680" style="position:absolute;flip:y;visibility:visible;mso-wrap-style:square" from="1819,32036" to="1819,32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" strokeweight=".5pt">
                    <v:stroke joinstyle="miter"/>
                  </v:line>
                  <v:line id="Straight Connector 3963" o:spid="_x0000_s1681" style="position:absolute;flip:y;visibility:visible;mso-wrap-style:square" from="5386,32036" to="5386,32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" strokeweight=".5pt">
                    <v:stroke joinstyle="miter"/>
                  </v:line>
                  <v:line id="Straight Connector 3964" o:spid="_x0000_s1682" style="position:absolute;flip:y;visibility:visible;mso-wrap-style:square" from="9018,32036" to="9018,32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" strokeweight=".5pt">
                    <v:stroke joinstyle="miter"/>
                  </v:line>
                  <v:line id="Straight Connector 3965" o:spid="_x0000_s1683" style="position:absolute;flip:y;visibility:visible;mso-wrap-style:square" from="12585,32036" to="12585,32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" strokeweight=".5pt">
                    <v:stroke joinstyle="miter"/>
                  </v:line>
                  <v:line id="Straight Connector 3966" o:spid="_x0000_s1684" style="position:absolute;flip:y;visibility:visible;mso-wrap-style:square" from="16216,32036" to="16216,32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" strokeweight=".5pt">
                    <v:stroke joinstyle="miter"/>
                  </v:line>
                  <v:line id="Straight Connector 3967" o:spid="_x0000_s1685" style="position:absolute;flip:y;visibility:visible;mso-wrap-style:square" from="19783,32036" to="19783,32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" strokeweight=".5pt">
                    <v:stroke joinstyle="miter"/>
                  </v:line>
                  <v:line id="Straight Connector 3968" o:spid="_x0000_s1686" style="position:absolute;flip:y;visibility:visible;mso-wrap-style:square" from="23415,32036" to="23415,32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" strokeweight=".5pt">
                    <v:stroke joinstyle="miter"/>
                  </v:line>
                  <v:line id="Straight Connector 3969" o:spid="_x0000_s1687" style="position:absolute;flip:y;visibility:visible;mso-wrap-style:square" from="30613,32036" to="30613,32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" strokeweight=".5pt">
                    <v:stroke joinstyle="miter"/>
                  </v:line>
                  <v:line id="Straight Connector 3970" o:spid="_x0000_s1688" style="position:absolute;flip:y;visibility:visible;mso-wrap-style:square" from="34180,32036" to="34180,32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" strokeweight=".5pt">
                    <v:stroke joinstyle="miter"/>
                  </v:line>
                  <v:line id="Straight Connector 3971" o:spid="_x0000_s1689" style="position:absolute;flip:y;visibility:visible;mso-wrap-style:square" from="37812,32036" to="37812,32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" strokeweight=".5pt">
                    <v:stroke joinstyle="miter"/>
                  </v:line>
                  <v:line id="Straight Connector 3972" o:spid="_x0000_s1690" style="position:absolute;flip:y;visibility:visible;mso-wrap-style:square" from="41379,32036" to="41379,32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" strokeweight=".5pt">
                    <v:stroke joinstyle="miter"/>
                  </v:line>
                  <v:line id="Straight Connector 3973" o:spid="_x0000_s1691" style="position:absolute;flip:y;visibility:visible;mso-wrap-style:square" from="45010,32036" to="45010,32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" strokeweight=".5pt">
                    <v:stroke joinstyle="miter"/>
                  </v:line>
                  <v:line id="Straight Connector 3974" o:spid="_x0000_s1692" style="position:absolute;flip:y;visibility:visible;mso-wrap-style:square" from="48577,32036" to="48577,32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" strokeweight=".5pt">
                    <v:stroke joinstyle="miter"/>
                  </v:line>
                  <v:line id="Straight Connector 3975" o:spid="_x0000_s1693" style="position:absolute;flip:y;visibility:visible;mso-wrap-style:square" from="52209,32036" to="52209,32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" strokeweight=".5pt">
                    <v:stroke joinstyle="miter"/>
                  </v:line>
                  <v:line id="Straight Connector 3976" o:spid="_x0000_s1694" style="position:absolute;visibility:visible;mso-wrap-style:square" from="26657,61219" to="27377,612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" strokeweight=".5pt">
                    <v:stroke joinstyle="miter"/>
                  </v:line>
                  <v:line id="Straight Connector 3977" o:spid="_x0000_s1695" style="position:absolute;visibility:visible;mso-wrap-style:square" from="26657,54020" to="27377,540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" strokeweight=".5pt">
                    <v:stroke joinstyle="miter"/>
                  </v:line>
                  <v:line id="Straight Connector 3978" o:spid="_x0000_s1696" style="position:absolute;visibility:visible;mso-wrap-style:square" from="26657,46822" to="27377,468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" strokeweight=".5pt">
                    <v:stroke joinstyle="miter"/>
                  </v:line>
                  <v:line id="Straight Connector 3979" o:spid="_x0000_s1697" style="position:absolute;visibility:visible;mso-wrap-style:square" from="26657,39624" to="27377,396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" strokeweight=".5pt">
                    <v:stroke joinstyle="miter"/>
                  </v:line>
                  <v:line id="Straight Connector 3980" o:spid="_x0000_s1698" style="position:absolute;visibility:visible;mso-wrap-style:square" from="26657,25227" to="27377,252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" strokeweight=".5pt">
                    <v:stroke joinstyle="miter"/>
                  </v:line>
                  <v:line id="Straight Connector 3981" o:spid="_x0000_s1699" style="position:absolute;visibility:visible;mso-wrap-style:square" from="26657,18028" to="27377,180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" strokeweight=".5pt">
                    <v:stroke joinstyle="miter"/>
                  </v:line>
                  <v:line id="Straight Connector 3982" o:spid="_x0000_s1700" style="position:absolute;visibility:visible;mso-wrap-style:square" from="26657,10830" to="27377,108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" strokeweight=".5pt">
                    <v:stroke joinstyle="miter"/>
                  </v:line>
                  <v:line id="Straight Connector 3983" o:spid="_x0000_s1701" style="position:absolute;visibility:visible;mso-wrap-style:square" from="26657,3631" to="27377,36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" strokeweight=".5pt">
                    <v:stroke joinstyle="miter"/>
                  </v:line>
                  <v:shape id="Text Box 3984" o:spid="_x0000_s1702" type="#_x0000_t202" style="position:absolute;left:54024;top:31517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" filled="f" stroked="f" strokeweight=".5pt">
                    <v:textbox inset="0,0,0,0">
                      <w:txbxContent>
                        <w:p w14:paraId="72FC0A0F" w14:textId="77777777" w:rsidR="00901FC3" w:rsidRPr="0078795A" w:rsidRDefault="00901FC3" w:rsidP="00901FC3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985" o:spid="_x0000_s1703" type="#_x0000_t202" style="position:absolute;left:26074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" filled="f" stroked="f" strokeweight=".5pt">
                    <v:textbox inset="0,0,0,0">
                      <w:txbxContent>
                        <w:p w14:paraId="4A1AE420" w14:textId="77777777" w:rsidR="00901FC3" w:rsidRPr="0078795A" w:rsidRDefault="00901FC3" w:rsidP="00901FC3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y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986" o:spid="_x0000_s1704" type="#_x0000_t202" style="position:absolute;left:911;top:3274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" filled="f" stroked="f" strokeweight=".5pt">
                    <v:textbox inset="0,0,0,0">
                      <w:txbxContent>
                        <w:p w14:paraId="04AE8827" w14:textId="77777777" w:rsidR="00901FC3" w:rsidRPr="0078795A" w:rsidRDefault="00901FC3" w:rsidP="00901FC3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7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987" o:spid="_x0000_s1705" type="#_x0000_t202" style="position:absolute;left:4478;top:3274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" filled="f" stroked="f" strokeweight=".5pt">
                    <v:textbox inset="0,0,0,0">
                      <w:txbxContent>
                        <w:p w14:paraId="36AA028E" w14:textId="77777777" w:rsidR="00901FC3" w:rsidRPr="0078795A" w:rsidRDefault="00901FC3" w:rsidP="00901FC3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6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988" o:spid="_x0000_s1706" type="#_x0000_t202" style="position:absolute;left:8110;top:3274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" filled="f" stroked="f" strokeweight=".5pt">
                    <v:textbox inset="0,0,0,0">
                      <w:txbxContent>
                        <w:p w14:paraId="3330D8E1" w14:textId="77777777" w:rsidR="00901FC3" w:rsidRPr="0078795A" w:rsidRDefault="00901FC3" w:rsidP="00901FC3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5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989" o:spid="_x0000_s1707" type="#_x0000_t202" style="position:absolute;left:11677;top:3274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" filled="f" stroked="f" strokeweight=".5pt">
                    <v:textbox inset="0,0,0,0">
                      <w:txbxContent>
                        <w:p w14:paraId="73FCFAAA" w14:textId="77777777" w:rsidR="00901FC3" w:rsidRPr="0078795A" w:rsidRDefault="00901FC3" w:rsidP="00901FC3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4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990" o:spid="_x0000_s1708" type="#_x0000_t202" style="position:absolute;left:15308;top:3274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" filled="f" stroked="f" strokeweight=".5pt">
                    <v:textbox inset="0,0,0,0">
                      <w:txbxContent>
                        <w:p w14:paraId="4B293E2C" w14:textId="77777777" w:rsidR="00901FC3" w:rsidRPr="0078795A" w:rsidRDefault="00901FC3" w:rsidP="00901FC3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3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991" o:spid="_x0000_s1709" type="#_x0000_t202" style="position:absolute;left:18875;top:3274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" filled="f" stroked="f" strokeweight=".5pt">
                    <v:textbox inset="0,0,0,0">
                      <w:txbxContent>
                        <w:p w14:paraId="084305EA" w14:textId="77777777" w:rsidR="00901FC3" w:rsidRPr="0078795A" w:rsidRDefault="00901FC3" w:rsidP="00901FC3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2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992" o:spid="_x0000_s1710" type="#_x0000_t202" style="position:absolute;left:22507;top:3274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" filled="f" stroked="f" strokeweight=".5pt">
                    <v:textbox inset="0,0,0,0">
                      <w:txbxContent>
                        <w:p w14:paraId="0E469304" w14:textId="77777777" w:rsidR="00901FC3" w:rsidRPr="0078795A" w:rsidRDefault="00901FC3" w:rsidP="00901FC3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1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993" o:spid="_x0000_s1711" type="#_x0000_t202" style="position:absolute;left:29705;top:3274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" filled="f" stroked="f" strokeweight=".5pt">
                    <v:textbox inset="0,0,0,0">
                      <w:txbxContent>
                        <w:p w14:paraId="4482ABFD" w14:textId="77777777" w:rsidR="00901FC3" w:rsidRPr="0078795A" w:rsidRDefault="00901FC3" w:rsidP="00901FC3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1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994" o:spid="_x0000_s1712" type="#_x0000_t202" style="position:absolute;left:33272;top:3274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" filled="f" stroked="f" strokeweight=".5pt">
                    <v:textbox inset="0,0,0,0">
                      <w:txbxContent>
                        <w:p w14:paraId="640CD0D7" w14:textId="77777777" w:rsidR="00901FC3" w:rsidRPr="0078795A" w:rsidRDefault="00901FC3" w:rsidP="00901FC3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995" o:spid="_x0000_s1713" type="#_x0000_t202" style="position:absolute;left:36904;top:3274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" filled="f" stroked="f" strokeweight=".5pt">
                    <v:textbox inset="0,0,0,0">
                      <w:txbxContent>
                        <w:p w14:paraId="5AB4B054" w14:textId="77777777" w:rsidR="00901FC3" w:rsidRPr="0078795A" w:rsidRDefault="00901FC3" w:rsidP="00901FC3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3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996" o:spid="_x0000_s1714" type="#_x0000_t202" style="position:absolute;left:40471;top:3274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" filled="f" stroked="f" strokeweight=".5pt">
                    <v:textbox inset="0,0,0,0">
                      <w:txbxContent>
                        <w:p w14:paraId="60DD79C1" w14:textId="77777777" w:rsidR="00901FC3" w:rsidRPr="0078795A" w:rsidRDefault="00901FC3" w:rsidP="00901FC3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4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997" o:spid="_x0000_s1715" type="#_x0000_t202" style="position:absolute;left:44102;top:3274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" filled="f" stroked="f" strokeweight=".5pt">
                    <v:textbox inset="0,0,0,0">
                      <w:txbxContent>
                        <w:p w14:paraId="2B94C8E4" w14:textId="77777777" w:rsidR="00901FC3" w:rsidRPr="0078795A" w:rsidRDefault="00901FC3" w:rsidP="00901FC3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5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998" o:spid="_x0000_s1716" type="#_x0000_t202" style="position:absolute;left:47669;top:3274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" filled="f" stroked="f" strokeweight=".5pt">
                    <v:textbox inset="0,0,0,0">
                      <w:txbxContent>
                        <w:p w14:paraId="05EB9C43" w14:textId="77777777" w:rsidR="00901FC3" w:rsidRPr="0078795A" w:rsidRDefault="00901FC3" w:rsidP="00901FC3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6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3999" o:spid="_x0000_s1717" type="#_x0000_t202" style="position:absolute;left:51301;top:3274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" filled="f" stroked="f" strokeweight=".5pt">
                    <v:textbox inset="0,0,0,0">
                      <w:txbxContent>
                        <w:p w14:paraId="3AD66A1E" w14:textId="77777777" w:rsidR="00901FC3" w:rsidRPr="0078795A" w:rsidRDefault="00901FC3" w:rsidP="00901FC3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7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4000" o:spid="_x0000_s1718" type="#_x0000_t202" style="position:absolute;left:24842;top:60311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" filled="f" stroked="f" strokeweight=".5pt">
                    <v:textbox inset="0,0,0,0">
                      <w:txbxContent>
                        <w:p w14:paraId="4EB1C814" w14:textId="77777777" w:rsidR="00901FC3" w:rsidRPr="0078795A" w:rsidRDefault="00901FC3" w:rsidP="00901FC3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4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4001" o:spid="_x0000_s1719" type="#_x0000_t202" style="position:absolute;left:24842;top:53113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" filled="f" stroked="f" strokeweight=".5pt">
                    <v:textbox inset="0,0,0,0">
                      <w:txbxContent>
                        <w:p w14:paraId="15559689" w14:textId="77777777" w:rsidR="00901FC3" w:rsidRPr="0078795A" w:rsidRDefault="00901FC3" w:rsidP="00901FC3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3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4002" o:spid="_x0000_s1720" type="#_x0000_t202" style="position:absolute;left:24842;top:45914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" filled="f" stroked="f" strokeweight=".5pt">
                    <v:textbox inset="0,0,0,0">
                      <w:txbxContent>
                        <w:p w14:paraId="0F7CD57F" w14:textId="77777777" w:rsidR="00901FC3" w:rsidRPr="0078795A" w:rsidRDefault="00901FC3" w:rsidP="00901FC3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2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4003" o:spid="_x0000_s1721" type="#_x0000_t202" style="position:absolute;left:24842;top:38716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" filled="f" stroked="f" strokeweight=".5pt">
                    <v:textbox inset="0,0,0,0">
                      <w:txbxContent>
                        <w:p w14:paraId="431726CE" w14:textId="77777777" w:rsidR="00901FC3" w:rsidRPr="0078795A" w:rsidRDefault="00901FC3" w:rsidP="00901FC3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-1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4004" o:spid="_x0000_s1722" type="#_x0000_t202" style="position:absolute;left:24842;top:24319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" filled="f" stroked="f" strokeweight=".5pt">
                    <v:textbox inset="0,0,0,0">
                      <w:txbxContent>
                        <w:p w14:paraId="6A38731E" w14:textId="77777777" w:rsidR="00901FC3" w:rsidRPr="0078795A" w:rsidRDefault="00901FC3" w:rsidP="00901FC3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1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4005" o:spid="_x0000_s1723" type="#_x0000_t202" style="position:absolute;left:24842;top:17120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" filled="f" stroked="f" strokeweight=".5pt">
                    <v:textbox inset="0,0,0,0">
                      <w:txbxContent>
                        <w:p w14:paraId="12A52E47" w14:textId="77777777" w:rsidR="00901FC3" w:rsidRPr="0078795A" w:rsidRDefault="00901FC3" w:rsidP="00901FC3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center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4006" o:spid="_x0000_s1724" type="#_x0000_t202" style="position:absolute;left:24842;top:9922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" filled="f" stroked="f" strokeweight=".5pt">
                    <v:textbox inset="0,0,0,0">
                      <w:txbxContent>
                        <w:p w14:paraId="65ED0E3E" w14:textId="77777777" w:rsidR="00901FC3" w:rsidRPr="0078795A" w:rsidRDefault="00901FC3" w:rsidP="00901FC3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3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 Box 4007" o:spid="_x0000_s1725" type="#_x0000_t202" style="position:absolute;left:24842;top:2723;width:180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" filled="f" stroked="f" strokeweight=".5pt">
                    <v:textbox inset="0,0,0,0">
                      <w:txbxContent>
                        <w:p w14:paraId="5248400E" w14:textId="77777777" w:rsidR="00901FC3" w:rsidRPr="0078795A" w:rsidRDefault="00901FC3" w:rsidP="00901FC3">
                          <w:pPr>
                            <w:pStyle w:val="NoSpacing"/>
                            <w:rPr>
                              <w:sz w:val="20"/>
                              <w:szCs w:val="20"/>
                            </w:rPr>
                          </w:pPr>
                          <m:oMathPara>
                            <m:oMathParaPr>
                              <m:jc m:val="right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4</m:t>
                              </m:r>
                            </m:oMath>
                          </m:oMathPara>
                        </w:p>
                      </w:txbxContent>
                    </v:textbox>
                  </v:shape>
                </v:group>
                <v:group id="Group 4008" o:spid="_x0000_s1726" style="position:absolute;width:55804;height:63111;visibility:hidden" coordsize="55804,63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">
                  <v:line id="Straight Connector 4009" o:spid="_x0000_s1727" style="position:absolute;flip:y;visibility:visible;mso-wrap-style:square" from="19779,0" to="19779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" strokecolor="#0070c0" strokeweight=".5pt">
                    <v:stroke dashstyle="dash" startarrow="block" startarrowwidth="narrow" startarrowlength="short" endarrow="block" endarrowwidth="narrow" endarrowlength="short" joinstyle="miter"/>
                  </v:line>
                  <v:line id="Straight Connector 4010" o:spid="_x0000_s1728" style="position:absolute;flip:y;visibility:visible;mso-wrap-style:square" from="30609,0" to="30609,63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" strokecolor="#0070c0" strokeweight=".5pt">
                    <v:stroke dashstyle="dash" startarrow="block" startarrowwidth="narrow" startarrowlength="short" endarrow="block" endarrowwidth="narrow" endarrowlength="short" joinstyle="miter"/>
                  </v:line>
                  <v:line id="Straight Connector 4011" o:spid="_x0000_s1729" style="position:absolute;visibility:visible;mso-wrap-style:square" from="4,18024" to="55804,180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" strokecolor="#0070c0" strokeweight=".5pt">
                    <v:stroke dashstyle="dash" startarrow="block" startarrowwidth="narrow" startarrowlength="short" endarrow="block" endarrowwidth="narrow" endarrowlength="short" joinstyle="miter"/>
                  </v:line>
                  <v:shape id="Freeform: Shape 4012" o:spid="_x0000_s1730" style="position:absolute;width:16200;height:15073;visibility:visible;mso-wrap-style:square;v-text-anchor:top" coordsize="1620001,1507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" path="m,1507380r3600,-570l7200,1506239r3600,-574l14400,1505089r3600,-578l21600,1503931r3600,-583l28800,1502764r3600,-587l36000,1501587r3600,-591l43200,1500402r3600,-596l50400,1499207r3600,-601l57600,1498003r3600,-605l64800,1496790r3600,-610l72000,1495567r3600,-615l79200,1494335r3600,-620l86400,1493092r3600,-625l93600,1491840r3600,-630l100800,1490578r3600,-635l108000,1489306r3600,-640l115200,1488023r3600,-645l122400,1486730r3600,-650l129600,1485427r3600,-656l136800,1484113r3600,-661l144000,1482789r3600,-667l151200,1481453r3600,-672l158400,1480107r3600,-678l165600,1478749r3600,-683l172800,1477380r3600,-689l180000,1476000r3600,-694l187200,1474608r3600,-700l194400,1473205r3600,-706l201600,1471789r3600,-712l208800,1470362r3600,-718l216000,1468923r3600,-725l223200,1467471r3600,-730l230400,1466007r3600,-737l237600,1464530r3600,-743l244800,1463041r3600,-750l252000,1461539r3600,-757l259200,1460023r3600,-763l266400,1458494r3600,-769l273600,1456952r3600,-776l280800,1455396r3600,-782l288000,1453827r3600,-790l295200,1452244r3600,-798l302400,1450646r3600,-804l309600,1449034r3600,-811l316800,1447408r3600,-819l324000,1445767r3600,-827l331200,1444111r3600,-834l338400,1442439r3600,-841l345600,1440753r3600,-849l352800,1439051r3600,-857l360000,1437333r3600,-864l367200,1435600r3600,-873l374400,1433850r3600,-881l381600,1432084r3600,-890l388800,1430301r3600,-898l396000,1428501r3600,-906l403200,1426684r3600,-914l410400,1424850r3600,-923l417600,1422999r3600,-933l424800,1421129r3600,-941l432000,1419242r3600,-951l439200,1417336r3600,-960l446400,1415411r3600,-969l453600,1413468r3600,-979l460800,1411506r3600,-989l468000,1409524r3600,-999l475200,1407522r3600,-1008l482400,1405501r3600,-1019l489600,1403459r3600,-1029l496800,1401396r3600,-1039l504000,1399313r3600,-1050l511200,1397208r3600,-1060l518400,1395082r3600,-1071l525600,1392934r3600,-1082l532800,1390764r3600,-1093l540000,1388571r3600,-1105l547200,1386356r3600,-1117l554400,1384117r3600,-1128l561600,1381855r3600,-1141l568800,1379568r3600,-1152l576000,1377257r3600,-1164l583200,1374922r3600,-1177l590400,1372561r3600,-1189l597600,1370175r3600,-1202l604800,1367763r3600,-1215l612000,1365325r3600,-1229l619200,1362860r3600,-1243l626400,1360368r3600,-1257l633600,1357848r3600,-1271l640800,1355299r3600,-1284l648000,1352723r3600,-1299l655200,1350117r3600,-1314l662400,1347482r3600,-1329l669600,1344817r3600,-1345l676800,1342121r3600,-1360l684000,1339394r3600,-1375l691200,1336635r3600,-1391l698400,1333845r3600,-1408l705600,1331021r3600,-1423l712800,1328165r3600,-1441l720000,1325275r3600,-1459l727200,1322350r3600,-1476l734400,1319390r3600,-1493l741600,1316395r3600,-1512l748800,1313363r3600,-1530l756000,1310294r3600,-1548l763200,1307188r3600,-1568l770400,1304043r3600,-1587l777600,1300859r3600,-1606l784800,1297636r3600,-1627l792000,1294372r3600,-1647l799200,1291067r3600,-1668l806400,1287720r3600,-1689l813600,1284330r3600,-1711l820800,1280897r3600,-1733l828000,1277419r3600,-1756l835200,1273896r3600,-1778l842400,1270327r3600,-1802l849600,1266711r3600,-1826l856800,1263047r3600,-1851l864000,1259334r3600,-1875l871200,1255571r3600,-1901l878400,1251757r3600,-1926l885600,1247891r3600,-1952l892800,1243973r3600,-1980l900000,1240000r3601,-2007l907200,1235972r3600,-2035l914400,1231888r3600,-2063l921600,1227747r3600,-2093l928800,1223547r3600,-2123l936000,1219287r3600,-2153l943200,1214966r3600,-2184l950400,1210583r3600,-2216l957600,1206135r3600,-2248l964800,1201623r3600,-2281l972000,1197044r3600,-2315l979200,1192397r3600,-2349l986400,1187681r3600,-2385l993600,1182894r3600,-2421l1000800,1178034r3600,-2458l1008000,1173099r3600,-2495l1015200,1168089r3600,-2534l1022400,1163001r3600,-2574l1029600,1157834r3600,-2615l1036800,1152585r3600,-2656l1044000,1147253r3600,-2698l1051200,1141835r3600,-2741l1058400,1136331r3600,-2786l1065600,1130737r3600,-2831l1072800,1125052r3600,-2878l1080000,1119273r3600,-2926l1087200,1113398r3600,-2975l1094400,1107424r3600,-3024l1101600,1101350r3600,-3076l1108800,1095172r3600,-3128l1116000,1088889r3600,-3183l1123200,1082497r3600,-3238l1130400,1075993r3600,-3295l1137600,1069375r3600,-3353l1144800,1062639r3600,-3413l1152000,1055783r3600,-3474l1159200,1048804r3600,-3538l1166400,1041697r3600,-3602l1173600,1034460r3600,-3668l1180800,1027089r3600,-3737l1188000,1019580r3600,-3807l1195200,1011930r3600,-3879l1202400,1004134r3600,-3954l1209600,996189r3600,-4030l1216800,988090r3600,-4109l1224000,979832r3600,-4190l1231200,971411r3600,-4273l1238400,962823r3600,-4359l1245600,954062r3600,-4447l1252800,945122r3600,-4538l1260000,936000r3600,-4632l1267200,926688r3600,-4728l1274400,917182r3600,-4828l1281600,907475r3600,-4931l1288800,897561r3600,-5037l1296000,887433r3600,-5147l1303200,877084r3600,-5259l1310400,866507r3600,-5376l1317600,855695r3600,-5496l1324800,844640r3600,-5621l1332000,833333r3600,-5750l1339200,821767r3600,-5884l1346400,809931r3600,-6021l1353600,797817r3600,-6164l1360800,785416r3600,-6312l1368000,772716r3600,-6465l1375200,759707r3600,-6624l1382400,746378r3600,-6789l1389600,732716r3600,-6959l1396800,718711r3600,-7136l1404000,704348r3600,-7320l1411200,689614r3600,-7511l1418400,674494r3600,-7709l1425600,658974r3600,-7916l1432800,643037r3600,-8130l1440000,626667r3600,-8353l1447200,609846r3600,-8586l1454400,592555r3600,-8828l1461600,574775r3600,-9080l1468800,556485r3600,-9344l1476000,537662r3600,-9618l1483200,518285r3600,-9905l1490400,498327r3600,-10204l1497600,477763r3600,-10518l1504800,456566r3600,-10846l1512000,434705r3600,-11189l1519200,412149r3600,-11548l1526400,388867r3600,-11926l1533600,364820r3600,-12321l1540800,339974r3600,-12737l1548000,314285r3600,-13172l1555200,287714r3600,-13632l1562400,260212r3600,-14115l1569600,231731r3600,-14623l1576800,202219r3600,-15160l1584000,171618r3600,-15727l1591200,139869r3600,-16325l1598400,106906r3600,-16959l1605600,72658r3600,-17629l1612800,37050r3600,-18339l1620000,e" filled="f" strokecolor="#0070c0" strokeweight=".5pt">
                    <v:stroke startarrow="block" startarrowwidth="narrow" startarrowlength="short" endarrow="block" endarrowwidth="narrow" endarrowlength="short" joinstyle="miter"/>
                    <v:path arrowok="t" textboxrect="0,0,1620001,1507381"/>
                  </v:shape>
                  <v:shape id="Freeform: Shape 4013" o:spid="_x0000_s1731" style="position:absolute;left:21400;top:32433;width:8748;height:30678;visibility:visible;mso-wrap-style:square;v-text-anchor:top" coordsize="874801,30678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" path="m,3062456r3600,-94089l7200,2878363r3600,-86177l14400,2709600r3600,-79213l21600,2554347r3600,-73051l28800,2411064r3600,-67571l36000,2278437r3600,-62677l43200,2155337r3600,-58287l50400,2040791r3600,-54334l57600,1933953r3600,-50762l64800,1834087r3600,-47523l72000,1740548r3600,-44578l79200,1652767r3600,-41889l86400,1570245r3600,-39430l93600,1492537r3600,-37175l100800,1419247r3600,-35100l108000,1350024r3600,-33187l115200,1284551r3600,-31420l122400,1222546r3600,-29783l129600,1163754r3600,-28264l136800,1107944r3600,-26852l144000,1054909r3600,-25537l151200,1004459r3600,-24309l158400,956424r3600,-23162l165600,910646r3600,-22088l172800,866983r3600,-21079l180000,825305r3600,-20133l187200,785491r3600,-19241l194400,747434r3600,-18402l201600,711031r3600,-17610l208800,676191r3600,-16862l216000,642827r3600,-16153l223200,610861r3600,-15482l230400,580220r3600,-14845l237600,550837r3600,-14240l244800,522648r3600,-13663l252000,495598r3600,-13116l259200,469631r3600,-12593l266400,444698r3600,-12094l273600,420752r3600,-11616l280800,397751r3600,-11159l288000,375655r3600,-10721l295200,354425r3600,-10300l302400,334029r3600,-9897l309600,314432r3600,-9507l316800,295606r3600,-9133l324000,277522r3600,-8773l331200,260153r3600,-8423l338400,243477r3600,-8085l345600,227470r3600,-7758l352800,212112r3600,-7442l360000,197383r3600,-7134l367200,183266r3600,-6835l374400,169743r3600,-6543l381600,156799r3600,-6258l388800,144422r3600,-5981l396000,132597r3600,-5708l403200,121314r3600,-5442l410400,110561r3600,-5180l417600,100330r3600,-4923l424800,90611r3600,-4669l432000,81399r3600,-4419l439200,72686r3600,-4171l446400,64467r3600,-3926l453600,56738r3600,-3682l460800,49496r3600,-3439l468000,42739r3600,-3198l475200,36465r3600,-2956l482400,30674r3600,-2714l489600,25368r3600,-2472l496800,20547r3600,-2226l504000,16217r3600,-1981l511200,12380r3600,-1731l518400,9043r3600,-1479l525600,6212r3600,-1223l532800,3896r3600,-962l540000,2105r3600,-696l547200,849r3600,-423l554400,143,558000,r3600,l565200,145r3600,293l572400,880r3600,595l579600,2225r3600,908l586800,4202r3600,1233l594000,6837r3600,1572l601200,10156r3600,1927l608400,14193r3600,2297l615600,18980r3600,2688l622800,24559r3600,3098l630000,30970r3600,3534l637200,38264r3600,3994l644400,46493r3600,4484l651600,55718r3600,5007l658800,66007r3600,5566l666000,77434r3600,6167l673200,90085r3600,6815l680400,104056r3600,7514l687600,119454r3600,8273l694800,136403r3600,9098l702000,155041r3600,10000l709200,175526r3600,10991l716400,198040r3600,12083l723600,222793r3600,13290l730800,250025r3600,14631l738000,280016r3600,16130l745200,313092r3600,17812l752400,349637r3600,19710l759600,390101r3600,21867l766800,435025r3600,24330l774000,485052r3600,27164l781200,540961r3600,30450l788400,603703r3600,34290l795600,674450r3600,38818l802800,754662r3600,44213l810000,846183r3600,50714l817200,951375r3600,58649l824400,1073314r3600,68475l831600,1216080r3600,80850l838800,1385207r3600,96741l846000,1588386r3600,117626l853200,1836637r3600,145848l860400,2146321r3600,185303l867600,2542831r3600,242863l874800,3067808e" filled="f" strokecolor="#0070c0" strokeweight=".5pt">
                    <v:stroke startarrow="block" startarrowwidth="narrow" startarrowlength="short" endarrow="block" endarrowwidth="narrow" endarrowlength="short" joinstyle="miter"/>
                    <v:path arrowok="t" textboxrect="0,0,874801,3067809"/>
                  </v:shape>
                  <v:shape id="Freeform: Shape 4014" o:spid="_x0000_s1732" style="position:absolute;left:31323;width:24480;height:19600;visibility:visible;mso-wrap-style:square;v-text-anchor:top" coordsize="2448001,1960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" path="m,l3600,112416,7200,214455r3600,93016l14400,392593r3600,78176l21600,542803r3600,66575l28800,671080r3600,57334l36000,781818r3600,49855l43200,878313r3600,43718l50400,963085r3600,38621l57600,1038095r3600,34341l64800,1104889r3600,30713l72000,1164706r3600,27612l79200,1218546r3600,24942l86400,1267230r3600,22625l93600,1311435r3600,20603l100800,1351724r3600,18827l108000,1388571r3600,17261l115200,1422378r3600,15871l122400,1453484r3600,14634l129600,1482183r3600,13527l136800,1508727r3600,12533l144000,1533333r3600,11638l151200,1556193r3600,10828l158400,1577473r3600,10093l165600,1597317r3600,9426l172800,1615857r3600,8816l180000,1633205r3600,8259l187200,1649462r3600,7749l194400,1664720r3600,7280l201600,1679059r3600,6848l208800,1692552r3600,6449l216000,1705263r3600,6081l223200,1717252r3600,5740l230400,1728571r3600,5424l237600,1739270r3600,5130l244800,1749391r3600,4856l252000,1758974r3600,4602l259200,1768057r3600,4364l266400,1776671r3600,4142l273600,1784848r3600,3934l280800,1792616r3600,3739l288000,1800000r3600,3555l295200,1807024r3600,3383l302400,1813709r3600,3222l309600,1820076r3600,3070l316800,1826144r3600,2927l324000,1831929r3600,2792l331200,1837448r3600,2664l338400,1842715r3600,2544l345600,1847745r3600,2430l352800,1852551r3600,2321l360000,1857143r3600,2220l367200,1861534r3600,2123l374400,1865733r3600,2032l381600,1869752r3600,1944l388800,1873598r3600,1861l396000,1877281r3600,1782l403200,1880808r3600,1708l410400,1884187r3600,1637l417600,1887426r3600,1568l424800,1890530r3600,1504l432000,1893507r3600,1442l439200,1896361r3600,1383l446400,1899099r3600,1327l453600,1901726r3600,1273l460800,1904247r3600,1222l468000,1906667r3600,1173l475200,1908989r3600,1127l482400,1911219r3600,1082l489600,1913360r3600,1039l496800,1915416r3600,998l504000,1917391r3600,958l511200,1919288r3600,920l518400,1921110r3600,884l525600,1922861r3600,849l532800,1924542r3600,816l540000,1926158r3600,783l547200,1927710r3600,753l554400,1929201r3600,724l561600,1930634r3600,695l568800,1932011r3600,668l576000,1933333r3600,642l583200,1934604r3600,616l590400,1935824r3600,593l597600,1936997r3600,569l604800,1938123r3600,547l612000,1939205r3600,525l619200,1940244r3600,503l626400,1941241r3600,484l633600,1942199r3600,464l640800,1943118r3600,446l648000,1944000r3600,427l655200,1944846r3600,410l662400,1945658r3600,394l669600,1946437r3600,377l676800,1947183r3600,362l684000,1947899r3600,347l691200,1948585r3600,332l698400,1949242r3600,318l705600,1949871r3600,304l712800,1950473r3600,291l720000,1951049r3600,278l727200,1951600r3600,266l734400,1952126r3600,255l741600,1952630r3600,243l748800,1953110r3600,232l756000,1953568r3600,222l763200,1954006r3600,210l770400,1954422r3600,201l777600,1954819r3600,191l784800,1955197r3600,181l792000,1955555r3600,173l799200,1955896r3600,164l806400,1956220r3600,155l813600,1956526r3600,147l820800,1956817r3600,139l828000,1957091r3600,131l835200,1957350r3600,124l842400,1957594r3600,117l849600,1957824r3600,109l856800,1958039r3600,103l864000,1958242r3600,96l871200,1958431r3600,90l878400,1958607r3600,84l885600,1958772r3600,77l892800,1958923r3600,72l900000,1959064r3600,66l907200,1959194r3600,60l914400,1959312r3600,56l921600,1959420r3600,50l928800,1959518r3600,45l936000,1959606r3600,40l943200,1959684r3600,36l950400,1959753r3600,31l957600,1959813r3600,26l964800,1959864r3600,22l972001,1959906r3599,19l979200,1959941r3600,14l986400,1959967r3600,10l993600,1959985r3601,7l1000800,1959996r3600,3l1008000,1960000r3600,-1l1015200,1959996r3600,-4l1022401,1959986r3599,-8l1029600,1959969r3600,-11l1036800,1959945r3600,-14l1044000,1959915r3601,-17l1051200,1959879r3600,-20l1058400,1959837r3600,-23l1065600,1959789r3600,-25l1072800,1959736r3600,-28l1080000,1959677r3600,-31l1087200,1959613r3600,-34l1094400,1959544r3601,-36l1101600,1959470r3600,-39l1108800,1959391r3600,-41l1116000,1959307r3600,-43l1123201,1959219r3599,-46l1130400,1959127r3600,-49l1137600,1959030r3600,-50l1144800,1958929r3600,-52l1152000,1958823r3600,-54l1159200,1958715r3600,-56l1166400,1958602r3600,-58l1173601,1958485r3599,-59l1180800,1958365r3600,-61l1188000,1958242r3600,-63l1195200,1958115r3601,-65l1202400,1957985r3600,-67l1209600,1957851r3600,-67l1216800,1957715r3600,-69l1224000,1957576r3600,-71l1231200,1957433r3600,-72l1238400,1957288r3600,-73l1245600,1957141r3601,-75l1252800,1956990r3600,-76l1260000,1956837r3600,-77l1267200,1956682r3600,-79l1274400,1956524r3600,-80l1281600,1956364r3600,-81l1288800,1956202r3600,-82l1296000,1956037r3600,-83l1303200,1955871r3600,-85l1310400,1955702r3600,-86l1317600,1955531r3600,-86l1324801,1955358r3599,-87l1332000,1955184r3600,-88l1339200,1955007r3600,-88l1346400,1954830r3600,-90l1353600,1954650r3600,-91l1360800,1954469r3600,-92l1368000,1954286r3600,-92l1375200,1954101r3600,-93l1382400,1953915r3600,-93l1389600,1953728r3600,-94l1396800,1953539r3600,-95l1404000,1953349r3600,-95l1411200,1953158r3600,-96l1418400,1952965r3600,-96l1425600,1952772r3601,-98l1432800,1952577r3600,-98l1440000,1952381r3600,-99l1447200,1952184r3600,-99l1454401,1951986r3599,-100l1461600,1951787r3600,-100l1468800,1951587r3600,-101l1476000,1951386r3601,-101l1483200,1951184r3600,-101l1490400,1950981r3600,-101l1497600,1950778r3600,-102l1504801,1950574r3599,-103l1512000,1950369r3600,-103l1519200,1950163r3600,-103l1526400,1949956r3601,-103l1533600,1949749r3600,-104l1540800,1949541r3600,-103l1548000,1949333r3600,-104l1555201,1949124r3599,-104l1562400,1948915r3600,-105l1569600,1948705r3600,-105l1576800,1948495r3601,-106l1584000,1948284r3600,-106l1591200,1948072r3600,-106l1598400,1947861r3600,-106l1605600,1947648r3600,-106l1612800,1947436r3600,-107l1620000,1947223r3600,-107l1627200,1947010r3601,-107l1634400,1946796r3600,-107l1641600,1946582r3600,-107l1648800,1946368r3600,-107l1656001,1946154r3599,-107l1663200,1945939r3600,-107l1670400,1945724r3600,-107l1677600,1945509r3600,-107l1684800,1945294r3600,-108l1692000,1945079r3600,-108l1699200,1944863r3600,-108l1706401,1944648r3599,-108l1713600,1944432r3600,-108l1720800,1944216r3600,-108l1728000,1944000r3601,-108l1735200,1943784r3600,-108l1742400,1943568r3600,-108l1749600,1943352r3600,-108l1756800,1943135r3600,-107l1764000,1942919r3600,-108l1771200,1942703r3600,-108l1778400,1942487r3601,-108l1785600,1942271r3600,-108l1792800,1942055r3600,-108l1800000,1941838r3600,-107l1807200,1941623r3600,-109l1814400,1941407r3600,-108l1821600,1941191r3600,-108l1828800,1940975r3600,-108l1836000,1940759r3600,-108l1843200,1940544r3600,-108l1850400,1940328r3600,-108l1857600,1940113r3600,-108l1864800,1939897r3600,-107l1872000,1939682r3600,-107l1879200,1939468r3600,-108l1886401,1939253r3599,-108l1893600,1939038r3600,-107l1900800,1938824r3600,-107l1908000,1938610r3601,-107l1915200,1938396r3600,-107l1922400,1938182r3600,-107l1929600,1937968r3600,-107l1936801,1937755r3599,-107l1944000,1937541r3600,-106l1951200,1937328r3600,-106l1958400,1937116r3601,-107l1965600,1936903r3600,-106l1972800,1936691r3600,-106l1980000,1936479r3600,-106l1987201,1936267r3599,-105l1994400,1936056r3600,-106l2001600,1935845r3600,-106l2008800,1935634r3601,-106l2016000,1935423r3600,-105l2023200,1935213r3600,-105l2030400,1935003r3600,-105l2037601,1934793r3599,-105l2044800,1934583r3600,-104l2052000,1934374r3600,-104l2059200,1934165r3600,-104l2066400,1933957r3600,-104l2073600,1933749r3600,-104l2080800,1933541r3600,-104l2088001,1933333r3599,-103l2095200,1933126r3600,-103l2102400,1932919r3600,-103l2109600,1932713r3601,-104l2116800,1932506r3600,-103l2124000,1932300r3600,-102l2131200,1932095r3600,-103l2138400,1931890r3600,-103l2145600,1931685r3600,-102l2152800,1931480r3600,-102l2160000,1931276r3601,-102l2167200,1931072r3600,-101l2174400,1930869r3600,-102l2181600,1930666r3600,-101l2188801,1930463r3599,-101l2196000,1930261r3600,-101l2203200,1930059r3600,-101l2210400,1929858r3600,-101l2217600,1929656r3600,-100l2224800,1929455r3600,-100l2232000,1929255r3600,-100l2239200,1929055r3600,-100l2246400,1928856r3600,-100l2253600,1928656r3600,-99l2260800,1928457r3600,-99l2268000,1928259r3600,-99l2275200,1928061r3600,-99l2282400,1927863r3600,-98l2289600,1927666r3600,-98l2296800,1927469r3600,-98l2304000,1927273r3600,-98l2311200,1927077r3600,-98l2318400,1926881r3600,-98l2325600,1926686r3600,-98l2332800,1926491r3600,-98l2340000,1926296r3601,-97l2347200,1926102r3600,-97l2354400,1925908r3600,-96l2361600,1925715r3600,-96l2368801,1925522r3599,-96l2376000,1925330r3600,-96l2383200,1925138r3600,-96l2390400,1924946r3601,-95l2397600,1924755r3600,-95l2404800,1924564r3600,-95l2412000,1924374r3600,-95l2419201,1924184r3599,-95l2426400,1923995r3600,-95l2433600,1923805r3600,-94l2440800,1923617r3601,-94l2448000,1923428e" filled="f" strokecolor="#0070c0" strokeweight=".5pt">
                    <v:stroke startarrow="block" startarrowwidth="narrow" startarrowlength="short" endarrow="block" endarrowwidth="narrow" endarrowlength="short" joinstyle="miter"/>
                    <v:path arrowok="t" textboxrect="0,0,2448001,1960001"/>
                  </v:shape>
                </v:group>
              </v:group>
            </w:pict>
          </mc:Fallback>
        </mc:AlternateContent>
      </w:r>
    </w:p>
    <w:p w14:paraId="234034F1" w14:textId="713BB686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1AD61CA2" w14:textId="23152056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7C864088" w14:textId="45669193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0AEB8B19" w14:textId="0943F7A1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0F7FA226" w14:textId="2E7C4A4C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713B0BD1" w14:textId="6184C9B1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3E3A6F55" w14:textId="62CDD629" w:rsidR="00143D8C" w:rsidRDefault="00143D8C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0D9DCB46" w14:textId="798BF0E0" w:rsidR="00143D8C" w:rsidRDefault="00143D8C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08A4C747" w14:textId="347D92AF" w:rsidR="00143D8C" w:rsidRDefault="00143D8C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50711DA3" w14:textId="1E8ADCCB" w:rsidR="00143D8C" w:rsidRDefault="00143D8C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504524C6" w14:textId="07A08F48" w:rsidR="00143D8C" w:rsidRDefault="00143D8C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35A57E58" w14:textId="28ECD0DC" w:rsidR="00143D8C" w:rsidRDefault="00143D8C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4EF0657B" w14:textId="77777777" w:rsidR="00143D8C" w:rsidRDefault="00143D8C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3D34C5D0" w14:textId="2C959BB9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0283E160" w14:textId="1869D933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2FBE2B49" w14:textId="2D8F4B04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6D3D9478" w14:textId="6E75AC63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33634847" w14:textId="02D89E71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4B4315F0" w14:textId="67AD7D91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05B70B4E" w14:textId="5A396AD4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67C42965" w14:textId="6B74F47C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00D42F5D" w14:textId="6729AF11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452E066E" w14:textId="11B97471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12B4DBA9" w14:textId="3F5B963F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379FBD0A" w14:textId="0623ED6C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2B57F1F9" w14:textId="67EA9799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2DC6C6FD" w14:textId="3DCC9BCC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6D81AA50" w14:textId="226FAAA9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30F2E8F1" w14:textId="71DF2D54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19DAF02C" w14:textId="7F3C76D0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4DA6F78F" w14:textId="1973F54E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10966856" w14:textId="752D6B27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6A74B50C" w14:textId="1A526D32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6733D6DA" w14:textId="4AC6522B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354B27D2" w14:textId="1F4361DB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770DDBBB" w14:textId="69B39895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29F16B84" w14:textId="2DB66332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49085080" w14:textId="5F052872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63ED9778" w14:textId="2CD8D2AD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151708E6" w14:textId="2FBD0F10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02F79270" w14:textId="6EB979F3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671711AA" w14:textId="488A2B2D" w:rsidR="00B4733E" w:rsidRDefault="00B4733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632E5B0C" w14:textId="353A0557" w:rsidR="008849A5" w:rsidRDefault="008849A5" w:rsidP="008849A5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6 marks)</w:t>
      </w:r>
    </w:p>
    <w:sectPr w:rsidR="008849A5" w:rsidSect="008D1467">
      <w:footerReference w:type="default" r:id="rId11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236BFA" w14:textId="77777777" w:rsidR="00511D50" w:rsidRDefault="00511D50" w:rsidP="00211818">
      <w:pPr>
        <w:spacing w:after="0" w:line="240" w:lineRule="auto"/>
      </w:pPr>
      <w:r>
        <w:separator/>
      </w:r>
    </w:p>
  </w:endnote>
  <w:endnote w:type="continuationSeparator" w:id="0">
    <w:p w14:paraId="0121FCDF" w14:textId="77777777" w:rsidR="00511D50" w:rsidRDefault="00511D50" w:rsidP="002118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9090A" w14:textId="1C91A5F5" w:rsidR="00573456" w:rsidRPr="00573456" w:rsidRDefault="00573456" w:rsidP="00592F92">
    <w:pPr>
      <w:pStyle w:val="Footer"/>
      <w:jc w:val="center"/>
    </w:pPr>
    <w:r w:rsidRPr="00195F98">
      <w:rPr>
        <w:rFonts w:ascii="Arial" w:hAnsi="Arial" w:cs="Arial"/>
        <w:sz w:val="18"/>
        <w:szCs w:val="18"/>
      </w:rPr>
      <w:t xml:space="preserve">page </w:t>
    </w:r>
    <w:r w:rsidRPr="00195F98">
      <w:rPr>
        <w:rFonts w:ascii="Arial" w:hAnsi="Arial" w:cs="Arial"/>
        <w:b/>
        <w:bCs/>
        <w:sz w:val="18"/>
        <w:szCs w:val="18"/>
      </w:rPr>
      <w:fldChar w:fldCharType="begin"/>
    </w:r>
    <w:r w:rsidRPr="00195F98">
      <w:rPr>
        <w:rFonts w:ascii="Arial" w:hAnsi="Arial" w:cs="Arial"/>
        <w:b/>
        <w:bCs/>
        <w:sz w:val="18"/>
        <w:szCs w:val="18"/>
      </w:rPr>
      <w:instrText xml:space="preserve"> PAGE   \* MERGEFORMAT </w:instrText>
    </w:r>
    <w:r w:rsidRPr="00195F98">
      <w:rPr>
        <w:rFonts w:ascii="Arial" w:hAnsi="Arial" w:cs="Arial"/>
        <w:b/>
        <w:bCs/>
        <w:sz w:val="18"/>
        <w:szCs w:val="18"/>
      </w:rPr>
      <w:fldChar w:fldCharType="separate"/>
    </w:r>
    <w:r>
      <w:rPr>
        <w:rFonts w:ascii="Arial" w:hAnsi="Arial" w:cs="Arial"/>
        <w:b/>
        <w:bCs/>
        <w:sz w:val="18"/>
        <w:szCs w:val="18"/>
      </w:rPr>
      <w:t>1</w:t>
    </w:r>
    <w:r w:rsidRPr="00195F98">
      <w:rPr>
        <w:rFonts w:ascii="Arial" w:hAnsi="Arial" w:cs="Arial"/>
        <w:b/>
        <w:bCs/>
        <w:sz w:val="18"/>
        <w:szCs w:val="18"/>
      </w:rPr>
      <w:fldChar w:fldCharType="end"/>
    </w:r>
    <w:r w:rsidRPr="00195F98">
      <w:rPr>
        <w:rFonts w:ascii="Arial" w:hAnsi="Arial" w:cs="Arial"/>
        <w:sz w:val="18"/>
        <w:szCs w:val="18"/>
      </w:rPr>
      <w:t xml:space="preserve"> of </w:t>
    </w:r>
    <w:r w:rsidRPr="00195F98">
      <w:rPr>
        <w:rFonts w:ascii="Arial" w:hAnsi="Arial" w:cs="Arial"/>
        <w:b/>
        <w:bCs/>
        <w:sz w:val="18"/>
        <w:szCs w:val="18"/>
      </w:rPr>
      <w:fldChar w:fldCharType="begin"/>
    </w:r>
    <w:r w:rsidRPr="00195F98">
      <w:rPr>
        <w:rFonts w:ascii="Arial" w:hAnsi="Arial" w:cs="Arial"/>
        <w:b/>
        <w:bCs/>
        <w:sz w:val="18"/>
        <w:szCs w:val="18"/>
      </w:rPr>
      <w:instrText xml:space="preserve"> NUMPAGES   \* MERGEFORMAT </w:instrText>
    </w:r>
    <w:r w:rsidRPr="00195F98">
      <w:rPr>
        <w:rFonts w:ascii="Arial" w:hAnsi="Arial" w:cs="Arial"/>
        <w:b/>
        <w:bCs/>
        <w:sz w:val="18"/>
        <w:szCs w:val="18"/>
      </w:rPr>
      <w:fldChar w:fldCharType="separate"/>
    </w:r>
    <w:r>
      <w:rPr>
        <w:rFonts w:ascii="Arial" w:hAnsi="Arial" w:cs="Arial"/>
        <w:b/>
        <w:bCs/>
        <w:sz w:val="18"/>
        <w:szCs w:val="18"/>
      </w:rPr>
      <w:t>6</w:t>
    </w:r>
    <w:r w:rsidRPr="00195F98">
      <w:rPr>
        <w:rFonts w:ascii="Arial" w:hAnsi="Arial" w:cs="Arial"/>
        <w:b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29C49A" w14:textId="77777777" w:rsidR="00511D50" w:rsidRDefault="00511D50" w:rsidP="00211818">
      <w:pPr>
        <w:spacing w:after="0" w:line="240" w:lineRule="auto"/>
      </w:pPr>
      <w:r>
        <w:separator/>
      </w:r>
    </w:p>
  </w:footnote>
  <w:footnote w:type="continuationSeparator" w:id="0">
    <w:p w14:paraId="64FC182A" w14:textId="77777777" w:rsidR="00511D50" w:rsidRDefault="00511D50" w:rsidP="002118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854E4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780459C"/>
    <w:multiLevelType w:val="multilevel"/>
    <w:tmpl w:val="143EEB6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ACC3A36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BAD65A0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336776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4C000EE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800381A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28352F90"/>
    <w:multiLevelType w:val="hybridMultilevel"/>
    <w:tmpl w:val="3E6C3182"/>
    <w:lvl w:ilvl="0" w:tplc="69903A78">
      <w:start w:val="1"/>
      <w:numFmt w:val="decimal"/>
      <w:lvlText w:val="Question %1"/>
      <w:lvlJc w:val="left"/>
      <w:pPr>
        <w:ind w:left="1985" w:hanging="1985"/>
      </w:pPr>
      <w:rPr>
        <w:rFonts w:ascii="Arial" w:hAnsi="Arial" w:hint="default"/>
        <w:b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8F2D22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4C2020FC"/>
    <w:multiLevelType w:val="hybridMultilevel"/>
    <w:tmpl w:val="F3F251FA"/>
    <w:lvl w:ilvl="0" w:tplc="0914A02A">
      <w:start w:val="1"/>
      <w:numFmt w:val="decimal"/>
      <w:lvlText w:val="QUESTION %1"/>
      <w:lvlJc w:val="left"/>
      <w:pPr>
        <w:ind w:left="1985" w:hanging="1985"/>
      </w:pPr>
      <w:rPr>
        <w:rFonts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6A4F49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1705715332">
    <w:abstractNumId w:val="9"/>
  </w:num>
  <w:num w:numId="2" w16cid:durableId="1898859590">
    <w:abstractNumId w:val="4"/>
  </w:num>
  <w:num w:numId="3" w16cid:durableId="1574970256">
    <w:abstractNumId w:val="1"/>
  </w:num>
  <w:num w:numId="4" w16cid:durableId="457456592">
    <w:abstractNumId w:val="10"/>
  </w:num>
  <w:num w:numId="5" w16cid:durableId="1077946185">
    <w:abstractNumId w:val="5"/>
  </w:num>
  <w:num w:numId="6" w16cid:durableId="1647320343">
    <w:abstractNumId w:val="6"/>
  </w:num>
  <w:num w:numId="7" w16cid:durableId="1291286391">
    <w:abstractNumId w:val="0"/>
  </w:num>
  <w:num w:numId="8" w16cid:durableId="3367266">
    <w:abstractNumId w:val="3"/>
  </w:num>
  <w:num w:numId="9" w16cid:durableId="1736969782">
    <w:abstractNumId w:val="8"/>
  </w:num>
  <w:num w:numId="10" w16cid:durableId="567345464">
    <w:abstractNumId w:val="2"/>
  </w:num>
  <w:num w:numId="11" w16cid:durableId="16841694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6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MTA1NDU2MDMzsrBQ0lEKTi0uzszPAykwqwUAPZE/NiwAAAA="/>
  </w:docVars>
  <w:rsids>
    <w:rsidRoot w:val="003076A3"/>
    <w:rsid w:val="000108A5"/>
    <w:rsid w:val="000505DB"/>
    <w:rsid w:val="000619EB"/>
    <w:rsid w:val="00077C27"/>
    <w:rsid w:val="000965B0"/>
    <w:rsid w:val="000A60E9"/>
    <w:rsid w:val="000B028C"/>
    <w:rsid w:val="000B3C36"/>
    <w:rsid w:val="000B3C49"/>
    <w:rsid w:val="000B4E92"/>
    <w:rsid w:val="000B51BD"/>
    <w:rsid w:val="000C3F90"/>
    <w:rsid w:val="000D1F86"/>
    <w:rsid w:val="000E3324"/>
    <w:rsid w:val="000E4BD7"/>
    <w:rsid w:val="00143D8C"/>
    <w:rsid w:val="001460F1"/>
    <w:rsid w:val="001461CD"/>
    <w:rsid w:val="00187990"/>
    <w:rsid w:val="001B06EC"/>
    <w:rsid w:val="002013C4"/>
    <w:rsid w:val="00211818"/>
    <w:rsid w:val="0021251B"/>
    <w:rsid w:val="0021502E"/>
    <w:rsid w:val="0022112E"/>
    <w:rsid w:val="00223E1A"/>
    <w:rsid w:val="00223EB2"/>
    <w:rsid w:val="00232963"/>
    <w:rsid w:val="00262EAD"/>
    <w:rsid w:val="0027444A"/>
    <w:rsid w:val="00282A56"/>
    <w:rsid w:val="002841B3"/>
    <w:rsid w:val="00297F9E"/>
    <w:rsid w:val="002A155F"/>
    <w:rsid w:val="002D42F7"/>
    <w:rsid w:val="003076A3"/>
    <w:rsid w:val="00311963"/>
    <w:rsid w:val="00320799"/>
    <w:rsid w:val="00326FF6"/>
    <w:rsid w:val="00337C80"/>
    <w:rsid w:val="00337EFA"/>
    <w:rsid w:val="00353D6F"/>
    <w:rsid w:val="00361BC2"/>
    <w:rsid w:val="00363031"/>
    <w:rsid w:val="00367142"/>
    <w:rsid w:val="00370674"/>
    <w:rsid w:val="0038289E"/>
    <w:rsid w:val="003A09EA"/>
    <w:rsid w:val="003A0CE1"/>
    <w:rsid w:val="003A41C0"/>
    <w:rsid w:val="003B0C8A"/>
    <w:rsid w:val="003B2087"/>
    <w:rsid w:val="003E2A4C"/>
    <w:rsid w:val="003F690B"/>
    <w:rsid w:val="00422E31"/>
    <w:rsid w:val="004474F4"/>
    <w:rsid w:val="0047690F"/>
    <w:rsid w:val="00491B17"/>
    <w:rsid w:val="004A13BE"/>
    <w:rsid w:val="004A3E65"/>
    <w:rsid w:val="004B1AA0"/>
    <w:rsid w:val="004B208E"/>
    <w:rsid w:val="004B5E5E"/>
    <w:rsid w:val="004B7BB2"/>
    <w:rsid w:val="004C6DDF"/>
    <w:rsid w:val="004C7233"/>
    <w:rsid w:val="00502978"/>
    <w:rsid w:val="0050371A"/>
    <w:rsid w:val="0050670F"/>
    <w:rsid w:val="00511D50"/>
    <w:rsid w:val="005173A8"/>
    <w:rsid w:val="00525117"/>
    <w:rsid w:val="00545BF3"/>
    <w:rsid w:val="00560157"/>
    <w:rsid w:val="00573456"/>
    <w:rsid w:val="00592F92"/>
    <w:rsid w:val="005A51E0"/>
    <w:rsid w:val="005A70DA"/>
    <w:rsid w:val="005D6A1A"/>
    <w:rsid w:val="005E1309"/>
    <w:rsid w:val="005E24D9"/>
    <w:rsid w:val="005E4830"/>
    <w:rsid w:val="00605283"/>
    <w:rsid w:val="00641E48"/>
    <w:rsid w:val="006420B5"/>
    <w:rsid w:val="0064695D"/>
    <w:rsid w:val="00655E0F"/>
    <w:rsid w:val="00656A7F"/>
    <w:rsid w:val="0067119D"/>
    <w:rsid w:val="006830BA"/>
    <w:rsid w:val="006845E5"/>
    <w:rsid w:val="0068606E"/>
    <w:rsid w:val="006A1A09"/>
    <w:rsid w:val="006B1BD0"/>
    <w:rsid w:val="006B3D10"/>
    <w:rsid w:val="006C3A1D"/>
    <w:rsid w:val="006C56AF"/>
    <w:rsid w:val="006E341F"/>
    <w:rsid w:val="00753695"/>
    <w:rsid w:val="007C125E"/>
    <w:rsid w:val="007C18CB"/>
    <w:rsid w:val="007E4968"/>
    <w:rsid w:val="007F440D"/>
    <w:rsid w:val="00802CBB"/>
    <w:rsid w:val="00826573"/>
    <w:rsid w:val="00855A6B"/>
    <w:rsid w:val="00856BC3"/>
    <w:rsid w:val="008849A5"/>
    <w:rsid w:val="008C7EFD"/>
    <w:rsid w:val="008D1467"/>
    <w:rsid w:val="008E4C0E"/>
    <w:rsid w:val="008E4F9B"/>
    <w:rsid w:val="00901FC3"/>
    <w:rsid w:val="00916C32"/>
    <w:rsid w:val="00921B31"/>
    <w:rsid w:val="00930718"/>
    <w:rsid w:val="00942D58"/>
    <w:rsid w:val="00971CC0"/>
    <w:rsid w:val="00982B53"/>
    <w:rsid w:val="00985845"/>
    <w:rsid w:val="009C323C"/>
    <w:rsid w:val="009D2EC7"/>
    <w:rsid w:val="009F742D"/>
    <w:rsid w:val="00A0229D"/>
    <w:rsid w:val="00A041AF"/>
    <w:rsid w:val="00A1608C"/>
    <w:rsid w:val="00A249FC"/>
    <w:rsid w:val="00A322A9"/>
    <w:rsid w:val="00A46D40"/>
    <w:rsid w:val="00A53D9A"/>
    <w:rsid w:val="00A62102"/>
    <w:rsid w:val="00A632A9"/>
    <w:rsid w:val="00A7247F"/>
    <w:rsid w:val="00A83EFF"/>
    <w:rsid w:val="00AA136D"/>
    <w:rsid w:val="00AE75E7"/>
    <w:rsid w:val="00AF18D9"/>
    <w:rsid w:val="00AF5E4E"/>
    <w:rsid w:val="00AF69EA"/>
    <w:rsid w:val="00AF743C"/>
    <w:rsid w:val="00B0358C"/>
    <w:rsid w:val="00B110E1"/>
    <w:rsid w:val="00B23BA2"/>
    <w:rsid w:val="00B34333"/>
    <w:rsid w:val="00B37080"/>
    <w:rsid w:val="00B37C54"/>
    <w:rsid w:val="00B41DC3"/>
    <w:rsid w:val="00B42FDC"/>
    <w:rsid w:val="00B4733E"/>
    <w:rsid w:val="00B57082"/>
    <w:rsid w:val="00B94DA2"/>
    <w:rsid w:val="00BA7649"/>
    <w:rsid w:val="00BD5B33"/>
    <w:rsid w:val="00C00AD8"/>
    <w:rsid w:val="00C0706B"/>
    <w:rsid w:val="00C10669"/>
    <w:rsid w:val="00C15792"/>
    <w:rsid w:val="00C344D3"/>
    <w:rsid w:val="00C64654"/>
    <w:rsid w:val="00C96956"/>
    <w:rsid w:val="00CC40EC"/>
    <w:rsid w:val="00CD5071"/>
    <w:rsid w:val="00CF1F0A"/>
    <w:rsid w:val="00CF7349"/>
    <w:rsid w:val="00D16454"/>
    <w:rsid w:val="00D8053A"/>
    <w:rsid w:val="00D87D6D"/>
    <w:rsid w:val="00DE1489"/>
    <w:rsid w:val="00DF47DB"/>
    <w:rsid w:val="00E0726B"/>
    <w:rsid w:val="00E10095"/>
    <w:rsid w:val="00E21375"/>
    <w:rsid w:val="00E435B5"/>
    <w:rsid w:val="00E4647E"/>
    <w:rsid w:val="00E50DD1"/>
    <w:rsid w:val="00E54BC9"/>
    <w:rsid w:val="00E57A21"/>
    <w:rsid w:val="00E706B0"/>
    <w:rsid w:val="00E91BD8"/>
    <w:rsid w:val="00E92E06"/>
    <w:rsid w:val="00E95159"/>
    <w:rsid w:val="00E95720"/>
    <w:rsid w:val="00EA75CA"/>
    <w:rsid w:val="00EA79C7"/>
    <w:rsid w:val="00EC79A7"/>
    <w:rsid w:val="00EE04C6"/>
    <w:rsid w:val="00EE2C95"/>
    <w:rsid w:val="00EF0FC8"/>
    <w:rsid w:val="00EF7A0E"/>
    <w:rsid w:val="00F3754A"/>
    <w:rsid w:val="00F444F5"/>
    <w:rsid w:val="00F45743"/>
    <w:rsid w:val="00F93D62"/>
    <w:rsid w:val="00FA2FC5"/>
    <w:rsid w:val="00FD4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070EF"/>
  <w15:chartTrackingRefBased/>
  <w15:docId w15:val="{3A724E75-9851-4516-A1FB-C313FE5D6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7F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076A3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A249FC"/>
    <w:rPr>
      <w:color w:val="808080"/>
    </w:rPr>
  </w:style>
  <w:style w:type="table" w:styleId="TableGrid">
    <w:name w:val="Table Grid"/>
    <w:basedOn w:val="TableNormal"/>
    <w:uiPriority w:val="39"/>
    <w:rsid w:val="00A249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118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1818"/>
  </w:style>
  <w:style w:type="paragraph" w:styleId="Footer">
    <w:name w:val="footer"/>
    <w:basedOn w:val="Normal"/>
    <w:link w:val="FooterChar"/>
    <w:uiPriority w:val="99"/>
    <w:unhideWhenUsed/>
    <w:rsid w:val="002118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18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56116D3E2CF84F86D3F8EA5D6A6E77" ma:contentTypeVersion="9" ma:contentTypeDescription="Create a new document." ma:contentTypeScope="" ma:versionID="80b741c84bfce5c4871f6c73b8353db0">
  <xsd:schema xmlns:xsd="http://www.w3.org/2001/XMLSchema" xmlns:xs="http://www.w3.org/2001/XMLSchema" xmlns:p="http://schemas.microsoft.com/office/2006/metadata/properties" xmlns:ns3="b532cbf0-3b11-46a0-b959-8842921ee21b" targetNamespace="http://schemas.microsoft.com/office/2006/metadata/properties" ma:root="true" ma:fieldsID="ab941f473bf378e5eca7a302dabfdfe4" ns3:_="">
    <xsd:import namespace="b532cbf0-3b11-46a0-b959-8842921ee21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32cbf0-3b11-46a0-b959-8842921ee2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9B5051-22DE-49DA-9D1E-24872525BF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32cbf0-3b11-46a0-b959-8842921ee2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B12869-5535-437A-AA76-EF9D95AEAF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150C44-FA2A-4EC0-A1B2-C614CB7F88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38C500F-CF6F-4B15-AAD1-8EFC50123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8</Pages>
  <Words>782</Words>
  <Characters>445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Nicholls</dc:creator>
  <cp:keywords/>
  <dc:description/>
  <cp:lastModifiedBy>Dan Nicholls</cp:lastModifiedBy>
  <cp:revision>181</cp:revision>
  <cp:lastPrinted>2023-05-28T23:18:00Z</cp:lastPrinted>
  <dcterms:created xsi:type="dcterms:W3CDTF">2020-05-19T10:26:00Z</dcterms:created>
  <dcterms:modified xsi:type="dcterms:W3CDTF">2023-05-28T2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56116D3E2CF84F86D3F8EA5D6A6E77</vt:lpwstr>
  </property>
</Properties>
</file>